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8021FC" w14:textId="56CE34FB" w:rsidR="007925EB" w:rsidRDefault="007925EB" w:rsidP="00AA0F5E">
      <w:pPr>
        <w:pStyle w:val="Style7"/>
        <w:spacing w:before="240"/>
        <w:jc w:val="center"/>
        <w:rPr>
          <w:rFonts w:ascii="Times New Roman" w:hAnsi="Times New Roman" w:cs="Times New Roman"/>
          <w:b/>
          <w:bCs/>
          <w:sz w:val="68"/>
          <w:szCs w:val="68"/>
        </w:rPr>
      </w:pPr>
      <w:r w:rsidRPr="00EE0306">
        <w:rPr>
          <w:rFonts w:ascii="Times New Roman" w:hAnsi="Times New Roman" w:cs="Times New Roman"/>
          <w:b/>
          <w:bCs/>
          <w:sz w:val="68"/>
          <w:szCs w:val="68"/>
        </w:rPr>
        <w:t xml:space="preserve">Canteen </w:t>
      </w:r>
      <w:r w:rsidR="006D42D6">
        <w:rPr>
          <w:rFonts w:ascii="Times New Roman" w:hAnsi="Times New Roman" w:cs="Times New Roman"/>
          <w:b/>
          <w:bCs/>
          <w:sz w:val="68"/>
          <w:szCs w:val="68"/>
        </w:rPr>
        <w:t>Automation</w:t>
      </w:r>
      <w:r w:rsidRPr="00EE0306">
        <w:rPr>
          <w:rFonts w:ascii="Times New Roman" w:hAnsi="Times New Roman" w:cs="Times New Roman"/>
          <w:b/>
          <w:bCs/>
          <w:sz w:val="68"/>
          <w:szCs w:val="68"/>
        </w:rPr>
        <w:t xml:space="preserve"> Android </w:t>
      </w:r>
      <w:r w:rsidR="006D42D6">
        <w:rPr>
          <w:rFonts w:ascii="Times New Roman" w:hAnsi="Times New Roman" w:cs="Times New Roman"/>
          <w:b/>
          <w:bCs/>
          <w:sz w:val="68"/>
          <w:szCs w:val="68"/>
        </w:rPr>
        <w:t>A</w:t>
      </w:r>
      <w:r w:rsidRPr="00EE0306">
        <w:rPr>
          <w:rFonts w:ascii="Times New Roman" w:hAnsi="Times New Roman" w:cs="Times New Roman"/>
          <w:b/>
          <w:bCs/>
          <w:sz w:val="68"/>
          <w:szCs w:val="68"/>
        </w:rPr>
        <w:t>pp</w:t>
      </w:r>
      <w:r w:rsidR="006D42D6">
        <w:rPr>
          <w:rFonts w:ascii="Times New Roman" w:hAnsi="Times New Roman" w:cs="Times New Roman"/>
          <w:b/>
          <w:bCs/>
          <w:sz w:val="68"/>
          <w:szCs w:val="68"/>
        </w:rPr>
        <w:t>lication</w:t>
      </w:r>
    </w:p>
    <w:p w14:paraId="69990428" w14:textId="2E416313" w:rsidR="00AA0F5E" w:rsidRDefault="00AA0F5E" w:rsidP="00AA0F5E">
      <w:pPr>
        <w:pStyle w:val="Default"/>
      </w:pPr>
    </w:p>
    <w:p w14:paraId="1D82A300" w14:textId="37B3FB56" w:rsidR="00AA0F5E" w:rsidRDefault="00AA0F5E" w:rsidP="00AA0F5E">
      <w:pPr>
        <w:pStyle w:val="Default"/>
      </w:pPr>
    </w:p>
    <w:p w14:paraId="0EBDDEE6" w14:textId="251CCA10" w:rsidR="00AA0F5E" w:rsidRDefault="00AA0F5E" w:rsidP="00AA0F5E">
      <w:pPr>
        <w:pStyle w:val="Default"/>
      </w:pPr>
    </w:p>
    <w:p w14:paraId="5C809D9B" w14:textId="4D2B1C53" w:rsidR="00AA0F5E" w:rsidRDefault="00AA0F5E" w:rsidP="00AA0F5E">
      <w:pPr>
        <w:pStyle w:val="Default"/>
      </w:pPr>
    </w:p>
    <w:p w14:paraId="09EA6DE7" w14:textId="0186F0EB" w:rsidR="00AA0F5E" w:rsidRDefault="00AA0F5E" w:rsidP="00AA0F5E">
      <w:pPr>
        <w:pStyle w:val="Default"/>
      </w:pPr>
    </w:p>
    <w:p w14:paraId="30D50B1D" w14:textId="77777777" w:rsidR="00AA0F5E" w:rsidRPr="00AA0F5E" w:rsidRDefault="00AA0F5E" w:rsidP="00AA0F5E">
      <w:pPr>
        <w:pStyle w:val="Default"/>
      </w:pPr>
    </w:p>
    <w:p w14:paraId="33A47D17" w14:textId="77777777" w:rsidR="007925EB" w:rsidRPr="00EE0306" w:rsidRDefault="007925EB" w:rsidP="007925EB">
      <w:pPr>
        <w:pStyle w:val="Style8"/>
        <w:spacing w:before="180"/>
        <w:ind w:left="4100"/>
        <w:jc w:val="both"/>
        <w:rPr>
          <w:rFonts w:ascii="Times New Roman" w:hAnsi="Times New Roman" w:cs="Times New Roman"/>
          <w:b/>
          <w:bCs/>
          <w:sz w:val="28"/>
          <w:szCs w:val="28"/>
        </w:rPr>
      </w:pPr>
    </w:p>
    <w:p w14:paraId="3CF33565" w14:textId="2D3DD690" w:rsidR="007925EB" w:rsidRPr="00EE0306" w:rsidRDefault="007925EB" w:rsidP="007925EB">
      <w:pPr>
        <w:pStyle w:val="Style8"/>
        <w:spacing w:before="180"/>
        <w:rPr>
          <w:rFonts w:ascii="Times New Roman" w:hAnsi="Times New Roman" w:cs="Times New Roman"/>
          <w:b/>
          <w:bCs/>
          <w:sz w:val="28"/>
          <w:szCs w:val="28"/>
        </w:rPr>
      </w:pPr>
      <w:r w:rsidRPr="00EE0306">
        <w:rPr>
          <w:rFonts w:ascii="Times New Roman" w:hAnsi="Times New Roman" w:cs="Times New Roman"/>
          <w:sz w:val="22"/>
          <w:szCs w:val="22"/>
        </w:rPr>
        <w:t>Version 1.0</w:t>
      </w:r>
      <w:r w:rsidRPr="00EE0306">
        <w:rPr>
          <w:rFonts w:ascii="Times New Roman" w:hAnsi="Times New Roman" w:cs="Times New Roman"/>
          <w:b/>
          <w:bCs/>
          <w:sz w:val="28"/>
          <w:szCs w:val="28"/>
        </w:rPr>
        <w:t xml:space="preserve">    </w:t>
      </w:r>
      <w:r w:rsidRPr="00EE0306">
        <w:rPr>
          <w:rFonts w:ascii="Times New Roman" w:hAnsi="Times New Roman" w:cs="Times New Roman"/>
          <w:b/>
          <w:bCs/>
          <w:sz w:val="28"/>
          <w:szCs w:val="28"/>
        </w:rPr>
        <w:tab/>
      </w:r>
      <w:r w:rsidRPr="00EE0306">
        <w:rPr>
          <w:rFonts w:ascii="Times New Roman" w:hAnsi="Times New Roman" w:cs="Times New Roman"/>
          <w:b/>
          <w:bCs/>
          <w:sz w:val="28"/>
          <w:szCs w:val="28"/>
        </w:rPr>
        <w:tab/>
      </w:r>
      <w:r w:rsidRPr="00EE0306">
        <w:rPr>
          <w:rFonts w:ascii="Times New Roman" w:hAnsi="Times New Roman" w:cs="Times New Roman"/>
          <w:b/>
          <w:bCs/>
          <w:sz w:val="28"/>
          <w:szCs w:val="28"/>
        </w:rPr>
        <w:tab/>
      </w:r>
      <w:r w:rsidRPr="00EE0306">
        <w:rPr>
          <w:rFonts w:ascii="Times New Roman" w:hAnsi="Times New Roman" w:cs="Times New Roman"/>
          <w:b/>
          <w:bCs/>
          <w:sz w:val="28"/>
          <w:szCs w:val="28"/>
        </w:rPr>
        <w:tab/>
      </w:r>
      <w:r w:rsidR="00AA0F5E">
        <w:rPr>
          <w:rFonts w:ascii="Times New Roman" w:hAnsi="Times New Roman" w:cs="Times New Roman"/>
          <w:b/>
          <w:bCs/>
          <w:sz w:val="28"/>
          <w:szCs w:val="28"/>
        </w:rPr>
        <w:tab/>
      </w:r>
      <w:r w:rsidRPr="00EE0306">
        <w:rPr>
          <w:rFonts w:ascii="Times New Roman" w:hAnsi="Times New Roman" w:cs="Times New Roman"/>
          <w:b/>
          <w:bCs/>
          <w:sz w:val="28"/>
          <w:szCs w:val="28"/>
        </w:rPr>
        <w:t>Software Requirements Specification</w:t>
      </w:r>
    </w:p>
    <w:p w14:paraId="195E205C" w14:textId="1C2F7932" w:rsidR="007925EB" w:rsidRPr="00EE0306" w:rsidRDefault="007925EB" w:rsidP="007925EB">
      <w:pPr>
        <w:pStyle w:val="Style8"/>
        <w:spacing w:before="180"/>
        <w:ind w:left="4100"/>
        <w:rPr>
          <w:rFonts w:ascii="Times New Roman" w:hAnsi="Times New Roman" w:cs="Times New Roman"/>
          <w:sz w:val="28"/>
          <w:szCs w:val="28"/>
        </w:rPr>
      </w:pPr>
      <w:r w:rsidRPr="00EE0306">
        <w:rPr>
          <w:rFonts w:ascii="Times New Roman" w:hAnsi="Times New Roman" w:cs="Times New Roman"/>
          <w:sz w:val="23"/>
          <w:szCs w:val="23"/>
        </w:rPr>
        <w:t xml:space="preserve"> </w:t>
      </w:r>
    </w:p>
    <w:p w14:paraId="4B0C1840" w14:textId="77777777" w:rsidR="007925EB" w:rsidRPr="00EE0306" w:rsidRDefault="007925EB" w:rsidP="007925EB">
      <w:pPr>
        <w:pStyle w:val="Default"/>
        <w:spacing w:before="80"/>
        <w:rPr>
          <w:rFonts w:ascii="Times New Roman" w:hAnsi="Times New Roman" w:cs="Times New Roman"/>
          <w:b/>
          <w:bCs/>
          <w:color w:val="auto"/>
          <w:sz w:val="23"/>
          <w:szCs w:val="23"/>
        </w:rPr>
      </w:pPr>
    </w:p>
    <w:p w14:paraId="2A0B3D3F" w14:textId="77777777" w:rsidR="007925EB" w:rsidRPr="00EE0306" w:rsidRDefault="007925EB" w:rsidP="007925EB">
      <w:pPr>
        <w:pStyle w:val="Default"/>
        <w:spacing w:before="80"/>
        <w:rPr>
          <w:rFonts w:ascii="Times New Roman" w:hAnsi="Times New Roman" w:cs="Times New Roman"/>
          <w:b/>
          <w:bCs/>
          <w:color w:val="auto"/>
          <w:sz w:val="23"/>
          <w:szCs w:val="23"/>
        </w:rPr>
      </w:pPr>
    </w:p>
    <w:p w14:paraId="0C39663E" w14:textId="77777777" w:rsidR="007925EB" w:rsidRPr="00EE0306" w:rsidRDefault="007925EB" w:rsidP="007925EB">
      <w:pPr>
        <w:pStyle w:val="Default"/>
        <w:spacing w:before="80"/>
        <w:rPr>
          <w:rFonts w:ascii="Times New Roman" w:hAnsi="Times New Roman" w:cs="Times New Roman"/>
          <w:b/>
          <w:bCs/>
          <w:color w:val="auto"/>
          <w:sz w:val="23"/>
          <w:szCs w:val="23"/>
        </w:rPr>
      </w:pPr>
    </w:p>
    <w:p w14:paraId="11140F86" w14:textId="77777777" w:rsidR="007925EB" w:rsidRPr="00EE0306" w:rsidRDefault="007925EB" w:rsidP="007925EB">
      <w:pPr>
        <w:pStyle w:val="Default"/>
        <w:spacing w:before="80"/>
        <w:rPr>
          <w:rFonts w:ascii="Times New Roman" w:hAnsi="Times New Roman" w:cs="Times New Roman"/>
          <w:b/>
          <w:bCs/>
          <w:color w:val="auto"/>
          <w:sz w:val="23"/>
          <w:szCs w:val="23"/>
        </w:rPr>
      </w:pPr>
    </w:p>
    <w:p w14:paraId="49A44798" w14:textId="77777777" w:rsidR="007925EB" w:rsidRPr="00EE0306" w:rsidRDefault="007925EB" w:rsidP="007925EB">
      <w:pPr>
        <w:pStyle w:val="Default"/>
        <w:spacing w:before="80"/>
        <w:rPr>
          <w:rFonts w:ascii="Times New Roman" w:hAnsi="Times New Roman" w:cs="Times New Roman"/>
          <w:b/>
          <w:bCs/>
          <w:color w:val="auto"/>
          <w:sz w:val="23"/>
          <w:szCs w:val="23"/>
        </w:rPr>
      </w:pPr>
    </w:p>
    <w:p w14:paraId="3E5B69BC" w14:textId="77777777" w:rsidR="007925EB" w:rsidRPr="00EE0306" w:rsidRDefault="007925EB" w:rsidP="007925EB">
      <w:pPr>
        <w:pStyle w:val="Default"/>
        <w:spacing w:before="80"/>
        <w:rPr>
          <w:rFonts w:ascii="Times New Roman" w:hAnsi="Times New Roman" w:cs="Times New Roman"/>
          <w:color w:val="auto"/>
          <w:sz w:val="23"/>
          <w:szCs w:val="23"/>
        </w:rPr>
      </w:pPr>
      <w:r w:rsidRPr="00EE0306">
        <w:rPr>
          <w:rFonts w:ascii="Times New Roman" w:hAnsi="Times New Roman" w:cs="Times New Roman"/>
          <w:b/>
          <w:bCs/>
          <w:color w:val="auto"/>
          <w:sz w:val="23"/>
          <w:szCs w:val="23"/>
        </w:rPr>
        <w:t>Project Guide:</w:t>
      </w:r>
      <w:r w:rsidRPr="00EE0306">
        <w:rPr>
          <w:rFonts w:ascii="Times New Roman" w:hAnsi="Times New Roman" w:cs="Times New Roman"/>
          <w:color w:val="auto"/>
          <w:sz w:val="23"/>
          <w:szCs w:val="23"/>
        </w:rPr>
        <w:t xml:space="preserve"> Mrs. Shweta Sharma  </w:t>
      </w:r>
    </w:p>
    <w:p w14:paraId="53F43121" w14:textId="77777777" w:rsidR="007925EB" w:rsidRPr="00EE0306" w:rsidRDefault="007925EB" w:rsidP="007925EB">
      <w:pPr>
        <w:pStyle w:val="Default"/>
        <w:spacing w:before="80"/>
        <w:rPr>
          <w:rFonts w:ascii="Times New Roman" w:hAnsi="Times New Roman" w:cs="Times New Roman"/>
          <w:color w:val="auto"/>
          <w:sz w:val="23"/>
          <w:szCs w:val="23"/>
        </w:rPr>
      </w:pPr>
    </w:p>
    <w:p w14:paraId="5A0DA50A" w14:textId="77777777" w:rsidR="007925EB" w:rsidRPr="00EE0306" w:rsidRDefault="007925EB" w:rsidP="007925EB">
      <w:pPr>
        <w:pStyle w:val="Style2"/>
        <w:ind w:right="5180"/>
        <w:rPr>
          <w:rFonts w:ascii="Times New Roman" w:hAnsi="Times New Roman" w:cs="Times New Roman"/>
          <w:b/>
          <w:bCs/>
          <w:sz w:val="23"/>
          <w:szCs w:val="23"/>
        </w:rPr>
      </w:pPr>
      <w:r w:rsidRPr="00EE0306">
        <w:rPr>
          <w:rFonts w:ascii="Times New Roman" w:hAnsi="Times New Roman" w:cs="Times New Roman"/>
          <w:b/>
          <w:bCs/>
          <w:sz w:val="23"/>
          <w:szCs w:val="23"/>
        </w:rPr>
        <w:t>Members:</w:t>
      </w:r>
    </w:p>
    <w:p w14:paraId="75577B81" w14:textId="5F66DC8E" w:rsidR="007925EB" w:rsidRPr="00EE0306" w:rsidRDefault="007925EB" w:rsidP="007925EB">
      <w:pPr>
        <w:pStyle w:val="Style2"/>
        <w:ind w:right="5180"/>
        <w:rPr>
          <w:rFonts w:ascii="Times New Roman" w:hAnsi="Times New Roman" w:cs="Times New Roman"/>
          <w:sz w:val="23"/>
          <w:szCs w:val="23"/>
        </w:rPr>
      </w:pPr>
      <w:r w:rsidRPr="00EE0306">
        <w:rPr>
          <w:rFonts w:ascii="Times New Roman" w:hAnsi="Times New Roman" w:cs="Times New Roman"/>
          <w:sz w:val="23"/>
          <w:szCs w:val="23"/>
        </w:rPr>
        <w:t xml:space="preserve"> Parth Dadwal (1/16/FET/BCG/1/007)</w:t>
      </w:r>
    </w:p>
    <w:p w14:paraId="3AD480FF" w14:textId="2C60E7E4" w:rsidR="007925EB" w:rsidRPr="00EE0306" w:rsidRDefault="007925EB" w:rsidP="007925EB">
      <w:pPr>
        <w:pStyle w:val="Style2"/>
        <w:ind w:right="5180"/>
        <w:rPr>
          <w:rFonts w:ascii="Times New Roman" w:hAnsi="Times New Roman" w:cs="Times New Roman"/>
          <w:sz w:val="23"/>
          <w:szCs w:val="23"/>
        </w:rPr>
      </w:pPr>
      <w:r w:rsidRPr="00EE0306">
        <w:rPr>
          <w:rFonts w:ascii="Times New Roman" w:hAnsi="Times New Roman" w:cs="Times New Roman"/>
          <w:sz w:val="23"/>
          <w:szCs w:val="23"/>
        </w:rPr>
        <w:t>Jatin Vashisht (1/16/FET/BCG/1/003)</w:t>
      </w:r>
    </w:p>
    <w:p w14:paraId="0D2E5591" w14:textId="31AF846B" w:rsidR="007925EB" w:rsidRDefault="007925EB" w:rsidP="007925EB">
      <w:pPr>
        <w:pStyle w:val="Default"/>
        <w:rPr>
          <w:rFonts w:ascii="Times New Roman" w:hAnsi="Times New Roman" w:cs="Times New Roman"/>
          <w:color w:val="auto"/>
        </w:rPr>
      </w:pPr>
      <w:r w:rsidRPr="00EE0306">
        <w:rPr>
          <w:rFonts w:ascii="Times New Roman" w:hAnsi="Times New Roman" w:cs="Times New Roman"/>
          <w:color w:val="auto"/>
        </w:rPr>
        <w:t>Akshay Gupta (1/16/FET/BCG/1/018)</w:t>
      </w:r>
    </w:p>
    <w:p w14:paraId="3577D716" w14:textId="792EAC28" w:rsidR="00EE4500" w:rsidRPr="00EE0306" w:rsidRDefault="00EE4500" w:rsidP="007925EB">
      <w:pPr>
        <w:pStyle w:val="Default"/>
        <w:rPr>
          <w:rFonts w:ascii="Times New Roman" w:hAnsi="Times New Roman" w:cs="Times New Roman"/>
          <w:color w:val="auto"/>
        </w:rPr>
      </w:pPr>
      <w:r>
        <w:rPr>
          <w:rFonts w:ascii="Times New Roman" w:hAnsi="Times New Roman" w:cs="Times New Roman"/>
          <w:color w:val="auto"/>
        </w:rPr>
        <w:t>Sarthak Agarwal (1/16/FET/BC</w:t>
      </w:r>
      <w:r w:rsidR="00651467">
        <w:rPr>
          <w:rFonts w:ascii="Times New Roman" w:hAnsi="Times New Roman" w:cs="Times New Roman"/>
          <w:color w:val="auto"/>
        </w:rPr>
        <w:t>F</w:t>
      </w:r>
      <w:r>
        <w:rPr>
          <w:rFonts w:ascii="Times New Roman" w:hAnsi="Times New Roman" w:cs="Times New Roman"/>
          <w:color w:val="auto"/>
        </w:rPr>
        <w:t>/1/054)</w:t>
      </w:r>
    </w:p>
    <w:p w14:paraId="05659AE5" w14:textId="77777777" w:rsidR="007925EB" w:rsidRPr="00EE0306" w:rsidRDefault="007925EB" w:rsidP="007925EB">
      <w:pPr>
        <w:pStyle w:val="Default"/>
        <w:rPr>
          <w:rFonts w:ascii="Times New Roman" w:hAnsi="Times New Roman" w:cs="Times New Roman"/>
          <w:color w:val="auto"/>
        </w:rPr>
      </w:pPr>
    </w:p>
    <w:p w14:paraId="25F3F805" w14:textId="77777777" w:rsidR="007925EB" w:rsidRPr="00EE0306" w:rsidRDefault="007925EB" w:rsidP="007925EB">
      <w:pPr>
        <w:pStyle w:val="Style2"/>
        <w:jc w:val="both"/>
        <w:rPr>
          <w:rFonts w:ascii="Times New Roman" w:hAnsi="Times New Roman" w:cs="Times New Roman"/>
          <w:sz w:val="23"/>
          <w:szCs w:val="23"/>
        </w:rPr>
      </w:pPr>
      <w:r w:rsidRPr="00EE0306">
        <w:rPr>
          <w:rFonts w:ascii="Times New Roman" w:hAnsi="Times New Roman" w:cs="Times New Roman"/>
          <w:sz w:val="23"/>
          <w:szCs w:val="23"/>
        </w:rPr>
        <w:t>College Name: Manav Rachna International Institute of Research and Studies.</w:t>
      </w:r>
    </w:p>
    <w:p w14:paraId="1B7E8D78" w14:textId="77777777" w:rsidR="007925EB" w:rsidRPr="00EE0306" w:rsidRDefault="007925EB" w:rsidP="007925EB">
      <w:pPr>
        <w:pStyle w:val="Default"/>
        <w:jc w:val="both"/>
        <w:rPr>
          <w:rFonts w:ascii="Times New Roman" w:hAnsi="Times New Roman" w:cs="Times New Roman"/>
          <w:color w:val="auto"/>
          <w:sz w:val="23"/>
          <w:szCs w:val="23"/>
        </w:rPr>
      </w:pPr>
    </w:p>
    <w:p w14:paraId="6105EA2A" w14:textId="6DAF293B" w:rsidR="007925EB" w:rsidRPr="00EE0306" w:rsidRDefault="007925EB" w:rsidP="007925EB">
      <w:pPr>
        <w:pStyle w:val="Default"/>
        <w:jc w:val="both"/>
        <w:rPr>
          <w:rFonts w:ascii="Times New Roman" w:hAnsi="Times New Roman" w:cs="Times New Roman"/>
          <w:color w:val="auto"/>
          <w:sz w:val="23"/>
          <w:szCs w:val="23"/>
        </w:rPr>
      </w:pPr>
      <w:r w:rsidRPr="00EE0306">
        <w:rPr>
          <w:rFonts w:ascii="Times New Roman" w:hAnsi="Times New Roman" w:cs="Times New Roman"/>
          <w:color w:val="auto"/>
          <w:sz w:val="23"/>
          <w:szCs w:val="23"/>
        </w:rPr>
        <w:t>Department: Faculty of Engineering and Technology.</w:t>
      </w:r>
    </w:p>
    <w:p w14:paraId="73CDBCEF" w14:textId="36D60A72" w:rsidR="007925EB" w:rsidRPr="00EE0306" w:rsidRDefault="007925EB" w:rsidP="007925EB">
      <w:pPr>
        <w:pStyle w:val="Default"/>
        <w:jc w:val="both"/>
        <w:rPr>
          <w:rFonts w:ascii="Times New Roman" w:hAnsi="Times New Roman" w:cs="Times New Roman"/>
          <w:color w:val="auto"/>
          <w:sz w:val="23"/>
          <w:szCs w:val="23"/>
        </w:rPr>
      </w:pPr>
    </w:p>
    <w:p w14:paraId="4C5B875D" w14:textId="6E64CD5B" w:rsidR="007925EB" w:rsidRPr="00EE0306" w:rsidRDefault="007925EB" w:rsidP="007925EB">
      <w:pPr>
        <w:pStyle w:val="Default"/>
        <w:jc w:val="both"/>
        <w:rPr>
          <w:rFonts w:ascii="Times New Roman" w:hAnsi="Times New Roman" w:cs="Times New Roman"/>
          <w:color w:val="auto"/>
          <w:sz w:val="23"/>
          <w:szCs w:val="23"/>
        </w:rPr>
      </w:pPr>
    </w:p>
    <w:p w14:paraId="2C26FC58" w14:textId="6EAB7F2D" w:rsidR="007925EB" w:rsidRPr="00EE0306" w:rsidRDefault="007925EB" w:rsidP="007925EB">
      <w:pPr>
        <w:pStyle w:val="Default"/>
        <w:jc w:val="both"/>
        <w:rPr>
          <w:rFonts w:ascii="Times New Roman" w:hAnsi="Times New Roman" w:cs="Times New Roman"/>
          <w:color w:val="auto"/>
          <w:sz w:val="23"/>
          <w:szCs w:val="23"/>
        </w:rPr>
      </w:pPr>
    </w:p>
    <w:p w14:paraId="443ADEED" w14:textId="2187146C" w:rsidR="007925EB" w:rsidRPr="00EE0306" w:rsidRDefault="007925EB" w:rsidP="007925EB">
      <w:pPr>
        <w:pStyle w:val="Default"/>
        <w:jc w:val="both"/>
        <w:rPr>
          <w:rFonts w:ascii="Times New Roman" w:hAnsi="Times New Roman" w:cs="Times New Roman"/>
          <w:color w:val="auto"/>
          <w:sz w:val="23"/>
          <w:szCs w:val="23"/>
        </w:rPr>
      </w:pPr>
    </w:p>
    <w:p w14:paraId="56274368" w14:textId="3B51D442" w:rsidR="007925EB" w:rsidRPr="00EE0306" w:rsidRDefault="007925EB" w:rsidP="007925EB">
      <w:pPr>
        <w:pStyle w:val="Default"/>
        <w:jc w:val="both"/>
        <w:rPr>
          <w:rFonts w:ascii="Times New Roman" w:hAnsi="Times New Roman" w:cs="Times New Roman"/>
          <w:color w:val="auto"/>
          <w:sz w:val="23"/>
          <w:szCs w:val="23"/>
        </w:rPr>
      </w:pPr>
    </w:p>
    <w:p w14:paraId="4D48BBE5" w14:textId="7A5D2AD0" w:rsidR="007925EB" w:rsidRPr="00EE0306" w:rsidRDefault="007925EB" w:rsidP="007925EB">
      <w:pPr>
        <w:pStyle w:val="Default"/>
        <w:jc w:val="both"/>
        <w:rPr>
          <w:rFonts w:ascii="Times New Roman" w:hAnsi="Times New Roman" w:cs="Times New Roman"/>
          <w:color w:val="auto"/>
          <w:sz w:val="23"/>
          <w:szCs w:val="23"/>
        </w:rPr>
      </w:pPr>
    </w:p>
    <w:p w14:paraId="6340599B" w14:textId="36BA8CD0" w:rsidR="007925EB" w:rsidRPr="00EE0306" w:rsidRDefault="007925EB" w:rsidP="007925EB">
      <w:pPr>
        <w:pStyle w:val="Default"/>
        <w:jc w:val="both"/>
        <w:rPr>
          <w:rFonts w:ascii="Times New Roman" w:hAnsi="Times New Roman" w:cs="Times New Roman"/>
          <w:color w:val="auto"/>
          <w:sz w:val="23"/>
          <w:szCs w:val="23"/>
        </w:rPr>
      </w:pPr>
    </w:p>
    <w:p w14:paraId="2DB8EAEB" w14:textId="2A190DAB" w:rsidR="007925EB" w:rsidRPr="00EE0306" w:rsidRDefault="007925EB" w:rsidP="007925EB">
      <w:pPr>
        <w:pStyle w:val="Default"/>
        <w:jc w:val="both"/>
        <w:rPr>
          <w:rFonts w:ascii="Times New Roman" w:hAnsi="Times New Roman" w:cs="Times New Roman"/>
          <w:color w:val="auto"/>
          <w:sz w:val="23"/>
          <w:szCs w:val="23"/>
        </w:rPr>
      </w:pPr>
    </w:p>
    <w:p w14:paraId="1E2E19DD" w14:textId="69A2E45C" w:rsidR="007925EB" w:rsidRPr="00EE0306" w:rsidRDefault="007925EB" w:rsidP="007925EB">
      <w:pPr>
        <w:pStyle w:val="Default"/>
        <w:jc w:val="both"/>
        <w:rPr>
          <w:rFonts w:ascii="Times New Roman" w:hAnsi="Times New Roman" w:cs="Times New Roman"/>
          <w:color w:val="auto"/>
          <w:sz w:val="23"/>
          <w:szCs w:val="23"/>
        </w:rPr>
      </w:pPr>
    </w:p>
    <w:p w14:paraId="291F9CA7" w14:textId="3CC9767B" w:rsidR="007925EB" w:rsidRPr="00EE0306" w:rsidRDefault="007925EB" w:rsidP="007925EB">
      <w:pPr>
        <w:pStyle w:val="Default"/>
        <w:jc w:val="both"/>
        <w:rPr>
          <w:rFonts w:ascii="Times New Roman" w:hAnsi="Times New Roman" w:cs="Times New Roman"/>
          <w:color w:val="auto"/>
          <w:sz w:val="23"/>
          <w:szCs w:val="23"/>
        </w:rPr>
      </w:pPr>
    </w:p>
    <w:p w14:paraId="17D30EEC" w14:textId="16F03D18" w:rsidR="007925EB" w:rsidRPr="00EE0306" w:rsidRDefault="007925EB" w:rsidP="007925EB">
      <w:pPr>
        <w:pStyle w:val="Default"/>
        <w:jc w:val="both"/>
        <w:rPr>
          <w:rFonts w:ascii="Times New Roman" w:hAnsi="Times New Roman" w:cs="Times New Roman"/>
          <w:color w:val="auto"/>
          <w:sz w:val="23"/>
          <w:szCs w:val="23"/>
        </w:rPr>
      </w:pPr>
    </w:p>
    <w:p w14:paraId="1E9AD459" w14:textId="04030E8E" w:rsidR="007925EB" w:rsidRPr="00EE0306" w:rsidRDefault="007925EB" w:rsidP="00A33C8D">
      <w:pPr>
        <w:ind w:left="0" w:firstLine="0"/>
        <w:rPr>
          <w:color w:val="auto"/>
        </w:rPr>
      </w:pPr>
    </w:p>
    <w:p w14:paraId="04520766" w14:textId="59F2952B" w:rsidR="007925EB" w:rsidRPr="00EE0306" w:rsidRDefault="007925EB">
      <w:pPr>
        <w:rPr>
          <w:color w:val="auto"/>
        </w:rPr>
      </w:pPr>
    </w:p>
    <w:p w14:paraId="3911D869" w14:textId="77777777" w:rsidR="007925EB" w:rsidRPr="00EE0306" w:rsidRDefault="007925EB" w:rsidP="007925EB">
      <w:pPr>
        <w:pStyle w:val="Heading1"/>
        <w:ind w:right="764"/>
        <w:rPr>
          <w:color w:val="auto"/>
        </w:rPr>
      </w:pPr>
      <w:r w:rsidRPr="00EE0306">
        <w:rPr>
          <w:color w:val="auto"/>
        </w:rPr>
        <w:lastRenderedPageBreak/>
        <w:t xml:space="preserve">TABLE OF CONTENTS </w:t>
      </w:r>
    </w:p>
    <w:p w14:paraId="7CA8036A" w14:textId="77777777" w:rsidR="007925EB" w:rsidRPr="00EE0306" w:rsidRDefault="007925EB" w:rsidP="007925EB">
      <w:pPr>
        <w:spacing w:after="0" w:line="259" w:lineRule="auto"/>
        <w:ind w:left="0" w:right="0" w:firstLine="0"/>
        <w:jc w:val="left"/>
        <w:rPr>
          <w:color w:val="auto"/>
        </w:rPr>
      </w:pPr>
      <w:r w:rsidRPr="00EE0306">
        <w:rPr>
          <w:color w:val="auto"/>
        </w:rPr>
        <w:t xml:space="preserve"> </w:t>
      </w:r>
    </w:p>
    <w:p w14:paraId="54980074" w14:textId="77777777" w:rsidR="007925EB" w:rsidRPr="00EE0306" w:rsidRDefault="007925EB" w:rsidP="007925EB">
      <w:pPr>
        <w:spacing w:after="11" w:line="259" w:lineRule="auto"/>
        <w:ind w:left="0" w:right="0" w:firstLine="0"/>
        <w:jc w:val="left"/>
        <w:rPr>
          <w:color w:val="auto"/>
        </w:rPr>
      </w:pPr>
      <w:r w:rsidRPr="00EE0306">
        <w:rPr>
          <w:color w:val="auto"/>
        </w:rPr>
        <w:t xml:space="preserve"> </w:t>
      </w:r>
    </w:p>
    <w:p w14:paraId="66564139" w14:textId="77777777" w:rsidR="007925EB" w:rsidRPr="00EE0306" w:rsidRDefault="007925EB" w:rsidP="007925EB">
      <w:pPr>
        <w:tabs>
          <w:tab w:val="center" w:pos="1440"/>
          <w:tab w:val="center" w:pos="8101"/>
        </w:tabs>
        <w:spacing w:after="14" w:line="248" w:lineRule="auto"/>
        <w:ind w:left="0" w:right="0" w:firstLine="0"/>
        <w:jc w:val="left"/>
        <w:rPr>
          <w:color w:val="auto"/>
        </w:rPr>
      </w:pPr>
      <w:r w:rsidRPr="00EE0306">
        <w:rPr>
          <w:color w:val="auto"/>
        </w:rPr>
        <w:t xml:space="preserve">Serial </w:t>
      </w:r>
      <w:r w:rsidRPr="00EE0306">
        <w:rPr>
          <w:color w:val="auto"/>
        </w:rPr>
        <w:tab/>
        <w:t xml:space="preserve"> Title </w:t>
      </w:r>
      <w:r w:rsidRPr="00EE0306">
        <w:rPr>
          <w:color w:val="auto"/>
        </w:rPr>
        <w:tab/>
        <w:t xml:space="preserve">Page No. </w:t>
      </w:r>
    </w:p>
    <w:p w14:paraId="161114CE" w14:textId="77777777" w:rsidR="007925EB" w:rsidRPr="00EE0306" w:rsidRDefault="007925EB" w:rsidP="007925EB">
      <w:pPr>
        <w:spacing w:after="87" w:line="248" w:lineRule="auto"/>
        <w:ind w:left="163" w:right="480"/>
        <w:jc w:val="left"/>
        <w:rPr>
          <w:color w:val="auto"/>
        </w:rPr>
      </w:pPr>
      <w:r w:rsidRPr="00EE0306">
        <w:rPr>
          <w:color w:val="auto"/>
        </w:rPr>
        <w:t xml:space="preserve">No. </w:t>
      </w:r>
    </w:p>
    <w:p w14:paraId="2857E84C" w14:textId="7FAE7A05" w:rsidR="007925EB" w:rsidRPr="00EE0306" w:rsidRDefault="007925EB" w:rsidP="007925EB">
      <w:pPr>
        <w:tabs>
          <w:tab w:val="center" w:pos="1774"/>
          <w:tab w:val="center" w:pos="7729"/>
        </w:tabs>
        <w:spacing w:after="355"/>
        <w:ind w:left="0" w:right="0" w:firstLine="0"/>
        <w:jc w:val="left"/>
        <w:rPr>
          <w:color w:val="auto"/>
        </w:rPr>
      </w:pPr>
      <w:r w:rsidRPr="00EE0306">
        <w:rPr>
          <w:color w:val="auto"/>
        </w:rPr>
        <w:t xml:space="preserve"> </w:t>
      </w:r>
      <w:r w:rsidRPr="00EE0306">
        <w:rPr>
          <w:color w:val="auto"/>
        </w:rPr>
        <w:tab/>
        <w:t xml:space="preserve">ABSTRACT </w:t>
      </w:r>
      <w:r w:rsidRPr="00EE0306">
        <w:rPr>
          <w:color w:val="auto"/>
        </w:rPr>
        <w:tab/>
      </w:r>
      <w:r w:rsidRPr="00EE0306">
        <w:rPr>
          <w:color w:val="auto"/>
        </w:rPr>
        <w:tab/>
        <w:t xml:space="preserve">1 </w:t>
      </w:r>
    </w:p>
    <w:p w14:paraId="4F776DB2" w14:textId="058BA422" w:rsidR="007925EB" w:rsidRPr="00EE0306" w:rsidRDefault="007925EB" w:rsidP="007925EB">
      <w:pPr>
        <w:numPr>
          <w:ilvl w:val="0"/>
          <w:numId w:val="1"/>
        </w:numPr>
        <w:spacing w:after="288" w:line="248" w:lineRule="auto"/>
        <w:ind w:right="480" w:hanging="1085"/>
        <w:jc w:val="left"/>
        <w:rPr>
          <w:color w:val="auto"/>
        </w:rPr>
      </w:pPr>
      <w:r w:rsidRPr="00EE0306">
        <w:rPr>
          <w:color w:val="auto"/>
        </w:rPr>
        <w:t xml:space="preserve">INTRODUCTION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   </w:t>
      </w:r>
      <w:r w:rsidRPr="00EE0306">
        <w:rPr>
          <w:color w:val="auto"/>
        </w:rPr>
        <w:tab/>
        <w:t xml:space="preserve">2 </w:t>
      </w:r>
    </w:p>
    <w:p w14:paraId="33B82772" w14:textId="38D3E0DB" w:rsidR="007925EB" w:rsidRPr="00EE0306" w:rsidRDefault="007925EB" w:rsidP="007925EB">
      <w:pPr>
        <w:numPr>
          <w:ilvl w:val="1"/>
          <w:numId w:val="1"/>
        </w:numPr>
        <w:spacing w:after="275"/>
        <w:ind w:right="0" w:hanging="396"/>
        <w:rPr>
          <w:color w:val="auto"/>
        </w:rPr>
      </w:pPr>
      <w:r w:rsidRPr="00EE0306">
        <w:rPr>
          <w:color w:val="auto"/>
        </w:rPr>
        <w:t xml:space="preserve">Purpose of Project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2 </w:t>
      </w:r>
    </w:p>
    <w:p w14:paraId="3ACE1BD4" w14:textId="25D76ACD" w:rsidR="007925EB" w:rsidRPr="00EE0306" w:rsidRDefault="007925EB" w:rsidP="007925EB">
      <w:pPr>
        <w:numPr>
          <w:ilvl w:val="1"/>
          <w:numId w:val="1"/>
        </w:numPr>
        <w:spacing w:after="277"/>
        <w:ind w:right="0" w:hanging="396"/>
        <w:rPr>
          <w:color w:val="auto"/>
        </w:rPr>
      </w:pPr>
      <w:r w:rsidRPr="00EE0306">
        <w:rPr>
          <w:color w:val="auto"/>
        </w:rPr>
        <w:t xml:space="preserve">Project and Product Overviews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3 </w:t>
      </w:r>
    </w:p>
    <w:p w14:paraId="100E5E93" w14:textId="1AAAE866" w:rsidR="007925EB" w:rsidRPr="00EE0306" w:rsidRDefault="007925EB" w:rsidP="007925EB">
      <w:pPr>
        <w:numPr>
          <w:ilvl w:val="1"/>
          <w:numId w:val="1"/>
        </w:numPr>
        <w:ind w:right="0" w:hanging="396"/>
        <w:rPr>
          <w:color w:val="auto"/>
        </w:rPr>
      </w:pPr>
      <w:r w:rsidRPr="00EE0306">
        <w:rPr>
          <w:color w:val="auto"/>
        </w:rPr>
        <w:t xml:space="preserve">Team Architecture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4 </w:t>
      </w:r>
    </w:p>
    <w:p w14:paraId="124ED69E" w14:textId="77777777" w:rsidR="007925EB" w:rsidRPr="00EE0306" w:rsidRDefault="007925EB" w:rsidP="007925EB">
      <w:pPr>
        <w:spacing w:after="20" w:line="259" w:lineRule="auto"/>
        <w:ind w:left="1186" w:right="0" w:firstLine="0"/>
        <w:jc w:val="left"/>
        <w:rPr>
          <w:color w:val="auto"/>
        </w:rPr>
      </w:pPr>
      <w:r w:rsidRPr="00EE0306">
        <w:rPr>
          <w:color w:val="auto"/>
        </w:rPr>
        <w:t xml:space="preserve"> </w:t>
      </w:r>
    </w:p>
    <w:p w14:paraId="758C1B20" w14:textId="52A300EA" w:rsidR="007925EB" w:rsidRPr="00EE0306" w:rsidRDefault="007925EB" w:rsidP="007925EB">
      <w:pPr>
        <w:numPr>
          <w:ilvl w:val="1"/>
          <w:numId w:val="1"/>
        </w:numPr>
        <w:ind w:right="0" w:hanging="396"/>
        <w:rPr>
          <w:color w:val="auto"/>
        </w:rPr>
      </w:pPr>
      <w:r w:rsidRPr="00EE0306">
        <w:rPr>
          <w:color w:val="auto"/>
        </w:rPr>
        <w:t xml:space="preserve">Overall Description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5 </w:t>
      </w:r>
    </w:p>
    <w:p w14:paraId="1AF98F84" w14:textId="77777777" w:rsidR="007925EB" w:rsidRPr="00EE0306" w:rsidRDefault="007925EB" w:rsidP="007925EB">
      <w:pPr>
        <w:spacing w:after="0" w:line="259" w:lineRule="auto"/>
        <w:ind w:left="0" w:right="1510" w:firstLine="0"/>
        <w:jc w:val="right"/>
        <w:rPr>
          <w:color w:val="auto"/>
        </w:rPr>
      </w:pPr>
      <w:r w:rsidRPr="00EE0306">
        <w:rPr>
          <w:color w:val="auto"/>
        </w:rPr>
        <w:t xml:space="preserve"> </w:t>
      </w:r>
    </w:p>
    <w:p w14:paraId="73037C36" w14:textId="77777777" w:rsidR="007925EB" w:rsidRPr="00EE0306" w:rsidRDefault="007925EB" w:rsidP="007925EB">
      <w:pPr>
        <w:spacing w:after="0" w:line="259" w:lineRule="auto"/>
        <w:ind w:left="1186" w:right="0" w:firstLine="0"/>
        <w:jc w:val="left"/>
        <w:rPr>
          <w:color w:val="auto"/>
        </w:rPr>
      </w:pPr>
      <w:r w:rsidRPr="00EE0306">
        <w:rPr>
          <w:color w:val="auto"/>
        </w:rPr>
        <w:t xml:space="preserve"> </w:t>
      </w:r>
    </w:p>
    <w:p w14:paraId="67C12BD6" w14:textId="77777777" w:rsidR="007925EB" w:rsidRPr="00EE0306" w:rsidRDefault="007925EB" w:rsidP="007925EB">
      <w:pPr>
        <w:spacing w:after="14" w:line="259" w:lineRule="auto"/>
        <w:ind w:left="0" w:right="1510" w:firstLine="0"/>
        <w:jc w:val="right"/>
        <w:rPr>
          <w:color w:val="auto"/>
        </w:rPr>
      </w:pPr>
      <w:r w:rsidRPr="00EE0306">
        <w:rPr>
          <w:color w:val="auto"/>
        </w:rPr>
        <w:t xml:space="preserve"> </w:t>
      </w:r>
    </w:p>
    <w:p w14:paraId="78BB9345" w14:textId="44C63DAD" w:rsidR="007925EB" w:rsidRPr="00EE0306" w:rsidRDefault="007925EB" w:rsidP="007925EB">
      <w:pPr>
        <w:numPr>
          <w:ilvl w:val="0"/>
          <w:numId w:val="1"/>
        </w:numPr>
        <w:spacing w:after="290" w:line="248" w:lineRule="auto"/>
        <w:ind w:right="480" w:hanging="1085"/>
        <w:jc w:val="left"/>
        <w:rPr>
          <w:color w:val="auto"/>
        </w:rPr>
      </w:pPr>
      <w:r w:rsidRPr="00EE0306">
        <w:rPr>
          <w:color w:val="auto"/>
        </w:rPr>
        <w:t xml:space="preserve">PROBLEM STATEMENT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6 </w:t>
      </w:r>
    </w:p>
    <w:p w14:paraId="4F0DB8CC" w14:textId="1AF481C5" w:rsidR="007925EB" w:rsidRPr="00EE0306" w:rsidRDefault="007925EB" w:rsidP="007925EB">
      <w:pPr>
        <w:numPr>
          <w:ilvl w:val="1"/>
          <w:numId w:val="1"/>
        </w:numPr>
        <w:spacing w:after="282"/>
        <w:ind w:right="0" w:hanging="396"/>
        <w:rPr>
          <w:color w:val="auto"/>
        </w:rPr>
      </w:pPr>
      <w:r w:rsidRPr="00EE0306">
        <w:rPr>
          <w:color w:val="auto"/>
        </w:rPr>
        <w:t xml:space="preserve">Business Requirements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7 </w:t>
      </w:r>
    </w:p>
    <w:p w14:paraId="5C775854" w14:textId="3B5AC9DF" w:rsidR="007925EB" w:rsidRPr="00EE0306" w:rsidRDefault="007925EB" w:rsidP="007925EB">
      <w:pPr>
        <w:numPr>
          <w:ilvl w:val="2"/>
          <w:numId w:val="1"/>
        </w:numPr>
        <w:spacing w:after="280"/>
        <w:ind w:right="1411" w:hanging="509"/>
        <w:rPr>
          <w:color w:val="auto"/>
        </w:rPr>
      </w:pPr>
      <w:r w:rsidRPr="00EE0306">
        <w:rPr>
          <w:color w:val="auto"/>
        </w:rPr>
        <w:t xml:space="preserve">Entry Point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7 </w:t>
      </w:r>
    </w:p>
    <w:p w14:paraId="69846FC5" w14:textId="15B9C778" w:rsidR="007925EB" w:rsidRPr="00EE0306" w:rsidRDefault="007925EB" w:rsidP="007925EB">
      <w:pPr>
        <w:numPr>
          <w:ilvl w:val="2"/>
          <w:numId w:val="1"/>
        </w:numPr>
        <w:spacing w:after="282"/>
        <w:ind w:right="1411" w:hanging="509"/>
        <w:rPr>
          <w:color w:val="auto"/>
        </w:rPr>
      </w:pPr>
      <w:r w:rsidRPr="00EE0306">
        <w:rPr>
          <w:color w:val="auto"/>
        </w:rPr>
        <w:t xml:space="preserve">Selection of Product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7 </w:t>
      </w:r>
    </w:p>
    <w:p w14:paraId="18C0CFEE" w14:textId="383CE940" w:rsidR="007925EB" w:rsidRPr="00EE0306" w:rsidRDefault="007925EB" w:rsidP="007925EB">
      <w:pPr>
        <w:numPr>
          <w:ilvl w:val="2"/>
          <w:numId w:val="1"/>
        </w:numPr>
        <w:spacing w:after="280"/>
        <w:ind w:right="1411" w:hanging="509"/>
        <w:rPr>
          <w:color w:val="auto"/>
        </w:rPr>
      </w:pPr>
      <w:r w:rsidRPr="00EE0306">
        <w:rPr>
          <w:color w:val="auto"/>
        </w:rPr>
        <w:t xml:space="preserve">Reports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7 </w:t>
      </w:r>
    </w:p>
    <w:p w14:paraId="37F59E80" w14:textId="29F9977C" w:rsidR="007925EB" w:rsidRPr="00EE0306" w:rsidRDefault="007925EB" w:rsidP="007925EB">
      <w:pPr>
        <w:numPr>
          <w:ilvl w:val="1"/>
          <w:numId w:val="1"/>
        </w:numPr>
        <w:spacing w:after="281"/>
        <w:ind w:right="0" w:hanging="396"/>
        <w:rPr>
          <w:color w:val="auto"/>
        </w:rPr>
      </w:pPr>
      <w:r w:rsidRPr="00EE0306">
        <w:rPr>
          <w:color w:val="auto"/>
        </w:rPr>
        <w:t xml:space="preserve">System Requirement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7 </w:t>
      </w:r>
    </w:p>
    <w:p w14:paraId="64CE6173" w14:textId="646EA905" w:rsidR="007925EB" w:rsidRPr="00EE0306" w:rsidRDefault="007925EB" w:rsidP="00EE4500">
      <w:pPr>
        <w:numPr>
          <w:ilvl w:val="2"/>
          <w:numId w:val="1"/>
        </w:numPr>
        <w:spacing w:after="287"/>
        <w:ind w:right="1411" w:hanging="509"/>
        <w:rPr>
          <w:color w:val="auto"/>
        </w:rPr>
      </w:pPr>
      <w:r w:rsidRPr="00EE0306">
        <w:rPr>
          <w:color w:val="auto"/>
        </w:rPr>
        <w:t xml:space="preserve">Usability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7 </w:t>
      </w:r>
    </w:p>
    <w:p w14:paraId="5C7D6785" w14:textId="3BCCF970" w:rsidR="007925EB" w:rsidRPr="00EE0306" w:rsidRDefault="007925EB" w:rsidP="007925EB">
      <w:pPr>
        <w:numPr>
          <w:ilvl w:val="0"/>
          <w:numId w:val="1"/>
        </w:numPr>
        <w:spacing w:after="288" w:line="248" w:lineRule="auto"/>
        <w:ind w:right="480" w:hanging="1085"/>
        <w:jc w:val="left"/>
        <w:rPr>
          <w:color w:val="auto"/>
        </w:rPr>
      </w:pPr>
      <w:r w:rsidRPr="00EE0306">
        <w:rPr>
          <w:color w:val="auto"/>
        </w:rPr>
        <w:t xml:space="preserve">PROJECT UNDERSTANDING DOCUMENTS </w:t>
      </w:r>
      <w:r w:rsidRPr="00EE0306">
        <w:rPr>
          <w:color w:val="auto"/>
        </w:rPr>
        <w:tab/>
      </w:r>
      <w:r w:rsidRPr="00EE0306">
        <w:rPr>
          <w:color w:val="auto"/>
        </w:rPr>
        <w:tab/>
      </w:r>
      <w:r w:rsidRPr="00EE0306">
        <w:rPr>
          <w:color w:val="auto"/>
        </w:rPr>
        <w:tab/>
        <w:t xml:space="preserve">8 </w:t>
      </w:r>
    </w:p>
    <w:p w14:paraId="51F944FD" w14:textId="40CE2127" w:rsidR="007925EB" w:rsidRPr="00EE0306" w:rsidRDefault="007925EB" w:rsidP="007925EB">
      <w:pPr>
        <w:numPr>
          <w:ilvl w:val="1"/>
          <w:numId w:val="1"/>
        </w:numPr>
        <w:spacing w:after="281"/>
        <w:ind w:right="0" w:hanging="396"/>
        <w:rPr>
          <w:color w:val="auto"/>
        </w:rPr>
      </w:pPr>
      <w:r w:rsidRPr="00EE0306">
        <w:rPr>
          <w:color w:val="auto"/>
        </w:rPr>
        <w:t xml:space="preserve">Purpose of Project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8 </w:t>
      </w:r>
    </w:p>
    <w:p w14:paraId="62D8786C" w14:textId="5AA9B483" w:rsidR="007925EB" w:rsidRPr="00EE0306" w:rsidRDefault="007925EB" w:rsidP="007925EB">
      <w:pPr>
        <w:numPr>
          <w:ilvl w:val="1"/>
          <w:numId w:val="1"/>
        </w:numPr>
        <w:spacing w:after="288"/>
        <w:ind w:right="0" w:hanging="396"/>
        <w:rPr>
          <w:color w:val="auto"/>
        </w:rPr>
      </w:pPr>
      <w:r w:rsidRPr="00EE0306">
        <w:rPr>
          <w:color w:val="auto"/>
        </w:rPr>
        <w:t xml:space="preserve">Objective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8 </w:t>
      </w:r>
    </w:p>
    <w:p w14:paraId="2590B143" w14:textId="12E335F9" w:rsidR="007925EB" w:rsidRPr="00EE0306" w:rsidRDefault="007925EB" w:rsidP="007925EB">
      <w:pPr>
        <w:numPr>
          <w:ilvl w:val="0"/>
          <w:numId w:val="1"/>
        </w:numPr>
        <w:spacing w:after="185" w:line="248" w:lineRule="auto"/>
        <w:ind w:right="480" w:hanging="1085"/>
        <w:jc w:val="left"/>
        <w:rPr>
          <w:color w:val="auto"/>
        </w:rPr>
      </w:pPr>
      <w:r w:rsidRPr="00EE0306">
        <w:rPr>
          <w:color w:val="auto"/>
        </w:rPr>
        <w:t xml:space="preserve">REQUIREMENTS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9 </w:t>
      </w:r>
    </w:p>
    <w:p w14:paraId="3AED0BA4" w14:textId="06B5121A" w:rsidR="007925EB" w:rsidRPr="00EE0306" w:rsidRDefault="007925EB" w:rsidP="007925EB">
      <w:pPr>
        <w:numPr>
          <w:ilvl w:val="1"/>
          <w:numId w:val="1"/>
        </w:numPr>
        <w:spacing w:after="280"/>
        <w:ind w:right="0" w:hanging="396"/>
        <w:rPr>
          <w:color w:val="auto"/>
        </w:rPr>
      </w:pPr>
      <w:r w:rsidRPr="00EE0306">
        <w:rPr>
          <w:color w:val="auto"/>
        </w:rPr>
        <w:t xml:space="preserve">Specific Requirements                                                          </w:t>
      </w:r>
      <w:r w:rsidRPr="00EE0306">
        <w:rPr>
          <w:color w:val="auto"/>
        </w:rPr>
        <w:tab/>
      </w:r>
      <w:r w:rsidRPr="00EE0306">
        <w:rPr>
          <w:color w:val="auto"/>
        </w:rPr>
        <w:tab/>
      </w:r>
      <w:r w:rsidRPr="00EE0306">
        <w:rPr>
          <w:color w:val="auto"/>
        </w:rPr>
        <w:tab/>
        <w:t xml:space="preserve">9 </w:t>
      </w:r>
    </w:p>
    <w:p w14:paraId="32E4642D" w14:textId="440B2DCD" w:rsidR="007925EB" w:rsidRPr="00EE0306" w:rsidRDefault="007925EB" w:rsidP="007925EB">
      <w:pPr>
        <w:numPr>
          <w:ilvl w:val="2"/>
          <w:numId w:val="1"/>
        </w:numPr>
        <w:spacing w:after="279"/>
        <w:ind w:right="1411" w:hanging="509"/>
        <w:rPr>
          <w:color w:val="auto"/>
        </w:rPr>
      </w:pPr>
      <w:r w:rsidRPr="00EE0306">
        <w:rPr>
          <w:color w:val="auto"/>
        </w:rPr>
        <w:t xml:space="preserve">External Interface Requirements </w:t>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9 </w:t>
      </w:r>
    </w:p>
    <w:p w14:paraId="7EE3E4C4" w14:textId="271DD14F" w:rsidR="007925EB" w:rsidRPr="00EE0306" w:rsidRDefault="007925EB" w:rsidP="007925EB">
      <w:pPr>
        <w:numPr>
          <w:ilvl w:val="2"/>
          <w:numId w:val="1"/>
        </w:numPr>
        <w:spacing w:after="249"/>
        <w:ind w:right="1411" w:hanging="509"/>
        <w:rPr>
          <w:color w:val="auto"/>
        </w:rPr>
      </w:pPr>
      <w:r w:rsidRPr="00EE0306">
        <w:rPr>
          <w:color w:val="auto"/>
        </w:rPr>
        <w:t xml:space="preserve">Hardware Requirements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9 </w:t>
      </w:r>
    </w:p>
    <w:p w14:paraId="07CC2BEB" w14:textId="77777777" w:rsidR="007925EB" w:rsidRPr="00EE0306" w:rsidRDefault="007925EB" w:rsidP="007925EB">
      <w:pPr>
        <w:spacing w:after="0" w:line="259" w:lineRule="auto"/>
        <w:ind w:left="0" w:right="0" w:firstLine="0"/>
        <w:jc w:val="left"/>
        <w:rPr>
          <w:color w:val="auto"/>
        </w:rPr>
      </w:pPr>
      <w:r w:rsidRPr="00EE0306">
        <w:rPr>
          <w:color w:val="auto"/>
        </w:rPr>
        <w:t xml:space="preserve"> </w:t>
      </w:r>
    </w:p>
    <w:p w14:paraId="3EBD7B76" w14:textId="06063407" w:rsidR="007925EB" w:rsidRPr="00EE0306" w:rsidRDefault="007925EB" w:rsidP="007925EB">
      <w:pPr>
        <w:numPr>
          <w:ilvl w:val="2"/>
          <w:numId w:val="1"/>
        </w:numPr>
        <w:spacing w:after="279"/>
        <w:ind w:right="1411" w:hanging="509"/>
        <w:rPr>
          <w:color w:val="auto"/>
        </w:rPr>
      </w:pPr>
      <w:r w:rsidRPr="00EE0306">
        <w:rPr>
          <w:color w:val="auto"/>
        </w:rPr>
        <w:t xml:space="preserve">Software Interface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9 </w:t>
      </w:r>
    </w:p>
    <w:p w14:paraId="06363457" w14:textId="30A1AB74" w:rsidR="007925EB" w:rsidRPr="00EE0306" w:rsidRDefault="007925EB" w:rsidP="007925EB">
      <w:pPr>
        <w:numPr>
          <w:ilvl w:val="1"/>
          <w:numId w:val="1"/>
        </w:numPr>
        <w:spacing w:after="274"/>
        <w:ind w:right="0" w:hanging="396"/>
        <w:rPr>
          <w:color w:val="auto"/>
        </w:rPr>
      </w:pPr>
      <w:r w:rsidRPr="00EE0306">
        <w:rPr>
          <w:color w:val="auto"/>
        </w:rPr>
        <w:t xml:space="preserve">Functional Requirements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10 </w:t>
      </w:r>
    </w:p>
    <w:p w14:paraId="6882923E" w14:textId="5E43D29B" w:rsidR="007925EB" w:rsidRPr="00EE0306" w:rsidRDefault="007925EB" w:rsidP="007925EB">
      <w:pPr>
        <w:numPr>
          <w:ilvl w:val="1"/>
          <w:numId w:val="1"/>
        </w:numPr>
        <w:spacing w:after="314"/>
        <w:ind w:right="0" w:hanging="396"/>
        <w:rPr>
          <w:color w:val="auto"/>
        </w:rPr>
      </w:pPr>
      <w:r w:rsidRPr="00EE0306">
        <w:rPr>
          <w:color w:val="auto"/>
        </w:rPr>
        <w:t xml:space="preserve">Non-Functional Requirements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11 </w:t>
      </w:r>
    </w:p>
    <w:p w14:paraId="74314DE8" w14:textId="50B33A16" w:rsidR="007925EB" w:rsidRPr="00EE0306" w:rsidRDefault="007925EB" w:rsidP="007925EB">
      <w:pPr>
        <w:numPr>
          <w:ilvl w:val="0"/>
          <w:numId w:val="1"/>
        </w:numPr>
        <w:spacing w:after="249" w:line="248" w:lineRule="auto"/>
        <w:ind w:right="480" w:hanging="1085"/>
        <w:jc w:val="left"/>
        <w:rPr>
          <w:color w:val="auto"/>
        </w:rPr>
      </w:pPr>
      <w:r w:rsidRPr="00EE0306">
        <w:rPr>
          <w:color w:val="auto"/>
        </w:rPr>
        <w:t>DESIGN TECHNIQUES</w:t>
      </w:r>
      <w:r w:rsidRPr="00EE0306">
        <w:rPr>
          <w:color w:val="auto"/>
          <w:sz w:val="26"/>
        </w:rPr>
        <w:t xml:space="preserve"> </w:t>
      </w:r>
      <w:r w:rsidRPr="00EE0306">
        <w:rPr>
          <w:color w:val="auto"/>
          <w:sz w:val="26"/>
        </w:rPr>
        <w:tab/>
      </w:r>
      <w:r w:rsidRPr="00EE0306">
        <w:rPr>
          <w:color w:val="auto"/>
          <w:sz w:val="26"/>
        </w:rPr>
        <w:tab/>
      </w:r>
      <w:r w:rsidRPr="00EE0306">
        <w:rPr>
          <w:color w:val="auto"/>
          <w:sz w:val="26"/>
        </w:rPr>
        <w:tab/>
      </w:r>
      <w:r w:rsidRPr="00EE0306">
        <w:rPr>
          <w:color w:val="auto"/>
          <w:sz w:val="26"/>
        </w:rPr>
        <w:tab/>
      </w:r>
      <w:r w:rsidRPr="00EE0306">
        <w:rPr>
          <w:color w:val="auto"/>
          <w:sz w:val="26"/>
        </w:rPr>
        <w:tab/>
      </w:r>
      <w:r w:rsidRPr="00EE0306">
        <w:rPr>
          <w:color w:val="auto"/>
          <w:sz w:val="26"/>
        </w:rPr>
        <w:tab/>
      </w:r>
      <w:r w:rsidRPr="00EE0306">
        <w:rPr>
          <w:color w:val="auto"/>
        </w:rPr>
        <w:t xml:space="preserve">12 </w:t>
      </w:r>
    </w:p>
    <w:p w14:paraId="2286A103" w14:textId="2AF5770B" w:rsidR="007925EB" w:rsidRPr="00EE0306" w:rsidRDefault="007925EB" w:rsidP="007925EB">
      <w:pPr>
        <w:numPr>
          <w:ilvl w:val="1"/>
          <w:numId w:val="1"/>
        </w:numPr>
        <w:spacing w:after="282"/>
        <w:ind w:right="0" w:hanging="396"/>
        <w:rPr>
          <w:color w:val="auto"/>
        </w:rPr>
      </w:pPr>
      <w:r w:rsidRPr="00EE0306">
        <w:rPr>
          <w:color w:val="auto"/>
        </w:rPr>
        <w:t xml:space="preserve">HTML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12 </w:t>
      </w:r>
    </w:p>
    <w:p w14:paraId="21DBC0F1" w14:textId="4C33CFBF" w:rsidR="007925EB" w:rsidRPr="00EE0306" w:rsidRDefault="007925EB" w:rsidP="007925EB">
      <w:pPr>
        <w:numPr>
          <w:ilvl w:val="1"/>
          <w:numId w:val="1"/>
        </w:numPr>
        <w:spacing w:after="280"/>
        <w:ind w:right="0" w:hanging="396"/>
        <w:rPr>
          <w:color w:val="auto"/>
        </w:rPr>
      </w:pPr>
      <w:r w:rsidRPr="00EE0306">
        <w:rPr>
          <w:color w:val="auto"/>
        </w:rPr>
        <w:t xml:space="preserve">PHP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13 </w:t>
      </w:r>
    </w:p>
    <w:p w14:paraId="068590A8" w14:textId="13C0D338" w:rsidR="007925EB" w:rsidRPr="00EE0306" w:rsidRDefault="007925EB" w:rsidP="007925EB">
      <w:pPr>
        <w:numPr>
          <w:ilvl w:val="1"/>
          <w:numId w:val="1"/>
        </w:numPr>
        <w:spacing w:after="290"/>
        <w:ind w:right="0" w:hanging="396"/>
        <w:rPr>
          <w:color w:val="auto"/>
        </w:rPr>
      </w:pPr>
      <w:r w:rsidRPr="00EE0306">
        <w:rPr>
          <w:color w:val="auto"/>
        </w:rPr>
        <w:t xml:space="preserve">MySQL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13 </w:t>
      </w:r>
    </w:p>
    <w:p w14:paraId="4D0B2BDC" w14:textId="62E14066" w:rsidR="007925EB" w:rsidRPr="00EE0306" w:rsidRDefault="007925EB" w:rsidP="007925EB">
      <w:pPr>
        <w:numPr>
          <w:ilvl w:val="0"/>
          <w:numId w:val="1"/>
        </w:numPr>
        <w:spacing w:after="298" w:line="248" w:lineRule="auto"/>
        <w:ind w:right="480" w:hanging="1085"/>
        <w:jc w:val="left"/>
        <w:rPr>
          <w:color w:val="auto"/>
        </w:rPr>
      </w:pPr>
      <w:r w:rsidRPr="00EE0306">
        <w:rPr>
          <w:color w:val="auto"/>
        </w:rPr>
        <w:t xml:space="preserve">TIER ARCHITECTURE.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14 </w:t>
      </w:r>
    </w:p>
    <w:p w14:paraId="409E84EB" w14:textId="6DBEB5B8" w:rsidR="007925EB" w:rsidRPr="00EE0306" w:rsidRDefault="007925EB" w:rsidP="007925EB">
      <w:pPr>
        <w:numPr>
          <w:ilvl w:val="0"/>
          <w:numId w:val="1"/>
        </w:numPr>
        <w:spacing w:after="14" w:line="248" w:lineRule="auto"/>
        <w:ind w:right="480" w:hanging="1085"/>
        <w:jc w:val="left"/>
        <w:rPr>
          <w:color w:val="auto"/>
        </w:rPr>
      </w:pPr>
      <w:r w:rsidRPr="00EE0306">
        <w:rPr>
          <w:color w:val="auto"/>
        </w:rPr>
        <w:t xml:space="preserve">SOFTWARE PROCESS MODEL </w:t>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16 </w:t>
      </w:r>
    </w:p>
    <w:p w14:paraId="1C5DF7BA" w14:textId="77777777" w:rsidR="007925EB" w:rsidRPr="00EE0306" w:rsidRDefault="007925EB" w:rsidP="007925EB">
      <w:pPr>
        <w:spacing w:after="18" w:line="259" w:lineRule="auto"/>
        <w:ind w:left="101" w:right="0" w:firstLine="0"/>
        <w:jc w:val="left"/>
        <w:rPr>
          <w:color w:val="auto"/>
        </w:rPr>
      </w:pPr>
      <w:r w:rsidRPr="00EE0306">
        <w:rPr>
          <w:color w:val="auto"/>
        </w:rPr>
        <w:t xml:space="preserve"> </w:t>
      </w:r>
    </w:p>
    <w:p w14:paraId="5BF55191" w14:textId="3262CE6B" w:rsidR="007925EB" w:rsidRPr="00EE0306" w:rsidRDefault="007925EB" w:rsidP="007925EB">
      <w:pPr>
        <w:numPr>
          <w:ilvl w:val="1"/>
          <w:numId w:val="1"/>
        </w:numPr>
        <w:spacing w:after="282"/>
        <w:ind w:right="0" w:hanging="396"/>
        <w:rPr>
          <w:color w:val="auto"/>
        </w:rPr>
      </w:pPr>
      <w:r w:rsidRPr="00EE0306">
        <w:rPr>
          <w:color w:val="auto"/>
        </w:rPr>
        <w:t xml:space="preserve">Why not Evolutionary models?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16 </w:t>
      </w:r>
    </w:p>
    <w:p w14:paraId="6D470DF3" w14:textId="7939B3B2" w:rsidR="007925EB" w:rsidRPr="00EE0306" w:rsidRDefault="007925EB" w:rsidP="007925EB">
      <w:pPr>
        <w:numPr>
          <w:ilvl w:val="1"/>
          <w:numId w:val="1"/>
        </w:numPr>
        <w:spacing w:after="277"/>
        <w:ind w:right="0" w:hanging="396"/>
        <w:rPr>
          <w:color w:val="auto"/>
        </w:rPr>
      </w:pPr>
      <w:r w:rsidRPr="00EE0306">
        <w:rPr>
          <w:color w:val="auto"/>
        </w:rPr>
        <w:t xml:space="preserve">Why not Waterfall model?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16 </w:t>
      </w:r>
    </w:p>
    <w:p w14:paraId="59EF2128" w14:textId="1930828E" w:rsidR="007925EB" w:rsidRPr="00EE0306" w:rsidRDefault="007925EB" w:rsidP="007925EB">
      <w:pPr>
        <w:numPr>
          <w:ilvl w:val="1"/>
          <w:numId w:val="1"/>
        </w:numPr>
        <w:spacing w:after="279"/>
        <w:ind w:right="0" w:hanging="396"/>
        <w:rPr>
          <w:color w:val="auto"/>
        </w:rPr>
      </w:pPr>
      <w:r w:rsidRPr="00EE0306">
        <w:rPr>
          <w:color w:val="auto"/>
        </w:rPr>
        <w:t xml:space="preserve">Why Incremental RAD model?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16 </w:t>
      </w:r>
    </w:p>
    <w:p w14:paraId="45D7DB5D" w14:textId="214F03DE" w:rsidR="007925EB" w:rsidRPr="00EE0306" w:rsidRDefault="007925EB" w:rsidP="007925EB">
      <w:pPr>
        <w:numPr>
          <w:ilvl w:val="1"/>
          <w:numId w:val="1"/>
        </w:numPr>
        <w:spacing w:after="280"/>
        <w:ind w:right="0" w:hanging="396"/>
        <w:rPr>
          <w:color w:val="auto"/>
        </w:rPr>
      </w:pPr>
      <w:r w:rsidRPr="00EE0306">
        <w:rPr>
          <w:color w:val="auto"/>
        </w:rPr>
        <w:t xml:space="preserve">Observation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17 </w:t>
      </w:r>
    </w:p>
    <w:p w14:paraId="050764D7" w14:textId="5127B890" w:rsidR="007925EB" w:rsidRPr="00EE0306" w:rsidRDefault="007925EB" w:rsidP="007925EB">
      <w:pPr>
        <w:numPr>
          <w:ilvl w:val="1"/>
          <w:numId w:val="1"/>
        </w:numPr>
        <w:spacing w:after="283"/>
        <w:ind w:right="0" w:hanging="396"/>
        <w:rPr>
          <w:color w:val="auto"/>
        </w:rPr>
      </w:pPr>
      <w:r w:rsidRPr="00EE0306">
        <w:rPr>
          <w:color w:val="auto"/>
        </w:rPr>
        <w:t xml:space="preserve">Determining project feasibility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17 </w:t>
      </w:r>
    </w:p>
    <w:p w14:paraId="07B44EB8" w14:textId="613B6284" w:rsidR="007925EB" w:rsidRPr="00EE0306" w:rsidRDefault="007925EB" w:rsidP="007925EB">
      <w:pPr>
        <w:numPr>
          <w:ilvl w:val="0"/>
          <w:numId w:val="1"/>
        </w:numPr>
        <w:spacing w:after="293" w:line="248" w:lineRule="auto"/>
        <w:ind w:right="480" w:hanging="1085"/>
        <w:jc w:val="left"/>
        <w:rPr>
          <w:color w:val="auto"/>
        </w:rPr>
      </w:pPr>
      <w:r w:rsidRPr="00EE0306">
        <w:rPr>
          <w:color w:val="auto"/>
        </w:rPr>
        <w:t xml:space="preserve">DESIGN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18 </w:t>
      </w:r>
    </w:p>
    <w:p w14:paraId="2B3CAEAE" w14:textId="2673558F" w:rsidR="007925EB" w:rsidRPr="00EE0306" w:rsidRDefault="007925EB" w:rsidP="007925EB">
      <w:pPr>
        <w:numPr>
          <w:ilvl w:val="1"/>
          <w:numId w:val="1"/>
        </w:numPr>
        <w:spacing w:after="275"/>
        <w:ind w:right="0" w:hanging="396"/>
        <w:rPr>
          <w:color w:val="auto"/>
        </w:rPr>
      </w:pPr>
      <w:r w:rsidRPr="00EE0306">
        <w:rPr>
          <w:color w:val="auto"/>
        </w:rPr>
        <w:t xml:space="preserve">USE CASE DIAGRAM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18 </w:t>
      </w:r>
    </w:p>
    <w:p w14:paraId="520607C6" w14:textId="41F6E32C" w:rsidR="007925EB" w:rsidRPr="00EE0306" w:rsidRDefault="007925EB" w:rsidP="007925EB">
      <w:pPr>
        <w:numPr>
          <w:ilvl w:val="1"/>
          <w:numId w:val="1"/>
        </w:numPr>
        <w:spacing w:after="278"/>
        <w:ind w:right="0" w:hanging="396"/>
        <w:rPr>
          <w:color w:val="auto"/>
        </w:rPr>
      </w:pPr>
      <w:r w:rsidRPr="00EE0306">
        <w:rPr>
          <w:color w:val="auto"/>
        </w:rPr>
        <w:t xml:space="preserve">CLASS DIAGRAM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21 </w:t>
      </w:r>
    </w:p>
    <w:p w14:paraId="4C652A78" w14:textId="680B99D6" w:rsidR="007925EB" w:rsidRPr="00EE0306" w:rsidRDefault="007925EB" w:rsidP="007925EB">
      <w:pPr>
        <w:numPr>
          <w:ilvl w:val="1"/>
          <w:numId w:val="1"/>
        </w:numPr>
        <w:spacing w:after="277"/>
        <w:ind w:right="0" w:hanging="396"/>
        <w:rPr>
          <w:color w:val="auto"/>
        </w:rPr>
      </w:pPr>
      <w:r w:rsidRPr="00EE0306">
        <w:rPr>
          <w:color w:val="auto"/>
        </w:rPr>
        <w:t xml:space="preserve">SEQUENCE DIAGRAM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25 </w:t>
      </w:r>
    </w:p>
    <w:p w14:paraId="601B1AE1" w14:textId="76728A72" w:rsidR="007925EB" w:rsidRPr="00EE0306" w:rsidRDefault="007925EB" w:rsidP="007925EB">
      <w:pPr>
        <w:numPr>
          <w:ilvl w:val="1"/>
          <w:numId w:val="1"/>
        </w:numPr>
        <w:spacing w:after="280"/>
        <w:ind w:right="0" w:hanging="396"/>
        <w:rPr>
          <w:color w:val="auto"/>
        </w:rPr>
      </w:pPr>
      <w:r w:rsidRPr="00EE0306">
        <w:rPr>
          <w:color w:val="auto"/>
        </w:rPr>
        <w:t xml:space="preserve">ER DIAGRAM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29 </w:t>
      </w:r>
    </w:p>
    <w:p w14:paraId="0AE3090D" w14:textId="2ABF9A77" w:rsidR="007925EB" w:rsidRPr="00EE0306" w:rsidRDefault="007925EB" w:rsidP="007925EB">
      <w:pPr>
        <w:numPr>
          <w:ilvl w:val="1"/>
          <w:numId w:val="1"/>
        </w:numPr>
        <w:spacing w:after="280"/>
        <w:ind w:right="0" w:hanging="396"/>
        <w:rPr>
          <w:color w:val="auto"/>
        </w:rPr>
      </w:pPr>
      <w:r w:rsidRPr="00EE0306">
        <w:rPr>
          <w:color w:val="auto"/>
        </w:rPr>
        <w:t xml:space="preserve">DATA FLOW DIAGRAM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31 </w:t>
      </w:r>
    </w:p>
    <w:p w14:paraId="6C27833C" w14:textId="1274FA75" w:rsidR="007925EB" w:rsidRPr="00EE0306" w:rsidRDefault="007925EB" w:rsidP="007925EB">
      <w:pPr>
        <w:numPr>
          <w:ilvl w:val="0"/>
          <w:numId w:val="1"/>
        </w:numPr>
        <w:spacing w:after="14" w:line="519" w:lineRule="auto"/>
        <w:ind w:right="480" w:hanging="1085"/>
        <w:jc w:val="left"/>
        <w:rPr>
          <w:color w:val="auto"/>
        </w:rPr>
      </w:pPr>
      <w:r w:rsidRPr="00EE0306">
        <w:rPr>
          <w:color w:val="auto"/>
        </w:rPr>
        <w:t xml:space="preserve">DATABASE TABLES </w:t>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34 </w:t>
      </w:r>
    </w:p>
    <w:p w14:paraId="7D36D218" w14:textId="0C816DF6" w:rsidR="007925EB" w:rsidRPr="00EE0306" w:rsidRDefault="007925EB" w:rsidP="007925EB">
      <w:pPr>
        <w:spacing w:after="0" w:line="259" w:lineRule="auto"/>
        <w:ind w:left="0" w:right="0" w:firstLine="0"/>
        <w:jc w:val="left"/>
        <w:rPr>
          <w:color w:val="auto"/>
        </w:rPr>
      </w:pPr>
    </w:p>
    <w:p w14:paraId="3B26CC4B" w14:textId="77777777" w:rsidR="007925EB" w:rsidRPr="00EE0306" w:rsidRDefault="007925EB" w:rsidP="007925EB">
      <w:pPr>
        <w:spacing w:after="0" w:line="259" w:lineRule="auto"/>
        <w:ind w:left="0" w:right="0" w:firstLine="0"/>
        <w:jc w:val="left"/>
        <w:rPr>
          <w:color w:val="auto"/>
        </w:rPr>
      </w:pPr>
      <w:r w:rsidRPr="00EE0306">
        <w:rPr>
          <w:color w:val="auto"/>
        </w:rPr>
        <w:t xml:space="preserve">  </w:t>
      </w:r>
    </w:p>
    <w:p w14:paraId="15869C8F" w14:textId="77777777" w:rsidR="007925EB" w:rsidRPr="00EE0306" w:rsidRDefault="007925EB" w:rsidP="007925EB">
      <w:pPr>
        <w:spacing w:after="13" w:line="259" w:lineRule="auto"/>
        <w:ind w:left="0" w:right="0" w:firstLine="0"/>
        <w:jc w:val="left"/>
        <w:rPr>
          <w:color w:val="auto"/>
        </w:rPr>
      </w:pPr>
      <w:r w:rsidRPr="00EE0306">
        <w:rPr>
          <w:color w:val="auto"/>
        </w:rPr>
        <w:t xml:space="preserve"> </w:t>
      </w:r>
    </w:p>
    <w:p w14:paraId="6830D883" w14:textId="77777777" w:rsidR="007925EB" w:rsidRPr="00EE0306" w:rsidRDefault="007925EB" w:rsidP="007925EB">
      <w:pPr>
        <w:pStyle w:val="Heading1"/>
        <w:ind w:right="757"/>
        <w:rPr>
          <w:color w:val="auto"/>
        </w:rPr>
      </w:pPr>
      <w:r w:rsidRPr="00EE0306">
        <w:rPr>
          <w:color w:val="auto"/>
          <w:u w:val="single" w:color="000000"/>
        </w:rPr>
        <w:t>LIST OF FIGURES</w:t>
      </w:r>
      <w:r w:rsidRPr="00EE0306">
        <w:rPr>
          <w:color w:val="auto"/>
        </w:rPr>
        <w:t xml:space="preserve"> </w:t>
      </w:r>
    </w:p>
    <w:p w14:paraId="34EF0D21" w14:textId="77777777" w:rsidR="007925EB" w:rsidRPr="00EE0306" w:rsidRDefault="007925EB" w:rsidP="007925EB">
      <w:pPr>
        <w:spacing w:after="0" w:line="259" w:lineRule="auto"/>
        <w:ind w:left="0" w:right="0" w:firstLine="0"/>
        <w:jc w:val="left"/>
        <w:rPr>
          <w:color w:val="auto"/>
        </w:rPr>
      </w:pPr>
      <w:r w:rsidRPr="00EE0306">
        <w:rPr>
          <w:color w:val="auto"/>
          <w:sz w:val="26"/>
        </w:rPr>
        <w:t xml:space="preserve"> </w:t>
      </w:r>
    </w:p>
    <w:p w14:paraId="51D78846" w14:textId="77777777" w:rsidR="007925EB" w:rsidRPr="00EE0306" w:rsidRDefault="007925EB" w:rsidP="007925EB">
      <w:pPr>
        <w:spacing w:after="0" w:line="259" w:lineRule="auto"/>
        <w:ind w:left="0" w:right="0" w:firstLine="0"/>
        <w:jc w:val="left"/>
        <w:rPr>
          <w:color w:val="auto"/>
        </w:rPr>
      </w:pPr>
      <w:r w:rsidRPr="00EE0306">
        <w:rPr>
          <w:color w:val="auto"/>
          <w:sz w:val="26"/>
        </w:rPr>
        <w:t xml:space="preserve"> </w:t>
      </w:r>
    </w:p>
    <w:p w14:paraId="5493C4BD" w14:textId="77777777" w:rsidR="007925EB" w:rsidRPr="00EE0306" w:rsidRDefault="007925EB" w:rsidP="007925EB">
      <w:pPr>
        <w:spacing w:after="11" w:line="259" w:lineRule="auto"/>
        <w:ind w:left="0" w:right="0" w:firstLine="0"/>
        <w:jc w:val="left"/>
        <w:rPr>
          <w:color w:val="auto"/>
        </w:rPr>
      </w:pPr>
      <w:r w:rsidRPr="00EE0306">
        <w:rPr>
          <w:color w:val="auto"/>
        </w:rPr>
        <w:t xml:space="preserve"> </w:t>
      </w:r>
    </w:p>
    <w:p w14:paraId="43EF624C" w14:textId="0DAD20F0" w:rsidR="007925EB" w:rsidRPr="00EE0306" w:rsidRDefault="007925EB" w:rsidP="007925EB">
      <w:pPr>
        <w:tabs>
          <w:tab w:val="center" w:pos="903"/>
          <w:tab w:val="center" w:pos="4283"/>
          <w:tab w:val="center" w:pos="7623"/>
        </w:tabs>
        <w:spacing w:after="0" w:line="259" w:lineRule="auto"/>
        <w:ind w:left="0" w:right="0" w:firstLine="0"/>
        <w:jc w:val="left"/>
        <w:rPr>
          <w:color w:val="auto"/>
        </w:rPr>
      </w:pPr>
      <w:r w:rsidRPr="00EE0306">
        <w:rPr>
          <w:rFonts w:ascii="Calibri" w:eastAsia="Calibri" w:hAnsi="Calibri" w:cs="Calibri"/>
          <w:color w:val="auto"/>
          <w:sz w:val="22"/>
        </w:rPr>
        <w:tab/>
      </w:r>
      <w:r w:rsidRPr="00EE0306">
        <w:rPr>
          <w:color w:val="auto"/>
        </w:rPr>
        <w:t xml:space="preserve">Serial No. </w:t>
      </w:r>
      <w:r w:rsidRPr="00EE0306">
        <w:rPr>
          <w:color w:val="auto"/>
        </w:rPr>
        <w:tab/>
        <w:t xml:space="preserve">Figure Name </w:t>
      </w:r>
      <w:r w:rsidRPr="00EE0306">
        <w:rPr>
          <w:color w:val="auto"/>
        </w:rPr>
        <w:tab/>
        <w:t xml:space="preserve">Page No. </w:t>
      </w:r>
    </w:p>
    <w:p w14:paraId="519ADD11" w14:textId="77777777" w:rsidR="007925EB" w:rsidRPr="00EE0306" w:rsidRDefault="007925EB" w:rsidP="007925EB">
      <w:pPr>
        <w:spacing w:after="0" w:line="259" w:lineRule="auto"/>
        <w:ind w:left="0" w:right="1560" w:firstLine="0"/>
        <w:jc w:val="right"/>
        <w:rPr>
          <w:color w:val="auto"/>
        </w:rPr>
      </w:pPr>
      <w:r w:rsidRPr="00EE0306">
        <w:rPr>
          <w:color w:val="auto"/>
        </w:rPr>
        <w:t xml:space="preserve"> </w:t>
      </w:r>
    </w:p>
    <w:p w14:paraId="3D1FBEC0" w14:textId="1C0C62F3" w:rsidR="007925EB" w:rsidRPr="00EE0306" w:rsidRDefault="007925EB" w:rsidP="007925EB">
      <w:pPr>
        <w:numPr>
          <w:ilvl w:val="0"/>
          <w:numId w:val="2"/>
        </w:numPr>
        <w:ind w:right="1411" w:hanging="1090"/>
        <w:rPr>
          <w:color w:val="auto"/>
        </w:rPr>
      </w:pPr>
      <w:r w:rsidRPr="00EE0306">
        <w:rPr>
          <w:color w:val="auto"/>
        </w:rPr>
        <w:t xml:space="preserve">USE CASE DIAGRAM </w:t>
      </w:r>
      <w:r w:rsidRPr="00EE0306">
        <w:rPr>
          <w:color w:val="auto"/>
        </w:rPr>
        <w:tab/>
      </w:r>
      <w:r w:rsidRPr="00EE0306">
        <w:rPr>
          <w:color w:val="auto"/>
        </w:rPr>
        <w:tab/>
      </w:r>
      <w:r w:rsidRPr="00EE0306">
        <w:rPr>
          <w:color w:val="auto"/>
        </w:rPr>
        <w:tab/>
      </w:r>
      <w:r w:rsidRPr="00EE0306">
        <w:rPr>
          <w:color w:val="auto"/>
        </w:rPr>
        <w:tab/>
      </w:r>
      <w:r w:rsidRPr="00EE0306">
        <w:rPr>
          <w:color w:val="auto"/>
        </w:rPr>
        <w:tab/>
        <w:t xml:space="preserve">18 </w:t>
      </w:r>
    </w:p>
    <w:p w14:paraId="05E5A2F8" w14:textId="29579D00" w:rsidR="007925EB" w:rsidRPr="00EE0306" w:rsidRDefault="007925EB" w:rsidP="007925EB">
      <w:pPr>
        <w:numPr>
          <w:ilvl w:val="1"/>
          <w:numId w:val="2"/>
        </w:numPr>
        <w:ind w:right="1411" w:hanging="399"/>
        <w:rPr>
          <w:color w:val="auto"/>
        </w:rPr>
      </w:pPr>
      <w:r w:rsidRPr="00EE0306">
        <w:rPr>
          <w:color w:val="auto"/>
        </w:rPr>
        <w:t xml:space="preserve">Use Case Diagram for Login                       </w:t>
      </w:r>
      <w:r w:rsidRPr="00EE0306">
        <w:rPr>
          <w:color w:val="auto"/>
        </w:rPr>
        <w:tab/>
      </w:r>
      <w:r w:rsidRPr="00EE0306">
        <w:rPr>
          <w:color w:val="auto"/>
        </w:rPr>
        <w:tab/>
      </w:r>
      <w:r w:rsidRPr="00EE0306">
        <w:rPr>
          <w:color w:val="auto"/>
        </w:rPr>
        <w:tab/>
        <w:t xml:space="preserve">18 </w:t>
      </w:r>
    </w:p>
    <w:p w14:paraId="55A9C80D" w14:textId="75EBF4AF" w:rsidR="007925EB" w:rsidRPr="00EE0306" w:rsidRDefault="007925EB" w:rsidP="007925EB">
      <w:pPr>
        <w:numPr>
          <w:ilvl w:val="1"/>
          <w:numId w:val="2"/>
        </w:numPr>
        <w:ind w:right="1411" w:hanging="399"/>
        <w:rPr>
          <w:color w:val="auto"/>
        </w:rPr>
      </w:pPr>
      <w:r w:rsidRPr="00EE0306">
        <w:rPr>
          <w:color w:val="auto"/>
        </w:rPr>
        <w:t xml:space="preserve">Use Case Diagram for Registration </w:t>
      </w:r>
      <w:r w:rsidRPr="00EE0306">
        <w:rPr>
          <w:color w:val="auto"/>
        </w:rPr>
        <w:tab/>
      </w:r>
      <w:r w:rsidR="00363643" w:rsidRPr="00EE0306">
        <w:rPr>
          <w:color w:val="auto"/>
        </w:rPr>
        <w:tab/>
      </w:r>
      <w:r w:rsidR="00363643" w:rsidRPr="00EE0306">
        <w:rPr>
          <w:color w:val="auto"/>
        </w:rPr>
        <w:tab/>
      </w:r>
      <w:r w:rsidR="00363643" w:rsidRPr="00EE0306">
        <w:rPr>
          <w:color w:val="auto"/>
        </w:rPr>
        <w:tab/>
      </w:r>
      <w:r w:rsidRPr="00EE0306">
        <w:rPr>
          <w:color w:val="auto"/>
        </w:rPr>
        <w:t xml:space="preserve">19 </w:t>
      </w:r>
    </w:p>
    <w:p w14:paraId="6D6C9142" w14:textId="46782151" w:rsidR="007925EB" w:rsidRPr="00EE0306" w:rsidRDefault="007925EB" w:rsidP="007925EB">
      <w:pPr>
        <w:numPr>
          <w:ilvl w:val="1"/>
          <w:numId w:val="2"/>
        </w:numPr>
        <w:ind w:right="1411" w:hanging="399"/>
        <w:rPr>
          <w:color w:val="auto"/>
        </w:rPr>
      </w:pPr>
      <w:r w:rsidRPr="00EE0306">
        <w:rPr>
          <w:color w:val="auto"/>
        </w:rPr>
        <w:t xml:space="preserve">Use Case Diagram for Order, Payment &amp; </w:t>
      </w:r>
      <w:r w:rsidRPr="00EE0306">
        <w:rPr>
          <w:color w:val="auto"/>
        </w:rPr>
        <w:tab/>
        <w:t xml:space="preserve">      </w:t>
      </w:r>
      <w:r w:rsidR="00363643" w:rsidRPr="00EE0306">
        <w:rPr>
          <w:color w:val="auto"/>
        </w:rPr>
        <w:tab/>
      </w:r>
      <w:r w:rsidRPr="00EE0306">
        <w:rPr>
          <w:color w:val="auto"/>
        </w:rPr>
        <w:t xml:space="preserve">      </w:t>
      </w:r>
      <w:r w:rsidR="00363643" w:rsidRPr="00EE0306">
        <w:rPr>
          <w:color w:val="auto"/>
        </w:rPr>
        <w:tab/>
      </w:r>
      <w:r w:rsidRPr="00EE0306">
        <w:rPr>
          <w:color w:val="auto"/>
        </w:rPr>
        <w:t xml:space="preserve">20 </w:t>
      </w:r>
    </w:p>
    <w:p w14:paraId="790D7873" w14:textId="77777777" w:rsidR="007925EB" w:rsidRPr="00EE0306" w:rsidRDefault="007925EB" w:rsidP="007925EB">
      <w:pPr>
        <w:tabs>
          <w:tab w:val="center" w:pos="902"/>
          <w:tab w:val="center" w:pos="2233"/>
          <w:tab w:val="center" w:pos="7625"/>
        </w:tabs>
        <w:ind w:left="0" w:right="0" w:firstLine="0"/>
        <w:jc w:val="left"/>
        <w:rPr>
          <w:color w:val="auto"/>
        </w:rPr>
      </w:pPr>
      <w:r w:rsidRPr="00EE0306">
        <w:rPr>
          <w:rFonts w:ascii="Calibri" w:eastAsia="Calibri" w:hAnsi="Calibri" w:cs="Calibri"/>
          <w:color w:val="auto"/>
          <w:sz w:val="22"/>
        </w:rPr>
        <w:tab/>
      </w:r>
      <w:r w:rsidRPr="00EE0306">
        <w:rPr>
          <w:color w:val="auto"/>
        </w:rPr>
        <w:t xml:space="preserve"> </w:t>
      </w:r>
      <w:r w:rsidRPr="00EE0306">
        <w:rPr>
          <w:color w:val="auto"/>
        </w:rPr>
        <w:tab/>
        <w:t xml:space="preserve">Update   </w:t>
      </w:r>
      <w:r w:rsidRPr="00EE0306">
        <w:rPr>
          <w:color w:val="auto"/>
        </w:rPr>
        <w:tab/>
        <w:t xml:space="preserve"> </w:t>
      </w:r>
    </w:p>
    <w:p w14:paraId="14D2CE23" w14:textId="77777777" w:rsidR="007925EB" w:rsidRPr="00EE0306" w:rsidRDefault="007925EB" w:rsidP="007925EB">
      <w:pPr>
        <w:spacing w:after="9" w:line="259" w:lineRule="auto"/>
        <w:ind w:left="902" w:right="0" w:firstLine="0"/>
        <w:jc w:val="left"/>
        <w:rPr>
          <w:color w:val="auto"/>
        </w:rPr>
      </w:pPr>
      <w:r w:rsidRPr="00EE0306">
        <w:rPr>
          <w:color w:val="auto"/>
        </w:rPr>
        <w:t xml:space="preserve"> </w:t>
      </w:r>
      <w:r w:rsidRPr="00EE0306">
        <w:rPr>
          <w:color w:val="auto"/>
        </w:rPr>
        <w:tab/>
        <w:t xml:space="preserve">          </w:t>
      </w:r>
      <w:r w:rsidRPr="00EE0306">
        <w:rPr>
          <w:color w:val="auto"/>
        </w:rPr>
        <w:tab/>
        <w:t xml:space="preserve"> </w:t>
      </w:r>
    </w:p>
    <w:p w14:paraId="763AE004" w14:textId="77777777" w:rsidR="007925EB" w:rsidRPr="00EE0306" w:rsidRDefault="007925EB" w:rsidP="007925EB">
      <w:pPr>
        <w:spacing w:after="11" w:line="259" w:lineRule="auto"/>
        <w:ind w:left="902" w:right="0" w:firstLine="0"/>
        <w:jc w:val="left"/>
        <w:rPr>
          <w:color w:val="auto"/>
        </w:rPr>
      </w:pPr>
      <w:r w:rsidRPr="00EE0306">
        <w:rPr>
          <w:color w:val="auto"/>
        </w:rPr>
        <w:t xml:space="preserve"> </w:t>
      </w:r>
      <w:r w:rsidRPr="00EE0306">
        <w:rPr>
          <w:color w:val="auto"/>
        </w:rPr>
        <w:tab/>
        <w:t xml:space="preserve"> </w:t>
      </w:r>
      <w:r w:rsidRPr="00EE0306">
        <w:rPr>
          <w:color w:val="auto"/>
        </w:rPr>
        <w:tab/>
        <w:t xml:space="preserve"> </w:t>
      </w:r>
    </w:p>
    <w:p w14:paraId="4BB0E859" w14:textId="11B84A53" w:rsidR="007925EB" w:rsidRPr="00EE0306" w:rsidRDefault="007925EB" w:rsidP="007925EB">
      <w:pPr>
        <w:numPr>
          <w:ilvl w:val="0"/>
          <w:numId w:val="2"/>
        </w:numPr>
        <w:ind w:right="1411" w:hanging="1090"/>
        <w:rPr>
          <w:color w:val="auto"/>
        </w:rPr>
      </w:pPr>
      <w:r w:rsidRPr="00EE0306">
        <w:rPr>
          <w:color w:val="auto"/>
        </w:rPr>
        <w:t xml:space="preserve">CLASS DIAGRAM </w:t>
      </w:r>
      <w:r w:rsidRPr="00EE0306">
        <w:rPr>
          <w:color w:val="auto"/>
        </w:rPr>
        <w:tab/>
      </w:r>
      <w:r w:rsidR="00363643" w:rsidRPr="00EE0306">
        <w:rPr>
          <w:color w:val="auto"/>
        </w:rPr>
        <w:tab/>
      </w:r>
      <w:r w:rsidR="00363643" w:rsidRPr="00EE0306">
        <w:rPr>
          <w:color w:val="auto"/>
        </w:rPr>
        <w:tab/>
      </w:r>
      <w:r w:rsidR="00363643" w:rsidRPr="00EE0306">
        <w:rPr>
          <w:color w:val="auto"/>
        </w:rPr>
        <w:tab/>
      </w:r>
      <w:r w:rsidR="00363643" w:rsidRPr="00EE0306">
        <w:rPr>
          <w:color w:val="auto"/>
        </w:rPr>
        <w:tab/>
      </w:r>
      <w:r w:rsidRPr="00EE0306">
        <w:rPr>
          <w:color w:val="auto"/>
        </w:rPr>
        <w:t xml:space="preserve">21 </w:t>
      </w:r>
    </w:p>
    <w:p w14:paraId="5CCE7193" w14:textId="3B3CDEEF" w:rsidR="007925EB" w:rsidRPr="00EE0306" w:rsidRDefault="007925EB" w:rsidP="007925EB">
      <w:pPr>
        <w:numPr>
          <w:ilvl w:val="1"/>
          <w:numId w:val="2"/>
        </w:numPr>
        <w:ind w:right="1411" w:hanging="399"/>
        <w:rPr>
          <w:color w:val="auto"/>
        </w:rPr>
      </w:pPr>
      <w:r w:rsidRPr="00EE0306">
        <w:rPr>
          <w:color w:val="auto"/>
        </w:rPr>
        <w:t xml:space="preserve">Class Diagram for Login     </w:t>
      </w:r>
      <w:r w:rsidRPr="00EE0306">
        <w:rPr>
          <w:color w:val="auto"/>
        </w:rPr>
        <w:tab/>
      </w:r>
      <w:r w:rsidR="00363643" w:rsidRPr="00EE0306">
        <w:rPr>
          <w:color w:val="auto"/>
        </w:rPr>
        <w:tab/>
      </w:r>
      <w:r w:rsidR="00363643" w:rsidRPr="00EE0306">
        <w:rPr>
          <w:color w:val="auto"/>
        </w:rPr>
        <w:tab/>
      </w:r>
      <w:r w:rsidR="00363643" w:rsidRPr="00EE0306">
        <w:rPr>
          <w:color w:val="auto"/>
        </w:rPr>
        <w:tab/>
      </w:r>
      <w:r w:rsidR="00363643" w:rsidRPr="00EE0306">
        <w:rPr>
          <w:color w:val="auto"/>
        </w:rPr>
        <w:tab/>
      </w:r>
      <w:r w:rsidRPr="00EE0306">
        <w:rPr>
          <w:color w:val="auto"/>
        </w:rPr>
        <w:t xml:space="preserve">21 </w:t>
      </w:r>
    </w:p>
    <w:p w14:paraId="76E80D09" w14:textId="25100900" w:rsidR="007925EB" w:rsidRPr="00EE0306" w:rsidRDefault="007925EB" w:rsidP="007925EB">
      <w:pPr>
        <w:numPr>
          <w:ilvl w:val="1"/>
          <w:numId w:val="2"/>
        </w:numPr>
        <w:ind w:right="1411" w:hanging="399"/>
        <w:rPr>
          <w:color w:val="auto"/>
        </w:rPr>
      </w:pPr>
      <w:r w:rsidRPr="00EE0306">
        <w:rPr>
          <w:color w:val="auto"/>
        </w:rPr>
        <w:t xml:space="preserve">Class Diagram for Registration   </w:t>
      </w:r>
      <w:r w:rsidRPr="00EE0306">
        <w:rPr>
          <w:color w:val="auto"/>
        </w:rPr>
        <w:tab/>
        <w:t xml:space="preserve">         </w:t>
      </w:r>
      <w:r w:rsidR="00363643" w:rsidRPr="00EE0306">
        <w:rPr>
          <w:color w:val="auto"/>
        </w:rPr>
        <w:tab/>
      </w:r>
      <w:r w:rsidR="00363643" w:rsidRPr="00EE0306">
        <w:rPr>
          <w:color w:val="auto"/>
        </w:rPr>
        <w:tab/>
      </w:r>
      <w:r w:rsidRPr="00EE0306">
        <w:rPr>
          <w:color w:val="auto"/>
        </w:rPr>
        <w:t xml:space="preserve">   </w:t>
      </w:r>
      <w:r w:rsidR="00363643" w:rsidRPr="00EE0306">
        <w:rPr>
          <w:color w:val="auto"/>
        </w:rPr>
        <w:tab/>
      </w:r>
      <w:r w:rsidRPr="00EE0306">
        <w:rPr>
          <w:color w:val="auto"/>
        </w:rPr>
        <w:t xml:space="preserve">22 </w:t>
      </w:r>
    </w:p>
    <w:p w14:paraId="3F48FD0B" w14:textId="724E4829" w:rsidR="007925EB" w:rsidRPr="00EE0306" w:rsidRDefault="007925EB" w:rsidP="007925EB">
      <w:pPr>
        <w:numPr>
          <w:ilvl w:val="1"/>
          <w:numId w:val="2"/>
        </w:numPr>
        <w:ind w:right="1411" w:hanging="399"/>
        <w:rPr>
          <w:color w:val="auto"/>
        </w:rPr>
      </w:pPr>
      <w:r w:rsidRPr="00EE0306">
        <w:rPr>
          <w:color w:val="auto"/>
        </w:rPr>
        <w:t xml:space="preserve">Class Diagram for Order &amp; Update </w:t>
      </w:r>
      <w:r w:rsidRPr="00EE0306">
        <w:rPr>
          <w:color w:val="auto"/>
        </w:rPr>
        <w:tab/>
      </w:r>
      <w:r w:rsidR="00363643" w:rsidRPr="00EE0306">
        <w:rPr>
          <w:color w:val="auto"/>
        </w:rPr>
        <w:tab/>
      </w:r>
      <w:r w:rsidR="00363643" w:rsidRPr="00EE0306">
        <w:rPr>
          <w:color w:val="auto"/>
        </w:rPr>
        <w:tab/>
      </w:r>
      <w:r w:rsidR="00363643" w:rsidRPr="00EE0306">
        <w:rPr>
          <w:color w:val="auto"/>
        </w:rPr>
        <w:tab/>
      </w:r>
      <w:r w:rsidRPr="00EE0306">
        <w:rPr>
          <w:color w:val="auto"/>
        </w:rPr>
        <w:t xml:space="preserve">23 </w:t>
      </w:r>
    </w:p>
    <w:p w14:paraId="6E2062B0" w14:textId="7D3E3E27" w:rsidR="007925EB" w:rsidRPr="00EE0306" w:rsidRDefault="007925EB" w:rsidP="007925EB">
      <w:pPr>
        <w:numPr>
          <w:ilvl w:val="1"/>
          <w:numId w:val="2"/>
        </w:numPr>
        <w:ind w:right="1411" w:hanging="399"/>
        <w:rPr>
          <w:color w:val="auto"/>
        </w:rPr>
      </w:pPr>
      <w:r w:rsidRPr="00EE0306">
        <w:rPr>
          <w:color w:val="auto"/>
        </w:rPr>
        <w:t xml:space="preserve">Class Diagram for Payment                                    </w:t>
      </w:r>
      <w:r w:rsidRPr="00EE0306">
        <w:rPr>
          <w:color w:val="auto"/>
        </w:rPr>
        <w:tab/>
      </w:r>
      <w:r w:rsidR="00363643" w:rsidRPr="00EE0306">
        <w:rPr>
          <w:color w:val="auto"/>
        </w:rPr>
        <w:tab/>
      </w:r>
      <w:r w:rsidRPr="00EE0306">
        <w:rPr>
          <w:color w:val="auto"/>
        </w:rPr>
        <w:t xml:space="preserve">24 </w:t>
      </w:r>
    </w:p>
    <w:p w14:paraId="6B76F604" w14:textId="77777777" w:rsidR="007925EB" w:rsidRPr="00EE0306" w:rsidRDefault="007925EB" w:rsidP="007925EB">
      <w:pPr>
        <w:spacing w:after="11" w:line="259" w:lineRule="auto"/>
        <w:ind w:left="902" w:right="0" w:firstLine="0"/>
        <w:jc w:val="left"/>
        <w:rPr>
          <w:color w:val="auto"/>
        </w:rPr>
      </w:pPr>
      <w:r w:rsidRPr="00EE0306">
        <w:rPr>
          <w:color w:val="auto"/>
        </w:rPr>
        <w:t xml:space="preserve"> </w:t>
      </w:r>
      <w:r w:rsidRPr="00EE0306">
        <w:rPr>
          <w:color w:val="auto"/>
        </w:rPr>
        <w:tab/>
        <w:t xml:space="preserve"> </w:t>
      </w:r>
      <w:r w:rsidRPr="00EE0306">
        <w:rPr>
          <w:color w:val="auto"/>
        </w:rPr>
        <w:tab/>
        <w:t xml:space="preserve"> </w:t>
      </w:r>
    </w:p>
    <w:p w14:paraId="4DC8EFDD" w14:textId="50E6EE33" w:rsidR="007925EB" w:rsidRPr="00EE0306" w:rsidRDefault="007925EB" w:rsidP="007925EB">
      <w:pPr>
        <w:numPr>
          <w:ilvl w:val="0"/>
          <w:numId w:val="2"/>
        </w:numPr>
        <w:ind w:right="1411" w:hanging="1090"/>
        <w:rPr>
          <w:color w:val="auto"/>
        </w:rPr>
      </w:pPr>
      <w:r w:rsidRPr="00EE0306">
        <w:rPr>
          <w:color w:val="auto"/>
        </w:rPr>
        <w:t xml:space="preserve">SEQUENCE DIAGRAM </w:t>
      </w:r>
      <w:r w:rsidRPr="00EE0306">
        <w:rPr>
          <w:color w:val="auto"/>
        </w:rPr>
        <w:tab/>
      </w:r>
      <w:r w:rsidR="00363643" w:rsidRPr="00EE0306">
        <w:rPr>
          <w:color w:val="auto"/>
        </w:rPr>
        <w:tab/>
      </w:r>
      <w:r w:rsidR="00363643" w:rsidRPr="00EE0306">
        <w:rPr>
          <w:color w:val="auto"/>
        </w:rPr>
        <w:tab/>
      </w:r>
      <w:r w:rsidR="00363643" w:rsidRPr="00EE0306">
        <w:rPr>
          <w:color w:val="auto"/>
        </w:rPr>
        <w:tab/>
      </w:r>
      <w:r w:rsidRPr="00EE0306">
        <w:rPr>
          <w:color w:val="auto"/>
        </w:rPr>
        <w:t xml:space="preserve">25 </w:t>
      </w:r>
    </w:p>
    <w:p w14:paraId="30A6C73B" w14:textId="6E76A908" w:rsidR="007925EB" w:rsidRPr="00EE0306" w:rsidRDefault="007925EB" w:rsidP="007925EB">
      <w:pPr>
        <w:numPr>
          <w:ilvl w:val="1"/>
          <w:numId w:val="2"/>
        </w:numPr>
        <w:ind w:right="1411" w:hanging="399"/>
        <w:rPr>
          <w:color w:val="auto"/>
        </w:rPr>
      </w:pPr>
      <w:r w:rsidRPr="00EE0306">
        <w:rPr>
          <w:color w:val="auto"/>
        </w:rPr>
        <w:t xml:space="preserve">Sequence Diagram for Login      </w:t>
      </w:r>
      <w:r w:rsidRPr="00EE0306">
        <w:rPr>
          <w:color w:val="auto"/>
        </w:rPr>
        <w:tab/>
      </w:r>
      <w:r w:rsidR="00363643" w:rsidRPr="00EE0306">
        <w:rPr>
          <w:color w:val="auto"/>
        </w:rPr>
        <w:tab/>
      </w:r>
      <w:r w:rsidR="00363643" w:rsidRPr="00EE0306">
        <w:rPr>
          <w:color w:val="auto"/>
        </w:rPr>
        <w:tab/>
      </w:r>
      <w:r w:rsidR="00363643" w:rsidRPr="00EE0306">
        <w:rPr>
          <w:color w:val="auto"/>
        </w:rPr>
        <w:tab/>
      </w:r>
      <w:r w:rsidRPr="00EE0306">
        <w:rPr>
          <w:color w:val="auto"/>
        </w:rPr>
        <w:t xml:space="preserve">25 </w:t>
      </w:r>
    </w:p>
    <w:p w14:paraId="6CEA2BF3" w14:textId="593F9389" w:rsidR="007925EB" w:rsidRPr="00EE0306" w:rsidRDefault="007925EB" w:rsidP="007925EB">
      <w:pPr>
        <w:numPr>
          <w:ilvl w:val="1"/>
          <w:numId w:val="2"/>
        </w:numPr>
        <w:spacing w:after="7" w:line="264" w:lineRule="auto"/>
        <w:ind w:right="1411" w:hanging="399"/>
        <w:rPr>
          <w:color w:val="auto"/>
        </w:rPr>
      </w:pPr>
      <w:r w:rsidRPr="00EE0306">
        <w:rPr>
          <w:color w:val="auto"/>
        </w:rPr>
        <w:t xml:space="preserve">Sequence Diagram for Registration                        </w:t>
      </w:r>
      <w:r w:rsidRPr="00EE0306">
        <w:rPr>
          <w:color w:val="auto"/>
        </w:rPr>
        <w:tab/>
      </w:r>
      <w:r w:rsidR="00363643" w:rsidRPr="00EE0306">
        <w:rPr>
          <w:color w:val="auto"/>
        </w:rPr>
        <w:tab/>
      </w:r>
      <w:r w:rsidRPr="00EE0306">
        <w:rPr>
          <w:color w:val="auto"/>
        </w:rPr>
        <w:t xml:space="preserve">26 </w:t>
      </w:r>
    </w:p>
    <w:p w14:paraId="0935E307" w14:textId="1E322B46" w:rsidR="007925EB" w:rsidRPr="00EE0306" w:rsidRDefault="007925EB" w:rsidP="007925EB">
      <w:pPr>
        <w:numPr>
          <w:ilvl w:val="1"/>
          <w:numId w:val="2"/>
        </w:numPr>
        <w:spacing w:after="7" w:line="264" w:lineRule="auto"/>
        <w:ind w:right="1411" w:hanging="399"/>
        <w:rPr>
          <w:color w:val="auto"/>
        </w:rPr>
      </w:pPr>
      <w:r w:rsidRPr="00EE0306">
        <w:rPr>
          <w:color w:val="auto"/>
        </w:rPr>
        <w:t xml:space="preserve"> Sequence Diagram for Payment                         </w:t>
      </w:r>
      <w:r w:rsidRPr="00EE0306">
        <w:rPr>
          <w:color w:val="auto"/>
        </w:rPr>
        <w:tab/>
      </w:r>
      <w:r w:rsidR="00363643" w:rsidRPr="00EE0306">
        <w:rPr>
          <w:color w:val="auto"/>
        </w:rPr>
        <w:tab/>
      </w:r>
      <w:r w:rsidR="00363643" w:rsidRPr="00EE0306">
        <w:rPr>
          <w:color w:val="auto"/>
        </w:rPr>
        <w:tab/>
      </w:r>
      <w:r w:rsidRPr="00EE0306">
        <w:rPr>
          <w:color w:val="auto"/>
        </w:rPr>
        <w:t xml:space="preserve">27 </w:t>
      </w:r>
    </w:p>
    <w:p w14:paraId="735326AE" w14:textId="5968E827" w:rsidR="007925EB" w:rsidRPr="00EE0306" w:rsidRDefault="007925EB" w:rsidP="007925EB">
      <w:pPr>
        <w:numPr>
          <w:ilvl w:val="1"/>
          <w:numId w:val="3"/>
        </w:numPr>
        <w:ind w:right="1411" w:hanging="341"/>
        <w:rPr>
          <w:color w:val="auto"/>
        </w:rPr>
      </w:pPr>
      <w:r w:rsidRPr="00EE0306">
        <w:rPr>
          <w:color w:val="auto"/>
        </w:rPr>
        <w:t xml:space="preserve">Sequence Diagram for Placing Order </w:t>
      </w:r>
      <w:r w:rsidRPr="00EE0306">
        <w:rPr>
          <w:color w:val="auto"/>
        </w:rPr>
        <w:tab/>
      </w:r>
      <w:r w:rsidR="00363643" w:rsidRPr="00EE0306">
        <w:rPr>
          <w:color w:val="auto"/>
        </w:rPr>
        <w:tab/>
      </w:r>
      <w:r w:rsidR="00363643" w:rsidRPr="00EE0306">
        <w:rPr>
          <w:color w:val="auto"/>
        </w:rPr>
        <w:tab/>
      </w:r>
      <w:r w:rsidR="00363643" w:rsidRPr="00EE0306">
        <w:rPr>
          <w:color w:val="auto"/>
        </w:rPr>
        <w:tab/>
      </w:r>
      <w:r w:rsidRPr="00EE0306">
        <w:rPr>
          <w:color w:val="auto"/>
        </w:rPr>
        <w:t xml:space="preserve">28 </w:t>
      </w:r>
    </w:p>
    <w:p w14:paraId="57FFE8AE" w14:textId="289EFFC7" w:rsidR="007925EB" w:rsidRPr="00EE0306" w:rsidRDefault="007925EB" w:rsidP="007925EB">
      <w:pPr>
        <w:numPr>
          <w:ilvl w:val="1"/>
          <w:numId w:val="3"/>
        </w:numPr>
        <w:ind w:right="1411" w:hanging="341"/>
        <w:rPr>
          <w:color w:val="auto"/>
        </w:rPr>
      </w:pPr>
      <w:r w:rsidRPr="00EE0306">
        <w:rPr>
          <w:color w:val="auto"/>
        </w:rPr>
        <w:t xml:space="preserve">Sequence Diagram for Updating Menu                  </w:t>
      </w:r>
      <w:r w:rsidRPr="00EE0306">
        <w:rPr>
          <w:color w:val="auto"/>
        </w:rPr>
        <w:tab/>
      </w:r>
      <w:r w:rsidR="00363643" w:rsidRPr="00EE0306">
        <w:rPr>
          <w:color w:val="auto"/>
        </w:rPr>
        <w:tab/>
      </w:r>
      <w:r w:rsidRPr="00EE0306">
        <w:rPr>
          <w:color w:val="auto"/>
        </w:rPr>
        <w:t xml:space="preserve">28 </w:t>
      </w:r>
    </w:p>
    <w:p w14:paraId="0F8E44A3" w14:textId="77777777" w:rsidR="007925EB" w:rsidRPr="00EE0306" w:rsidRDefault="007925EB" w:rsidP="007925EB">
      <w:pPr>
        <w:spacing w:after="11" w:line="259" w:lineRule="auto"/>
        <w:ind w:left="902" w:right="0" w:firstLine="0"/>
        <w:jc w:val="left"/>
        <w:rPr>
          <w:color w:val="auto"/>
        </w:rPr>
      </w:pPr>
      <w:r w:rsidRPr="00EE0306">
        <w:rPr>
          <w:color w:val="auto"/>
        </w:rPr>
        <w:t xml:space="preserve"> </w:t>
      </w:r>
      <w:r w:rsidRPr="00EE0306">
        <w:rPr>
          <w:color w:val="auto"/>
        </w:rPr>
        <w:tab/>
        <w:t xml:space="preserve"> </w:t>
      </w:r>
      <w:r w:rsidRPr="00EE0306">
        <w:rPr>
          <w:color w:val="auto"/>
        </w:rPr>
        <w:tab/>
        <w:t xml:space="preserve"> </w:t>
      </w:r>
    </w:p>
    <w:p w14:paraId="5FEBEA7E" w14:textId="77777777" w:rsidR="007925EB" w:rsidRPr="00EE0306" w:rsidRDefault="007925EB" w:rsidP="007925EB">
      <w:pPr>
        <w:spacing w:after="11" w:line="259" w:lineRule="auto"/>
        <w:ind w:left="902" w:right="0" w:firstLine="0"/>
        <w:jc w:val="left"/>
        <w:rPr>
          <w:color w:val="auto"/>
        </w:rPr>
      </w:pPr>
      <w:r w:rsidRPr="00EE0306">
        <w:rPr>
          <w:color w:val="auto"/>
        </w:rPr>
        <w:t xml:space="preserve"> </w:t>
      </w:r>
      <w:r w:rsidRPr="00EE0306">
        <w:rPr>
          <w:color w:val="auto"/>
        </w:rPr>
        <w:tab/>
        <w:t xml:space="preserve"> </w:t>
      </w:r>
      <w:r w:rsidRPr="00EE0306">
        <w:rPr>
          <w:color w:val="auto"/>
        </w:rPr>
        <w:tab/>
        <w:t xml:space="preserve"> </w:t>
      </w:r>
    </w:p>
    <w:p w14:paraId="788FD656" w14:textId="4ACDD495" w:rsidR="007925EB" w:rsidRPr="00EE0306" w:rsidRDefault="007925EB" w:rsidP="007925EB">
      <w:pPr>
        <w:numPr>
          <w:ilvl w:val="0"/>
          <w:numId w:val="2"/>
        </w:numPr>
        <w:ind w:right="1411" w:hanging="1090"/>
        <w:rPr>
          <w:color w:val="auto"/>
        </w:rPr>
      </w:pPr>
      <w:r w:rsidRPr="00EE0306">
        <w:rPr>
          <w:color w:val="auto"/>
        </w:rPr>
        <w:t xml:space="preserve">ER DIAGRAM </w:t>
      </w:r>
      <w:r w:rsidRPr="00EE0306">
        <w:rPr>
          <w:color w:val="auto"/>
        </w:rPr>
        <w:tab/>
      </w:r>
      <w:r w:rsidR="00363643" w:rsidRPr="00EE0306">
        <w:rPr>
          <w:color w:val="auto"/>
        </w:rPr>
        <w:tab/>
      </w:r>
      <w:r w:rsidR="00363643" w:rsidRPr="00EE0306">
        <w:rPr>
          <w:color w:val="auto"/>
        </w:rPr>
        <w:tab/>
      </w:r>
      <w:r w:rsidR="00363643" w:rsidRPr="00EE0306">
        <w:rPr>
          <w:color w:val="auto"/>
        </w:rPr>
        <w:tab/>
      </w:r>
      <w:r w:rsidR="00363643" w:rsidRPr="00EE0306">
        <w:rPr>
          <w:color w:val="auto"/>
        </w:rPr>
        <w:tab/>
      </w:r>
      <w:r w:rsidR="00363643" w:rsidRPr="00EE0306">
        <w:rPr>
          <w:color w:val="auto"/>
        </w:rPr>
        <w:tab/>
      </w:r>
      <w:r w:rsidRPr="00EE0306">
        <w:rPr>
          <w:color w:val="auto"/>
        </w:rPr>
        <w:t xml:space="preserve">29 </w:t>
      </w:r>
    </w:p>
    <w:p w14:paraId="411E9708" w14:textId="77777777" w:rsidR="007925EB" w:rsidRPr="00EE0306" w:rsidRDefault="007925EB" w:rsidP="007925EB">
      <w:pPr>
        <w:spacing w:after="11" w:line="259" w:lineRule="auto"/>
        <w:ind w:left="902" w:right="0" w:firstLine="0"/>
        <w:jc w:val="left"/>
        <w:rPr>
          <w:color w:val="auto"/>
        </w:rPr>
      </w:pPr>
      <w:r w:rsidRPr="00EE0306">
        <w:rPr>
          <w:color w:val="auto"/>
        </w:rPr>
        <w:t xml:space="preserve"> </w:t>
      </w:r>
      <w:r w:rsidRPr="00EE0306">
        <w:rPr>
          <w:color w:val="auto"/>
        </w:rPr>
        <w:tab/>
        <w:t xml:space="preserve"> </w:t>
      </w:r>
      <w:r w:rsidRPr="00EE0306">
        <w:rPr>
          <w:color w:val="auto"/>
        </w:rPr>
        <w:tab/>
        <w:t xml:space="preserve"> </w:t>
      </w:r>
    </w:p>
    <w:p w14:paraId="4D94D610" w14:textId="30FFF456" w:rsidR="007925EB" w:rsidRPr="00EE0306" w:rsidRDefault="007925EB" w:rsidP="007925EB">
      <w:pPr>
        <w:numPr>
          <w:ilvl w:val="0"/>
          <w:numId w:val="2"/>
        </w:numPr>
        <w:ind w:right="1411" w:hanging="1090"/>
        <w:rPr>
          <w:color w:val="auto"/>
        </w:rPr>
      </w:pPr>
      <w:r w:rsidRPr="00EE0306">
        <w:rPr>
          <w:color w:val="auto"/>
        </w:rPr>
        <w:t xml:space="preserve">DATA FLOW DIAGRAM </w:t>
      </w:r>
      <w:r w:rsidRPr="00EE0306">
        <w:rPr>
          <w:color w:val="auto"/>
        </w:rPr>
        <w:tab/>
      </w:r>
      <w:r w:rsidR="00363643" w:rsidRPr="00EE0306">
        <w:rPr>
          <w:color w:val="auto"/>
        </w:rPr>
        <w:tab/>
      </w:r>
      <w:r w:rsidR="00363643" w:rsidRPr="00EE0306">
        <w:rPr>
          <w:color w:val="auto"/>
        </w:rPr>
        <w:tab/>
      </w:r>
      <w:r w:rsidR="00363643" w:rsidRPr="00EE0306">
        <w:rPr>
          <w:color w:val="auto"/>
        </w:rPr>
        <w:tab/>
      </w:r>
      <w:r w:rsidRPr="00EE0306">
        <w:rPr>
          <w:color w:val="auto"/>
        </w:rPr>
        <w:t xml:space="preserve">31 </w:t>
      </w:r>
    </w:p>
    <w:p w14:paraId="61E4FA94" w14:textId="6E2659A1" w:rsidR="007925EB" w:rsidRPr="00EE0306" w:rsidRDefault="007925EB" w:rsidP="007925EB">
      <w:pPr>
        <w:numPr>
          <w:ilvl w:val="1"/>
          <w:numId w:val="2"/>
        </w:numPr>
        <w:spacing w:after="0" w:line="259" w:lineRule="auto"/>
        <w:ind w:right="1411" w:hanging="399"/>
        <w:rPr>
          <w:color w:val="auto"/>
        </w:rPr>
      </w:pPr>
      <w:r w:rsidRPr="00EE0306">
        <w:rPr>
          <w:color w:val="auto"/>
        </w:rPr>
        <w:t xml:space="preserve">DFD for Admin </w:t>
      </w:r>
      <w:r w:rsidR="00363643" w:rsidRPr="00EE0306">
        <w:rPr>
          <w:color w:val="auto"/>
        </w:rPr>
        <w:tab/>
      </w:r>
      <w:r w:rsidR="00363643" w:rsidRPr="00EE0306">
        <w:rPr>
          <w:color w:val="auto"/>
        </w:rPr>
        <w:tab/>
      </w:r>
      <w:r w:rsidR="00363643" w:rsidRPr="00EE0306">
        <w:rPr>
          <w:color w:val="auto"/>
        </w:rPr>
        <w:tab/>
      </w:r>
      <w:r w:rsidR="00363643" w:rsidRPr="00EE0306">
        <w:rPr>
          <w:color w:val="auto"/>
        </w:rPr>
        <w:tab/>
      </w:r>
      <w:r w:rsidR="00363643" w:rsidRPr="00EE0306">
        <w:rPr>
          <w:color w:val="auto"/>
        </w:rPr>
        <w:tab/>
      </w:r>
      <w:r w:rsidR="00363643" w:rsidRPr="00EE0306">
        <w:rPr>
          <w:color w:val="auto"/>
        </w:rPr>
        <w:tab/>
      </w:r>
      <w:r w:rsidRPr="00EE0306">
        <w:rPr>
          <w:color w:val="auto"/>
        </w:rPr>
        <w:tab/>
        <w:t xml:space="preserve">32 </w:t>
      </w:r>
    </w:p>
    <w:p w14:paraId="286DE6A5" w14:textId="7B1DDA47" w:rsidR="007925EB" w:rsidRPr="00EE0306" w:rsidRDefault="007925EB" w:rsidP="007925EB">
      <w:pPr>
        <w:numPr>
          <w:ilvl w:val="1"/>
          <w:numId w:val="2"/>
        </w:numPr>
        <w:spacing w:after="0" w:line="259" w:lineRule="auto"/>
        <w:ind w:right="1411" w:hanging="399"/>
        <w:rPr>
          <w:color w:val="auto"/>
        </w:rPr>
      </w:pPr>
      <w:r w:rsidRPr="00EE0306">
        <w:rPr>
          <w:color w:val="auto"/>
        </w:rPr>
        <w:t xml:space="preserve">DFD for Canteen Owner </w:t>
      </w:r>
      <w:r w:rsidRPr="00EE0306">
        <w:rPr>
          <w:color w:val="auto"/>
        </w:rPr>
        <w:tab/>
      </w:r>
      <w:r w:rsidR="00363643" w:rsidRPr="00EE0306">
        <w:rPr>
          <w:color w:val="auto"/>
        </w:rPr>
        <w:tab/>
      </w:r>
      <w:r w:rsidR="00363643" w:rsidRPr="00EE0306">
        <w:rPr>
          <w:color w:val="auto"/>
        </w:rPr>
        <w:tab/>
      </w:r>
      <w:r w:rsidR="00363643" w:rsidRPr="00EE0306">
        <w:rPr>
          <w:color w:val="auto"/>
        </w:rPr>
        <w:tab/>
      </w:r>
      <w:r w:rsidR="00363643" w:rsidRPr="00EE0306">
        <w:rPr>
          <w:color w:val="auto"/>
        </w:rPr>
        <w:tab/>
      </w:r>
      <w:r w:rsidRPr="00EE0306">
        <w:rPr>
          <w:color w:val="auto"/>
        </w:rPr>
        <w:t xml:space="preserve">33 </w:t>
      </w:r>
    </w:p>
    <w:p w14:paraId="1B360A7B" w14:textId="30CA918D" w:rsidR="007925EB" w:rsidRPr="00EE0306" w:rsidRDefault="007925EB" w:rsidP="007925EB">
      <w:pPr>
        <w:numPr>
          <w:ilvl w:val="1"/>
          <w:numId w:val="2"/>
        </w:numPr>
        <w:spacing w:after="0" w:line="259" w:lineRule="auto"/>
        <w:ind w:right="1411" w:hanging="399"/>
        <w:rPr>
          <w:color w:val="auto"/>
        </w:rPr>
      </w:pPr>
      <w:r w:rsidRPr="00EE0306">
        <w:rPr>
          <w:color w:val="auto"/>
        </w:rPr>
        <w:t xml:space="preserve">DFD for Customer </w:t>
      </w:r>
      <w:r w:rsidRPr="00EE0306">
        <w:rPr>
          <w:color w:val="auto"/>
        </w:rPr>
        <w:tab/>
      </w:r>
      <w:r w:rsidR="00363643" w:rsidRPr="00EE0306">
        <w:rPr>
          <w:color w:val="auto"/>
        </w:rPr>
        <w:tab/>
      </w:r>
      <w:r w:rsidR="00363643" w:rsidRPr="00EE0306">
        <w:rPr>
          <w:color w:val="auto"/>
        </w:rPr>
        <w:tab/>
      </w:r>
      <w:r w:rsidR="00363643" w:rsidRPr="00EE0306">
        <w:rPr>
          <w:color w:val="auto"/>
        </w:rPr>
        <w:tab/>
      </w:r>
      <w:r w:rsidR="00363643" w:rsidRPr="00EE0306">
        <w:rPr>
          <w:color w:val="auto"/>
        </w:rPr>
        <w:tab/>
      </w:r>
      <w:r w:rsidR="00363643" w:rsidRPr="00EE0306">
        <w:rPr>
          <w:color w:val="auto"/>
        </w:rPr>
        <w:tab/>
      </w:r>
      <w:r w:rsidRPr="00EE0306">
        <w:rPr>
          <w:color w:val="auto"/>
        </w:rPr>
        <w:t xml:space="preserve">33 </w:t>
      </w:r>
    </w:p>
    <w:p w14:paraId="033CCF8D" w14:textId="77777777" w:rsidR="007925EB" w:rsidRPr="00EE0306" w:rsidRDefault="007925EB" w:rsidP="007925EB">
      <w:pPr>
        <w:spacing w:after="0" w:line="259" w:lineRule="auto"/>
        <w:ind w:left="1906" w:right="0" w:firstLine="0"/>
        <w:jc w:val="left"/>
        <w:rPr>
          <w:color w:val="auto"/>
        </w:rPr>
      </w:pPr>
      <w:r w:rsidRPr="00EE0306">
        <w:rPr>
          <w:color w:val="auto"/>
        </w:rPr>
        <w:t xml:space="preserve"> </w:t>
      </w:r>
    </w:p>
    <w:p w14:paraId="4EF316E9" w14:textId="77777777" w:rsidR="007925EB" w:rsidRPr="00EE0306" w:rsidRDefault="007925EB" w:rsidP="007925EB">
      <w:pPr>
        <w:spacing w:after="0" w:line="259" w:lineRule="auto"/>
        <w:ind w:left="0" w:right="0" w:firstLine="0"/>
        <w:jc w:val="left"/>
        <w:rPr>
          <w:color w:val="auto"/>
        </w:rPr>
      </w:pPr>
      <w:r w:rsidRPr="00EE0306">
        <w:rPr>
          <w:color w:val="auto"/>
          <w:sz w:val="26"/>
        </w:rPr>
        <w:t xml:space="preserve"> </w:t>
      </w:r>
    </w:p>
    <w:p w14:paraId="5EC2B572" w14:textId="77777777" w:rsidR="007925EB" w:rsidRPr="00EE0306" w:rsidRDefault="007925EB" w:rsidP="007925EB">
      <w:pPr>
        <w:spacing w:after="0" w:line="219" w:lineRule="auto"/>
        <w:ind w:left="0" w:right="9176" w:firstLine="0"/>
        <w:jc w:val="left"/>
        <w:rPr>
          <w:color w:val="auto"/>
        </w:rPr>
      </w:pPr>
      <w:r w:rsidRPr="00EE0306">
        <w:rPr>
          <w:color w:val="auto"/>
          <w:sz w:val="26"/>
        </w:rPr>
        <w:t xml:space="preserve">  </w:t>
      </w:r>
    </w:p>
    <w:p w14:paraId="6EB7CE39" w14:textId="77777777" w:rsidR="007925EB" w:rsidRPr="00EE0306" w:rsidRDefault="007925EB" w:rsidP="007925EB">
      <w:pPr>
        <w:spacing w:after="342" w:line="259" w:lineRule="auto"/>
        <w:ind w:left="0" w:right="17" w:firstLine="0"/>
        <w:jc w:val="center"/>
        <w:rPr>
          <w:color w:val="auto"/>
        </w:rPr>
      </w:pPr>
      <w:r w:rsidRPr="00EE0306">
        <w:rPr>
          <w:color w:val="auto"/>
          <w:sz w:val="26"/>
        </w:rPr>
        <w:t xml:space="preserve"> </w:t>
      </w:r>
    </w:p>
    <w:p w14:paraId="1C6F4B8F" w14:textId="77777777" w:rsidR="007925EB" w:rsidRPr="00EE0306" w:rsidRDefault="007925EB" w:rsidP="007925EB">
      <w:pPr>
        <w:spacing w:after="347" w:line="259" w:lineRule="auto"/>
        <w:ind w:left="0" w:right="17" w:firstLine="0"/>
        <w:jc w:val="center"/>
        <w:rPr>
          <w:color w:val="auto"/>
        </w:rPr>
      </w:pPr>
      <w:r w:rsidRPr="00EE0306">
        <w:rPr>
          <w:color w:val="auto"/>
          <w:sz w:val="26"/>
        </w:rPr>
        <w:t xml:space="preserve"> </w:t>
      </w:r>
    </w:p>
    <w:p w14:paraId="74B26152" w14:textId="77777777" w:rsidR="007925EB" w:rsidRPr="00EE0306" w:rsidRDefault="007925EB" w:rsidP="007925EB">
      <w:pPr>
        <w:spacing w:after="350" w:line="259" w:lineRule="auto"/>
        <w:ind w:left="0" w:right="17" w:firstLine="0"/>
        <w:jc w:val="center"/>
        <w:rPr>
          <w:color w:val="auto"/>
        </w:rPr>
      </w:pPr>
      <w:r w:rsidRPr="00EE0306">
        <w:rPr>
          <w:color w:val="auto"/>
          <w:sz w:val="26"/>
        </w:rPr>
        <w:t xml:space="preserve"> </w:t>
      </w:r>
    </w:p>
    <w:p w14:paraId="7A4C85B7" w14:textId="77777777" w:rsidR="007925EB" w:rsidRPr="00EE0306" w:rsidRDefault="007925EB" w:rsidP="007925EB">
      <w:pPr>
        <w:spacing w:after="0" w:line="259" w:lineRule="auto"/>
        <w:ind w:left="0" w:right="17" w:firstLine="0"/>
        <w:jc w:val="center"/>
        <w:rPr>
          <w:color w:val="auto"/>
        </w:rPr>
      </w:pPr>
      <w:r w:rsidRPr="00EE0306">
        <w:rPr>
          <w:color w:val="auto"/>
          <w:sz w:val="26"/>
        </w:rPr>
        <w:t xml:space="preserve"> </w:t>
      </w:r>
    </w:p>
    <w:p w14:paraId="64B2B24B" w14:textId="77777777" w:rsidR="007925EB" w:rsidRPr="00EE0306" w:rsidRDefault="007925EB" w:rsidP="007925EB">
      <w:pPr>
        <w:spacing w:after="347" w:line="259" w:lineRule="auto"/>
        <w:ind w:left="0" w:right="17" w:firstLine="0"/>
        <w:jc w:val="center"/>
        <w:rPr>
          <w:color w:val="auto"/>
        </w:rPr>
      </w:pPr>
      <w:r w:rsidRPr="00EE0306">
        <w:rPr>
          <w:color w:val="auto"/>
          <w:sz w:val="26"/>
        </w:rPr>
        <w:t xml:space="preserve"> </w:t>
      </w:r>
    </w:p>
    <w:p w14:paraId="366EC7FB" w14:textId="77777777" w:rsidR="007925EB" w:rsidRPr="00EE0306" w:rsidRDefault="007925EB" w:rsidP="007925EB">
      <w:pPr>
        <w:spacing w:after="350" w:line="259" w:lineRule="auto"/>
        <w:ind w:left="0" w:right="17" w:firstLine="0"/>
        <w:jc w:val="center"/>
        <w:rPr>
          <w:color w:val="auto"/>
        </w:rPr>
      </w:pPr>
      <w:r w:rsidRPr="00EE0306">
        <w:rPr>
          <w:color w:val="auto"/>
          <w:sz w:val="26"/>
        </w:rPr>
        <w:t xml:space="preserve"> </w:t>
      </w:r>
    </w:p>
    <w:p w14:paraId="52FAAEC4" w14:textId="77777777" w:rsidR="007925EB" w:rsidRPr="00EE0306" w:rsidRDefault="007925EB" w:rsidP="007925EB">
      <w:pPr>
        <w:pStyle w:val="Heading1"/>
        <w:spacing w:after="352"/>
        <w:ind w:right="85"/>
        <w:rPr>
          <w:color w:val="auto"/>
        </w:rPr>
      </w:pPr>
      <w:r w:rsidRPr="00EE0306">
        <w:rPr>
          <w:color w:val="auto"/>
          <w:u w:val="single" w:color="000000"/>
        </w:rPr>
        <w:t>DATABASE TABLE</w:t>
      </w:r>
      <w:r w:rsidRPr="00EE0306">
        <w:rPr>
          <w:color w:val="auto"/>
        </w:rPr>
        <w:t xml:space="preserve"> </w:t>
      </w:r>
    </w:p>
    <w:p w14:paraId="760F7316" w14:textId="77777777" w:rsidR="007925EB" w:rsidRPr="00EE0306" w:rsidRDefault="007925EB" w:rsidP="007925EB">
      <w:pPr>
        <w:spacing w:after="339" w:line="259" w:lineRule="auto"/>
        <w:ind w:left="0" w:right="17" w:firstLine="0"/>
        <w:jc w:val="center"/>
        <w:rPr>
          <w:color w:val="auto"/>
        </w:rPr>
      </w:pPr>
      <w:r w:rsidRPr="00EE0306">
        <w:rPr>
          <w:color w:val="auto"/>
          <w:sz w:val="26"/>
        </w:rPr>
        <w:t xml:space="preserve"> </w:t>
      </w:r>
    </w:p>
    <w:p w14:paraId="49BF03AF" w14:textId="77777777" w:rsidR="007925EB" w:rsidRPr="00EE0306" w:rsidRDefault="007925EB" w:rsidP="007925EB">
      <w:pPr>
        <w:spacing w:after="361" w:line="248" w:lineRule="auto"/>
        <w:ind w:right="480"/>
        <w:jc w:val="left"/>
        <w:rPr>
          <w:color w:val="auto"/>
        </w:rPr>
      </w:pPr>
      <w:r w:rsidRPr="00EE0306">
        <w:rPr>
          <w:color w:val="auto"/>
          <w:sz w:val="26"/>
        </w:rPr>
        <w:t xml:space="preserve">              </w:t>
      </w:r>
      <w:r w:rsidRPr="00EE0306">
        <w:rPr>
          <w:color w:val="auto"/>
        </w:rPr>
        <w:t>TABLE NAME                                                                            PAGE NO.</w:t>
      </w:r>
      <w:r w:rsidRPr="00EE0306">
        <w:rPr>
          <w:color w:val="auto"/>
          <w:sz w:val="26"/>
        </w:rPr>
        <w:t xml:space="preserve"> </w:t>
      </w:r>
    </w:p>
    <w:p w14:paraId="3FFD319B" w14:textId="663EAB5B" w:rsidR="007925EB" w:rsidRPr="00EE0306" w:rsidRDefault="007925EB" w:rsidP="007925EB">
      <w:pPr>
        <w:numPr>
          <w:ilvl w:val="0"/>
          <w:numId w:val="4"/>
        </w:numPr>
        <w:spacing w:after="164" w:line="259" w:lineRule="auto"/>
        <w:ind w:right="0" w:hanging="338"/>
        <w:rPr>
          <w:color w:val="auto"/>
        </w:rPr>
      </w:pPr>
      <w:r w:rsidRPr="00EE0306">
        <w:rPr>
          <w:color w:val="auto"/>
          <w:sz w:val="26"/>
        </w:rPr>
        <w:t xml:space="preserve">Customer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00363643" w:rsidRPr="00EE0306">
        <w:rPr>
          <w:color w:val="auto"/>
          <w:sz w:val="26"/>
        </w:rPr>
        <w:tab/>
      </w:r>
      <w:r w:rsidRPr="00EE0306">
        <w:rPr>
          <w:color w:val="auto"/>
          <w:sz w:val="26"/>
        </w:rPr>
        <w:t xml:space="preserve">34  </w:t>
      </w:r>
    </w:p>
    <w:p w14:paraId="6F64E9C3" w14:textId="485F78C1" w:rsidR="007925EB" w:rsidRPr="00EE0306" w:rsidRDefault="007925EB" w:rsidP="007925EB">
      <w:pPr>
        <w:numPr>
          <w:ilvl w:val="0"/>
          <w:numId w:val="4"/>
        </w:numPr>
        <w:spacing w:after="164" w:line="259" w:lineRule="auto"/>
        <w:ind w:right="0" w:hanging="338"/>
        <w:rPr>
          <w:color w:val="auto"/>
        </w:rPr>
      </w:pPr>
      <w:r w:rsidRPr="00EE0306">
        <w:rPr>
          <w:color w:val="auto"/>
          <w:sz w:val="26"/>
        </w:rPr>
        <w:t xml:space="preserve">Admin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00363643" w:rsidRPr="00EE0306">
        <w:rPr>
          <w:color w:val="auto"/>
          <w:sz w:val="26"/>
        </w:rPr>
        <w:tab/>
      </w:r>
      <w:r w:rsidRPr="00EE0306">
        <w:rPr>
          <w:color w:val="auto"/>
          <w:sz w:val="26"/>
        </w:rPr>
        <w:t xml:space="preserve">35 </w:t>
      </w:r>
    </w:p>
    <w:p w14:paraId="0D68D19C" w14:textId="2157D9B3" w:rsidR="007925EB" w:rsidRPr="00EE0306" w:rsidRDefault="007925EB" w:rsidP="007925EB">
      <w:pPr>
        <w:numPr>
          <w:ilvl w:val="0"/>
          <w:numId w:val="4"/>
        </w:numPr>
        <w:spacing w:after="164" w:line="259" w:lineRule="auto"/>
        <w:ind w:right="0" w:hanging="338"/>
        <w:rPr>
          <w:color w:val="auto"/>
        </w:rPr>
      </w:pPr>
      <w:r w:rsidRPr="00EE0306">
        <w:rPr>
          <w:color w:val="auto"/>
          <w:sz w:val="26"/>
        </w:rPr>
        <w:t xml:space="preserve">Canteen </w:t>
      </w:r>
      <w:r w:rsidR="00363643" w:rsidRPr="00EE0306">
        <w:rPr>
          <w:color w:val="auto"/>
          <w:sz w:val="26"/>
        </w:rPr>
        <w:t xml:space="preserve">Owner </w:t>
      </w:r>
      <w:r w:rsidR="00363643" w:rsidRPr="00EE0306">
        <w:rPr>
          <w:color w:val="auto"/>
          <w:sz w:val="26"/>
        </w:rPr>
        <w:tab/>
      </w:r>
      <w:r w:rsidRPr="00EE0306">
        <w:rPr>
          <w:color w:val="auto"/>
          <w:sz w:val="26"/>
        </w:rPr>
        <w:t xml:space="preserve">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00363643" w:rsidRPr="00EE0306">
        <w:rPr>
          <w:color w:val="auto"/>
          <w:sz w:val="26"/>
        </w:rPr>
        <w:tab/>
      </w:r>
      <w:r w:rsidRPr="00EE0306">
        <w:rPr>
          <w:color w:val="auto"/>
          <w:sz w:val="26"/>
        </w:rPr>
        <w:t xml:space="preserve">35             </w:t>
      </w:r>
    </w:p>
    <w:p w14:paraId="093DF337" w14:textId="538FA9D0" w:rsidR="007925EB" w:rsidRPr="00EE0306" w:rsidRDefault="007925EB" w:rsidP="007925EB">
      <w:pPr>
        <w:numPr>
          <w:ilvl w:val="0"/>
          <w:numId w:val="4"/>
        </w:numPr>
        <w:spacing w:after="164" w:line="259" w:lineRule="auto"/>
        <w:ind w:right="0" w:hanging="338"/>
        <w:rPr>
          <w:color w:val="auto"/>
        </w:rPr>
      </w:pPr>
      <w:r w:rsidRPr="00EE0306">
        <w:rPr>
          <w:color w:val="auto"/>
          <w:sz w:val="26"/>
        </w:rPr>
        <w:t xml:space="preserve">Menu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00363643" w:rsidRPr="00EE0306">
        <w:rPr>
          <w:color w:val="auto"/>
          <w:sz w:val="26"/>
        </w:rPr>
        <w:tab/>
      </w:r>
      <w:r w:rsidRPr="00EE0306">
        <w:rPr>
          <w:color w:val="auto"/>
          <w:sz w:val="26"/>
        </w:rPr>
        <w:t xml:space="preserve">36 </w:t>
      </w:r>
    </w:p>
    <w:p w14:paraId="28A83888" w14:textId="2E5E5800" w:rsidR="007925EB" w:rsidRPr="00EE0306" w:rsidRDefault="007925EB" w:rsidP="007925EB">
      <w:pPr>
        <w:numPr>
          <w:ilvl w:val="0"/>
          <w:numId w:val="4"/>
        </w:numPr>
        <w:spacing w:after="164" w:line="259" w:lineRule="auto"/>
        <w:ind w:right="0" w:hanging="338"/>
        <w:rPr>
          <w:color w:val="auto"/>
        </w:rPr>
      </w:pPr>
      <w:r w:rsidRPr="00EE0306">
        <w:rPr>
          <w:color w:val="auto"/>
          <w:sz w:val="26"/>
        </w:rPr>
        <w:t xml:space="preserve">Order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Pr="00EE0306">
        <w:rPr>
          <w:color w:val="auto"/>
          <w:sz w:val="26"/>
        </w:rPr>
        <w:tab/>
        <w:t xml:space="preserve"> </w:t>
      </w:r>
      <w:r w:rsidRPr="00EE0306">
        <w:rPr>
          <w:color w:val="auto"/>
          <w:sz w:val="26"/>
        </w:rPr>
        <w:tab/>
        <w:t xml:space="preserve">36 </w:t>
      </w:r>
    </w:p>
    <w:p w14:paraId="588D920C" w14:textId="0CFAFE24" w:rsidR="007925EB" w:rsidRPr="00EE0306" w:rsidRDefault="00363643" w:rsidP="007925EB">
      <w:pPr>
        <w:numPr>
          <w:ilvl w:val="0"/>
          <w:numId w:val="4"/>
        </w:numPr>
        <w:spacing w:after="244" w:line="259" w:lineRule="auto"/>
        <w:ind w:right="0" w:hanging="338"/>
        <w:rPr>
          <w:color w:val="auto"/>
        </w:rPr>
      </w:pPr>
      <w:r w:rsidRPr="00EE0306">
        <w:rPr>
          <w:color w:val="auto"/>
          <w:sz w:val="26"/>
        </w:rPr>
        <w:t xml:space="preserve">Payment </w:t>
      </w:r>
      <w:r w:rsidRPr="00EE0306">
        <w:rPr>
          <w:color w:val="auto"/>
          <w:sz w:val="26"/>
        </w:rPr>
        <w:tab/>
      </w:r>
      <w:r w:rsidR="007925EB" w:rsidRPr="00EE0306">
        <w:rPr>
          <w:color w:val="auto"/>
          <w:sz w:val="26"/>
        </w:rPr>
        <w:t xml:space="preserve"> </w:t>
      </w:r>
      <w:r w:rsidR="007925EB" w:rsidRPr="00EE0306">
        <w:rPr>
          <w:color w:val="auto"/>
          <w:sz w:val="26"/>
        </w:rPr>
        <w:tab/>
        <w:t xml:space="preserve"> </w:t>
      </w:r>
      <w:r w:rsidR="007925EB" w:rsidRPr="00EE0306">
        <w:rPr>
          <w:color w:val="auto"/>
          <w:sz w:val="26"/>
        </w:rPr>
        <w:tab/>
        <w:t xml:space="preserve"> </w:t>
      </w:r>
      <w:r w:rsidR="007925EB" w:rsidRPr="00EE0306">
        <w:rPr>
          <w:color w:val="auto"/>
          <w:sz w:val="26"/>
        </w:rPr>
        <w:tab/>
        <w:t xml:space="preserve"> </w:t>
      </w:r>
      <w:r w:rsidR="007925EB" w:rsidRPr="00EE0306">
        <w:rPr>
          <w:color w:val="auto"/>
          <w:sz w:val="26"/>
        </w:rPr>
        <w:tab/>
        <w:t xml:space="preserve">             </w:t>
      </w:r>
      <w:r w:rsidR="007925EB" w:rsidRPr="00EE0306">
        <w:rPr>
          <w:color w:val="auto"/>
          <w:sz w:val="26"/>
        </w:rPr>
        <w:tab/>
        <w:t xml:space="preserve">    </w:t>
      </w:r>
      <w:r w:rsidRPr="00EE0306">
        <w:rPr>
          <w:color w:val="auto"/>
          <w:sz w:val="26"/>
        </w:rPr>
        <w:tab/>
      </w:r>
      <w:r w:rsidR="007925EB" w:rsidRPr="00EE0306">
        <w:rPr>
          <w:color w:val="auto"/>
          <w:sz w:val="26"/>
        </w:rPr>
        <w:t xml:space="preserve">36  </w:t>
      </w:r>
    </w:p>
    <w:p w14:paraId="4A28ABA1" w14:textId="77777777" w:rsidR="007925EB" w:rsidRPr="00EE0306" w:rsidRDefault="007925EB" w:rsidP="007925EB">
      <w:pPr>
        <w:spacing w:after="26" w:line="259" w:lineRule="auto"/>
        <w:ind w:left="338" w:right="0" w:firstLine="0"/>
        <w:jc w:val="left"/>
        <w:rPr>
          <w:color w:val="auto"/>
        </w:rPr>
      </w:pPr>
      <w:r w:rsidRPr="00EE0306">
        <w:rPr>
          <w:color w:val="auto"/>
          <w:sz w:val="38"/>
        </w:rPr>
        <w:t xml:space="preserve"> </w:t>
      </w:r>
    </w:p>
    <w:p w14:paraId="154D0E17" w14:textId="77777777" w:rsidR="007925EB" w:rsidRPr="00EE0306" w:rsidRDefault="007925EB" w:rsidP="007925EB">
      <w:pPr>
        <w:spacing w:after="0" w:line="259" w:lineRule="auto"/>
        <w:ind w:left="0" w:right="555" w:firstLine="0"/>
        <w:jc w:val="center"/>
        <w:rPr>
          <w:color w:val="auto"/>
        </w:rPr>
      </w:pPr>
      <w:r w:rsidRPr="00EE0306">
        <w:rPr>
          <w:color w:val="auto"/>
        </w:rPr>
        <w:t xml:space="preserve"> </w:t>
      </w:r>
    </w:p>
    <w:p w14:paraId="48225096" w14:textId="77777777" w:rsidR="007925EB" w:rsidRPr="00EE0306" w:rsidRDefault="007925EB" w:rsidP="007925EB">
      <w:pPr>
        <w:spacing w:after="0" w:line="219" w:lineRule="auto"/>
        <w:ind w:left="0" w:right="9176" w:firstLine="0"/>
        <w:jc w:val="left"/>
        <w:rPr>
          <w:color w:val="auto"/>
        </w:rPr>
      </w:pPr>
      <w:r w:rsidRPr="00EE0306">
        <w:rPr>
          <w:color w:val="auto"/>
          <w:sz w:val="26"/>
        </w:rPr>
        <w:t xml:space="preserve">    </w:t>
      </w:r>
    </w:p>
    <w:p w14:paraId="677A683A" w14:textId="77777777" w:rsidR="007925EB" w:rsidRPr="00EE0306" w:rsidRDefault="007925EB" w:rsidP="007925EB">
      <w:pPr>
        <w:spacing w:after="0" w:line="219" w:lineRule="auto"/>
        <w:ind w:left="0" w:right="9176" w:firstLine="0"/>
        <w:jc w:val="left"/>
        <w:rPr>
          <w:color w:val="auto"/>
        </w:rPr>
      </w:pPr>
      <w:r w:rsidRPr="00EE0306">
        <w:rPr>
          <w:color w:val="auto"/>
          <w:sz w:val="26"/>
        </w:rPr>
        <w:t xml:space="preserve">   </w:t>
      </w:r>
    </w:p>
    <w:p w14:paraId="5DFD5BD3" w14:textId="77777777" w:rsidR="007925EB" w:rsidRPr="00EE0306" w:rsidRDefault="007925EB" w:rsidP="007925EB">
      <w:pPr>
        <w:spacing w:after="0" w:line="259" w:lineRule="auto"/>
        <w:ind w:left="0" w:right="0" w:firstLine="0"/>
        <w:jc w:val="left"/>
        <w:rPr>
          <w:color w:val="auto"/>
        </w:rPr>
      </w:pPr>
      <w:r w:rsidRPr="00EE0306">
        <w:rPr>
          <w:color w:val="auto"/>
          <w:sz w:val="26"/>
        </w:rPr>
        <w:t xml:space="preserve"> </w:t>
      </w:r>
    </w:p>
    <w:p w14:paraId="5BB896ED" w14:textId="77777777" w:rsidR="007925EB" w:rsidRPr="00EE0306" w:rsidRDefault="007925EB" w:rsidP="007925EB">
      <w:pPr>
        <w:spacing w:after="0" w:line="259" w:lineRule="auto"/>
        <w:ind w:left="0" w:right="0" w:firstLine="0"/>
        <w:jc w:val="left"/>
        <w:rPr>
          <w:color w:val="auto"/>
        </w:rPr>
      </w:pPr>
      <w:r w:rsidRPr="00EE0306">
        <w:rPr>
          <w:color w:val="auto"/>
          <w:sz w:val="26"/>
        </w:rPr>
        <w:t xml:space="preserve"> </w:t>
      </w:r>
    </w:p>
    <w:p w14:paraId="5382E3CE" w14:textId="77777777" w:rsidR="007925EB" w:rsidRPr="00EE0306" w:rsidRDefault="007925EB" w:rsidP="007925EB">
      <w:pPr>
        <w:spacing w:after="0" w:line="219" w:lineRule="auto"/>
        <w:ind w:left="0" w:right="9176" w:firstLine="0"/>
        <w:jc w:val="left"/>
        <w:rPr>
          <w:color w:val="auto"/>
        </w:rPr>
      </w:pPr>
      <w:r w:rsidRPr="00EE0306">
        <w:rPr>
          <w:color w:val="auto"/>
          <w:sz w:val="26"/>
        </w:rPr>
        <w:t xml:space="preserve">   </w:t>
      </w:r>
    </w:p>
    <w:p w14:paraId="5F6A2A47" w14:textId="77777777" w:rsidR="007925EB" w:rsidRPr="00EE0306" w:rsidRDefault="007925EB" w:rsidP="007925EB">
      <w:pPr>
        <w:spacing w:after="0" w:line="219" w:lineRule="auto"/>
        <w:ind w:left="0" w:right="9176" w:firstLine="0"/>
        <w:jc w:val="left"/>
        <w:rPr>
          <w:color w:val="auto"/>
        </w:rPr>
      </w:pPr>
      <w:r w:rsidRPr="00EE0306">
        <w:rPr>
          <w:color w:val="auto"/>
          <w:sz w:val="26"/>
        </w:rPr>
        <w:t xml:space="preserve">  </w:t>
      </w:r>
    </w:p>
    <w:p w14:paraId="06E4DAD6" w14:textId="77777777" w:rsidR="007925EB" w:rsidRPr="00EE0306" w:rsidRDefault="007925EB" w:rsidP="007925EB">
      <w:pPr>
        <w:spacing w:after="0" w:line="219" w:lineRule="auto"/>
        <w:ind w:left="0" w:right="9176" w:firstLine="0"/>
        <w:jc w:val="left"/>
        <w:rPr>
          <w:color w:val="auto"/>
        </w:rPr>
      </w:pPr>
      <w:r w:rsidRPr="00EE0306">
        <w:rPr>
          <w:color w:val="auto"/>
          <w:sz w:val="26"/>
        </w:rPr>
        <w:t xml:space="preserve">   </w:t>
      </w:r>
    </w:p>
    <w:p w14:paraId="14ABEC95" w14:textId="77777777" w:rsidR="007925EB" w:rsidRPr="00EE0306" w:rsidRDefault="007925EB" w:rsidP="007925EB">
      <w:pPr>
        <w:spacing w:after="0" w:line="219" w:lineRule="auto"/>
        <w:ind w:left="0" w:right="9176" w:firstLine="0"/>
        <w:jc w:val="left"/>
        <w:rPr>
          <w:color w:val="auto"/>
        </w:rPr>
      </w:pPr>
      <w:r w:rsidRPr="00EE0306">
        <w:rPr>
          <w:color w:val="auto"/>
          <w:sz w:val="26"/>
        </w:rPr>
        <w:t xml:space="preserve">   </w:t>
      </w:r>
    </w:p>
    <w:p w14:paraId="229FC362" w14:textId="77777777" w:rsidR="007925EB" w:rsidRPr="00EE0306" w:rsidRDefault="007925EB" w:rsidP="007925EB">
      <w:pPr>
        <w:spacing w:after="0" w:line="259" w:lineRule="auto"/>
        <w:ind w:left="0" w:right="0" w:firstLine="0"/>
        <w:jc w:val="left"/>
        <w:rPr>
          <w:color w:val="auto"/>
        </w:rPr>
      </w:pPr>
      <w:r w:rsidRPr="00EE0306">
        <w:rPr>
          <w:color w:val="auto"/>
          <w:sz w:val="26"/>
        </w:rPr>
        <w:t xml:space="preserve"> </w:t>
      </w:r>
    </w:p>
    <w:p w14:paraId="6617435E" w14:textId="77777777" w:rsidR="007925EB" w:rsidRPr="00EE0306" w:rsidRDefault="007925EB" w:rsidP="007925EB">
      <w:pPr>
        <w:spacing w:after="0" w:line="259" w:lineRule="auto"/>
        <w:ind w:left="0" w:right="0" w:firstLine="0"/>
        <w:jc w:val="left"/>
        <w:rPr>
          <w:color w:val="auto"/>
        </w:rPr>
      </w:pPr>
      <w:r w:rsidRPr="00EE0306">
        <w:rPr>
          <w:color w:val="auto"/>
          <w:sz w:val="26"/>
        </w:rPr>
        <w:t xml:space="preserve"> </w:t>
      </w:r>
    </w:p>
    <w:p w14:paraId="258052E7" w14:textId="77777777" w:rsidR="007925EB" w:rsidRPr="00EE0306" w:rsidRDefault="007925EB" w:rsidP="007925EB">
      <w:pPr>
        <w:rPr>
          <w:color w:val="auto"/>
        </w:rPr>
        <w:sectPr w:rsidR="007925EB" w:rsidRPr="00EE0306">
          <w:footerReference w:type="even" r:id="rId7"/>
          <w:footerReference w:type="default" r:id="rId8"/>
          <w:footerReference w:type="first" r:id="rId9"/>
          <w:pgSz w:w="12240" w:h="15840"/>
          <w:pgMar w:top="1392" w:right="1126" w:bottom="688" w:left="1872" w:header="720" w:footer="720" w:gutter="0"/>
          <w:cols w:space="720"/>
        </w:sectPr>
      </w:pPr>
    </w:p>
    <w:p w14:paraId="6671AB7E" w14:textId="77777777" w:rsidR="00FD391E" w:rsidRPr="00EE0306" w:rsidRDefault="00FD391E" w:rsidP="00363643">
      <w:pPr>
        <w:spacing w:after="0" w:line="259" w:lineRule="auto"/>
        <w:ind w:left="3763" w:right="0" w:firstLine="557"/>
        <w:jc w:val="left"/>
        <w:rPr>
          <w:color w:val="auto"/>
          <w:sz w:val="26"/>
        </w:rPr>
      </w:pPr>
    </w:p>
    <w:p w14:paraId="1B7E241D" w14:textId="77777777" w:rsidR="00FD391E" w:rsidRPr="00EE0306" w:rsidRDefault="00FD391E" w:rsidP="00363643">
      <w:pPr>
        <w:spacing w:after="0" w:line="259" w:lineRule="auto"/>
        <w:ind w:left="3763" w:right="0" w:firstLine="557"/>
        <w:jc w:val="left"/>
        <w:rPr>
          <w:color w:val="auto"/>
          <w:sz w:val="26"/>
        </w:rPr>
      </w:pPr>
    </w:p>
    <w:p w14:paraId="0D932303" w14:textId="77777777" w:rsidR="00FD391E" w:rsidRPr="00EE0306" w:rsidRDefault="00FD391E" w:rsidP="00363643">
      <w:pPr>
        <w:spacing w:after="0" w:line="259" w:lineRule="auto"/>
        <w:ind w:left="3763" w:right="0" w:firstLine="557"/>
        <w:jc w:val="left"/>
        <w:rPr>
          <w:color w:val="auto"/>
          <w:sz w:val="26"/>
        </w:rPr>
      </w:pPr>
    </w:p>
    <w:p w14:paraId="40EB4E6C" w14:textId="77777777" w:rsidR="00A33C8D" w:rsidRDefault="00A33C8D" w:rsidP="00A33C8D">
      <w:pPr>
        <w:spacing w:after="0" w:line="259" w:lineRule="auto"/>
        <w:ind w:left="0" w:right="0" w:firstLine="0"/>
        <w:rPr>
          <w:color w:val="auto"/>
          <w:sz w:val="26"/>
        </w:rPr>
      </w:pPr>
    </w:p>
    <w:p w14:paraId="27C987C2" w14:textId="77777777" w:rsidR="00A33C8D" w:rsidRDefault="00A33C8D" w:rsidP="00A33C8D">
      <w:pPr>
        <w:spacing w:after="0" w:line="259" w:lineRule="auto"/>
        <w:ind w:left="0" w:right="0" w:firstLine="0"/>
        <w:rPr>
          <w:color w:val="auto"/>
          <w:sz w:val="26"/>
        </w:rPr>
      </w:pPr>
    </w:p>
    <w:p w14:paraId="6C650818" w14:textId="77777777" w:rsidR="00A33C8D" w:rsidRDefault="00A33C8D" w:rsidP="00A33C8D">
      <w:pPr>
        <w:spacing w:after="0" w:line="259" w:lineRule="auto"/>
        <w:ind w:left="0" w:right="0" w:firstLine="0"/>
        <w:rPr>
          <w:color w:val="auto"/>
          <w:sz w:val="26"/>
        </w:rPr>
      </w:pPr>
    </w:p>
    <w:p w14:paraId="0E289055" w14:textId="77777777" w:rsidR="00A33C8D" w:rsidRDefault="00A33C8D" w:rsidP="00A33C8D">
      <w:pPr>
        <w:spacing w:after="0" w:line="259" w:lineRule="auto"/>
        <w:ind w:left="0" w:right="0" w:firstLine="0"/>
        <w:jc w:val="center"/>
        <w:rPr>
          <w:color w:val="auto"/>
          <w:sz w:val="26"/>
        </w:rPr>
      </w:pPr>
    </w:p>
    <w:p w14:paraId="46F93505" w14:textId="0C98FEE8" w:rsidR="007925EB" w:rsidRPr="00EE0306" w:rsidRDefault="007925EB" w:rsidP="008227AD">
      <w:pPr>
        <w:spacing w:after="0" w:line="259" w:lineRule="auto"/>
        <w:ind w:left="0" w:right="0" w:firstLine="0"/>
        <w:jc w:val="center"/>
        <w:rPr>
          <w:color w:val="auto"/>
        </w:rPr>
      </w:pPr>
      <w:r w:rsidRPr="00EE0306">
        <w:rPr>
          <w:color w:val="auto"/>
          <w:sz w:val="26"/>
        </w:rPr>
        <w:t>ABSTRACT</w:t>
      </w:r>
    </w:p>
    <w:p w14:paraId="6173D722" w14:textId="4535D1E3" w:rsidR="007925EB" w:rsidRPr="00EE0306" w:rsidRDefault="007925EB" w:rsidP="00A33C8D">
      <w:pPr>
        <w:spacing w:after="0" w:line="259" w:lineRule="auto"/>
        <w:ind w:left="168" w:right="0" w:firstLine="0"/>
        <w:jc w:val="center"/>
        <w:rPr>
          <w:color w:val="auto"/>
        </w:rPr>
      </w:pPr>
    </w:p>
    <w:p w14:paraId="341116C8" w14:textId="5B89F078" w:rsidR="007925EB" w:rsidRPr="008227AD" w:rsidRDefault="007925EB" w:rsidP="008227AD">
      <w:pPr>
        <w:spacing w:line="358" w:lineRule="auto"/>
        <w:ind w:right="0"/>
        <w:jc w:val="center"/>
        <w:rPr>
          <w:color w:val="auto"/>
          <w:sz w:val="24"/>
          <w:szCs w:val="24"/>
        </w:rPr>
      </w:pPr>
      <w:r w:rsidRPr="008227AD">
        <w:rPr>
          <w:color w:val="auto"/>
          <w:sz w:val="24"/>
          <w:szCs w:val="24"/>
        </w:rPr>
        <w:t xml:space="preserve">The Project “Canteen Automation System” enables the end users to register online, read and select the food from e-menu card and order food online by just selecting the food that the user want to have using android application. The results after selecting the food from the E-menu card will directly appear on the screen near the Chef who is going to cook the food for you. The system is the combination of Android as well as </w:t>
      </w:r>
      <w:r w:rsidR="000F2269" w:rsidRPr="008227AD">
        <w:rPr>
          <w:color w:val="auto"/>
          <w:sz w:val="24"/>
          <w:szCs w:val="24"/>
        </w:rPr>
        <w:t>android</w:t>
      </w:r>
      <w:r w:rsidRPr="008227AD">
        <w:rPr>
          <w:color w:val="auto"/>
          <w:sz w:val="24"/>
          <w:szCs w:val="24"/>
        </w:rPr>
        <w:t xml:space="preserve"> Application. By using this </w:t>
      </w:r>
      <w:r w:rsidR="00363643" w:rsidRPr="008227AD">
        <w:rPr>
          <w:color w:val="auto"/>
          <w:sz w:val="24"/>
          <w:szCs w:val="24"/>
        </w:rPr>
        <w:t>application,</w:t>
      </w:r>
      <w:r w:rsidRPr="008227AD">
        <w:rPr>
          <w:color w:val="auto"/>
          <w:sz w:val="24"/>
          <w:szCs w:val="24"/>
        </w:rPr>
        <w:t xml:space="preserve"> the work of the waiter is reduced and we can also say that the work is nullified. The benefit of this is that if there is a rush in the Canteen then there will be chances that the waiters will be unavailable and the users can directly order the food to the chef online by using this application. The user will have a username and a password, by using which they can login into the system. This implies that the customer is the regular user of the Canteen.</w:t>
      </w:r>
    </w:p>
    <w:p w14:paraId="0EA3D1EC" w14:textId="4D176D8F" w:rsidR="007925EB" w:rsidRPr="008227AD" w:rsidRDefault="007925EB" w:rsidP="008227AD">
      <w:pPr>
        <w:spacing w:line="358" w:lineRule="auto"/>
        <w:ind w:right="0"/>
        <w:jc w:val="center"/>
        <w:rPr>
          <w:color w:val="auto"/>
          <w:sz w:val="24"/>
          <w:szCs w:val="24"/>
        </w:rPr>
      </w:pPr>
      <w:r w:rsidRPr="008227AD">
        <w:rPr>
          <w:color w:val="auto"/>
          <w:sz w:val="24"/>
          <w:szCs w:val="24"/>
        </w:rPr>
        <w:t>The manual system involves paperwork in the form of maintaining various files and manuals. Maintaining critical information in the files and manuals is full of risk and a tedious process. Including a framework showing how to apply Internet technology progressively as skills and confidence grow, the project demonstrates the route from adapting materials to developing an online environment.</w:t>
      </w:r>
    </w:p>
    <w:p w14:paraId="3DB9075A" w14:textId="3605F487" w:rsidR="007925EB" w:rsidRPr="008227AD" w:rsidRDefault="007925EB" w:rsidP="008227AD">
      <w:pPr>
        <w:spacing w:line="358" w:lineRule="auto"/>
        <w:ind w:right="0"/>
        <w:jc w:val="center"/>
        <w:rPr>
          <w:color w:val="auto"/>
          <w:sz w:val="24"/>
          <w:szCs w:val="24"/>
        </w:rPr>
      </w:pPr>
      <w:r w:rsidRPr="008227AD">
        <w:rPr>
          <w:color w:val="auto"/>
          <w:sz w:val="24"/>
          <w:szCs w:val="24"/>
        </w:rPr>
        <w:t xml:space="preserve">Nowadays people don’t have much time to spend in canteen by just there and waiting for the waiter to take their order. Many customers visit the canteen in their lunch break and recess so they have limited time to eat and return to their respective office and colleges. </w:t>
      </w:r>
      <w:proofErr w:type="gramStart"/>
      <w:r w:rsidRPr="008227AD">
        <w:rPr>
          <w:color w:val="auto"/>
          <w:sz w:val="24"/>
          <w:szCs w:val="24"/>
        </w:rPr>
        <w:t>So</w:t>
      </w:r>
      <w:proofErr w:type="gramEnd"/>
      <w:r w:rsidRPr="008227AD">
        <w:rPr>
          <w:color w:val="auto"/>
          <w:sz w:val="24"/>
          <w:szCs w:val="24"/>
        </w:rPr>
        <w:t xml:space="preserve"> this software helps them to save time and order food whenever they want without calling the waiter again and again.</w:t>
      </w:r>
    </w:p>
    <w:p w14:paraId="7E5BDF82" w14:textId="222D0F8C" w:rsidR="007925EB" w:rsidRPr="00EE0306" w:rsidRDefault="007925EB" w:rsidP="00A33C8D">
      <w:pPr>
        <w:spacing w:after="0" w:line="219" w:lineRule="auto"/>
        <w:ind w:left="168" w:right="9834" w:firstLine="0"/>
        <w:jc w:val="center"/>
        <w:rPr>
          <w:color w:val="auto"/>
        </w:rPr>
      </w:pPr>
    </w:p>
    <w:p w14:paraId="259A79EF" w14:textId="77777777" w:rsidR="007925EB" w:rsidRPr="00EE0306" w:rsidRDefault="007925EB" w:rsidP="007925EB">
      <w:pPr>
        <w:spacing w:after="0" w:line="219" w:lineRule="auto"/>
        <w:ind w:left="168" w:right="9834" w:firstLine="0"/>
        <w:jc w:val="left"/>
        <w:rPr>
          <w:color w:val="auto"/>
        </w:rPr>
      </w:pPr>
      <w:r w:rsidRPr="00EE0306">
        <w:rPr>
          <w:color w:val="auto"/>
          <w:sz w:val="26"/>
        </w:rPr>
        <w:t xml:space="preserve">    </w:t>
      </w:r>
    </w:p>
    <w:p w14:paraId="32449B78" w14:textId="77777777" w:rsidR="007925EB" w:rsidRPr="00EE0306" w:rsidRDefault="007925EB" w:rsidP="007925EB">
      <w:pPr>
        <w:spacing w:after="0" w:line="259" w:lineRule="auto"/>
        <w:ind w:left="168" w:right="0" w:firstLine="0"/>
        <w:jc w:val="left"/>
        <w:rPr>
          <w:color w:val="auto"/>
        </w:rPr>
      </w:pPr>
      <w:r w:rsidRPr="00EE0306">
        <w:rPr>
          <w:color w:val="auto"/>
          <w:sz w:val="26"/>
        </w:rPr>
        <w:t xml:space="preserve"> </w:t>
      </w:r>
    </w:p>
    <w:p w14:paraId="0D0D15AD" w14:textId="77777777" w:rsidR="007925EB" w:rsidRPr="00EE0306" w:rsidRDefault="007925EB" w:rsidP="007925EB">
      <w:pPr>
        <w:spacing w:after="0" w:line="219" w:lineRule="auto"/>
        <w:ind w:left="168" w:right="9834" w:firstLine="0"/>
        <w:jc w:val="left"/>
        <w:rPr>
          <w:color w:val="auto"/>
        </w:rPr>
      </w:pPr>
      <w:r w:rsidRPr="00EE0306">
        <w:rPr>
          <w:color w:val="auto"/>
          <w:sz w:val="26"/>
        </w:rPr>
        <w:t xml:space="preserve">  </w:t>
      </w:r>
    </w:p>
    <w:p w14:paraId="4A054179" w14:textId="77777777" w:rsidR="007925EB" w:rsidRPr="00EE0306" w:rsidRDefault="007925EB" w:rsidP="007925EB">
      <w:pPr>
        <w:spacing w:after="0" w:line="259" w:lineRule="auto"/>
        <w:ind w:left="168" w:right="0" w:firstLine="0"/>
        <w:jc w:val="left"/>
        <w:rPr>
          <w:color w:val="auto"/>
        </w:rPr>
      </w:pPr>
      <w:r w:rsidRPr="00EE0306">
        <w:rPr>
          <w:color w:val="auto"/>
          <w:sz w:val="26"/>
        </w:rPr>
        <w:t xml:space="preserve"> </w:t>
      </w:r>
    </w:p>
    <w:p w14:paraId="46AD9E91" w14:textId="77777777" w:rsidR="007925EB" w:rsidRPr="00EE0306" w:rsidRDefault="007925EB" w:rsidP="007925EB">
      <w:pPr>
        <w:spacing w:after="0" w:line="259" w:lineRule="auto"/>
        <w:ind w:left="168" w:right="0" w:firstLine="0"/>
        <w:jc w:val="left"/>
        <w:rPr>
          <w:color w:val="auto"/>
        </w:rPr>
      </w:pPr>
      <w:r w:rsidRPr="00EE0306">
        <w:rPr>
          <w:color w:val="auto"/>
          <w:sz w:val="26"/>
        </w:rPr>
        <w:t xml:space="preserve"> </w:t>
      </w:r>
    </w:p>
    <w:p w14:paraId="0DA8F1D4" w14:textId="77777777" w:rsidR="007925EB" w:rsidRPr="00EE0306" w:rsidRDefault="007925EB" w:rsidP="007925EB">
      <w:pPr>
        <w:spacing w:after="0" w:line="259" w:lineRule="auto"/>
        <w:ind w:left="168" w:right="0" w:firstLine="0"/>
        <w:jc w:val="left"/>
        <w:rPr>
          <w:color w:val="auto"/>
        </w:rPr>
      </w:pPr>
      <w:r w:rsidRPr="00EE0306">
        <w:rPr>
          <w:color w:val="auto"/>
          <w:sz w:val="26"/>
        </w:rPr>
        <w:t xml:space="preserve"> </w:t>
      </w:r>
    </w:p>
    <w:p w14:paraId="2551FAA1" w14:textId="77777777" w:rsidR="007925EB" w:rsidRPr="00EE0306" w:rsidRDefault="007925EB" w:rsidP="007925EB">
      <w:pPr>
        <w:spacing w:after="0" w:line="219" w:lineRule="auto"/>
        <w:ind w:left="168" w:right="9834" w:firstLine="0"/>
        <w:jc w:val="left"/>
        <w:rPr>
          <w:color w:val="auto"/>
        </w:rPr>
      </w:pPr>
      <w:r w:rsidRPr="00EE0306">
        <w:rPr>
          <w:color w:val="auto"/>
          <w:sz w:val="26"/>
        </w:rPr>
        <w:t xml:space="preserve">   </w:t>
      </w:r>
    </w:p>
    <w:p w14:paraId="202875B8" w14:textId="77777777" w:rsidR="00FD391E" w:rsidRPr="00EE0306" w:rsidRDefault="00FD391E" w:rsidP="007925EB">
      <w:pPr>
        <w:spacing w:after="0" w:line="259" w:lineRule="auto"/>
        <w:ind w:left="163" w:right="0"/>
        <w:jc w:val="left"/>
        <w:rPr>
          <w:color w:val="auto"/>
          <w:sz w:val="26"/>
        </w:rPr>
      </w:pPr>
    </w:p>
    <w:p w14:paraId="5F2BE4F7" w14:textId="77777777" w:rsidR="00FD391E" w:rsidRPr="00EE0306" w:rsidRDefault="00FD391E" w:rsidP="007925EB">
      <w:pPr>
        <w:spacing w:after="0" w:line="259" w:lineRule="auto"/>
        <w:ind w:left="163" w:right="0"/>
        <w:jc w:val="left"/>
        <w:rPr>
          <w:color w:val="auto"/>
          <w:sz w:val="26"/>
        </w:rPr>
      </w:pPr>
    </w:p>
    <w:p w14:paraId="21F74383" w14:textId="77777777" w:rsidR="00FD391E" w:rsidRPr="00EE0306" w:rsidRDefault="00FD391E" w:rsidP="00A33C8D">
      <w:pPr>
        <w:spacing w:after="0" w:line="259" w:lineRule="auto"/>
        <w:ind w:left="0" w:right="0" w:firstLine="0"/>
        <w:jc w:val="left"/>
        <w:rPr>
          <w:color w:val="auto"/>
          <w:sz w:val="26"/>
        </w:rPr>
      </w:pPr>
    </w:p>
    <w:p w14:paraId="7A5113F4" w14:textId="77777777" w:rsidR="00FD391E" w:rsidRPr="00EE0306" w:rsidRDefault="00FD391E" w:rsidP="007925EB">
      <w:pPr>
        <w:spacing w:after="0" w:line="259" w:lineRule="auto"/>
        <w:ind w:left="163" w:right="0"/>
        <w:jc w:val="left"/>
        <w:rPr>
          <w:color w:val="auto"/>
          <w:sz w:val="26"/>
        </w:rPr>
      </w:pPr>
    </w:p>
    <w:p w14:paraId="5508B732" w14:textId="25E5C206" w:rsidR="007925EB" w:rsidRPr="00EE0306" w:rsidRDefault="007925EB" w:rsidP="007925EB">
      <w:pPr>
        <w:spacing w:after="0" w:line="259" w:lineRule="auto"/>
        <w:ind w:left="163" w:right="0"/>
        <w:jc w:val="left"/>
        <w:rPr>
          <w:color w:val="auto"/>
        </w:rPr>
      </w:pPr>
      <w:bookmarkStart w:id="0" w:name="_Hlk41216140"/>
      <w:r w:rsidRPr="00EE0306">
        <w:rPr>
          <w:color w:val="auto"/>
          <w:sz w:val="26"/>
        </w:rPr>
        <w:t xml:space="preserve">1. </w:t>
      </w:r>
      <w:bookmarkStart w:id="1" w:name="_Hlk41216181"/>
      <w:r w:rsidRPr="00EE0306">
        <w:rPr>
          <w:color w:val="auto"/>
          <w:sz w:val="26"/>
        </w:rPr>
        <w:t>INTRODUCTION:</w:t>
      </w:r>
      <w:r w:rsidRPr="00EE0306">
        <w:rPr>
          <w:color w:val="auto"/>
        </w:rPr>
        <w:t xml:space="preserve"> </w:t>
      </w:r>
    </w:p>
    <w:p w14:paraId="4A68E8A8"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35B259A9" w14:textId="77777777" w:rsidR="007925EB" w:rsidRPr="00EE0306" w:rsidRDefault="007925EB" w:rsidP="007925EB">
      <w:pPr>
        <w:ind w:left="163" w:right="1411"/>
        <w:rPr>
          <w:color w:val="auto"/>
        </w:rPr>
      </w:pPr>
      <w:bookmarkStart w:id="2" w:name="_Hlk41216241"/>
      <w:r w:rsidRPr="00EE0306">
        <w:rPr>
          <w:color w:val="auto"/>
        </w:rPr>
        <w:t xml:space="preserve">In today’s age of fast canteen automation in the canteen, many canteens have chosen to focus on quick preparation and speedy delivery of orders. Until very recently, all of this delivery of orders were placed over the phone, but there are many disadvantages to this system, including the inconvenience of the customer needing to have a physical copy of the menu, lack of a visual confirmation that the order was placed correctly, and the necessity for the canteen to have an employee answering the phone and taking orders. </w:t>
      </w:r>
    </w:p>
    <w:p w14:paraId="16268010"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5E0BAD38" w14:textId="3083C4F0" w:rsidR="007925EB" w:rsidRPr="00EE0306" w:rsidRDefault="007925EB" w:rsidP="007925EB">
      <w:pPr>
        <w:ind w:left="163" w:right="1411"/>
        <w:rPr>
          <w:color w:val="auto"/>
        </w:rPr>
      </w:pPr>
      <w:r w:rsidRPr="00EE0306">
        <w:rPr>
          <w:color w:val="auto"/>
        </w:rPr>
        <w:t>The main advantage of an online ordering system is that it greatly simplifies the ordering process for both the customer and the canteen. When the customer visits the ordering page</w:t>
      </w:r>
      <w:r w:rsidR="000F2269">
        <w:rPr>
          <w:color w:val="auto"/>
        </w:rPr>
        <w:t xml:space="preserve"> of the app</w:t>
      </w:r>
      <w:r w:rsidRPr="00EE0306">
        <w:rPr>
          <w:color w:val="auto"/>
        </w:rPr>
        <w:t xml:space="preserve">, they are presented with an interactive and up-to-date menu, complete with all available options and adjusting prices based on the selected options. After making a selection, the item is then added to their order, which the customer can review the details at any time before checking out. This provides instant visual confirmation of what was selected. </w:t>
      </w:r>
    </w:p>
    <w:p w14:paraId="01011B28"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227B90E5"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79725FFB" w14:textId="2A4D4F09" w:rsidR="007925EB" w:rsidRPr="00EE0306" w:rsidRDefault="007925EB" w:rsidP="007925EB">
      <w:pPr>
        <w:ind w:left="163" w:right="1411"/>
        <w:rPr>
          <w:color w:val="auto"/>
        </w:rPr>
      </w:pPr>
      <w:r w:rsidRPr="00EE0306">
        <w:rPr>
          <w:color w:val="auto"/>
        </w:rPr>
        <w:t xml:space="preserve">This system also greatly lightens the load on the canteen’s end, as the entire process of taking orders is automated. Once an order is placed on the </w:t>
      </w:r>
      <w:r w:rsidR="000F2269">
        <w:rPr>
          <w:color w:val="auto"/>
        </w:rPr>
        <w:t>application</w:t>
      </w:r>
      <w:r w:rsidRPr="00EE0306">
        <w:rPr>
          <w:color w:val="auto"/>
        </w:rPr>
        <w:t xml:space="preserve">, it is entered into the database and then retrieved, in pretty much real-time, by </w:t>
      </w:r>
      <w:proofErr w:type="spellStart"/>
      <w:proofErr w:type="gramStart"/>
      <w:r w:rsidRPr="00EE0306">
        <w:rPr>
          <w:color w:val="auto"/>
        </w:rPr>
        <w:t>a</w:t>
      </w:r>
      <w:proofErr w:type="spellEnd"/>
      <w:proofErr w:type="gramEnd"/>
      <w:r w:rsidRPr="00EE0306">
        <w:rPr>
          <w:color w:val="auto"/>
        </w:rPr>
        <w:t xml:space="preserve"> </w:t>
      </w:r>
      <w:r w:rsidR="000F2269">
        <w:rPr>
          <w:color w:val="auto"/>
        </w:rPr>
        <w:t>android based</w:t>
      </w:r>
      <w:r w:rsidRPr="00EE0306">
        <w:rPr>
          <w:color w:val="auto"/>
        </w:rPr>
        <w:t xml:space="preserve"> application on the canteen’s end. Within this application, all items in the order are displayed, along with their corresponding options and delivery details, in a concise and easy to read manner. This allows canteen employees to quickly go through the orders as they are placed and produce the necessary items with minimal delay and confusion</w:t>
      </w:r>
      <w:bookmarkEnd w:id="2"/>
      <w:r w:rsidRPr="00EE0306">
        <w:rPr>
          <w:color w:val="auto"/>
        </w:rPr>
        <w:t xml:space="preserve">. </w:t>
      </w:r>
    </w:p>
    <w:p w14:paraId="33D90DC4"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28F1F7E3" w14:textId="77777777" w:rsidR="007925EB" w:rsidRPr="00EE0306" w:rsidRDefault="007925EB" w:rsidP="007925EB">
      <w:pPr>
        <w:spacing w:after="239" w:line="259" w:lineRule="auto"/>
        <w:ind w:left="168" w:right="0" w:firstLine="0"/>
        <w:jc w:val="left"/>
        <w:rPr>
          <w:color w:val="auto"/>
        </w:rPr>
      </w:pPr>
      <w:r w:rsidRPr="00EE0306">
        <w:rPr>
          <w:color w:val="auto"/>
        </w:rPr>
        <w:t xml:space="preserve"> </w:t>
      </w:r>
    </w:p>
    <w:p w14:paraId="65BF9794" w14:textId="77777777" w:rsidR="007925EB" w:rsidRPr="00EE0306" w:rsidRDefault="007925EB" w:rsidP="007925EB">
      <w:pPr>
        <w:pStyle w:val="Heading2"/>
        <w:spacing w:after="167"/>
        <w:ind w:left="163" w:right="0"/>
        <w:rPr>
          <w:color w:val="auto"/>
        </w:rPr>
      </w:pPr>
      <w:r w:rsidRPr="00EE0306">
        <w:rPr>
          <w:color w:val="auto"/>
        </w:rPr>
        <w:t xml:space="preserve">1.1. PURPOSE OF PROJECT </w:t>
      </w:r>
    </w:p>
    <w:p w14:paraId="0226F9FD" w14:textId="77777777" w:rsidR="007925EB" w:rsidRPr="00EE0306" w:rsidRDefault="007925EB" w:rsidP="007925EB">
      <w:pPr>
        <w:ind w:left="163" w:right="1411"/>
        <w:rPr>
          <w:color w:val="auto"/>
        </w:rPr>
      </w:pPr>
      <w:r w:rsidRPr="00EE0306">
        <w:rPr>
          <w:color w:val="auto"/>
        </w:rPr>
        <w:t xml:space="preserve">Canteen Automation System is the system where customers order their food and receive food in the canteen without any delay as they can directly go and collect what they ordered without waiting for a turn or waiting time. This system aims to accelerate customer orders and customer order system used by employees to accept customer order. </w:t>
      </w:r>
    </w:p>
    <w:p w14:paraId="3A1EF577" w14:textId="1D829E49" w:rsidR="007925EB" w:rsidRPr="00EE0306" w:rsidRDefault="007925EB" w:rsidP="00FD391E">
      <w:pPr>
        <w:spacing w:after="16" w:line="259" w:lineRule="auto"/>
        <w:ind w:left="168" w:right="0" w:firstLine="0"/>
        <w:jc w:val="left"/>
        <w:rPr>
          <w:color w:val="auto"/>
        </w:rPr>
      </w:pPr>
      <w:r w:rsidRPr="00EE0306">
        <w:rPr>
          <w:color w:val="auto"/>
        </w:rPr>
        <w:t xml:space="preserve"> The purpose of the system is to develop a simple Canteen Automation System and implement it, which later will be used for a web-based application. </w:t>
      </w:r>
    </w:p>
    <w:p w14:paraId="50BB96E5" w14:textId="77777777" w:rsidR="007925EB" w:rsidRPr="00EE0306" w:rsidRDefault="007925EB" w:rsidP="007925EB">
      <w:pPr>
        <w:spacing w:after="18" w:line="259" w:lineRule="auto"/>
        <w:ind w:left="168" w:right="0" w:firstLine="0"/>
        <w:jc w:val="left"/>
        <w:rPr>
          <w:color w:val="auto"/>
        </w:rPr>
      </w:pPr>
      <w:r w:rsidRPr="00EE0306">
        <w:rPr>
          <w:color w:val="auto"/>
        </w:rPr>
        <w:t xml:space="preserve"> </w:t>
      </w:r>
    </w:p>
    <w:p w14:paraId="47989FAA" w14:textId="77777777" w:rsidR="007925EB" w:rsidRPr="00EE0306" w:rsidRDefault="007925EB" w:rsidP="007925EB">
      <w:pPr>
        <w:ind w:left="163" w:right="1411"/>
        <w:rPr>
          <w:color w:val="auto"/>
        </w:rPr>
      </w:pPr>
      <w:r w:rsidRPr="00EE0306">
        <w:rPr>
          <w:color w:val="auto"/>
        </w:rPr>
        <w:t xml:space="preserve">  The proposed “Canteen Automation System” is economically feasible because: </w:t>
      </w:r>
    </w:p>
    <w:p w14:paraId="453219BE" w14:textId="77777777" w:rsidR="007925EB" w:rsidRPr="00EE0306" w:rsidRDefault="007925EB" w:rsidP="007925EB">
      <w:pPr>
        <w:spacing w:after="33" w:line="259" w:lineRule="auto"/>
        <w:ind w:left="168" w:right="0" w:firstLine="0"/>
        <w:jc w:val="left"/>
        <w:rPr>
          <w:color w:val="auto"/>
        </w:rPr>
      </w:pPr>
      <w:r w:rsidRPr="00EE0306">
        <w:rPr>
          <w:color w:val="auto"/>
        </w:rPr>
        <w:t xml:space="preserve"> </w:t>
      </w:r>
    </w:p>
    <w:p w14:paraId="2E1277D3" w14:textId="77777777" w:rsidR="007925EB" w:rsidRPr="00EE0306" w:rsidRDefault="007925EB" w:rsidP="007925EB">
      <w:pPr>
        <w:numPr>
          <w:ilvl w:val="0"/>
          <w:numId w:val="5"/>
        </w:numPr>
        <w:spacing w:after="28"/>
        <w:ind w:left="844" w:right="1411" w:hanging="338"/>
        <w:rPr>
          <w:color w:val="auto"/>
        </w:rPr>
      </w:pPr>
      <w:r w:rsidRPr="00EE0306">
        <w:rPr>
          <w:color w:val="auto"/>
        </w:rPr>
        <w:t xml:space="preserve">The system requires very fewer time factors as compared to manual system </w:t>
      </w:r>
    </w:p>
    <w:p w14:paraId="158B9F6A" w14:textId="77777777" w:rsidR="007925EB" w:rsidRPr="00EE0306" w:rsidRDefault="007925EB" w:rsidP="007925EB">
      <w:pPr>
        <w:numPr>
          <w:ilvl w:val="0"/>
          <w:numId w:val="5"/>
        </w:numPr>
        <w:spacing w:after="28"/>
        <w:ind w:left="844" w:right="1411" w:hanging="338"/>
        <w:rPr>
          <w:color w:val="auto"/>
        </w:rPr>
      </w:pPr>
      <w:r w:rsidRPr="00EE0306">
        <w:rPr>
          <w:color w:val="auto"/>
        </w:rPr>
        <w:t xml:space="preserve">The system will provide fast and efficient automated environment instead of slow and error prone manual system, thus reducing both time and manpower spent in running the system. </w:t>
      </w:r>
    </w:p>
    <w:p w14:paraId="286F5D1B" w14:textId="77777777" w:rsidR="007925EB" w:rsidRPr="00EE0306" w:rsidRDefault="007925EB" w:rsidP="007925EB">
      <w:pPr>
        <w:numPr>
          <w:ilvl w:val="0"/>
          <w:numId w:val="5"/>
        </w:numPr>
        <w:spacing w:after="7" w:line="264" w:lineRule="auto"/>
        <w:ind w:left="844" w:right="1411" w:hanging="338"/>
        <w:rPr>
          <w:color w:val="auto"/>
        </w:rPr>
      </w:pPr>
      <w:r w:rsidRPr="00EE0306">
        <w:rPr>
          <w:color w:val="auto"/>
        </w:rPr>
        <w:t xml:space="preserve">The system will have GUI interface and very less user training is required to learn it. </w:t>
      </w:r>
    </w:p>
    <w:bookmarkEnd w:id="1"/>
    <w:p w14:paraId="5353A61B"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4B1836B8"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0BB59215" w14:textId="77777777" w:rsidR="00A33C8D" w:rsidRDefault="00A33C8D" w:rsidP="007925EB">
      <w:pPr>
        <w:spacing w:after="21" w:line="259" w:lineRule="auto"/>
        <w:ind w:left="168" w:right="0" w:firstLine="0"/>
        <w:jc w:val="left"/>
        <w:rPr>
          <w:color w:val="auto"/>
        </w:rPr>
      </w:pPr>
    </w:p>
    <w:p w14:paraId="779026E6" w14:textId="77777777" w:rsidR="00A33C8D" w:rsidRDefault="00A33C8D" w:rsidP="007925EB">
      <w:pPr>
        <w:spacing w:after="21" w:line="259" w:lineRule="auto"/>
        <w:ind w:left="168" w:right="0" w:firstLine="0"/>
        <w:jc w:val="left"/>
        <w:rPr>
          <w:color w:val="auto"/>
        </w:rPr>
      </w:pPr>
    </w:p>
    <w:p w14:paraId="2BA1A892" w14:textId="77777777" w:rsidR="00A33C8D" w:rsidRDefault="00A33C8D" w:rsidP="007925EB">
      <w:pPr>
        <w:spacing w:after="21" w:line="259" w:lineRule="auto"/>
        <w:ind w:left="168" w:right="0" w:firstLine="0"/>
        <w:jc w:val="left"/>
        <w:rPr>
          <w:color w:val="auto"/>
        </w:rPr>
      </w:pPr>
    </w:p>
    <w:p w14:paraId="7AF813AC" w14:textId="70313A97" w:rsidR="007925EB" w:rsidRPr="00EE0306" w:rsidRDefault="007925EB" w:rsidP="007925EB">
      <w:pPr>
        <w:spacing w:after="21" w:line="259" w:lineRule="auto"/>
        <w:ind w:left="168" w:right="0" w:firstLine="0"/>
        <w:jc w:val="left"/>
        <w:rPr>
          <w:color w:val="auto"/>
        </w:rPr>
      </w:pPr>
      <w:r w:rsidRPr="00EE0306">
        <w:rPr>
          <w:color w:val="auto"/>
        </w:rPr>
        <w:t xml:space="preserve"> </w:t>
      </w:r>
    </w:p>
    <w:p w14:paraId="1A179DBB" w14:textId="77777777" w:rsidR="007925EB" w:rsidRPr="00EE0306" w:rsidRDefault="007925EB" w:rsidP="007925EB">
      <w:pPr>
        <w:pStyle w:val="Heading2"/>
        <w:ind w:left="163" w:right="0"/>
        <w:rPr>
          <w:color w:val="auto"/>
        </w:rPr>
      </w:pPr>
      <w:r w:rsidRPr="00EE0306">
        <w:rPr>
          <w:color w:val="auto"/>
        </w:rPr>
        <w:t xml:space="preserve">1.2. PROJECT &amp; PRODUCT OVERVIEWS </w:t>
      </w:r>
    </w:p>
    <w:p w14:paraId="170AC64F"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13668118" w14:textId="77777777" w:rsidR="007925EB" w:rsidRPr="00EE0306" w:rsidRDefault="007925EB" w:rsidP="007925EB">
      <w:pPr>
        <w:ind w:left="163" w:right="1411"/>
        <w:rPr>
          <w:color w:val="auto"/>
        </w:rPr>
      </w:pPr>
      <w:bookmarkStart w:id="3" w:name="_Hlk41216218"/>
      <w:r w:rsidRPr="00EE0306">
        <w:rPr>
          <w:color w:val="auto"/>
        </w:rPr>
        <w:t>A complete canteen automation system makes canteen workers monitor overall day to day business analytics more accurately with an ease. It increases the presence of canteen fascinates core customers towards your food business leading to increased sales</w:t>
      </w:r>
      <w:bookmarkEnd w:id="3"/>
      <w:r w:rsidRPr="00EE0306">
        <w:rPr>
          <w:color w:val="auto"/>
        </w:rPr>
        <w:t xml:space="preserve">. </w:t>
      </w:r>
    </w:p>
    <w:p w14:paraId="5E7338A1"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05505A33" w14:textId="77777777" w:rsidR="007925EB" w:rsidRPr="00EE0306" w:rsidRDefault="007925EB" w:rsidP="007925EB">
      <w:pPr>
        <w:ind w:left="163" w:right="1411"/>
        <w:rPr>
          <w:color w:val="auto"/>
        </w:rPr>
      </w:pPr>
      <w:r w:rsidRPr="00EE0306">
        <w:rPr>
          <w:color w:val="auto"/>
        </w:rPr>
        <w:t xml:space="preserve"> By bringing all necessities in one place canteen automation system benefits both the user as well as the canteen owner smartly. Ultimately all business operation will be mad easier and single handed with the required inbuilt features. </w:t>
      </w:r>
    </w:p>
    <w:p w14:paraId="76A1049B"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1A3AA359" w14:textId="77777777" w:rsidR="007925EB" w:rsidRPr="00EE0306" w:rsidRDefault="007925EB" w:rsidP="007925EB">
      <w:pPr>
        <w:ind w:left="163" w:right="1411"/>
        <w:rPr>
          <w:color w:val="auto"/>
        </w:rPr>
      </w:pPr>
      <w:r w:rsidRPr="00EE0306">
        <w:rPr>
          <w:color w:val="auto"/>
        </w:rPr>
        <w:t xml:space="preserve"> The working of canteen automation system is similar to an e-commerce website. Whenever your customers are busy with their work, instead of coming to your canteen they can just open your website, choose the menu they like and can simply order food. </w:t>
      </w:r>
    </w:p>
    <w:p w14:paraId="56995CAE"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548566C3" w14:textId="77777777" w:rsidR="007925EB" w:rsidRPr="00EE0306" w:rsidRDefault="007925EB" w:rsidP="007925EB">
      <w:pPr>
        <w:ind w:left="163" w:right="1411"/>
        <w:rPr>
          <w:color w:val="auto"/>
        </w:rPr>
      </w:pPr>
      <w:r w:rsidRPr="00EE0306">
        <w:rPr>
          <w:color w:val="auto"/>
        </w:rPr>
        <w:t xml:space="preserve"> As soon as order gets placed, you will be notified immediately, so that you can start order processing. One of the main advantages of canteen automation system is the order details are accurate when compared to the phone ordering system or manual system. </w:t>
      </w:r>
    </w:p>
    <w:p w14:paraId="1CC421BB"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2B4EC313" w14:textId="77777777" w:rsidR="007925EB" w:rsidRPr="00EE0306" w:rsidRDefault="007925EB" w:rsidP="007925EB">
      <w:pPr>
        <w:spacing w:after="21" w:line="259" w:lineRule="auto"/>
        <w:ind w:left="168" w:right="0" w:firstLine="0"/>
        <w:jc w:val="left"/>
        <w:rPr>
          <w:color w:val="auto"/>
        </w:rPr>
      </w:pPr>
      <w:r w:rsidRPr="00EE0306">
        <w:rPr>
          <w:color w:val="auto"/>
        </w:rPr>
        <w:t xml:space="preserve"> </w:t>
      </w:r>
    </w:p>
    <w:p w14:paraId="079E75F7" w14:textId="77777777" w:rsidR="007925EB" w:rsidRPr="00EE0306" w:rsidRDefault="007925EB" w:rsidP="007925EB">
      <w:pPr>
        <w:pStyle w:val="Heading2"/>
        <w:ind w:left="163" w:right="0"/>
        <w:rPr>
          <w:color w:val="auto"/>
        </w:rPr>
      </w:pPr>
      <w:r w:rsidRPr="00EE0306">
        <w:rPr>
          <w:color w:val="auto"/>
        </w:rPr>
        <w:t xml:space="preserve">1.3. HOW ITS BENEFITS A CANTEEN </w:t>
      </w:r>
    </w:p>
    <w:p w14:paraId="652031D6" w14:textId="77777777" w:rsidR="007925EB" w:rsidRPr="00EE0306" w:rsidRDefault="007925EB" w:rsidP="007925EB">
      <w:pPr>
        <w:spacing w:after="0" w:line="259" w:lineRule="auto"/>
        <w:ind w:left="168" w:right="0" w:firstLine="0"/>
        <w:jc w:val="left"/>
        <w:rPr>
          <w:color w:val="auto"/>
        </w:rPr>
      </w:pPr>
      <w:r w:rsidRPr="00EE0306">
        <w:rPr>
          <w:color w:val="auto"/>
          <w:sz w:val="26"/>
        </w:rPr>
        <w:t xml:space="preserve"> </w:t>
      </w:r>
    </w:p>
    <w:p w14:paraId="1F24C5EC" w14:textId="77777777" w:rsidR="007925EB" w:rsidRPr="00EE0306" w:rsidRDefault="007925EB" w:rsidP="007925EB">
      <w:pPr>
        <w:spacing w:after="0" w:line="259" w:lineRule="auto"/>
        <w:ind w:left="168" w:right="0" w:firstLine="0"/>
        <w:jc w:val="left"/>
        <w:rPr>
          <w:color w:val="auto"/>
        </w:rPr>
      </w:pPr>
      <w:r w:rsidRPr="00EE0306">
        <w:rPr>
          <w:color w:val="auto"/>
          <w:sz w:val="26"/>
        </w:rPr>
        <w:t xml:space="preserve"> </w:t>
      </w:r>
    </w:p>
    <w:p w14:paraId="60C9A6C7" w14:textId="77777777" w:rsidR="007925EB" w:rsidRPr="00EE0306" w:rsidRDefault="007925EB" w:rsidP="007925EB">
      <w:pPr>
        <w:ind w:left="163" w:right="1411"/>
        <w:rPr>
          <w:color w:val="auto"/>
        </w:rPr>
      </w:pPr>
      <w:r w:rsidRPr="00EE0306">
        <w:rPr>
          <w:color w:val="auto"/>
        </w:rPr>
        <w:t xml:space="preserve">Canteen automation system saves the canteen’s time by avoiding the food orders over the phone that has to be done manually.  By making the ordering process fully automated, it increases the cost effectiveness and productivity of the canteen with a less manpower. In addition, it keeps you one step ahead of your competitors who don’t serve online. </w:t>
      </w:r>
    </w:p>
    <w:p w14:paraId="33101B67"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0BF8029B" w14:textId="77777777" w:rsidR="007925EB" w:rsidRPr="00EE0306" w:rsidRDefault="007925EB" w:rsidP="007925EB">
      <w:pPr>
        <w:ind w:left="163" w:right="1411"/>
        <w:rPr>
          <w:color w:val="auto"/>
        </w:rPr>
      </w:pPr>
      <w:r w:rsidRPr="00EE0306">
        <w:rPr>
          <w:color w:val="auto"/>
        </w:rPr>
        <w:t xml:space="preserve">Canteen automation system even helps a casual dining canteen and provides an additional revenue source. It allows a canteen owner to easily update the online menu, food items </w:t>
      </w:r>
      <w:proofErr w:type="spellStart"/>
      <w:r w:rsidRPr="00EE0306">
        <w:rPr>
          <w:color w:val="auto"/>
        </w:rPr>
        <w:t>etc</w:t>
      </w:r>
      <w:proofErr w:type="spellEnd"/>
      <w:r w:rsidRPr="00EE0306">
        <w:rPr>
          <w:color w:val="auto"/>
        </w:rPr>
        <w:t xml:space="preserve"> and helps to stay in touch with the customers by offering discounts and targeted promotions. With a simplified management process, online ordering system makes it easy to handle multiple canteens from centralized application </w:t>
      </w:r>
    </w:p>
    <w:p w14:paraId="4488B306"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4B48C84B" w14:textId="77777777" w:rsidR="007925EB" w:rsidRPr="00EE0306" w:rsidRDefault="007925EB" w:rsidP="007925EB">
      <w:pPr>
        <w:spacing w:after="21" w:line="259" w:lineRule="auto"/>
        <w:ind w:left="168" w:right="0" w:firstLine="0"/>
        <w:jc w:val="left"/>
        <w:rPr>
          <w:color w:val="auto"/>
        </w:rPr>
      </w:pPr>
      <w:r w:rsidRPr="00EE0306">
        <w:rPr>
          <w:color w:val="auto"/>
        </w:rPr>
        <w:t xml:space="preserve"> </w:t>
      </w:r>
    </w:p>
    <w:p w14:paraId="4238BA4A" w14:textId="772D3940" w:rsidR="007925EB" w:rsidRPr="00EE0306" w:rsidRDefault="007925EB" w:rsidP="007925EB">
      <w:pPr>
        <w:pStyle w:val="Heading2"/>
        <w:spacing w:after="35"/>
        <w:ind w:left="163" w:right="0"/>
        <w:rPr>
          <w:color w:val="auto"/>
        </w:rPr>
      </w:pPr>
      <w:r w:rsidRPr="00EE0306">
        <w:rPr>
          <w:color w:val="auto"/>
        </w:rPr>
        <w:t xml:space="preserve">1.4. HOW IT BENEFITS A </w:t>
      </w:r>
      <w:r w:rsidR="00363643" w:rsidRPr="00EE0306">
        <w:rPr>
          <w:color w:val="auto"/>
        </w:rPr>
        <w:t>STUDENT</w:t>
      </w:r>
    </w:p>
    <w:p w14:paraId="154F88F2" w14:textId="77777777" w:rsidR="007925EB" w:rsidRPr="00EE0306" w:rsidRDefault="007925EB" w:rsidP="007925EB">
      <w:pPr>
        <w:spacing w:after="0" w:line="259" w:lineRule="auto"/>
        <w:ind w:left="168" w:right="0" w:firstLine="0"/>
        <w:jc w:val="left"/>
        <w:rPr>
          <w:color w:val="auto"/>
        </w:rPr>
      </w:pPr>
      <w:r w:rsidRPr="00EE0306">
        <w:rPr>
          <w:color w:val="auto"/>
          <w:sz w:val="34"/>
        </w:rPr>
        <w:t xml:space="preserve"> </w:t>
      </w:r>
    </w:p>
    <w:p w14:paraId="27455A26" w14:textId="649338EC" w:rsidR="007925EB" w:rsidRPr="00EE0306" w:rsidRDefault="007925EB" w:rsidP="007925EB">
      <w:pPr>
        <w:ind w:left="163" w:right="1411"/>
        <w:rPr>
          <w:color w:val="auto"/>
        </w:rPr>
      </w:pPr>
      <w:r w:rsidRPr="00EE0306">
        <w:rPr>
          <w:color w:val="auto"/>
        </w:rPr>
        <w:t xml:space="preserve">Now a day’s </w:t>
      </w:r>
      <w:r w:rsidR="00363643" w:rsidRPr="00EE0306">
        <w:rPr>
          <w:color w:val="auto"/>
        </w:rPr>
        <w:t>recess time for students is not enough to order, wait, eat, and have their time. This</w:t>
      </w:r>
      <w:r w:rsidRPr="00EE0306">
        <w:rPr>
          <w:color w:val="auto"/>
        </w:rPr>
        <w:t xml:space="preserve"> canteen</w:t>
      </w:r>
      <w:r w:rsidR="00363643" w:rsidRPr="00EE0306">
        <w:rPr>
          <w:color w:val="auto"/>
        </w:rPr>
        <w:t xml:space="preserve"> management app</w:t>
      </w:r>
      <w:r w:rsidRPr="00EE0306">
        <w:rPr>
          <w:color w:val="auto"/>
        </w:rPr>
        <w:t xml:space="preserve"> saves </w:t>
      </w:r>
      <w:r w:rsidR="00363643" w:rsidRPr="00EE0306">
        <w:rPr>
          <w:color w:val="auto"/>
        </w:rPr>
        <w:t>students</w:t>
      </w:r>
      <w:r w:rsidRPr="00EE0306">
        <w:rPr>
          <w:color w:val="auto"/>
        </w:rPr>
        <w:t xml:space="preserve"> time undoubtedly. </w:t>
      </w:r>
      <w:r w:rsidR="00363643" w:rsidRPr="00EE0306">
        <w:rPr>
          <w:color w:val="auto"/>
        </w:rPr>
        <w:t>A</w:t>
      </w:r>
      <w:r w:rsidRPr="00EE0306">
        <w:rPr>
          <w:color w:val="auto"/>
        </w:rPr>
        <w:t>llow them to order</w:t>
      </w:r>
      <w:r w:rsidR="00363643" w:rsidRPr="00EE0306">
        <w:rPr>
          <w:color w:val="auto"/>
        </w:rPr>
        <w:t xml:space="preserve"> and queue </w:t>
      </w:r>
      <w:r w:rsidRPr="00EE0306">
        <w:rPr>
          <w:color w:val="auto"/>
        </w:rPr>
        <w:t xml:space="preserve">food online by creating a flexible ordering platform and serve them in time. The </w:t>
      </w:r>
      <w:r w:rsidR="00363643" w:rsidRPr="00EE0306">
        <w:rPr>
          <w:color w:val="auto"/>
        </w:rPr>
        <w:t>student</w:t>
      </w:r>
      <w:r w:rsidRPr="00EE0306">
        <w:rPr>
          <w:color w:val="auto"/>
        </w:rPr>
        <w:t xml:space="preserve"> can select the food items from the online menu on the canteen </w:t>
      </w:r>
      <w:r w:rsidR="00363643" w:rsidRPr="00EE0306">
        <w:rPr>
          <w:color w:val="auto"/>
        </w:rPr>
        <w:t>app</w:t>
      </w:r>
      <w:r w:rsidRPr="00EE0306">
        <w:rPr>
          <w:color w:val="auto"/>
        </w:rPr>
        <w:t xml:space="preserve"> and can order </w:t>
      </w:r>
      <w:r w:rsidR="00363643" w:rsidRPr="00EE0306">
        <w:rPr>
          <w:color w:val="auto"/>
        </w:rPr>
        <w:t xml:space="preserve">and put their order in a queue </w:t>
      </w:r>
      <w:r w:rsidRPr="00EE0306">
        <w:rPr>
          <w:color w:val="auto"/>
        </w:rPr>
        <w:t xml:space="preserve">accordingly as per their interest. In fact, they can place order the food orders within their budget by adding or removing the food items as per the cost variations  </w:t>
      </w:r>
    </w:p>
    <w:p w14:paraId="5B14520B" w14:textId="5CA58549" w:rsidR="007925EB" w:rsidRPr="00EE0306" w:rsidRDefault="007925EB" w:rsidP="00FD391E">
      <w:pPr>
        <w:spacing w:after="0" w:line="259" w:lineRule="auto"/>
        <w:ind w:left="168" w:right="0" w:firstLine="0"/>
        <w:jc w:val="left"/>
        <w:rPr>
          <w:color w:val="auto"/>
        </w:rPr>
      </w:pPr>
      <w:r w:rsidRPr="00EE0306">
        <w:rPr>
          <w:color w:val="auto"/>
        </w:rPr>
        <w:t xml:space="preserve">  This canteen automation </w:t>
      </w:r>
      <w:r w:rsidR="00363643" w:rsidRPr="00EE0306">
        <w:rPr>
          <w:color w:val="auto"/>
        </w:rPr>
        <w:t>app</w:t>
      </w:r>
      <w:r w:rsidRPr="00EE0306">
        <w:rPr>
          <w:color w:val="auto"/>
        </w:rPr>
        <w:t xml:space="preserve"> is useful for the canteen as well customer because canteen automation system </w:t>
      </w:r>
      <w:r w:rsidR="00363643" w:rsidRPr="00EE0306">
        <w:rPr>
          <w:color w:val="auto"/>
        </w:rPr>
        <w:t>saves</w:t>
      </w:r>
      <w:r w:rsidRPr="00EE0306">
        <w:rPr>
          <w:color w:val="auto"/>
        </w:rPr>
        <w:t xml:space="preserve"> the time of the canteen's workers as well of the customers and as saves the manpower. </w:t>
      </w:r>
    </w:p>
    <w:p w14:paraId="359C4A5C"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47DD8782" w14:textId="77777777" w:rsidR="007925EB" w:rsidRPr="00EE0306" w:rsidRDefault="007925EB" w:rsidP="007925EB">
      <w:pPr>
        <w:pStyle w:val="Heading2"/>
        <w:spacing w:after="194"/>
        <w:ind w:left="163" w:right="0"/>
        <w:rPr>
          <w:color w:val="auto"/>
        </w:rPr>
      </w:pPr>
      <w:r w:rsidRPr="00EE0306">
        <w:rPr>
          <w:color w:val="auto"/>
        </w:rPr>
        <w:t>1.5 TEAM ARCHITECTURE</w:t>
      </w:r>
      <w:r w:rsidRPr="00EE0306">
        <w:rPr>
          <w:color w:val="auto"/>
          <w:sz w:val="23"/>
        </w:rPr>
        <w:t xml:space="preserve"> </w:t>
      </w:r>
    </w:p>
    <w:p w14:paraId="18A46922" w14:textId="77777777" w:rsidR="007925EB" w:rsidRPr="00EE0306" w:rsidRDefault="007925EB" w:rsidP="007925EB">
      <w:pPr>
        <w:spacing w:after="319"/>
        <w:ind w:left="163" w:right="1411"/>
        <w:rPr>
          <w:color w:val="auto"/>
        </w:rPr>
      </w:pPr>
      <w:r w:rsidRPr="00EE0306">
        <w:rPr>
          <w:color w:val="auto"/>
        </w:rPr>
        <w:t xml:space="preserve">There were four members in our project. The complete project is divided into two teams. </w:t>
      </w:r>
    </w:p>
    <w:p w14:paraId="76620E32" w14:textId="77777777" w:rsidR="007925EB" w:rsidRPr="00EE0306" w:rsidRDefault="007925EB" w:rsidP="007925EB">
      <w:pPr>
        <w:spacing w:after="246" w:line="259" w:lineRule="auto"/>
        <w:ind w:left="163" w:right="0"/>
        <w:jc w:val="left"/>
        <w:rPr>
          <w:color w:val="auto"/>
        </w:rPr>
      </w:pPr>
      <w:r w:rsidRPr="00EE0306">
        <w:rPr>
          <w:color w:val="auto"/>
          <w:sz w:val="26"/>
        </w:rPr>
        <w:t xml:space="preserve">TEAM 1: </w:t>
      </w:r>
    </w:p>
    <w:p w14:paraId="2AC793FE" w14:textId="77777777" w:rsidR="007925EB" w:rsidRPr="00EE0306" w:rsidRDefault="007925EB" w:rsidP="007925EB">
      <w:pPr>
        <w:spacing w:after="285" w:line="248" w:lineRule="auto"/>
        <w:ind w:left="163" w:right="480"/>
        <w:jc w:val="left"/>
        <w:rPr>
          <w:color w:val="auto"/>
        </w:rPr>
      </w:pPr>
      <w:r w:rsidRPr="00EE0306">
        <w:rPr>
          <w:color w:val="auto"/>
        </w:rPr>
        <w:t xml:space="preserve">REQUIREMENT GATHERING &amp; PLANNING  </w:t>
      </w:r>
    </w:p>
    <w:p w14:paraId="45854C9E" w14:textId="77777777" w:rsidR="007925EB" w:rsidRPr="00EE0306" w:rsidRDefault="007925EB" w:rsidP="007925EB">
      <w:pPr>
        <w:spacing w:line="358" w:lineRule="auto"/>
        <w:ind w:left="163" w:right="1411"/>
        <w:rPr>
          <w:color w:val="auto"/>
        </w:rPr>
      </w:pPr>
      <w:r w:rsidRPr="00EE0306">
        <w:rPr>
          <w:color w:val="auto"/>
        </w:rPr>
        <w:t xml:space="preserve">Planning identifies all deliverable services, describes the facilities, and defines the working to provide details about lab details to the faculties. This planning problem starts with a specification of user demand that is to be met by the production plan. For this context, the facilities provided to the user faculties are the major concern to be concentrated. This includes the easiest and efficient way to make them available an unoccupied lab. Consequently, all the fields must be kept while developing. Generally, a planning problem exists because there are limited production resources that cannot be stored from period to period. Choices must be made as to which resources to include and how to model their capacity and behavior, and their costs. Also, there may be uncertainty associated with the production function, such as uncertain yields or lead times. One might only include the most critical or limiting resource in the planning problem. Here comes the role of proper requirement gathering. If the requirements of the user are clear then it is quite easier for the developer to fulfill his all needs. As he can look into all the required resources, and with proper planning and cost estimation, he can achieve his software. </w:t>
      </w:r>
    </w:p>
    <w:p w14:paraId="25D91EF8" w14:textId="77777777" w:rsidR="007925EB" w:rsidRPr="00EE0306" w:rsidRDefault="007925EB" w:rsidP="007925EB">
      <w:pPr>
        <w:spacing w:after="107"/>
        <w:ind w:left="163" w:right="1411"/>
        <w:rPr>
          <w:color w:val="auto"/>
        </w:rPr>
      </w:pPr>
      <w:r w:rsidRPr="00EE0306">
        <w:rPr>
          <w:color w:val="auto"/>
        </w:rPr>
        <w:t xml:space="preserve">Thus, a proper planning and requirement gathering leads to an efficient software system. </w:t>
      </w:r>
    </w:p>
    <w:p w14:paraId="1585D435"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4A2AAD00" w14:textId="77777777" w:rsidR="007925EB" w:rsidRPr="00EE0306" w:rsidRDefault="007925EB" w:rsidP="007925EB">
      <w:pPr>
        <w:spacing w:after="14" w:line="248" w:lineRule="auto"/>
        <w:ind w:left="163" w:right="480"/>
        <w:jc w:val="left"/>
        <w:rPr>
          <w:color w:val="auto"/>
        </w:rPr>
      </w:pPr>
      <w:r w:rsidRPr="00EE0306">
        <w:rPr>
          <w:color w:val="auto"/>
        </w:rPr>
        <w:t xml:space="preserve">TEAM 2: </w:t>
      </w:r>
    </w:p>
    <w:p w14:paraId="623BB83B" w14:textId="77777777" w:rsidR="007925EB" w:rsidRPr="00EE0306" w:rsidRDefault="007925EB" w:rsidP="007925EB">
      <w:pPr>
        <w:spacing w:after="0" w:line="259" w:lineRule="auto"/>
        <w:ind w:left="845" w:right="0" w:firstLine="0"/>
        <w:jc w:val="left"/>
        <w:rPr>
          <w:color w:val="auto"/>
        </w:rPr>
      </w:pPr>
      <w:r w:rsidRPr="00EE0306">
        <w:rPr>
          <w:color w:val="auto"/>
        </w:rPr>
        <w:t xml:space="preserve"> </w:t>
      </w:r>
    </w:p>
    <w:p w14:paraId="2817AA78" w14:textId="77777777" w:rsidR="007925EB" w:rsidRPr="00EE0306" w:rsidRDefault="007925EB" w:rsidP="007925EB">
      <w:pPr>
        <w:spacing w:after="14" w:line="248" w:lineRule="auto"/>
        <w:ind w:left="163" w:right="480"/>
        <w:jc w:val="left"/>
        <w:rPr>
          <w:color w:val="auto"/>
        </w:rPr>
      </w:pPr>
      <w:r w:rsidRPr="00EE0306">
        <w:rPr>
          <w:color w:val="auto"/>
        </w:rPr>
        <w:t xml:space="preserve">DESIGNING AND   BACKEND </w:t>
      </w:r>
    </w:p>
    <w:p w14:paraId="2EF37AD0" w14:textId="77777777" w:rsidR="007925EB" w:rsidRPr="00EE0306" w:rsidRDefault="007925EB" w:rsidP="007925EB">
      <w:pPr>
        <w:spacing w:after="0" w:line="259" w:lineRule="auto"/>
        <w:ind w:left="845" w:right="0" w:firstLine="0"/>
        <w:jc w:val="left"/>
        <w:rPr>
          <w:color w:val="auto"/>
        </w:rPr>
      </w:pPr>
      <w:r w:rsidRPr="00EE0306">
        <w:rPr>
          <w:color w:val="auto"/>
        </w:rPr>
        <w:t xml:space="preserve"> </w:t>
      </w:r>
    </w:p>
    <w:p w14:paraId="4DBB4066" w14:textId="77777777" w:rsidR="007925EB" w:rsidRPr="00EE0306" w:rsidRDefault="007925EB" w:rsidP="007925EB">
      <w:pPr>
        <w:spacing w:after="271" w:line="358" w:lineRule="auto"/>
        <w:ind w:left="163" w:right="1411"/>
        <w:rPr>
          <w:color w:val="auto"/>
        </w:rPr>
      </w:pPr>
      <w:r w:rsidRPr="00EE0306">
        <w:rPr>
          <w:color w:val="auto"/>
        </w:rPr>
        <w:t xml:space="preserve">Designing is the most important and the most efficient function while software development. Without a proper design, it is very difficult to develop an appropriate software that fulfills nearly all user demands. Therefore, managing designing part in an organization is a critical activity. A designer needs to ensure that the design created by him can be easily understood by the all the members of developing a team. A proper design will allow the coder to implement the system development planning properly. Similarly, the backend part that includes the database management plays a key role in any of the systems. Thus, the team working on this field must know proper handling and management of database and its tools. </w:t>
      </w:r>
    </w:p>
    <w:p w14:paraId="23A263CB" w14:textId="77777777" w:rsidR="007925EB" w:rsidRPr="00EE0306" w:rsidRDefault="007925EB" w:rsidP="007925EB">
      <w:pPr>
        <w:spacing w:after="0" w:line="259" w:lineRule="auto"/>
        <w:ind w:left="845" w:right="0" w:firstLine="0"/>
        <w:jc w:val="left"/>
        <w:rPr>
          <w:color w:val="auto"/>
        </w:rPr>
      </w:pPr>
      <w:r w:rsidRPr="00EE0306">
        <w:rPr>
          <w:color w:val="auto"/>
        </w:rPr>
        <w:t xml:space="preserve"> </w:t>
      </w:r>
    </w:p>
    <w:p w14:paraId="27DB3B50" w14:textId="77777777" w:rsidR="007925EB" w:rsidRPr="00EE0306" w:rsidRDefault="007925EB" w:rsidP="007925EB">
      <w:pPr>
        <w:spacing w:after="57" w:line="259" w:lineRule="auto"/>
        <w:ind w:left="168" w:right="0" w:firstLine="0"/>
        <w:jc w:val="left"/>
        <w:rPr>
          <w:color w:val="auto"/>
        </w:rPr>
      </w:pPr>
      <w:r w:rsidRPr="00EE0306">
        <w:rPr>
          <w:color w:val="auto"/>
        </w:rPr>
        <w:t xml:space="preserve">     </w:t>
      </w:r>
    </w:p>
    <w:p w14:paraId="207F3A5D" w14:textId="77777777" w:rsidR="007925EB" w:rsidRPr="00EE0306" w:rsidRDefault="007925EB" w:rsidP="007925EB">
      <w:pPr>
        <w:pStyle w:val="Heading2"/>
        <w:spacing w:after="240"/>
        <w:ind w:left="163" w:right="0"/>
        <w:rPr>
          <w:color w:val="auto"/>
        </w:rPr>
      </w:pPr>
      <w:r w:rsidRPr="00EE0306">
        <w:rPr>
          <w:color w:val="auto"/>
        </w:rPr>
        <w:t xml:space="preserve">1.6    OVERALL DESCRIPTION </w:t>
      </w:r>
    </w:p>
    <w:p w14:paraId="4BEED481" w14:textId="77777777" w:rsidR="007925EB" w:rsidRPr="00EE0306" w:rsidRDefault="007925EB" w:rsidP="007925EB">
      <w:pPr>
        <w:spacing w:after="275"/>
        <w:ind w:left="163" w:right="1411"/>
        <w:rPr>
          <w:color w:val="auto"/>
        </w:rPr>
      </w:pPr>
      <w:r w:rsidRPr="00EE0306">
        <w:rPr>
          <w:color w:val="auto"/>
        </w:rPr>
        <w:t xml:space="preserve">Time Saving: Our canteen automation system is developed with a primary aim of 'Saving Time. The customer can order the food and it is also efficient for canteen workers because this system takes lesser time as compared to phone based or manually based system. </w:t>
      </w:r>
    </w:p>
    <w:p w14:paraId="245B4716" w14:textId="77777777" w:rsidR="007925EB" w:rsidRPr="00EE0306" w:rsidRDefault="007925EB" w:rsidP="007925EB">
      <w:pPr>
        <w:ind w:left="163" w:right="1411"/>
        <w:rPr>
          <w:color w:val="auto"/>
        </w:rPr>
      </w:pPr>
      <w:r w:rsidRPr="00EE0306">
        <w:rPr>
          <w:color w:val="auto"/>
        </w:rPr>
        <w:t xml:space="preserve">No Complication: Major complication part for canteen automation system is adding a product or managing products section. In our canteen automation system, no complicated part is involved in managing sections; we have taken immense care in this section and nullified all complications which make this system accurate and unique.  </w:t>
      </w:r>
    </w:p>
    <w:p w14:paraId="5CC2D1E2"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38FAC277" w14:textId="77777777" w:rsidR="007925EB" w:rsidRPr="00EE0306" w:rsidRDefault="007925EB" w:rsidP="007925EB">
      <w:pPr>
        <w:spacing w:after="270"/>
        <w:ind w:left="163" w:right="1411"/>
        <w:rPr>
          <w:color w:val="auto"/>
        </w:rPr>
      </w:pPr>
      <w:r w:rsidRPr="00EE0306">
        <w:rPr>
          <w:color w:val="auto"/>
        </w:rPr>
        <w:t xml:space="preserve">Cost Effective: It's cheaper. You don't have to purchase multiple copies of software to install on multiple computers. Multiple copies often require you to pay multiple licensing fees, but since you aren't actually purchasing any software with an online system, that's not a concern. </w:t>
      </w:r>
    </w:p>
    <w:p w14:paraId="07031046" w14:textId="77777777" w:rsidR="007925EB" w:rsidRPr="00EE0306" w:rsidRDefault="007925EB" w:rsidP="007925EB">
      <w:pPr>
        <w:spacing w:after="315" w:line="263" w:lineRule="auto"/>
        <w:ind w:left="163" w:right="1321"/>
        <w:jc w:val="left"/>
        <w:rPr>
          <w:color w:val="auto"/>
        </w:rPr>
      </w:pPr>
      <w:r w:rsidRPr="00EE0306">
        <w:rPr>
          <w:color w:val="auto"/>
        </w:rPr>
        <w:t xml:space="preserve">Security: Online systems are just as secure. Most online canteen automation system programs allow you to create multiple user accounts with various levels of access. Your data is stored on secure, protected servers that feature firewalls and other online security programs. </w:t>
      </w:r>
    </w:p>
    <w:p w14:paraId="1B93F405" w14:textId="77777777" w:rsidR="007925EB" w:rsidRPr="00EE0306" w:rsidRDefault="007925EB" w:rsidP="007925EB">
      <w:pPr>
        <w:spacing w:after="280" w:line="259" w:lineRule="auto"/>
        <w:ind w:left="168" w:right="0" w:firstLine="0"/>
        <w:jc w:val="left"/>
        <w:rPr>
          <w:color w:val="auto"/>
        </w:rPr>
      </w:pPr>
      <w:r w:rsidRPr="00EE0306">
        <w:rPr>
          <w:color w:val="auto"/>
          <w:sz w:val="26"/>
        </w:rPr>
        <w:t xml:space="preserve"> </w:t>
      </w:r>
    </w:p>
    <w:p w14:paraId="16052C33" w14:textId="77777777" w:rsidR="007925EB" w:rsidRPr="00EE0306" w:rsidRDefault="007925EB" w:rsidP="007925EB">
      <w:pPr>
        <w:pStyle w:val="Heading2"/>
        <w:spacing w:after="244"/>
        <w:ind w:left="163" w:right="0"/>
        <w:rPr>
          <w:color w:val="auto"/>
        </w:rPr>
      </w:pPr>
      <w:r w:rsidRPr="00EE0306">
        <w:rPr>
          <w:color w:val="auto"/>
        </w:rPr>
        <w:t>1.7        PRODUCT PERSPECTIVE</w:t>
      </w:r>
      <w:r w:rsidRPr="00EE0306">
        <w:rPr>
          <w:color w:val="auto"/>
          <w:sz w:val="23"/>
        </w:rPr>
        <w:t xml:space="preserve"> </w:t>
      </w:r>
    </w:p>
    <w:p w14:paraId="5F7D65D6" w14:textId="139667AD" w:rsidR="007925EB" w:rsidRPr="00EE0306" w:rsidRDefault="007925EB" w:rsidP="007925EB">
      <w:pPr>
        <w:ind w:left="163" w:right="1411"/>
        <w:rPr>
          <w:color w:val="auto"/>
        </w:rPr>
      </w:pPr>
      <w:r w:rsidRPr="00EE0306">
        <w:rPr>
          <w:color w:val="auto"/>
        </w:rPr>
        <w:t xml:space="preserve">The system will be developed using </w:t>
      </w:r>
      <w:r w:rsidR="00FD391E" w:rsidRPr="00EE0306">
        <w:rPr>
          <w:color w:val="auto"/>
        </w:rPr>
        <w:t>JAVA, C++, XML and other android development tools</w:t>
      </w:r>
      <w:r w:rsidRPr="00EE0306">
        <w:rPr>
          <w:color w:val="auto"/>
        </w:rPr>
        <w:t xml:space="preserve">. </w:t>
      </w:r>
    </w:p>
    <w:p w14:paraId="68B89D41"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0D75B0A4" w14:textId="77777777" w:rsidR="007925EB" w:rsidRPr="00EE0306" w:rsidRDefault="007925EB" w:rsidP="007925EB">
      <w:pPr>
        <w:spacing w:after="0" w:line="259" w:lineRule="auto"/>
        <w:ind w:left="163" w:right="0"/>
        <w:jc w:val="left"/>
        <w:rPr>
          <w:color w:val="auto"/>
        </w:rPr>
      </w:pPr>
      <w:r w:rsidRPr="00EE0306">
        <w:rPr>
          <w:color w:val="auto"/>
        </w:rPr>
        <w:t xml:space="preserve">Product Functions </w:t>
      </w:r>
    </w:p>
    <w:p w14:paraId="770637E0"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449A8456" w14:textId="77777777" w:rsidR="007925EB" w:rsidRPr="00EE0306" w:rsidRDefault="007925EB" w:rsidP="007925EB">
      <w:pPr>
        <w:ind w:left="163" w:right="1411"/>
        <w:rPr>
          <w:color w:val="auto"/>
        </w:rPr>
      </w:pPr>
      <w:r w:rsidRPr="00EE0306">
        <w:rPr>
          <w:color w:val="auto"/>
        </w:rPr>
        <w:t xml:space="preserve">The product developed will provide an easy access to the user to manage and alter the canteen automation according to the need. </w:t>
      </w:r>
    </w:p>
    <w:p w14:paraId="76D3A9BC"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312390FA" w14:textId="77777777" w:rsidR="007925EB" w:rsidRPr="00EE0306" w:rsidRDefault="007925EB" w:rsidP="007925EB">
      <w:pPr>
        <w:spacing w:after="0" w:line="259" w:lineRule="auto"/>
        <w:ind w:left="163" w:right="0"/>
        <w:jc w:val="left"/>
        <w:rPr>
          <w:color w:val="auto"/>
        </w:rPr>
      </w:pPr>
      <w:r w:rsidRPr="00EE0306">
        <w:rPr>
          <w:color w:val="auto"/>
        </w:rPr>
        <w:t xml:space="preserve">General Constraints </w:t>
      </w:r>
    </w:p>
    <w:p w14:paraId="3C7D8E14"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37C06524" w14:textId="77777777" w:rsidR="007925EB" w:rsidRPr="00EE0306" w:rsidRDefault="007925EB" w:rsidP="007925EB">
      <w:pPr>
        <w:numPr>
          <w:ilvl w:val="0"/>
          <w:numId w:val="6"/>
        </w:numPr>
        <w:spacing w:after="36"/>
        <w:ind w:left="844" w:right="1411" w:hanging="338"/>
        <w:rPr>
          <w:color w:val="auto"/>
        </w:rPr>
      </w:pPr>
      <w:r w:rsidRPr="00EE0306">
        <w:rPr>
          <w:color w:val="auto"/>
        </w:rPr>
        <w:t xml:space="preserve">The cost constraint includes ordering additional hardware to run the new system </w:t>
      </w:r>
    </w:p>
    <w:p w14:paraId="6AF4E1AE" w14:textId="77777777" w:rsidR="007925EB" w:rsidRPr="00EE0306" w:rsidRDefault="007925EB" w:rsidP="007925EB">
      <w:pPr>
        <w:numPr>
          <w:ilvl w:val="0"/>
          <w:numId w:val="6"/>
        </w:numPr>
        <w:spacing w:after="36"/>
        <w:ind w:left="844" w:right="1411" w:hanging="338"/>
        <w:rPr>
          <w:color w:val="auto"/>
        </w:rPr>
      </w:pPr>
      <w:r w:rsidRPr="00EE0306">
        <w:rPr>
          <w:color w:val="auto"/>
        </w:rPr>
        <w:t xml:space="preserve">No current web-site </w:t>
      </w:r>
    </w:p>
    <w:p w14:paraId="4F82B49D" w14:textId="77777777" w:rsidR="007925EB" w:rsidRPr="00EE0306" w:rsidRDefault="007925EB" w:rsidP="007925EB">
      <w:pPr>
        <w:numPr>
          <w:ilvl w:val="0"/>
          <w:numId w:val="6"/>
        </w:numPr>
        <w:ind w:left="844" w:right="1411" w:hanging="338"/>
        <w:rPr>
          <w:color w:val="auto"/>
        </w:rPr>
      </w:pPr>
      <w:r w:rsidRPr="00EE0306">
        <w:rPr>
          <w:color w:val="auto"/>
        </w:rPr>
        <w:t xml:space="preserve">Security must be upgraded for on-line searching. </w:t>
      </w:r>
    </w:p>
    <w:p w14:paraId="6457D428" w14:textId="77777777" w:rsidR="007925EB" w:rsidRPr="00EE0306" w:rsidRDefault="007925EB" w:rsidP="007925EB">
      <w:pPr>
        <w:spacing w:after="0" w:line="259" w:lineRule="auto"/>
        <w:ind w:left="845" w:right="0" w:firstLine="0"/>
        <w:jc w:val="left"/>
        <w:rPr>
          <w:color w:val="auto"/>
        </w:rPr>
      </w:pPr>
      <w:r w:rsidRPr="00EE0306">
        <w:rPr>
          <w:color w:val="auto"/>
        </w:rPr>
        <w:t xml:space="preserve"> </w:t>
      </w:r>
    </w:p>
    <w:p w14:paraId="1872FCAB" w14:textId="77777777" w:rsidR="007925EB" w:rsidRPr="00EE0306" w:rsidRDefault="007925EB" w:rsidP="007925EB">
      <w:pPr>
        <w:spacing w:after="0" w:line="259" w:lineRule="auto"/>
        <w:ind w:left="163" w:right="0"/>
        <w:jc w:val="left"/>
        <w:rPr>
          <w:color w:val="auto"/>
        </w:rPr>
      </w:pPr>
      <w:r w:rsidRPr="00EE0306">
        <w:rPr>
          <w:color w:val="auto"/>
        </w:rPr>
        <w:t xml:space="preserve">Assumptions </w:t>
      </w:r>
    </w:p>
    <w:p w14:paraId="0E53E273"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4322FD57" w14:textId="77777777" w:rsidR="007925EB" w:rsidRPr="00EE0306" w:rsidRDefault="007925EB" w:rsidP="007925EB">
      <w:pPr>
        <w:numPr>
          <w:ilvl w:val="0"/>
          <w:numId w:val="6"/>
        </w:numPr>
        <w:spacing w:after="34"/>
        <w:ind w:left="844" w:right="1411" w:hanging="338"/>
        <w:rPr>
          <w:color w:val="auto"/>
        </w:rPr>
      </w:pPr>
      <w:r w:rsidRPr="00EE0306">
        <w:rPr>
          <w:color w:val="auto"/>
        </w:rPr>
        <w:t xml:space="preserve">The system will support all browsers. </w:t>
      </w:r>
    </w:p>
    <w:p w14:paraId="305DC8D9" w14:textId="77777777" w:rsidR="007925EB" w:rsidRPr="00EE0306" w:rsidRDefault="007925EB" w:rsidP="007925EB">
      <w:pPr>
        <w:numPr>
          <w:ilvl w:val="0"/>
          <w:numId w:val="6"/>
        </w:numPr>
        <w:ind w:left="844" w:right="1411" w:hanging="338"/>
        <w:rPr>
          <w:color w:val="auto"/>
        </w:rPr>
      </w:pPr>
      <w:r w:rsidRPr="00EE0306">
        <w:rPr>
          <w:color w:val="auto"/>
        </w:rPr>
        <w:t xml:space="preserve">The processor must be at least Dual cored and can be any other latest ones etc. </w:t>
      </w:r>
    </w:p>
    <w:p w14:paraId="18EF094C" w14:textId="77777777" w:rsidR="007925EB" w:rsidRPr="00EE0306" w:rsidRDefault="007925EB" w:rsidP="007925EB">
      <w:pPr>
        <w:spacing w:after="57" w:line="259" w:lineRule="auto"/>
        <w:ind w:left="168" w:right="0" w:firstLine="0"/>
        <w:jc w:val="left"/>
        <w:rPr>
          <w:color w:val="auto"/>
        </w:rPr>
      </w:pPr>
      <w:r w:rsidRPr="00EE0306">
        <w:rPr>
          <w:color w:val="auto"/>
        </w:rPr>
        <w:t xml:space="preserve"> </w:t>
      </w:r>
    </w:p>
    <w:p w14:paraId="254461A2" w14:textId="77777777" w:rsidR="007925EB" w:rsidRPr="00EE0306" w:rsidRDefault="007925EB" w:rsidP="007925EB">
      <w:pPr>
        <w:spacing w:after="0" w:line="259" w:lineRule="auto"/>
        <w:ind w:left="168" w:right="0" w:firstLine="0"/>
        <w:jc w:val="left"/>
        <w:rPr>
          <w:color w:val="auto"/>
        </w:rPr>
      </w:pPr>
      <w:r w:rsidRPr="00EE0306">
        <w:rPr>
          <w:color w:val="auto"/>
          <w:sz w:val="26"/>
        </w:rPr>
        <w:t xml:space="preserve"> </w:t>
      </w:r>
    </w:p>
    <w:p w14:paraId="4B624018" w14:textId="0C1426E7" w:rsidR="007925EB" w:rsidRPr="00EE0306" w:rsidRDefault="007925EB" w:rsidP="007925EB">
      <w:pPr>
        <w:spacing w:after="0" w:line="259" w:lineRule="auto"/>
        <w:ind w:left="168" w:right="0" w:firstLine="0"/>
        <w:jc w:val="left"/>
        <w:rPr>
          <w:color w:val="auto"/>
          <w:sz w:val="26"/>
        </w:rPr>
      </w:pPr>
      <w:r w:rsidRPr="00EE0306">
        <w:rPr>
          <w:color w:val="auto"/>
          <w:sz w:val="26"/>
        </w:rPr>
        <w:t xml:space="preserve"> </w:t>
      </w:r>
    </w:p>
    <w:p w14:paraId="7C25113B" w14:textId="3512EFCF" w:rsidR="00FD391E" w:rsidRPr="00EE0306" w:rsidRDefault="00FD391E" w:rsidP="007925EB">
      <w:pPr>
        <w:spacing w:after="0" w:line="259" w:lineRule="auto"/>
        <w:ind w:left="168" w:right="0" w:firstLine="0"/>
        <w:jc w:val="left"/>
        <w:rPr>
          <w:color w:val="auto"/>
          <w:sz w:val="26"/>
        </w:rPr>
      </w:pPr>
    </w:p>
    <w:p w14:paraId="328696EA" w14:textId="70586A1E" w:rsidR="00FD391E" w:rsidRPr="00EE0306" w:rsidRDefault="00FD391E" w:rsidP="007925EB">
      <w:pPr>
        <w:spacing w:after="0" w:line="259" w:lineRule="auto"/>
        <w:ind w:left="168" w:right="0" w:firstLine="0"/>
        <w:jc w:val="left"/>
        <w:rPr>
          <w:color w:val="auto"/>
          <w:sz w:val="26"/>
        </w:rPr>
      </w:pPr>
    </w:p>
    <w:p w14:paraId="0AEBFC4F" w14:textId="77777777" w:rsidR="00FD391E" w:rsidRPr="00EE0306" w:rsidRDefault="00FD391E" w:rsidP="007925EB">
      <w:pPr>
        <w:spacing w:after="0" w:line="259" w:lineRule="auto"/>
        <w:ind w:left="168" w:right="0" w:firstLine="0"/>
        <w:jc w:val="left"/>
        <w:rPr>
          <w:color w:val="auto"/>
        </w:rPr>
      </w:pPr>
    </w:p>
    <w:p w14:paraId="1341B40F" w14:textId="77777777" w:rsidR="007925EB" w:rsidRPr="00EE0306" w:rsidRDefault="007925EB" w:rsidP="007925EB">
      <w:pPr>
        <w:spacing w:after="0" w:line="259" w:lineRule="auto"/>
        <w:ind w:left="168" w:right="0" w:firstLine="0"/>
        <w:jc w:val="left"/>
        <w:rPr>
          <w:color w:val="auto"/>
        </w:rPr>
      </w:pPr>
      <w:r w:rsidRPr="00EE0306">
        <w:rPr>
          <w:color w:val="auto"/>
          <w:sz w:val="26"/>
        </w:rPr>
        <w:t xml:space="preserve"> </w:t>
      </w:r>
    </w:p>
    <w:p w14:paraId="5AA56709" w14:textId="77777777" w:rsidR="007925EB" w:rsidRPr="00EE0306" w:rsidRDefault="007925EB" w:rsidP="007925EB">
      <w:pPr>
        <w:pStyle w:val="Heading2"/>
        <w:ind w:left="163" w:right="0"/>
        <w:rPr>
          <w:color w:val="auto"/>
        </w:rPr>
      </w:pPr>
      <w:r w:rsidRPr="00EE0306">
        <w:rPr>
          <w:color w:val="auto"/>
        </w:rPr>
        <w:t xml:space="preserve">2.  PROBLEM STATEMENT </w:t>
      </w:r>
    </w:p>
    <w:p w14:paraId="166E97F8" w14:textId="77777777" w:rsidR="007925EB" w:rsidRPr="00EE0306" w:rsidRDefault="007925EB" w:rsidP="007925EB">
      <w:pPr>
        <w:spacing w:after="0" w:line="259" w:lineRule="auto"/>
        <w:ind w:left="168" w:right="0" w:firstLine="0"/>
        <w:jc w:val="left"/>
        <w:rPr>
          <w:color w:val="auto"/>
        </w:rPr>
      </w:pPr>
      <w:r w:rsidRPr="00EE0306">
        <w:rPr>
          <w:color w:val="auto"/>
          <w:sz w:val="26"/>
        </w:rPr>
        <w:t xml:space="preserve"> </w:t>
      </w:r>
    </w:p>
    <w:p w14:paraId="2BC8B473" w14:textId="26FF4E8A" w:rsidR="007925EB" w:rsidRPr="00EE0306" w:rsidRDefault="007925EB" w:rsidP="007925EB">
      <w:pPr>
        <w:ind w:left="163" w:right="1411"/>
        <w:rPr>
          <w:color w:val="auto"/>
        </w:rPr>
      </w:pPr>
      <w:r w:rsidRPr="00EE0306">
        <w:rPr>
          <w:color w:val="auto"/>
        </w:rPr>
        <w:t xml:space="preserve">The Challenges encountered by the manual system in canteens is efficiency and customer satisfaction. The experience of ordering in most fast food canteens is not pleasant for customers. Customers have to make long queues before placing the order and when the order is </w:t>
      </w:r>
      <w:r w:rsidR="00DD454F" w:rsidRPr="00EE0306">
        <w:rPr>
          <w:color w:val="auto"/>
        </w:rPr>
        <w:t>placed,</w:t>
      </w:r>
      <w:r w:rsidRPr="00EE0306">
        <w:rPr>
          <w:color w:val="auto"/>
        </w:rPr>
        <w:t xml:space="preserve"> they have to wait near the counter until the order is prepared. The another problem is efficiency that food canteen should maintain in their standard operations and keep with the quality of their product and services no matter how much crowd is present in canteen but they have to maintain efficiency as well as quality of product .however, we think that there are some issue concerning the traditional way to order food in canteens.   </w:t>
      </w:r>
    </w:p>
    <w:p w14:paraId="4DBF71D3"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447E8185" w14:textId="77777777" w:rsidR="007925EB" w:rsidRPr="00EE0306" w:rsidRDefault="007925EB" w:rsidP="007925EB">
      <w:pPr>
        <w:ind w:left="163" w:right="1411"/>
        <w:rPr>
          <w:color w:val="auto"/>
        </w:rPr>
      </w:pPr>
      <w:r w:rsidRPr="00EE0306">
        <w:rPr>
          <w:color w:val="auto"/>
        </w:rPr>
        <w:t xml:space="preserve">The major issues are as follows </w:t>
      </w:r>
    </w:p>
    <w:p w14:paraId="443BAB4D" w14:textId="77777777" w:rsidR="007925EB" w:rsidRPr="00EE0306" w:rsidRDefault="007925EB" w:rsidP="007925EB">
      <w:pPr>
        <w:spacing w:after="13" w:line="259" w:lineRule="auto"/>
        <w:ind w:left="168" w:right="0" w:firstLine="0"/>
        <w:jc w:val="left"/>
        <w:rPr>
          <w:color w:val="auto"/>
        </w:rPr>
      </w:pPr>
      <w:r w:rsidRPr="00EE0306">
        <w:rPr>
          <w:color w:val="auto"/>
        </w:rPr>
        <w:t xml:space="preserve"> </w:t>
      </w:r>
    </w:p>
    <w:p w14:paraId="40277699" w14:textId="564165CA" w:rsidR="007925EB" w:rsidRPr="00EE0306" w:rsidRDefault="007925EB" w:rsidP="007925EB">
      <w:pPr>
        <w:numPr>
          <w:ilvl w:val="0"/>
          <w:numId w:val="7"/>
        </w:numPr>
        <w:ind w:right="1411" w:hanging="338"/>
        <w:rPr>
          <w:color w:val="auto"/>
        </w:rPr>
      </w:pPr>
      <w:r w:rsidRPr="00EE0306">
        <w:rPr>
          <w:color w:val="auto"/>
        </w:rPr>
        <w:t xml:space="preserve">Verbal communication between cashier and customer or we can say telephonic communication:   The verbal communication   between two parties for placing an order and the information about bill should also result in error means error also occurs in understanding what the person </w:t>
      </w:r>
      <w:r w:rsidR="00DD454F" w:rsidRPr="00EE0306">
        <w:rPr>
          <w:color w:val="auto"/>
        </w:rPr>
        <w:t>wants</w:t>
      </w:r>
      <w:r w:rsidRPr="00EE0306">
        <w:rPr>
          <w:color w:val="auto"/>
        </w:rPr>
        <w:t xml:space="preserve"> to say and especially in busy hours in canteens. When the place is very crowded and noisy, miscommunications are common. The problem is even Worsen if the cashier and/or the customers do not speak the native language. </w:t>
      </w:r>
    </w:p>
    <w:p w14:paraId="44FDAC51" w14:textId="77777777" w:rsidR="007925EB" w:rsidRPr="00EE0306" w:rsidRDefault="007925EB" w:rsidP="007925EB">
      <w:pPr>
        <w:spacing w:after="0" w:line="259" w:lineRule="auto"/>
        <w:ind w:left="1039" w:right="0" w:firstLine="0"/>
        <w:jc w:val="left"/>
        <w:rPr>
          <w:color w:val="auto"/>
        </w:rPr>
      </w:pPr>
      <w:r w:rsidRPr="00EE0306">
        <w:rPr>
          <w:color w:val="auto"/>
        </w:rPr>
        <w:t xml:space="preserve"> </w:t>
      </w:r>
    </w:p>
    <w:p w14:paraId="52C86602" w14:textId="16C7FE69" w:rsidR="007925EB" w:rsidRPr="00EE0306" w:rsidRDefault="007925EB" w:rsidP="007925EB">
      <w:pPr>
        <w:numPr>
          <w:ilvl w:val="0"/>
          <w:numId w:val="7"/>
        </w:numPr>
        <w:ind w:right="1411" w:hanging="338"/>
        <w:rPr>
          <w:color w:val="auto"/>
        </w:rPr>
      </w:pPr>
      <w:r w:rsidRPr="00EE0306">
        <w:rPr>
          <w:color w:val="auto"/>
        </w:rPr>
        <w:t xml:space="preserve">Food customization:  The ability to customize food has been a crucial business strategy in the food industry since McDonald’s </w:t>
      </w:r>
      <w:r w:rsidR="00DD454F" w:rsidRPr="00EE0306">
        <w:rPr>
          <w:color w:val="auto"/>
        </w:rPr>
        <w:t>slogan “</w:t>
      </w:r>
      <w:r w:rsidRPr="00EE0306">
        <w:rPr>
          <w:color w:val="auto"/>
        </w:rPr>
        <w:t xml:space="preserve">I’m Lovin’ it” for the campaign. Food customization allows some flexibility for customers who have a special request (less ice for soda, no pickles etc.) and is especially necessary for customers who are allergic to some ingredients .currently, the cashier has to memorize these requests since the existing system does not support any means of recording such request. The result is that the request </w:t>
      </w:r>
      <w:proofErr w:type="gramStart"/>
      <w:r w:rsidRPr="00EE0306">
        <w:rPr>
          <w:color w:val="auto"/>
        </w:rPr>
        <w:t>are</w:t>
      </w:r>
      <w:proofErr w:type="gramEnd"/>
      <w:r w:rsidRPr="00EE0306">
        <w:rPr>
          <w:color w:val="auto"/>
        </w:rPr>
        <w:t xml:space="preserve"> forgotten or miscommunication to the cook. </w:t>
      </w:r>
    </w:p>
    <w:p w14:paraId="6CFE389C" w14:textId="77777777" w:rsidR="007925EB" w:rsidRPr="00EE0306" w:rsidRDefault="007925EB" w:rsidP="007925EB">
      <w:pPr>
        <w:spacing w:after="0" w:line="259" w:lineRule="auto"/>
        <w:ind w:left="845" w:right="0" w:firstLine="0"/>
        <w:jc w:val="left"/>
        <w:rPr>
          <w:color w:val="auto"/>
        </w:rPr>
      </w:pPr>
      <w:r w:rsidRPr="00EE0306">
        <w:rPr>
          <w:color w:val="auto"/>
        </w:rPr>
        <w:t xml:space="preserve"> </w:t>
      </w:r>
    </w:p>
    <w:p w14:paraId="6FCEA95D" w14:textId="77777777" w:rsidR="007925EB" w:rsidRPr="00EE0306" w:rsidRDefault="007925EB" w:rsidP="007925EB">
      <w:pPr>
        <w:spacing w:after="0" w:line="259" w:lineRule="auto"/>
        <w:ind w:left="845" w:right="0" w:firstLine="0"/>
        <w:jc w:val="left"/>
        <w:rPr>
          <w:color w:val="auto"/>
        </w:rPr>
      </w:pPr>
      <w:r w:rsidRPr="00EE0306">
        <w:rPr>
          <w:color w:val="auto"/>
        </w:rPr>
        <w:t xml:space="preserve"> </w:t>
      </w:r>
    </w:p>
    <w:p w14:paraId="664435D1" w14:textId="77777777" w:rsidR="007925EB" w:rsidRPr="00EE0306" w:rsidRDefault="007925EB" w:rsidP="007925EB">
      <w:pPr>
        <w:numPr>
          <w:ilvl w:val="0"/>
          <w:numId w:val="7"/>
        </w:numPr>
        <w:spacing w:after="226"/>
        <w:ind w:right="1411" w:hanging="338"/>
        <w:rPr>
          <w:color w:val="auto"/>
        </w:rPr>
      </w:pPr>
      <w:r w:rsidRPr="00EE0306">
        <w:rPr>
          <w:color w:val="auto"/>
        </w:rPr>
        <w:t xml:space="preserve">Menu display: Today’s competition between food canteens motivates each canteen to launch new items on their menus on a more frequent basis. However, the menu in more canteens usually attached to a wall behind the counter and the customer are not aware of that new item because the menu is not up-to-date. Furthermore, not all item on the menu list has a graphical illustration to help customers to take Decision easily what they want. The print is sometimes small that it’s not visible to the customers. </w:t>
      </w:r>
    </w:p>
    <w:p w14:paraId="61D17574"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r w:rsidRPr="00EE0306">
        <w:rPr>
          <w:color w:val="auto"/>
        </w:rPr>
        <w:tab/>
        <w:t xml:space="preserve"> </w:t>
      </w:r>
    </w:p>
    <w:p w14:paraId="3B93DDE0" w14:textId="77777777" w:rsidR="007925EB" w:rsidRPr="00EE0306" w:rsidRDefault="007925EB" w:rsidP="007925EB">
      <w:pPr>
        <w:spacing w:after="314" w:line="259" w:lineRule="auto"/>
        <w:ind w:left="1039" w:right="0" w:firstLine="0"/>
        <w:jc w:val="left"/>
        <w:rPr>
          <w:color w:val="auto"/>
        </w:rPr>
      </w:pPr>
      <w:r w:rsidRPr="00EE0306">
        <w:rPr>
          <w:color w:val="auto"/>
        </w:rPr>
        <w:t xml:space="preserve"> </w:t>
      </w:r>
    </w:p>
    <w:p w14:paraId="32B3A215" w14:textId="77777777" w:rsidR="007925EB" w:rsidRPr="00EE0306" w:rsidRDefault="007925EB" w:rsidP="007925EB">
      <w:pPr>
        <w:tabs>
          <w:tab w:val="center" w:pos="2640"/>
        </w:tabs>
        <w:spacing w:after="248" w:line="259" w:lineRule="auto"/>
        <w:ind w:left="0" w:right="0" w:firstLine="0"/>
        <w:jc w:val="left"/>
        <w:rPr>
          <w:color w:val="auto"/>
        </w:rPr>
      </w:pPr>
      <w:r w:rsidRPr="00EE0306">
        <w:rPr>
          <w:color w:val="auto"/>
          <w:sz w:val="26"/>
        </w:rPr>
        <w:t xml:space="preserve">2.1 </w:t>
      </w:r>
      <w:r w:rsidRPr="00EE0306">
        <w:rPr>
          <w:color w:val="auto"/>
          <w:sz w:val="26"/>
        </w:rPr>
        <w:tab/>
        <w:t xml:space="preserve">BUSINESS REQUIREMENTS: </w:t>
      </w:r>
    </w:p>
    <w:p w14:paraId="305DD2F3" w14:textId="77777777" w:rsidR="007925EB" w:rsidRPr="00EE0306" w:rsidRDefault="007925EB" w:rsidP="007925EB">
      <w:pPr>
        <w:tabs>
          <w:tab w:val="center" w:pos="2873"/>
        </w:tabs>
        <w:spacing w:after="250" w:line="248" w:lineRule="auto"/>
        <w:ind w:left="0" w:right="0" w:firstLine="0"/>
        <w:jc w:val="left"/>
        <w:rPr>
          <w:color w:val="auto"/>
        </w:rPr>
      </w:pPr>
      <w:r w:rsidRPr="00EE0306">
        <w:rPr>
          <w:color w:val="auto"/>
        </w:rPr>
        <w:t xml:space="preserve">2.1.1 ENTRY POINT </w:t>
      </w:r>
      <w:r w:rsidRPr="00EE0306">
        <w:rPr>
          <w:color w:val="auto"/>
        </w:rPr>
        <w:tab/>
        <w:t xml:space="preserve"> </w:t>
      </w:r>
    </w:p>
    <w:p w14:paraId="1A728D85" w14:textId="77777777" w:rsidR="007925EB" w:rsidRPr="00EE0306" w:rsidRDefault="007925EB" w:rsidP="007925EB">
      <w:pPr>
        <w:spacing w:after="276"/>
        <w:ind w:left="163" w:right="1411"/>
        <w:rPr>
          <w:color w:val="auto"/>
        </w:rPr>
      </w:pPr>
      <w:r w:rsidRPr="00EE0306">
        <w:rPr>
          <w:color w:val="auto"/>
        </w:rPr>
        <w:t xml:space="preserve">            The system is required to have two entry points: </w:t>
      </w:r>
    </w:p>
    <w:p w14:paraId="37ABE79B" w14:textId="77777777" w:rsidR="007925EB" w:rsidRPr="00EE0306" w:rsidRDefault="007925EB" w:rsidP="007925EB">
      <w:pPr>
        <w:numPr>
          <w:ilvl w:val="0"/>
          <w:numId w:val="8"/>
        </w:numPr>
        <w:spacing w:after="276"/>
        <w:ind w:right="1411" w:firstLine="677"/>
        <w:rPr>
          <w:color w:val="auto"/>
        </w:rPr>
      </w:pPr>
      <w:r w:rsidRPr="00EE0306">
        <w:rPr>
          <w:color w:val="auto"/>
        </w:rPr>
        <w:t xml:space="preserve">Canteen Management Direct: A Canteen Management Direct entry point is where the manager can manage the canteen and service the customer requests. </w:t>
      </w:r>
    </w:p>
    <w:p w14:paraId="58E0F94D" w14:textId="77777777" w:rsidR="007925EB" w:rsidRPr="00EE0306" w:rsidRDefault="007925EB" w:rsidP="007925EB">
      <w:pPr>
        <w:numPr>
          <w:ilvl w:val="0"/>
          <w:numId w:val="8"/>
        </w:numPr>
        <w:spacing w:after="280"/>
        <w:ind w:right="1411" w:firstLine="677"/>
        <w:rPr>
          <w:color w:val="auto"/>
        </w:rPr>
      </w:pPr>
      <w:r w:rsidRPr="00EE0306">
        <w:rPr>
          <w:color w:val="auto"/>
        </w:rPr>
        <w:t xml:space="preserve">Customer Linking: A Customer Linking entry point is where a prospective customer can view the details of products and place their order.  </w:t>
      </w:r>
    </w:p>
    <w:p w14:paraId="49C8F090" w14:textId="382EEA0E" w:rsidR="007925EB" w:rsidRPr="00EE0306" w:rsidRDefault="00DD454F" w:rsidP="007925EB">
      <w:pPr>
        <w:spacing w:after="14" w:line="248" w:lineRule="auto"/>
        <w:ind w:left="163" w:right="480"/>
        <w:jc w:val="left"/>
        <w:rPr>
          <w:color w:val="auto"/>
        </w:rPr>
      </w:pPr>
      <w:r w:rsidRPr="00EE0306">
        <w:rPr>
          <w:color w:val="auto"/>
        </w:rPr>
        <w:t>2.1.2 SELECTION</w:t>
      </w:r>
      <w:r w:rsidR="007925EB" w:rsidRPr="00EE0306">
        <w:rPr>
          <w:color w:val="auto"/>
        </w:rPr>
        <w:t xml:space="preserve"> OF PRODUCT </w:t>
      </w:r>
    </w:p>
    <w:p w14:paraId="3CC1AC3D"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6CF97786" w14:textId="77777777" w:rsidR="007925EB" w:rsidRPr="00EE0306" w:rsidRDefault="007925EB" w:rsidP="007925EB">
      <w:pPr>
        <w:spacing w:after="252"/>
        <w:ind w:left="163" w:right="1411"/>
        <w:rPr>
          <w:color w:val="auto"/>
        </w:rPr>
      </w:pPr>
      <w:r w:rsidRPr="00EE0306">
        <w:rPr>
          <w:color w:val="auto"/>
        </w:rPr>
        <w:t xml:space="preserve"> Based upon the customer’s request the feasibility of supplying product is evaluated. The customer request is fulfilled according to the order placed. </w:t>
      </w:r>
    </w:p>
    <w:p w14:paraId="396B47F1" w14:textId="5013E55F" w:rsidR="007925EB" w:rsidRPr="00EE0306" w:rsidRDefault="007925EB" w:rsidP="007925EB">
      <w:pPr>
        <w:spacing w:after="299" w:line="248" w:lineRule="auto"/>
        <w:ind w:left="163" w:right="480"/>
        <w:jc w:val="left"/>
        <w:rPr>
          <w:color w:val="auto"/>
        </w:rPr>
      </w:pPr>
      <w:r w:rsidRPr="00EE0306">
        <w:rPr>
          <w:color w:val="auto"/>
        </w:rPr>
        <w:t xml:space="preserve">2.1.3 </w:t>
      </w:r>
      <w:r w:rsidR="00DD454F" w:rsidRPr="00EE0306">
        <w:rPr>
          <w:color w:val="auto"/>
        </w:rPr>
        <w:tab/>
      </w:r>
      <w:r w:rsidR="00DD454F" w:rsidRPr="00EE0306">
        <w:rPr>
          <w:color w:val="auto"/>
        </w:rPr>
        <w:tab/>
      </w:r>
      <w:r w:rsidRPr="00EE0306">
        <w:rPr>
          <w:color w:val="auto"/>
        </w:rPr>
        <w:t xml:space="preserve">REPORTS </w:t>
      </w:r>
    </w:p>
    <w:p w14:paraId="63B3B08E" w14:textId="77777777" w:rsidR="007925EB" w:rsidRPr="00EE0306" w:rsidRDefault="007925EB" w:rsidP="007925EB">
      <w:pPr>
        <w:numPr>
          <w:ilvl w:val="0"/>
          <w:numId w:val="9"/>
        </w:numPr>
        <w:spacing w:after="29"/>
        <w:ind w:left="1353" w:right="1411" w:hanging="338"/>
        <w:rPr>
          <w:color w:val="auto"/>
        </w:rPr>
      </w:pPr>
      <w:r w:rsidRPr="00EE0306">
        <w:rPr>
          <w:color w:val="auto"/>
        </w:rPr>
        <w:t xml:space="preserve">Annual reports </w:t>
      </w:r>
    </w:p>
    <w:p w14:paraId="7F8926C7" w14:textId="77777777" w:rsidR="007925EB" w:rsidRPr="00EE0306" w:rsidRDefault="007925EB" w:rsidP="007925EB">
      <w:pPr>
        <w:numPr>
          <w:ilvl w:val="0"/>
          <w:numId w:val="9"/>
        </w:numPr>
        <w:spacing w:after="27"/>
        <w:ind w:left="1353" w:right="1411" w:hanging="338"/>
        <w:rPr>
          <w:color w:val="auto"/>
        </w:rPr>
      </w:pPr>
      <w:r w:rsidRPr="00EE0306">
        <w:rPr>
          <w:color w:val="auto"/>
        </w:rPr>
        <w:t xml:space="preserve">Monthly reports </w:t>
      </w:r>
    </w:p>
    <w:p w14:paraId="4BA18F69" w14:textId="77777777" w:rsidR="007925EB" w:rsidRPr="00EE0306" w:rsidRDefault="007925EB" w:rsidP="007925EB">
      <w:pPr>
        <w:numPr>
          <w:ilvl w:val="0"/>
          <w:numId w:val="9"/>
        </w:numPr>
        <w:ind w:left="1353" w:right="1411" w:hanging="338"/>
        <w:rPr>
          <w:color w:val="auto"/>
        </w:rPr>
      </w:pPr>
      <w:r w:rsidRPr="00EE0306">
        <w:rPr>
          <w:color w:val="auto"/>
        </w:rPr>
        <w:t xml:space="preserve">Sales reports </w:t>
      </w:r>
    </w:p>
    <w:p w14:paraId="1007975F" w14:textId="77777777" w:rsidR="007925EB" w:rsidRPr="00EE0306" w:rsidRDefault="007925EB" w:rsidP="007925EB">
      <w:pPr>
        <w:numPr>
          <w:ilvl w:val="0"/>
          <w:numId w:val="9"/>
        </w:numPr>
        <w:spacing w:after="316"/>
        <w:ind w:left="1353" w:right="1411" w:hanging="338"/>
        <w:rPr>
          <w:color w:val="auto"/>
        </w:rPr>
      </w:pPr>
      <w:r w:rsidRPr="00EE0306">
        <w:rPr>
          <w:color w:val="auto"/>
        </w:rPr>
        <w:t xml:space="preserve">Customer trends </w:t>
      </w:r>
    </w:p>
    <w:p w14:paraId="0E46E464" w14:textId="7D1C3A06" w:rsidR="007925EB" w:rsidRPr="00EE0306" w:rsidRDefault="00DD454F" w:rsidP="007925EB">
      <w:pPr>
        <w:tabs>
          <w:tab w:val="center" w:pos="2200"/>
        </w:tabs>
        <w:spacing w:after="290" w:line="248" w:lineRule="auto"/>
        <w:ind w:left="0" w:right="0" w:firstLine="0"/>
        <w:jc w:val="left"/>
        <w:rPr>
          <w:color w:val="auto"/>
        </w:rPr>
      </w:pPr>
      <w:r w:rsidRPr="00EE0306">
        <w:rPr>
          <w:color w:val="auto"/>
        </w:rPr>
        <w:t xml:space="preserve">2.2 </w:t>
      </w:r>
      <w:r w:rsidRPr="00EE0306">
        <w:rPr>
          <w:color w:val="auto"/>
        </w:rPr>
        <w:tab/>
      </w:r>
      <w:r w:rsidR="007925EB" w:rsidRPr="00EE0306">
        <w:rPr>
          <w:color w:val="auto"/>
        </w:rPr>
        <w:t xml:space="preserve">SYSTEM REQUIREMENT </w:t>
      </w:r>
    </w:p>
    <w:p w14:paraId="50B491BD" w14:textId="77777777" w:rsidR="007925EB" w:rsidRPr="00EE0306" w:rsidRDefault="007925EB" w:rsidP="007925EB">
      <w:pPr>
        <w:spacing w:after="346"/>
        <w:ind w:left="163" w:right="1411"/>
        <w:rPr>
          <w:color w:val="auto"/>
        </w:rPr>
      </w:pPr>
      <w:r w:rsidRPr="00EE0306">
        <w:rPr>
          <w:color w:val="auto"/>
        </w:rPr>
        <w:t xml:space="preserve">       Performance and Scalability: The system is required to scale to support transaction volume. Web Pages should be light and render fast. </w:t>
      </w:r>
    </w:p>
    <w:p w14:paraId="624FCB9A" w14:textId="77777777" w:rsidR="00DD454F" w:rsidRPr="00EE0306" w:rsidRDefault="00DD454F" w:rsidP="007925EB">
      <w:pPr>
        <w:spacing w:after="241" w:line="248" w:lineRule="auto"/>
        <w:ind w:left="163" w:right="480"/>
        <w:jc w:val="left"/>
        <w:rPr>
          <w:color w:val="auto"/>
          <w:sz w:val="26"/>
        </w:rPr>
      </w:pPr>
    </w:p>
    <w:p w14:paraId="3A47EF74" w14:textId="26533CCA" w:rsidR="007925EB" w:rsidRPr="00EE0306" w:rsidRDefault="007925EB" w:rsidP="007925EB">
      <w:pPr>
        <w:spacing w:after="241" w:line="248" w:lineRule="auto"/>
        <w:ind w:left="163" w:right="480"/>
        <w:jc w:val="left"/>
        <w:rPr>
          <w:color w:val="auto"/>
        </w:rPr>
      </w:pPr>
      <w:r w:rsidRPr="00EE0306">
        <w:rPr>
          <w:color w:val="auto"/>
          <w:sz w:val="26"/>
        </w:rPr>
        <w:t xml:space="preserve">2.2.1 </w:t>
      </w:r>
      <w:r w:rsidRPr="00EE0306">
        <w:rPr>
          <w:color w:val="auto"/>
        </w:rPr>
        <w:t xml:space="preserve">USABILITY </w:t>
      </w:r>
    </w:p>
    <w:p w14:paraId="2431B7E0" w14:textId="3573FCBD" w:rsidR="007925EB" w:rsidRPr="00EE0306" w:rsidRDefault="007925EB" w:rsidP="00DD454F">
      <w:pPr>
        <w:spacing w:after="272"/>
        <w:ind w:left="163" w:right="1411"/>
        <w:rPr>
          <w:color w:val="auto"/>
        </w:rPr>
      </w:pPr>
      <w:r w:rsidRPr="00EE0306">
        <w:rPr>
          <w:color w:val="auto"/>
        </w:rPr>
        <w:t xml:space="preserve">       The web forms should be self-explanatory and usable. We do not want prospective clients dropping of the website because they cannot understand the forms and find them cumbersome.  </w:t>
      </w:r>
    </w:p>
    <w:p w14:paraId="2267D369"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04261E1E" w14:textId="77777777" w:rsidR="007925EB" w:rsidRPr="00EE0306" w:rsidRDefault="007925EB" w:rsidP="007925EB">
      <w:pPr>
        <w:pStyle w:val="Heading2"/>
        <w:tabs>
          <w:tab w:val="center" w:pos="3542"/>
        </w:tabs>
        <w:spacing w:after="282"/>
        <w:ind w:left="0" w:right="0" w:firstLine="0"/>
        <w:rPr>
          <w:color w:val="auto"/>
        </w:rPr>
      </w:pPr>
      <w:r w:rsidRPr="00EE0306">
        <w:rPr>
          <w:color w:val="auto"/>
        </w:rPr>
        <w:t xml:space="preserve">3.  </w:t>
      </w:r>
      <w:r w:rsidRPr="00EE0306">
        <w:rPr>
          <w:color w:val="auto"/>
        </w:rPr>
        <w:tab/>
        <w:t xml:space="preserve">PROJECT UNDERSTANDING DOCUMENTS </w:t>
      </w:r>
    </w:p>
    <w:p w14:paraId="455E1680" w14:textId="77777777" w:rsidR="007925EB" w:rsidRPr="00EE0306" w:rsidRDefault="007925EB" w:rsidP="007925EB">
      <w:pPr>
        <w:spacing w:after="285" w:line="259" w:lineRule="auto"/>
        <w:ind w:left="168" w:right="0" w:firstLine="0"/>
        <w:jc w:val="left"/>
        <w:rPr>
          <w:color w:val="auto"/>
        </w:rPr>
      </w:pPr>
      <w:r w:rsidRPr="00EE0306">
        <w:rPr>
          <w:color w:val="auto"/>
          <w:sz w:val="26"/>
        </w:rPr>
        <w:t xml:space="preserve"> </w:t>
      </w:r>
    </w:p>
    <w:p w14:paraId="45920FC8" w14:textId="77777777" w:rsidR="007925EB" w:rsidRPr="00EE0306" w:rsidRDefault="007925EB" w:rsidP="007925EB">
      <w:pPr>
        <w:tabs>
          <w:tab w:val="center" w:pos="2108"/>
        </w:tabs>
        <w:spacing w:after="291" w:line="248" w:lineRule="auto"/>
        <w:ind w:left="0" w:right="0" w:firstLine="0"/>
        <w:jc w:val="left"/>
        <w:rPr>
          <w:color w:val="auto"/>
        </w:rPr>
      </w:pPr>
      <w:r w:rsidRPr="00EE0306">
        <w:rPr>
          <w:color w:val="auto"/>
        </w:rPr>
        <w:t xml:space="preserve">3.1 </w:t>
      </w:r>
      <w:r w:rsidRPr="00EE0306">
        <w:rPr>
          <w:color w:val="auto"/>
        </w:rPr>
        <w:tab/>
        <w:t xml:space="preserve">PURPOSE OF PROJECT </w:t>
      </w:r>
    </w:p>
    <w:p w14:paraId="0F7438FC" w14:textId="648AA39D" w:rsidR="007925EB" w:rsidRPr="00EE0306" w:rsidRDefault="007925EB" w:rsidP="007925EB">
      <w:pPr>
        <w:ind w:left="163" w:right="1411"/>
        <w:rPr>
          <w:color w:val="auto"/>
        </w:rPr>
      </w:pPr>
      <w:r w:rsidRPr="00EE0306">
        <w:rPr>
          <w:color w:val="auto"/>
        </w:rPr>
        <w:t xml:space="preserve">Canteen </w:t>
      </w:r>
      <w:r w:rsidR="00FD391E" w:rsidRPr="00EE0306">
        <w:rPr>
          <w:color w:val="auto"/>
        </w:rPr>
        <w:t>Management app</w:t>
      </w:r>
      <w:r w:rsidRPr="00EE0306">
        <w:rPr>
          <w:color w:val="auto"/>
        </w:rPr>
        <w:t xml:space="preserve"> is the system where customers order their food and receive food in the canteen without any delay as they can directly go and collect what they ordered without waiting for a turn or waiting time. This system aims to accelerate customer orders and customer order system used by employees to accept customer order. </w:t>
      </w:r>
    </w:p>
    <w:p w14:paraId="78BAE067" w14:textId="77777777" w:rsidR="007925EB" w:rsidRPr="00EE0306" w:rsidRDefault="007925EB" w:rsidP="007925EB">
      <w:pPr>
        <w:spacing w:after="18" w:line="259" w:lineRule="auto"/>
        <w:ind w:left="168" w:right="0" w:firstLine="0"/>
        <w:jc w:val="left"/>
        <w:rPr>
          <w:color w:val="auto"/>
        </w:rPr>
      </w:pPr>
      <w:r w:rsidRPr="00EE0306">
        <w:rPr>
          <w:color w:val="auto"/>
        </w:rPr>
        <w:t xml:space="preserve"> </w:t>
      </w:r>
    </w:p>
    <w:p w14:paraId="343FCCD9" w14:textId="77777777" w:rsidR="007925EB" w:rsidRPr="00EE0306" w:rsidRDefault="007925EB" w:rsidP="007925EB">
      <w:pPr>
        <w:ind w:left="163" w:right="1411"/>
        <w:rPr>
          <w:color w:val="auto"/>
        </w:rPr>
      </w:pPr>
      <w:r w:rsidRPr="00EE0306">
        <w:rPr>
          <w:color w:val="auto"/>
        </w:rPr>
        <w:t xml:space="preserve">The purpose of the system is to develop a simple Canteen automation Software and implement it, which later will be used for a web-based application. </w:t>
      </w:r>
    </w:p>
    <w:p w14:paraId="0EA27D5F" w14:textId="77777777" w:rsidR="007925EB" w:rsidRPr="00EE0306" w:rsidRDefault="007925EB" w:rsidP="007925EB">
      <w:pPr>
        <w:spacing w:after="18" w:line="259" w:lineRule="auto"/>
        <w:ind w:left="168" w:right="0" w:firstLine="0"/>
        <w:jc w:val="left"/>
        <w:rPr>
          <w:color w:val="auto"/>
        </w:rPr>
      </w:pPr>
      <w:r w:rsidRPr="00EE0306">
        <w:rPr>
          <w:color w:val="auto"/>
        </w:rPr>
        <w:t xml:space="preserve"> </w:t>
      </w:r>
    </w:p>
    <w:p w14:paraId="0DAE2DD5" w14:textId="77777777" w:rsidR="00A33C8D" w:rsidRDefault="00A33C8D" w:rsidP="007925EB">
      <w:pPr>
        <w:ind w:left="163" w:right="1411"/>
        <w:rPr>
          <w:color w:val="auto"/>
        </w:rPr>
      </w:pPr>
    </w:p>
    <w:p w14:paraId="031ECF3C" w14:textId="77777777" w:rsidR="00A33C8D" w:rsidRDefault="00A33C8D" w:rsidP="007925EB">
      <w:pPr>
        <w:ind w:left="163" w:right="1411"/>
        <w:rPr>
          <w:color w:val="auto"/>
        </w:rPr>
      </w:pPr>
    </w:p>
    <w:p w14:paraId="4A904224" w14:textId="77777777" w:rsidR="00A33C8D" w:rsidRDefault="00A33C8D" w:rsidP="007925EB">
      <w:pPr>
        <w:ind w:left="163" w:right="1411"/>
        <w:rPr>
          <w:color w:val="auto"/>
        </w:rPr>
      </w:pPr>
    </w:p>
    <w:p w14:paraId="7221A899" w14:textId="77777777" w:rsidR="00A33C8D" w:rsidRDefault="00A33C8D" w:rsidP="007925EB">
      <w:pPr>
        <w:ind w:left="163" w:right="1411"/>
        <w:rPr>
          <w:color w:val="auto"/>
        </w:rPr>
      </w:pPr>
    </w:p>
    <w:p w14:paraId="180C26AA" w14:textId="77777777" w:rsidR="00A33C8D" w:rsidRDefault="00A33C8D" w:rsidP="007925EB">
      <w:pPr>
        <w:ind w:left="163" w:right="1411"/>
        <w:rPr>
          <w:color w:val="auto"/>
        </w:rPr>
      </w:pPr>
    </w:p>
    <w:p w14:paraId="0AB06581" w14:textId="104DE9B9" w:rsidR="007925EB" w:rsidRPr="00EE0306" w:rsidRDefault="007925EB" w:rsidP="007925EB">
      <w:pPr>
        <w:ind w:left="163" w:right="1411"/>
        <w:rPr>
          <w:color w:val="auto"/>
        </w:rPr>
      </w:pPr>
      <w:r w:rsidRPr="00EE0306">
        <w:rPr>
          <w:color w:val="auto"/>
        </w:rPr>
        <w:t xml:space="preserve">  The proposed “Canteen </w:t>
      </w:r>
      <w:r w:rsidR="00DD454F" w:rsidRPr="00EE0306">
        <w:rPr>
          <w:color w:val="auto"/>
        </w:rPr>
        <w:t>Management app</w:t>
      </w:r>
      <w:r w:rsidRPr="00EE0306">
        <w:rPr>
          <w:color w:val="auto"/>
        </w:rPr>
        <w:t xml:space="preserve">” is economically feasible because </w:t>
      </w:r>
    </w:p>
    <w:p w14:paraId="2C32BDFC" w14:textId="77777777" w:rsidR="007925EB" w:rsidRPr="00EE0306" w:rsidRDefault="007925EB" w:rsidP="007925EB">
      <w:pPr>
        <w:spacing w:after="33" w:line="259" w:lineRule="auto"/>
        <w:ind w:left="168" w:right="0" w:firstLine="0"/>
        <w:jc w:val="left"/>
        <w:rPr>
          <w:color w:val="auto"/>
        </w:rPr>
      </w:pPr>
      <w:r w:rsidRPr="00EE0306">
        <w:rPr>
          <w:color w:val="auto"/>
        </w:rPr>
        <w:t xml:space="preserve"> </w:t>
      </w:r>
    </w:p>
    <w:p w14:paraId="31AF4843" w14:textId="77777777" w:rsidR="007925EB" w:rsidRPr="00EE0306" w:rsidRDefault="007925EB" w:rsidP="007925EB">
      <w:pPr>
        <w:numPr>
          <w:ilvl w:val="0"/>
          <w:numId w:val="10"/>
        </w:numPr>
        <w:spacing w:after="28"/>
        <w:ind w:left="1521" w:right="1411" w:hanging="338"/>
        <w:rPr>
          <w:color w:val="auto"/>
        </w:rPr>
      </w:pPr>
      <w:r w:rsidRPr="00EE0306">
        <w:rPr>
          <w:color w:val="auto"/>
        </w:rPr>
        <w:t xml:space="preserve">The system requires very fewer time factors as compared to manual system </w:t>
      </w:r>
    </w:p>
    <w:p w14:paraId="2C73F268" w14:textId="77777777" w:rsidR="007925EB" w:rsidRPr="00EE0306" w:rsidRDefault="007925EB" w:rsidP="007925EB">
      <w:pPr>
        <w:numPr>
          <w:ilvl w:val="0"/>
          <w:numId w:val="10"/>
        </w:numPr>
        <w:spacing w:after="26"/>
        <w:ind w:left="1521" w:right="1411" w:hanging="338"/>
        <w:rPr>
          <w:color w:val="auto"/>
        </w:rPr>
      </w:pPr>
      <w:r w:rsidRPr="00EE0306">
        <w:rPr>
          <w:color w:val="auto"/>
        </w:rPr>
        <w:t xml:space="preserve">The system will provide fast and efficient automated environment instead of slow and error prone manual system, thus reducing both time and manpower spent in running the system. </w:t>
      </w:r>
    </w:p>
    <w:p w14:paraId="77273EDE" w14:textId="77777777" w:rsidR="007925EB" w:rsidRPr="00EE0306" w:rsidRDefault="007925EB" w:rsidP="007925EB">
      <w:pPr>
        <w:numPr>
          <w:ilvl w:val="0"/>
          <w:numId w:val="10"/>
        </w:numPr>
        <w:spacing w:after="7" w:line="264" w:lineRule="auto"/>
        <w:ind w:left="1521" w:right="1411" w:hanging="338"/>
        <w:rPr>
          <w:color w:val="auto"/>
        </w:rPr>
      </w:pPr>
      <w:r w:rsidRPr="00EE0306">
        <w:rPr>
          <w:color w:val="auto"/>
        </w:rPr>
        <w:t xml:space="preserve">The system will have GUI interface and very less user training is required to learn it. </w:t>
      </w:r>
    </w:p>
    <w:p w14:paraId="37A3C89B" w14:textId="77777777" w:rsidR="007925EB" w:rsidRPr="00EE0306" w:rsidRDefault="007925EB" w:rsidP="007925EB">
      <w:pPr>
        <w:spacing w:after="49" w:line="259" w:lineRule="auto"/>
        <w:ind w:left="168" w:right="0" w:firstLine="0"/>
        <w:jc w:val="left"/>
        <w:rPr>
          <w:color w:val="auto"/>
        </w:rPr>
      </w:pPr>
      <w:r w:rsidRPr="00EE0306">
        <w:rPr>
          <w:color w:val="auto"/>
        </w:rPr>
        <w:t xml:space="preserve"> </w:t>
      </w:r>
    </w:p>
    <w:p w14:paraId="2153A2D3" w14:textId="3271FB68" w:rsidR="007925EB" w:rsidRPr="00EE0306" w:rsidRDefault="00DD454F" w:rsidP="007925EB">
      <w:pPr>
        <w:tabs>
          <w:tab w:val="center" w:pos="1495"/>
        </w:tabs>
        <w:spacing w:after="286" w:line="248" w:lineRule="auto"/>
        <w:ind w:left="0" w:right="0" w:firstLine="0"/>
        <w:jc w:val="left"/>
        <w:rPr>
          <w:color w:val="auto"/>
        </w:rPr>
      </w:pPr>
      <w:r w:rsidRPr="00EE0306">
        <w:rPr>
          <w:color w:val="auto"/>
        </w:rPr>
        <w:t xml:space="preserve">3.2 </w:t>
      </w:r>
      <w:r w:rsidRPr="00EE0306">
        <w:rPr>
          <w:color w:val="auto"/>
        </w:rPr>
        <w:tab/>
      </w:r>
      <w:r w:rsidR="007925EB" w:rsidRPr="00EE0306">
        <w:rPr>
          <w:color w:val="auto"/>
        </w:rPr>
        <w:t xml:space="preserve">OBJECTIVE </w:t>
      </w:r>
    </w:p>
    <w:p w14:paraId="209A3B31" w14:textId="77777777" w:rsidR="007925EB" w:rsidRPr="00EE0306" w:rsidRDefault="007925EB" w:rsidP="007925EB">
      <w:pPr>
        <w:spacing w:after="291"/>
        <w:ind w:left="153" w:right="1411" w:firstLine="677"/>
        <w:rPr>
          <w:color w:val="auto"/>
        </w:rPr>
      </w:pPr>
      <w:r w:rsidRPr="00EE0306">
        <w:rPr>
          <w:color w:val="auto"/>
        </w:rPr>
        <w:t xml:space="preserve">Our objective is to make a platform independent application to maintain a database of all orders ordered from various sources and all the different services required by each of them. Established canteen automation practices should provide the needed connectivity and accountability between those two operational units, and when managed properly, enhances the effectiveness of both operations. </w:t>
      </w:r>
    </w:p>
    <w:p w14:paraId="57DD85AA" w14:textId="77777777" w:rsidR="007925EB" w:rsidRPr="00EE0306" w:rsidRDefault="007925EB" w:rsidP="007925EB">
      <w:pPr>
        <w:numPr>
          <w:ilvl w:val="0"/>
          <w:numId w:val="10"/>
        </w:numPr>
        <w:spacing w:after="28"/>
        <w:ind w:left="1521" w:right="1411" w:hanging="338"/>
        <w:rPr>
          <w:color w:val="auto"/>
        </w:rPr>
      </w:pPr>
      <w:r w:rsidRPr="00EE0306">
        <w:rPr>
          <w:color w:val="auto"/>
        </w:rPr>
        <w:t xml:space="preserve">Registration  </w:t>
      </w:r>
    </w:p>
    <w:p w14:paraId="685DB3CE" w14:textId="35B3AE81" w:rsidR="007925EB" w:rsidRPr="00EE0306" w:rsidRDefault="007925EB" w:rsidP="007925EB">
      <w:pPr>
        <w:numPr>
          <w:ilvl w:val="0"/>
          <w:numId w:val="10"/>
        </w:numPr>
        <w:spacing w:after="26"/>
        <w:ind w:left="1521" w:right="1411" w:hanging="338"/>
        <w:rPr>
          <w:color w:val="auto"/>
        </w:rPr>
      </w:pPr>
      <w:r w:rsidRPr="00EE0306">
        <w:rPr>
          <w:color w:val="auto"/>
        </w:rPr>
        <w:t xml:space="preserve">Order </w:t>
      </w:r>
    </w:p>
    <w:p w14:paraId="493A56FD" w14:textId="35292604" w:rsidR="00FD391E" w:rsidRPr="00EE0306" w:rsidRDefault="00FD391E" w:rsidP="007925EB">
      <w:pPr>
        <w:numPr>
          <w:ilvl w:val="0"/>
          <w:numId w:val="10"/>
        </w:numPr>
        <w:spacing w:after="26"/>
        <w:ind w:left="1521" w:right="1411" w:hanging="338"/>
        <w:rPr>
          <w:color w:val="auto"/>
        </w:rPr>
      </w:pPr>
      <w:r w:rsidRPr="00EE0306">
        <w:rPr>
          <w:color w:val="auto"/>
        </w:rPr>
        <w:t>Token generation</w:t>
      </w:r>
    </w:p>
    <w:p w14:paraId="6DC7D900" w14:textId="77777777" w:rsidR="007925EB" w:rsidRPr="00EE0306" w:rsidRDefault="007925EB" w:rsidP="007925EB">
      <w:pPr>
        <w:numPr>
          <w:ilvl w:val="0"/>
          <w:numId w:val="10"/>
        </w:numPr>
        <w:ind w:left="1521" w:right="1411" w:hanging="338"/>
        <w:rPr>
          <w:color w:val="auto"/>
        </w:rPr>
      </w:pPr>
      <w:r w:rsidRPr="00EE0306">
        <w:rPr>
          <w:color w:val="auto"/>
        </w:rPr>
        <w:t xml:space="preserve">Payment </w:t>
      </w:r>
    </w:p>
    <w:p w14:paraId="26DCB5CF" w14:textId="77777777" w:rsidR="007925EB" w:rsidRPr="00EE0306" w:rsidRDefault="007925EB" w:rsidP="007925EB">
      <w:pPr>
        <w:numPr>
          <w:ilvl w:val="0"/>
          <w:numId w:val="10"/>
        </w:numPr>
        <w:spacing w:after="275"/>
        <w:ind w:left="1521" w:right="1411" w:hanging="338"/>
        <w:rPr>
          <w:color w:val="auto"/>
        </w:rPr>
      </w:pPr>
      <w:r w:rsidRPr="00EE0306">
        <w:rPr>
          <w:color w:val="auto"/>
        </w:rPr>
        <w:t xml:space="preserve">Update </w:t>
      </w:r>
    </w:p>
    <w:p w14:paraId="7EE7B7FF" w14:textId="25341409" w:rsidR="007925EB" w:rsidRDefault="007925EB" w:rsidP="00A33C8D">
      <w:r w:rsidRPr="00A33C8D">
        <w:t xml:space="preserve">The above are the modules of canteen automation system. </w:t>
      </w:r>
    </w:p>
    <w:p w14:paraId="59F173A9" w14:textId="77777777" w:rsidR="00A33C8D" w:rsidRPr="00A33C8D" w:rsidRDefault="00A33C8D" w:rsidP="00A33C8D"/>
    <w:p w14:paraId="1A8AA40E" w14:textId="77777777" w:rsidR="007925EB" w:rsidRPr="00EE0306" w:rsidRDefault="007925EB" w:rsidP="007925EB">
      <w:pPr>
        <w:pStyle w:val="Heading2"/>
        <w:tabs>
          <w:tab w:val="center" w:pos="1927"/>
        </w:tabs>
        <w:spacing w:after="323"/>
        <w:ind w:left="0" w:right="0" w:firstLine="0"/>
        <w:rPr>
          <w:color w:val="auto"/>
        </w:rPr>
      </w:pPr>
      <w:r w:rsidRPr="00EE0306">
        <w:rPr>
          <w:color w:val="auto"/>
        </w:rPr>
        <w:t xml:space="preserve">4.  </w:t>
      </w:r>
      <w:r w:rsidRPr="00EE0306">
        <w:rPr>
          <w:color w:val="auto"/>
        </w:rPr>
        <w:tab/>
        <w:t xml:space="preserve">REQUIREMENTS </w:t>
      </w:r>
    </w:p>
    <w:p w14:paraId="53C46EA6" w14:textId="77777777" w:rsidR="007925EB" w:rsidRPr="00EE0306" w:rsidRDefault="007925EB" w:rsidP="007925EB">
      <w:pPr>
        <w:pStyle w:val="Heading3"/>
        <w:tabs>
          <w:tab w:val="center" w:pos="2574"/>
        </w:tabs>
        <w:spacing w:after="294"/>
        <w:ind w:left="0" w:right="0" w:firstLine="0"/>
        <w:rPr>
          <w:color w:val="auto"/>
        </w:rPr>
      </w:pPr>
      <w:r w:rsidRPr="00EE0306">
        <w:rPr>
          <w:color w:val="auto"/>
        </w:rPr>
        <w:t xml:space="preserve">4.1 </w:t>
      </w:r>
      <w:r w:rsidRPr="00EE0306">
        <w:rPr>
          <w:color w:val="auto"/>
        </w:rPr>
        <w:tab/>
        <w:t xml:space="preserve">SPECIFIC REQUIREMENTS </w:t>
      </w:r>
    </w:p>
    <w:p w14:paraId="31D5ADAC" w14:textId="77777777" w:rsidR="007925EB" w:rsidRPr="00EE0306" w:rsidRDefault="007925EB" w:rsidP="007925EB">
      <w:pPr>
        <w:pStyle w:val="Heading4"/>
        <w:spacing w:after="242"/>
        <w:ind w:left="163" w:right="0"/>
        <w:rPr>
          <w:color w:val="auto"/>
        </w:rPr>
      </w:pPr>
      <w:r w:rsidRPr="00EE0306">
        <w:rPr>
          <w:color w:val="auto"/>
        </w:rPr>
        <w:t xml:space="preserve">4.1.1 EXTERNAL INTERFACE REQUIREMENTS </w:t>
      </w:r>
    </w:p>
    <w:p w14:paraId="6D747161" w14:textId="77777777" w:rsidR="007925EB" w:rsidRPr="00EE0306" w:rsidRDefault="007925EB" w:rsidP="007925EB">
      <w:pPr>
        <w:ind w:left="1049" w:right="1411"/>
        <w:rPr>
          <w:color w:val="auto"/>
        </w:rPr>
      </w:pPr>
      <w:r w:rsidRPr="00EE0306">
        <w:rPr>
          <w:color w:val="auto"/>
        </w:rPr>
        <w:t xml:space="preserve">The external system is to assume full responsibility for storage functions as well as warehouse management and warehouse control for an entire warehouse. The interfaces in this section are specified by documenting: the name and description of each scheme, source or input, destination or output, ranges, accuracy and tolerances, units of measure, timing, display formats, and organization, and data formats. </w:t>
      </w:r>
    </w:p>
    <w:p w14:paraId="272E8489" w14:textId="77777777" w:rsidR="007925EB" w:rsidRPr="00EE0306" w:rsidRDefault="007925EB" w:rsidP="007925EB">
      <w:pPr>
        <w:ind w:left="1049" w:right="1411"/>
        <w:rPr>
          <w:color w:val="auto"/>
        </w:rPr>
      </w:pPr>
      <w:r w:rsidRPr="00EE0306">
        <w:rPr>
          <w:color w:val="auto"/>
        </w:rPr>
        <w:t xml:space="preserve">  The user interface required to be developed for the system should be user-friendly and attractive. The interface between the user and the system will be WIMP (Windows, Icons, Menu, Pointers) keeping in mind that the system is to be run through a web browser. All operations will be off point and click nature with all navigations performed through windows of the system specifically buttons and menus: </w:t>
      </w:r>
    </w:p>
    <w:p w14:paraId="3E9F3DA2" w14:textId="77777777" w:rsidR="007925EB" w:rsidRPr="00EE0306" w:rsidRDefault="007925EB" w:rsidP="007925EB">
      <w:pPr>
        <w:spacing w:after="0" w:line="259" w:lineRule="auto"/>
        <w:ind w:left="1039" w:right="0" w:firstLine="0"/>
        <w:jc w:val="left"/>
        <w:rPr>
          <w:color w:val="auto"/>
        </w:rPr>
      </w:pPr>
      <w:r w:rsidRPr="00EE0306">
        <w:rPr>
          <w:color w:val="auto"/>
        </w:rPr>
        <w:t xml:space="preserve"> </w:t>
      </w:r>
    </w:p>
    <w:p w14:paraId="7E0C3CB9" w14:textId="6E82D98C" w:rsidR="007925EB" w:rsidRPr="00EE0306" w:rsidRDefault="007925EB" w:rsidP="007925EB">
      <w:pPr>
        <w:ind w:left="1049" w:right="1411"/>
        <w:rPr>
          <w:color w:val="auto"/>
        </w:rPr>
      </w:pPr>
      <w:r w:rsidRPr="00EE0306">
        <w:rPr>
          <w:color w:val="auto"/>
        </w:rPr>
        <w:t xml:space="preserve">Buttons: The button is activated when the user will click on the left click of the mouse within the bounds of the button. And </w:t>
      </w:r>
      <w:r w:rsidR="00FD391E" w:rsidRPr="00EE0306">
        <w:rPr>
          <w:color w:val="auto"/>
        </w:rPr>
        <w:t>thus,</w:t>
      </w:r>
      <w:r w:rsidRPr="00EE0306">
        <w:rPr>
          <w:color w:val="auto"/>
        </w:rPr>
        <w:t xml:space="preserve"> the action associated with it will be carried out.   </w:t>
      </w:r>
    </w:p>
    <w:p w14:paraId="36829359" w14:textId="77777777" w:rsidR="007925EB" w:rsidRPr="00EE0306" w:rsidRDefault="007925EB" w:rsidP="007925EB">
      <w:pPr>
        <w:spacing w:after="0" w:line="259" w:lineRule="auto"/>
        <w:ind w:left="1039" w:right="0" w:firstLine="0"/>
        <w:jc w:val="left"/>
        <w:rPr>
          <w:color w:val="auto"/>
        </w:rPr>
      </w:pPr>
      <w:r w:rsidRPr="00EE0306">
        <w:rPr>
          <w:color w:val="auto"/>
        </w:rPr>
        <w:t xml:space="preserve">                                                  </w:t>
      </w:r>
    </w:p>
    <w:p w14:paraId="4A5B86D6" w14:textId="77777777" w:rsidR="007925EB" w:rsidRPr="00EE0306" w:rsidRDefault="007925EB" w:rsidP="007925EB">
      <w:pPr>
        <w:ind w:left="1049" w:right="1411"/>
        <w:rPr>
          <w:color w:val="auto"/>
        </w:rPr>
      </w:pPr>
      <w:r w:rsidRPr="00EE0306">
        <w:rPr>
          <w:color w:val="auto"/>
        </w:rPr>
        <w:t xml:space="preserve">Menu:  All the operations will be arranged. </w:t>
      </w:r>
    </w:p>
    <w:p w14:paraId="3450A0DA" w14:textId="2CE0C7BF" w:rsidR="007925EB" w:rsidRPr="00EE0306" w:rsidRDefault="007925EB" w:rsidP="007925EB">
      <w:pPr>
        <w:spacing w:after="25" w:line="259" w:lineRule="auto"/>
        <w:ind w:left="1039" w:right="0" w:firstLine="0"/>
        <w:jc w:val="left"/>
        <w:rPr>
          <w:color w:val="auto"/>
        </w:rPr>
      </w:pPr>
      <w:r w:rsidRPr="00EE0306">
        <w:rPr>
          <w:color w:val="auto"/>
        </w:rPr>
        <w:t xml:space="preserve"> </w:t>
      </w:r>
    </w:p>
    <w:p w14:paraId="465BB5D7" w14:textId="475BCF93" w:rsidR="00FD391E" w:rsidRPr="00EE0306" w:rsidRDefault="00FD391E" w:rsidP="007925EB">
      <w:pPr>
        <w:spacing w:after="25" w:line="259" w:lineRule="auto"/>
        <w:ind w:left="1039" w:right="0" w:firstLine="0"/>
        <w:jc w:val="left"/>
        <w:rPr>
          <w:color w:val="auto"/>
        </w:rPr>
      </w:pPr>
    </w:p>
    <w:p w14:paraId="28370568" w14:textId="77777777" w:rsidR="00FD391E" w:rsidRPr="00EE0306" w:rsidRDefault="00FD391E" w:rsidP="007925EB">
      <w:pPr>
        <w:spacing w:after="25" w:line="259" w:lineRule="auto"/>
        <w:ind w:left="1039" w:right="0" w:firstLine="0"/>
        <w:jc w:val="left"/>
        <w:rPr>
          <w:color w:val="auto"/>
        </w:rPr>
      </w:pPr>
    </w:p>
    <w:p w14:paraId="14378E42" w14:textId="77777777" w:rsidR="007925EB" w:rsidRPr="00EE0306" w:rsidRDefault="007925EB" w:rsidP="007925EB">
      <w:pPr>
        <w:pStyle w:val="Heading4"/>
        <w:ind w:left="163" w:right="0"/>
        <w:rPr>
          <w:color w:val="auto"/>
        </w:rPr>
      </w:pPr>
      <w:r w:rsidRPr="00EE0306">
        <w:rPr>
          <w:color w:val="auto"/>
        </w:rPr>
        <w:t xml:space="preserve">4.1.2 HARDWARE REQUIREMENT </w:t>
      </w:r>
    </w:p>
    <w:p w14:paraId="32594342"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2576072E" w14:textId="13F87890" w:rsidR="007925EB" w:rsidRPr="00EE0306" w:rsidRDefault="007925EB" w:rsidP="007925EB">
      <w:pPr>
        <w:ind w:left="163" w:right="1411"/>
        <w:rPr>
          <w:color w:val="auto"/>
        </w:rPr>
      </w:pPr>
      <w:r w:rsidRPr="00EE0306">
        <w:rPr>
          <w:color w:val="auto"/>
        </w:rPr>
        <w:t xml:space="preserve">         Here's what you Need to Use the canteen </w:t>
      </w:r>
      <w:r w:rsidR="00DD454F" w:rsidRPr="00EE0306">
        <w:rPr>
          <w:color w:val="auto"/>
        </w:rPr>
        <w:t>Management App</w:t>
      </w:r>
      <w:r w:rsidRPr="00EE0306">
        <w:rPr>
          <w:color w:val="auto"/>
        </w:rPr>
        <w:t xml:space="preserve"> for online records: </w:t>
      </w:r>
    </w:p>
    <w:p w14:paraId="3BFE3F23"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23C8E9DF" w14:textId="7E19C9C2" w:rsidR="007925EB" w:rsidRPr="00EE0306" w:rsidRDefault="00DD454F" w:rsidP="007925EB">
      <w:pPr>
        <w:numPr>
          <w:ilvl w:val="0"/>
          <w:numId w:val="11"/>
        </w:numPr>
        <w:ind w:right="1411" w:hanging="304"/>
        <w:rPr>
          <w:color w:val="auto"/>
        </w:rPr>
      </w:pPr>
      <w:r w:rsidRPr="00EE0306">
        <w:rPr>
          <w:color w:val="auto"/>
        </w:rPr>
        <w:t>Standard Internal memory on any device</w:t>
      </w:r>
    </w:p>
    <w:p w14:paraId="6DC0E6C7" w14:textId="73EFE9DD" w:rsidR="007925EB" w:rsidRPr="00EE0306" w:rsidRDefault="00DD454F" w:rsidP="007925EB">
      <w:pPr>
        <w:numPr>
          <w:ilvl w:val="0"/>
          <w:numId w:val="11"/>
        </w:numPr>
        <w:ind w:right="1411" w:hanging="304"/>
        <w:rPr>
          <w:color w:val="auto"/>
        </w:rPr>
      </w:pPr>
      <w:r w:rsidRPr="00EE0306">
        <w:rPr>
          <w:color w:val="auto"/>
        </w:rPr>
        <w:t>2GB</w:t>
      </w:r>
      <w:r w:rsidR="007925EB" w:rsidRPr="00EE0306">
        <w:rPr>
          <w:color w:val="auto"/>
        </w:rPr>
        <w:t xml:space="preserve"> RAM </w:t>
      </w:r>
    </w:p>
    <w:p w14:paraId="1C62472C" w14:textId="2F4D877D" w:rsidR="007925EB" w:rsidRPr="00EE0306" w:rsidRDefault="00DD454F" w:rsidP="007925EB">
      <w:pPr>
        <w:numPr>
          <w:ilvl w:val="0"/>
          <w:numId w:val="11"/>
        </w:numPr>
        <w:ind w:right="1411" w:hanging="304"/>
        <w:rPr>
          <w:color w:val="auto"/>
        </w:rPr>
      </w:pPr>
      <w:r w:rsidRPr="00EE0306">
        <w:rPr>
          <w:color w:val="auto"/>
        </w:rPr>
        <w:t>Any standard mobile device</w:t>
      </w:r>
      <w:r w:rsidR="007925EB" w:rsidRPr="00EE0306">
        <w:rPr>
          <w:color w:val="auto"/>
        </w:rPr>
        <w:t xml:space="preserve"> Processor </w:t>
      </w:r>
    </w:p>
    <w:p w14:paraId="0151259A" w14:textId="330CBF7D" w:rsidR="007925EB" w:rsidRPr="00EE0306" w:rsidRDefault="007925EB" w:rsidP="007925EB">
      <w:pPr>
        <w:numPr>
          <w:ilvl w:val="0"/>
          <w:numId w:val="11"/>
        </w:numPr>
        <w:ind w:right="1411" w:hanging="304"/>
        <w:rPr>
          <w:color w:val="auto"/>
        </w:rPr>
      </w:pPr>
      <w:r w:rsidRPr="00EE0306">
        <w:rPr>
          <w:color w:val="auto"/>
        </w:rPr>
        <w:t>Input Devices:</w:t>
      </w:r>
      <w:r w:rsidR="00DD454F" w:rsidRPr="00EE0306">
        <w:rPr>
          <w:color w:val="auto"/>
        </w:rPr>
        <w:t xml:space="preserve"> Touch pad</w:t>
      </w:r>
    </w:p>
    <w:p w14:paraId="211C246B" w14:textId="12165110" w:rsidR="007925EB" w:rsidRPr="00EE0306" w:rsidRDefault="007925EB" w:rsidP="007925EB">
      <w:pPr>
        <w:numPr>
          <w:ilvl w:val="0"/>
          <w:numId w:val="11"/>
        </w:numPr>
        <w:ind w:right="1411" w:hanging="304"/>
        <w:rPr>
          <w:color w:val="auto"/>
        </w:rPr>
      </w:pPr>
      <w:r w:rsidRPr="00EE0306">
        <w:rPr>
          <w:color w:val="auto"/>
        </w:rPr>
        <w:t xml:space="preserve">Output Devices: </w:t>
      </w:r>
      <w:r w:rsidR="00DD454F" w:rsidRPr="00EE0306">
        <w:rPr>
          <w:color w:val="auto"/>
        </w:rPr>
        <w:t>Mobile device screen</w:t>
      </w:r>
      <w:r w:rsidRPr="00EE0306">
        <w:rPr>
          <w:color w:val="auto"/>
        </w:rPr>
        <w:t xml:space="preserve"> </w:t>
      </w:r>
    </w:p>
    <w:p w14:paraId="4FADDB70" w14:textId="77777777" w:rsidR="007925EB" w:rsidRPr="00EE0306" w:rsidRDefault="007925EB" w:rsidP="007925EB">
      <w:pPr>
        <w:spacing w:after="21" w:line="259" w:lineRule="auto"/>
        <w:ind w:left="168" w:right="0" w:firstLine="0"/>
        <w:jc w:val="left"/>
        <w:rPr>
          <w:color w:val="auto"/>
        </w:rPr>
      </w:pPr>
      <w:r w:rsidRPr="00EE0306">
        <w:rPr>
          <w:color w:val="auto"/>
        </w:rPr>
        <w:t xml:space="preserve"> </w:t>
      </w:r>
    </w:p>
    <w:p w14:paraId="5BC8305D" w14:textId="77777777" w:rsidR="007925EB" w:rsidRPr="00EE0306" w:rsidRDefault="007925EB" w:rsidP="007925EB">
      <w:pPr>
        <w:pStyle w:val="Heading4"/>
        <w:ind w:left="163" w:right="0"/>
        <w:rPr>
          <w:color w:val="auto"/>
        </w:rPr>
      </w:pPr>
      <w:r w:rsidRPr="00EE0306">
        <w:rPr>
          <w:color w:val="auto"/>
        </w:rPr>
        <w:t>4.1.3   SOFTWARE REQUIREMENT</w:t>
      </w:r>
      <w:r w:rsidRPr="00EE0306">
        <w:rPr>
          <w:color w:val="auto"/>
          <w:sz w:val="23"/>
        </w:rPr>
        <w:t xml:space="preserve"> </w:t>
      </w:r>
    </w:p>
    <w:p w14:paraId="29F44BAF" w14:textId="77777777" w:rsidR="007925EB" w:rsidRPr="00EE0306" w:rsidRDefault="007925EB" w:rsidP="007925EB">
      <w:pPr>
        <w:spacing w:after="4" w:line="259" w:lineRule="auto"/>
        <w:ind w:left="168" w:right="0" w:firstLine="0"/>
        <w:jc w:val="left"/>
        <w:rPr>
          <w:color w:val="auto"/>
        </w:rPr>
      </w:pPr>
      <w:r w:rsidRPr="00EE0306">
        <w:rPr>
          <w:color w:val="auto"/>
        </w:rPr>
        <w:t xml:space="preserve"> </w:t>
      </w:r>
    </w:p>
    <w:p w14:paraId="42831200" w14:textId="18F89A60" w:rsidR="007925EB" w:rsidRPr="00EE0306" w:rsidRDefault="007925EB" w:rsidP="00FD391E">
      <w:pPr>
        <w:numPr>
          <w:ilvl w:val="0"/>
          <w:numId w:val="12"/>
        </w:numPr>
        <w:ind w:left="1521" w:right="1411" w:hanging="338"/>
        <w:rPr>
          <w:color w:val="auto"/>
        </w:rPr>
      </w:pPr>
      <w:r w:rsidRPr="00EE0306">
        <w:rPr>
          <w:color w:val="auto"/>
        </w:rPr>
        <w:t xml:space="preserve">Operating System: </w:t>
      </w:r>
      <w:r w:rsidR="00DD454F" w:rsidRPr="00EE0306">
        <w:rPr>
          <w:color w:val="auto"/>
        </w:rPr>
        <w:t>Android Oreo highe</w:t>
      </w:r>
      <w:r w:rsidR="00FD391E" w:rsidRPr="00EE0306">
        <w:rPr>
          <w:color w:val="auto"/>
        </w:rPr>
        <w:t>r</w:t>
      </w:r>
    </w:p>
    <w:p w14:paraId="39566E53"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43D340AA" w14:textId="77777777" w:rsidR="007925EB" w:rsidRPr="00EE0306" w:rsidRDefault="007925EB" w:rsidP="007925EB">
      <w:pPr>
        <w:spacing w:after="162" w:line="259" w:lineRule="auto"/>
        <w:ind w:left="163" w:right="0"/>
        <w:jc w:val="left"/>
        <w:rPr>
          <w:color w:val="auto"/>
        </w:rPr>
      </w:pPr>
      <w:r w:rsidRPr="00EE0306">
        <w:rPr>
          <w:color w:val="auto"/>
          <w:sz w:val="26"/>
        </w:rPr>
        <w:t>4.2 Functional Requirements:</w:t>
      </w:r>
      <w:r w:rsidRPr="00EE0306">
        <w:rPr>
          <w:color w:val="auto"/>
        </w:rPr>
        <w:t xml:space="preserve"> </w:t>
      </w:r>
    </w:p>
    <w:p w14:paraId="1A64A3C9"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21EC0A52" w14:textId="77777777" w:rsidR="007925EB" w:rsidRPr="00EE0306" w:rsidRDefault="007925EB" w:rsidP="007925EB">
      <w:pPr>
        <w:spacing w:after="30"/>
        <w:ind w:left="163" w:right="1411"/>
        <w:rPr>
          <w:color w:val="auto"/>
        </w:rPr>
      </w:pPr>
      <w:r w:rsidRPr="00EE0306">
        <w:rPr>
          <w:color w:val="auto"/>
        </w:rPr>
        <w:t xml:space="preserve">Users of the canteen automation system, namely canteen customers, must be provided the following functionality: </w:t>
      </w:r>
    </w:p>
    <w:p w14:paraId="7754BD62" w14:textId="77777777" w:rsidR="007925EB" w:rsidRPr="00EE0306" w:rsidRDefault="007925EB" w:rsidP="007925EB">
      <w:pPr>
        <w:numPr>
          <w:ilvl w:val="0"/>
          <w:numId w:val="12"/>
        </w:numPr>
        <w:spacing w:after="36"/>
        <w:ind w:left="1521" w:right="1411" w:hanging="338"/>
        <w:rPr>
          <w:color w:val="auto"/>
        </w:rPr>
      </w:pPr>
      <w:r w:rsidRPr="00EE0306">
        <w:rPr>
          <w:color w:val="auto"/>
        </w:rPr>
        <w:t xml:space="preserve">Create an account. </w:t>
      </w:r>
    </w:p>
    <w:p w14:paraId="08F25164" w14:textId="77777777" w:rsidR="007925EB" w:rsidRPr="00EE0306" w:rsidRDefault="007925EB" w:rsidP="007925EB">
      <w:pPr>
        <w:numPr>
          <w:ilvl w:val="0"/>
          <w:numId w:val="12"/>
        </w:numPr>
        <w:spacing w:after="36"/>
        <w:ind w:left="1521" w:right="1411" w:hanging="338"/>
        <w:rPr>
          <w:color w:val="auto"/>
        </w:rPr>
      </w:pPr>
      <w:r w:rsidRPr="00EE0306">
        <w:rPr>
          <w:color w:val="auto"/>
        </w:rPr>
        <w:t xml:space="preserve">Manage their account. </w:t>
      </w:r>
    </w:p>
    <w:p w14:paraId="5329154F" w14:textId="77777777" w:rsidR="007925EB" w:rsidRPr="00EE0306" w:rsidRDefault="007925EB" w:rsidP="007925EB">
      <w:pPr>
        <w:numPr>
          <w:ilvl w:val="0"/>
          <w:numId w:val="12"/>
        </w:numPr>
        <w:spacing w:after="36"/>
        <w:ind w:left="1521" w:right="1411" w:hanging="338"/>
        <w:rPr>
          <w:color w:val="auto"/>
        </w:rPr>
      </w:pPr>
      <w:r w:rsidRPr="00EE0306">
        <w:rPr>
          <w:color w:val="auto"/>
        </w:rPr>
        <w:t xml:space="preserve">Log into the system. </w:t>
      </w:r>
    </w:p>
    <w:p w14:paraId="6A236970" w14:textId="77777777" w:rsidR="007925EB" w:rsidRPr="00EE0306" w:rsidRDefault="007925EB" w:rsidP="007925EB">
      <w:pPr>
        <w:numPr>
          <w:ilvl w:val="0"/>
          <w:numId w:val="12"/>
        </w:numPr>
        <w:spacing w:after="38"/>
        <w:ind w:left="1521" w:right="1411" w:hanging="338"/>
        <w:rPr>
          <w:color w:val="auto"/>
        </w:rPr>
      </w:pPr>
      <w:r w:rsidRPr="00EE0306">
        <w:rPr>
          <w:color w:val="auto"/>
        </w:rPr>
        <w:t xml:space="preserve">Navigate the canteen’s menu. </w:t>
      </w:r>
    </w:p>
    <w:p w14:paraId="6B90E38C" w14:textId="77777777" w:rsidR="007925EB" w:rsidRPr="00EE0306" w:rsidRDefault="007925EB" w:rsidP="007925EB">
      <w:pPr>
        <w:numPr>
          <w:ilvl w:val="0"/>
          <w:numId w:val="12"/>
        </w:numPr>
        <w:spacing w:after="33"/>
        <w:ind w:left="1521" w:right="1411" w:hanging="338"/>
        <w:rPr>
          <w:color w:val="auto"/>
        </w:rPr>
      </w:pPr>
      <w:r w:rsidRPr="00EE0306">
        <w:rPr>
          <w:color w:val="auto"/>
        </w:rPr>
        <w:t xml:space="preserve">Select an item from the menu. </w:t>
      </w:r>
    </w:p>
    <w:p w14:paraId="496793FA" w14:textId="77777777" w:rsidR="007925EB" w:rsidRPr="00EE0306" w:rsidRDefault="007925EB" w:rsidP="007925EB">
      <w:pPr>
        <w:numPr>
          <w:ilvl w:val="0"/>
          <w:numId w:val="12"/>
        </w:numPr>
        <w:spacing w:after="36"/>
        <w:ind w:left="1521" w:right="1411" w:hanging="338"/>
        <w:rPr>
          <w:color w:val="auto"/>
        </w:rPr>
      </w:pPr>
      <w:r w:rsidRPr="00EE0306">
        <w:rPr>
          <w:color w:val="auto"/>
        </w:rPr>
        <w:t xml:space="preserve">Add an item to their current order. </w:t>
      </w:r>
    </w:p>
    <w:p w14:paraId="1238EA24" w14:textId="77777777" w:rsidR="00DD454F" w:rsidRPr="00EE0306" w:rsidRDefault="007925EB" w:rsidP="007925EB">
      <w:pPr>
        <w:numPr>
          <w:ilvl w:val="0"/>
          <w:numId w:val="12"/>
        </w:numPr>
        <w:spacing w:after="34"/>
        <w:ind w:left="1521" w:right="1411" w:hanging="338"/>
        <w:rPr>
          <w:color w:val="auto"/>
        </w:rPr>
      </w:pPr>
      <w:r w:rsidRPr="00EE0306">
        <w:rPr>
          <w:color w:val="auto"/>
        </w:rPr>
        <w:t>Review their current order.</w:t>
      </w:r>
    </w:p>
    <w:p w14:paraId="25A4C513" w14:textId="4794161C" w:rsidR="007925EB" w:rsidRPr="00EE0306" w:rsidRDefault="00DD454F" w:rsidP="007925EB">
      <w:pPr>
        <w:numPr>
          <w:ilvl w:val="0"/>
          <w:numId w:val="12"/>
        </w:numPr>
        <w:spacing w:after="34"/>
        <w:ind w:left="1521" w:right="1411" w:hanging="338"/>
        <w:rPr>
          <w:color w:val="auto"/>
        </w:rPr>
      </w:pPr>
      <w:r w:rsidRPr="00EE0306">
        <w:rPr>
          <w:color w:val="auto"/>
        </w:rPr>
        <w:t>Generate token for the order on user’s registered mobile number.</w:t>
      </w:r>
      <w:r w:rsidR="007925EB" w:rsidRPr="00EE0306">
        <w:rPr>
          <w:color w:val="auto"/>
        </w:rPr>
        <w:t xml:space="preserve"> </w:t>
      </w:r>
    </w:p>
    <w:p w14:paraId="3D2928EB" w14:textId="7E337A19" w:rsidR="007925EB" w:rsidRPr="00EE0306" w:rsidRDefault="007925EB" w:rsidP="007925EB">
      <w:pPr>
        <w:numPr>
          <w:ilvl w:val="0"/>
          <w:numId w:val="12"/>
        </w:numPr>
        <w:spacing w:after="38"/>
        <w:ind w:left="1521" w:right="1411" w:hanging="338"/>
        <w:rPr>
          <w:color w:val="auto"/>
        </w:rPr>
      </w:pPr>
      <w:r w:rsidRPr="00EE0306">
        <w:rPr>
          <w:color w:val="auto"/>
        </w:rPr>
        <w:t xml:space="preserve">Remove an item/remove all items from their current order. </w:t>
      </w:r>
    </w:p>
    <w:p w14:paraId="17E018EE" w14:textId="440D14E9" w:rsidR="00DD454F" w:rsidRPr="00EE0306" w:rsidRDefault="00DD454F" w:rsidP="00DD454F">
      <w:pPr>
        <w:spacing w:after="38"/>
        <w:ind w:left="1521" w:right="1411" w:firstLine="0"/>
        <w:rPr>
          <w:color w:val="auto"/>
          <w:u w:val="single"/>
        </w:rPr>
      </w:pPr>
      <w:r w:rsidRPr="00EE0306">
        <w:rPr>
          <w:color w:val="auto"/>
          <w:u w:val="single"/>
        </w:rPr>
        <w:t>After the approval of project for further development including funding:</w:t>
      </w:r>
    </w:p>
    <w:p w14:paraId="6F138FFE" w14:textId="4BC5CC17" w:rsidR="007925EB" w:rsidRPr="00EE0306" w:rsidRDefault="007925EB" w:rsidP="007925EB">
      <w:pPr>
        <w:numPr>
          <w:ilvl w:val="0"/>
          <w:numId w:val="12"/>
        </w:numPr>
        <w:spacing w:after="36"/>
        <w:ind w:left="1521" w:right="1411" w:hanging="338"/>
        <w:rPr>
          <w:color w:val="auto"/>
        </w:rPr>
      </w:pPr>
      <w:r w:rsidRPr="00EE0306">
        <w:rPr>
          <w:color w:val="auto"/>
        </w:rPr>
        <w:t xml:space="preserve">Provide payment details. </w:t>
      </w:r>
    </w:p>
    <w:p w14:paraId="5C87EE32" w14:textId="77777777" w:rsidR="007925EB" w:rsidRPr="00EE0306" w:rsidRDefault="007925EB" w:rsidP="007925EB">
      <w:pPr>
        <w:numPr>
          <w:ilvl w:val="0"/>
          <w:numId w:val="12"/>
        </w:numPr>
        <w:spacing w:after="36"/>
        <w:ind w:left="1521" w:right="1411" w:hanging="338"/>
        <w:rPr>
          <w:color w:val="auto"/>
        </w:rPr>
      </w:pPr>
      <w:r w:rsidRPr="00EE0306">
        <w:rPr>
          <w:color w:val="auto"/>
        </w:rPr>
        <w:t xml:space="preserve">Place an order. </w:t>
      </w:r>
    </w:p>
    <w:p w14:paraId="65C9D5CB" w14:textId="77777777" w:rsidR="007925EB" w:rsidRPr="00EE0306" w:rsidRDefault="007925EB" w:rsidP="007925EB">
      <w:pPr>
        <w:numPr>
          <w:ilvl w:val="0"/>
          <w:numId w:val="12"/>
        </w:numPr>
        <w:spacing w:after="52"/>
        <w:ind w:left="1521" w:right="1411" w:hanging="338"/>
        <w:rPr>
          <w:color w:val="auto"/>
        </w:rPr>
      </w:pPr>
      <w:r w:rsidRPr="00EE0306">
        <w:rPr>
          <w:color w:val="auto"/>
        </w:rPr>
        <w:t xml:space="preserve">Receive confirmation in the form of an order number. </w:t>
      </w:r>
    </w:p>
    <w:p w14:paraId="0B1BC097" w14:textId="77777777" w:rsidR="007925EB" w:rsidRPr="00EE0306" w:rsidRDefault="007925EB" w:rsidP="007925EB">
      <w:pPr>
        <w:spacing w:after="244" w:line="259" w:lineRule="auto"/>
        <w:ind w:left="1522" w:right="0" w:firstLine="0"/>
        <w:jc w:val="left"/>
        <w:rPr>
          <w:color w:val="auto"/>
        </w:rPr>
      </w:pPr>
      <w:r w:rsidRPr="00EE0306">
        <w:rPr>
          <w:color w:val="auto"/>
          <w:sz w:val="26"/>
        </w:rPr>
        <w:t xml:space="preserve"> </w:t>
      </w:r>
    </w:p>
    <w:p w14:paraId="42B80D4A" w14:textId="77777777" w:rsidR="007925EB" w:rsidRPr="00EE0306" w:rsidRDefault="007925EB" w:rsidP="007925EB">
      <w:pPr>
        <w:pStyle w:val="Heading4"/>
        <w:spacing w:after="292"/>
        <w:ind w:left="163" w:right="0"/>
        <w:rPr>
          <w:color w:val="auto"/>
        </w:rPr>
      </w:pPr>
      <w:r w:rsidRPr="00EE0306">
        <w:rPr>
          <w:color w:val="auto"/>
        </w:rPr>
        <w:t xml:space="preserve">Menu Management System </w:t>
      </w:r>
    </w:p>
    <w:p w14:paraId="29E29EB6" w14:textId="77777777" w:rsidR="007925EB" w:rsidRPr="00EE0306" w:rsidRDefault="007925EB" w:rsidP="007925EB">
      <w:pPr>
        <w:spacing w:after="33"/>
        <w:ind w:left="163" w:right="1411"/>
        <w:rPr>
          <w:color w:val="auto"/>
        </w:rPr>
      </w:pPr>
      <w:r w:rsidRPr="00EE0306">
        <w:rPr>
          <w:color w:val="auto"/>
        </w:rPr>
        <w:t xml:space="preserve">The menu management system will be available only to canteen employees and will, as the name suggests, allow them to manage the menu that is displayed to users of the web ordering system. The functions afforded by the menu management system provide the user with the ability to, using a graphical interface: </w:t>
      </w:r>
    </w:p>
    <w:p w14:paraId="75EF62E3" w14:textId="77777777" w:rsidR="007925EB" w:rsidRPr="00EE0306" w:rsidRDefault="007925EB" w:rsidP="007925EB">
      <w:pPr>
        <w:numPr>
          <w:ilvl w:val="0"/>
          <w:numId w:val="13"/>
        </w:numPr>
        <w:spacing w:after="223"/>
        <w:ind w:left="844" w:right="1411" w:hanging="338"/>
        <w:rPr>
          <w:color w:val="auto"/>
        </w:rPr>
      </w:pPr>
      <w:r w:rsidRPr="00EE0306">
        <w:rPr>
          <w:color w:val="auto"/>
        </w:rPr>
        <w:t xml:space="preserve">Add a new/update/delete food category to/from the menu. </w:t>
      </w:r>
    </w:p>
    <w:p w14:paraId="7BB19632" w14:textId="77777777" w:rsidR="007925EB" w:rsidRPr="00EE0306" w:rsidRDefault="007925EB" w:rsidP="007925EB">
      <w:pPr>
        <w:numPr>
          <w:ilvl w:val="0"/>
          <w:numId w:val="13"/>
        </w:numPr>
        <w:spacing w:after="223"/>
        <w:ind w:left="844" w:right="1411" w:hanging="338"/>
        <w:rPr>
          <w:color w:val="auto"/>
        </w:rPr>
      </w:pPr>
      <w:r w:rsidRPr="00EE0306">
        <w:rPr>
          <w:color w:val="auto"/>
        </w:rPr>
        <w:t xml:space="preserve">Add a new/update/delete food item to/from the menu. </w:t>
      </w:r>
    </w:p>
    <w:p w14:paraId="66DC068E" w14:textId="77777777" w:rsidR="007925EB" w:rsidRPr="00EE0306" w:rsidRDefault="007925EB" w:rsidP="007925EB">
      <w:pPr>
        <w:numPr>
          <w:ilvl w:val="0"/>
          <w:numId w:val="13"/>
        </w:numPr>
        <w:spacing w:after="226"/>
        <w:ind w:left="844" w:right="1411" w:hanging="338"/>
        <w:rPr>
          <w:color w:val="auto"/>
        </w:rPr>
      </w:pPr>
      <w:r w:rsidRPr="00EE0306">
        <w:rPr>
          <w:color w:val="auto"/>
        </w:rPr>
        <w:t xml:space="preserve">Add a new/update/delete option for a given food item. </w:t>
      </w:r>
    </w:p>
    <w:p w14:paraId="21F4624F" w14:textId="77777777" w:rsidR="007925EB" w:rsidRPr="00EE0306" w:rsidRDefault="007925EB" w:rsidP="007925EB">
      <w:pPr>
        <w:numPr>
          <w:ilvl w:val="0"/>
          <w:numId w:val="13"/>
        </w:numPr>
        <w:spacing w:after="226"/>
        <w:ind w:left="844" w:right="1411" w:hanging="338"/>
        <w:rPr>
          <w:color w:val="auto"/>
        </w:rPr>
      </w:pPr>
      <w:r w:rsidRPr="00EE0306">
        <w:rPr>
          <w:color w:val="auto"/>
        </w:rPr>
        <w:t xml:space="preserve">Update default options for a given food item. </w:t>
      </w:r>
    </w:p>
    <w:p w14:paraId="376C39AE" w14:textId="77777777" w:rsidR="007925EB" w:rsidRPr="00EE0306" w:rsidRDefault="007925EB" w:rsidP="007925EB">
      <w:pPr>
        <w:numPr>
          <w:ilvl w:val="0"/>
          <w:numId w:val="13"/>
        </w:numPr>
        <w:spacing w:after="199"/>
        <w:ind w:left="844" w:right="1411" w:hanging="338"/>
        <w:rPr>
          <w:color w:val="auto"/>
        </w:rPr>
      </w:pPr>
      <w:r w:rsidRPr="00EE0306">
        <w:rPr>
          <w:color w:val="auto"/>
        </w:rPr>
        <w:t xml:space="preserve">Update additional information (description, photo, etc.) for a given food item. </w:t>
      </w:r>
    </w:p>
    <w:p w14:paraId="4DED9EE7" w14:textId="77777777" w:rsidR="007925EB" w:rsidRPr="00EE0306" w:rsidRDefault="007925EB" w:rsidP="007925EB">
      <w:pPr>
        <w:spacing w:after="282" w:line="259" w:lineRule="auto"/>
        <w:ind w:left="845" w:right="0" w:firstLine="0"/>
        <w:jc w:val="left"/>
        <w:rPr>
          <w:color w:val="auto"/>
        </w:rPr>
      </w:pPr>
      <w:r w:rsidRPr="00EE0306">
        <w:rPr>
          <w:color w:val="auto"/>
        </w:rPr>
        <w:t xml:space="preserve"> </w:t>
      </w:r>
    </w:p>
    <w:p w14:paraId="2FF5E3D4" w14:textId="77777777" w:rsidR="007925EB" w:rsidRPr="00EE0306" w:rsidRDefault="007925EB" w:rsidP="007925EB">
      <w:pPr>
        <w:pStyle w:val="Heading4"/>
        <w:spacing w:after="292"/>
        <w:ind w:left="163" w:right="0"/>
        <w:rPr>
          <w:color w:val="auto"/>
        </w:rPr>
      </w:pPr>
      <w:r w:rsidRPr="00EE0306">
        <w:rPr>
          <w:color w:val="auto"/>
        </w:rPr>
        <w:t xml:space="preserve">Order Retrieval System </w:t>
      </w:r>
    </w:p>
    <w:p w14:paraId="073202AD" w14:textId="77777777" w:rsidR="007925EB" w:rsidRPr="00EE0306" w:rsidRDefault="007925EB" w:rsidP="007925EB">
      <w:pPr>
        <w:ind w:left="163" w:right="1411"/>
        <w:rPr>
          <w:color w:val="auto"/>
        </w:rPr>
      </w:pPr>
      <w:r w:rsidRPr="00EE0306">
        <w:rPr>
          <w:color w:val="auto"/>
        </w:rPr>
        <w:t xml:space="preserve">Of the three components, the order retrieval system is functionally the simplest. Like the menu management system, it is designed to be used only by canteen employees, and provides the following functions: </w:t>
      </w:r>
    </w:p>
    <w:p w14:paraId="249D6557" w14:textId="77777777" w:rsidR="007925EB" w:rsidRPr="00EE0306" w:rsidRDefault="007925EB" w:rsidP="007925EB">
      <w:pPr>
        <w:spacing w:after="40" w:line="259" w:lineRule="auto"/>
        <w:ind w:left="168" w:right="0" w:firstLine="0"/>
        <w:jc w:val="left"/>
        <w:rPr>
          <w:color w:val="auto"/>
        </w:rPr>
      </w:pPr>
      <w:r w:rsidRPr="00EE0306">
        <w:rPr>
          <w:color w:val="auto"/>
        </w:rPr>
        <w:t xml:space="preserve"> </w:t>
      </w:r>
    </w:p>
    <w:p w14:paraId="454580D0" w14:textId="77777777" w:rsidR="007925EB" w:rsidRPr="00EE0306" w:rsidRDefault="007925EB" w:rsidP="007925EB">
      <w:pPr>
        <w:numPr>
          <w:ilvl w:val="0"/>
          <w:numId w:val="14"/>
        </w:numPr>
        <w:ind w:left="844" w:right="1411" w:hanging="338"/>
        <w:rPr>
          <w:color w:val="auto"/>
        </w:rPr>
      </w:pPr>
      <w:r w:rsidRPr="00EE0306">
        <w:rPr>
          <w:color w:val="auto"/>
        </w:rPr>
        <w:t xml:space="preserve">Retrieve new orders from the database. </w:t>
      </w:r>
    </w:p>
    <w:p w14:paraId="166B8CF9" w14:textId="77777777" w:rsidR="007925EB" w:rsidRPr="00EE0306" w:rsidRDefault="007925EB" w:rsidP="007925EB">
      <w:pPr>
        <w:numPr>
          <w:ilvl w:val="0"/>
          <w:numId w:val="14"/>
        </w:numPr>
        <w:spacing w:after="226"/>
        <w:ind w:left="844" w:right="1411" w:hanging="338"/>
        <w:rPr>
          <w:color w:val="auto"/>
        </w:rPr>
      </w:pPr>
      <w:r w:rsidRPr="00EE0306">
        <w:rPr>
          <w:color w:val="auto"/>
        </w:rPr>
        <w:t xml:space="preserve">Display the orders in an easily readable, graphical way. </w:t>
      </w:r>
    </w:p>
    <w:p w14:paraId="370BE507" w14:textId="17210931" w:rsidR="007925EB" w:rsidRPr="00EE0306" w:rsidRDefault="007925EB" w:rsidP="007925EB">
      <w:pPr>
        <w:numPr>
          <w:ilvl w:val="0"/>
          <w:numId w:val="14"/>
        </w:numPr>
        <w:spacing w:after="203"/>
        <w:ind w:left="844" w:right="1411" w:hanging="338"/>
        <w:rPr>
          <w:color w:val="auto"/>
        </w:rPr>
      </w:pPr>
      <w:r w:rsidRPr="00EE0306">
        <w:rPr>
          <w:color w:val="auto"/>
        </w:rPr>
        <w:t xml:space="preserve">Mark an order as having been processed and remove it from the list of active orders. </w:t>
      </w:r>
    </w:p>
    <w:p w14:paraId="696A482F" w14:textId="38B313B8" w:rsidR="00DD454F" w:rsidRPr="00EE0306" w:rsidRDefault="00DD454F" w:rsidP="007925EB">
      <w:pPr>
        <w:numPr>
          <w:ilvl w:val="0"/>
          <w:numId w:val="14"/>
        </w:numPr>
        <w:spacing w:after="203"/>
        <w:ind w:left="844" w:right="1411" w:hanging="338"/>
        <w:rPr>
          <w:color w:val="auto"/>
        </w:rPr>
      </w:pPr>
      <w:r w:rsidRPr="00EE0306">
        <w:rPr>
          <w:color w:val="auto"/>
        </w:rPr>
        <w:t>Generate token for the retrieved order.</w:t>
      </w:r>
    </w:p>
    <w:p w14:paraId="5E5E1CB3" w14:textId="77777777" w:rsidR="007925EB" w:rsidRPr="00EE0306" w:rsidRDefault="007925EB" w:rsidP="007925EB">
      <w:pPr>
        <w:spacing w:after="273" w:line="259" w:lineRule="auto"/>
        <w:ind w:left="168" w:right="0" w:firstLine="0"/>
        <w:jc w:val="left"/>
        <w:rPr>
          <w:color w:val="auto"/>
        </w:rPr>
      </w:pPr>
      <w:r w:rsidRPr="00EE0306">
        <w:rPr>
          <w:color w:val="auto"/>
        </w:rPr>
        <w:t xml:space="preserve"> </w:t>
      </w:r>
    </w:p>
    <w:p w14:paraId="5B7FF317" w14:textId="77777777" w:rsidR="007925EB" w:rsidRPr="00EE0306" w:rsidRDefault="007925EB" w:rsidP="007925EB">
      <w:pPr>
        <w:spacing w:after="237" w:line="259" w:lineRule="auto"/>
        <w:ind w:left="163" w:right="0"/>
        <w:jc w:val="left"/>
        <w:rPr>
          <w:color w:val="auto"/>
        </w:rPr>
      </w:pPr>
      <w:r w:rsidRPr="00EE0306">
        <w:rPr>
          <w:color w:val="auto"/>
          <w:sz w:val="26"/>
        </w:rPr>
        <w:t xml:space="preserve">User Interface Specifications: </w:t>
      </w:r>
    </w:p>
    <w:p w14:paraId="569DA10E" w14:textId="77777777" w:rsidR="007925EB" w:rsidRPr="00EE0306" w:rsidRDefault="007925EB" w:rsidP="007925EB">
      <w:pPr>
        <w:spacing w:after="275"/>
        <w:ind w:left="163" w:right="1411"/>
        <w:rPr>
          <w:color w:val="auto"/>
        </w:rPr>
      </w:pPr>
      <w:r w:rsidRPr="00EE0306">
        <w:rPr>
          <w:color w:val="auto"/>
        </w:rPr>
        <w:t xml:space="preserve">Each of the system components will have their own unique interface. These are described below. </w:t>
      </w:r>
    </w:p>
    <w:p w14:paraId="78387EE8" w14:textId="5B7CDD20" w:rsidR="007925EB" w:rsidRPr="00EE0306" w:rsidRDefault="00DD454F" w:rsidP="007925EB">
      <w:pPr>
        <w:pStyle w:val="Heading4"/>
        <w:spacing w:after="294"/>
        <w:ind w:left="163" w:right="0"/>
        <w:rPr>
          <w:color w:val="auto"/>
        </w:rPr>
      </w:pPr>
      <w:r w:rsidRPr="00EE0306">
        <w:rPr>
          <w:color w:val="auto"/>
        </w:rPr>
        <w:t>Application</w:t>
      </w:r>
      <w:r w:rsidR="007925EB" w:rsidRPr="00EE0306">
        <w:rPr>
          <w:color w:val="auto"/>
        </w:rPr>
        <w:t xml:space="preserve"> Ordering System </w:t>
      </w:r>
    </w:p>
    <w:p w14:paraId="2A698EE8" w14:textId="6CD1FD3A" w:rsidR="007925EB" w:rsidRPr="00EE0306" w:rsidRDefault="007925EB" w:rsidP="007925EB">
      <w:pPr>
        <w:ind w:left="163" w:right="1411"/>
        <w:rPr>
          <w:color w:val="auto"/>
        </w:rPr>
      </w:pPr>
      <w:r w:rsidRPr="00EE0306">
        <w:rPr>
          <w:color w:val="auto"/>
        </w:rPr>
        <w:t xml:space="preserve">Users of the </w:t>
      </w:r>
      <w:r w:rsidR="00FD391E" w:rsidRPr="00EE0306">
        <w:rPr>
          <w:color w:val="auto"/>
        </w:rPr>
        <w:t>Application</w:t>
      </w:r>
      <w:r w:rsidRPr="00EE0306">
        <w:rPr>
          <w:color w:val="auto"/>
        </w:rPr>
        <w:t xml:space="preserve"> ordering system will interact with the application through a series of simple forms. Each category of food has its own form associated with it which presents a </w:t>
      </w:r>
      <w:r w:rsidR="00DD454F" w:rsidRPr="00EE0306">
        <w:rPr>
          <w:color w:val="auto"/>
        </w:rPr>
        <w:t>drop-down</w:t>
      </w:r>
      <w:r w:rsidRPr="00EE0306">
        <w:rPr>
          <w:color w:val="auto"/>
        </w:rPr>
        <w:t xml:space="preserve"> menu for choosing which specific item from the category should be added to the order.  </w:t>
      </w:r>
    </w:p>
    <w:p w14:paraId="2E9C213D" w14:textId="77777777" w:rsidR="007925EB" w:rsidRPr="00EE0306" w:rsidRDefault="007925EB" w:rsidP="007925EB">
      <w:pPr>
        <w:spacing w:after="18" w:line="259" w:lineRule="auto"/>
        <w:ind w:left="168" w:right="0" w:firstLine="0"/>
        <w:jc w:val="left"/>
        <w:rPr>
          <w:color w:val="auto"/>
        </w:rPr>
      </w:pPr>
      <w:r w:rsidRPr="00EE0306">
        <w:rPr>
          <w:color w:val="auto"/>
        </w:rPr>
        <w:t xml:space="preserve"> </w:t>
      </w:r>
    </w:p>
    <w:p w14:paraId="36B3FB86" w14:textId="01B49816" w:rsidR="007925EB" w:rsidRPr="00EE0306" w:rsidRDefault="007925EB" w:rsidP="007925EB">
      <w:pPr>
        <w:ind w:left="163" w:right="1411"/>
        <w:rPr>
          <w:color w:val="auto"/>
        </w:rPr>
      </w:pPr>
      <w:r w:rsidRPr="00EE0306">
        <w:rPr>
          <w:color w:val="auto"/>
        </w:rPr>
        <w:t xml:space="preserve">Adding an item to the order is accomplished by a single button </w:t>
      </w:r>
      <w:r w:rsidR="00DD454F" w:rsidRPr="00EE0306">
        <w:rPr>
          <w:color w:val="auto"/>
        </w:rPr>
        <w:t>touch</w:t>
      </w:r>
      <w:r w:rsidRPr="00EE0306">
        <w:rPr>
          <w:color w:val="auto"/>
        </w:rPr>
        <w:t xml:space="preserve">. Users select which category of food they would like to order, and therefore which form should be displayed, by navigating a menu bar, an approach which should be familiar to most users. </w:t>
      </w:r>
    </w:p>
    <w:p w14:paraId="31C51FC5"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7260851B" w14:textId="77777777" w:rsidR="007925EB" w:rsidRPr="00EE0306" w:rsidRDefault="007925EB" w:rsidP="007925EB">
      <w:pPr>
        <w:spacing w:after="36"/>
        <w:ind w:left="163" w:right="1411"/>
        <w:rPr>
          <w:color w:val="auto"/>
        </w:rPr>
      </w:pPr>
      <w:r w:rsidRPr="00EE0306">
        <w:rPr>
          <w:color w:val="auto"/>
        </w:rPr>
        <w:t xml:space="preserve">Entering delivery and payment deals is done in a similar manner. The user is presented with a form and must complete the required fields, which include both drops down and text boxes, before checking out and receiving a confirmation number. </w:t>
      </w:r>
    </w:p>
    <w:p w14:paraId="7BDF5404" w14:textId="77777777" w:rsidR="007925EB" w:rsidRPr="00EE0306" w:rsidRDefault="007925EB" w:rsidP="007925EB">
      <w:pPr>
        <w:spacing w:after="418" w:line="259" w:lineRule="auto"/>
        <w:ind w:left="168" w:right="0" w:firstLine="0"/>
        <w:jc w:val="left"/>
        <w:rPr>
          <w:color w:val="auto"/>
        </w:rPr>
      </w:pPr>
      <w:r w:rsidRPr="00EE0306">
        <w:rPr>
          <w:color w:val="auto"/>
        </w:rPr>
        <w:t xml:space="preserve"> </w:t>
      </w:r>
      <w:r w:rsidRPr="00EE0306">
        <w:rPr>
          <w:color w:val="auto"/>
        </w:rPr>
        <w:tab/>
        <w:t xml:space="preserve"> </w:t>
      </w:r>
    </w:p>
    <w:p w14:paraId="41A71D5B" w14:textId="77777777" w:rsidR="007925EB" w:rsidRPr="00EE0306" w:rsidRDefault="007925EB" w:rsidP="007925EB">
      <w:pPr>
        <w:spacing w:after="144" w:line="259" w:lineRule="auto"/>
        <w:ind w:left="163" w:right="0"/>
        <w:jc w:val="left"/>
        <w:rPr>
          <w:color w:val="auto"/>
        </w:rPr>
      </w:pPr>
      <w:r w:rsidRPr="00EE0306">
        <w:rPr>
          <w:color w:val="auto"/>
          <w:sz w:val="26"/>
        </w:rPr>
        <w:t>4.3   Non-functional Requirements:</w:t>
      </w:r>
      <w:r w:rsidRPr="00EE0306">
        <w:rPr>
          <w:color w:val="auto"/>
          <w:sz w:val="45"/>
        </w:rPr>
        <w:t xml:space="preserve"> </w:t>
      </w:r>
    </w:p>
    <w:p w14:paraId="431E084C" w14:textId="77777777" w:rsidR="007925EB" w:rsidRPr="00EE0306" w:rsidRDefault="007925EB" w:rsidP="007925EB">
      <w:pPr>
        <w:spacing w:after="0" w:line="259" w:lineRule="auto"/>
        <w:ind w:left="855" w:right="0"/>
        <w:jc w:val="left"/>
        <w:rPr>
          <w:color w:val="auto"/>
        </w:rPr>
      </w:pPr>
      <w:r w:rsidRPr="00EE0306">
        <w:rPr>
          <w:color w:val="auto"/>
          <w:sz w:val="26"/>
        </w:rPr>
        <w:t xml:space="preserve">Performance Criteria: </w:t>
      </w:r>
    </w:p>
    <w:p w14:paraId="72311616" w14:textId="77777777" w:rsidR="007925EB" w:rsidRPr="00EE0306" w:rsidRDefault="007925EB" w:rsidP="007925EB">
      <w:pPr>
        <w:spacing w:after="0" w:line="259" w:lineRule="auto"/>
        <w:ind w:left="845" w:right="0" w:firstLine="0"/>
        <w:jc w:val="left"/>
        <w:rPr>
          <w:color w:val="auto"/>
        </w:rPr>
      </w:pPr>
      <w:r w:rsidRPr="00EE0306">
        <w:rPr>
          <w:color w:val="auto"/>
          <w:sz w:val="26"/>
        </w:rPr>
        <w:t xml:space="preserve"> </w:t>
      </w:r>
    </w:p>
    <w:p w14:paraId="602938F6" w14:textId="77777777" w:rsidR="007925EB" w:rsidRPr="00EE0306" w:rsidRDefault="007925EB" w:rsidP="007925EB">
      <w:pPr>
        <w:numPr>
          <w:ilvl w:val="0"/>
          <w:numId w:val="15"/>
        </w:numPr>
        <w:spacing w:after="14" w:line="248" w:lineRule="auto"/>
        <w:ind w:left="844" w:right="480" w:hanging="338"/>
        <w:jc w:val="left"/>
        <w:rPr>
          <w:color w:val="auto"/>
        </w:rPr>
      </w:pPr>
      <w:r w:rsidRPr="00EE0306">
        <w:rPr>
          <w:color w:val="auto"/>
        </w:rPr>
        <w:t xml:space="preserve">Time: </w:t>
      </w:r>
    </w:p>
    <w:p w14:paraId="287B0FA8" w14:textId="77777777" w:rsidR="007925EB" w:rsidRPr="00EE0306" w:rsidRDefault="007925EB" w:rsidP="007925EB">
      <w:pPr>
        <w:ind w:left="506" w:right="1411" w:firstLine="338"/>
        <w:rPr>
          <w:color w:val="auto"/>
          <w:sz w:val="34"/>
        </w:rPr>
      </w:pPr>
      <w:r w:rsidRPr="00EE0306">
        <w:rPr>
          <w:color w:val="auto"/>
        </w:rPr>
        <w:t xml:space="preserve">           The elapsed time between the submission of order process between the customer and cashier in a canteen should be as minimum as possible. </w:t>
      </w:r>
      <w:r w:rsidRPr="00EE0306">
        <w:rPr>
          <w:color w:val="auto"/>
          <w:sz w:val="34"/>
        </w:rPr>
        <w:t xml:space="preserve"> </w:t>
      </w:r>
    </w:p>
    <w:p w14:paraId="14147527" w14:textId="77777777" w:rsidR="007925EB" w:rsidRPr="00EE0306" w:rsidRDefault="007925EB" w:rsidP="007925EB">
      <w:pPr>
        <w:ind w:left="506" w:right="1411" w:firstLine="338"/>
        <w:rPr>
          <w:color w:val="auto"/>
          <w:sz w:val="34"/>
        </w:rPr>
      </w:pPr>
    </w:p>
    <w:p w14:paraId="6FDF19D4" w14:textId="77777777" w:rsidR="007925EB" w:rsidRPr="00EE0306" w:rsidRDefault="007925EB" w:rsidP="007925EB">
      <w:pPr>
        <w:ind w:left="506" w:right="1411" w:firstLine="338"/>
        <w:rPr>
          <w:color w:val="auto"/>
        </w:rPr>
      </w:pPr>
      <w:r w:rsidRPr="00EE0306">
        <w:rPr>
          <w:color w:val="auto"/>
        </w:rPr>
        <w:t xml:space="preserve"> User-friendly: </w:t>
      </w:r>
    </w:p>
    <w:p w14:paraId="5CEED0DA" w14:textId="05A247F4" w:rsidR="007925EB" w:rsidRPr="00EE0306" w:rsidRDefault="007925EB" w:rsidP="007925EB">
      <w:pPr>
        <w:ind w:left="506" w:right="1411" w:firstLine="338"/>
        <w:rPr>
          <w:color w:val="auto"/>
        </w:rPr>
      </w:pPr>
      <w:r w:rsidRPr="00EE0306">
        <w:rPr>
          <w:color w:val="auto"/>
          <w:sz w:val="34"/>
        </w:rPr>
        <w:t xml:space="preserve">                     </w:t>
      </w:r>
      <w:r w:rsidRPr="00EE0306">
        <w:rPr>
          <w:color w:val="auto"/>
        </w:rPr>
        <w:t xml:space="preserve"> Our canteen </w:t>
      </w:r>
      <w:r w:rsidR="00DD454F" w:rsidRPr="00EE0306">
        <w:rPr>
          <w:color w:val="auto"/>
        </w:rPr>
        <w:t>management app</w:t>
      </w:r>
      <w:r w:rsidRPr="00EE0306">
        <w:rPr>
          <w:color w:val="auto"/>
        </w:rPr>
        <w:t xml:space="preserve"> should be more user friendly. The user interface should be kept simple and uncluttered. Since the different type of people will interact with this process so our project should be very easy to them to understand. </w:t>
      </w:r>
      <w:r w:rsidRPr="00EE0306">
        <w:rPr>
          <w:color w:val="auto"/>
          <w:sz w:val="34"/>
        </w:rPr>
        <w:t xml:space="preserve"> </w:t>
      </w:r>
    </w:p>
    <w:p w14:paraId="50CF1855" w14:textId="77777777" w:rsidR="007925EB" w:rsidRPr="00EE0306" w:rsidRDefault="007925EB" w:rsidP="007925EB">
      <w:pPr>
        <w:numPr>
          <w:ilvl w:val="0"/>
          <w:numId w:val="15"/>
        </w:numPr>
        <w:spacing w:after="14" w:line="248" w:lineRule="auto"/>
        <w:ind w:left="844" w:right="480" w:hanging="338"/>
        <w:jc w:val="left"/>
        <w:rPr>
          <w:color w:val="auto"/>
        </w:rPr>
      </w:pPr>
      <w:r w:rsidRPr="00EE0306">
        <w:rPr>
          <w:color w:val="auto"/>
        </w:rPr>
        <w:t xml:space="preserve">Flexibility: </w:t>
      </w:r>
    </w:p>
    <w:p w14:paraId="33E54641" w14:textId="77777777" w:rsidR="007925EB" w:rsidRPr="00EE0306" w:rsidRDefault="007925EB" w:rsidP="007925EB">
      <w:pPr>
        <w:spacing w:after="81"/>
        <w:ind w:left="845" w:right="1411" w:firstLine="677"/>
        <w:rPr>
          <w:color w:val="auto"/>
        </w:rPr>
      </w:pPr>
      <w:r w:rsidRPr="00EE0306">
        <w:rPr>
          <w:color w:val="auto"/>
        </w:rPr>
        <w:t xml:space="preserve">Our project should be so flexible that whenever we want to make changes in it very easily it can be done. </w:t>
      </w:r>
    </w:p>
    <w:p w14:paraId="7DC4E920" w14:textId="77777777" w:rsidR="007925EB" w:rsidRPr="00EE0306" w:rsidRDefault="007925EB" w:rsidP="007925EB">
      <w:pPr>
        <w:spacing w:after="0" w:line="259" w:lineRule="auto"/>
        <w:ind w:left="168" w:right="0" w:firstLine="0"/>
        <w:jc w:val="left"/>
        <w:rPr>
          <w:color w:val="auto"/>
        </w:rPr>
      </w:pPr>
      <w:r w:rsidRPr="00EE0306">
        <w:rPr>
          <w:color w:val="auto"/>
          <w:sz w:val="34"/>
        </w:rPr>
        <w:t xml:space="preserve"> </w:t>
      </w:r>
    </w:p>
    <w:p w14:paraId="063075B4" w14:textId="77777777" w:rsidR="007925EB" w:rsidRPr="00EE0306" w:rsidRDefault="007925EB" w:rsidP="007925EB">
      <w:pPr>
        <w:spacing w:after="0" w:line="259" w:lineRule="auto"/>
        <w:ind w:left="168" w:right="0" w:firstLine="0"/>
        <w:jc w:val="left"/>
        <w:rPr>
          <w:color w:val="auto"/>
        </w:rPr>
      </w:pPr>
      <w:r w:rsidRPr="00EE0306">
        <w:rPr>
          <w:color w:val="auto"/>
          <w:sz w:val="34"/>
        </w:rPr>
        <w:t xml:space="preserve"> </w:t>
      </w:r>
    </w:p>
    <w:p w14:paraId="0C201E49" w14:textId="77777777" w:rsidR="007925EB" w:rsidRPr="00EE0306" w:rsidRDefault="007925EB" w:rsidP="007925EB">
      <w:pPr>
        <w:numPr>
          <w:ilvl w:val="0"/>
          <w:numId w:val="15"/>
        </w:numPr>
        <w:spacing w:after="14" w:line="248" w:lineRule="auto"/>
        <w:ind w:left="844" w:right="480" w:hanging="338"/>
        <w:jc w:val="left"/>
        <w:rPr>
          <w:color w:val="auto"/>
        </w:rPr>
      </w:pPr>
      <w:r w:rsidRPr="00EE0306">
        <w:rPr>
          <w:color w:val="auto"/>
        </w:rPr>
        <w:t xml:space="preserve">Extensibility: </w:t>
      </w:r>
    </w:p>
    <w:p w14:paraId="47368A38" w14:textId="77777777" w:rsidR="007925EB" w:rsidRPr="00EE0306" w:rsidRDefault="007925EB" w:rsidP="007925EB">
      <w:pPr>
        <w:ind w:left="516" w:right="1411"/>
        <w:rPr>
          <w:color w:val="auto"/>
        </w:rPr>
      </w:pPr>
      <w:r w:rsidRPr="00EE0306">
        <w:rPr>
          <w:color w:val="auto"/>
        </w:rPr>
        <w:t xml:space="preserve">           It should be able to accommodate the variations like: </w:t>
      </w:r>
    </w:p>
    <w:p w14:paraId="12616CEC" w14:textId="77777777" w:rsidR="007925EB" w:rsidRPr="00EE0306" w:rsidRDefault="007925EB" w:rsidP="007925EB">
      <w:pPr>
        <w:spacing w:after="0" w:line="259" w:lineRule="auto"/>
        <w:ind w:left="506" w:right="0" w:firstLine="0"/>
        <w:jc w:val="left"/>
        <w:rPr>
          <w:color w:val="auto"/>
        </w:rPr>
      </w:pPr>
      <w:r w:rsidRPr="00EE0306">
        <w:rPr>
          <w:color w:val="auto"/>
        </w:rPr>
        <w:t xml:space="preserve"> </w:t>
      </w:r>
    </w:p>
    <w:p w14:paraId="3E9C66C3" w14:textId="77777777" w:rsidR="007925EB" w:rsidRPr="00EE0306" w:rsidRDefault="007925EB" w:rsidP="007925EB">
      <w:pPr>
        <w:numPr>
          <w:ilvl w:val="1"/>
          <w:numId w:val="15"/>
        </w:numPr>
        <w:ind w:right="1411" w:firstLine="677"/>
        <w:rPr>
          <w:color w:val="auto"/>
        </w:rPr>
      </w:pPr>
      <w:r w:rsidRPr="00EE0306">
        <w:rPr>
          <w:color w:val="auto"/>
        </w:rPr>
        <w:t xml:space="preserve">The different order should be handled easily. </w:t>
      </w:r>
    </w:p>
    <w:p w14:paraId="111F1631" w14:textId="77777777" w:rsidR="007925EB" w:rsidRPr="00EE0306" w:rsidRDefault="007925EB" w:rsidP="007925EB">
      <w:pPr>
        <w:numPr>
          <w:ilvl w:val="1"/>
          <w:numId w:val="15"/>
        </w:numPr>
        <w:ind w:right="1411" w:firstLine="677"/>
        <w:rPr>
          <w:color w:val="auto"/>
        </w:rPr>
      </w:pPr>
      <w:r w:rsidRPr="00EE0306">
        <w:rPr>
          <w:color w:val="auto"/>
        </w:rPr>
        <w:t xml:space="preserve">It should be an option for cash on delivery, pay through card between customer and canteen. </w:t>
      </w:r>
      <w:r w:rsidRPr="00EE0306">
        <w:rPr>
          <w:color w:val="auto"/>
          <w:sz w:val="34"/>
        </w:rPr>
        <w:t xml:space="preserve"> </w:t>
      </w:r>
    </w:p>
    <w:p w14:paraId="70A316FC" w14:textId="77777777" w:rsidR="007925EB" w:rsidRPr="00EE0306" w:rsidRDefault="007925EB" w:rsidP="007925EB">
      <w:pPr>
        <w:numPr>
          <w:ilvl w:val="0"/>
          <w:numId w:val="15"/>
        </w:numPr>
        <w:spacing w:after="14" w:line="248" w:lineRule="auto"/>
        <w:ind w:left="844" w:right="480" w:hanging="338"/>
        <w:jc w:val="left"/>
        <w:rPr>
          <w:color w:val="auto"/>
        </w:rPr>
      </w:pPr>
      <w:r w:rsidRPr="00EE0306">
        <w:rPr>
          <w:color w:val="auto"/>
        </w:rPr>
        <w:t xml:space="preserve">Portable: </w:t>
      </w:r>
    </w:p>
    <w:p w14:paraId="3BB5C2CC" w14:textId="77777777" w:rsidR="007925EB" w:rsidRPr="00EE0306" w:rsidRDefault="007925EB" w:rsidP="007925EB">
      <w:pPr>
        <w:spacing w:after="83"/>
        <w:ind w:left="845" w:right="1411" w:firstLine="677"/>
        <w:rPr>
          <w:color w:val="auto"/>
        </w:rPr>
      </w:pPr>
      <w:r w:rsidRPr="00EE0306">
        <w:rPr>
          <w:color w:val="auto"/>
        </w:rPr>
        <w:t xml:space="preserve">Our project should be portable on any platform and available on websites easily and at a faster speed than others. </w:t>
      </w:r>
    </w:p>
    <w:p w14:paraId="46FEF2B0" w14:textId="77777777" w:rsidR="007925EB" w:rsidRPr="00EE0306" w:rsidRDefault="007925EB" w:rsidP="007925EB">
      <w:pPr>
        <w:spacing w:after="0" w:line="259" w:lineRule="auto"/>
        <w:ind w:left="1522" w:right="0" w:firstLine="0"/>
        <w:jc w:val="left"/>
        <w:rPr>
          <w:color w:val="auto"/>
        </w:rPr>
      </w:pPr>
      <w:r w:rsidRPr="00EE0306">
        <w:rPr>
          <w:color w:val="auto"/>
          <w:sz w:val="34"/>
        </w:rPr>
        <w:t xml:space="preserve"> </w:t>
      </w:r>
    </w:p>
    <w:p w14:paraId="3DB116F7" w14:textId="77777777" w:rsidR="007925EB" w:rsidRPr="00EE0306" w:rsidRDefault="007925EB" w:rsidP="007925EB">
      <w:pPr>
        <w:numPr>
          <w:ilvl w:val="0"/>
          <w:numId w:val="15"/>
        </w:numPr>
        <w:spacing w:after="14" w:line="248" w:lineRule="auto"/>
        <w:ind w:left="844" w:right="480" w:hanging="338"/>
        <w:jc w:val="left"/>
        <w:rPr>
          <w:color w:val="auto"/>
        </w:rPr>
      </w:pPr>
      <w:r w:rsidRPr="00EE0306">
        <w:rPr>
          <w:color w:val="auto"/>
        </w:rPr>
        <w:t xml:space="preserve">Reusable: </w:t>
      </w:r>
    </w:p>
    <w:p w14:paraId="4DCAD114" w14:textId="77777777" w:rsidR="007925EB" w:rsidRPr="00EE0306" w:rsidRDefault="007925EB" w:rsidP="007925EB">
      <w:pPr>
        <w:ind w:left="845" w:right="1411" w:firstLine="677"/>
        <w:rPr>
          <w:color w:val="auto"/>
        </w:rPr>
      </w:pPr>
      <w:r w:rsidRPr="00EE0306">
        <w:rPr>
          <w:color w:val="auto"/>
        </w:rPr>
        <w:t xml:space="preserve">All the customer web pages that are being used for customer information should be easily get processed so that many customers can interact with us very easily and very fast without any information destroy. </w:t>
      </w:r>
    </w:p>
    <w:bookmarkEnd w:id="0"/>
    <w:p w14:paraId="78C3D3D0" w14:textId="77777777" w:rsidR="007925EB" w:rsidRPr="00EE0306" w:rsidRDefault="007925EB" w:rsidP="007925EB">
      <w:pPr>
        <w:spacing w:after="0" w:line="259" w:lineRule="auto"/>
        <w:ind w:left="1522" w:right="0" w:firstLine="0"/>
        <w:jc w:val="left"/>
        <w:rPr>
          <w:color w:val="auto"/>
        </w:rPr>
      </w:pPr>
      <w:r w:rsidRPr="00EE0306">
        <w:rPr>
          <w:color w:val="auto"/>
        </w:rPr>
        <w:t xml:space="preserve"> </w:t>
      </w:r>
    </w:p>
    <w:p w14:paraId="0BA1D3D1" w14:textId="77777777" w:rsidR="007925EB" w:rsidRPr="00EE0306" w:rsidRDefault="007925EB" w:rsidP="007925EB">
      <w:pPr>
        <w:spacing w:after="0" w:line="259" w:lineRule="auto"/>
        <w:ind w:left="1522" w:right="0" w:firstLine="0"/>
        <w:jc w:val="left"/>
        <w:rPr>
          <w:color w:val="auto"/>
        </w:rPr>
      </w:pPr>
      <w:r w:rsidRPr="00EE0306">
        <w:rPr>
          <w:color w:val="auto"/>
        </w:rPr>
        <w:t xml:space="preserve"> </w:t>
      </w:r>
    </w:p>
    <w:p w14:paraId="5A47B923" w14:textId="77777777" w:rsidR="007925EB" w:rsidRPr="00EE0306" w:rsidRDefault="007925EB" w:rsidP="007925EB">
      <w:pPr>
        <w:spacing w:after="57" w:line="259" w:lineRule="auto"/>
        <w:ind w:left="1522" w:right="0" w:firstLine="0"/>
        <w:jc w:val="left"/>
        <w:rPr>
          <w:color w:val="auto"/>
        </w:rPr>
      </w:pPr>
      <w:r w:rsidRPr="00EE0306">
        <w:rPr>
          <w:color w:val="auto"/>
        </w:rPr>
        <w:t xml:space="preserve"> </w:t>
      </w:r>
    </w:p>
    <w:p w14:paraId="0C96671C" w14:textId="77777777" w:rsidR="007925EB" w:rsidRPr="00EE0306" w:rsidRDefault="007925EB" w:rsidP="007925EB">
      <w:pPr>
        <w:pStyle w:val="Heading2"/>
        <w:tabs>
          <w:tab w:val="center" w:pos="2259"/>
        </w:tabs>
        <w:ind w:left="0" w:right="0" w:firstLine="0"/>
        <w:rPr>
          <w:color w:val="auto"/>
        </w:rPr>
      </w:pPr>
      <w:r w:rsidRPr="00EE0306">
        <w:rPr>
          <w:color w:val="auto"/>
        </w:rPr>
        <w:t xml:space="preserve">5.   </w:t>
      </w:r>
      <w:r w:rsidRPr="00EE0306">
        <w:rPr>
          <w:color w:val="auto"/>
        </w:rPr>
        <w:tab/>
      </w:r>
      <w:bookmarkStart w:id="4" w:name="_Hlk41219517"/>
      <w:r w:rsidRPr="00EE0306">
        <w:rPr>
          <w:color w:val="auto"/>
        </w:rPr>
        <w:t xml:space="preserve">DESIGN TECHNIQUES </w:t>
      </w:r>
    </w:p>
    <w:p w14:paraId="00FE4629" w14:textId="77777777" w:rsidR="007925EB" w:rsidRPr="00EE0306" w:rsidRDefault="007925EB" w:rsidP="007925EB">
      <w:pPr>
        <w:spacing w:after="9" w:line="259" w:lineRule="auto"/>
        <w:ind w:left="168" w:right="0" w:firstLine="0"/>
        <w:jc w:val="left"/>
        <w:rPr>
          <w:color w:val="auto"/>
        </w:rPr>
      </w:pPr>
      <w:r w:rsidRPr="00EE0306">
        <w:rPr>
          <w:color w:val="auto"/>
        </w:rPr>
        <w:t xml:space="preserve"> </w:t>
      </w:r>
    </w:p>
    <w:p w14:paraId="35D65415" w14:textId="77777777" w:rsidR="007925EB" w:rsidRPr="00EE0306" w:rsidRDefault="007925EB" w:rsidP="007925EB">
      <w:pPr>
        <w:spacing w:after="35"/>
        <w:ind w:left="855" w:right="1411"/>
        <w:rPr>
          <w:color w:val="auto"/>
        </w:rPr>
      </w:pPr>
      <w:r w:rsidRPr="00EE0306">
        <w:rPr>
          <w:color w:val="auto"/>
        </w:rPr>
        <w:t xml:space="preserve">The design of the site has been done using the following </w:t>
      </w:r>
      <w:proofErr w:type="gramStart"/>
      <w:r w:rsidRPr="00EE0306">
        <w:rPr>
          <w:color w:val="auto"/>
        </w:rPr>
        <w:t>technologies:-</w:t>
      </w:r>
      <w:proofErr w:type="gramEnd"/>
      <w:r w:rsidRPr="00EE0306">
        <w:rPr>
          <w:color w:val="auto"/>
        </w:rPr>
        <w:t xml:space="preserve"> </w:t>
      </w:r>
    </w:p>
    <w:p w14:paraId="7A648484" w14:textId="47B95EBC" w:rsidR="007925EB" w:rsidRPr="00EE0306" w:rsidRDefault="00DD454F" w:rsidP="007925EB">
      <w:pPr>
        <w:numPr>
          <w:ilvl w:val="0"/>
          <w:numId w:val="16"/>
        </w:numPr>
        <w:spacing w:after="35"/>
        <w:ind w:right="1411" w:hanging="338"/>
        <w:rPr>
          <w:color w:val="auto"/>
        </w:rPr>
      </w:pPr>
      <w:r w:rsidRPr="00EE0306">
        <w:rPr>
          <w:color w:val="auto"/>
        </w:rPr>
        <w:t>JAVA</w:t>
      </w:r>
    </w:p>
    <w:p w14:paraId="7D3CADEA" w14:textId="65418ED2" w:rsidR="007925EB" w:rsidRPr="00EE0306" w:rsidRDefault="00DD454F" w:rsidP="007925EB">
      <w:pPr>
        <w:numPr>
          <w:ilvl w:val="0"/>
          <w:numId w:val="16"/>
        </w:numPr>
        <w:spacing w:after="36"/>
        <w:ind w:right="1411" w:hanging="338"/>
        <w:rPr>
          <w:color w:val="auto"/>
        </w:rPr>
      </w:pPr>
      <w:r w:rsidRPr="00EE0306">
        <w:rPr>
          <w:color w:val="auto"/>
        </w:rPr>
        <w:t>Json</w:t>
      </w:r>
      <w:r w:rsidR="007925EB" w:rsidRPr="00EE0306">
        <w:rPr>
          <w:color w:val="auto"/>
        </w:rPr>
        <w:t xml:space="preserve"> </w:t>
      </w:r>
    </w:p>
    <w:p w14:paraId="77CD41BE" w14:textId="2BBF99A1" w:rsidR="00DD454F" w:rsidRPr="00EE0306" w:rsidRDefault="00DD454F" w:rsidP="007925EB">
      <w:pPr>
        <w:numPr>
          <w:ilvl w:val="0"/>
          <w:numId w:val="16"/>
        </w:numPr>
        <w:ind w:right="1411" w:hanging="338"/>
        <w:rPr>
          <w:color w:val="auto"/>
        </w:rPr>
      </w:pPr>
      <w:r w:rsidRPr="00EE0306">
        <w:rPr>
          <w:color w:val="auto"/>
        </w:rPr>
        <w:t>C++</w:t>
      </w:r>
    </w:p>
    <w:p w14:paraId="7075917F" w14:textId="52569DFE" w:rsidR="00DD454F" w:rsidRPr="00EE0306" w:rsidRDefault="00DD454F" w:rsidP="007925EB">
      <w:pPr>
        <w:numPr>
          <w:ilvl w:val="0"/>
          <w:numId w:val="16"/>
        </w:numPr>
        <w:ind w:right="1411" w:hanging="338"/>
        <w:rPr>
          <w:color w:val="auto"/>
        </w:rPr>
      </w:pPr>
      <w:r w:rsidRPr="00EE0306">
        <w:rPr>
          <w:color w:val="auto"/>
        </w:rPr>
        <w:t>XML</w:t>
      </w:r>
    </w:p>
    <w:p w14:paraId="1BE8F4DA" w14:textId="4DC8CF25" w:rsidR="007925EB" w:rsidRPr="00EE0306" w:rsidRDefault="00DD454F" w:rsidP="007925EB">
      <w:pPr>
        <w:numPr>
          <w:ilvl w:val="0"/>
          <w:numId w:val="16"/>
        </w:numPr>
        <w:ind w:right="1411" w:hanging="338"/>
        <w:rPr>
          <w:color w:val="auto"/>
        </w:rPr>
      </w:pPr>
      <w:r w:rsidRPr="00EE0306">
        <w:rPr>
          <w:color w:val="auto"/>
        </w:rPr>
        <w:t>Other necessary languages for android development.</w:t>
      </w:r>
      <w:r w:rsidR="007925EB" w:rsidRPr="00EE0306">
        <w:rPr>
          <w:color w:val="auto"/>
        </w:rPr>
        <w:t xml:space="preserve"> </w:t>
      </w:r>
    </w:p>
    <w:p w14:paraId="53061900" w14:textId="77777777" w:rsidR="007925EB" w:rsidRPr="00EE0306" w:rsidRDefault="007925EB" w:rsidP="007925EB">
      <w:pPr>
        <w:spacing w:after="57" w:line="259" w:lineRule="auto"/>
        <w:ind w:left="1183" w:right="0" w:firstLine="0"/>
        <w:jc w:val="left"/>
        <w:rPr>
          <w:color w:val="auto"/>
        </w:rPr>
      </w:pPr>
      <w:r w:rsidRPr="00EE0306">
        <w:rPr>
          <w:color w:val="auto"/>
        </w:rPr>
        <w:t xml:space="preserve"> </w:t>
      </w:r>
    </w:p>
    <w:p w14:paraId="2BF9EB9E" w14:textId="767704C5" w:rsidR="007925EB" w:rsidRPr="00EE0306" w:rsidRDefault="00FD391E" w:rsidP="007925EB">
      <w:pPr>
        <w:tabs>
          <w:tab w:val="center" w:pos="3227"/>
        </w:tabs>
        <w:spacing w:after="14" w:line="248" w:lineRule="auto"/>
        <w:ind w:left="0" w:right="0" w:firstLine="0"/>
        <w:jc w:val="left"/>
        <w:rPr>
          <w:color w:val="auto"/>
        </w:rPr>
      </w:pPr>
      <w:r w:rsidRPr="00EE0306">
        <w:rPr>
          <w:color w:val="auto"/>
        </w:rPr>
        <w:t>5.1 JAVA</w:t>
      </w:r>
      <w:r w:rsidR="007925EB" w:rsidRPr="00EE0306">
        <w:rPr>
          <w:color w:val="auto"/>
        </w:rPr>
        <w:t xml:space="preserve"> </w:t>
      </w:r>
    </w:p>
    <w:p w14:paraId="2DD0E557" w14:textId="77777777" w:rsidR="007925EB" w:rsidRPr="00EE0306" w:rsidRDefault="007925EB" w:rsidP="007925EB">
      <w:pPr>
        <w:spacing w:after="9" w:line="259" w:lineRule="auto"/>
        <w:ind w:left="168" w:right="0" w:firstLine="0"/>
        <w:jc w:val="left"/>
        <w:rPr>
          <w:color w:val="auto"/>
        </w:rPr>
      </w:pPr>
      <w:r w:rsidRPr="00EE0306">
        <w:rPr>
          <w:color w:val="auto"/>
        </w:rPr>
        <w:t xml:space="preserve"> </w:t>
      </w:r>
    </w:p>
    <w:p w14:paraId="55031259" w14:textId="17D509FB" w:rsidR="007925EB" w:rsidRPr="00EE0306" w:rsidRDefault="00FD391E" w:rsidP="007925EB">
      <w:pPr>
        <w:ind w:left="153" w:right="1411" w:firstLine="677"/>
        <w:rPr>
          <w:color w:val="auto"/>
        </w:rPr>
      </w:pPr>
      <w:r w:rsidRPr="00EE0306">
        <w:rPr>
          <w:rFonts w:ascii="Arial" w:hAnsi="Arial" w:cs="Arial"/>
          <w:color w:val="auto"/>
          <w:sz w:val="22"/>
          <w:shd w:val="clear" w:color="auto" w:fill="FFFFFF"/>
        </w:rPr>
        <w:t>Java is a programming language and computing platform first released by Sun Microsystems in 1995. There are lots of applications and websites that will not work unless you have Java installed, and more are created every day. Java is fast, secure, and reliable. From laptops to datacenters, game consoles to scientific supercomputers, cell phones to the Internet, Java is everywhere!</w:t>
      </w:r>
      <w:r w:rsidRPr="00EE0306">
        <w:rPr>
          <w:color w:val="auto"/>
        </w:rPr>
        <w:t xml:space="preserve"> </w:t>
      </w:r>
      <w:r w:rsidR="007925EB" w:rsidRPr="00EE0306">
        <w:rPr>
          <w:color w:val="auto"/>
        </w:rPr>
        <w:t xml:space="preserve">As a result, the source code behind today’s Web pages is often a hideous concoction of tags and scripting. </w:t>
      </w:r>
    </w:p>
    <w:p w14:paraId="71E3C854" w14:textId="77777777" w:rsidR="007925EB" w:rsidRPr="00EE0306" w:rsidRDefault="007925EB" w:rsidP="007925EB">
      <w:pPr>
        <w:spacing w:after="191" w:line="259" w:lineRule="auto"/>
        <w:ind w:left="845" w:right="0" w:firstLine="0"/>
        <w:jc w:val="left"/>
        <w:rPr>
          <w:color w:val="auto"/>
        </w:rPr>
      </w:pPr>
      <w:r w:rsidRPr="00EE0306">
        <w:rPr>
          <w:color w:val="auto"/>
        </w:rPr>
        <w:t xml:space="preserve"> </w:t>
      </w:r>
    </w:p>
    <w:p w14:paraId="09AC6B41" w14:textId="4EFEF8F2" w:rsidR="007925EB" w:rsidRPr="00EE0306" w:rsidRDefault="007925EB" w:rsidP="007925EB">
      <w:pPr>
        <w:spacing w:after="210" w:line="259" w:lineRule="auto"/>
        <w:ind w:left="845" w:right="0" w:firstLine="0"/>
        <w:jc w:val="left"/>
        <w:rPr>
          <w:color w:val="auto"/>
        </w:rPr>
      </w:pPr>
    </w:p>
    <w:p w14:paraId="369B5543" w14:textId="0D069BB9" w:rsidR="007925EB" w:rsidRPr="00EE0306" w:rsidRDefault="007925EB" w:rsidP="007925EB">
      <w:pPr>
        <w:spacing w:after="14" w:line="248" w:lineRule="auto"/>
        <w:ind w:left="163" w:right="480"/>
        <w:jc w:val="left"/>
        <w:rPr>
          <w:color w:val="auto"/>
        </w:rPr>
      </w:pPr>
      <w:r w:rsidRPr="00EE0306">
        <w:rPr>
          <w:color w:val="auto"/>
        </w:rPr>
        <w:t xml:space="preserve">5.2 </w:t>
      </w:r>
      <w:r w:rsidR="00FD391E" w:rsidRPr="00EE0306">
        <w:rPr>
          <w:color w:val="auto"/>
        </w:rPr>
        <w:t>XML</w:t>
      </w:r>
    </w:p>
    <w:p w14:paraId="0022AB1C"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784349BB" w14:textId="25FAB509" w:rsidR="00FD391E" w:rsidRPr="00EE0306" w:rsidRDefault="00FD391E" w:rsidP="00FD391E">
      <w:pPr>
        <w:pStyle w:val="NormalWeb"/>
        <w:shd w:val="clear" w:color="auto" w:fill="FFFFFF"/>
        <w:spacing w:before="120" w:beforeAutospacing="0" w:after="120" w:afterAutospacing="0"/>
        <w:rPr>
          <w:sz w:val="23"/>
          <w:szCs w:val="23"/>
        </w:rPr>
      </w:pPr>
      <w:r w:rsidRPr="00EE0306">
        <w:rPr>
          <w:b/>
          <w:bCs/>
          <w:sz w:val="23"/>
          <w:szCs w:val="23"/>
        </w:rPr>
        <w:t>Extensible Markup Language</w:t>
      </w:r>
      <w:r w:rsidRPr="00EE0306">
        <w:rPr>
          <w:sz w:val="23"/>
          <w:szCs w:val="23"/>
        </w:rPr>
        <w:t> (</w:t>
      </w:r>
      <w:r w:rsidRPr="00EE0306">
        <w:rPr>
          <w:b/>
          <w:bCs/>
          <w:sz w:val="23"/>
          <w:szCs w:val="23"/>
        </w:rPr>
        <w:t>XML</w:t>
      </w:r>
      <w:r w:rsidRPr="00EE0306">
        <w:rPr>
          <w:sz w:val="23"/>
          <w:szCs w:val="23"/>
        </w:rPr>
        <w:t>) is a </w:t>
      </w:r>
      <w:hyperlink r:id="rId10" w:tooltip="Markup language" w:history="1">
        <w:r w:rsidRPr="00EE0306">
          <w:rPr>
            <w:rStyle w:val="Hyperlink"/>
            <w:color w:val="auto"/>
            <w:sz w:val="23"/>
            <w:szCs w:val="23"/>
            <w:u w:val="none"/>
          </w:rPr>
          <w:t>markup language</w:t>
        </w:r>
      </w:hyperlink>
      <w:r w:rsidRPr="00EE0306">
        <w:rPr>
          <w:sz w:val="23"/>
          <w:szCs w:val="23"/>
        </w:rPr>
        <w:t> that defines a set of rules for encoding </w:t>
      </w:r>
      <w:hyperlink r:id="rId11" w:tooltip="Electronic document" w:history="1">
        <w:r w:rsidRPr="00EE0306">
          <w:rPr>
            <w:rStyle w:val="Hyperlink"/>
            <w:color w:val="auto"/>
            <w:sz w:val="23"/>
            <w:szCs w:val="23"/>
            <w:u w:val="none"/>
          </w:rPr>
          <w:t>documents</w:t>
        </w:r>
      </w:hyperlink>
      <w:r w:rsidRPr="00EE0306">
        <w:rPr>
          <w:sz w:val="23"/>
          <w:szCs w:val="23"/>
        </w:rPr>
        <w:t> in a </w:t>
      </w:r>
      <w:hyperlink r:id="rId12" w:tooltip="File format" w:history="1">
        <w:r w:rsidRPr="00EE0306">
          <w:rPr>
            <w:rStyle w:val="Hyperlink"/>
            <w:color w:val="auto"/>
            <w:sz w:val="23"/>
            <w:szCs w:val="23"/>
            <w:u w:val="none"/>
          </w:rPr>
          <w:t>format</w:t>
        </w:r>
      </w:hyperlink>
      <w:r w:rsidRPr="00EE0306">
        <w:rPr>
          <w:sz w:val="23"/>
          <w:szCs w:val="23"/>
        </w:rPr>
        <w:t> that is both </w:t>
      </w:r>
      <w:hyperlink r:id="rId13" w:tooltip="Human-readable medium" w:history="1">
        <w:r w:rsidRPr="00EE0306">
          <w:rPr>
            <w:rStyle w:val="Hyperlink"/>
            <w:color w:val="auto"/>
            <w:sz w:val="23"/>
            <w:szCs w:val="23"/>
            <w:u w:val="none"/>
          </w:rPr>
          <w:t>human-readable</w:t>
        </w:r>
      </w:hyperlink>
      <w:r w:rsidRPr="00EE0306">
        <w:rPr>
          <w:sz w:val="23"/>
          <w:szCs w:val="23"/>
        </w:rPr>
        <w:t> and </w:t>
      </w:r>
      <w:hyperlink r:id="rId14" w:tooltip="Machine-readable data" w:history="1">
        <w:r w:rsidRPr="00EE0306">
          <w:rPr>
            <w:rStyle w:val="Hyperlink"/>
            <w:color w:val="auto"/>
            <w:sz w:val="23"/>
            <w:szCs w:val="23"/>
            <w:u w:val="none"/>
          </w:rPr>
          <w:t>machine-readable</w:t>
        </w:r>
      </w:hyperlink>
      <w:r w:rsidRPr="00EE0306">
        <w:rPr>
          <w:sz w:val="23"/>
          <w:szCs w:val="23"/>
        </w:rPr>
        <w:t>. The </w:t>
      </w:r>
      <w:hyperlink r:id="rId15" w:tooltip="World Wide Web Consortium" w:history="1">
        <w:r w:rsidRPr="00EE0306">
          <w:rPr>
            <w:rStyle w:val="Hyperlink"/>
            <w:color w:val="auto"/>
            <w:sz w:val="23"/>
            <w:szCs w:val="23"/>
            <w:u w:val="none"/>
          </w:rPr>
          <w:t>World Wide Web Consortium</w:t>
        </w:r>
      </w:hyperlink>
      <w:r w:rsidRPr="00EE0306">
        <w:rPr>
          <w:sz w:val="23"/>
          <w:szCs w:val="23"/>
        </w:rPr>
        <w:t>'s XML 1.0 Specification of 1998 and several other related specifications—all of them free </w:t>
      </w:r>
      <w:hyperlink r:id="rId16" w:tooltip="Open standard" w:history="1">
        <w:r w:rsidRPr="00EE0306">
          <w:rPr>
            <w:rStyle w:val="Hyperlink"/>
            <w:color w:val="auto"/>
            <w:sz w:val="23"/>
            <w:szCs w:val="23"/>
            <w:u w:val="none"/>
          </w:rPr>
          <w:t>open standards</w:t>
        </w:r>
      </w:hyperlink>
      <w:r w:rsidRPr="00EE0306">
        <w:rPr>
          <w:sz w:val="23"/>
          <w:szCs w:val="23"/>
        </w:rPr>
        <w:t xml:space="preserve">—define XML. </w:t>
      </w:r>
    </w:p>
    <w:p w14:paraId="48708870" w14:textId="0F5F7D29" w:rsidR="00FD391E" w:rsidRPr="00EE0306" w:rsidRDefault="00FD391E" w:rsidP="00FD391E">
      <w:pPr>
        <w:pStyle w:val="NormalWeb"/>
        <w:shd w:val="clear" w:color="auto" w:fill="FFFFFF"/>
        <w:spacing w:before="120" w:beforeAutospacing="0" w:after="120" w:afterAutospacing="0"/>
        <w:rPr>
          <w:sz w:val="23"/>
          <w:szCs w:val="23"/>
        </w:rPr>
      </w:pPr>
      <w:r w:rsidRPr="00EE0306">
        <w:rPr>
          <w:sz w:val="23"/>
          <w:szCs w:val="23"/>
        </w:rPr>
        <w:t>The design goals of XML emphasize simplicity, generality, and usability across the </w:t>
      </w:r>
      <w:hyperlink r:id="rId17" w:tooltip="Internet" w:history="1">
        <w:r w:rsidRPr="00EE0306">
          <w:rPr>
            <w:rStyle w:val="Hyperlink"/>
            <w:color w:val="auto"/>
            <w:sz w:val="23"/>
            <w:szCs w:val="23"/>
            <w:u w:val="none"/>
          </w:rPr>
          <w:t>Internet</w:t>
        </w:r>
      </w:hyperlink>
      <w:r w:rsidRPr="00EE0306">
        <w:rPr>
          <w:sz w:val="23"/>
          <w:szCs w:val="23"/>
        </w:rPr>
        <w:t> It is a textual data format with strong support via </w:t>
      </w:r>
      <w:hyperlink r:id="rId18" w:tooltip="Unicode" w:history="1">
        <w:r w:rsidRPr="00EE0306">
          <w:rPr>
            <w:rStyle w:val="Hyperlink"/>
            <w:color w:val="auto"/>
            <w:sz w:val="23"/>
            <w:szCs w:val="23"/>
            <w:u w:val="none"/>
          </w:rPr>
          <w:t>Unicode</w:t>
        </w:r>
      </w:hyperlink>
      <w:r w:rsidRPr="00EE0306">
        <w:rPr>
          <w:sz w:val="23"/>
          <w:szCs w:val="23"/>
        </w:rPr>
        <w:t> for different </w:t>
      </w:r>
      <w:hyperlink r:id="rId19" w:tooltip="Language" w:history="1">
        <w:r w:rsidRPr="00EE0306">
          <w:rPr>
            <w:rStyle w:val="Hyperlink"/>
            <w:color w:val="auto"/>
            <w:sz w:val="23"/>
            <w:szCs w:val="23"/>
            <w:u w:val="none"/>
          </w:rPr>
          <w:t>human languages</w:t>
        </w:r>
      </w:hyperlink>
      <w:r w:rsidRPr="00EE0306">
        <w:rPr>
          <w:sz w:val="23"/>
          <w:szCs w:val="23"/>
        </w:rPr>
        <w:t>. Although the design of XML focuses on documents, the language is widely used for the representation of arbitrary </w:t>
      </w:r>
      <w:hyperlink r:id="rId20" w:tooltip="Data structure" w:history="1">
        <w:r w:rsidRPr="00EE0306">
          <w:rPr>
            <w:rStyle w:val="Hyperlink"/>
            <w:color w:val="auto"/>
            <w:sz w:val="23"/>
            <w:szCs w:val="23"/>
            <w:u w:val="none"/>
          </w:rPr>
          <w:t>data structures</w:t>
        </w:r>
      </w:hyperlink>
      <w:r w:rsidRPr="00EE0306">
        <w:rPr>
          <w:sz w:val="23"/>
          <w:szCs w:val="23"/>
        </w:rPr>
        <w:t> such as those used in </w:t>
      </w:r>
      <w:hyperlink r:id="rId21" w:tooltip="Web service" w:history="1">
        <w:r w:rsidRPr="00EE0306">
          <w:rPr>
            <w:rStyle w:val="Hyperlink"/>
            <w:color w:val="auto"/>
            <w:sz w:val="23"/>
            <w:szCs w:val="23"/>
            <w:u w:val="none"/>
          </w:rPr>
          <w:t>web services</w:t>
        </w:r>
      </w:hyperlink>
      <w:r w:rsidRPr="00EE0306">
        <w:rPr>
          <w:sz w:val="23"/>
          <w:szCs w:val="23"/>
        </w:rPr>
        <w:t>.</w:t>
      </w:r>
    </w:p>
    <w:p w14:paraId="202F141F" w14:textId="77777777" w:rsidR="00FD391E" w:rsidRPr="00EE0306" w:rsidRDefault="00FD391E" w:rsidP="00FD391E">
      <w:pPr>
        <w:pStyle w:val="NormalWeb"/>
        <w:shd w:val="clear" w:color="auto" w:fill="FFFFFF"/>
        <w:spacing w:before="120" w:beforeAutospacing="0" w:after="120" w:afterAutospacing="0"/>
        <w:rPr>
          <w:sz w:val="23"/>
          <w:szCs w:val="23"/>
        </w:rPr>
      </w:pPr>
      <w:r w:rsidRPr="00EE0306">
        <w:rPr>
          <w:sz w:val="23"/>
          <w:szCs w:val="23"/>
        </w:rPr>
        <w:t>Several </w:t>
      </w:r>
      <w:hyperlink r:id="rId22" w:tooltip="XML schema" w:history="1">
        <w:r w:rsidRPr="00EE0306">
          <w:rPr>
            <w:rStyle w:val="Hyperlink"/>
            <w:color w:val="auto"/>
            <w:sz w:val="23"/>
            <w:szCs w:val="23"/>
            <w:u w:val="none"/>
          </w:rPr>
          <w:t>schema systems</w:t>
        </w:r>
      </w:hyperlink>
      <w:r w:rsidRPr="00EE0306">
        <w:rPr>
          <w:sz w:val="23"/>
          <w:szCs w:val="23"/>
        </w:rPr>
        <w:t> exist to aid in the definition of XML-based languages, while programmers have developed many </w:t>
      </w:r>
      <w:hyperlink r:id="rId23" w:tooltip="Application programming interface" w:history="1">
        <w:r w:rsidRPr="00EE0306">
          <w:rPr>
            <w:rStyle w:val="Hyperlink"/>
            <w:color w:val="auto"/>
            <w:sz w:val="23"/>
            <w:szCs w:val="23"/>
            <w:u w:val="none"/>
          </w:rPr>
          <w:t>application programming interfaces</w:t>
        </w:r>
      </w:hyperlink>
      <w:r w:rsidRPr="00EE0306">
        <w:rPr>
          <w:sz w:val="23"/>
          <w:szCs w:val="23"/>
        </w:rPr>
        <w:t> (APIs) to aid the processing of XML data.</w:t>
      </w:r>
    </w:p>
    <w:p w14:paraId="464FEE03" w14:textId="77777777" w:rsidR="007925EB" w:rsidRPr="00EE0306" w:rsidRDefault="007925EB" w:rsidP="007925EB">
      <w:pPr>
        <w:spacing w:after="16" w:line="259" w:lineRule="auto"/>
        <w:ind w:left="845" w:right="0" w:firstLine="0"/>
        <w:jc w:val="left"/>
        <w:rPr>
          <w:color w:val="auto"/>
        </w:rPr>
      </w:pPr>
      <w:r w:rsidRPr="00EE0306">
        <w:rPr>
          <w:color w:val="auto"/>
        </w:rPr>
        <w:t xml:space="preserve"> </w:t>
      </w:r>
    </w:p>
    <w:p w14:paraId="036AC029" w14:textId="77777777" w:rsidR="007925EB" w:rsidRPr="00EE0306" w:rsidRDefault="007925EB" w:rsidP="007925EB">
      <w:pPr>
        <w:spacing w:after="54" w:line="259" w:lineRule="auto"/>
        <w:ind w:left="845" w:right="0" w:firstLine="0"/>
        <w:jc w:val="left"/>
        <w:rPr>
          <w:color w:val="auto"/>
        </w:rPr>
      </w:pPr>
      <w:r w:rsidRPr="00EE0306">
        <w:rPr>
          <w:color w:val="auto"/>
        </w:rPr>
        <w:t xml:space="preserve"> </w:t>
      </w:r>
    </w:p>
    <w:p w14:paraId="315A9AEB" w14:textId="239A7EEA" w:rsidR="007925EB" w:rsidRPr="00EE0306" w:rsidRDefault="00FD391E" w:rsidP="007925EB">
      <w:pPr>
        <w:tabs>
          <w:tab w:val="center" w:pos="1232"/>
        </w:tabs>
        <w:spacing w:after="289" w:line="248" w:lineRule="auto"/>
        <w:ind w:left="0" w:right="0" w:firstLine="0"/>
        <w:jc w:val="left"/>
        <w:rPr>
          <w:color w:val="auto"/>
        </w:rPr>
      </w:pPr>
      <w:r w:rsidRPr="00EE0306">
        <w:rPr>
          <w:color w:val="auto"/>
        </w:rPr>
        <w:t xml:space="preserve">5.3 </w:t>
      </w:r>
      <w:r w:rsidRPr="00EE0306">
        <w:rPr>
          <w:color w:val="auto"/>
        </w:rPr>
        <w:tab/>
        <w:t>C++</w:t>
      </w:r>
    </w:p>
    <w:p w14:paraId="7AF1F167" w14:textId="36C90444" w:rsidR="00FD391E" w:rsidRPr="00EE0306" w:rsidRDefault="00FD391E" w:rsidP="00FD391E">
      <w:pPr>
        <w:pStyle w:val="NormalWeb"/>
        <w:shd w:val="clear" w:color="auto" w:fill="FFFFFF"/>
        <w:spacing w:before="120" w:beforeAutospacing="0" w:after="120" w:afterAutospacing="0"/>
        <w:rPr>
          <w:sz w:val="23"/>
          <w:szCs w:val="23"/>
        </w:rPr>
      </w:pPr>
      <w:r w:rsidRPr="00EE0306">
        <w:rPr>
          <w:b/>
          <w:bCs/>
          <w:sz w:val="23"/>
          <w:szCs w:val="23"/>
        </w:rPr>
        <w:t>C++</w:t>
      </w:r>
      <w:r w:rsidRPr="00EE0306">
        <w:rPr>
          <w:sz w:val="23"/>
          <w:szCs w:val="23"/>
        </w:rPr>
        <w:t> is a </w:t>
      </w:r>
      <w:hyperlink r:id="rId24" w:tooltip="High-level programming language" w:history="1">
        <w:r w:rsidRPr="00EE0306">
          <w:rPr>
            <w:rStyle w:val="Hyperlink"/>
            <w:color w:val="auto"/>
            <w:sz w:val="23"/>
            <w:szCs w:val="23"/>
            <w:u w:val="none"/>
          </w:rPr>
          <w:t>high-level</w:t>
        </w:r>
      </w:hyperlink>
      <w:r w:rsidRPr="00EE0306">
        <w:rPr>
          <w:sz w:val="23"/>
          <w:szCs w:val="23"/>
        </w:rPr>
        <w:t>, </w:t>
      </w:r>
      <w:hyperlink r:id="rId25" w:tooltip="General-purpose programming language" w:history="1">
        <w:r w:rsidRPr="00EE0306">
          <w:rPr>
            <w:rStyle w:val="Hyperlink"/>
            <w:color w:val="auto"/>
            <w:sz w:val="23"/>
            <w:szCs w:val="23"/>
            <w:u w:val="none"/>
          </w:rPr>
          <w:t>general-purpose programming language</w:t>
        </w:r>
      </w:hyperlink>
      <w:r w:rsidRPr="00EE0306">
        <w:rPr>
          <w:sz w:val="23"/>
          <w:szCs w:val="23"/>
        </w:rPr>
        <w:t> created by </w:t>
      </w:r>
      <w:hyperlink r:id="rId26" w:tooltip="Bjarne Stroustrup" w:history="1">
        <w:r w:rsidRPr="00EE0306">
          <w:rPr>
            <w:rStyle w:val="Hyperlink"/>
            <w:color w:val="auto"/>
            <w:sz w:val="23"/>
            <w:szCs w:val="23"/>
            <w:u w:val="none"/>
          </w:rPr>
          <w:t xml:space="preserve">Bjarne </w:t>
        </w:r>
        <w:proofErr w:type="spellStart"/>
        <w:r w:rsidRPr="00EE0306">
          <w:rPr>
            <w:rStyle w:val="Hyperlink"/>
            <w:color w:val="auto"/>
            <w:sz w:val="23"/>
            <w:szCs w:val="23"/>
            <w:u w:val="none"/>
          </w:rPr>
          <w:t>Stroustrup</w:t>
        </w:r>
        <w:proofErr w:type="spellEnd"/>
        <w:r w:rsidRPr="00EE0306">
          <w:rPr>
            <w:rStyle w:val="Hyperlink"/>
            <w:color w:val="auto"/>
            <w:sz w:val="23"/>
            <w:szCs w:val="23"/>
            <w:u w:val="none"/>
          </w:rPr>
          <w:t xml:space="preserve"> </w:t>
        </w:r>
      </w:hyperlink>
      <w:r w:rsidRPr="00EE0306">
        <w:rPr>
          <w:sz w:val="23"/>
          <w:szCs w:val="23"/>
        </w:rPr>
        <w:t> as an extension of the </w:t>
      </w:r>
      <w:hyperlink r:id="rId27" w:tooltip="C (programming language)" w:history="1">
        <w:r w:rsidRPr="00EE0306">
          <w:rPr>
            <w:rStyle w:val="Hyperlink"/>
            <w:color w:val="auto"/>
            <w:sz w:val="23"/>
            <w:szCs w:val="23"/>
            <w:u w:val="none"/>
          </w:rPr>
          <w:t>C programming language</w:t>
        </w:r>
      </w:hyperlink>
      <w:r w:rsidRPr="00EE0306">
        <w:rPr>
          <w:sz w:val="23"/>
          <w:szCs w:val="23"/>
        </w:rPr>
        <w:t>, or "C with </w:t>
      </w:r>
      <w:hyperlink r:id="rId28" w:tooltip="Class (programming)" w:history="1">
        <w:r w:rsidRPr="00EE0306">
          <w:rPr>
            <w:rStyle w:val="Hyperlink"/>
            <w:color w:val="auto"/>
            <w:sz w:val="23"/>
            <w:szCs w:val="23"/>
            <w:u w:val="none"/>
          </w:rPr>
          <w:t>Classes</w:t>
        </w:r>
      </w:hyperlink>
      <w:r w:rsidRPr="00EE0306">
        <w:rPr>
          <w:sz w:val="23"/>
          <w:szCs w:val="23"/>
        </w:rPr>
        <w:t>". The language has expanded significantly over time, and modern C++ has </w:t>
      </w:r>
      <w:hyperlink r:id="rId29" w:tooltip="Object-oriented programming" w:history="1">
        <w:r w:rsidRPr="00EE0306">
          <w:rPr>
            <w:rStyle w:val="Hyperlink"/>
            <w:color w:val="auto"/>
            <w:sz w:val="23"/>
            <w:szCs w:val="23"/>
            <w:u w:val="none"/>
          </w:rPr>
          <w:t>object-oriented</w:t>
        </w:r>
      </w:hyperlink>
      <w:r w:rsidRPr="00EE0306">
        <w:rPr>
          <w:sz w:val="23"/>
          <w:szCs w:val="23"/>
        </w:rPr>
        <w:t>, </w:t>
      </w:r>
      <w:hyperlink r:id="rId30" w:tooltip="Generic programming" w:history="1">
        <w:r w:rsidRPr="00EE0306">
          <w:rPr>
            <w:rStyle w:val="Hyperlink"/>
            <w:color w:val="auto"/>
            <w:sz w:val="23"/>
            <w:szCs w:val="23"/>
            <w:u w:val="none"/>
          </w:rPr>
          <w:t>generic</w:t>
        </w:r>
      </w:hyperlink>
      <w:r w:rsidRPr="00EE0306">
        <w:rPr>
          <w:sz w:val="23"/>
          <w:szCs w:val="23"/>
        </w:rPr>
        <w:t>, and </w:t>
      </w:r>
      <w:hyperlink r:id="rId31" w:tooltip="Functional programming" w:history="1">
        <w:r w:rsidRPr="00EE0306">
          <w:rPr>
            <w:rStyle w:val="Hyperlink"/>
            <w:color w:val="auto"/>
            <w:sz w:val="23"/>
            <w:szCs w:val="23"/>
            <w:u w:val="none"/>
          </w:rPr>
          <w:t>functional</w:t>
        </w:r>
      </w:hyperlink>
      <w:r w:rsidRPr="00EE0306">
        <w:rPr>
          <w:sz w:val="23"/>
          <w:szCs w:val="23"/>
        </w:rPr>
        <w:t> features in addition to facilities for </w:t>
      </w:r>
      <w:hyperlink r:id="rId32" w:tooltip="Low-level programming language" w:history="1">
        <w:r w:rsidRPr="00EE0306">
          <w:rPr>
            <w:rStyle w:val="Hyperlink"/>
            <w:color w:val="auto"/>
            <w:sz w:val="23"/>
            <w:szCs w:val="23"/>
            <w:u w:val="none"/>
          </w:rPr>
          <w:t>low-level</w:t>
        </w:r>
      </w:hyperlink>
      <w:r w:rsidRPr="00EE0306">
        <w:rPr>
          <w:sz w:val="23"/>
          <w:szCs w:val="23"/>
        </w:rPr>
        <w:t> </w:t>
      </w:r>
      <w:hyperlink r:id="rId33" w:tooltip="Memory (computing)" w:history="1">
        <w:r w:rsidRPr="00EE0306">
          <w:rPr>
            <w:rStyle w:val="Hyperlink"/>
            <w:color w:val="auto"/>
            <w:sz w:val="23"/>
            <w:szCs w:val="23"/>
            <w:u w:val="none"/>
          </w:rPr>
          <w:t>memory</w:t>
        </w:r>
      </w:hyperlink>
      <w:r w:rsidRPr="00EE0306">
        <w:rPr>
          <w:sz w:val="23"/>
          <w:szCs w:val="23"/>
        </w:rPr>
        <w:t> manipulation. It is almost always implemented as a </w:t>
      </w:r>
      <w:hyperlink r:id="rId34" w:tooltip="Compiled language" w:history="1">
        <w:r w:rsidRPr="00EE0306">
          <w:rPr>
            <w:rStyle w:val="Hyperlink"/>
            <w:color w:val="auto"/>
            <w:sz w:val="23"/>
            <w:szCs w:val="23"/>
            <w:u w:val="none"/>
          </w:rPr>
          <w:t>compiled language</w:t>
        </w:r>
      </w:hyperlink>
      <w:r w:rsidRPr="00EE0306">
        <w:rPr>
          <w:sz w:val="23"/>
          <w:szCs w:val="23"/>
        </w:rPr>
        <w:t>, and many vendors provide </w:t>
      </w:r>
      <w:hyperlink r:id="rId35" w:anchor="C.2B.2B_compilers" w:tooltip="List of compilers" w:history="1">
        <w:r w:rsidRPr="00EE0306">
          <w:rPr>
            <w:rStyle w:val="Hyperlink"/>
            <w:color w:val="auto"/>
            <w:sz w:val="23"/>
            <w:szCs w:val="23"/>
            <w:u w:val="none"/>
          </w:rPr>
          <w:t>C++ compilers</w:t>
        </w:r>
      </w:hyperlink>
      <w:r w:rsidRPr="00EE0306">
        <w:rPr>
          <w:sz w:val="23"/>
          <w:szCs w:val="23"/>
        </w:rPr>
        <w:t>, including the </w:t>
      </w:r>
      <w:hyperlink r:id="rId36" w:tooltip="Free Software Foundation" w:history="1">
        <w:r w:rsidRPr="00EE0306">
          <w:rPr>
            <w:rStyle w:val="Hyperlink"/>
            <w:color w:val="auto"/>
            <w:sz w:val="23"/>
            <w:szCs w:val="23"/>
            <w:u w:val="none"/>
          </w:rPr>
          <w:t>Free Software Foundation</w:t>
        </w:r>
      </w:hyperlink>
      <w:r w:rsidRPr="00EE0306">
        <w:rPr>
          <w:sz w:val="23"/>
          <w:szCs w:val="23"/>
        </w:rPr>
        <w:t>, </w:t>
      </w:r>
      <w:hyperlink r:id="rId37" w:tooltip="LLVM" w:history="1">
        <w:r w:rsidRPr="00EE0306">
          <w:rPr>
            <w:rStyle w:val="Hyperlink"/>
            <w:color w:val="auto"/>
            <w:sz w:val="23"/>
            <w:szCs w:val="23"/>
            <w:u w:val="none"/>
          </w:rPr>
          <w:t>LLVM</w:t>
        </w:r>
      </w:hyperlink>
      <w:r w:rsidRPr="00EE0306">
        <w:rPr>
          <w:sz w:val="23"/>
          <w:szCs w:val="23"/>
        </w:rPr>
        <w:t>, </w:t>
      </w:r>
      <w:hyperlink r:id="rId38" w:tooltip="Microsoft" w:history="1">
        <w:r w:rsidRPr="00EE0306">
          <w:rPr>
            <w:rStyle w:val="Hyperlink"/>
            <w:color w:val="auto"/>
            <w:sz w:val="23"/>
            <w:szCs w:val="23"/>
            <w:u w:val="none"/>
          </w:rPr>
          <w:t>Microsoft</w:t>
        </w:r>
      </w:hyperlink>
      <w:r w:rsidRPr="00EE0306">
        <w:rPr>
          <w:sz w:val="23"/>
          <w:szCs w:val="23"/>
        </w:rPr>
        <w:t>, </w:t>
      </w:r>
      <w:hyperlink r:id="rId39" w:tooltip="Intel" w:history="1">
        <w:r w:rsidRPr="00EE0306">
          <w:rPr>
            <w:rStyle w:val="Hyperlink"/>
            <w:color w:val="auto"/>
            <w:sz w:val="23"/>
            <w:szCs w:val="23"/>
            <w:u w:val="none"/>
          </w:rPr>
          <w:t>Intel</w:t>
        </w:r>
      </w:hyperlink>
      <w:r w:rsidRPr="00EE0306">
        <w:rPr>
          <w:sz w:val="23"/>
          <w:szCs w:val="23"/>
        </w:rPr>
        <w:t>, </w:t>
      </w:r>
      <w:hyperlink r:id="rId40" w:tooltip="Oracle Developer Studio" w:history="1">
        <w:r w:rsidRPr="00EE0306">
          <w:rPr>
            <w:rStyle w:val="Hyperlink"/>
            <w:color w:val="auto"/>
            <w:sz w:val="23"/>
            <w:szCs w:val="23"/>
            <w:u w:val="none"/>
          </w:rPr>
          <w:t>Oracle</w:t>
        </w:r>
      </w:hyperlink>
      <w:r w:rsidRPr="00EE0306">
        <w:rPr>
          <w:sz w:val="23"/>
          <w:szCs w:val="23"/>
        </w:rPr>
        <w:t>, and </w:t>
      </w:r>
      <w:hyperlink r:id="rId41" w:tooltip="IBM" w:history="1">
        <w:r w:rsidRPr="00EE0306">
          <w:rPr>
            <w:rStyle w:val="Hyperlink"/>
            <w:color w:val="auto"/>
            <w:sz w:val="23"/>
            <w:szCs w:val="23"/>
            <w:u w:val="none"/>
          </w:rPr>
          <w:t>IBM</w:t>
        </w:r>
      </w:hyperlink>
      <w:r w:rsidRPr="00EE0306">
        <w:rPr>
          <w:sz w:val="23"/>
          <w:szCs w:val="23"/>
        </w:rPr>
        <w:t xml:space="preserve">, so it is available on many platforms. </w:t>
      </w:r>
    </w:p>
    <w:p w14:paraId="2EC6F44E" w14:textId="7F0665B4" w:rsidR="00FD391E" w:rsidRPr="00EE0306" w:rsidRDefault="00FD391E" w:rsidP="00FD391E">
      <w:pPr>
        <w:pStyle w:val="NormalWeb"/>
        <w:shd w:val="clear" w:color="auto" w:fill="FFFFFF"/>
        <w:spacing w:before="120" w:beforeAutospacing="0" w:after="120" w:afterAutospacing="0"/>
        <w:rPr>
          <w:sz w:val="23"/>
          <w:szCs w:val="23"/>
        </w:rPr>
      </w:pPr>
      <w:r w:rsidRPr="00EE0306">
        <w:rPr>
          <w:sz w:val="23"/>
          <w:szCs w:val="23"/>
        </w:rPr>
        <w:t>C++ was designed with a bias toward </w:t>
      </w:r>
      <w:hyperlink r:id="rId42" w:tooltip="System programming" w:history="1">
        <w:r w:rsidRPr="00EE0306">
          <w:rPr>
            <w:rStyle w:val="Hyperlink"/>
            <w:color w:val="auto"/>
            <w:sz w:val="23"/>
            <w:szCs w:val="23"/>
            <w:u w:val="none"/>
          </w:rPr>
          <w:t>system programming</w:t>
        </w:r>
      </w:hyperlink>
      <w:r w:rsidRPr="00EE0306">
        <w:rPr>
          <w:sz w:val="23"/>
          <w:szCs w:val="23"/>
        </w:rPr>
        <w:t> and </w:t>
      </w:r>
      <w:hyperlink r:id="rId43" w:tooltip="Embedded software" w:history="1">
        <w:r w:rsidRPr="00EE0306">
          <w:rPr>
            <w:rStyle w:val="Hyperlink"/>
            <w:color w:val="auto"/>
            <w:sz w:val="23"/>
            <w:szCs w:val="23"/>
            <w:u w:val="none"/>
          </w:rPr>
          <w:t>embedded</w:t>
        </w:r>
      </w:hyperlink>
      <w:r w:rsidRPr="00EE0306">
        <w:rPr>
          <w:sz w:val="23"/>
          <w:szCs w:val="23"/>
        </w:rPr>
        <w:t>, resource-constrained software and large systems, with </w:t>
      </w:r>
      <w:hyperlink r:id="rId44" w:tooltip="Performance (software)" w:history="1">
        <w:r w:rsidRPr="00EE0306">
          <w:rPr>
            <w:rStyle w:val="Hyperlink"/>
            <w:color w:val="auto"/>
            <w:sz w:val="23"/>
            <w:szCs w:val="23"/>
            <w:u w:val="none"/>
          </w:rPr>
          <w:t>performance</w:t>
        </w:r>
      </w:hyperlink>
      <w:r w:rsidRPr="00EE0306">
        <w:rPr>
          <w:sz w:val="23"/>
          <w:szCs w:val="23"/>
        </w:rPr>
        <w:t>, efficiency, and flexibility of use as its design highlights.</w:t>
      </w:r>
      <w:hyperlink r:id="rId45" w:anchor="cite_note-Stroustrup1-7" w:history="1"/>
      <w:r w:rsidRPr="00EE0306">
        <w:rPr>
          <w:sz w:val="23"/>
          <w:szCs w:val="23"/>
        </w:rPr>
        <w:t> C++ has also been found useful in many other contexts, with key strengths being software infrastructure and resource-constrained applications,</w:t>
      </w:r>
      <w:hyperlink r:id="rId46" w:anchor="cite_note-Stroustrup1-7" w:history="1"/>
      <w:r w:rsidRPr="00EE0306">
        <w:rPr>
          <w:sz w:val="23"/>
          <w:szCs w:val="23"/>
        </w:rPr>
        <w:t xml:space="preserve">  including </w:t>
      </w:r>
      <w:hyperlink r:id="rId47" w:tooltip="Application software" w:history="1">
        <w:r w:rsidRPr="00EE0306">
          <w:rPr>
            <w:rStyle w:val="Hyperlink"/>
            <w:color w:val="auto"/>
            <w:sz w:val="23"/>
            <w:szCs w:val="23"/>
            <w:u w:val="none"/>
          </w:rPr>
          <w:t>desktop applications</w:t>
        </w:r>
      </w:hyperlink>
      <w:r w:rsidRPr="00EE0306">
        <w:rPr>
          <w:sz w:val="23"/>
          <w:szCs w:val="23"/>
        </w:rPr>
        <w:t>, </w:t>
      </w:r>
      <w:hyperlink r:id="rId48" w:tooltip="Video games" w:history="1">
        <w:r w:rsidRPr="00EE0306">
          <w:rPr>
            <w:rStyle w:val="Hyperlink"/>
            <w:color w:val="auto"/>
            <w:sz w:val="23"/>
            <w:szCs w:val="23"/>
            <w:u w:val="none"/>
          </w:rPr>
          <w:t>video games</w:t>
        </w:r>
      </w:hyperlink>
      <w:r w:rsidRPr="00EE0306">
        <w:rPr>
          <w:sz w:val="23"/>
          <w:szCs w:val="23"/>
        </w:rPr>
        <w:t>, </w:t>
      </w:r>
      <w:hyperlink r:id="rId49" w:tooltip="Server (computing)" w:history="1">
        <w:r w:rsidRPr="00EE0306">
          <w:rPr>
            <w:rStyle w:val="Hyperlink"/>
            <w:color w:val="auto"/>
            <w:sz w:val="23"/>
            <w:szCs w:val="23"/>
            <w:u w:val="none"/>
          </w:rPr>
          <w:t>servers</w:t>
        </w:r>
      </w:hyperlink>
      <w:r w:rsidRPr="00EE0306">
        <w:rPr>
          <w:sz w:val="23"/>
          <w:szCs w:val="23"/>
        </w:rPr>
        <w:t> (e.g. </w:t>
      </w:r>
      <w:hyperlink r:id="rId50" w:tooltip="E-commerce" w:history="1">
        <w:r w:rsidRPr="00EE0306">
          <w:rPr>
            <w:rStyle w:val="Hyperlink"/>
            <w:color w:val="auto"/>
            <w:sz w:val="23"/>
            <w:szCs w:val="23"/>
            <w:u w:val="none"/>
          </w:rPr>
          <w:t>e-commerce</w:t>
        </w:r>
      </w:hyperlink>
      <w:r w:rsidRPr="00EE0306">
        <w:rPr>
          <w:sz w:val="23"/>
          <w:szCs w:val="23"/>
        </w:rPr>
        <w:t>, </w:t>
      </w:r>
      <w:hyperlink r:id="rId51" w:tooltip="Web search engine" w:history="1">
        <w:r w:rsidRPr="00EE0306">
          <w:rPr>
            <w:rStyle w:val="Hyperlink"/>
            <w:color w:val="auto"/>
            <w:sz w:val="23"/>
            <w:szCs w:val="23"/>
            <w:u w:val="none"/>
          </w:rPr>
          <w:t>Web search</w:t>
        </w:r>
      </w:hyperlink>
      <w:r w:rsidRPr="00EE0306">
        <w:rPr>
          <w:sz w:val="23"/>
          <w:szCs w:val="23"/>
        </w:rPr>
        <w:t>, or </w:t>
      </w:r>
      <w:hyperlink r:id="rId52" w:tooltip="SQL" w:history="1">
        <w:r w:rsidRPr="00EE0306">
          <w:rPr>
            <w:rStyle w:val="Hyperlink"/>
            <w:color w:val="auto"/>
            <w:sz w:val="23"/>
            <w:szCs w:val="23"/>
            <w:u w:val="none"/>
          </w:rPr>
          <w:t>SQL</w:t>
        </w:r>
      </w:hyperlink>
      <w:r w:rsidRPr="00EE0306">
        <w:rPr>
          <w:sz w:val="23"/>
          <w:szCs w:val="23"/>
        </w:rPr>
        <w:t> servers), and performance-critical applications (e.g. </w:t>
      </w:r>
      <w:hyperlink r:id="rId53" w:tooltip="Telephone switches" w:history="1">
        <w:r w:rsidRPr="00EE0306">
          <w:rPr>
            <w:rStyle w:val="Hyperlink"/>
            <w:color w:val="auto"/>
            <w:sz w:val="23"/>
            <w:szCs w:val="23"/>
            <w:u w:val="none"/>
          </w:rPr>
          <w:t>telephone switches</w:t>
        </w:r>
      </w:hyperlink>
      <w:r w:rsidRPr="00EE0306">
        <w:rPr>
          <w:sz w:val="23"/>
          <w:szCs w:val="23"/>
        </w:rPr>
        <w:t> or </w:t>
      </w:r>
      <w:hyperlink r:id="rId54" w:tooltip="Space probes" w:history="1">
        <w:r w:rsidRPr="00EE0306">
          <w:rPr>
            <w:rStyle w:val="Hyperlink"/>
            <w:color w:val="auto"/>
            <w:sz w:val="23"/>
            <w:szCs w:val="23"/>
            <w:u w:val="none"/>
          </w:rPr>
          <w:t>space probes</w:t>
        </w:r>
      </w:hyperlink>
      <w:r w:rsidRPr="00EE0306">
        <w:rPr>
          <w:sz w:val="23"/>
          <w:szCs w:val="23"/>
        </w:rPr>
        <w:t>).</w:t>
      </w:r>
      <w:r w:rsidR="00EE0306" w:rsidRPr="00EE0306">
        <w:rPr>
          <w:sz w:val="23"/>
          <w:szCs w:val="23"/>
        </w:rPr>
        <w:t xml:space="preserve"> </w:t>
      </w:r>
    </w:p>
    <w:p w14:paraId="21971FCA" w14:textId="5A64A01B" w:rsidR="00FD391E" w:rsidRPr="00EE0306" w:rsidRDefault="00FD391E" w:rsidP="00FD391E">
      <w:pPr>
        <w:pStyle w:val="NormalWeb"/>
        <w:shd w:val="clear" w:color="auto" w:fill="FFFFFF"/>
        <w:spacing w:before="120" w:beforeAutospacing="0" w:after="120" w:afterAutospacing="0"/>
        <w:rPr>
          <w:sz w:val="23"/>
          <w:szCs w:val="23"/>
        </w:rPr>
      </w:pPr>
      <w:r w:rsidRPr="00EE0306">
        <w:rPr>
          <w:sz w:val="23"/>
          <w:szCs w:val="23"/>
        </w:rPr>
        <w:t>C++ is standardized by the </w:t>
      </w:r>
      <w:hyperlink r:id="rId55" w:tooltip="International Organization for Standardization" w:history="1">
        <w:r w:rsidRPr="00EE0306">
          <w:rPr>
            <w:rStyle w:val="Hyperlink"/>
            <w:color w:val="auto"/>
            <w:sz w:val="23"/>
            <w:szCs w:val="23"/>
            <w:u w:val="none"/>
          </w:rPr>
          <w:t>International Organization for Standardization</w:t>
        </w:r>
      </w:hyperlink>
      <w:r w:rsidRPr="00EE0306">
        <w:rPr>
          <w:sz w:val="23"/>
          <w:szCs w:val="23"/>
        </w:rPr>
        <w:t> (ISO), with the latest standard version ratified and published by ISO in December 2017 (informally known as </w:t>
      </w:r>
      <w:hyperlink r:id="rId56" w:tooltip="C++17" w:history="1">
        <w:r w:rsidRPr="00EE0306">
          <w:rPr>
            <w:rStyle w:val="Hyperlink"/>
            <w:color w:val="auto"/>
            <w:sz w:val="23"/>
            <w:szCs w:val="23"/>
            <w:u w:val="none"/>
          </w:rPr>
          <w:t>C++17</w:t>
        </w:r>
      </w:hyperlink>
      <w:r w:rsidRPr="00EE0306">
        <w:rPr>
          <w:sz w:val="23"/>
          <w:szCs w:val="23"/>
        </w:rPr>
        <w:t>). The C++ programming language was initially standardized in 1998 as </w:t>
      </w:r>
      <w:r w:rsidRPr="00EE0306">
        <w:rPr>
          <w:i/>
          <w:iCs/>
          <w:sz w:val="23"/>
          <w:szCs w:val="23"/>
        </w:rPr>
        <w:t>ISO/IEC 14882:1998</w:t>
      </w:r>
      <w:r w:rsidRPr="00EE0306">
        <w:rPr>
          <w:sz w:val="23"/>
          <w:szCs w:val="23"/>
        </w:rPr>
        <w:t>, which was then amended by the </w:t>
      </w:r>
      <w:hyperlink r:id="rId57" w:tooltip="C++03" w:history="1">
        <w:r w:rsidRPr="00EE0306">
          <w:rPr>
            <w:rStyle w:val="Hyperlink"/>
            <w:color w:val="auto"/>
            <w:sz w:val="23"/>
            <w:szCs w:val="23"/>
            <w:u w:val="none"/>
          </w:rPr>
          <w:t>C++03</w:t>
        </w:r>
      </w:hyperlink>
      <w:r w:rsidRPr="00EE0306">
        <w:rPr>
          <w:sz w:val="23"/>
          <w:szCs w:val="23"/>
        </w:rPr>
        <w:t>, </w:t>
      </w:r>
      <w:hyperlink r:id="rId58" w:tooltip="C++11" w:history="1">
        <w:r w:rsidRPr="00EE0306">
          <w:rPr>
            <w:rStyle w:val="Hyperlink"/>
            <w:color w:val="auto"/>
            <w:sz w:val="23"/>
            <w:szCs w:val="23"/>
            <w:u w:val="none"/>
          </w:rPr>
          <w:t>C++11</w:t>
        </w:r>
      </w:hyperlink>
      <w:r w:rsidRPr="00EE0306">
        <w:rPr>
          <w:sz w:val="23"/>
          <w:szCs w:val="23"/>
        </w:rPr>
        <w:t> and </w:t>
      </w:r>
      <w:hyperlink r:id="rId59" w:tooltip="C++14" w:history="1">
        <w:r w:rsidRPr="00EE0306">
          <w:rPr>
            <w:rStyle w:val="Hyperlink"/>
            <w:color w:val="auto"/>
            <w:sz w:val="23"/>
            <w:szCs w:val="23"/>
            <w:u w:val="none"/>
          </w:rPr>
          <w:t>C++14</w:t>
        </w:r>
      </w:hyperlink>
      <w:r w:rsidRPr="00EE0306">
        <w:rPr>
          <w:sz w:val="23"/>
          <w:szCs w:val="23"/>
        </w:rPr>
        <w:t> standards. The current C++17 standard supersedes these with new features and an enlarged </w:t>
      </w:r>
      <w:hyperlink r:id="rId60" w:anchor="Standard_library" w:history="1">
        <w:r w:rsidRPr="00EE0306">
          <w:rPr>
            <w:rStyle w:val="Hyperlink"/>
            <w:color w:val="auto"/>
            <w:sz w:val="23"/>
            <w:szCs w:val="23"/>
            <w:u w:val="none"/>
          </w:rPr>
          <w:t>standard library</w:t>
        </w:r>
      </w:hyperlink>
      <w:r w:rsidRPr="00EE0306">
        <w:rPr>
          <w:sz w:val="23"/>
          <w:szCs w:val="23"/>
        </w:rPr>
        <w:t>. Before the initial standardization in 1998, C++ was developed by Danish computer scientist </w:t>
      </w:r>
      <w:hyperlink r:id="rId61" w:tooltip="Bjarne Stroustrup" w:history="1">
        <w:r w:rsidRPr="00EE0306">
          <w:rPr>
            <w:rStyle w:val="Hyperlink"/>
            <w:color w:val="auto"/>
            <w:sz w:val="23"/>
            <w:szCs w:val="23"/>
            <w:u w:val="none"/>
          </w:rPr>
          <w:t xml:space="preserve">Bjarne </w:t>
        </w:r>
        <w:proofErr w:type="spellStart"/>
        <w:r w:rsidRPr="00EE0306">
          <w:rPr>
            <w:rStyle w:val="Hyperlink"/>
            <w:color w:val="auto"/>
            <w:sz w:val="23"/>
            <w:szCs w:val="23"/>
            <w:u w:val="none"/>
          </w:rPr>
          <w:t>Stroustrup</w:t>
        </w:r>
        <w:proofErr w:type="spellEnd"/>
      </w:hyperlink>
      <w:r w:rsidRPr="00EE0306">
        <w:rPr>
          <w:sz w:val="23"/>
          <w:szCs w:val="23"/>
        </w:rPr>
        <w:t> at </w:t>
      </w:r>
      <w:hyperlink r:id="rId62" w:tooltip="Bell Labs" w:history="1">
        <w:r w:rsidRPr="00EE0306">
          <w:rPr>
            <w:rStyle w:val="Hyperlink"/>
            <w:color w:val="auto"/>
            <w:sz w:val="23"/>
            <w:szCs w:val="23"/>
            <w:u w:val="none"/>
          </w:rPr>
          <w:t>Bell Labs</w:t>
        </w:r>
      </w:hyperlink>
      <w:r w:rsidRPr="00EE0306">
        <w:rPr>
          <w:sz w:val="23"/>
          <w:szCs w:val="23"/>
        </w:rPr>
        <w:t> since 1979 as an extension of the </w:t>
      </w:r>
      <w:hyperlink r:id="rId63" w:tooltip="C (programming language)" w:history="1">
        <w:r w:rsidRPr="00EE0306">
          <w:rPr>
            <w:rStyle w:val="Hyperlink"/>
            <w:color w:val="auto"/>
            <w:sz w:val="23"/>
            <w:szCs w:val="23"/>
            <w:u w:val="none"/>
          </w:rPr>
          <w:t>C language</w:t>
        </w:r>
      </w:hyperlink>
      <w:r w:rsidRPr="00EE0306">
        <w:rPr>
          <w:sz w:val="23"/>
          <w:szCs w:val="23"/>
        </w:rPr>
        <w:t>; he wanted an efficient and flexible language similar to C that also provided </w:t>
      </w:r>
      <w:hyperlink r:id="rId64" w:tooltip="High-level programming language" w:history="1">
        <w:r w:rsidRPr="00EE0306">
          <w:rPr>
            <w:rStyle w:val="Hyperlink"/>
            <w:color w:val="auto"/>
            <w:sz w:val="23"/>
            <w:szCs w:val="23"/>
            <w:u w:val="none"/>
          </w:rPr>
          <w:t>high-level features</w:t>
        </w:r>
      </w:hyperlink>
      <w:r w:rsidRPr="00EE0306">
        <w:rPr>
          <w:sz w:val="23"/>
          <w:szCs w:val="23"/>
        </w:rPr>
        <w:t> for program organization.</w:t>
      </w:r>
      <w:hyperlink r:id="rId65" w:anchor="cite_note-10" w:history="1"/>
      <w:r w:rsidRPr="00EE0306">
        <w:rPr>
          <w:sz w:val="23"/>
          <w:szCs w:val="23"/>
        </w:rPr>
        <w:t xml:space="preserve">  </w:t>
      </w:r>
      <w:hyperlink r:id="rId66" w:tooltip="C++20" w:history="1">
        <w:r w:rsidRPr="00EE0306">
          <w:rPr>
            <w:rStyle w:val="Hyperlink"/>
            <w:color w:val="auto"/>
            <w:sz w:val="23"/>
            <w:szCs w:val="23"/>
            <w:u w:val="none"/>
          </w:rPr>
          <w:t>C++20</w:t>
        </w:r>
      </w:hyperlink>
      <w:r w:rsidRPr="00EE0306">
        <w:rPr>
          <w:sz w:val="23"/>
          <w:szCs w:val="23"/>
        </w:rPr>
        <w:t xml:space="preserve"> is the next planned standard, keeping with the current trend of a new version every three years. </w:t>
      </w:r>
    </w:p>
    <w:p w14:paraId="27AF62BF" w14:textId="77777777" w:rsidR="007925EB" w:rsidRPr="00EE0306" w:rsidRDefault="007925EB" w:rsidP="007925EB">
      <w:pPr>
        <w:spacing w:after="291" w:line="259" w:lineRule="auto"/>
        <w:ind w:left="845" w:right="0" w:firstLine="0"/>
        <w:jc w:val="left"/>
        <w:rPr>
          <w:color w:val="auto"/>
        </w:rPr>
      </w:pPr>
      <w:r w:rsidRPr="00EE0306">
        <w:rPr>
          <w:color w:val="auto"/>
        </w:rPr>
        <w:t xml:space="preserve"> </w:t>
      </w:r>
    </w:p>
    <w:p w14:paraId="0E6C146E" w14:textId="77777777" w:rsidR="007925EB" w:rsidRPr="00EE0306" w:rsidRDefault="007925EB" w:rsidP="007925EB">
      <w:pPr>
        <w:spacing w:after="283" w:line="248" w:lineRule="auto"/>
        <w:ind w:left="163" w:right="480"/>
        <w:jc w:val="left"/>
        <w:rPr>
          <w:color w:val="auto"/>
        </w:rPr>
      </w:pPr>
      <w:r w:rsidRPr="00EE0306">
        <w:rPr>
          <w:color w:val="auto"/>
        </w:rPr>
        <w:t xml:space="preserve">6. TIER ARCHITECTURE. </w:t>
      </w:r>
    </w:p>
    <w:p w14:paraId="635867AC" w14:textId="77777777" w:rsidR="007925EB" w:rsidRPr="00EE0306" w:rsidRDefault="007925EB" w:rsidP="007925EB">
      <w:pPr>
        <w:ind w:left="153" w:right="1411" w:firstLine="677"/>
        <w:rPr>
          <w:color w:val="auto"/>
        </w:rPr>
      </w:pPr>
      <w:r w:rsidRPr="00EE0306">
        <w:rPr>
          <w:color w:val="auto"/>
        </w:rPr>
        <w:t xml:space="preserve">The various classes as obtained from the business class diagram is categorized as follows-  </w:t>
      </w:r>
    </w:p>
    <w:p w14:paraId="518E15AA" w14:textId="77777777" w:rsidR="007925EB" w:rsidRPr="00EE0306" w:rsidRDefault="007925EB" w:rsidP="007925EB">
      <w:pPr>
        <w:spacing w:after="63" w:line="259" w:lineRule="auto"/>
        <w:ind w:left="168" w:right="0" w:firstLine="0"/>
        <w:jc w:val="left"/>
        <w:rPr>
          <w:color w:val="auto"/>
        </w:rPr>
      </w:pPr>
      <w:r w:rsidRPr="00EE0306">
        <w:rPr>
          <w:color w:val="auto"/>
        </w:rPr>
        <w:t xml:space="preserve"> </w:t>
      </w:r>
    </w:p>
    <w:p w14:paraId="52E1EEFA" w14:textId="77777777" w:rsidR="007925EB" w:rsidRPr="00EE0306" w:rsidRDefault="007925EB" w:rsidP="007925EB">
      <w:pPr>
        <w:tabs>
          <w:tab w:val="center" w:pos="1183"/>
          <w:tab w:val="center" w:pos="2518"/>
          <w:tab w:val="center" w:pos="4182"/>
          <w:tab w:val="center" w:pos="5849"/>
          <w:tab w:val="center" w:pos="7405"/>
        </w:tabs>
        <w:spacing w:after="89" w:line="259" w:lineRule="auto"/>
        <w:ind w:left="0" w:right="0" w:firstLine="0"/>
        <w:jc w:val="left"/>
        <w:rPr>
          <w:color w:val="auto"/>
        </w:rPr>
      </w:pPr>
      <w:r w:rsidRPr="00EE0306">
        <w:rPr>
          <w:rFonts w:ascii="Calibri" w:eastAsia="Calibri" w:hAnsi="Calibri" w:cs="Calibri"/>
          <w:color w:val="auto"/>
          <w:sz w:val="22"/>
        </w:rPr>
        <w:tab/>
      </w:r>
      <w:r w:rsidRPr="00EE0306">
        <w:rPr>
          <w:color w:val="auto"/>
          <w:sz w:val="21"/>
        </w:rPr>
        <w:t>Form of the project</w:t>
      </w:r>
      <w:r w:rsidRPr="00EE0306">
        <w:rPr>
          <w:color w:val="auto"/>
        </w:rPr>
        <w:t xml:space="preserve"> </w:t>
      </w:r>
      <w:r w:rsidRPr="00EE0306">
        <w:rPr>
          <w:color w:val="auto"/>
        </w:rPr>
        <w:tab/>
        <w:t xml:space="preserve"> </w:t>
      </w:r>
      <w:r w:rsidRPr="00EE0306">
        <w:rPr>
          <w:color w:val="auto"/>
        </w:rPr>
        <w:tab/>
      </w:r>
      <w:r w:rsidRPr="00EE0306">
        <w:rPr>
          <w:color w:val="auto"/>
          <w:sz w:val="21"/>
        </w:rPr>
        <w:t>Class</w:t>
      </w:r>
      <w:r w:rsidRPr="00EE0306">
        <w:rPr>
          <w:color w:val="auto"/>
        </w:rPr>
        <w:t xml:space="preserve"> </w:t>
      </w:r>
      <w:r w:rsidRPr="00EE0306">
        <w:rPr>
          <w:color w:val="auto"/>
        </w:rPr>
        <w:tab/>
        <w:t xml:space="preserve"> </w:t>
      </w:r>
      <w:r w:rsidRPr="00EE0306">
        <w:rPr>
          <w:color w:val="auto"/>
        </w:rPr>
        <w:tab/>
      </w:r>
      <w:proofErr w:type="spellStart"/>
      <w:r w:rsidRPr="00EE0306">
        <w:rPr>
          <w:color w:val="auto"/>
          <w:sz w:val="21"/>
        </w:rPr>
        <w:t>Class</w:t>
      </w:r>
      <w:proofErr w:type="spellEnd"/>
      <w:r w:rsidRPr="00EE0306">
        <w:rPr>
          <w:color w:val="auto"/>
        </w:rPr>
        <w:t xml:space="preserve"> </w:t>
      </w:r>
    </w:p>
    <w:p w14:paraId="4099CCF4" w14:textId="77777777" w:rsidR="007925EB" w:rsidRPr="00EE0306" w:rsidRDefault="007925EB" w:rsidP="007925EB">
      <w:pPr>
        <w:spacing w:after="0" w:line="259" w:lineRule="auto"/>
        <w:ind w:left="1183" w:right="0" w:firstLine="0"/>
        <w:jc w:val="left"/>
        <w:rPr>
          <w:color w:val="auto"/>
        </w:rPr>
      </w:pPr>
      <w:r w:rsidRPr="00EE0306">
        <w:rPr>
          <w:color w:val="auto"/>
        </w:rPr>
        <w:t xml:space="preserve"> </w:t>
      </w:r>
      <w:r w:rsidRPr="00EE0306">
        <w:rPr>
          <w:color w:val="auto"/>
        </w:rPr>
        <w:tab/>
        <w:t xml:space="preserve"> </w:t>
      </w:r>
      <w:r w:rsidRPr="00EE0306">
        <w:rPr>
          <w:color w:val="auto"/>
        </w:rPr>
        <w:tab/>
        <w:t xml:space="preserve"> </w:t>
      </w:r>
      <w:r w:rsidRPr="00EE0306">
        <w:rPr>
          <w:color w:val="auto"/>
        </w:rPr>
        <w:tab/>
        <w:t xml:space="preserve"> </w:t>
      </w:r>
      <w:r w:rsidRPr="00EE0306">
        <w:rPr>
          <w:color w:val="auto"/>
        </w:rPr>
        <w:tab/>
        <w:t xml:space="preserve"> </w:t>
      </w:r>
    </w:p>
    <w:p w14:paraId="67588833" w14:textId="77777777" w:rsidR="007925EB" w:rsidRPr="00EE0306" w:rsidRDefault="007925EB" w:rsidP="007925EB">
      <w:pPr>
        <w:spacing w:after="91" w:line="259" w:lineRule="auto"/>
        <w:ind w:left="242" w:right="0" w:firstLine="0"/>
        <w:jc w:val="left"/>
        <w:rPr>
          <w:color w:val="auto"/>
        </w:rPr>
      </w:pPr>
      <w:r w:rsidRPr="00EE0306">
        <w:rPr>
          <w:rFonts w:ascii="Calibri" w:eastAsia="Calibri" w:hAnsi="Calibri" w:cs="Calibri"/>
          <w:noProof/>
          <w:color w:val="auto"/>
          <w:sz w:val="22"/>
        </w:rPr>
        <mc:AlternateContent>
          <mc:Choice Requires="wpg">
            <w:drawing>
              <wp:inline distT="0" distB="0" distL="0" distR="0" wp14:anchorId="2965D5E3" wp14:editId="42CB3BA2">
                <wp:extent cx="5184648" cy="696468"/>
                <wp:effectExtent l="0" t="0" r="0" b="0"/>
                <wp:docPr id="48537" name="Group 48537"/>
                <wp:cNvGraphicFramePr/>
                <a:graphic xmlns:a="http://schemas.openxmlformats.org/drawingml/2006/main">
                  <a:graphicData uri="http://schemas.microsoft.com/office/word/2010/wordprocessingGroup">
                    <wpg:wgp>
                      <wpg:cNvGrpSpPr/>
                      <wpg:grpSpPr>
                        <a:xfrm>
                          <a:off x="0" y="0"/>
                          <a:ext cx="5184648" cy="696468"/>
                          <a:chOff x="0" y="0"/>
                          <a:chExt cx="5184648" cy="696468"/>
                        </a:xfrm>
                      </wpg:grpSpPr>
                      <wps:wsp>
                        <wps:cNvPr id="1698" name="Shape 1698"/>
                        <wps:cNvSpPr/>
                        <wps:spPr>
                          <a:xfrm>
                            <a:off x="0" y="16764"/>
                            <a:ext cx="625602" cy="679704"/>
                          </a:xfrm>
                          <a:custGeom>
                            <a:avLst/>
                            <a:gdLst/>
                            <a:ahLst/>
                            <a:cxnLst/>
                            <a:rect l="0" t="0" r="0" b="0"/>
                            <a:pathLst>
                              <a:path w="625602" h="679704">
                                <a:moveTo>
                                  <a:pt x="0" y="0"/>
                                </a:moveTo>
                                <a:lnTo>
                                  <a:pt x="625602" y="0"/>
                                </a:lnTo>
                                <a:lnTo>
                                  <a:pt x="625602" y="7620"/>
                                </a:lnTo>
                                <a:lnTo>
                                  <a:pt x="7620" y="7620"/>
                                </a:lnTo>
                                <a:lnTo>
                                  <a:pt x="7620" y="672084"/>
                                </a:lnTo>
                                <a:lnTo>
                                  <a:pt x="625602" y="672084"/>
                                </a:lnTo>
                                <a:lnTo>
                                  <a:pt x="625602" y="679704"/>
                                </a:lnTo>
                                <a:lnTo>
                                  <a:pt x="0" y="67970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699" name="Shape 1699"/>
                        <wps:cNvSpPr/>
                        <wps:spPr>
                          <a:xfrm>
                            <a:off x="625602" y="16764"/>
                            <a:ext cx="625602" cy="679704"/>
                          </a:xfrm>
                          <a:custGeom>
                            <a:avLst/>
                            <a:gdLst/>
                            <a:ahLst/>
                            <a:cxnLst/>
                            <a:rect l="0" t="0" r="0" b="0"/>
                            <a:pathLst>
                              <a:path w="625602" h="679704">
                                <a:moveTo>
                                  <a:pt x="0" y="0"/>
                                </a:moveTo>
                                <a:lnTo>
                                  <a:pt x="625602" y="0"/>
                                </a:lnTo>
                                <a:lnTo>
                                  <a:pt x="625602" y="679704"/>
                                </a:lnTo>
                                <a:lnTo>
                                  <a:pt x="0" y="679704"/>
                                </a:lnTo>
                                <a:lnTo>
                                  <a:pt x="0" y="672084"/>
                                </a:lnTo>
                                <a:lnTo>
                                  <a:pt x="617982" y="672084"/>
                                </a:lnTo>
                                <a:lnTo>
                                  <a:pt x="617982" y="7620"/>
                                </a:lnTo>
                                <a:lnTo>
                                  <a:pt x="0" y="762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700" name="Rectangle 1700"/>
                        <wps:cNvSpPr/>
                        <wps:spPr>
                          <a:xfrm>
                            <a:off x="179832" y="102808"/>
                            <a:ext cx="1226779" cy="169927"/>
                          </a:xfrm>
                          <a:prstGeom prst="rect">
                            <a:avLst/>
                          </a:prstGeom>
                          <a:ln>
                            <a:noFill/>
                          </a:ln>
                        </wps:spPr>
                        <wps:txbx>
                          <w:txbxContent>
                            <w:p w14:paraId="4F35C9E3" w14:textId="77777777" w:rsidR="008227AD" w:rsidRDefault="008227AD" w:rsidP="007925EB">
                              <w:pPr>
                                <w:spacing w:after="160" w:line="259" w:lineRule="auto"/>
                                <w:ind w:left="0" w:right="0" w:firstLine="0"/>
                                <w:jc w:val="left"/>
                              </w:pPr>
                              <w:r>
                                <w:rPr>
                                  <w:w w:val="106"/>
                                </w:rPr>
                                <w:t>Application</w:t>
                              </w:r>
                              <w:r>
                                <w:rPr>
                                  <w:spacing w:val="1"/>
                                  <w:w w:val="106"/>
                                </w:rPr>
                                <w:t xml:space="preserve"> </w:t>
                              </w:r>
                              <w:r>
                                <w:rPr>
                                  <w:w w:val="106"/>
                                </w:rPr>
                                <w:t>or</w:t>
                              </w:r>
                              <w:r>
                                <w:rPr>
                                  <w:spacing w:val="2"/>
                                  <w:w w:val="106"/>
                                </w:rPr>
                                <w:t xml:space="preserve"> </w:t>
                              </w:r>
                            </w:p>
                          </w:txbxContent>
                        </wps:txbx>
                        <wps:bodyPr horzOverflow="overflow" vert="horz" lIns="0" tIns="0" rIns="0" bIns="0" rtlCol="0">
                          <a:noAutofit/>
                        </wps:bodyPr>
                      </wps:wsp>
                      <wps:wsp>
                        <wps:cNvPr id="1701" name="Rectangle 1701"/>
                        <wps:cNvSpPr/>
                        <wps:spPr>
                          <a:xfrm>
                            <a:off x="237744" y="267400"/>
                            <a:ext cx="1071798" cy="169927"/>
                          </a:xfrm>
                          <a:prstGeom prst="rect">
                            <a:avLst/>
                          </a:prstGeom>
                          <a:ln>
                            <a:noFill/>
                          </a:ln>
                        </wps:spPr>
                        <wps:txbx>
                          <w:txbxContent>
                            <w:p w14:paraId="4D0C4082" w14:textId="77777777" w:rsidR="008227AD" w:rsidRDefault="008227AD" w:rsidP="007925EB">
                              <w:pPr>
                                <w:spacing w:after="160" w:line="259" w:lineRule="auto"/>
                                <w:ind w:left="0" w:right="0" w:firstLine="0"/>
                                <w:jc w:val="left"/>
                              </w:pPr>
                              <w:r>
                                <w:rPr>
                                  <w:w w:val="108"/>
                                </w:rPr>
                                <w:t xml:space="preserve">Presentation </w:t>
                              </w:r>
                            </w:p>
                          </w:txbxContent>
                        </wps:txbx>
                        <wps:bodyPr horzOverflow="overflow" vert="horz" lIns="0" tIns="0" rIns="0" bIns="0" rtlCol="0">
                          <a:noAutofit/>
                        </wps:bodyPr>
                      </wps:wsp>
                      <wps:wsp>
                        <wps:cNvPr id="1702" name="Rectangle 1702"/>
                        <wps:cNvSpPr/>
                        <wps:spPr>
                          <a:xfrm>
                            <a:off x="441960" y="433516"/>
                            <a:ext cx="530733" cy="169927"/>
                          </a:xfrm>
                          <a:prstGeom prst="rect">
                            <a:avLst/>
                          </a:prstGeom>
                          <a:ln>
                            <a:noFill/>
                          </a:ln>
                        </wps:spPr>
                        <wps:txbx>
                          <w:txbxContent>
                            <w:p w14:paraId="0D8C705E" w14:textId="77777777" w:rsidR="008227AD" w:rsidRDefault="008227AD" w:rsidP="007925EB">
                              <w:pPr>
                                <w:spacing w:after="160" w:line="259" w:lineRule="auto"/>
                                <w:ind w:left="0" w:right="0" w:firstLine="0"/>
                                <w:jc w:val="left"/>
                              </w:pPr>
                              <w:r>
                                <w:rPr>
                                  <w:w w:val="109"/>
                                </w:rPr>
                                <w:t>Layer</w:t>
                              </w:r>
                              <w:r>
                                <w:rPr>
                                  <w:spacing w:val="-3"/>
                                  <w:w w:val="109"/>
                                </w:rPr>
                                <w:t xml:space="preserve"> </w:t>
                              </w:r>
                            </w:p>
                          </w:txbxContent>
                        </wps:txbx>
                        <wps:bodyPr horzOverflow="overflow" vert="horz" lIns="0" tIns="0" rIns="0" bIns="0" rtlCol="0">
                          <a:noAutofit/>
                        </wps:bodyPr>
                      </wps:wsp>
                      <wps:wsp>
                        <wps:cNvPr id="1704" name="Shape 1704"/>
                        <wps:cNvSpPr/>
                        <wps:spPr>
                          <a:xfrm>
                            <a:off x="1840992" y="0"/>
                            <a:ext cx="625602" cy="681228"/>
                          </a:xfrm>
                          <a:custGeom>
                            <a:avLst/>
                            <a:gdLst/>
                            <a:ahLst/>
                            <a:cxnLst/>
                            <a:rect l="0" t="0" r="0" b="0"/>
                            <a:pathLst>
                              <a:path w="625602" h="681228">
                                <a:moveTo>
                                  <a:pt x="0" y="0"/>
                                </a:moveTo>
                                <a:lnTo>
                                  <a:pt x="625602" y="0"/>
                                </a:lnTo>
                                <a:lnTo>
                                  <a:pt x="625602" y="9144"/>
                                </a:lnTo>
                                <a:lnTo>
                                  <a:pt x="7620" y="9144"/>
                                </a:lnTo>
                                <a:lnTo>
                                  <a:pt x="7620" y="672084"/>
                                </a:lnTo>
                                <a:lnTo>
                                  <a:pt x="625602" y="672084"/>
                                </a:lnTo>
                                <a:lnTo>
                                  <a:pt x="625602" y="681228"/>
                                </a:lnTo>
                                <a:lnTo>
                                  <a:pt x="0" y="68122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705" name="Shape 1705"/>
                        <wps:cNvSpPr/>
                        <wps:spPr>
                          <a:xfrm>
                            <a:off x="2466594" y="0"/>
                            <a:ext cx="627126" cy="681228"/>
                          </a:xfrm>
                          <a:custGeom>
                            <a:avLst/>
                            <a:gdLst/>
                            <a:ahLst/>
                            <a:cxnLst/>
                            <a:rect l="0" t="0" r="0" b="0"/>
                            <a:pathLst>
                              <a:path w="627126" h="681228">
                                <a:moveTo>
                                  <a:pt x="0" y="0"/>
                                </a:moveTo>
                                <a:lnTo>
                                  <a:pt x="627126" y="0"/>
                                </a:lnTo>
                                <a:lnTo>
                                  <a:pt x="627126" y="681228"/>
                                </a:lnTo>
                                <a:lnTo>
                                  <a:pt x="0" y="681228"/>
                                </a:lnTo>
                                <a:lnTo>
                                  <a:pt x="0" y="672084"/>
                                </a:lnTo>
                                <a:lnTo>
                                  <a:pt x="617982" y="672084"/>
                                </a:lnTo>
                                <a:lnTo>
                                  <a:pt x="617982" y="9144"/>
                                </a:lnTo>
                                <a:lnTo>
                                  <a:pt x="0" y="914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706" name="Rectangle 1706"/>
                        <wps:cNvSpPr/>
                        <wps:spPr>
                          <a:xfrm>
                            <a:off x="2002536" y="86044"/>
                            <a:ext cx="1279707" cy="169927"/>
                          </a:xfrm>
                          <a:prstGeom prst="rect">
                            <a:avLst/>
                          </a:prstGeom>
                          <a:ln>
                            <a:noFill/>
                          </a:ln>
                        </wps:spPr>
                        <wps:txbx>
                          <w:txbxContent>
                            <w:p w14:paraId="4F6A83A4" w14:textId="77777777" w:rsidR="008227AD" w:rsidRDefault="008227AD" w:rsidP="007925EB">
                              <w:pPr>
                                <w:spacing w:after="160" w:line="259" w:lineRule="auto"/>
                                <w:ind w:left="0" w:right="0" w:firstLine="0"/>
                                <w:jc w:val="left"/>
                              </w:pPr>
                              <w:r>
                                <w:rPr>
                                  <w:w w:val="104"/>
                                </w:rPr>
                                <w:t>Business</w:t>
                              </w:r>
                              <w:r>
                                <w:rPr>
                                  <w:spacing w:val="5"/>
                                  <w:w w:val="104"/>
                                </w:rPr>
                                <w:t xml:space="preserve"> </w:t>
                              </w:r>
                              <w:r>
                                <w:rPr>
                                  <w:w w:val="104"/>
                                </w:rPr>
                                <w:t xml:space="preserve">Layer </w:t>
                              </w:r>
                            </w:p>
                          </w:txbxContent>
                        </wps:txbx>
                        <wps:bodyPr horzOverflow="overflow" vert="horz" lIns="0" tIns="0" rIns="0" bIns="0" rtlCol="0">
                          <a:noAutofit/>
                        </wps:bodyPr>
                      </wps:wsp>
                      <wps:wsp>
                        <wps:cNvPr id="1707" name="Rectangle 1707"/>
                        <wps:cNvSpPr/>
                        <wps:spPr>
                          <a:xfrm>
                            <a:off x="1952244" y="252161"/>
                            <a:ext cx="1413851" cy="169927"/>
                          </a:xfrm>
                          <a:prstGeom prst="rect">
                            <a:avLst/>
                          </a:prstGeom>
                          <a:ln>
                            <a:noFill/>
                          </a:ln>
                        </wps:spPr>
                        <wps:txbx>
                          <w:txbxContent>
                            <w:p w14:paraId="4240B744" w14:textId="77777777" w:rsidR="008227AD" w:rsidRDefault="008227AD" w:rsidP="007925EB">
                              <w:pPr>
                                <w:spacing w:after="160" w:line="259" w:lineRule="auto"/>
                                <w:ind w:left="0" w:right="0" w:firstLine="0"/>
                                <w:jc w:val="left"/>
                              </w:pPr>
                              <w:r>
                                <w:rPr>
                                  <w:w w:val="106"/>
                                </w:rPr>
                                <w:t>or</w:t>
                              </w:r>
                              <w:r>
                                <w:rPr>
                                  <w:spacing w:val="2"/>
                                  <w:w w:val="106"/>
                                </w:rPr>
                                <w:t xml:space="preserve"> </w:t>
                              </w:r>
                              <w:r>
                                <w:rPr>
                                  <w:w w:val="106"/>
                                </w:rPr>
                                <w:t>Logical</w:t>
                              </w:r>
                              <w:r>
                                <w:rPr>
                                  <w:spacing w:val="1"/>
                                  <w:w w:val="106"/>
                                </w:rPr>
                                <w:t xml:space="preserve"> </w:t>
                              </w:r>
                              <w:r>
                                <w:rPr>
                                  <w:w w:val="106"/>
                                </w:rPr>
                                <w:t xml:space="preserve">Layer </w:t>
                              </w:r>
                            </w:p>
                          </w:txbxContent>
                        </wps:txbx>
                        <wps:bodyPr horzOverflow="overflow" vert="horz" lIns="0" tIns="0" rIns="0" bIns="0" rtlCol="0">
                          <a:noAutofit/>
                        </wps:bodyPr>
                      </wps:wsp>
                      <wps:wsp>
                        <wps:cNvPr id="1709" name="Shape 1709"/>
                        <wps:cNvSpPr/>
                        <wps:spPr>
                          <a:xfrm>
                            <a:off x="3930397" y="0"/>
                            <a:ext cx="627126" cy="681228"/>
                          </a:xfrm>
                          <a:custGeom>
                            <a:avLst/>
                            <a:gdLst/>
                            <a:ahLst/>
                            <a:cxnLst/>
                            <a:rect l="0" t="0" r="0" b="0"/>
                            <a:pathLst>
                              <a:path w="627126" h="681228">
                                <a:moveTo>
                                  <a:pt x="0" y="0"/>
                                </a:moveTo>
                                <a:lnTo>
                                  <a:pt x="627126" y="0"/>
                                </a:lnTo>
                                <a:lnTo>
                                  <a:pt x="627126" y="9144"/>
                                </a:lnTo>
                                <a:lnTo>
                                  <a:pt x="9144" y="9144"/>
                                </a:lnTo>
                                <a:lnTo>
                                  <a:pt x="9144" y="672084"/>
                                </a:lnTo>
                                <a:lnTo>
                                  <a:pt x="627126" y="672084"/>
                                </a:lnTo>
                                <a:lnTo>
                                  <a:pt x="627126" y="681228"/>
                                </a:lnTo>
                                <a:lnTo>
                                  <a:pt x="0" y="68122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710" name="Shape 1710"/>
                        <wps:cNvSpPr/>
                        <wps:spPr>
                          <a:xfrm>
                            <a:off x="4557523" y="0"/>
                            <a:ext cx="627126" cy="681228"/>
                          </a:xfrm>
                          <a:custGeom>
                            <a:avLst/>
                            <a:gdLst/>
                            <a:ahLst/>
                            <a:cxnLst/>
                            <a:rect l="0" t="0" r="0" b="0"/>
                            <a:pathLst>
                              <a:path w="627126" h="681228">
                                <a:moveTo>
                                  <a:pt x="0" y="0"/>
                                </a:moveTo>
                                <a:lnTo>
                                  <a:pt x="627126" y="0"/>
                                </a:lnTo>
                                <a:lnTo>
                                  <a:pt x="627126" y="681228"/>
                                </a:lnTo>
                                <a:lnTo>
                                  <a:pt x="0" y="681228"/>
                                </a:lnTo>
                                <a:lnTo>
                                  <a:pt x="0" y="672084"/>
                                </a:lnTo>
                                <a:lnTo>
                                  <a:pt x="617982" y="672084"/>
                                </a:lnTo>
                                <a:lnTo>
                                  <a:pt x="617982" y="9144"/>
                                </a:lnTo>
                                <a:lnTo>
                                  <a:pt x="0" y="914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711" name="Rectangle 1711"/>
                        <wps:cNvSpPr/>
                        <wps:spPr>
                          <a:xfrm>
                            <a:off x="4122420" y="86044"/>
                            <a:ext cx="1201113" cy="169927"/>
                          </a:xfrm>
                          <a:prstGeom prst="rect">
                            <a:avLst/>
                          </a:prstGeom>
                          <a:ln>
                            <a:noFill/>
                          </a:ln>
                        </wps:spPr>
                        <wps:txbx>
                          <w:txbxContent>
                            <w:p w14:paraId="30E74E30" w14:textId="77777777" w:rsidR="008227AD" w:rsidRDefault="008227AD" w:rsidP="007925EB">
                              <w:pPr>
                                <w:spacing w:after="160" w:line="259" w:lineRule="auto"/>
                                <w:ind w:left="0" w:right="0" w:firstLine="0"/>
                                <w:jc w:val="left"/>
                              </w:pPr>
                              <w:r>
                                <w:rPr>
                                  <w:w w:val="109"/>
                                </w:rPr>
                                <w:t>Data Layer</w:t>
                              </w:r>
                              <w:r>
                                <w:rPr>
                                  <w:spacing w:val="2"/>
                                  <w:w w:val="109"/>
                                </w:rPr>
                                <w:t xml:space="preserve"> </w:t>
                              </w:r>
                              <w:r>
                                <w:rPr>
                                  <w:w w:val="109"/>
                                </w:rPr>
                                <w:t xml:space="preserve">or </w:t>
                              </w:r>
                            </w:p>
                          </w:txbxContent>
                        </wps:txbx>
                        <wps:bodyPr horzOverflow="overflow" vert="horz" lIns="0" tIns="0" rIns="0" bIns="0" rtlCol="0">
                          <a:noAutofit/>
                        </wps:bodyPr>
                      </wps:wsp>
                      <wps:wsp>
                        <wps:cNvPr id="1712" name="Rectangle 1712"/>
                        <wps:cNvSpPr/>
                        <wps:spPr>
                          <a:xfrm>
                            <a:off x="4187952" y="250636"/>
                            <a:ext cx="1026729" cy="169927"/>
                          </a:xfrm>
                          <a:prstGeom prst="rect">
                            <a:avLst/>
                          </a:prstGeom>
                          <a:ln>
                            <a:noFill/>
                          </a:ln>
                        </wps:spPr>
                        <wps:txbx>
                          <w:txbxContent>
                            <w:p w14:paraId="47D4AB39" w14:textId="77777777" w:rsidR="008227AD" w:rsidRDefault="008227AD" w:rsidP="007925EB">
                              <w:pPr>
                                <w:spacing w:after="160" w:line="259" w:lineRule="auto"/>
                                <w:ind w:left="0" w:right="0" w:firstLine="0"/>
                                <w:jc w:val="left"/>
                              </w:pPr>
                              <w:r>
                                <w:rPr>
                                  <w:w w:val="102"/>
                                </w:rPr>
                                <w:t>Data</w:t>
                              </w:r>
                              <w:r>
                                <w:rPr>
                                  <w:spacing w:val="2"/>
                                  <w:w w:val="102"/>
                                </w:rPr>
                                <w:t xml:space="preserve"> </w:t>
                              </w:r>
                              <w:r>
                                <w:rPr>
                                  <w:w w:val="102"/>
                                </w:rPr>
                                <w:t xml:space="preserve">Access </w:t>
                              </w:r>
                            </w:p>
                          </w:txbxContent>
                        </wps:txbx>
                        <wps:bodyPr horzOverflow="overflow" vert="horz" lIns="0" tIns="0" rIns="0" bIns="0" rtlCol="0">
                          <a:noAutofit/>
                        </wps:bodyPr>
                      </wps:wsp>
                      <wps:wsp>
                        <wps:cNvPr id="1713" name="Rectangle 1713"/>
                        <wps:cNvSpPr/>
                        <wps:spPr>
                          <a:xfrm>
                            <a:off x="4373881" y="416752"/>
                            <a:ext cx="533366" cy="169927"/>
                          </a:xfrm>
                          <a:prstGeom prst="rect">
                            <a:avLst/>
                          </a:prstGeom>
                          <a:ln>
                            <a:noFill/>
                          </a:ln>
                        </wps:spPr>
                        <wps:txbx>
                          <w:txbxContent>
                            <w:p w14:paraId="1BD02558" w14:textId="77777777" w:rsidR="008227AD" w:rsidRDefault="008227AD" w:rsidP="007925EB">
                              <w:pPr>
                                <w:spacing w:after="160" w:line="259" w:lineRule="auto"/>
                                <w:ind w:left="0" w:right="0" w:firstLine="0"/>
                                <w:jc w:val="left"/>
                              </w:pPr>
                              <w:r>
                                <w:rPr>
                                  <w:w w:val="109"/>
                                </w:rPr>
                                <w:t xml:space="preserve">Layer </w:t>
                              </w:r>
                            </w:p>
                          </w:txbxContent>
                        </wps:txbx>
                        <wps:bodyPr horzOverflow="overflow" vert="horz" lIns="0" tIns="0" rIns="0" bIns="0" rtlCol="0">
                          <a:noAutofit/>
                        </wps:bodyPr>
                      </wps:wsp>
                      <wps:wsp>
                        <wps:cNvPr id="1714" name="Shape 1714"/>
                        <wps:cNvSpPr/>
                        <wps:spPr>
                          <a:xfrm>
                            <a:off x="1246632" y="338328"/>
                            <a:ext cx="687324" cy="71628"/>
                          </a:xfrm>
                          <a:custGeom>
                            <a:avLst/>
                            <a:gdLst/>
                            <a:ahLst/>
                            <a:cxnLst/>
                            <a:rect l="0" t="0" r="0" b="0"/>
                            <a:pathLst>
                              <a:path w="687324" h="71628">
                                <a:moveTo>
                                  <a:pt x="71628" y="0"/>
                                </a:moveTo>
                                <a:lnTo>
                                  <a:pt x="71628" y="30480"/>
                                </a:lnTo>
                                <a:lnTo>
                                  <a:pt x="687324" y="30480"/>
                                </a:lnTo>
                                <a:lnTo>
                                  <a:pt x="687324" y="42672"/>
                                </a:lnTo>
                                <a:lnTo>
                                  <a:pt x="71628" y="42672"/>
                                </a:lnTo>
                                <a:lnTo>
                                  <a:pt x="71628" y="71628"/>
                                </a:lnTo>
                                <a:lnTo>
                                  <a:pt x="0" y="36576"/>
                                </a:lnTo>
                                <a:lnTo>
                                  <a:pt x="7162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715" name="Shape 1715"/>
                        <wps:cNvSpPr/>
                        <wps:spPr>
                          <a:xfrm>
                            <a:off x="3089148" y="184404"/>
                            <a:ext cx="981456" cy="71628"/>
                          </a:xfrm>
                          <a:custGeom>
                            <a:avLst/>
                            <a:gdLst/>
                            <a:ahLst/>
                            <a:cxnLst/>
                            <a:rect l="0" t="0" r="0" b="0"/>
                            <a:pathLst>
                              <a:path w="981456" h="71628">
                                <a:moveTo>
                                  <a:pt x="909828" y="0"/>
                                </a:moveTo>
                                <a:lnTo>
                                  <a:pt x="981456" y="35052"/>
                                </a:lnTo>
                                <a:lnTo>
                                  <a:pt x="909828" y="71628"/>
                                </a:lnTo>
                                <a:lnTo>
                                  <a:pt x="909828" y="42773"/>
                                </a:lnTo>
                                <a:lnTo>
                                  <a:pt x="0" y="50292"/>
                                </a:lnTo>
                                <a:lnTo>
                                  <a:pt x="0" y="38100"/>
                                </a:lnTo>
                                <a:lnTo>
                                  <a:pt x="909828" y="30581"/>
                                </a:lnTo>
                                <a:lnTo>
                                  <a:pt x="90982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716" name="Shape 1716"/>
                        <wps:cNvSpPr/>
                        <wps:spPr>
                          <a:xfrm>
                            <a:off x="3089148" y="461772"/>
                            <a:ext cx="981456" cy="71628"/>
                          </a:xfrm>
                          <a:custGeom>
                            <a:avLst/>
                            <a:gdLst/>
                            <a:ahLst/>
                            <a:cxnLst/>
                            <a:rect l="0" t="0" r="0" b="0"/>
                            <a:pathLst>
                              <a:path w="981456" h="71628">
                                <a:moveTo>
                                  <a:pt x="71628" y="0"/>
                                </a:moveTo>
                                <a:lnTo>
                                  <a:pt x="71628" y="30480"/>
                                </a:lnTo>
                                <a:lnTo>
                                  <a:pt x="981456" y="30480"/>
                                </a:lnTo>
                                <a:lnTo>
                                  <a:pt x="981456" y="42672"/>
                                </a:lnTo>
                                <a:lnTo>
                                  <a:pt x="71628" y="42672"/>
                                </a:lnTo>
                                <a:lnTo>
                                  <a:pt x="71628" y="71628"/>
                                </a:lnTo>
                                <a:lnTo>
                                  <a:pt x="0" y="36576"/>
                                </a:lnTo>
                                <a:lnTo>
                                  <a:pt x="7162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965D5E3" id="Group 48537" o:spid="_x0000_s1026" style="width:408.25pt;height:54.85pt;mso-position-horizontal-relative:char;mso-position-vertical-relative:line" coordsize="51846,6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">
                <v:shape id="Shape 1698" o:spid="_x0000_s1027" style="position:absolute;top:167;width:6256;height:6797;visibility:visible;mso-wrap-style:square;v-text-anchor:top" coordsize="625602,679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" path="m,l625602,r,7620l7620,7620r,664464l625602,672084r,7620l,679704,,xe" fillcolor="black" stroked="f" strokeweight="0">
                  <v:stroke miterlimit="83231f" joinstyle="miter"/>
                  <v:path arrowok="t" textboxrect="0,0,625602,679704"/>
                </v:shape>
                <v:shape id="Shape 1699" o:spid="_x0000_s1028" style="position:absolute;left:6256;top:167;width:6256;height:6797;visibility:visible;mso-wrap-style:square;v-text-anchor:top" coordsize="625602,679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" path="m,l625602,r,679704l,679704r,-7620l617982,672084r,-664464l,7620,,xe" fillcolor="black" stroked="f" strokeweight="0">
                  <v:stroke miterlimit="83231f" joinstyle="miter"/>
                  <v:path arrowok="t" textboxrect="0,0,625602,679704"/>
                </v:shape>
                <v:rect id="Rectangle 1700" o:spid="_x0000_s1029" style="position:absolute;left:1798;top:1028;width:12268;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" filled="f" stroked="f">
                  <v:textbox inset="0,0,0,0">
                    <w:txbxContent>
                      <w:p w14:paraId="4F35C9E3" w14:textId="77777777" w:rsidR="008227AD" w:rsidRDefault="008227AD" w:rsidP="007925EB">
                        <w:pPr>
                          <w:spacing w:after="160" w:line="259" w:lineRule="auto"/>
                          <w:ind w:left="0" w:right="0" w:firstLine="0"/>
                          <w:jc w:val="left"/>
                        </w:pPr>
                        <w:r>
                          <w:rPr>
                            <w:w w:val="106"/>
                          </w:rPr>
                          <w:t>Application</w:t>
                        </w:r>
                        <w:r>
                          <w:rPr>
                            <w:spacing w:val="1"/>
                            <w:w w:val="106"/>
                          </w:rPr>
                          <w:t xml:space="preserve"> </w:t>
                        </w:r>
                        <w:r>
                          <w:rPr>
                            <w:w w:val="106"/>
                          </w:rPr>
                          <w:t>or</w:t>
                        </w:r>
                        <w:r>
                          <w:rPr>
                            <w:spacing w:val="2"/>
                            <w:w w:val="106"/>
                          </w:rPr>
                          <w:t xml:space="preserve"> </w:t>
                        </w:r>
                      </w:p>
                    </w:txbxContent>
                  </v:textbox>
                </v:rect>
                <v:rect id="Rectangle 1701" o:spid="_x0000_s1030" style="position:absolute;left:2377;top:2674;width:10718;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" filled="f" stroked="f">
                  <v:textbox inset="0,0,0,0">
                    <w:txbxContent>
                      <w:p w14:paraId="4D0C4082" w14:textId="77777777" w:rsidR="008227AD" w:rsidRDefault="008227AD" w:rsidP="007925EB">
                        <w:pPr>
                          <w:spacing w:after="160" w:line="259" w:lineRule="auto"/>
                          <w:ind w:left="0" w:right="0" w:firstLine="0"/>
                          <w:jc w:val="left"/>
                        </w:pPr>
                        <w:r>
                          <w:rPr>
                            <w:w w:val="108"/>
                          </w:rPr>
                          <w:t xml:space="preserve">Presentation </w:t>
                        </w:r>
                      </w:p>
                    </w:txbxContent>
                  </v:textbox>
                </v:rect>
                <v:rect id="Rectangle 1702" o:spid="_x0000_s1031" style="position:absolute;left:4419;top:4335;width:5307;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" filled="f" stroked="f">
                  <v:textbox inset="0,0,0,0">
                    <w:txbxContent>
                      <w:p w14:paraId="0D8C705E" w14:textId="77777777" w:rsidR="008227AD" w:rsidRDefault="008227AD" w:rsidP="007925EB">
                        <w:pPr>
                          <w:spacing w:after="160" w:line="259" w:lineRule="auto"/>
                          <w:ind w:left="0" w:right="0" w:firstLine="0"/>
                          <w:jc w:val="left"/>
                        </w:pPr>
                        <w:r>
                          <w:rPr>
                            <w:w w:val="109"/>
                          </w:rPr>
                          <w:t>Layer</w:t>
                        </w:r>
                        <w:r>
                          <w:rPr>
                            <w:spacing w:val="-3"/>
                            <w:w w:val="109"/>
                          </w:rPr>
                          <w:t xml:space="preserve"> </w:t>
                        </w:r>
                      </w:p>
                    </w:txbxContent>
                  </v:textbox>
                </v:rect>
                <v:shape id="Shape 1704" o:spid="_x0000_s1032" style="position:absolute;left:18409;width:6256;height:6812;visibility:visible;mso-wrap-style:square;v-text-anchor:top" coordsize="625602,68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" path="m,l625602,r,9144l7620,9144r,662940l625602,672084r,9144l,681228,,xe" fillcolor="black" stroked="f" strokeweight="0">
                  <v:stroke miterlimit="83231f" joinstyle="miter"/>
                  <v:path arrowok="t" textboxrect="0,0,625602,681228"/>
                </v:shape>
                <v:shape id="Shape 1705" o:spid="_x0000_s1033" style="position:absolute;left:24665;width:6272;height:6812;visibility:visible;mso-wrap-style:square;v-text-anchor:top" coordsize="627126,68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" path="m,l627126,r,681228l,681228r,-9144l617982,672084r,-662940l,9144,,xe" fillcolor="black" stroked="f" strokeweight="0">
                  <v:stroke miterlimit="83231f" joinstyle="miter"/>
                  <v:path arrowok="t" textboxrect="0,0,627126,681228"/>
                </v:shape>
                <v:rect id="Rectangle 1706" o:spid="_x0000_s1034" style="position:absolute;left:20025;top:860;width:12797;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" filled="f" stroked="f">
                  <v:textbox inset="0,0,0,0">
                    <w:txbxContent>
                      <w:p w14:paraId="4F6A83A4" w14:textId="77777777" w:rsidR="008227AD" w:rsidRDefault="008227AD" w:rsidP="007925EB">
                        <w:pPr>
                          <w:spacing w:after="160" w:line="259" w:lineRule="auto"/>
                          <w:ind w:left="0" w:right="0" w:firstLine="0"/>
                          <w:jc w:val="left"/>
                        </w:pPr>
                        <w:r>
                          <w:rPr>
                            <w:w w:val="104"/>
                          </w:rPr>
                          <w:t>Business</w:t>
                        </w:r>
                        <w:r>
                          <w:rPr>
                            <w:spacing w:val="5"/>
                            <w:w w:val="104"/>
                          </w:rPr>
                          <w:t xml:space="preserve"> </w:t>
                        </w:r>
                        <w:r>
                          <w:rPr>
                            <w:w w:val="104"/>
                          </w:rPr>
                          <w:t xml:space="preserve">Layer </w:t>
                        </w:r>
                      </w:p>
                    </w:txbxContent>
                  </v:textbox>
                </v:rect>
                <v:rect id="Rectangle 1707" o:spid="_x0000_s1035" style="position:absolute;left:19522;top:2521;width:14138;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" filled="f" stroked="f">
                  <v:textbox inset="0,0,0,0">
                    <w:txbxContent>
                      <w:p w14:paraId="4240B744" w14:textId="77777777" w:rsidR="008227AD" w:rsidRDefault="008227AD" w:rsidP="007925EB">
                        <w:pPr>
                          <w:spacing w:after="160" w:line="259" w:lineRule="auto"/>
                          <w:ind w:left="0" w:right="0" w:firstLine="0"/>
                          <w:jc w:val="left"/>
                        </w:pPr>
                        <w:r>
                          <w:rPr>
                            <w:w w:val="106"/>
                          </w:rPr>
                          <w:t>or</w:t>
                        </w:r>
                        <w:r>
                          <w:rPr>
                            <w:spacing w:val="2"/>
                            <w:w w:val="106"/>
                          </w:rPr>
                          <w:t xml:space="preserve"> </w:t>
                        </w:r>
                        <w:r>
                          <w:rPr>
                            <w:w w:val="106"/>
                          </w:rPr>
                          <w:t>Logical</w:t>
                        </w:r>
                        <w:r>
                          <w:rPr>
                            <w:spacing w:val="1"/>
                            <w:w w:val="106"/>
                          </w:rPr>
                          <w:t xml:space="preserve"> </w:t>
                        </w:r>
                        <w:r>
                          <w:rPr>
                            <w:w w:val="106"/>
                          </w:rPr>
                          <w:t xml:space="preserve">Layer </w:t>
                        </w:r>
                      </w:p>
                    </w:txbxContent>
                  </v:textbox>
                </v:rect>
                <v:shape id="Shape 1709" o:spid="_x0000_s1036" style="position:absolute;left:39303;width:6272;height:6812;visibility:visible;mso-wrap-style:square;v-text-anchor:top" coordsize="627126,68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" path="m,l627126,r,9144l9144,9144r,662940l627126,672084r,9144l,681228,,xe" fillcolor="black" stroked="f" strokeweight="0">
                  <v:stroke miterlimit="83231f" joinstyle="miter"/>
                  <v:path arrowok="t" textboxrect="0,0,627126,681228"/>
                </v:shape>
                <v:shape id="Shape 1710" o:spid="_x0000_s1037" style="position:absolute;left:45575;width:6271;height:6812;visibility:visible;mso-wrap-style:square;v-text-anchor:top" coordsize="627126,681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" path="m,l627126,r,681228l,681228r,-9144l617982,672084r,-662940l,9144,,xe" fillcolor="black" stroked="f" strokeweight="0">
                  <v:stroke miterlimit="83231f" joinstyle="miter"/>
                  <v:path arrowok="t" textboxrect="0,0,627126,681228"/>
                </v:shape>
                <v:rect id="Rectangle 1711" o:spid="_x0000_s1038" style="position:absolute;left:41224;top:860;width:12011;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" filled="f" stroked="f">
                  <v:textbox inset="0,0,0,0">
                    <w:txbxContent>
                      <w:p w14:paraId="30E74E30" w14:textId="77777777" w:rsidR="008227AD" w:rsidRDefault="008227AD" w:rsidP="007925EB">
                        <w:pPr>
                          <w:spacing w:after="160" w:line="259" w:lineRule="auto"/>
                          <w:ind w:left="0" w:right="0" w:firstLine="0"/>
                          <w:jc w:val="left"/>
                        </w:pPr>
                        <w:r>
                          <w:rPr>
                            <w:w w:val="109"/>
                          </w:rPr>
                          <w:t>Data Layer</w:t>
                        </w:r>
                        <w:r>
                          <w:rPr>
                            <w:spacing w:val="2"/>
                            <w:w w:val="109"/>
                          </w:rPr>
                          <w:t xml:space="preserve"> </w:t>
                        </w:r>
                        <w:r>
                          <w:rPr>
                            <w:w w:val="109"/>
                          </w:rPr>
                          <w:t xml:space="preserve">or </w:t>
                        </w:r>
                      </w:p>
                    </w:txbxContent>
                  </v:textbox>
                </v:rect>
                <v:rect id="Rectangle 1712" o:spid="_x0000_s1039" style="position:absolute;left:41879;top:2506;width:10267;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" filled="f" stroked="f">
                  <v:textbox inset="0,0,0,0">
                    <w:txbxContent>
                      <w:p w14:paraId="47D4AB39" w14:textId="77777777" w:rsidR="008227AD" w:rsidRDefault="008227AD" w:rsidP="007925EB">
                        <w:pPr>
                          <w:spacing w:after="160" w:line="259" w:lineRule="auto"/>
                          <w:ind w:left="0" w:right="0" w:firstLine="0"/>
                          <w:jc w:val="left"/>
                        </w:pPr>
                        <w:r>
                          <w:rPr>
                            <w:w w:val="102"/>
                          </w:rPr>
                          <w:t>Data</w:t>
                        </w:r>
                        <w:r>
                          <w:rPr>
                            <w:spacing w:val="2"/>
                            <w:w w:val="102"/>
                          </w:rPr>
                          <w:t xml:space="preserve"> </w:t>
                        </w:r>
                        <w:r>
                          <w:rPr>
                            <w:w w:val="102"/>
                          </w:rPr>
                          <w:t xml:space="preserve">Access </w:t>
                        </w:r>
                      </w:p>
                    </w:txbxContent>
                  </v:textbox>
                </v:rect>
                <v:rect id="Rectangle 1713" o:spid="_x0000_s1040" style="position:absolute;left:43738;top:4167;width:5334;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" filled="f" stroked="f">
                  <v:textbox inset="0,0,0,0">
                    <w:txbxContent>
                      <w:p w14:paraId="1BD02558" w14:textId="77777777" w:rsidR="008227AD" w:rsidRDefault="008227AD" w:rsidP="007925EB">
                        <w:pPr>
                          <w:spacing w:after="160" w:line="259" w:lineRule="auto"/>
                          <w:ind w:left="0" w:right="0" w:firstLine="0"/>
                          <w:jc w:val="left"/>
                        </w:pPr>
                        <w:r>
                          <w:rPr>
                            <w:w w:val="109"/>
                          </w:rPr>
                          <w:t xml:space="preserve">Layer </w:t>
                        </w:r>
                      </w:p>
                    </w:txbxContent>
                  </v:textbox>
                </v:rect>
                <v:shape id="Shape 1714" o:spid="_x0000_s1041" style="position:absolute;left:12466;top:3383;width:6873;height:716;visibility:visible;mso-wrap-style:square;v-text-anchor:top" coordsize="687324,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" path="m71628,r,30480l687324,30480r,12192l71628,42672r,28956l,36576,71628,xe" fillcolor="black" stroked="f" strokeweight="0">
                  <v:stroke miterlimit="83231f" joinstyle="miter"/>
                  <v:path arrowok="t" textboxrect="0,0,687324,71628"/>
                </v:shape>
                <v:shape id="Shape 1715" o:spid="_x0000_s1042" style="position:absolute;left:30891;top:1844;width:9815;height:716;visibility:visible;mso-wrap-style:square;v-text-anchor:top" coordsize="981456,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" path="m909828,r71628,35052l909828,71628r,-28855l,50292,,38100,909828,30581,909828,xe" fillcolor="black" stroked="f" strokeweight="0">
                  <v:stroke miterlimit="83231f" joinstyle="miter"/>
                  <v:path arrowok="t" textboxrect="0,0,981456,71628"/>
                </v:shape>
                <v:shape id="Shape 1716" o:spid="_x0000_s1043" style="position:absolute;left:30891;top:4617;width:9815;height:717;visibility:visible;mso-wrap-style:square;v-text-anchor:top" coordsize="981456,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" path="m71628,r,30480l981456,30480r,12192l71628,42672r,28956l,36576,71628,xe" fillcolor="black" stroked="f" strokeweight="0">
                  <v:stroke miterlimit="83231f" joinstyle="miter"/>
                  <v:path arrowok="t" textboxrect="0,0,981456,71628"/>
                </v:shape>
                <w10:anchorlock/>
              </v:group>
            </w:pict>
          </mc:Fallback>
        </mc:AlternateContent>
      </w:r>
    </w:p>
    <w:p w14:paraId="4A6E0B61" w14:textId="77777777" w:rsidR="007925EB" w:rsidRPr="00EE0306" w:rsidRDefault="007925EB" w:rsidP="007925EB">
      <w:pPr>
        <w:spacing w:after="25" w:line="259" w:lineRule="auto"/>
        <w:ind w:left="1183" w:right="0" w:firstLine="0"/>
        <w:jc w:val="left"/>
        <w:rPr>
          <w:color w:val="auto"/>
        </w:rPr>
      </w:pPr>
      <w:r w:rsidRPr="00EE0306">
        <w:rPr>
          <w:color w:val="auto"/>
        </w:rPr>
        <w:t xml:space="preserve"> </w:t>
      </w:r>
    </w:p>
    <w:p w14:paraId="75AA6930" w14:textId="77777777" w:rsidR="00EE0306" w:rsidRPr="00EE0306" w:rsidRDefault="007925EB" w:rsidP="00EE0306">
      <w:pPr>
        <w:spacing w:after="18" w:line="259" w:lineRule="auto"/>
        <w:ind w:left="168" w:right="0" w:firstLine="0"/>
        <w:jc w:val="left"/>
        <w:rPr>
          <w:color w:val="auto"/>
        </w:rPr>
      </w:pPr>
      <w:r w:rsidRPr="00EE0306">
        <w:rPr>
          <w:color w:val="auto"/>
        </w:rPr>
        <w:t xml:space="preserve"> </w:t>
      </w:r>
    </w:p>
    <w:p w14:paraId="6B3428AA" w14:textId="7C15959C" w:rsidR="007925EB" w:rsidRPr="00EE0306" w:rsidRDefault="007925EB" w:rsidP="00EE0306">
      <w:pPr>
        <w:spacing w:after="18" w:line="259" w:lineRule="auto"/>
        <w:ind w:left="168" w:right="0" w:firstLine="0"/>
        <w:jc w:val="left"/>
        <w:rPr>
          <w:color w:val="auto"/>
        </w:rPr>
      </w:pPr>
      <w:r w:rsidRPr="00EE0306">
        <w:rPr>
          <w:color w:val="auto"/>
        </w:rPr>
        <w:t xml:space="preserve">The </w:t>
      </w:r>
      <w:r w:rsidR="00AF516E" w:rsidRPr="00EE0306">
        <w:rPr>
          <w:color w:val="auto"/>
        </w:rPr>
        <w:t>3-tier</w:t>
      </w:r>
      <w:r w:rsidRPr="00EE0306">
        <w:rPr>
          <w:color w:val="auto"/>
        </w:rPr>
        <w:t xml:space="preserve"> architecture consists of three layers: </w:t>
      </w:r>
    </w:p>
    <w:p w14:paraId="4B08EFAD" w14:textId="77777777" w:rsidR="007925EB" w:rsidRPr="00EE0306" w:rsidRDefault="007925EB" w:rsidP="007925EB">
      <w:pPr>
        <w:spacing w:after="17" w:line="259" w:lineRule="auto"/>
        <w:ind w:left="845" w:right="0" w:firstLine="0"/>
        <w:jc w:val="left"/>
        <w:rPr>
          <w:color w:val="auto"/>
        </w:rPr>
      </w:pPr>
      <w:r w:rsidRPr="00EE0306">
        <w:rPr>
          <w:color w:val="auto"/>
        </w:rPr>
        <w:t xml:space="preserve"> </w:t>
      </w:r>
    </w:p>
    <w:p w14:paraId="30DFABAC" w14:textId="77777777" w:rsidR="007925EB" w:rsidRPr="00EE0306" w:rsidRDefault="007925EB" w:rsidP="007925EB">
      <w:pPr>
        <w:spacing w:after="8" w:line="267" w:lineRule="auto"/>
        <w:ind w:left="153" w:right="1405" w:firstLine="677"/>
        <w:rPr>
          <w:color w:val="auto"/>
        </w:rPr>
      </w:pPr>
      <w:r w:rsidRPr="00EE0306">
        <w:rPr>
          <w:color w:val="auto"/>
        </w:rPr>
        <w:t xml:space="preserve">Presentation Layer - The website or windows forms application is called the presentation layer. The presentation layer is the most important layer simply because it’s the one that everyone sees and uses. Even with a well-structured business and data layer, if the presentation layer is designed poorly, this gives the users a poor view of the system. The presentation layer is the form where we design using the controls like textbox, labels, command buttons etc. </w:t>
      </w:r>
    </w:p>
    <w:p w14:paraId="0FC9A793" w14:textId="77777777" w:rsidR="007925EB" w:rsidRPr="00EE0306" w:rsidRDefault="007925EB" w:rsidP="007925EB">
      <w:pPr>
        <w:spacing w:after="19" w:line="259" w:lineRule="auto"/>
        <w:ind w:left="845" w:right="0" w:firstLine="0"/>
        <w:jc w:val="left"/>
        <w:rPr>
          <w:color w:val="auto"/>
        </w:rPr>
      </w:pPr>
      <w:r w:rsidRPr="00EE0306">
        <w:rPr>
          <w:color w:val="auto"/>
        </w:rPr>
        <w:t xml:space="preserve"> </w:t>
      </w:r>
    </w:p>
    <w:p w14:paraId="462E6DD2" w14:textId="77777777" w:rsidR="007925EB" w:rsidRPr="00EE0306" w:rsidRDefault="007925EB" w:rsidP="007925EB">
      <w:pPr>
        <w:spacing w:after="8" w:line="267" w:lineRule="auto"/>
        <w:ind w:left="153" w:right="1405" w:firstLine="677"/>
        <w:rPr>
          <w:color w:val="auto"/>
        </w:rPr>
      </w:pPr>
      <w:r w:rsidRPr="00EE0306">
        <w:rPr>
          <w:color w:val="auto"/>
        </w:rPr>
        <w:t xml:space="preserve">Business Layer - Though a website could talk to the data access layer directly, it usually goes through another layer called the business layer. </w:t>
      </w:r>
    </w:p>
    <w:p w14:paraId="7E37ECB3" w14:textId="77777777" w:rsidR="007925EB" w:rsidRPr="00EE0306" w:rsidRDefault="007925EB" w:rsidP="007925EB">
      <w:pPr>
        <w:spacing w:after="270"/>
        <w:ind w:left="153" w:right="1411" w:firstLine="677"/>
        <w:rPr>
          <w:color w:val="auto"/>
        </w:rPr>
      </w:pPr>
      <w:r w:rsidRPr="00EE0306">
        <w:rPr>
          <w:color w:val="auto"/>
        </w:rPr>
        <w:t xml:space="preserve">This layer is a class which we use to write the function which works as a mediator to transfer the data from Application or presentation layer data layer. In the three-tier architecture, we never let the data access layer to interact with the presentation layer. </w:t>
      </w:r>
    </w:p>
    <w:p w14:paraId="42807FF2" w14:textId="77777777" w:rsidR="007925EB" w:rsidRPr="00EE0306" w:rsidRDefault="007925EB" w:rsidP="007925EB">
      <w:pPr>
        <w:spacing w:after="276" w:line="263" w:lineRule="auto"/>
        <w:ind w:left="153" w:right="1321" w:firstLine="677"/>
        <w:jc w:val="left"/>
        <w:rPr>
          <w:color w:val="auto"/>
        </w:rPr>
      </w:pPr>
      <w:r w:rsidRPr="00EE0306">
        <w:rPr>
          <w:color w:val="auto"/>
        </w:rPr>
        <w:t xml:space="preserve">This layer is also a class where we declare the variable corresponding to the fields of the database which can be required for the application and make the properties so that we can get or set the data using these properties into the variables. These properties are public so that we can access its values. </w:t>
      </w:r>
    </w:p>
    <w:p w14:paraId="56B93690" w14:textId="77777777" w:rsidR="007925EB" w:rsidRPr="00EE0306" w:rsidRDefault="007925EB" w:rsidP="007925EB">
      <w:pPr>
        <w:spacing w:after="41" w:line="275" w:lineRule="auto"/>
        <w:ind w:left="168" w:right="951" w:firstLine="677"/>
        <w:jc w:val="left"/>
        <w:rPr>
          <w:color w:val="auto"/>
        </w:rPr>
      </w:pPr>
      <w:r w:rsidRPr="00EE0306">
        <w:rPr>
          <w:color w:val="auto"/>
        </w:rPr>
        <w:t xml:space="preserve">One of the best reasons for reusing logic is that applications that start off small usually grow in functionality. For instance, a company begins to develop a website, and as they realize their business needs, they later decide to add a smart client application and windows service to supplement the website. The business layer helps move logic to a central layer for “maximum </w:t>
      </w:r>
    </w:p>
    <w:p w14:paraId="1A6F0F60" w14:textId="77777777" w:rsidR="007925EB" w:rsidRPr="00EE0306" w:rsidRDefault="007925EB" w:rsidP="007925EB">
      <w:pPr>
        <w:tabs>
          <w:tab w:val="center" w:pos="1522"/>
          <w:tab w:val="center" w:pos="2198"/>
          <w:tab w:val="center" w:pos="2876"/>
          <w:tab w:val="center" w:pos="3551"/>
          <w:tab w:val="center" w:pos="4229"/>
        </w:tabs>
        <w:spacing w:after="309" w:line="267" w:lineRule="auto"/>
        <w:ind w:left="0" w:right="0" w:firstLine="0"/>
        <w:jc w:val="left"/>
        <w:rPr>
          <w:color w:val="auto"/>
        </w:rPr>
      </w:pPr>
      <w:r w:rsidRPr="00EE0306">
        <w:rPr>
          <w:color w:val="auto"/>
        </w:rPr>
        <w:t xml:space="preserve">reusability.” </w:t>
      </w:r>
      <w:r w:rsidRPr="00EE0306">
        <w:rPr>
          <w:color w:val="auto"/>
        </w:rPr>
        <w:tab/>
        <w:t xml:space="preserve"> </w:t>
      </w:r>
      <w:r w:rsidRPr="00EE0306">
        <w:rPr>
          <w:color w:val="auto"/>
        </w:rPr>
        <w:tab/>
        <w:t xml:space="preserve"> </w:t>
      </w:r>
      <w:r w:rsidRPr="00EE0306">
        <w:rPr>
          <w:color w:val="auto"/>
        </w:rPr>
        <w:tab/>
        <w:t xml:space="preserve"> </w:t>
      </w:r>
      <w:r w:rsidRPr="00EE0306">
        <w:rPr>
          <w:color w:val="auto"/>
        </w:rPr>
        <w:tab/>
        <w:t xml:space="preserve"> </w:t>
      </w:r>
      <w:r w:rsidRPr="00EE0306">
        <w:rPr>
          <w:color w:val="auto"/>
        </w:rPr>
        <w:tab/>
        <w:t xml:space="preserve"> </w:t>
      </w:r>
    </w:p>
    <w:p w14:paraId="31ADA048" w14:textId="77777777" w:rsidR="007925EB" w:rsidRPr="00EE0306" w:rsidRDefault="007925EB" w:rsidP="007925EB">
      <w:pPr>
        <w:tabs>
          <w:tab w:val="center" w:pos="3221"/>
          <w:tab w:val="center" w:pos="6255"/>
        </w:tabs>
        <w:spacing w:after="39"/>
        <w:ind w:left="0" w:right="0" w:firstLine="0"/>
        <w:jc w:val="left"/>
        <w:rPr>
          <w:color w:val="auto"/>
        </w:rPr>
      </w:pPr>
      <w:r w:rsidRPr="00EE0306">
        <w:rPr>
          <w:rFonts w:ascii="Calibri" w:eastAsia="Calibri" w:hAnsi="Calibri" w:cs="Calibri"/>
          <w:color w:val="auto"/>
          <w:sz w:val="22"/>
        </w:rPr>
        <w:tab/>
      </w:r>
      <w:r w:rsidRPr="00EE0306">
        <w:rPr>
          <w:color w:val="auto"/>
        </w:rPr>
        <w:t xml:space="preserve">Business layer have been presented having two roles </w:t>
      </w:r>
      <w:r w:rsidRPr="00EE0306">
        <w:rPr>
          <w:color w:val="auto"/>
        </w:rPr>
        <w:tab/>
        <w:t xml:space="preserve"> </w:t>
      </w:r>
    </w:p>
    <w:p w14:paraId="6CEAABCB" w14:textId="77777777" w:rsidR="007925EB" w:rsidRPr="00EE0306" w:rsidRDefault="007925EB" w:rsidP="007925EB">
      <w:pPr>
        <w:numPr>
          <w:ilvl w:val="0"/>
          <w:numId w:val="17"/>
        </w:numPr>
        <w:spacing w:after="38"/>
        <w:ind w:right="1411" w:hanging="338"/>
        <w:rPr>
          <w:color w:val="auto"/>
        </w:rPr>
      </w:pPr>
      <w:r w:rsidRPr="00EE0306">
        <w:rPr>
          <w:color w:val="auto"/>
        </w:rPr>
        <w:t xml:space="preserve">client application </w:t>
      </w:r>
    </w:p>
    <w:p w14:paraId="01CD6916" w14:textId="77777777" w:rsidR="007925EB" w:rsidRPr="00EE0306" w:rsidRDefault="007925EB" w:rsidP="007925EB">
      <w:pPr>
        <w:numPr>
          <w:ilvl w:val="0"/>
          <w:numId w:val="17"/>
        </w:numPr>
        <w:ind w:right="1411" w:hanging="338"/>
        <w:rPr>
          <w:color w:val="auto"/>
        </w:rPr>
      </w:pPr>
      <w:r w:rsidRPr="00EE0306">
        <w:rPr>
          <w:color w:val="auto"/>
        </w:rPr>
        <w:t xml:space="preserve">server component </w:t>
      </w:r>
    </w:p>
    <w:p w14:paraId="4045187B" w14:textId="77777777" w:rsidR="007925EB" w:rsidRPr="00EE0306" w:rsidRDefault="007925EB" w:rsidP="007925EB">
      <w:pPr>
        <w:spacing w:after="10" w:line="259" w:lineRule="auto"/>
        <w:ind w:left="168" w:right="0" w:firstLine="0"/>
        <w:jc w:val="left"/>
        <w:rPr>
          <w:color w:val="auto"/>
        </w:rPr>
      </w:pPr>
      <w:r w:rsidRPr="00EE0306">
        <w:rPr>
          <w:color w:val="auto"/>
        </w:rPr>
        <w:t xml:space="preserve"> </w:t>
      </w:r>
    </w:p>
    <w:p w14:paraId="35C8F5F6" w14:textId="77777777" w:rsidR="007925EB" w:rsidRPr="00EE0306" w:rsidRDefault="007925EB" w:rsidP="007925EB">
      <w:pPr>
        <w:spacing w:after="270"/>
        <w:ind w:left="0" w:right="1411" w:firstLine="845"/>
        <w:rPr>
          <w:color w:val="auto"/>
        </w:rPr>
      </w:pPr>
      <w:r w:rsidRPr="00EE0306">
        <w:rPr>
          <w:color w:val="auto"/>
        </w:rPr>
        <w:t xml:space="preserve">An example of Business Layer-The Business layer has functions of which takes the parameters from the  example given in the   presentation layer .As the user inputs the data values, corresponding functions are called in the business layer which is further passed on through the data layer where corresponding procedures are called and the data is been updated. </w:t>
      </w:r>
    </w:p>
    <w:p w14:paraId="7990AF96" w14:textId="77777777" w:rsidR="007925EB" w:rsidRPr="00EE0306" w:rsidRDefault="007925EB" w:rsidP="007925EB">
      <w:pPr>
        <w:spacing w:after="275"/>
        <w:ind w:left="163" w:right="1411"/>
        <w:rPr>
          <w:color w:val="auto"/>
        </w:rPr>
      </w:pPr>
      <w:r w:rsidRPr="00EE0306">
        <w:rPr>
          <w:color w:val="auto"/>
        </w:rPr>
        <w:t xml:space="preserve">The business layer is the class where we write the functions which get the data from the application layer and passes through the data access layer. </w:t>
      </w:r>
    </w:p>
    <w:p w14:paraId="3EAD09CC" w14:textId="77777777" w:rsidR="007925EB" w:rsidRPr="00EE0306" w:rsidRDefault="007925EB" w:rsidP="007925EB">
      <w:pPr>
        <w:ind w:left="153" w:right="1411" w:firstLine="677"/>
        <w:rPr>
          <w:color w:val="auto"/>
        </w:rPr>
      </w:pPr>
      <w:r w:rsidRPr="00EE0306">
        <w:rPr>
          <w:color w:val="auto"/>
        </w:rPr>
        <w:t xml:space="preserve">Data layer - The key component to most applications is the data. The data has to be served to the presentation layer somehow. The data layer is a separate component whose sole purpose is to serve up the data from the database and return it to the caller. This layer is also a class which we use to get or set the data to the database back and forth. This layer only interacts with the database. We write the database queries or use stored procedures to access the data from the database or to perform any operation to the database. </w:t>
      </w:r>
    </w:p>
    <w:p w14:paraId="0F5DBE24" w14:textId="77777777" w:rsidR="007925EB" w:rsidRPr="00EE0306" w:rsidRDefault="007925EB" w:rsidP="007925EB">
      <w:pPr>
        <w:spacing w:after="23" w:line="259" w:lineRule="auto"/>
        <w:ind w:left="845" w:right="0" w:firstLine="0"/>
        <w:jc w:val="left"/>
        <w:rPr>
          <w:color w:val="auto"/>
        </w:rPr>
      </w:pPr>
      <w:r w:rsidRPr="00EE0306">
        <w:rPr>
          <w:color w:val="auto"/>
        </w:rPr>
        <w:t xml:space="preserve"> </w:t>
      </w:r>
    </w:p>
    <w:p w14:paraId="3EECA874" w14:textId="77777777" w:rsidR="00EE0306" w:rsidRDefault="00EE0306" w:rsidP="007925EB">
      <w:pPr>
        <w:spacing w:after="307" w:line="248" w:lineRule="auto"/>
        <w:ind w:left="687" w:right="480"/>
        <w:jc w:val="left"/>
        <w:rPr>
          <w:color w:val="auto"/>
        </w:rPr>
      </w:pPr>
    </w:p>
    <w:p w14:paraId="68E78FF1" w14:textId="77777777" w:rsidR="00EE0306" w:rsidRDefault="00EE0306" w:rsidP="007925EB">
      <w:pPr>
        <w:spacing w:after="307" w:line="248" w:lineRule="auto"/>
        <w:ind w:left="687" w:right="480"/>
        <w:jc w:val="left"/>
        <w:rPr>
          <w:color w:val="auto"/>
        </w:rPr>
      </w:pPr>
    </w:p>
    <w:p w14:paraId="1A541531" w14:textId="18073E23" w:rsidR="007925EB" w:rsidRPr="00EE0306" w:rsidRDefault="007925EB" w:rsidP="007925EB">
      <w:pPr>
        <w:spacing w:after="307" w:line="248" w:lineRule="auto"/>
        <w:ind w:left="687" w:right="480"/>
        <w:jc w:val="left"/>
        <w:rPr>
          <w:color w:val="auto"/>
        </w:rPr>
      </w:pPr>
      <w:r w:rsidRPr="00EE0306">
        <w:rPr>
          <w:color w:val="auto"/>
        </w:rPr>
        <w:t xml:space="preserve">ADVANTAGE OF 3 TIER ARCHITECTURE </w:t>
      </w:r>
    </w:p>
    <w:p w14:paraId="26BDAF6D" w14:textId="77777777" w:rsidR="007925EB" w:rsidRPr="00EE0306" w:rsidRDefault="007925EB" w:rsidP="007925EB">
      <w:pPr>
        <w:numPr>
          <w:ilvl w:val="0"/>
          <w:numId w:val="18"/>
        </w:numPr>
        <w:spacing w:after="31"/>
        <w:ind w:right="1411" w:hanging="338"/>
        <w:rPr>
          <w:color w:val="auto"/>
        </w:rPr>
      </w:pPr>
      <w:r w:rsidRPr="00EE0306">
        <w:rPr>
          <w:color w:val="auto"/>
        </w:rPr>
        <w:t xml:space="preserve">Client-Server architecture is 2-Tier architecture because the client does not distinguish between Presentation layer and business layer.  </w:t>
      </w:r>
    </w:p>
    <w:p w14:paraId="55FFAC08" w14:textId="77777777" w:rsidR="007925EB" w:rsidRPr="00EE0306" w:rsidRDefault="007925EB" w:rsidP="007925EB">
      <w:pPr>
        <w:numPr>
          <w:ilvl w:val="0"/>
          <w:numId w:val="18"/>
        </w:numPr>
        <w:spacing w:after="33"/>
        <w:ind w:right="1411" w:hanging="338"/>
        <w:rPr>
          <w:color w:val="auto"/>
        </w:rPr>
      </w:pPr>
      <w:r w:rsidRPr="00EE0306">
        <w:rPr>
          <w:color w:val="auto"/>
        </w:rPr>
        <w:t xml:space="preserve">The increasing demands on GUI controls caused difficulty to manage the mixture of source code from GUI and Business Logic.  </w:t>
      </w:r>
    </w:p>
    <w:p w14:paraId="4C779B07" w14:textId="77777777" w:rsidR="007925EB" w:rsidRPr="00EE0306" w:rsidRDefault="007925EB" w:rsidP="007925EB">
      <w:pPr>
        <w:numPr>
          <w:ilvl w:val="0"/>
          <w:numId w:val="18"/>
        </w:numPr>
        <w:spacing w:after="33"/>
        <w:ind w:right="1411" w:hanging="338"/>
        <w:rPr>
          <w:color w:val="auto"/>
        </w:rPr>
      </w:pPr>
      <w:r w:rsidRPr="00EE0306">
        <w:rPr>
          <w:color w:val="auto"/>
        </w:rPr>
        <w:t xml:space="preserve">Further, Client Server Architecture does not support enough the Change Management. Let suppose that the government increases the Entertainment tax rate from 4% to 8 %, then in the Client-Server case, we have to send an update to each client and they must update synchronously on a specific time otherwise, we may store invalid or wrong information.  </w:t>
      </w:r>
    </w:p>
    <w:p w14:paraId="23833981" w14:textId="77777777" w:rsidR="007925EB" w:rsidRPr="00EE0306" w:rsidRDefault="007925EB" w:rsidP="007925EB">
      <w:pPr>
        <w:numPr>
          <w:ilvl w:val="0"/>
          <w:numId w:val="18"/>
        </w:numPr>
        <w:spacing w:after="35"/>
        <w:ind w:right="1411" w:hanging="338"/>
        <w:rPr>
          <w:color w:val="auto"/>
        </w:rPr>
      </w:pPr>
      <w:r w:rsidRPr="00EE0306">
        <w:rPr>
          <w:color w:val="auto"/>
        </w:rPr>
        <w:t xml:space="preserve">The Client-Server Architecture is also a burden to network traffic and resources. Let us assume that about five hundred clients are working on a data server then we will have five hundred ODBC connections and several ruffian record sets, which must be transported from the server to the clients. </w:t>
      </w:r>
    </w:p>
    <w:p w14:paraId="7C41DB28" w14:textId="77777777" w:rsidR="007925EB" w:rsidRPr="00EE0306" w:rsidRDefault="007925EB" w:rsidP="007925EB">
      <w:pPr>
        <w:numPr>
          <w:ilvl w:val="0"/>
          <w:numId w:val="18"/>
        </w:numPr>
        <w:spacing w:after="280"/>
        <w:ind w:right="1411" w:hanging="338"/>
        <w:rPr>
          <w:color w:val="auto"/>
        </w:rPr>
      </w:pPr>
      <w:r w:rsidRPr="00EE0306">
        <w:rPr>
          <w:color w:val="auto"/>
        </w:rPr>
        <w:t xml:space="preserve">This categorization of the application makes the function more reusable easily and it becomes too easy to find the functions which have been written previously. If the programmer wants to make a further update in the application then he easily can understand the previously written code and can update easily. </w:t>
      </w:r>
    </w:p>
    <w:p w14:paraId="448AF337" w14:textId="75884F4E" w:rsidR="007925EB" w:rsidRPr="00EE0306" w:rsidRDefault="007925EB" w:rsidP="00EE0306">
      <w:pPr>
        <w:spacing w:after="18" w:line="259" w:lineRule="auto"/>
        <w:ind w:left="845" w:right="0" w:firstLine="0"/>
        <w:jc w:val="left"/>
        <w:rPr>
          <w:color w:val="auto"/>
        </w:rPr>
      </w:pPr>
      <w:r w:rsidRPr="00EE0306">
        <w:rPr>
          <w:color w:val="auto"/>
        </w:rPr>
        <w:t xml:space="preserve"> DISADVANTAGES </w:t>
      </w:r>
    </w:p>
    <w:p w14:paraId="21A165F1" w14:textId="77777777" w:rsidR="007925EB" w:rsidRPr="00EE0306" w:rsidRDefault="007925EB" w:rsidP="007925EB">
      <w:pPr>
        <w:spacing w:after="33" w:line="259" w:lineRule="auto"/>
        <w:ind w:left="845" w:right="0" w:firstLine="0"/>
        <w:jc w:val="left"/>
        <w:rPr>
          <w:color w:val="auto"/>
        </w:rPr>
      </w:pPr>
      <w:r w:rsidRPr="00EE0306">
        <w:rPr>
          <w:color w:val="auto"/>
        </w:rPr>
        <w:t xml:space="preserve"> </w:t>
      </w:r>
    </w:p>
    <w:p w14:paraId="47D083AD" w14:textId="77777777" w:rsidR="007925EB" w:rsidRPr="00EE0306" w:rsidRDefault="007925EB" w:rsidP="007925EB">
      <w:pPr>
        <w:numPr>
          <w:ilvl w:val="0"/>
          <w:numId w:val="18"/>
        </w:numPr>
        <w:spacing w:after="36"/>
        <w:ind w:right="1411" w:hanging="338"/>
        <w:rPr>
          <w:color w:val="auto"/>
        </w:rPr>
      </w:pPr>
      <w:r w:rsidRPr="00EE0306">
        <w:rPr>
          <w:color w:val="auto"/>
        </w:rPr>
        <w:t xml:space="preserve">Increase complexity /effort </w:t>
      </w:r>
    </w:p>
    <w:p w14:paraId="2558555F" w14:textId="77777777" w:rsidR="007925EB" w:rsidRPr="00EE0306" w:rsidRDefault="007925EB" w:rsidP="007925EB">
      <w:pPr>
        <w:numPr>
          <w:ilvl w:val="0"/>
          <w:numId w:val="18"/>
        </w:numPr>
        <w:spacing w:after="36"/>
        <w:ind w:right="1411" w:hanging="338"/>
        <w:rPr>
          <w:color w:val="auto"/>
        </w:rPr>
      </w:pPr>
      <w:r w:rsidRPr="00EE0306">
        <w:rPr>
          <w:color w:val="auto"/>
        </w:rPr>
        <w:t xml:space="preserve">More difficult to build 3 tier architecture rather than a 2 tier. </w:t>
      </w:r>
    </w:p>
    <w:p w14:paraId="48CFE8F7" w14:textId="77777777" w:rsidR="007925EB" w:rsidRPr="00EE0306" w:rsidRDefault="007925EB" w:rsidP="007925EB">
      <w:pPr>
        <w:numPr>
          <w:ilvl w:val="0"/>
          <w:numId w:val="18"/>
        </w:numPr>
        <w:spacing w:after="34"/>
        <w:ind w:right="1411" w:hanging="338"/>
        <w:rPr>
          <w:color w:val="auto"/>
        </w:rPr>
      </w:pPr>
      <w:r w:rsidRPr="00EE0306">
        <w:rPr>
          <w:color w:val="auto"/>
        </w:rPr>
        <w:t xml:space="preserve">Points of communication are doubled </w:t>
      </w:r>
    </w:p>
    <w:p w14:paraId="6B292232" w14:textId="77777777" w:rsidR="007925EB" w:rsidRPr="00EE0306" w:rsidRDefault="007925EB" w:rsidP="007925EB">
      <w:pPr>
        <w:numPr>
          <w:ilvl w:val="0"/>
          <w:numId w:val="18"/>
        </w:numPr>
        <w:ind w:right="1411" w:hanging="338"/>
        <w:rPr>
          <w:color w:val="auto"/>
        </w:rPr>
      </w:pPr>
      <w:r w:rsidRPr="00EE0306">
        <w:rPr>
          <w:color w:val="auto"/>
        </w:rPr>
        <w:t xml:space="preserve">Maintenance tools are currently inadequate for maintaining server libraries. </w:t>
      </w:r>
    </w:p>
    <w:p w14:paraId="2411C988" w14:textId="77777777" w:rsidR="007925EB" w:rsidRPr="00EE0306" w:rsidRDefault="007925EB" w:rsidP="007925EB">
      <w:pPr>
        <w:spacing w:after="357" w:line="259" w:lineRule="auto"/>
        <w:ind w:left="168" w:right="0" w:firstLine="0"/>
        <w:jc w:val="left"/>
        <w:rPr>
          <w:color w:val="auto"/>
        </w:rPr>
      </w:pPr>
      <w:r w:rsidRPr="00EE0306">
        <w:rPr>
          <w:color w:val="auto"/>
        </w:rPr>
        <w:t xml:space="preserve"> </w:t>
      </w:r>
    </w:p>
    <w:p w14:paraId="596D3980" w14:textId="77777777" w:rsidR="007925EB" w:rsidRPr="00EE0306" w:rsidRDefault="007925EB" w:rsidP="007925EB">
      <w:pPr>
        <w:pStyle w:val="Heading2"/>
        <w:tabs>
          <w:tab w:val="center" w:pos="2766"/>
        </w:tabs>
        <w:ind w:left="0" w:right="0" w:firstLine="0"/>
        <w:rPr>
          <w:color w:val="auto"/>
        </w:rPr>
      </w:pPr>
      <w:r w:rsidRPr="00EE0306">
        <w:rPr>
          <w:color w:val="auto"/>
        </w:rPr>
        <w:t xml:space="preserve">7.   </w:t>
      </w:r>
      <w:r w:rsidRPr="00EE0306">
        <w:rPr>
          <w:color w:val="auto"/>
        </w:rPr>
        <w:tab/>
        <w:t>SOFTWARE PROCESS MODEL</w:t>
      </w:r>
      <w:r w:rsidRPr="00EE0306">
        <w:rPr>
          <w:color w:val="auto"/>
          <w:sz w:val="23"/>
        </w:rPr>
        <w:t xml:space="preserve"> </w:t>
      </w:r>
    </w:p>
    <w:p w14:paraId="4E43CE33" w14:textId="77777777" w:rsidR="007925EB" w:rsidRPr="00EE0306" w:rsidRDefault="007925EB" w:rsidP="007925EB">
      <w:pPr>
        <w:spacing w:after="52" w:line="259" w:lineRule="auto"/>
        <w:ind w:left="168" w:right="0" w:firstLine="0"/>
        <w:jc w:val="left"/>
        <w:rPr>
          <w:color w:val="auto"/>
        </w:rPr>
      </w:pPr>
      <w:r w:rsidRPr="00EE0306">
        <w:rPr>
          <w:color w:val="auto"/>
        </w:rPr>
        <w:t xml:space="preserve"> </w:t>
      </w:r>
    </w:p>
    <w:p w14:paraId="1A4A472E" w14:textId="74B6CEBC" w:rsidR="007925EB" w:rsidRPr="00EE0306" w:rsidRDefault="00EE0306" w:rsidP="007925EB">
      <w:pPr>
        <w:tabs>
          <w:tab w:val="center" w:pos="2344"/>
        </w:tabs>
        <w:spacing w:after="291" w:line="248" w:lineRule="auto"/>
        <w:ind w:left="0" w:right="0" w:firstLine="0"/>
        <w:jc w:val="left"/>
        <w:rPr>
          <w:color w:val="auto"/>
        </w:rPr>
      </w:pPr>
      <w:r w:rsidRPr="00EE0306">
        <w:rPr>
          <w:color w:val="auto"/>
        </w:rPr>
        <w:t xml:space="preserve">7.1 </w:t>
      </w:r>
      <w:r w:rsidRPr="00EE0306">
        <w:rPr>
          <w:color w:val="auto"/>
        </w:rPr>
        <w:tab/>
      </w:r>
      <w:r w:rsidR="007925EB" w:rsidRPr="00EE0306">
        <w:rPr>
          <w:color w:val="auto"/>
        </w:rPr>
        <w:t xml:space="preserve">Why not Evolutionary models? </w:t>
      </w:r>
    </w:p>
    <w:p w14:paraId="2E998295" w14:textId="77777777" w:rsidR="007925EB" w:rsidRPr="00EE0306" w:rsidRDefault="007925EB" w:rsidP="007925EB">
      <w:pPr>
        <w:spacing w:after="18" w:line="259" w:lineRule="auto"/>
        <w:ind w:left="168" w:right="0" w:firstLine="0"/>
        <w:jc w:val="left"/>
        <w:rPr>
          <w:color w:val="auto"/>
        </w:rPr>
      </w:pPr>
      <w:r w:rsidRPr="00EE0306">
        <w:rPr>
          <w:color w:val="auto"/>
        </w:rPr>
        <w:t xml:space="preserve"> </w:t>
      </w:r>
    </w:p>
    <w:p w14:paraId="523363EC" w14:textId="77777777" w:rsidR="007925EB" w:rsidRPr="00EE0306" w:rsidRDefault="007925EB" w:rsidP="007925EB">
      <w:pPr>
        <w:spacing w:after="275"/>
        <w:ind w:left="163" w:right="1411"/>
        <w:rPr>
          <w:color w:val="auto"/>
        </w:rPr>
      </w:pPr>
      <w:r w:rsidRPr="00EE0306">
        <w:rPr>
          <w:color w:val="auto"/>
        </w:rPr>
        <w:t xml:space="preserve">            These models are best suited where requirements are fuzzy. These models are best suited for the systems where requirements keep on changing. But for our system requirements are crystal clear so it is not feasible to adopt any of the evolutionary models.  </w:t>
      </w:r>
    </w:p>
    <w:p w14:paraId="188D2DC0" w14:textId="77777777" w:rsidR="007925EB" w:rsidRPr="00EE0306" w:rsidRDefault="007925EB" w:rsidP="007925EB">
      <w:pPr>
        <w:spacing w:after="24" w:line="259" w:lineRule="auto"/>
        <w:ind w:left="168" w:right="0" w:firstLine="0"/>
        <w:jc w:val="left"/>
        <w:rPr>
          <w:color w:val="auto"/>
        </w:rPr>
      </w:pPr>
      <w:r w:rsidRPr="00EE0306">
        <w:rPr>
          <w:color w:val="auto"/>
        </w:rPr>
        <w:t xml:space="preserve"> </w:t>
      </w:r>
    </w:p>
    <w:p w14:paraId="7B20F07E" w14:textId="77777777" w:rsidR="007925EB" w:rsidRPr="00EE0306" w:rsidRDefault="007925EB" w:rsidP="007925EB">
      <w:pPr>
        <w:spacing w:after="285" w:line="248" w:lineRule="auto"/>
        <w:ind w:left="163" w:right="480"/>
        <w:jc w:val="left"/>
        <w:rPr>
          <w:color w:val="auto"/>
        </w:rPr>
      </w:pPr>
      <w:r w:rsidRPr="00EE0306">
        <w:rPr>
          <w:color w:val="auto"/>
        </w:rPr>
        <w:t xml:space="preserve">7.2 Why not Waterfall model? </w:t>
      </w:r>
    </w:p>
    <w:p w14:paraId="39B7187F"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40338A64" w14:textId="77777777" w:rsidR="007925EB" w:rsidRPr="00EE0306" w:rsidRDefault="007925EB" w:rsidP="007925EB">
      <w:pPr>
        <w:spacing w:after="303" w:line="263" w:lineRule="auto"/>
        <w:ind w:left="163" w:right="1321"/>
        <w:jc w:val="left"/>
        <w:rPr>
          <w:color w:val="auto"/>
        </w:rPr>
      </w:pPr>
      <w:r w:rsidRPr="00EE0306">
        <w:rPr>
          <w:color w:val="auto"/>
        </w:rPr>
        <w:t xml:space="preserve">             Waterfall model can be adopted because in our case because requirements are known in advance but there are some limitations of waterfall model due to which it is not feasible to adopt: </w:t>
      </w:r>
    </w:p>
    <w:p w14:paraId="1450F865" w14:textId="77777777" w:rsidR="007925EB" w:rsidRPr="00EE0306" w:rsidRDefault="007925EB" w:rsidP="007925EB">
      <w:pPr>
        <w:numPr>
          <w:ilvl w:val="0"/>
          <w:numId w:val="19"/>
        </w:numPr>
        <w:spacing w:after="31"/>
        <w:ind w:right="1411" w:hanging="425"/>
        <w:rPr>
          <w:color w:val="auto"/>
        </w:rPr>
      </w:pPr>
      <w:r w:rsidRPr="00EE0306">
        <w:rPr>
          <w:color w:val="auto"/>
        </w:rPr>
        <w:t xml:space="preserve">No parallelism of work. </w:t>
      </w:r>
    </w:p>
    <w:p w14:paraId="0155FAE9" w14:textId="77777777" w:rsidR="007925EB" w:rsidRPr="00EE0306" w:rsidRDefault="007925EB" w:rsidP="007925EB">
      <w:pPr>
        <w:numPr>
          <w:ilvl w:val="0"/>
          <w:numId w:val="19"/>
        </w:numPr>
        <w:spacing w:after="284"/>
        <w:ind w:right="1411" w:hanging="425"/>
        <w:rPr>
          <w:color w:val="auto"/>
        </w:rPr>
      </w:pPr>
      <w:r w:rsidRPr="00EE0306">
        <w:rPr>
          <w:color w:val="auto"/>
        </w:rPr>
        <w:t xml:space="preserve">Time consuming </w:t>
      </w:r>
    </w:p>
    <w:p w14:paraId="5A87634E" w14:textId="77777777" w:rsidR="007925EB" w:rsidRPr="00EE0306" w:rsidRDefault="007925EB" w:rsidP="007925EB">
      <w:pPr>
        <w:numPr>
          <w:ilvl w:val="1"/>
          <w:numId w:val="20"/>
        </w:numPr>
        <w:spacing w:after="14" w:line="248" w:lineRule="auto"/>
        <w:ind w:right="480" w:hanging="678"/>
        <w:jc w:val="left"/>
        <w:rPr>
          <w:color w:val="auto"/>
        </w:rPr>
      </w:pPr>
      <w:r w:rsidRPr="00EE0306">
        <w:rPr>
          <w:color w:val="auto"/>
        </w:rPr>
        <w:t xml:space="preserve">Why Incremental RAD model? </w:t>
      </w:r>
    </w:p>
    <w:p w14:paraId="16F99D0D"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010AC861" w14:textId="77777777" w:rsidR="007925EB" w:rsidRPr="00EE0306" w:rsidRDefault="007925EB" w:rsidP="007925EB">
      <w:pPr>
        <w:ind w:left="153" w:right="1411" w:firstLine="677"/>
        <w:rPr>
          <w:color w:val="auto"/>
        </w:rPr>
      </w:pPr>
      <w:r w:rsidRPr="00EE0306">
        <w:rPr>
          <w:color w:val="auto"/>
        </w:rPr>
        <w:t xml:space="preserve">Incremental model is advisable where requirements are clear and the development time is less. The striking feature of the incremental model is that each module can be completed and released as and when the requirement arises because of lack of time. </w:t>
      </w:r>
    </w:p>
    <w:p w14:paraId="15B5DDC0" w14:textId="77777777" w:rsidR="007925EB" w:rsidRPr="00EE0306" w:rsidRDefault="007925EB" w:rsidP="007925EB">
      <w:pPr>
        <w:spacing w:after="16" w:line="259" w:lineRule="auto"/>
        <w:ind w:left="845" w:right="0" w:firstLine="0"/>
        <w:jc w:val="left"/>
        <w:rPr>
          <w:color w:val="auto"/>
        </w:rPr>
      </w:pPr>
      <w:r w:rsidRPr="00EE0306">
        <w:rPr>
          <w:color w:val="auto"/>
        </w:rPr>
        <w:t xml:space="preserve"> </w:t>
      </w:r>
    </w:p>
    <w:p w14:paraId="7D08BE2D" w14:textId="77777777" w:rsidR="007925EB" w:rsidRPr="00EE0306" w:rsidRDefault="007925EB" w:rsidP="007925EB">
      <w:pPr>
        <w:ind w:left="163" w:right="1411"/>
        <w:rPr>
          <w:color w:val="auto"/>
        </w:rPr>
      </w:pPr>
      <w:r w:rsidRPr="00EE0306">
        <w:rPr>
          <w:color w:val="auto"/>
        </w:rPr>
        <w:t xml:space="preserve">      As in our system, many of the modules are not inter-related so can be released in isolation. The user can thus get a feel of these modules and give his feedback which can be utilized for making the software more user-friendly and in line with the user requirements. </w:t>
      </w:r>
    </w:p>
    <w:p w14:paraId="5374CF3A"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433EC481" w14:textId="77777777" w:rsidR="007925EB" w:rsidRPr="00EE0306" w:rsidRDefault="007925EB" w:rsidP="007925EB">
      <w:pPr>
        <w:ind w:left="163" w:right="1411"/>
        <w:rPr>
          <w:color w:val="auto"/>
        </w:rPr>
      </w:pPr>
      <w:r w:rsidRPr="00EE0306">
        <w:rPr>
          <w:color w:val="auto"/>
        </w:rPr>
        <w:t xml:space="preserve">                Not only that the deadline set for this project is 3 months and we need a high adaptation model and again will be concentrating on parallelism because our team will be working on the different module at the same time. Moreover, we will be using latest tools such as Visio, Project Manager as a result of which we can work much faster. </w:t>
      </w:r>
      <w:proofErr w:type="gramStart"/>
      <w:r w:rsidRPr="00EE0306">
        <w:rPr>
          <w:color w:val="auto"/>
        </w:rPr>
        <w:t>So</w:t>
      </w:r>
      <w:proofErr w:type="gramEnd"/>
      <w:r w:rsidRPr="00EE0306">
        <w:rPr>
          <w:color w:val="auto"/>
        </w:rPr>
        <w:t xml:space="preserve"> looking into all these requirements we find Incremental RAD model is best suited for our system because it enables the development team to create a fully functional system within a very short period of time. </w:t>
      </w:r>
    </w:p>
    <w:p w14:paraId="5A0559EF" w14:textId="77777777" w:rsidR="007925EB" w:rsidRPr="00EE0306" w:rsidRDefault="007925EB" w:rsidP="007925EB">
      <w:pPr>
        <w:spacing w:after="54" w:line="259" w:lineRule="auto"/>
        <w:ind w:left="168" w:right="0" w:firstLine="0"/>
        <w:jc w:val="left"/>
        <w:rPr>
          <w:color w:val="auto"/>
        </w:rPr>
      </w:pPr>
      <w:r w:rsidRPr="00EE0306">
        <w:rPr>
          <w:color w:val="auto"/>
        </w:rPr>
        <w:t xml:space="preserve"> </w:t>
      </w:r>
    </w:p>
    <w:p w14:paraId="1A581432" w14:textId="77777777" w:rsidR="007925EB" w:rsidRPr="00EE0306" w:rsidRDefault="007925EB" w:rsidP="007925EB">
      <w:pPr>
        <w:numPr>
          <w:ilvl w:val="1"/>
          <w:numId w:val="20"/>
        </w:numPr>
        <w:spacing w:after="14" w:line="248" w:lineRule="auto"/>
        <w:ind w:right="480" w:hanging="678"/>
        <w:jc w:val="left"/>
        <w:rPr>
          <w:color w:val="auto"/>
        </w:rPr>
      </w:pPr>
      <w:r w:rsidRPr="00EE0306">
        <w:rPr>
          <w:color w:val="auto"/>
        </w:rPr>
        <w:t xml:space="preserve">Observation </w:t>
      </w:r>
    </w:p>
    <w:p w14:paraId="400B8AFF" w14:textId="77777777" w:rsidR="007925EB" w:rsidRPr="00EE0306" w:rsidRDefault="007925EB" w:rsidP="007925EB">
      <w:pPr>
        <w:spacing w:after="11" w:line="259" w:lineRule="auto"/>
        <w:ind w:left="168" w:right="0" w:firstLine="0"/>
        <w:jc w:val="left"/>
        <w:rPr>
          <w:color w:val="auto"/>
        </w:rPr>
      </w:pPr>
      <w:r w:rsidRPr="00EE0306">
        <w:rPr>
          <w:color w:val="auto"/>
        </w:rPr>
        <w:t xml:space="preserve"> </w:t>
      </w:r>
    </w:p>
    <w:p w14:paraId="15E02165" w14:textId="77777777" w:rsidR="007925EB" w:rsidRPr="00EE0306" w:rsidRDefault="007925EB" w:rsidP="007925EB">
      <w:pPr>
        <w:ind w:left="163" w:right="1411"/>
        <w:rPr>
          <w:color w:val="auto"/>
        </w:rPr>
      </w:pPr>
      <w:r w:rsidRPr="00EE0306">
        <w:rPr>
          <w:color w:val="auto"/>
        </w:rPr>
        <w:t xml:space="preserve">             We have observed that our system that is Canteen Automation System would be of immense help to the client as currently everything is done manually, which results in a lot of time consumption, is error prone and also increases economic burden in the form of payment not paid by the customers. Moreover, such a manual system of managing canteen is quite unstructured. Our system would be efficient, accurate and easy to use.  </w:t>
      </w:r>
    </w:p>
    <w:bookmarkEnd w:id="4"/>
    <w:p w14:paraId="526DE17A" w14:textId="77777777" w:rsidR="007925EB" w:rsidRPr="00EE0306" w:rsidRDefault="007925EB" w:rsidP="007925EB">
      <w:pPr>
        <w:spacing w:after="54" w:line="259" w:lineRule="auto"/>
        <w:ind w:left="168" w:right="0" w:firstLine="0"/>
        <w:jc w:val="left"/>
        <w:rPr>
          <w:color w:val="auto"/>
        </w:rPr>
      </w:pPr>
      <w:r w:rsidRPr="00EE0306">
        <w:rPr>
          <w:color w:val="auto"/>
        </w:rPr>
        <w:t xml:space="preserve"> </w:t>
      </w:r>
    </w:p>
    <w:p w14:paraId="5C6FF197" w14:textId="77777777" w:rsidR="007925EB" w:rsidRPr="00EE0306" w:rsidRDefault="007925EB" w:rsidP="007925EB">
      <w:pPr>
        <w:numPr>
          <w:ilvl w:val="1"/>
          <w:numId w:val="20"/>
        </w:numPr>
        <w:spacing w:after="14" w:line="248" w:lineRule="auto"/>
        <w:ind w:right="480" w:hanging="678"/>
        <w:jc w:val="left"/>
        <w:rPr>
          <w:color w:val="auto"/>
        </w:rPr>
      </w:pPr>
      <w:r w:rsidRPr="00EE0306">
        <w:rPr>
          <w:color w:val="auto"/>
        </w:rPr>
        <w:t xml:space="preserve">Determining Project Feasibility </w:t>
      </w:r>
    </w:p>
    <w:p w14:paraId="4D9419C0" w14:textId="77777777" w:rsidR="007925EB" w:rsidRPr="00EE0306" w:rsidRDefault="007925EB" w:rsidP="007925EB">
      <w:pPr>
        <w:spacing w:after="11" w:line="259" w:lineRule="auto"/>
        <w:ind w:left="168" w:right="0" w:firstLine="0"/>
        <w:jc w:val="left"/>
        <w:rPr>
          <w:color w:val="auto"/>
        </w:rPr>
      </w:pPr>
      <w:r w:rsidRPr="00EE0306">
        <w:rPr>
          <w:color w:val="auto"/>
        </w:rPr>
        <w:t xml:space="preserve"> </w:t>
      </w:r>
    </w:p>
    <w:p w14:paraId="45ACCA2B" w14:textId="77777777" w:rsidR="007925EB" w:rsidRPr="00EE0306" w:rsidRDefault="007925EB" w:rsidP="007925EB">
      <w:pPr>
        <w:ind w:left="163" w:right="1411"/>
        <w:rPr>
          <w:color w:val="auto"/>
        </w:rPr>
      </w:pPr>
      <w:bookmarkStart w:id="5" w:name="_Hlk41228138"/>
      <w:r w:rsidRPr="00EE0306">
        <w:rPr>
          <w:color w:val="auto"/>
        </w:rPr>
        <w:t xml:space="preserve">          The feasibility study is not a full-blown systems study. Rather, the feasibility study is used to gather broad data to make a decision on whether to proceed with system study. </w:t>
      </w:r>
    </w:p>
    <w:p w14:paraId="10D4B149"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4AA1F2F1" w14:textId="77777777" w:rsidR="007925EB" w:rsidRPr="00EE0306" w:rsidRDefault="007925EB" w:rsidP="007925EB">
      <w:pPr>
        <w:ind w:left="163" w:right="1411"/>
        <w:rPr>
          <w:color w:val="auto"/>
        </w:rPr>
      </w:pPr>
      <w:r w:rsidRPr="00EE0306">
        <w:rPr>
          <w:color w:val="auto"/>
        </w:rPr>
        <w:t xml:space="preserve"> System project feasibility is assessed in three principal ways: </w:t>
      </w:r>
    </w:p>
    <w:p w14:paraId="41F1F4F2" w14:textId="77777777" w:rsidR="007925EB" w:rsidRPr="00EE0306" w:rsidRDefault="007925EB" w:rsidP="007925EB">
      <w:pPr>
        <w:spacing w:after="4" w:line="259" w:lineRule="auto"/>
        <w:ind w:left="168" w:right="0" w:firstLine="0"/>
        <w:jc w:val="left"/>
        <w:rPr>
          <w:color w:val="auto"/>
        </w:rPr>
      </w:pPr>
      <w:r w:rsidRPr="00EE0306">
        <w:rPr>
          <w:color w:val="auto"/>
        </w:rPr>
        <w:t xml:space="preserve"> </w:t>
      </w:r>
    </w:p>
    <w:p w14:paraId="7A4EC93E" w14:textId="77777777" w:rsidR="007925EB" w:rsidRPr="00EE0306" w:rsidRDefault="007925EB" w:rsidP="007925EB">
      <w:pPr>
        <w:numPr>
          <w:ilvl w:val="0"/>
          <w:numId w:val="21"/>
        </w:numPr>
        <w:spacing w:after="33"/>
        <w:ind w:left="844" w:right="1411" w:hanging="338"/>
        <w:rPr>
          <w:color w:val="auto"/>
        </w:rPr>
      </w:pPr>
      <w:r w:rsidRPr="00EE0306">
        <w:rPr>
          <w:color w:val="auto"/>
        </w:rPr>
        <w:t xml:space="preserve">Economically </w:t>
      </w:r>
    </w:p>
    <w:p w14:paraId="3B8B4DDA" w14:textId="77777777" w:rsidR="007925EB" w:rsidRPr="00EE0306" w:rsidRDefault="007925EB" w:rsidP="007925EB">
      <w:pPr>
        <w:numPr>
          <w:ilvl w:val="0"/>
          <w:numId w:val="21"/>
        </w:numPr>
        <w:spacing w:after="36"/>
        <w:ind w:left="844" w:right="1411" w:hanging="338"/>
        <w:rPr>
          <w:color w:val="auto"/>
        </w:rPr>
      </w:pPr>
      <w:r w:rsidRPr="00EE0306">
        <w:rPr>
          <w:color w:val="auto"/>
        </w:rPr>
        <w:t xml:space="preserve">Technically </w:t>
      </w:r>
    </w:p>
    <w:p w14:paraId="6A36879F" w14:textId="77777777" w:rsidR="007925EB" w:rsidRPr="00EE0306" w:rsidRDefault="007925EB" w:rsidP="007925EB">
      <w:pPr>
        <w:numPr>
          <w:ilvl w:val="0"/>
          <w:numId w:val="21"/>
        </w:numPr>
        <w:spacing w:after="208"/>
        <w:ind w:left="844" w:right="1411" w:hanging="338"/>
        <w:rPr>
          <w:color w:val="auto"/>
        </w:rPr>
      </w:pPr>
      <w:r w:rsidRPr="00EE0306">
        <w:rPr>
          <w:color w:val="auto"/>
        </w:rPr>
        <w:t xml:space="preserve">Operationally </w:t>
      </w:r>
    </w:p>
    <w:p w14:paraId="48FDE063" w14:textId="77777777" w:rsidR="007925EB" w:rsidRPr="00EE0306" w:rsidRDefault="007925EB" w:rsidP="007925EB">
      <w:pPr>
        <w:spacing w:after="206" w:line="248" w:lineRule="auto"/>
        <w:ind w:left="163" w:right="480"/>
        <w:jc w:val="left"/>
        <w:rPr>
          <w:color w:val="auto"/>
        </w:rPr>
      </w:pPr>
      <w:r w:rsidRPr="00EE0306">
        <w:rPr>
          <w:color w:val="auto"/>
        </w:rPr>
        <w:t xml:space="preserve">Economic Feasibility </w:t>
      </w:r>
    </w:p>
    <w:p w14:paraId="4E9618F2" w14:textId="77777777" w:rsidR="007925EB" w:rsidRPr="00EE0306" w:rsidRDefault="007925EB" w:rsidP="007925EB">
      <w:pPr>
        <w:spacing w:after="0" w:line="263" w:lineRule="auto"/>
        <w:ind w:left="163" w:right="1321"/>
        <w:jc w:val="left"/>
        <w:rPr>
          <w:color w:val="auto"/>
        </w:rPr>
      </w:pPr>
      <w:r w:rsidRPr="00EE0306">
        <w:rPr>
          <w:color w:val="auto"/>
        </w:rPr>
        <w:t xml:space="preserve">            The organization has evaluated the cost of software and hardware required for the system including the storage of data. The benefits expected from the system are studied to assess the reduced cost due to the new system. </w:t>
      </w:r>
      <w:r w:rsidRPr="00EE0306">
        <w:rPr>
          <w:color w:val="auto"/>
        </w:rPr>
        <w:tab/>
        <w:t xml:space="preserve"> </w:t>
      </w:r>
    </w:p>
    <w:p w14:paraId="6F47D3BA"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31928247" w14:textId="77777777" w:rsidR="007925EB" w:rsidRPr="00EE0306" w:rsidRDefault="007925EB" w:rsidP="007925EB">
      <w:pPr>
        <w:spacing w:after="14" w:line="248" w:lineRule="auto"/>
        <w:ind w:left="163" w:right="480"/>
        <w:jc w:val="left"/>
        <w:rPr>
          <w:color w:val="auto"/>
        </w:rPr>
      </w:pPr>
      <w:r w:rsidRPr="00EE0306">
        <w:rPr>
          <w:color w:val="auto"/>
        </w:rPr>
        <w:t xml:space="preserve">Technical Feasibility: </w:t>
      </w:r>
    </w:p>
    <w:p w14:paraId="5C9CB36F"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029C9AC5" w14:textId="77777777" w:rsidR="007925EB" w:rsidRPr="00EE0306" w:rsidRDefault="007925EB" w:rsidP="007925EB">
      <w:pPr>
        <w:ind w:left="163" w:right="1411"/>
        <w:rPr>
          <w:color w:val="auto"/>
        </w:rPr>
      </w:pPr>
      <w:r w:rsidRPr="00EE0306">
        <w:rPr>
          <w:color w:val="auto"/>
        </w:rPr>
        <w:t xml:space="preserve">             Organization has shown a willingness to purchase all hardware and software tools which we recommend to successfully implement the system. Hence technically there are no limitations for the development of the system. </w:t>
      </w:r>
      <w:proofErr w:type="gramStart"/>
      <w:r w:rsidRPr="00EE0306">
        <w:rPr>
          <w:color w:val="auto"/>
        </w:rPr>
        <w:t>Thus</w:t>
      </w:r>
      <w:proofErr w:type="gramEnd"/>
      <w:r w:rsidRPr="00EE0306">
        <w:rPr>
          <w:color w:val="auto"/>
        </w:rPr>
        <w:t xml:space="preserve"> the project is technically feasible.    </w:t>
      </w:r>
    </w:p>
    <w:p w14:paraId="4CEA2B31"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4E87D669" w14:textId="77777777" w:rsidR="007925EB" w:rsidRPr="00EE0306" w:rsidRDefault="007925EB" w:rsidP="007925EB">
      <w:pPr>
        <w:spacing w:after="14" w:line="248" w:lineRule="auto"/>
        <w:ind w:left="163" w:right="480"/>
        <w:jc w:val="left"/>
        <w:rPr>
          <w:color w:val="auto"/>
        </w:rPr>
      </w:pPr>
      <w:r w:rsidRPr="00EE0306">
        <w:rPr>
          <w:color w:val="auto"/>
        </w:rPr>
        <w:t xml:space="preserve"> Operational Feasibility: </w:t>
      </w:r>
    </w:p>
    <w:p w14:paraId="4C39624B"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0F271330" w14:textId="65D93767" w:rsidR="007925EB" w:rsidRPr="00EE0306" w:rsidRDefault="007925EB" w:rsidP="00EE0306">
      <w:pPr>
        <w:spacing w:after="246"/>
        <w:ind w:left="163" w:right="1411"/>
        <w:rPr>
          <w:color w:val="auto"/>
        </w:rPr>
      </w:pPr>
      <w:r w:rsidRPr="00EE0306">
        <w:rPr>
          <w:color w:val="auto"/>
        </w:rPr>
        <w:t xml:space="preserve">             Operational feasibility is dependent on the humans who will be using the software once it’s ready and installed for use. The software will have a user-friendly interface which will be much convenient as compared to the current manual procedure. </w:t>
      </w:r>
      <w:r w:rsidR="00EE0306" w:rsidRPr="00EE0306">
        <w:rPr>
          <w:color w:val="auto"/>
        </w:rPr>
        <w:t>Thus,</w:t>
      </w:r>
      <w:r w:rsidRPr="00EE0306">
        <w:rPr>
          <w:color w:val="auto"/>
        </w:rPr>
        <w:t xml:space="preserve"> the project is operationally feasible </w:t>
      </w:r>
    </w:p>
    <w:bookmarkEnd w:id="5"/>
    <w:p w14:paraId="6917D5BA" w14:textId="77777777" w:rsidR="007925EB" w:rsidRPr="00EE0306" w:rsidRDefault="007925EB" w:rsidP="007925EB">
      <w:pPr>
        <w:numPr>
          <w:ilvl w:val="0"/>
          <w:numId w:val="22"/>
        </w:numPr>
        <w:spacing w:after="14" w:line="248" w:lineRule="auto"/>
        <w:ind w:right="480" w:hanging="284"/>
        <w:jc w:val="left"/>
        <w:rPr>
          <w:color w:val="auto"/>
        </w:rPr>
      </w:pPr>
      <w:r w:rsidRPr="00EE0306">
        <w:rPr>
          <w:color w:val="auto"/>
        </w:rPr>
        <w:t xml:space="preserve">DESIGN </w:t>
      </w:r>
    </w:p>
    <w:p w14:paraId="526F30BD" w14:textId="77777777" w:rsidR="007925EB" w:rsidRPr="00EE0306" w:rsidRDefault="007925EB" w:rsidP="007925EB">
      <w:pPr>
        <w:spacing w:after="47" w:line="259" w:lineRule="auto"/>
        <w:ind w:left="168" w:right="0" w:firstLine="0"/>
        <w:jc w:val="left"/>
        <w:rPr>
          <w:color w:val="auto"/>
        </w:rPr>
      </w:pPr>
      <w:r w:rsidRPr="00EE0306">
        <w:rPr>
          <w:color w:val="auto"/>
        </w:rPr>
        <w:t xml:space="preserve"> </w:t>
      </w:r>
    </w:p>
    <w:p w14:paraId="0EAD9948" w14:textId="77777777" w:rsidR="007925EB" w:rsidRPr="00EE0306" w:rsidRDefault="007925EB" w:rsidP="007925EB">
      <w:pPr>
        <w:numPr>
          <w:ilvl w:val="1"/>
          <w:numId w:val="22"/>
        </w:numPr>
        <w:spacing w:after="14" w:line="248" w:lineRule="auto"/>
        <w:ind w:right="480" w:hanging="745"/>
        <w:jc w:val="left"/>
        <w:rPr>
          <w:color w:val="auto"/>
        </w:rPr>
      </w:pPr>
      <w:bookmarkStart w:id="6" w:name="_Hlk41228905"/>
      <w:r w:rsidRPr="00EE0306">
        <w:rPr>
          <w:color w:val="auto"/>
        </w:rPr>
        <w:t xml:space="preserve">Use Case Diagram </w:t>
      </w:r>
    </w:p>
    <w:p w14:paraId="34DE11BC" w14:textId="77777777" w:rsidR="007925EB" w:rsidRPr="00EE0306" w:rsidRDefault="007925EB" w:rsidP="007925EB">
      <w:pPr>
        <w:spacing w:after="18" w:line="259" w:lineRule="auto"/>
        <w:ind w:left="168" w:right="0" w:firstLine="0"/>
        <w:jc w:val="left"/>
        <w:rPr>
          <w:color w:val="auto"/>
        </w:rPr>
      </w:pPr>
      <w:r w:rsidRPr="00EE0306">
        <w:rPr>
          <w:color w:val="auto"/>
        </w:rPr>
        <w:t xml:space="preserve"> </w:t>
      </w:r>
    </w:p>
    <w:p w14:paraId="465B2413" w14:textId="77777777" w:rsidR="007925EB" w:rsidRPr="00EE0306" w:rsidRDefault="007925EB" w:rsidP="007925EB">
      <w:pPr>
        <w:ind w:left="163" w:right="1411"/>
        <w:rPr>
          <w:color w:val="auto"/>
        </w:rPr>
      </w:pPr>
      <w:r w:rsidRPr="00EE0306">
        <w:rPr>
          <w:color w:val="auto"/>
        </w:rPr>
        <w:t xml:space="preserve"> A use case is a description of how end-users will use a software code. It describes a task or a series of tasks that users will accomplish using the software and includes the responses of the software to user actions. </w:t>
      </w:r>
    </w:p>
    <w:p w14:paraId="3183D162" w14:textId="77777777" w:rsidR="007925EB" w:rsidRPr="00EE0306" w:rsidRDefault="007925EB" w:rsidP="007925EB">
      <w:pPr>
        <w:spacing w:after="18" w:line="259" w:lineRule="auto"/>
        <w:ind w:left="168" w:right="0" w:firstLine="0"/>
        <w:jc w:val="left"/>
        <w:rPr>
          <w:color w:val="auto"/>
        </w:rPr>
      </w:pPr>
      <w:r w:rsidRPr="00EE0306">
        <w:rPr>
          <w:color w:val="auto"/>
        </w:rPr>
        <w:t xml:space="preserve"> </w:t>
      </w:r>
    </w:p>
    <w:p w14:paraId="29046655"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28D69A88" w14:textId="77777777" w:rsidR="007925EB" w:rsidRPr="00EE0306" w:rsidRDefault="007925EB" w:rsidP="00EE0306">
      <w:pPr>
        <w:spacing w:after="120" w:line="259" w:lineRule="auto"/>
        <w:ind w:left="224" w:right="0" w:firstLine="0"/>
        <w:jc w:val="center"/>
        <w:rPr>
          <w:color w:val="auto"/>
        </w:rPr>
      </w:pPr>
      <w:r w:rsidRPr="00EE0306">
        <w:rPr>
          <w:noProof/>
          <w:color w:val="auto"/>
        </w:rPr>
        <w:drawing>
          <wp:inline distT="0" distB="0" distL="0" distR="0" wp14:anchorId="09BB8B59" wp14:editId="7ADD9278">
            <wp:extent cx="5349240" cy="4322064"/>
            <wp:effectExtent l="0" t="0" r="0" b="0"/>
            <wp:docPr id="57637" name="Picture 57637"/>
            <wp:cNvGraphicFramePr/>
            <a:graphic xmlns:a="http://schemas.openxmlformats.org/drawingml/2006/main">
              <a:graphicData uri="http://schemas.openxmlformats.org/drawingml/2006/picture">
                <pic:pic xmlns:pic="http://schemas.openxmlformats.org/drawingml/2006/picture">
                  <pic:nvPicPr>
                    <pic:cNvPr id="57637" name="Picture 57637"/>
                    <pic:cNvPicPr/>
                  </pic:nvPicPr>
                  <pic:blipFill>
                    <a:blip r:embed="rId67"/>
                    <a:stretch>
                      <a:fillRect/>
                    </a:stretch>
                  </pic:blipFill>
                  <pic:spPr>
                    <a:xfrm>
                      <a:off x="0" y="0"/>
                      <a:ext cx="5349240" cy="4322064"/>
                    </a:xfrm>
                    <a:prstGeom prst="rect">
                      <a:avLst/>
                    </a:prstGeom>
                  </pic:spPr>
                </pic:pic>
              </a:graphicData>
            </a:graphic>
          </wp:inline>
        </w:drawing>
      </w:r>
    </w:p>
    <w:p w14:paraId="15EF0495" w14:textId="77777777" w:rsidR="00EE0306" w:rsidRDefault="007925EB" w:rsidP="00EE0306">
      <w:pPr>
        <w:spacing w:after="16" w:line="259" w:lineRule="auto"/>
        <w:ind w:left="168" w:right="0" w:firstLine="0"/>
        <w:jc w:val="left"/>
        <w:rPr>
          <w:color w:val="auto"/>
        </w:rPr>
      </w:pPr>
      <w:r w:rsidRPr="00EE0306">
        <w:rPr>
          <w:color w:val="auto"/>
        </w:rPr>
        <w:t xml:space="preserve"> </w:t>
      </w:r>
    </w:p>
    <w:p w14:paraId="016466BD" w14:textId="5A7D59E8" w:rsidR="007925EB" w:rsidRPr="00EE0306" w:rsidRDefault="007925EB" w:rsidP="00EE0306">
      <w:pPr>
        <w:spacing w:after="16" w:line="259" w:lineRule="auto"/>
        <w:ind w:left="168" w:right="0" w:firstLine="0"/>
        <w:jc w:val="center"/>
        <w:rPr>
          <w:color w:val="auto"/>
        </w:rPr>
      </w:pPr>
      <w:r w:rsidRPr="00EE0306">
        <w:rPr>
          <w:color w:val="auto"/>
        </w:rPr>
        <w:t>Fig 1.1 Use case for Login Page</w:t>
      </w:r>
    </w:p>
    <w:p w14:paraId="03C60827" w14:textId="232626BE" w:rsidR="007925EB" w:rsidRPr="00EE0306" w:rsidRDefault="007925EB" w:rsidP="00EE0306">
      <w:pPr>
        <w:spacing w:after="0" w:line="259" w:lineRule="auto"/>
        <w:ind w:left="0" w:right="1326" w:firstLine="0"/>
        <w:jc w:val="center"/>
        <w:rPr>
          <w:color w:val="auto"/>
        </w:rPr>
      </w:pPr>
      <w:bookmarkStart w:id="7" w:name="_Hlk41229775"/>
      <w:bookmarkEnd w:id="6"/>
      <w:r w:rsidRPr="00EE0306">
        <w:rPr>
          <w:noProof/>
          <w:color w:val="auto"/>
        </w:rPr>
        <w:drawing>
          <wp:inline distT="0" distB="0" distL="0" distR="0" wp14:anchorId="21490E31" wp14:editId="0AB22660">
            <wp:extent cx="5385816" cy="4352544"/>
            <wp:effectExtent l="0" t="0" r="0" b="0"/>
            <wp:docPr id="2106" name="Picture 2106"/>
            <wp:cNvGraphicFramePr/>
            <a:graphic xmlns:a="http://schemas.openxmlformats.org/drawingml/2006/main">
              <a:graphicData uri="http://schemas.openxmlformats.org/drawingml/2006/picture">
                <pic:pic xmlns:pic="http://schemas.openxmlformats.org/drawingml/2006/picture">
                  <pic:nvPicPr>
                    <pic:cNvPr id="2106" name="Picture 2106"/>
                    <pic:cNvPicPr/>
                  </pic:nvPicPr>
                  <pic:blipFill>
                    <a:blip r:embed="rId68"/>
                    <a:stretch>
                      <a:fillRect/>
                    </a:stretch>
                  </pic:blipFill>
                  <pic:spPr>
                    <a:xfrm>
                      <a:off x="0" y="0"/>
                      <a:ext cx="5385816" cy="4352544"/>
                    </a:xfrm>
                    <a:prstGeom prst="rect">
                      <a:avLst/>
                    </a:prstGeom>
                  </pic:spPr>
                </pic:pic>
              </a:graphicData>
            </a:graphic>
          </wp:inline>
        </w:drawing>
      </w:r>
    </w:p>
    <w:p w14:paraId="5F336914" w14:textId="77777777" w:rsidR="007925EB" w:rsidRPr="00EE0306" w:rsidRDefault="007925EB" w:rsidP="007925EB">
      <w:pPr>
        <w:spacing w:after="18" w:line="259" w:lineRule="auto"/>
        <w:ind w:left="4409" w:right="0" w:firstLine="0"/>
        <w:jc w:val="left"/>
        <w:rPr>
          <w:color w:val="auto"/>
        </w:rPr>
      </w:pPr>
      <w:r w:rsidRPr="00EE0306">
        <w:rPr>
          <w:color w:val="auto"/>
        </w:rPr>
        <w:t xml:space="preserve"> </w:t>
      </w:r>
    </w:p>
    <w:p w14:paraId="52531058" w14:textId="77777777" w:rsidR="007925EB" w:rsidRPr="00EE0306" w:rsidRDefault="007925EB" w:rsidP="007925EB">
      <w:pPr>
        <w:spacing w:after="16" w:line="259" w:lineRule="auto"/>
        <w:ind w:left="4409" w:right="0" w:firstLine="0"/>
        <w:jc w:val="left"/>
        <w:rPr>
          <w:color w:val="auto"/>
        </w:rPr>
      </w:pPr>
      <w:r w:rsidRPr="00EE0306">
        <w:rPr>
          <w:color w:val="auto"/>
        </w:rPr>
        <w:t xml:space="preserve"> </w:t>
      </w:r>
    </w:p>
    <w:p w14:paraId="57A6E605" w14:textId="592F6260" w:rsidR="007925EB" w:rsidRPr="00EE0306" w:rsidRDefault="007925EB" w:rsidP="00EE0306">
      <w:pPr>
        <w:spacing w:after="14" w:line="248" w:lineRule="auto"/>
        <w:ind w:right="480"/>
        <w:jc w:val="center"/>
        <w:rPr>
          <w:color w:val="auto"/>
        </w:rPr>
      </w:pPr>
      <w:r w:rsidRPr="00EE0306">
        <w:rPr>
          <w:color w:val="auto"/>
        </w:rPr>
        <w:t>Fig. 1.2 Use Case Diagram for Registration</w:t>
      </w:r>
    </w:p>
    <w:bookmarkEnd w:id="7"/>
    <w:p w14:paraId="38D336CB" w14:textId="09DDF5AA" w:rsidR="007925EB" w:rsidRPr="00EE0306" w:rsidRDefault="007925EB" w:rsidP="00EE0306">
      <w:pPr>
        <w:spacing w:after="16" w:line="259" w:lineRule="auto"/>
        <w:ind w:left="4409" w:right="0" w:firstLine="0"/>
        <w:jc w:val="left"/>
        <w:rPr>
          <w:color w:val="auto"/>
        </w:rPr>
      </w:pPr>
    </w:p>
    <w:p w14:paraId="19E9CF95" w14:textId="77777777" w:rsidR="007925EB" w:rsidRPr="00EE0306" w:rsidRDefault="007925EB" w:rsidP="007925EB">
      <w:pPr>
        <w:spacing w:after="18" w:line="259" w:lineRule="auto"/>
        <w:ind w:left="4409" w:right="0" w:firstLine="0"/>
        <w:jc w:val="left"/>
        <w:rPr>
          <w:color w:val="auto"/>
        </w:rPr>
      </w:pPr>
      <w:r w:rsidRPr="00EE0306">
        <w:rPr>
          <w:color w:val="auto"/>
        </w:rPr>
        <w:t xml:space="preserve"> </w:t>
      </w:r>
    </w:p>
    <w:p w14:paraId="39CD45B2" w14:textId="77777777" w:rsidR="007925EB" w:rsidRPr="00EE0306" w:rsidRDefault="007925EB" w:rsidP="007925EB">
      <w:pPr>
        <w:spacing w:after="16" w:line="259" w:lineRule="auto"/>
        <w:ind w:left="4409" w:right="0" w:firstLine="0"/>
        <w:jc w:val="left"/>
        <w:rPr>
          <w:color w:val="auto"/>
        </w:rPr>
      </w:pPr>
      <w:r w:rsidRPr="00EE0306">
        <w:rPr>
          <w:color w:val="auto"/>
        </w:rPr>
        <w:t xml:space="preserve"> </w:t>
      </w:r>
    </w:p>
    <w:p w14:paraId="12F78AD8" w14:textId="77777777" w:rsidR="007925EB" w:rsidRPr="00EE0306" w:rsidRDefault="007925EB" w:rsidP="007925EB">
      <w:pPr>
        <w:spacing w:after="18" w:line="259" w:lineRule="auto"/>
        <w:ind w:left="4409" w:right="0" w:firstLine="0"/>
        <w:jc w:val="left"/>
        <w:rPr>
          <w:color w:val="auto"/>
        </w:rPr>
      </w:pPr>
      <w:r w:rsidRPr="00EE0306">
        <w:rPr>
          <w:color w:val="auto"/>
        </w:rPr>
        <w:t xml:space="preserve"> </w:t>
      </w:r>
    </w:p>
    <w:p w14:paraId="3D963764" w14:textId="77777777" w:rsidR="007925EB" w:rsidRPr="00EE0306" w:rsidRDefault="007925EB" w:rsidP="007925EB">
      <w:pPr>
        <w:spacing w:after="16" w:line="259" w:lineRule="auto"/>
        <w:ind w:left="4409" w:right="0" w:firstLine="0"/>
        <w:jc w:val="left"/>
        <w:rPr>
          <w:color w:val="auto"/>
        </w:rPr>
      </w:pPr>
      <w:r w:rsidRPr="00EE0306">
        <w:rPr>
          <w:color w:val="auto"/>
        </w:rPr>
        <w:t xml:space="preserve"> </w:t>
      </w:r>
    </w:p>
    <w:p w14:paraId="46D7D6A3" w14:textId="77777777" w:rsidR="007925EB" w:rsidRPr="00EE0306" w:rsidRDefault="007925EB" w:rsidP="007925EB">
      <w:pPr>
        <w:spacing w:after="18" w:line="259" w:lineRule="auto"/>
        <w:ind w:left="4409" w:right="0" w:firstLine="0"/>
        <w:jc w:val="left"/>
        <w:rPr>
          <w:color w:val="auto"/>
        </w:rPr>
      </w:pPr>
      <w:r w:rsidRPr="00EE0306">
        <w:rPr>
          <w:color w:val="auto"/>
        </w:rPr>
        <w:t xml:space="preserve"> </w:t>
      </w:r>
    </w:p>
    <w:p w14:paraId="615206DA" w14:textId="77777777" w:rsidR="007925EB" w:rsidRPr="00EE0306" w:rsidRDefault="007925EB" w:rsidP="007925EB">
      <w:pPr>
        <w:spacing w:after="16" w:line="259" w:lineRule="auto"/>
        <w:ind w:left="4409" w:right="0" w:firstLine="0"/>
        <w:jc w:val="left"/>
        <w:rPr>
          <w:color w:val="auto"/>
        </w:rPr>
      </w:pPr>
      <w:r w:rsidRPr="00EE0306">
        <w:rPr>
          <w:color w:val="auto"/>
        </w:rPr>
        <w:t xml:space="preserve"> </w:t>
      </w:r>
    </w:p>
    <w:p w14:paraId="22DDB8A8" w14:textId="77777777" w:rsidR="007925EB" w:rsidRPr="00EE0306" w:rsidRDefault="007925EB" w:rsidP="007925EB">
      <w:pPr>
        <w:spacing w:after="16" w:line="259" w:lineRule="auto"/>
        <w:ind w:left="4409" w:right="0" w:firstLine="0"/>
        <w:jc w:val="left"/>
        <w:rPr>
          <w:color w:val="auto"/>
        </w:rPr>
      </w:pPr>
      <w:r w:rsidRPr="00EE0306">
        <w:rPr>
          <w:color w:val="auto"/>
        </w:rPr>
        <w:t xml:space="preserve"> </w:t>
      </w:r>
    </w:p>
    <w:p w14:paraId="2F01C83E" w14:textId="77777777" w:rsidR="007925EB" w:rsidRPr="00EE0306" w:rsidRDefault="007925EB" w:rsidP="007925EB">
      <w:pPr>
        <w:spacing w:after="16" w:line="259" w:lineRule="auto"/>
        <w:ind w:left="4409" w:right="0" w:firstLine="0"/>
        <w:jc w:val="left"/>
        <w:rPr>
          <w:color w:val="auto"/>
        </w:rPr>
      </w:pPr>
      <w:r w:rsidRPr="00EE0306">
        <w:rPr>
          <w:color w:val="auto"/>
        </w:rPr>
        <w:t xml:space="preserve"> </w:t>
      </w:r>
    </w:p>
    <w:p w14:paraId="726BC9BD" w14:textId="77777777" w:rsidR="007925EB" w:rsidRPr="00EE0306" w:rsidRDefault="007925EB" w:rsidP="007925EB">
      <w:pPr>
        <w:spacing w:after="18" w:line="259" w:lineRule="auto"/>
        <w:ind w:left="4409" w:right="0" w:firstLine="0"/>
        <w:jc w:val="left"/>
        <w:rPr>
          <w:color w:val="auto"/>
        </w:rPr>
      </w:pPr>
      <w:r w:rsidRPr="00EE0306">
        <w:rPr>
          <w:color w:val="auto"/>
        </w:rPr>
        <w:t xml:space="preserve"> </w:t>
      </w:r>
    </w:p>
    <w:p w14:paraId="2C2741FC" w14:textId="77777777" w:rsidR="007925EB" w:rsidRPr="00EE0306" w:rsidRDefault="007925EB" w:rsidP="007925EB">
      <w:pPr>
        <w:spacing w:after="16" w:line="259" w:lineRule="auto"/>
        <w:ind w:left="4409" w:right="0" w:firstLine="0"/>
        <w:jc w:val="left"/>
        <w:rPr>
          <w:color w:val="auto"/>
        </w:rPr>
      </w:pPr>
      <w:r w:rsidRPr="00EE0306">
        <w:rPr>
          <w:color w:val="auto"/>
        </w:rPr>
        <w:t xml:space="preserve"> </w:t>
      </w:r>
    </w:p>
    <w:p w14:paraId="791B30CB" w14:textId="77777777" w:rsidR="007925EB" w:rsidRPr="00EE0306" w:rsidRDefault="007925EB" w:rsidP="007925EB">
      <w:pPr>
        <w:spacing w:after="16" w:line="259" w:lineRule="auto"/>
        <w:ind w:left="4409" w:right="0" w:firstLine="0"/>
        <w:jc w:val="left"/>
        <w:rPr>
          <w:color w:val="auto"/>
        </w:rPr>
      </w:pPr>
      <w:r w:rsidRPr="00EE0306">
        <w:rPr>
          <w:color w:val="auto"/>
        </w:rPr>
        <w:t xml:space="preserve"> </w:t>
      </w:r>
    </w:p>
    <w:p w14:paraId="232BCA31" w14:textId="77777777" w:rsidR="007925EB" w:rsidRPr="00EE0306" w:rsidRDefault="007925EB" w:rsidP="007925EB">
      <w:pPr>
        <w:spacing w:after="16" w:line="259" w:lineRule="auto"/>
        <w:ind w:left="4409" w:right="0" w:firstLine="0"/>
        <w:jc w:val="left"/>
        <w:rPr>
          <w:color w:val="auto"/>
        </w:rPr>
      </w:pPr>
      <w:r w:rsidRPr="00EE0306">
        <w:rPr>
          <w:color w:val="auto"/>
        </w:rPr>
        <w:t xml:space="preserve"> </w:t>
      </w:r>
    </w:p>
    <w:p w14:paraId="61F889BF" w14:textId="77777777" w:rsidR="007925EB" w:rsidRPr="00EE0306" w:rsidRDefault="007925EB" w:rsidP="007925EB">
      <w:pPr>
        <w:spacing w:after="16" w:line="259" w:lineRule="auto"/>
        <w:ind w:left="4409" w:right="0" w:firstLine="0"/>
        <w:jc w:val="left"/>
        <w:rPr>
          <w:color w:val="auto"/>
        </w:rPr>
      </w:pPr>
      <w:r w:rsidRPr="00EE0306">
        <w:rPr>
          <w:color w:val="auto"/>
        </w:rPr>
        <w:t xml:space="preserve"> </w:t>
      </w:r>
    </w:p>
    <w:p w14:paraId="16C95D53" w14:textId="77777777" w:rsidR="007925EB" w:rsidRPr="00EE0306" w:rsidRDefault="007925EB" w:rsidP="007925EB">
      <w:pPr>
        <w:spacing w:after="18" w:line="259" w:lineRule="auto"/>
        <w:ind w:left="4409" w:right="0" w:firstLine="0"/>
        <w:jc w:val="left"/>
        <w:rPr>
          <w:color w:val="auto"/>
        </w:rPr>
      </w:pPr>
      <w:r w:rsidRPr="00EE0306">
        <w:rPr>
          <w:color w:val="auto"/>
        </w:rPr>
        <w:t xml:space="preserve"> </w:t>
      </w:r>
    </w:p>
    <w:p w14:paraId="460DF312" w14:textId="77777777" w:rsidR="007925EB" w:rsidRPr="00EE0306" w:rsidRDefault="007925EB" w:rsidP="007925EB">
      <w:pPr>
        <w:spacing w:after="16" w:line="259" w:lineRule="auto"/>
        <w:ind w:left="4409" w:right="0" w:firstLine="0"/>
        <w:jc w:val="left"/>
        <w:rPr>
          <w:color w:val="auto"/>
        </w:rPr>
      </w:pPr>
      <w:r w:rsidRPr="00EE0306">
        <w:rPr>
          <w:color w:val="auto"/>
        </w:rPr>
        <w:t xml:space="preserve"> </w:t>
      </w:r>
    </w:p>
    <w:p w14:paraId="2032E30A" w14:textId="77777777" w:rsidR="007925EB" w:rsidRPr="00EE0306" w:rsidRDefault="007925EB" w:rsidP="007925EB">
      <w:pPr>
        <w:spacing w:after="0" w:line="259" w:lineRule="auto"/>
        <w:ind w:left="4409" w:right="0" w:firstLine="0"/>
        <w:jc w:val="left"/>
        <w:rPr>
          <w:color w:val="auto"/>
        </w:rPr>
      </w:pPr>
      <w:r w:rsidRPr="00EE0306">
        <w:rPr>
          <w:color w:val="auto"/>
        </w:rPr>
        <w:t xml:space="preserve"> </w:t>
      </w:r>
    </w:p>
    <w:p w14:paraId="5B3CC6E1" w14:textId="77777777" w:rsidR="007925EB" w:rsidRPr="00EE0306" w:rsidRDefault="007925EB" w:rsidP="007925EB">
      <w:pPr>
        <w:spacing w:after="0" w:line="259" w:lineRule="auto"/>
        <w:ind w:left="0" w:right="1194" w:firstLine="0"/>
        <w:jc w:val="center"/>
        <w:rPr>
          <w:color w:val="auto"/>
        </w:rPr>
      </w:pPr>
      <w:r w:rsidRPr="00EE0306">
        <w:rPr>
          <w:color w:val="auto"/>
        </w:rPr>
        <w:t xml:space="preserve"> </w:t>
      </w:r>
    </w:p>
    <w:p w14:paraId="45A6942F" w14:textId="77777777" w:rsidR="007925EB" w:rsidRPr="00EE0306" w:rsidRDefault="007925EB" w:rsidP="00EE0306">
      <w:pPr>
        <w:spacing w:after="0" w:line="259" w:lineRule="auto"/>
        <w:ind w:left="168" w:right="0" w:firstLine="0"/>
        <w:jc w:val="center"/>
        <w:rPr>
          <w:color w:val="auto"/>
        </w:rPr>
      </w:pPr>
      <w:bookmarkStart w:id="8" w:name="_Hlk41234524"/>
      <w:r w:rsidRPr="00EE0306">
        <w:rPr>
          <w:rFonts w:ascii="Calibri" w:eastAsia="Calibri" w:hAnsi="Calibri" w:cs="Calibri"/>
          <w:noProof/>
          <w:color w:val="auto"/>
          <w:sz w:val="22"/>
        </w:rPr>
        <mc:AlternateContent>
          <mc:Choice Requires="wpg">
            <w:drawing>
              <wp:inline distT="0" distB="0" distL="0" distR="0" wp14:anchorId="6F76E9AB" wp14:editId="3FEF392F">
                <wp:extent cx="4981956" cy="4986528"/>
                <wp:effectExtent l="0" t="0" r="0" b="0"/>
                <wp:docPr id="50083" name="Group 50083"/>
                <wp:cNvGraphicFramePr/>
                <a:graphic xmlns:a="http://schemas.openxmlformats.org/drawingml/2006/main">
                  <a:graphicData uri="http://schemas.microsoft.com/office/word/2010/wordprocessingGroup">
                    <wpg:wgp>
                      <wpg:cNvGrpSpPr/>
                      <wpg:grpSpPr>
                        <a:xfrm>
                          <a:off x="0" y="0"/>
                          <a:ext cx="4981956" cy="4986528"/>
                          <a:chOff x="0" y="0"/>
                          <a:chExt cx="4981956" cy="4986528"/>
                        </a:xfrm>
                      </wpg:grpSpPr>
                      <wps:wsp>
                        <wps:cNvPr id="2113" name="Rectangle 2113"/>
                        <wps:cNvSpPr/>
                        <wps:spPr>
                          <a:xfrm>
                            <a:off x="0" y="34972"/>
                            <a:ext cx="47542" cy="172992"/>
                          </a:xfrm>
                          <a:prstGeom prst="rect">
                            <a:avLst/>
                          </a:prstGeom>
                          <a:ln>
                            <a:noFill/>
                          </a:ln>
                        </wps:spPr>
                        <wps:txbx>
                          <w:txbxContent>
                            <w:p w14:paraId="6AC9CA7E"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14" name="Rectangle 2114"/>
                        <wps:cNvSpPr/>
                        <wps:spPr>
                          <a:xfrm>
                            <a:off x="0" y="223948"/>
                            <a:ext cx="47542" cy="172992"/>
                          </a:xfrm>
                          <a:prstGeom prst="rect">
                            <a:avLst/>
                          </a:prstGeom>
                          <a:ln>
                            <a:noFill/>
                          </a:ln>
                        </wps:spPr>
                        <wps:txbx>
                          <w:txbxContent>
                            <w:p w14:paraId="3945E500"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15" name="Rectangle 2115"/>
                        <wps:cNvSpPr/>
                        <wps:spPr>
                          <a:xfrm>
                            <a:off x="0" y="414448"/>
                            <a:ext cx="47542" cy="172992"/>
                          </a:xfrm>
                          <a:prstGeom prst="rect">
                            <a:avLst/>
                          </a:prstGeom>
                          <a:ln>
                            <a:noFill/>
                          </a:ln>
                        </wps:spPr>
                        <wps:txbx>
                          <w:txbxContent>
                            <w:p w14:paraId="422B20DC"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16" name="Rectangle 2116"/>
                        <wps:cNvSpPr/>
                        <wps:spPr>
                          <a:xfrm>
                            <a:off x="0" y="603425"/>
                            <a:ext cx="47542" cy="172992"/>
                          </a:xfrm>
                          <a:prstGeom prst="rect">
                            <a:avLst/>
                          </a:prstGeom>
                          <a:ln>
                            <a:noFill/>
                          </a:ln>
                        </wps:spPr>
                        <wps:txbx>
                          <w:txbxContent>
                            <w:p w14:paraId="6F6E58BF"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17" name="Rectangle 2117"/>
                        <wps:cNvSpPr/>
                        <wps:spPr>
                          <a:xfrm>
                            <a:off x="0" y="792400"/>
                            <a:ext cx="47542" cy="172992"/>
                          </a:xfrm>
                          <a:prstGeom prst="rect">
                            <a:avLst/>
                          </a:prstGeom>
                          <a:ln>
                            <a:noFill/>
                          </a:ln>
                        </wps:spPr>
                        <wps:txbx>
                          <w:txbxContent>
                            <w:p w14:paraId="4124484C"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18" name="Rectangle 2118"/>
                        <wps:cNvSpPr/>
                        <wps:spPr>
                          <a:xfrm>
                            <a:off x="0" y="981377"/>
                            <a:ext cx="47542" cy="172992"/>
                          </a:xfrm>
                          <a:prstGeom prst="rect">
                            <a:avLst/>
                          </a:prstGeom>
                          <a:ln>
                            <a:noFill/>
                          </a:ln>
                        </wps:spPr>
                        <wps:txbx>
                          <w:txbxContent>
                            <w:p w14:paraId="33EC2F73"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19" name="Rectangle 2119"/>
                        <wps:cNvSpPr/>
                        <wps:spPr>
                          <a:xfrm>
                            <a:off x="0" y="1171877"/>
                            <a:ext cx="47542" cy="172992"/>
                          </a:xfrm>
                          <a:prstGeom prst="rect">
                            <a:avLst/>
                          </a:prstGeom>
                          <a:ln>
                            <a:noFill/>
                          </a:ln>
                        </wps:spPr>
                        <wps:txbx>
                          <w:txbxContent>
                            <w:p w14:paraId="1D9C665F"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20" name="Rectangle 2120"/>
                        <wps:cNvSpPr/>
                        <wps:spPr>
                          <a:xfrm>
                            <a:off x="0" y="1360853"/>
                            <a:ext cx="47542" cy="172992"/>
                          </a:xfrm>
                          <a:prstGeom prst="rect">
                            <a:avLst/>
                          </a:prstGeom>
                          <a:ln>
                            <a:noFill/>
                          </a:ln>
                        </wps:spPr>
                        <wps:txbx>
                          <w:txbxContent>
                            <w:p w14:paraId="4478A59E"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21" name="Rectangle 2121"/>
                        <wps:cNvSpPr/>
                        <wps:spPr>
                          <a:xfrm>
                            <a:off x="0" y="1549829"/>
                            <a:ext cx="47542" cy="172992"/>
                          </a:xfrm>
                          <a:prstGeom prst="rect">
                            <a:avLst/>
                          </a:prstGeom>
                          <a:ln>
                            <a:noFill/>
                          </a:ln>
                        </wps:spPr>
                        <wps:txbx>
                          <w:txbxContent>
                            <w:p w14:paraId="520F57EB"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22" name="Rectangle 2122"/>
                        <wps:cNvSpPr/>
                        <wps:spPr>
                          <a:xfrm>
                            <a:off x="0" y="1738804"/>
                            <a:ext cx="47542" cy="172992"/>
                          </a:xfrm>
                          <a:prstGeom prst="rect">
                            <a:avLst/>
                          </a:prstGeom>
                          <a:ln>
                            <a:noFill/>
                          </a:ln>
                        </wps:spPr>
                        <wps:txbx>
                          <w:txbxContent>
                            <w:p w14:paraId="4A73CCFA"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23" name="Rectangle 2123"/>
                        <wps:cNvSpPr/>
                        <wps:spPr>
                          <a:xfrm>
                            <a:off x="0" y="1929304"/>
                            <a:ext cx="47542" cy="172992"/>
                          </a:xfrm>
                          <a:prstGeom prst="rect">
                            <a:avLst/>
                          </a:prstGeom>
                          <a:ln>
                            <a:noFill/>
                          </a:ln>
                        </wps:spPr>
                        <wps:txbx>
                          <w:txbxContent>
                            <w:p w14:paraId="19A3AEC7"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24" name="Rectangle 2124"/>
                        <wps:cNvSpPr/>
                        <wps:spPr>
                          <a:xfrm>
                            <a:off x="0" y="2118280"/>
                            <a:ext cx="47542" cy="172992"/>
                          </a:xfrm>
                          <a:prstGeom prst="rect">
                            <a:avLst/>
                          </a:prstGeom>
                          <a:ln>
                            <a:noFill/>
                          </a:ln>
                        </wps:spPr>
                        <wps:txbx>
                          <w:txbxContent>
                            <w:p w14:paraId="167C2D69"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25" name="Rectangle 2125"/>
                        <wps:cNvSpPr/>
                        <wps:spPr>
                          <a:xfrm>
                            <a:off x="0" y="2307256"/>
                            <a:ext cx="47542" cy="172992"/>
                          </a:xfrm>
                          <a:prstGeom prst="rect">
                            <a:avLst/>
                          </a:prstGeom>
                          <a:ln>
                            <a:noFill/>
                          </a:ln>
                        </wps:spPr>
                        <wps:txbx>
                          <w:txbxContent>
                            <w:p w14:paraId="16C1F562"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26" name="Rectangle 2126"/>
                        <wps:cNvSpPr/>
                        <wps:spPr>
                          <a:xfrm>
                            <a:off x="0" y="2497756"/>
                            <a:ext cx="47542" cy="172990"/>
                          </a:xfrm>
                          <a:prstGeom prst="rect">
                            <a:avLst/>
                          </a:prstGeom>
                          <a:ln>
                            <a:noFill/>
                          </a:ln>
                        </wps:spPr>
                        <wps:txbx>
                          <w:txbxContent>
                            <w:p w14:paraId="5FEAA46B"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27" name="Rectangle 2127"/>
                        <wps:cNvSpPr/>
                        <wps:spPr>
                          <a:xfrm>
                            <a:off x="0" y="2688256"/>
                            <a:ext cx="47542" cy="172990"/>
                          </a:xfrm>
                          <a:prstGeom prst="rect">
                            <a:avLst/>
                          </a:prstGeom>
                          <a:ln>
                            <a:noFill/>
                          </a:ln>
                        </wps:spPr>
                        <wps:txbx>
                          <w:txbxContent>
                            <w:p w14:paraId="27B710CE"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28" name="Rectangle 2128"/>
                        <wps:cNvSpPr/>
                        <wps:spPr>
                          <a:xfrm>
                            <a:off x="0" y="2877232"/>
                            <a:ext cx="47542" cy="172990"/>
                          </a:xfrm>
                          <a:prstGeom prst="rect">
                            <a:avLst/>
                          </a:prstGeom>
                          <a:ln>
                            <a:noFill/>
                          </a:ln>
                        </wps:spPr>
                        <wps:txbx>
                          <w:txbxContent>
                            <w:p w14:paraId="38AB5726"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29" name="Rectangle 2129"/>
                        <wps:cNvSpPr/>
                        <wps:spPr>
                          <a:xfrm>
                            <a:off x="0" y="3066208"/>
                            <a:ext cx="47542" cy="172992"/>
                          </a:xfrm>
                          <a:prstGeom prst="rect">
                            <a:avLst/>
                          </a:prstGeom>
                          <a:ln>
                            <a:noFill/>
                          </a:ln>
                        </wps:spPr>
                        <wps:txbx>
                          <w:txbxContent>
                            <w:p w14:paraId="14B442BE"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30" name="Rectangle 2130"/>
                        <wps:cNvSpPr/>
                        <wps:spPr>
                          <a:xfrm>
                            <a:off x="0" y="3255184"/>
                            <a:ext cx="47542" cy="172990"/>
                          </a:xfrm>
                          <a:prstGeom prst="rect">
                            <a:avLst/>
                          </a:prstGeom>
                          <a:ln>
                            <a:noFill/>
                          </a:ln>
                        </wps:spPr>
                        <wps:txbx>
                          <w:txbxContent>
                            <w:p w14:paraId="2AB94458"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31" name="Rectangle 2131"/>
                        <wps:cNvSpPr/>
                        <wps:spPr>
                          <a:xfrm>
                            <a:off x="0" y="3452560"/>
                            <a:ext cx="47542" cy="169927"/>
                          </a:xfrm>
                          <a:prstGeom prst="rect">
                            <a:avLst/>
                          </a:prstGeom>
                          <a:ln>
                            <a:noFill/>
                          </a:ln>
                        </wps:spPr>
                        <wps:txbx>
                          <w:txbxContent>
                            <w:p w14:paraId="5E9ECB82"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32" name="Rectangle 2132"/>
                        <wps:cNvSpPr/>
                        <wps:spPr>
                          <a:xfrm>
                            <a:off x="0" y="3641536"/>
                            <a:ext cx="47542" cy="169927"/>
                          </a:xfrm>
                          <a:prstGeom prst="rect">
                            <a:avLst/>
                          </a:prstGeom>
                          <a:ln>
                            <a:noFill/>
                          </a:ln>
                        </wps:spPr>
                        <wps:txbx>
                          <w:txbxContent>
                            <w:p w14:paraId="41BE7665"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33" name="Rectangle 2133"/>
                        <wps:cNvSpPr/>
                        <wps:spPr>
                          <a:xfrm>
                            <a:off x="0" y="3830513"/>
                            <a:ext cx="47542" cy="169927"/>
                          </a:xfrm>
                          <a:prstGeom prst="rect">
                            <a:avLst/>
                          </a:prstGeom>
                          <a:ln>
                            <a:noFill/>
                          </a:ln>
                        </wps:spPr>
                        <wps:txbx>
                          <w:txbxContent>
                            <w:p w14:paraId="60C12C0F"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34" name="Rectangle 2134"/>
                        <wps:cNvSpPr/>
                        <wps:spPr>
                          <a:xfrm>
                            <a:off x="0" y="4019488"/>
                            <a:ext cx="47542" cy="169927"/>
                          </a:xfrm>
                          <a:prstGeom prst="rect">
                            <a:avLst/>
                          </a:prstGeom>
                          <a:ln>
                            <a:noFill/>
                          </a:ln>
                        </wps:spPr>
                        <wps:txbx>
                          <w:txbxContent>
                            <w:p w14:paraId="1AFAD54F"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35" name="Rectangle 2135"/>
                        <wps:cNvSpPr/>
                        <wps:spPr>
                          <a:xfrm>
                            <a:off x="0" y="4208464"/>
                            <a:ext cx="47542" cy="169927"/>
                          </a:xfrm>
                          <a:prstGeom prst="rect">
                            <a:avLst/>
                          </a:prstGeom>
                          <a:ln>
                            <a:noFill/>
                          </a:ln>
                        </wps:spPr>
                        <wps:txbx>
                          <w:txbxContent>
                            <w:p w14:paraId="6415C7B4"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36" name="Rectangle 2136"/>
                        <wps:cNvSpPr/>
                        <wps:spPr>
                          <a:xfrm>
                            <a:off x="0" y="4398964"/>
                            <a:ext cx="47542" cy="169927"/>
                          </a:xfrm>
                          <a:prstGeom prst="rect">
                            <a:avLst/>
                          </a:prstGeom>
                          <a:ln>
                            <a:noFill/>
                          </a:ln>
                        </wps:spPr>
                        <wps:txbx>
                          <w:txbxContent>
                            <w:p w14:paraId="05CC3920"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37" name="Rectangle 2137"/>
                        <wps:cNvSpPr/>
                        <wps:spPr>
                          <a:xfrm>
                            <a:off x="0" y="4587941"/>
                            <a:ext cx="47542" cy="169927"/>
                          </a:xfrm>
                          <a:prstGeom prst="rect">
                            <a:avLst/>
                          </a:prstGeom>
                          <a:ln>
                            <a:noFill/>
                          </a:ln>
                        </wps:spPr>
                        <wps:txbx>
                          <w:txbxContent>
                            <w:p w14:paraId="62212D39"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38" name="Rectangle 2138"/>
                        <wps:cNvSpPr/>
                        <wps:spPr>
                          <a:xfrm>
                            <a:off x="0" y="4776916"/>
                            <a:ext cx="47542" cy="169927"/>
                          </a:xfrm>
                          <a:prstGeom prst="rect">
                            <a:avLst/>
                          </a:prstGeom>
                          <a:ln>
                            <a:noFill/>
                          </a:ln>
                        </wps:spPr>
                        <wps:txbx>
                          <w:txbxContent>
                            <w:p w14:paraId="3C2CB3B9"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2156" name="Shape 2156"/>
                        <wps:cNvSpPr/>
                        <wps:spPr>
                          <a:xfrm>
                            <a:off x="195072" y="0"/>
                            <a:ext cx="4786884" cy="4986528"/>
                          </a:xfrm>
                          <a:custGeom>
                            <a:avLst/>
                            <a:gdLst/>
                            <a:ahLst/>
                            <a:cxnLst/>
                            <a:rect l="0" t="0" r="0" b="0"/>
                            <a:pathLst>
                              <a:path w="4786884" h="4986528">
                                <a:moveTo>
                                  <a:pt x="0" y="0"/>
                                </a:moveTo>
                                <a:lnTo>
                                  <a:pt x="0" y="4986528"/>
                                </a:lnTo>
                                <a:lnTo>
                                  <a:pt x="4786884" y="4986528"/>
                                </a:lnTo>
                                <a:lnTo>
                                  <a:pt x="4786884" y="0"/>
                                </a:lnTo>
                                <a:lnTo>
                                  <a:pt x="0" y="0"/>
                                </a:lnTo>
                              </a:path>
                            </a:pathLst>
                          </a:custGeom>
                          <a:ln w="4763" cap="rnd">
                            <a:round/>
                          </a:ln>
                        </wps:spPr>
                        <wps:style>
                          <a:lnRef idx="1">
                            <a:srgbClr val="000000"/>
                          </a:lnRef>
                          <a:fillRef idx="0">
                            <a:srgbClr val="000000">
                              <a:alpha val="0"/>
                            </a:srgbClr>
                          </a:fillRef>
                          <a:effectRef idx="0">
                            <a:scrgbClr r="0" g="0" b="0"/>
                          </a:effectRef>
                          <a:fontRef idx="none"/>
                        </wps:style>
                        <wps:bodyPr/>
                      </wps:wsp>
                      <wps:wsp>
                        <wps:cNvPr id="2157" name="Shape 2157"/>
                        <wps:cNvSpPr/>
                        <wps:spPr>
                          <a:xfrm>
                            <a:off x="195072" y="0"/>
                            <a:ext cx="911352" cy="135636"/>
                          </a:xfrm>
                          <a:custGeom>
                            <a:avLst/>
                            <a:gdLst/>
                            <a:ahLst/>
                            <a:cxnLst/>
                            <a:rect l="0" t="0" r="0" b="0"/>
                            <a:pathLst>
                              <a:path w="911352" h="135636">
                                <a:moveTo>
                                  <a:pt x="0" y="0"/>
                                </a:moveTo>
                                <a:lnTo>
                                  <a:pt x="911352" y="0"/>
                                </a:lnTo>
                                <a:lnTo>
                                  <a:pt x="911352" y="35052"/>
                                </a:lnTo>
                                <a:lnTo>
                                  <a:pt x="807720" y="135636"/>
                                </a:lnTo>
                                <a:lnTo>
                                  <a:pt x="0" y="13563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58" name="Shape 2158"/>
                        <wps:cNvSpPr/>
                        <wps:spPr>
                          <a:xfrm>
                            <a:off x="195072" y="0"/>
                            <a:ext cx="911352" cy="135636"/>
                          </a:xfrm>
                          <a:custGeom>
                            <a:avLst/>
                            <a:gdLst/>
                            <a:ahLst/>
                            <a:cxnLst/>
                            <a:rect l="0" t="0" r="0" b="0"/>
                            <a:pathLst>
                              <a:path w="911352" h="135636">
                                <a:moveTo>
                                  <a:pt x="0" y="135636"/>
                                </a:moveTo>
                                <a:lnTo>
                                  <a:pt x="807720" y="135636"/>
                                </a:lnTo>
                                <a:lnTo>
                                  <a:pt x="911352" y="35052"/>
                                </a:lnTo>
                                <a:lnTo>
                                  <a:pt x="911352" y="0"/>
                                </a:lnTo>
                                <a:lnTo>
                                  <a:pt x="0" y="0"/>
                                </a:lnTo>
                                <a:lnTo>
                                  <a:pt x="0" y="135636"/>
                                </a:lnTo>
                                <a:close/>
                              </a:path>
                            </a:pathLst>
                          </a:custGeom>
                          <a:ln w="4763" cap="rnd">
                            <a:round/>
                          </a:ln>
                        </wps:spPr>
                        <wps:style>
                          <a:lnRef idx="1">
                            <a:srgbClr val="000000"/>
                          </a:lnRef>
                          <a:fillRef idx="0">
                            <a:srgbClr val="000000">
                              <a:alpha val="0"/>
                            </a:srgbClr>
                          </a:fillRef>
                          <a:effectRef idx="0">
                            <a:scrgbClr r="0" g="0" b="0"/>
                          </a:effectRef>
                          <a:fontRef idx="none"/>
                        </wps:style>
                        <wps:bodyPr/>
                      </wps:wsp>
                      <wps:wsp>
                        <wps:cNvPr id="59986" name="Shape 59986"/>
                        <wps:cNvSpPr/>
                        <wps:spPr>
                          <a:xfrm>
                            <a:off x="234696" y="21336"/>
                            <a:ext cx="754380" cy="83820"/>
                          </a:xfrm>
                          <a:custGeom>
                            <a:avLst/>
                            <a:gdLst/>
                            <a:ahLst/>
                            <a:cxnLst/>
                            <a:rect l="0" t="0" r="0" b="0"/>
                            <a:pathLst>
                              <a:path w="754380" h="83820">
                                <a:moveTo>
                                  <a:pt x="0" y="0"/>
                                </a:moveTo>
                                <a:lnTo>
                                  <a:pt x="754380" y="0"/>
                                </a:lnTo>
                                <a:lnTo>
                                  <a:pt x="754380" y="83820"/>
                                </a:lnTo>
                                <a:lnTo>
                                  <a:pt x="0" y="8382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160" name="Rectangle 2160"/>
                        <wps:cNvSpPr/>
                        <wps:spPr>
                          <a:xfrm>
                            <a:off x="234671" y="36126"/>
                            <a:ext cx="997856" cy="89687"/>
                          </a:xfrm>
                          <a:prstGeom prst="rect">
                            <a:avLst/>
                          </a:prstGeom>
                          <a:ln>
                            <a:noFill/>
                          </a:ln>
                        </wps:spPr>
                        <wps:txbx>
                          <w:txbxContent>
                            <w:p w14:paraId="47E6B22C" w14:textId="77777777" w:rsidR="008227AD" w:rsidRDefault="008227AD" w:rsidP="007925EB">
                              <w:pPr>
                                <w:spacing w:after="160" w:line="259" w:lineRule="auto"/>
                                <w:ind w:left="0" w:right="0" w:firstLine="0"/>
                                <w:jc w:val="left"/>
                              </w:pPr>
                              <w:r>
                                <w:rPr>
                                  <w:w w:val="141"/>
                                  <w:sz w:val="11"/>
                                </w:rPr>
                                <w:t>uc</w:t>
                              </w:r>
                              <w:r>
                                <w:rPr>
                                  <w:spacing w:val="15"/>
                                  <w:w w:val="141"/>
                                  <w:sz w:val="11"/>
                                </w:rPr>
                                <w:t xml:space="preserve"> </w:t>
                              </w:r>
                              <w:r>
                                <w:rPr>
                                  <w:w w:val="141"/>
                                  <w:sz w:val="11"/>
                                </w:rPr>
                                <w:t>Use</w:t>
                              </w:r>
                              <w:r>
                                <w:rPr>
                                  <w:spacing w:val="16"/>
                                  <w:w w:val="141"/>
                                  <w:sz w:val="11"/>
                                </w:rPr>
                                <w:t xml:space="preserve"> </w:t>
                              </w:r>
                              <w:r>
                                <w:rPr>
                                  <w:w w:val="141"/>
                                  <w:sz w:val="11"/>
                                </w:rPr>
                                <w:t>Case</w:t>
                              </w:r>
                              <w:r>
                                <w:rPr>
                                  <w:spacing w:val="15"/>
                                  <w:w w:val="141"/>
                                  <w:sz w:val="11"/>
                                </w:rPr>
                                <w:t xml:space="preserve"> </w:t>
                              </w:r>
                              <w:r>
                                <w:rPr>
                                  <w:w w:val="141"/>
                                  <w:sz w:val="11"/>
                                </w:rPr>
                                <w:t>Model</w:t>
                              </w:r>
                            </w:p>
                          </w:txbxContent>
                        </wps:txbx>
                        <wps:bodyPr horzOverflow="overflow" vert="horz" lIns="0" tIns="0" rIns="0" bIns="0" rtlCol="0">
                          <a:noAutofit/>
                        </wps:bodyPr>
                      </wps:wsp>
                      <wps:wsp>
                        <wps:cNvPr id="2161" name="Shape 2161"/>
                        <wps:cNvSpPr/>
                        <wps:spPr>
                          <a:xfrm>
                            <a:off x="995172" y="156972"/>
                            <a:ext cx="3003804" cy="4664964"/>
                          </a:xfrm>
                          <a:custGeom>
                            <a:avLst/>
                            <a:gdLst/>
                            <a:ahLst/>
                            <a:cxnLst/>
                            <a:rect l="0" t="0" r="0" b="0"/>
                            <a:pathLst>
                              <a:path w="3003804" h="4664964">
                                <a:moveTo>
                                  <a:pt x="19812" y="0"/>
                                </a:moveTo>
                                <a:lnTo>
                                  <a:pt x="2983992" y="0"/>
                                </a:lnTo>
                                <a:cubicBezTo>
                                  <a:pt x="2994660" y="0"/>
                                  <a:pt x="3003804" y="9144"/>
                                  <a:pt x="3003804" y="18288"/>
                                </a:cubicBezTo>
                                <a:lnTo>
                                  <a:pt x="3003804" y="4646676"/>
                                </a:lnTo>
                                <a:cubicBezTo>
                                  <a:pt x="3003804" y="4657344"/>
                                  <a:pt x="2994660" y="4664964"/>
                                  <a:pt x="2983992" y="4664964"/>
                                </a:cubicBezTo>
                                <a:lnTo>
                                  <a:pt x="19812" y="4664964"/>
                                </a:lnTo>
                                <a:cubicBezTo>
                                  <a:pt x="9144" y="4664964"/>
                                  <a:pt x="0" y="4657344"/>
                                  <a:pt x="0" y="4646676"/>
                                </a:cubicBezTo>
                                <a:lnTo>
                                  <a:pt x="0" y="18288"/>
                                </a:lnTo>
                                <a:cubicBezTo>
                                  <a:pt x="0" y="9144"/>
                                  <a:pt x="9144" y="0"/>
                                  <a:pt x="19812" y="0"/>
                                </a:cubicBezTo>
                                <a:close/>
                              </a:path>
                            </a:pathLst>
                          </a:custGeom>
                          <a:ln w="0" cap="flat">
                            <a:miter lim="127000"/>
                          </a:ln>
                        </wps:spPr>
                        <wps:style>
                          <a:lnRef idx="0">
                            <a:srgbClr val="000000">
                              <a:alpha val="0"/>
                            </a:srgbClr>
                          </a:lnRef>
                          <a:fillRef idx="1">
                            <a:srgbClr val="FCF2E3"/>
                          </a:fillRef>
                          <a:effectRef idx="0">
                            <a:scrgbClr r="0" g="0" b="0"/>
                          </a:effectRef>
                          <a:fontRef idx="none"/>
                        </wps:style>
                        <wps:bodyPr/>
                      </wps:wsp>
                      <wps:wsp>
                        <wps:cNvPr id="2162" name="Shape 2162"/>
                        <wps:cNvSpPr/>
                        <wps:spPr>
                          <a:xfrm>
                            <a:off x="995172" y="156972"/>
                            <a:ext cx="3003804" cy="4664964"/>
                          </a:xfrm>
                          <a:custGeom>
                            <a:avLst/>
                            <a:gdLst/>
                            <a:ahLst/>
                            <a:cxnLst/>
                            <a:rect l="0" t="0" r="0" b="0"/>
                            <a:pathLst>
                              <a:path w="3003804" h="4664964">
                                <a:moveTo>
                                  <a:pt x="2983992" y="0"/>
                                </a:moveTo>
                                <a:cubicBezTo>
                                  <a:pt x="2994660" y="0"/>
                                  <a:pt x="3003804" y="9144"/>
                                  <a:pt x="3003804" y="18288"/>
                                </a:cubicBezTo>
                                <a:lnTo>
                                  <a:pt x="3003804" y="18288"/>
                                </a:lnTo>
                                <a:lnTo>
                                  <a:pt x="3003804" y="4646676"/>
                                </a:lnTo>
                                <a:lnTo>
                                  <a:pt x="3003804" y="4646676"/>
                                </a:lnTo>
                                <a:cubicBezTo>
                                  <a:pt x="3003804" y="4657344"/>
                                  <a:pt x="2994660" y="4664964"/>
                                  <a:pt x="2983992" y="4664964"/>
                                </a:cubicBezTo>
                                <a:cubicBezTo>
                                  <a:pt x="2983992" y="4664964"/>
                                  <a:pt x="2983992" y="4664964"/>
                                  <a:pt x="2983992" y="4664964"/>
                                </a:cubicBezTo>
                                <a:lnTo>
                                  <a:pt x="2983992" y="4664964"/>
                                </a:lnTo>
                                <a:lnTo>
                                  <a:pt x="19812" y="4664964"/>
                                </a:lnTo>
                                <a:lnTo>
                                  <a:pt x="19812" y="4664964"/>
                                </a:lnTo>
                                <a:cubicBezTo>
                                  <a:pt x="9144" y="4664964"/>
                                  <a:pt x="0" y="4657344"/>
                                  <a:pt x="0" y="4646676"/>
                                </a:cubicBezTo>
                                <a:lnTo>
                                  <a:pt x="0" y="4646676"/>
                                </a:lnTo>
                                <a:lnTo>
                                  <a:pt x="0" y="18288"/>
                                </a:lnTo>
                                <a:lnTo>
                                  <a:pt x="0" y="18288"/>
                                </a:lnTo>
                                <a:cubicBezTo>
                                  <a:pt x="0" y="9144"/>
                                  <a:pt x="9144" y="0"/>
                                  <a:pt x="19812" y="0"/>
                                </a:cubicBezTo>
                                <a:lnTo>
                                  <a:pt x="19812" y="0"/>
                                </a:lnTo>
                                <a:lnTo>
                                  <a:pt x="2983992" y="0"/>
                                </a:lnTo>
                                <a:close/>
                              </a:path>
                            </a:pathLst>
                          </a:custGeom>
                          <a:ln w="7620" cap="rnd">
                            <a:round/>
                          </a:ln>
                        </wps:spPr>
                        <wps:style>
                          <a:lnRef idx="1">
                            <a:srgbClr val="000000"/>
                          </a:lnRef>
                          <a:fillRef idx="0">
                            <a:srgbClr val="000000">
                              <a:alpha val="0"/>
                            </a:srgbClr>
                          </a:fillRef>
                          <a:effectRef idx="0">
                            <a:scrgbClr r="0" g="0" b="0"/>
                          </a:effectRef>
                          <a:fontRef idx="none"/>
                        </wps:style>
                        <wps:bodyPr/>
                      </wps:wsp>
                      <wps:wsp>
                        <wps:cNvPr id="2163" name="Rectangle 2163"/>
                        <wps:cNvSpPr/>
                        <wps:spPr>
                          <a:xfrm>
                            <a:off x="2176201" y="200735"/>
                            <a:ext cx="849550" cy="89687"/>
                          </a:xfrm>
                          <a:prstGeom prst="rect">
                            <a:avLst/>
                          </a:prstGeom>
                          <a:ln>
                            <a:noFill/>
                          </a:ln>
                        </wps:spPr>
                        <wps:txbx>
                          <w:txbxContent>
                            <w:p w14:paraId="698DE84D" w14:textId="77777777" w:rsidR="008227AD" w:rsidRDefault="008227AD" w:rsidP="007925EB">
                              <w:pPr>
                                <w:spacing w:after="160" w:line="259" w:lineRule="auto"/>
                                <w:ind w:left="0" w:right="0" w:firstLine="0"/>
                                <w:jc w:val="left"/>
                              </w:pPr>
                              <w:r>
                                <w:rPr>
                                  <w:w w:val="131"/>
                                  <w:sz w:val="11"/>
                                </w:rPr>
                                <w:t>Order</w:t>
                              </w:r>
                              <w:r>
                                <w:rPr>
                                  <w:spacing w:val="5"/>
                                  <w:w w:val="131"/>
                                  <w:sz w:val="11"/>
                                </w:rPr>
                                <w:t xml:space="preserve"> </w:t>
                              </w:r>
                              <w:r>
                                <w:rPr>
                                  <w:w w:val="131"/>
                                  <w:sz w:val="11"/>
                                </w:rPr>
                                <w:t>&amp;</w:t>
                              </w:r>
                              <w:r>
                                <w:rPr>
                                  <w:spacing w:val="13"/>
                                  <w:w w:val="131"/>
                                  <w:sz w:val="11"/>
                                </w:rPr>
                                <w:t xml:space="preserve"> </w:t>
                              </w:r>
                              <w:r>
                                <w:rPr>
                                  <w:w w:val="131"/>
                                  <w:sz w:val="11"/>
                                </w:rPr>
                                <w:t>Payment</w:t>
                              </w:r>
                            </w:p>
                          </w:txbxContent>
                        </wps:txbx>
                        <wps:bodyPr horzOverflow="overflow" vert="horz" lIns="0" tIns="0" rIns="0" bIns="0" rtlCol="0">
                          <a:noAutofit/>
                        </wps:bodyPr>
                      </wps:wsp>
                      <wps:wsp>
                        <wps:cNvPr id="2164" name="Shape 2164"/>
                        <wps:cNvSpPr/>
                        <wps:spPr>
                          <a:xfrm>
                            <a:off x="4474464" y="2029969"/>
                            <a:ext cx="166116" cy="150876"/>
                          </a:xfrm>
                          <a:custGeom>
                            <a:avLst/>
                            <a:gdLst/>
                            <a:ahLst/>
                            <a:cxnLst/>
                            <a:rect l="0" t="0" r="0" b="0"/>
                            <a:pathLst>
                              <a:path w="166116" h="150876">
                                <a:moveTo>
                                  <a:pt x="82296" y="0"/>
                                </a:moveTo>
                                <a:cubicBezTo>
                                  <a:pt x="129540" y="0"/>
                                  <a:pt x="166116" y="33528"/>
                                  <a:pt x="166116" y="76200"/>
                                </a:cubicBezTo>
                                <a:cubicBezTo>
                                  <a:pt x="166116" y="117348"/>
                                  <a:pt x="129540" y="150876"/>
                                  <a:pt x="82296" y="150876"/>
                                </a:cubicBezTo>
                                <a:cubicBezTo>
                                  <a:pt x="36576" y="150876"/>
                                  <a:pt x="0" y="117348"/>
                                  <a:pt x="0" y="76200"/>
                                </a:cubicBezTo>
                                <a:cubicBezTo>
                                  <a:pt x="0" y="33528"/>
                                  <a:pt x="36576" y="0"/>
                                  <a:pt x="82296" y="0"/>
                                </a:cubicBezTo>
                                <a:close/>
                              </a:path>
                            </a:pathLst>
                          </a:custGeom>
                          <a:ln w="0" cap="flat">
                            <a:miter lim="127000"/>
                          </a:ln>
                        </wps:spPr>
                        <wps:style>
                          <a:lnRef idx="0">
                            <a:srgbClr val="000000">
                              <a:alpha val="0"/>
                            </a:srgbClr>
                          </a:lnRef>
                          <a:fillRef idx="1">
                            <a:srgbClr val="C7CAD5"/>
                          </a:fillRef>
                          <a:effectRef idx="0">
                            <a:scrgbClr r="0" g="0" b="0"/>
                          </a:effectRef>
                          <a:fontRef idx="none"/>
                        </wps:style>
                        <wps:bodyPr/>
                      </wps:wsp>
                      <pic:pic xmlns:pic="http://schemas.openxmlformats.org/drawingml/2006/picture">
                        <pic:nvPicPr>
                          <pic:cNvPr id="57639" name="Picture 57639"/>
                          <pic:cNvPicPr/>
                        </pic:nvPicPr>
                        <pic:blipFill>
                          <a:blip r:embed="rId69"/>
                          <a:stretch>
                            <a:fillRect/>
                          </a:stretch>
                        </pic:blipFill>
                        <pic:spPr>
                          <a:xfrm>
                            <a:off x="4455160" y="2013204"/>
                            <a:ext cx="170688" cy="152400"/>
                          </a:xfrm>
                          <a:prstGeom prst="rect">
                            <a:avLst/>
                          </a:prstGeom>
                        </pic:spPr>
                      </pic:pic>
                      <wps:wsp>
                        <wps:cNvPr id="2167" name="Shape 2167"/>
                        <wps:cNvSpPr/>
                        <wps:spPr>
                          <a:xfrm>
                            <a:off x="4457700" y="2016252"/>
                            <a:ext cx="167640" cy="150876"/>
                          </a:xfrm>
                          <a:custGeom>
                            <a:avLst/>
                            <a:gdLst/>
                            <a:ahLst/>
                            <a:cxnLst/>
                            <a:rect l="0" t="0" r="0" b="0"/>
                            <a:pathLst>
                              <a:path w="167640" h="150876">
                                <a:moveTo>
                                  <a:pt x="167640" y="74676"/>
                                </a:moveTo>
                                <a:cubicBezTo>
                                  <a:pt x="167640" y="33528"/>
                                  <a:pt x="129540" y="0"/>
                                  <a:pt x="83820" y="0"/>
                                </a:cubicBezTo>
                                <a:cubicBezTo>
                                  <a:pt x="38100" y="0"/>
                                  <a:pt x="0" y="33528"/>
                                  <a:pt x="0" y="74676"/>
                                </a:cubicBezTo>
                                <a:cubicBezTo>
                                  <a:pt x="0" y="117348"/>
                                  <a:pt x="38100" y="150876"/>
                                  <a:pt x="83820" y="150876"/>
                                </a:cubicBezTo>
                                <a:cubicBezTo>
                                  <a:pt x="129540" y="150876"/>
                                  <a:pt x="167640" y="117348"/>
                                  <a:pt x="167640" y="74676"/>
                                </a:cubicBezTo>
                              </a:path>
                            </a:pathLst>
                          </a:custGeom>
                          <a:ln w="7620" cap="rnd">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57640" name="Picture 57640"/>
                          <pic:cNvPicPr/>
                        </pic:nvPicPr>
                        <pic:blipFill>
                          <a:blip r:embed="rId70"/>
                          <a:stretch>
                            <a:fillRect/>
                          </a:stretch>
                        </pic:blipFill>
                        <pic:spPr>
                          <a:xfrm>
                            <a:off x="4496816" y="2022348"/>
                            <a:ext cx="112776" cy="131064"/>
                          </a:xfrm>
                          <a:prstGeom prst="rect">
                            <a:avLst/>
                          </a:prstGeom>
                        </pic:spPr>
                      </pic:pic>
                      <wps:wsp>
                        <wps:cNvPr id="2170" name="Shape 2170"/>
                        <wps:cNvSpPr/>
                        <wps:spPr>
                          <a:xfrm>
                            <a:off x="4546093" y="2174748"/>
                            <a:ext cx="0" cy="149352"/>
                          </a:xfrm>
                          <a:custGeom>
                            <a:avLst/>
                            <a:gdLst/>
                            <a:ahLst/>
                            <a:cxnLst/>
                            <a:rect l="0" t="0" r="0" b="0"/>
                            <a:pathLst>
                              <a:path h="149352">
                                <a:moveTo>
                                  <a:pt x="0" y="0"/>
                                </a:moveTo>
                                <a:lnTo>
                                  <a:pt x="0" y="149352"/>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2171" name="Shape 2171"/>
                        <wps:cNvSpPr/>
                        <wps:spPr>
                          <a:xfrm>
                            <a:off x="4427221" y="2209800"/>
                            <a:ext cx="118872" cy="0"/>
                          </a:xfrm>
                          <a:custGeom>
                            <a:avLst/>
                            <a:gdLst/>
                            <a:ahLst/>
                            <a:cxnLst/>
                            <a:rect l="0" t="0" r="0" b="0"/>
                            <a:pathLst>
                              <a:path w="118872">
                                <a:moveTo>
                                  <a:pt x="0" y="0"/>
                                </a:moveTo>
                                <a:lnTo>
                                  <a:pt x="118872" y="0"/>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2172" name="Shape 2172"/>
                        <wps:cNvSpPr/>
                        <wps:spPr>
                          <a:xfrm>
                            <a:off x="4546093" y="2209800"/>
                            <a:ext cx="118872" cy="0"/>
                          </a:xfrm>
                          <a:custGeom>
                            <a:avLst/>
                            <a:gdLst/>
                            <a:ahLst/>
                            <a:cxnLst/>
                            <a:rect l="0" t="0" r="0" b="0"/>
                            <a:pathLst>
                              <a:path w="118872">
                                <a:moveTo>
                                  <a:pt x="118872" y="0"/>
                                </a:moveTo>
                                <a:lnTo>
                                  <a:pt x="0" y="0"/>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2173" name="Shape 2173"/>
                        <wps:cNvSpPr/>
                        <wps:spPr>
                          <a:xfrm>
                            <a:off x="4546093" y="2324100"/>
                            <a:ext cx="94488" cy="150876"/>
                          </a:xfrm>
                          <a:custGeom>
                            <a:avLst/>
                            <a:gdLst/>
                            <a:ahLst/>
                            <a:cxnLst/>
                            <a:rect l="0" t="0" r="0" b="0"/>
                            <a:pathLst>
                              <a:path w="94488" h="150876">
                                <a:moveTo>
                                  <a:pt x="0" y="0"/>
                                </a:moveTo>
                                <a:lnTo>
                                  <a:pt x="94488" y="150876"/>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2174" name="Shape 2174"/>
                        <wps:cNvSpPr/>
                        <wps:spPr>
                          <a:xfrm>
                            <a:off x="4450081" y="2324100"/>
                            <a:ext cx="96012" cy="150876"/>
                          </a:xfrm>
                          <a:custGeom>
                            <a:avLst/>
                            <a:gdLst/>
                            <a:ahLst/>
                            <a:cxnLst/>
                            <a:rect l="0" t="0" r="0" b="0"/>
                            <a:pathLst>
                              <a:path w="96012" h="150876">
                                <a:moveTo>
                                  <a:pt x="96012" y="0"/>
                                </a:moveTo>
                                <a:lnTo>
                                  <a:pt x="0" y="150876"/>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2175" name="Rectangle 2175"/>
                        <wps:cNvSpPr/>
                        <wps:spPr>
                          <a:xfrm>
                            <a:off x="4251884" y="2489700"/>
                            <a:ext cx="801377" cy="89688"/>
                          </a:xfrm>
                          <a:prstGeom prst="rect">
                            <a:avLst/>
                          </a:prstGeom>
                          <a:ln>
                            <a:noFill/>
                          </a:ln>
                        </wps:spPr>
                        <wps:txbx>
                          <w:txbxContent>
                            <w:p w14:paraId="536962D0" w14:textId="77777777" w:rsidR="008227AD" w:rsidRDefault="008227AD" w:rsidP="007925EB">
                              <w:pPr>
                                <w:spacing w:after="160" w:line="259" w:lineRule="auto"/>
                                <w:ind w:left="0" w:right="0" w:firstLine="0"/>
                                <w:jc w:val="left"/>
                              </w:pPr>
                              <w:r>
                                <w:rPr>
                                  <w:w w:val="141"/>
                                  <w:sz w:val="11"/>
                                </w:rPr>
                                <w:t>Canteen</w:t>
                              </w:r>
                              <w:r>
                                <w:rPr>
                                  <w:spacing w:val="9"/>
                                  <w:w w:val="141"/>
                                  <w:sz w:val="11"/>
                                </w:rPr>
                                <w:t xml:space="preserve"> </w:t>
                              </w:r>
                              <w:r>
                                <w:rPr>
                                  <w:w w:val="141"/>
                                  <w:sz w:val="11"/>
                                </w:rPr>
                                <w:t>Owner</w:t>
                              </w:r>
                            </w:p>
                          </w:txbxContent>
                        </wps:txbx>
                        <wps:bodyPr horzOverflow="overflow" vert="horz" lIns="0" tIns="0" rIns="0" bIns="0" rtlCol="0">
                          <a:noAutofit/>
                        </wps:bodyPr>
                      </wps:wsp>
                      <wps:wsp>
                        <wps:cNvPr id="2176" name="Shape 2176"/>
                        <wps:cNvSpPr/>
                        <wps:spPr>
                          <a:xfrm>
                            <a:off x="472440" y="1973580"/>
                            <a:ext cx="166116" cy="150876"/>
                          </a:xfrm>
                          <a:custGeom>
                            <a:avLst/>
                            <a:gdLst/>
                            <a:ahLst/>
                            <a:cxnLst/>
                            <a:rect l="0" t="0" r="0" b="0"/>
                            <a:pathLst>
                              <a:path w="166116" h="150876">
                                <a:moveTo>
                                  <a:pt x="83820" y="0"/>
                                </a:moveTo>
                                <a:cubicBezTo>
                                  <a:pt x="129540" y="0"/>
                                  <a:pt x="166116" y="33528"/>
                                  <a:pt x="166116" y="74676"/>
                                </a:cubicBezTo>
                                <a:cubicBezTo>
                                  <a:pt x="166116" y="115824"/>
                                  <a:pt x="129540" y="150876"/>
                                  <a:pt x="83820" y="150876"/>
                                </a:cubicBezTo>
                                <a:cubicBezTo>
                                  <a:pt x="36576" y="150876"/>
                                  <a:pt x="0" y="115824"/>
                                  <a:pt x="0" y="74676"/>
                                </a:cubicBezTo>
                                <a:cubicBezTo>
                                  <a:pt x="0" y="33528"/>
                                  <a:pt x="36576" y="0"/>
                                  <a:pt x="83820" y="0"/>
                                </a:cubicBezTo>
                                <a:close/>
                              </a:path>
                            </a:pathLst>
                          </a:custGeom>
                          <a:ln w="0" cap="flat">
                            <a:miter lim="127000"/>
                          </a:ln>
                        </wps:spPr>
                        <wps:style>
                          <a:lnRef idx="0">
                            <a:srgbClr val="000000">
                              <a:alpha val="0"/>
                            </a:srgbClr>
                          </a:lnRef>
                          <a:fillRef idx="1">
                            <a:srgbClr val="C6CAD5"/>
                          </a:fillRef>
                          <a:effectRef idx="0">
                            <a:scrgbClr r="0" g="0" b="0"/>
                          </a:effectRef>
                          <a:fontRef idx="none"/>
                        </wps:style>
                        <wps:bodyPr/>
                      </wps:wsp>
                      <pic:pic xmlns:pic="http://schemas.openxmlformats.org/drawingml/2006/picture">
                        <pic:nvPicPr>
                          <pic:cNvPr id="57641" name="Picture 57641"/>
                          <pic:cNvPicPr/>
                        </pic:nvPicPr>
                        <pic:blipFill>
                          <a:blip r:embed="rId71"/>
                          <a:stretch>
                            <a:fillRect/>
                          </a:stretch>
                        </pic:blipFill>
                        <pic:spPr>
                          <a:xfrm>
                            <a:off x="455168" y="1955292"/>
                            <a:ext cx="167640" cy="155448"/>
                          </a:xfrm>
                          <a:prstGeom prst="rect">
                            <a:avLst/>
                          </a:prstGeom>
                        </pic:spPr>
                      </pic:pic>
                      <wps:wsp>
                        <wps:cNvPr id="2179" name="Shape 2179"/>
                        <wps:cNvSpPr/>
                        <wps:spPr>
                          <a:xfrm>
                            <a:off x="457200" y="1958340"/>
                            <a:ext cx="166116" cy="150876"/>
                          </a:xfrm>
                          <a:custGeom>
                            <a:avLst/>
                            <a:gdLst/>
                            <a:ahLst/>
                            <a:cxnLst/>
                            <a:rect l="0" t="0" r="0" b="0"/>
                            <a:pathLst>
                              <a:path w="166116" h="150876">
                                <a:moveTo>
                                  <a:pt x="166116" y="76200"/>
                                </a:moveTo>
                                <a:cubicBezTo>
                                  <a:pt x="166116" y="33528"/>
                                  <a:pt x="128016" y="0"/>
                                  <a:pt x="82296" y="0"/>
                                </a:cubicBezTo>
                                <a:cubicBezTo>
                                  <a:pt x="36576" y="0"/>
                                  <a:pt x="0" y="33528"/>
                                  <a:pt x="0" y="76200"/>
                                </a:cubicBezTo>
                                <a:cubicBezTo>
                                  <a:pt x="0" y="117348"/>
                                  <a:pt x="36576" y="150876"/>
                                  <a:pt x="82296" y="150876"/>
                                </a:cubicBezTo>
                                <a:cubicBezTo>
                                  <a:pt x="128016" y="150876"/>
                                  <a:pt x="166116" y="117348"/>
                                  <a:pt x="166116" y="76200"/>
                                </a:cubicBezTo>
                              </a:path>
                            </a:pathLst>
                          </a:custGeom>
                          <a:ln w="7620" cap="rnd">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57642" name="Picture 57642"/>
                          <pic:cNvPicPr/>
                        </pic:nvPicPr>
                        <pic:blipFill>
                          <a:blip r:embed="rId72"/>
                          <a:stretch>
                            <a:fillRect/>
                          </a:stretch>
                        </pic:blipFill>
                        <pic:spPr>
                          <a:xfrm>
                            <a:off x="496824" y="1962404"/>
                            <a:ext cx="109728" cy="134112"/>
                          </a:xfrm>
                          <a:prstGeom prst="rect">
                            <a:avLst/>
                          </a:prstGeom>
                        </pic:spPr>
                      </pic:pic>
                      <wps:wsp>
                        <wps:cNvPr id="2182" name="Shape 2182"/>
                        <wps:cNvSpPr/>
                        <wps:spPr>
                          <a:xfrm>
                            <a:off x="544068" y="2116836"/>
                            <a:ext cx="0" cy="150876"/>
                          </a:xfrm>
                          <a:custGeom>
                            <a:avLst/>
                            <a:gdLst/>
                            <a:ahLst/>
                            <a:cxnLst/>
                            <a:rect l="0" t="0" r="0" b="0"/>
                            <a:pathLst>
                              <a:path h="150876">
                                <a:moveTo>
                                  <a:pt x="0" y="0"/>
                                </a:moveTo>
                                <a:lnTo>
                                  <a:pt x="0" y="150876"/>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2183" name="Shape 2183"/>
                        <wps:cNvSpPr/>
                        <wps:spPr>
                          <a:xfrm>
                            <a:off x="425196" y="2151888"/>
                            <a:ext cx="118872" cy="0"/>
                          </a:xfrm>
                          <a:custGeom>
                            <a:avLst/>
                            <a:gdLst/>
                            <a:ahLst/>
                            <a:cxnLst/>
                            <a:rect l="0" t="0" r="0" b="0"/>
                            <a:pathLst>
                              <a:path w="118872">
                                <a:moveTo>
                                  <a:pt x="0" y="0"/>
                                </a:moveTo>
                                <a:lnTo>
                                  <a:pt x="118872" y="0"/>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2184" name="Shape 2184"/>
                        <wps:cNvSpPr/>
                        <wps:spPr>
                          <a:xfrm>
                            <a:off x="544068" y="2151888"/>
                            <a:ext cx="118872" cy="0"/>
                          </a:xfrm>
                          <a:custGeom>
                            <a:avLst/>
                            <a:gdLst/>
                            <a:ahLst/>
                            <a:cxnLst/>
                            <a:rect l="0" t="0" r="0" b="0"/>
                            <a:pathLst>
                              <a:path w="118872">
                                <a:moveTo>
                                  <a:pt x="118872" y="0"/>
                                </a:moveTo>
                                <a:lnTo>
                                  <a:pt x="0" y="0"/>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2185" name="Shape 2185"/>
                        <wps:cNvSpPr/>
                        <wps:spPr>
                          <a:xfrm>
                            <a:off x="544068" y="2267712"/>
                            <a:ext cx="94488" cy="150876"/>
                          </a:xfrm>
                          <a:custGeom>
                            <a:avLst/>
                            <a:gdLst/>
                            <a:ahLst/>
                            <a:cxnLst/>
                            <a:rect l="0" t="0" r="0" b="0"/>
                            <a:pathLst>
                              <a:path w="94488" h="150876">
                                <a:moveTo>
                                  <a:pt x="0" y="0"/>
                                </a:moveTo>
                                <a:lnTo>
                                  <a:pt x="94488" y="150876"/>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2186" name="Shape 2186"/>
                        <wps:cNvSpPr/>
                        <wps:spPr>
                          <a:xfrm>
                            <a:off x="448056" y="2267712"/>
                            <a:ext cx="96012" cy="150876"/>
                          </a:xfrm>
                          <a:custGeom>
                            <a:avLst/>
                            <a:gdLst/>
                            <a:ahLst/>
                            <a:cxnLst/>
                            <a:rect l="0" t="0" r="0" b="0"/>
                            <a:pathLst>
                              <a:path w="96012" h="150876">
                                <a:moveTo>
                                  <a:pt x="96012" y="0"/>
                                </a:moveTo>
                                <a:lnTo>
                                  <a:pt x="0" y="150876"/>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2187" name="Rectangle 2187"/>
                        <wps:cNvSpPr/>
                        <wps:spPr>
                          <a:xfrm>
                            <a:off x="361175" y="2433345"/>
                            <a:ext cx="493196" cy="89687"/>
                          </a:xfrm>
                          <a:prstGeom prst="rect">
                            <a:avLst/>
                          </a:prstGeom>
                          <a:ln>
                            <a:noFill/>
                          </a:ln>
                        </wps:spPr>
                        <wps:txbx>
                          <w:txbxContent>
                            <w:p w14:paraId="6D9F30B0" w14:textId="77777777" w:rsidR="008227AD" w:rsidRDefault="008227AD" w:rsidP="007925EB">
                              <w:pPr>
                                <w:spacing w:after="160" w:line="259" w:lineRule="auto"/>
                                <w:ind w:left="0" w:right="0" w:firstLine="0"/>
                                <w:jc w:val="left"/>
                              </w:pPr>
                              <w:r>
                                <w:rPr>
                                  <w:w w:val="142"/>
                                  <w:sz w:val="11"/>
                                </w:rPr>
                                <w:t>Customer</w:t>
                              </w:r>
                            </w:p>
                          </w:txbxContent>
                        </wps:txbx>
                        <wps:bodyPr horzOverflow="overflow" vert="horz" lIns="0" tIns="0" rIns="0" bIns="0" rtlCol="0">
                          <a:noAutofit/>
                        </wps:bodyPr>
                      </wps:wsp>
                      <wps:wsp>
                        <wps:cNvPr id="2188" name="Shape 2188"/>
                        <wps:cNvSpPr/>
                        <wps:spPr>
                          <a:xfrm>
                            <a:off x="2104644" y="473963"/>
                            <a:ext cx="824484" cy="493776"/>
                          </a:xfrm>
                          <a:custGeom>
                            <a:avLst/>
                            <a:gdLst/>
                            <a:ahLst/>
                            <a:cxnLst/>
                            <a:rect l="0" t="0" r="0" b="0"/>
                            <a:pathLst>
                              <a:path w="824484" h="493776">
                                <a:moveTo>
                                  <a:pt x="413004" y="0"/>
                                </a:moveTo>
                                <a:cubicBezTo>
                                  <a:pt x="640080" y="0"/>
                                  <a:pt x="824484" y="109728"/>
                                  <a:pt x="824484" y="246888"/>
                                </a:cubicBezTo>
                                <a:cubicBezTo>
                                  <a:pt x="824484" y="384048"/>
                                  <a:pt x="640080" y="493776"/>
                                  <a:pt x="413004" y="493776"/>
                                </a:cubicBezTo>
                                <a:cubicBezTo>
                                  <a:pt x="184404" y="493776"/>
                                  <a:pt x="0" y="384048"/>
                                  <a:pt x="0" y="246888"/>
                                </a:cubicBezTo>
                                <a:cubicBezTo>
                                  <a:pt x="0" y="109728"/>
                                  <a:pt x="184404" y="0"/>
                                  <a:pt x="413004" y="0"/>
                                </a:cubicBezTo>
                                <a:close/>
                              </a:path>
                            </a:pathLst>
                          </a:custGeom>
                          <a:ln w="0" cap="flat">
                            <a:miter lim="127000"/>
                          </a:ln>
                        </wps:spPr>
                        <wps:style>
                          <a:lnRef idx="0">
                            <a:srgbClr val="000000">
                              <a:alpha val="0"/>
                            </a:srgbClr>
                          </a:lnRef>
                          <a:fillRef idx="1">
                            <a:srgbClr val="BBC1D0"/>
                          </a:fillRef>
                          <a:effectRef idx="0">
                            <a:scrgbClr r="0" g="0" b="0"/>
                          </a:effectRef>
                          <a:fontRef idx="none"/>
                        </wps:style>
                        <wps:bodyPr/>
                      </wps:wsp>
                      <pic:pic xmlns:pic="http://schemas.openxmlformats.org/drawingml/2006/picture">
                        <pic:nvPicPr>
                          <pic:cNvPr id="57643" name="Picture 57643"/>
                          <pic:cNvPicPr/>
                        </pic:nvPicPr>
                        <pic:blipFill>
                          <a:blip r:embed="rId73"/>
                          <a:stretch>
                            <a:fillRect/>
                          </a:stretch>
                        </pic:blipFill>
                        <pic:spPr>
                          <a:xfrm>
                            <a:off x="2086864" y="456692"/>
                            <a:ext cx="826008" cy="496824"/>
                          </a:xfrm>
                          <a:prstGeom prst="rect">
                            <a:avLst/>
                          </a:prstGeom>
                        </pic:spPr>
                      </pic:pic>
                      <wps:wsp>
                        <wps:cNvPr id="2191" name="Shape 2191"/>
                        <wps:cNvSpPr/>
                        <wps:spPr>
                          <a:xfrm>
                            <a:off x="2089405" y="458724"/>
                            <a:ext cx="824484" cy="495300"/>
                          </a:xfrm>
                          <a:custGeom>
                            <a:avLst/>
                            <a:gdLst/>
                            <a:ahLst/>
                            <a:cxnLst/>
                            <a:rect l="0" t="0" r="0" b="0"/>
                            <a:pathLst>
                              <a:path w="824484" h="495300">
                                <a:moveTo>
                                  <a:pt x="824484" y="248412"/>
                                </a:moveTo>
                                <a:cubicBezTo>
                                  <a:pt x="824484" y="111252"/>
                                  <a:pt x="638556" y="0"/>
                                  <a:pt x="411480" y="0"/>
                                </a:cubicBezTo>
                                <a:cubicBezTo>
                                  <a:pt x="184404" y="0"/>
                                  <a:pt x="0" y="111252"/>
                                  <a:pt x="0" y="248412"/>
                                </a:cubicBezTo>
                                <a:cubicBezTo>
                                  <a:pt x="0" y="384048"/>
                                  <a:pt x="184404" y="495300"/>
                                  <a:pt x="411480" y="495300"/>
                                </a:cubicBezTo>
                                <a:cubicBezTo>
                                  <a:pt x="638556" y="495300"/>
                                  <a:pt x="824484" y="384048"/>
                                  <a:pt x="824484" y="248412"/>
                                </a:cubicBezTo>
                              </a:path>
                            </a:pathLst>
                          </a:custGeom>
                          <a:ln w="7620" cap="rnd">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57644" name="Picture 57644"/>
                          <pic:cNvPicPr/>
                        </pic:nvPicPr>
                        <pic:blipFill>
                          <a:blip r:embed="rId74"/>
                          <a:stretch>
                            <a:fillRect/>
                          </a:stretch>
                        </pic:blipFill>
                        <pic:spPr>
                          <a:xfrm>
                            <a:off x="2245360" y="463804"/>
                            <a:ext cx="652272" cy="475488"/>
                          </a:xfrm>
                          <a:prstGeom prst="rect">
                            <a:avLst/>
                          </a:prstGeom>
                        </pic:spPr>
                      </pic:pic>
                      <wps:wsp>
                        <wps:cNvPr id="2195" name="Rectangle 2195"/>
                        <wps:cNvSpPr/>
                        <wps:spPr>
                          <a:xfrm>
                            <a:off x="2246335" y="674665"/>
                            <a:ext cx="676316" cy="89687"/>
                          </a:xfrm>
                          <a:prstGeom prst="rect">
                            <a:avLst/>
                          </a:prstGeom>
                          <a:ln>
                            <a:noFill/>
                          </a:ln>
                        </wps:spPr>
                        <wps:txbx>
                          <w:txbxContent>
                            <w:p w14:paraId="3854CF1A" w14:textId="77777777" w:rsidR="008227AD" w:rsidRDefault="008227AD" w:rsidP="007925EB">
                              <w:pPr>
                                <w:spacing w:after="160" w:line="259" w:lineRule="auto"/>
                                <w:ind w:left="0" w:right="0" w:firstLine="0"/>
                                <w:jc w:val="left"/>
                              </w:pPr>
                              <w:r>
                                <w:rPr>
                                  <w:w w:val="138"/>
                                  <w:sz w:val="11"/>
                                </w:rPr>
                                <w:t>Update</w:t>
                              </w:r>
                              <w:r>
                                <w:rPr>
                                  <w:spacing w:val="16"/>
                                  <w:w w:val="138"/>
                                  <w:sz w:val="11"/>
                                </w:rPr>
                                <w:t xml:space="preserve"> </w:t>
                              </w:r>
                              <w:r>
                                <w:rPr>
                                  <w:w w:val="138"/>
                                  <w:sz w:val="11"/>
                                </w:rPr>
                                <w:t>Menu</w:t>
                              </w:r>
                            </w:p>
                          </w:txbxContent>
                        </wps:txbx>
                        <wps:bodyPr horzOverflow="overflow" vert="horz" lIns="0" tIns="0" rIns="0" bIns="0" rtlCol="0">
                          <a:noAutofit/>
                        </wps:bodyPr>
                      </wps:wsp>
                      <wps:wsp>
                        <wps:cNvPr id="2196" name="Shape 2196"/>
                        <wps:cNvSpPr/>
                        <wps:spPr>
                          <a:xfrm>
                            <a:off x="2065020" y="1356360"/>
                            <a:ext cx="824484" cy="495300"/>
                          </a:xfrm>
                          <a:custGeom>
                            <a:avLst/>
                            <a:gdLst/>
                            <a:ahLst/>
                            <a:cxnLst/>
                            <a:rect l="0" t="0" r="0" b="0"/>
                            <a:pathLst>
                              <a:path w="824484" h="495300">
                                <a:moveTo>
                                  <a:pt x="413004" y="0"/>
                                </a:moveTo>
                                <a:cubicBezTo>
                                  <a:pt x="640080" y="0"/>
                                  <a:pt x="824484" y="109728"/>
                                  <a:pt x="824484" y="246888"/>
                                </a:cubicBezTo>
                                <a:cubicBezTo>
                                  <a:pt x="824484" y="384048"/>
                                  <a:pt x="640080" y="495300"/>
                                  <a:pt x="413004" y="495300"/>
                                </a:cubicBezTo>
                                <a:cubicBezTo>
                                  <a:pt x="184404" y="495300"/>
                                  <a:pt x="0" y="384048"/>
                                  <a:pt x="0" y="246888"/>
                                </a:cubicBezTo>
                                <a:cubicBezTo>
                                  <a:pt x="0" y="109728"/>
                                  <a:pt x="184404" y="0"/>
                                  <a:pt x="413004" y="0"/>
                                </a:cubicBezTo>
                                <a:close/>
                              </a:path>
                            </a:pathLst>
                          </a:custGeom>
                          <a:ln w="0" cap="flat">
                            <a:miter lim="127000"/>
                          </a:ln>
                        </wps:spPr>
                        <wps:style>
                          <a:lnRef idx="0">
                            <a:srgbClr val="000000">
                              <a:alpha val="0"/>
                            </a:srgbClr>
                          </a:lnRef>
                          <a:fillRef idx="1">
                            <a:srgbClr val="C2C7D3"/>
                          </a:fillRef>
                          <a:effectRef idx="0">
                            <a:scrgbClr r="0" g="0" b="0"/>
                          </a:effectRef>
                          <a:fontRef idx="none"/>
                        </wps:style>
                        <wps:bodyPr/>
                      </wps:wsp>
                      <pic:pic xmlns:pic="http://schemas.openxmlformats.org/drawingml/2006/picture">
                        <pic:nvPicPr>
                          <pic:cNvPr id="57645" name="Picture 57645"/>
                          <pic:cNvPicPr/>
                        </pic:nvPicPr>
                        <pic:blipFill>
                          <a:blip r:embed="rId75"/>
                          <a:stretch>
                            <a:fillRect/>
                          </a:stretch>
                        </pic:blipFill>
                        <pic:spPr>
                          <a:xfrm>
                            <a:off x="2046224" y="1339596"/>
                            <a:ext cx="829056" cy="496824"/>
                          </a:xfrm>
                          <a:prstGeom prst="rect">
                            <a:avLst/>
                          </a:prstGeom>
                        </pic:spPr>
                      </pic:pic>
                      <wps:wsp>
                        <wps:cNvPr id="2199" name="Shape 2199"/>
                        <wps:cNvSpPr/>
                        <wps:spPr>
                          <a:xfrm>
                            <a:off x="2049780" y="1341120"/>
                            <a:ext cx="824484" cy="495300"/>
                          </a:xfrm>
                          <a:custGeom>
                            <a:avLst/>
                            <a:gdLst/>
                            <a:ahLst/>
                            <a:cxnLst/>
                            <a:rect l="0" t="0" r="0" b="0"/>
                            <a:pathLst>
                              <a:path w="824484" h="495300">
                                <a:moveTo>
                                  <a:pt x="824484" y="248412"/>
                                </a:moveTo>
                                <a:cubicBezTo>
                                  <a:pt x="824484" y="111252"/>
                                  <a:pt x="638556" y="0"/>
                                  <a:pt x="411480" y="0"/>
                                </a:cubicBezTo>
                                <a:cubicBezTo>
                                  <a:pt x="184404" y="0"/>
                                  <a:pt x="0" y="111252"/>
                                  <a:pt x="0" y="248412"/>
                                </a:cubicBezTo>
                                <a:cubicBezTo>
                                  <a:pt x="0" y="384048"/>
                                  <a:pt x="184404" y="495300"/>
                                  <a:pt x="411480" y="495300"/>
                                </a:cubicBezTo>
                                <a:cubicBezTo>
                                  <a:pt x="638556" y="495300"/>
                                  <a:pt x="824484" y="384048"/>
                                  <a:pt x="824484" y="248412"/>
                                </a:cubicBezTo>
                              </a:path>
                            </a:pathLst>
                          </a:custGeom>
                          <a:ln w="7620" cap="rnd">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57646" name="Picture 57646"/>
                          <pic:cNvPicPr/>
                        </pic:nvPicPr>
                        <pic:blipFill>
                          <a:blip r:embed="rId76"/>
                          <a:stretch>
                            <a:fillRect/>
                          </a:stretch>
                        </pic:blipFill>
                        <pic:spPr>
                          <a:xfrm>
                            <a:off x="2204720" y="1345692"/>
                            <a:ext cx="652272" cy="478536"/>
                          </a:xfrm>
                          <a:prstGeom prst="rect">
                            <a:avLst/>
                          </a:prstGeom>
                        </pic:spPr>
                      </pic:pic>
                      <wps:wsp>
                        <wps:cNvPr id="2203" name="Rectangle 2203"/>
                        <wps:cNvSpPr/>
                        <wps:spPr>
                          <a:xfrm>
                            <a:off x="2144223" y="1557053"/>
                            <a:ext cx="844606" cy="89686"/>
                          </a:xfrm>
                          <a:prstGeom prst="rect">
                            <a:avLst/>
                          </a:prstGeom>
                          <a:ln>
                            <a:noFill/>
                          </a:ln>
                        </wps:spPr>
                        <wps:txbx>
                          <w:txbxContent>
                            <w:p w14:paraId="3532C938" w14:textId="77777777" w:rsidR="008227AD" w:rsidRDefault="008227AD" w:rsidP="007925EB">
                              <w:pPr>
                                <w:spacing w:after="160" w:line="259" w:lineRule="auto"/>
                                <w:ind w:left="0" w:right="0" w:firstLine="0"/>
                                <w:jc w:val="left"/>
                              </w:pPr>
                              <w:r>
                                <w:rPr>
                                  <w:w w:val="137"/>
                                  <w:sz w:val="11"/>
                                </w:rPr>
                                <w:t>Monitor</w:t>
                              </w:r>
                              <w:r>
                                <w:rPr>
                                  <w:spacing w:val="13"/>
                                  <w:w w:val="137"/>
                                  <w:sz w:val="11"/>
                                </w:rPr>
                                <w:t xml:space="preserve"> </w:t>
                              </w:r>
                              <w:r>
                                <w:rPr>
                                  <w:w w:val="137"/>
                                  <w:sz w:val="11"/>
                                </w:rPr>
                                <w:t>Canteen</w:t>
                              </w:r>
                            </w:p>
                          </w:txbxContent>
                        </wps:txbx>
                        <wps:bodyPr horzOverflow="overflow" vert="horz" lIns="0" tIns="0" rIns="0" bIns="0" rtlCol="0">
                          <a:noAutofit/>
                        </wps:bodyPr>
                      </wps:wsp>
                      <wps:wsp>
                        <wps:cNvPr id="2204" name="Shape 2204"/>
                        <wps:cNvSpPr/>
                        <wps:spPr>
                          <a:xfrm>
                            <a:off x="2089405" y="3179064"/>
                            <a:ext cx="824484" cy="495300"/>
                          </a:xfrm>
                          <a:custGeom>
                            <a:avLst/>
                            <a:gdLst/>
                            <a:ahLst/>
                            <a:cxnLst/>
                            <a:rect l="0" t="0" r="0" b="0"/>
                            <a:pathLst>
                              <a:path w="824484" h="495300">
                                <a:moveTo>
                                  <a:pt x="411480" y="0"/>
                                </a:moveTo>
                                <a:cubicBezTo>
                                  <a:pt x="638556" y="0"/>
                                  <a:pt x="824484" y="109728"/>
                                  <a:pt x="824484" y="246888"/>
                                </a:cubicBezTo>
                                <a:cubicBezTo>
                                  <a:pt x="824484" y="384048"/>
                                  <a:pt x="638556" y="495300"/>
                                  <a:pt x="411480" y="495300"/>
                                </a:cubicBezTo>
                                <a:cubicBezTo>
                                  <a:pt x="184404" y="495300"/>
                                  <a:pt x="0" y="384048"/>
                                  <a:pt x="0" y="246888"/>
                                </a:cubicBezTo>
                                <a:cubicBezTo>
                                  <a:pt x="0" y="109728"/>
                                  <a:pt x="184404" y="0"/>
                                  <a:pt x="411480" y="0"/>
                                </a:cubicBezTo>
                                <a:close/>
                              </a:path>
                            </a:pathLst>
                          </a:custGeom>
                          <a:ln w="0" cap="flat">
                            <a:miter lim="127000"/>
                          </a:ln>
                        </wps:spPr>
                        <wps:style>
                          <a:lnRef idx="0">
                            <a:srgbClr val="000000">
                              <a:alpha val="0"/>
                            </a:srgbClr>
                          </a:lnRef>
                          <a:fillRef idx="1">
                            <a:srgbClr val="D2D4DA"/>
                          </a:fillRef>
                          <a:effectRef idx="0">
                            <a:scrgbClr r="0" g="0" b="0"/>
                          </a:effectRef>
                          <a:fontRef idx="none"/>
                        </wps:style>
                        <wps:bodyPr/>
                      </wps:wsp>
                      <pic:pic xmlns:pic="http://schemas.openxmlformats.org/drawingml/2006/picture">
                        <pic:nvPicPr>
                          <pic:cNvPr id="57647" name="Picture 57647"/>
                          <pic:cNvPicPr/>
                        </pic:nvPicPr>
                        <pic:blipFill>
                          <a:blip r:embed="rId77"/>
                          <a:stretch>
                            <a:fillRect/>
                          </a:stretch>
                        </pic:blipFill>
                        <pic:spPr>
                          <a:xfrm>
                            <a:off x="2070608" y="3162300"/>
                            <a:ext cx="826008" cy="496824"/>
                          </a:xfrm>
                          <a:prstGeom prst="rect">
                            <a:avLst/>
                          </a:prstGeom>
                        </pic:spPr>
                      </pic:pic>
                      <wps:wsp>
                        <wps:cNvPr id="2207" name="Shape 2207"/>
                        <wps:cNvSpPr/>
                        <wps:spPr>
                          <a:xfrm>
                            <a:off x="2072640" y="3163823"/>
                            <a:ext cx="824484" cy="495300"/>
                          </a:xfrm>
                          <a:custGeom>
                            <a:avLst/>
                            <a:gdLst/>
                            <a:ahLst/>
                            <a:cxnLst/>
                            <a:rect l="0" t="0" r="0" b="0"/>
                            <a:pathLst>
                              <a:path w="824484" h="495300">
                                <a:moveTo>
                                  <a:pt x="824484" y="248412"/>
                                </a:moveTo>
                                <a:cubicBezTo>
                                  <a:pt x="824484" y="111252"/>
                                  <a:pt x="640080" y="0"/>
                                  <a:pt x="413004" y="0"/>
                                </a:cubicBezTo>
                                <a:cubicBezTo>
                                  <a:pt x="184404" y="0"/>
                                  <a:pt x="0" y="111252"/>
                                  <a:pt x="0" y="248412"/>
                                </a:cubicBezTo>
                                <a:cubicBezTo>
                                  <a:pt x="0" y="384048"/>
                                  <a:pt x="184404" y="495300"/>
                                  <a:pt x="413004" y="495300"/>
                                </a:cubicBezTo>
                                <a:cubicBezTo>
                                  <a:pt x="640080" y="495300"/>
                                  <a:pt x="824484" y="384048"/>
                                  <a:pt x="824484" y="248412"/>
                                </a:cubicBezTo>
                              </a:path>
                            </a:pathLst>
                          </a:custGeom>
                          <a:ln w="7620" cap="rnd">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57648" name="Picture 57648"/>
                          <pic:cNvPicPr/>
                        </pic:nvPicPr>
                        <pic:blipFill>
                          <a:blip r:embed="rId78"/>
                          <a:stretch>
                            <a:fillRect/>
                          </a:stretch>
                        </pic:blipFill>
                        <pic:spPr>
                          <a:xfrm>
                            <a:off x="2230120" y="3168396"/>
                            <a:ext cx="652272" cy="478536"/>
                          </a:xfrm>
                          <a:prstGeom prst="rect">
                            <a:avLst/>
                          </a:prstGeom>
                        </pic:spPr>
                      </pic:pic>
                      <wps:wsp>
                        <wps:cNvPr id="2211" name="Rectangle 2211"/>
                        <wps:cNvSpPr/>
                        <wps:spPr>
                          <a:xfrm>
                            <a:off x="2255483" y="3379742"/>
                            <a:ext cx="620465" cy="89687"/>
                          </a:xfrm>
                          <a:prstGeom prst="rect">
                            <a:avLst/>
                          </a:prstGeom>
                          <a:ln>
                            <a:noFill/>
                          </a:ln>
                        </wps:spPr>
                        <wps:txbx>
                          <w:txbxContent>
                            <w:p w14:paraId="507E33B0" w14:textId="77777777" w:rsidR="008227AD" w:rsidRDefault="008227AD" w:rsidP="007925EB">
                              <w:pPr>
                                <w:spacing w:after="160" w:line="259" w:lineRule="auto"/>
                                <w:ind w:left="0" w:right="0" w:firstLine="0"/>
                                <w:jc w:val="left"/>
                              </w:pPr>
                              <w:r>
                                <w:rPr>
                                  <w:w w:val="143"/>
                                  <w:sz w:val="11"/>
                                </w:rPr>
                                <w:t>Place</w:t>
                              </w:r>
                              <w:r>
                                <w:rPr>
                                  <w:spacing w:val="15"/>
                                  <w:w w:val="143"/>
                                  <w:sz w:val="11"/>
                                </w:rPr>
                                <w:t xml:space="preserve"> </w:t>
                              </w:r>
                              <w:r>
                                <w:rPr>
                                  <w:w w:val="143"/>
                                  <w:sz w:val="11"/>
                                </w:rPr>
                                <w:t>Order</w:t>
                              </w:r>
                            </w:p>
                          </w:txbxContent>
                        </wps:txbx>
                        <wps:bodyPr horzOverflow="overflow" vert="horz" lIns="0" tIns="0" rIns="0" bIns="0" rtlCol="0">
                          <a:noAutofit/>
                        </wps:bodyPr>
                      </wps:wsp>
                      <wps:wsp>
                        <wps:cNvPr id="2212" name="Shape 2212"/>
                        <wps:cNvSpPr/>
                        <wps:spPr>
                          <a:xfrm>
                            <a:off x="2081784" y="2289047"/>
                            <a:ext cx="822960" cy="495300"/>
                          </a:xfrm>
                          <a:custGeom>
                            <a:avLst/>
                            <a:gdLst/>
                            <a:ahLst/>
                            <a:cxnLst/>
                            <a:rect l="0" t="0" r="0" b="0"/>
                            <a:pathLst>
                              <a:path w="822960" h="495300">
                                <a:moveTo>
                                  <a:pt x="411480" y="0"/>
                                </a:moveTo>
                                <a:cubicBezTo>
                                  <a:pt x="638556" y="0"/>
                                  <a:pt x="822960" y="111252"/>
                                  <a:pt x="822960" y="246888"/>
                                </a:cubicBezTo>
                                <a:cubicBezTo>
                                  <a:pt x="822960" y="384048"/>
                                  <a:pt x="638556" y="495300"/>
                                  <a:pt x="411480" y="495300"/>
                                </a:cubicBezTo>
                                <a:cubicBezTo>
                                  <a:pt x="184404" y="495300"/>
                                  <a:pt x="0" y="384048"/>
                                  <a:pt x="0" y="246888"/>
                                </a:cubicBezTo>
                                <a:cubicBezTo>
                                  <a:pt x="0" y="111252"/>
                                  <a:pt x="184404" y="0"/>
                                  <a:pt x="411480" y="0"/>
                                </a:cubicBezTo>
                                <a:close/>
                              </a:path>
                            </a:pathLst>
                          </a:custGeom>
                          <a:ln w="0" cap="flat">
                            <a:miter lim="127000"/>
                          </a:ln>
                        </wps:spPr>
                        <wps:style>
                          <a:lnRef idx="0">
                            <a:srgbClr val="000000">
                              <a:alpha val="0"/>
                            </a:srgbClr>
                          </a:lnRef>
                          <a:fillRef idx="1">
                            <a:srgbClr val="CACDD7"/>
                          </a:fillRef>
                          <a:effectRef idx="0">
                            <a:scrgbClr r="0" g="0" b="0"/>
                          </a:effectRef>
                          <a:fontRef idx="none"/>
                        </wps:style>
                        <wps:bodyPr/>
                      </wps:wsp>
                      <pic:pic xmlns:pic="http://schemas.openxmlformats.org/drawingml/2006/picture">
                        <pic:nvPicPr>
                          <pic:cNvPr id="57649" name="Picture 57649"/>
                          <pic:cNvPicPr/>
                        </pic:nvPicPr>
                        <pic:blipFill>
                          <a:blip r:embed="rId79"/>
                          <a:stretch>
                            <a:fillRect/>
                          </a:stretch>
                        </pic:blipFill>
                        <pic:spPr>
                          <a:xfrm>
                            <a:off x="2061464" y="2270252"/>
                            <a:ext cx="829056" cy="499872"/>
                          </a:xfrm>
                          <a:prstGeom prst="rect">
                            <a:avLst/>
                          </a:prstGeom>
                        </pic:spPr>
                      </pic:pic>
                      <wps:wsp>
                        <wps:cNvPr id="2215" name="Shape 2215"/>
                        <wps:cNvSpPr/>
                        <wps:spPr>
                          <a:xfrm>
                            <a:off x="2065020" y="2273808"/>
                            <a:ext cx="824484" cy="495300"/>
                          </a:xfrm>
                          <a:custGeom>
                            <a:avLst/>
                            <a:gdLst/>
                            <a:ahLst/>
                            <a:cxnLst/>
                            <a:rect l="0" t="0" r="0" b="0"/>
                            <a:pathLst>
                              <a:path w="824484" h="495300">
                                <a:moveTo>
                                  <a:pt x="824484" y="248412"/>
                                </a:moveTo>
                                <a:cubicBezTo>
                                  <a:pt x="824484" y="111252"/>
                                  <a:pt x="640080" y="0"/>
                                  <a:pt x="413004" y="0"/>
                                </a:cubicBezTo>
                                <a:cubicBezTo>
                                  <a:pt x="184404" y="0"/>
                                  <a:pt x="0" y="111252"/>
                                  <a:pt x="0" y="248412"/>
                                </a:cubicBezTo>
                                <a:cubicBezTo>
                                  <a:pt x="0" y="385572"/>
                                  <a:pt x="184404" y="495300"/>
                                  <a:pt x="413004" y="495300"/>
                                </a:cubicBezTo>
                                <a:cubicBezTo>
                                  <a:pt x="640080" y="495300"/>
                                  <a:pt x="824484" y="385572"/>
                                  <a:pt x="824484" y="248412"/>
                                </a:cubicBezTo>
                              </a:path>
                            </a:pathLst>
                          </a:custGeom>
                          <a:ln w="7620" cap="rnd">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57650" name="Picture 57650"/>
                          <pic:cNvPicPr/>
                        </pic:nvPicPr>
                        <pic:blipFill>
                          <a:blip r:embed="rId80"/>
                          <a:stretch>
                            <a:fillRect/>
                          </a:stretch>
                        </pic:blipFill>
                        <pic:spPr>
                          <a:xfrm>
                            <a:off x="2220976" y="2279396"/>
                            <a:ext cx="652272" cy="475488"/>
                          </a:xfrm>
                          <a:prstGeom prst="rect">
                            <a:avLst/>
                          </a:prstGeom>
                        </pic:spPr>
                      </pic:pic>
                      <wps:wsp>
                        <wps:cNvPr id="2219" name="Rectangle 2219"/>
                        <wps:cNvSpPr/>
                        <wps:spPr>
                          <a:xfrm>
                            <a:off x="2255483" y="2489700"/>
                            <a:ext cx="587859" cy="89688"/>
                          </a:xfrm>
                          <a:prstGeom prst="rect">
                            <a:avLst/>
                          </a:prstGeom>
                          <a:ln>
                            <a:noFill/>
                          </a:ln>
                        </wps:spPr>
                        <wps:txbx>
                          <w:txbxContent>
                            <w:p w14:paraId="399FC14E" w14:textId="77777777" w:rsidR="008227AD" w:rsidRDefault="008227AD" w:rsidP="007925EB">
                              <w:pPr>
                                <w:spacing w:after="160" w:line="259" w:lineRule="auto"/>
                                <w:ind w:left="0" w:right="0" w:firstLine="0"/>
                                <w:jc w:val="left"/>
                              </w:pPr>
                              <w:r>
                                <w:rPr>
                                  <w:w w:val="141"/>
                                  <w:sz w:val="11"/>
                                </w:rPr>
                                <w:t>Read</w:t>
                              </w:r>
                              <w:r>
                                <w:rPr>
                                  <w:spacing w:val="8"/>
                                  <w:w w:val="141"/>
                                  <w:sz w:val="11"/>
                                </w:rPr>
                                <w:t xml:space="preserve"> </w:t>
                              </w:r>
                              <w:r>
                                <w:rPr>
                                  <w:w w:val="141"/>
                                  <w:sz w:val="11"/>
                                </w:rPr>
                                <w:t>Order</w:t>
                              </w:r>
                            </w:p>
                          </w:txbxContent>
                        </wps:txbx>
                        <wps:bodyPr horzOverflow="overflow" vert="horz" lIns="0" tIns="0" rIns="0" bIns="0" rtlCol="0">
                          <a:noAutofit/>
                        </wps:bodyPr>
                      </wps:wsp>
                      <wps:wsp>
                        <wps:cNvPr id="2220" name="Shape 2220"/>
                        <wps:cNvSpPr/>
                        <wps:spPr>
                          <a:xfrm>
                            <a:off x="2097024" y="3995928"/>
                            <a:ext cx="824484" cy="495300"/>
                          </a:xfrm>
                          <a:custGeom>
                            <a:avLst/>
                            <a:gdLst/>
                            <a:ahLst/>
                            <a:cxnLst/>
                            <a:rect l="0" t="0" r="0" b="0"/>
                            <a:pathLst>
                              <a:path w="824484" h="495300">
                                <a:moveTo>
                                  <a:pt x="411480" y="0"/>
                                </a:moveTo>
                                <a:cubicBezTo>
                                  <a:pt x="640080" y="0"/>
                                  <a:pt x="824484" y="111252"/>
                                  <a:pt x="824484" y="248412"/>
                                </a:cubicBezTo>
                                <a:cubicBezTo>
                                  <a:pt x="824484" y="385572"/>
                                  <a:pt x="640080" y="495300"/>
                                  <a:pt x="411480" y="495300"/>
                                </a:cubicBezTo>
                                <a:cubicBezTo>
                                  <a:pt x="184404" y="495300"/>
                                  <a:pt x="0" y="385572"/>
                                  <a:pt x="0" y="248412"/>
                                </a:cubicBezTo>
                                <a:cubicBezTo>
                                  <a:pt x="0" y="111252"/>
                                  <a:pt x="184404" y="0"/>
                                  <a:pt x="411480" y="0"/>
                                </a:cubicBezTo>
                                <a:close/>
                              </a:path>
                            </a:pathLst>
                          </a:custGeom>
                          <a:ln w="0" cap="flat">
                            <a:miter lim="127000"/>
                          </a:ln>
                        </wps:spPr>
                        <wps:style>
                          <a:lnRef idx="0">
                            <a:srgbClr val="000000">
                              <a:alpha val="0"/>
                            </a:srgbClr>
                          </a:lnRef>
                          <a:fillRef idx="1">
                            <a:srgbClr val="D9D9DD"/>
                          </a:fillRef>
                          <a:effectRef idx="0">
                            <a:scrgbClr r="0" g="0" b="0"/>
                          </a:effectRef>
                          <a:fontRef idx="none"/>
                        </wps:style>
                        <wps:bodyPr/>
                      </wps:wsp>
                      <pic:pic xmlns:pic="http://schemas.openxmlformats.org/drawingml/2006/picture">
                        <pic:nvPicPr>
                          <pic:cNvPr id="57651" name="Picture 57651"/>
                          <pic:cNvPicPr/>
                        </pic:nvPicPr>
                        <pic:blipFill>
                          <a:blip r:embed="rId81"/>
                          <a:stretch>
                            <a:fillRect/>
                          </a:stretch>
                        </pic:blipFill>
                        <pic:spPr>
                          <a:xfrm>
                            <a:off x="2077720" y="3978148"/>
                            <a:ext cx="826008" cy="499872"/>
                          </a:xfrm>
                          <a:prstGeom prst="rect">
                            <a:avLst/>
                          </a:prstGeom>
                        </pic:spPr>
                      </pic:pic>
                      <wps:wsp>
                        <wps:cNvPr id="2223" name="Shape 2223"/>
                        <wps:cNvSpPr/>
                        <wps:spPr>
                          <a:xfrm>
                            <a:off x="2081784" y="3982212"/>
                            <a:ext cx="822960" cy="495300"/>
                          </a:xfrm>
                          <a:custGeom>
                            <a:avLst/>
                            <a:gdLst/>
                            <a:ahLst/>
                            <a:cxnLst/>
                            <a:rect l="0" t="0" r="0" b="0"/>
                            <a:pathLst>
                              <a:path w="822960" h="495300">
                                <a:moveTo>
                                  <a:pt x="822960" y="246888"/>
                                </a:moveTo>
                                <a:cubicBezTo>
                                  <a:pt x="822960" y="111252"/>
                                  <a:pt x="638556" y="0"/>
                                  <a:pt x="411480" y="0"/>
                                </a:cubicBezTo>
                                <a:cubicBezTo>
                                  <a:pt x="184404" y="0"/>
                                  <a:pt x="0" y="111252"/>
                                  <a:pt x="0" y="246888"/>
                                </a:cubicBezTo>
                                <a:cubicBezTo>
                                  <a:pt x="0" y="384048"/>
                                  <a:pt x="184404" y="495300"/>
                                  <a:pt x="411480" y="495300"/>
                                </a:cubicBezTo>
                                <a:cubicBezTo>
                                  <a:pt x="638556" y="495300"/>
                                  <a:pt x="822960" y="384048"/>
                                  <a:pt x="822960" y="246888"/>
                                </a:cubicBezTo>
                              </a:path>
                            </a:pathLst>
                          </a:custGeom>
                          <a:ln w="7620" cap="rnd">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57652" name="Picture 57652"/>
                          <pic:cNvPicPr/>
                        </pic:nvPicPr>
                        <pic:blipFill>
                          <a:blip r:embed="rId82"/>
                          <a:stretch>
                            <a:fillRect/>
                          </a:stretch>
                        </pic:blipFill>
                        <pic:spPr>
                          <a:xfrm>
                            <a:off x="2236216" y="3987292"/>
                            <a:ext cx="652272" cy="475488"/>
                          </a:xfrm>
                          <a:prstGeom prst="rect">
                            <a:avLst/>
                          </a:prstGeom>
                        </pic:spPr>
                      </pic:pic>
                      <wps:wsp>
                        <wps:cNvPr id="2227" name="Rectangle 2227"/>
                        <wps:cNvSpPr/>
                        <wps:spPr>
                          <a:xfrm>
                            <a:off x="2206707" y="4198080"/>
                            <a:ext cx="762881" cy="89687"/>
                          </a:xfrm>
                          <a:prstGeom prst="rect">
                            <a:avLst/>
                          </a:prstGeom>
                          <a:ln>
                            <a:noFill/>
                          </a:ln>
                        </wps:spPr>
                        <wps:txbx>
                          <w:txbxContent>
                            <w:p w14:paraId="478A6DD4" w14:textId="77777777" w:rsidR="008227AD" w:rsidRDefault="008227AD" w:rsidP="007925EB">
                              <w:pPr>
                                <w:spacing w:after="160" w:line="259" w:lineRule="auto"/>
                                <w:ind w:left="0" w:right="0" w:firstLine="0"/>
                                <w:jc w:val="left"/>
                              </w:pPr>
                              <w:r>
                                <w:rPr>
                                  <w:w w:val="138"/>
                                  <w:sz w:val="11"/>
                                </w:rPr>
                                <w:t>Make</w:t>
                              </w:r>
                              <w:r>
                                <w:rPr>
                                  <w:spacing w:val="13"/>
                                  <w:w w:val="138"/>
                                  <w:sz w:val="11"/>
                                </w:rPr>
                                <w:t xml:space="preserve"> </w:t>
                              </w:r>
                              <w:r>
                                <w:rPr>
                                  <w:w w:val="138"/>
                                  <w:sz w:val="11"/>
                                </w:rPr>
                                <w:t>Payment</w:t>
                              </w:r>
                            </w:p>
                          </w:txbxContent>
                        </wps:txbx>
                        <wps:bodyPr horzOverflow="overflow" vert="horz" lIns="0" tIns="0" rIns="0" bIns="0" rtlCol="0">
                          <a:noAutofit/>
                        </wps:bodyPr>
                      </wps:wsp>
                      <wps:wsp>
                        <wps:cNvPr id="2228" name="Shape 2228"/>
                        <wps:cNvSpPr/>
                        <wps:spPr>
                          <a:xfrm>
                            <a:off x="2485644" y="990600"/>
                            <a:ext cx="0" cy="50292"/>
                          </a:xfrm>
                          <a:custGeom>
                            <a:avLst/>
                            <a:gdLst/>
                            <a:ahLst/>
                            <a:cxnLst/>
                            <a:rect l="0" t="0" r="0" b="0"/>
                            <a:pathLst>
                              <a:path h="50292">
                                <a:moveTo>
                                  <a:pt x="0" y="0"/>
                                </a:moveTo>
                                <a:lnTo>
                                  <a:pt x="0" y="50292"/>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29" name="Shape 2229"/>
                        <wps:cNvSpPr/>
                        <wps:spPr>
                          <a:xfrm>
                            <a:off x="2485644" y="1068324"/>
                            <a:ext cx="0" cy="50292"/>
                          </a:xfrm>
                          <a:custGeom>
                            <a:avLst/>
                            <a:gdLst/>
                            <a:ahLst/>
                            <a:cxnLst/>
                            <a:rect l="0" t="0" r="0" b="0"/>
                            <a:pathLst>
                              <a:path h="50292">
                                <a:moveTo>
                                  <a:pt x="0" y="0"/>
                                </a:moveTo>
                                <a:lnTo>
                                  <a:pt x="0" y="50292"/>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30" name="Shape 2230"/>
                        <wps:cNvSpPr/>
                        <wps:spPr>
                          <a:xfrm>
                            <a:off x="2485644" y="1147572"/>
                            <a:ext cx="0" cy="50292"/>
                          </a:xfrm>
                          <a:custGeom>
                            <a:avLst/>
                            <a:gdLst/>
                            <a:ahLst/>
                            <a:cxnLst/>
                            <a:rect l="0" t="0" r="0" b="0"/>
                            <a:pathLst>
                              <a:path h="50292">
                                <a:moveTo>
                                  <a:pt x="0" y="0"/>
                                </a:moveTo>
                                <a:lnTo>
                                  <a:pt x="0" y="50292"/>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31" name="Shape 2231"/>
                        <wps:cNvSpPr/>
                        <wps:spPr>
                          <a:xfrm>
                            <a:off x="2485644" y="1226820"/>
                            <a:ext cx="0" cy="50292"/>
                          </a:xfrm>
                          <a:custGeom>
                            <a:avLst/>
                            <a:gdLst/>
                            <a:ahLst/>
                            <a:cxnLst/>
                            <a:rect l="0" t="0" r="0" b="0"/>
                            <a:pathLst>
                              <a:path h="50292">
                                <a:moveTo>
                                  <a:pt x="0" y="0"/>
                                </a:moveTo>
                                <a:lnTo>
                                  <a:pt x="0" y="50292"/>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32" name="Shape 2232"/>
                        <wps:cNvSpPr/>
                        <wps:spPr>
                          <a:xfrm>
                            <a:off x="2485644" y="1306068"/>
                            <a:ext cx="0" cy="35052"/>
                          </a:xfrm>
                          <a:custGeom>
                            <a:avLst/>
                            <a:gdLst/>
                            <a:ahLst/>
                            <a:cxnLst/>
                            <a:rect l="0" t="0" r="0" b="0"/>
                            <a:pathLst>
                              <a:path h="35052">
                                <a:moveTo>
                                  <a:pt x="0" y="0"/>
                                </a:moveTo>
                                <a:lnTo>
                                  <a:pt x="0" y="35052"/>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33" name="Shape 2233"/>
                        <wps:cNvSpPr/>
                        <wps:spPr>
                          <a:xfrm>
                            <a:off x="2478024" y="990600"/>
                            <a:ext cx="7620" cy="0"/>
                          </a:xfrm>
                          <a:custGeom>
                            <a:avLst/>
                            <a:gdLst/>
                            <a:ahLst/>
                            <a:cxnLst/>
                            <a:rect l="0" t="0" r="0" b="0"/>
                            <a:pathLst>
                              <a:path w="7620">
                                <a:moveTo>
                                  <a:pt x="0" y="0"/>
                                </a:moveTo>
                                <a:lnTo>
                                  <a:pt x="7620" y="0"/>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34" name="Shape 2234"/>
                        <wps:cNvSpPr/>
                        <wps:spPr>
                          <a:xfrm>
                            <a:off x="2478024" y="1290828"/>
                            <a:ext cx="0" cy="50292"/>
                          </a:xfrm>
                          <a:custGeom>
                            <a:avLst/>
                            <a:gdLst/>
                            <a:ahLst/>
                            <a:cxnLst/>
                            <a:rect l="0" t="0" r="0" b="0"/>
                            <a:pathLst>
                              <a:path h="50292">
                                <a:moveTo>
                                  <a:pt x="0" y="50292"/>
                                </a:moveTo>
                                <a:lnTo>
                                  <a:pt x="0" y="0"/>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35" name="Shape 2235"/>
                        <wps:cNvSpPr/>
                        <wps:spPr>
                          <a:xfrm>
                            <a:off x="2478024" y="1213104"/>
                            <a:ext cx="0" cy="50292"/>
                          </a:xfrm>
                          <a:custGeom>
                            <a:avLst/>
                            <a:gdLst/>
                            <a:ahLst/>
                            <a:cxnLst/>
                            <a:rect l="0" t="0" r="0" b="0"/>
                            <a:pathLst>
                              <a:path h="50292">
                                <a:moveTo>
                                  <a:pt x="0" y="50292"/>
                                </a:moveTo>
                                <a:lnTo>
                                  <a:pt x="0" y="0"/>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36" name="Shape 2236"/>
                        <wps:cNvSpPr/>
                        <wps:spPr>
                          <a:xfrm>
                            <a:off x="2478024" y="1133856"/>
                            <a:ext cx="0" cy="50292"/>
                          </a:xfrm>
                          <a:custGeom>
                            <a:avLst/>
                            <a:gdLst/>
                            <a:ahLst/>
                            <a:cxnLst/>
                            <a:rect l="0" t="0" r="0" b="0"/>
                            <a:pathLst>
                              <a:path h="50292">
                                <a:moveTo>
                                  <a:pt x="0" y="50292"/>
                                </a:moveTo>
                                <a:lnTo>
                                  <a:pt x="0" y="0"/>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37" name="Shape 2237"/>
                        <wps:cNvSpPr/>
                        <wps:spPr>
                          <a:xfrm>
                            <a:off x="2478024" y="1054608"/>
                            <a:ext cx="0" cy="50292"/>
                          </a:xfrm>
                          <a:custGeom>
                            <a:avLst/>
                            <a:gdLst/>
                            <a:ahLst/>
                            <a:cxnLst/>
                            <a:rect l="0" t="0" r="0" b="0"/>
                            <a:pathLst>
                              <a:path h="50292">
                                <a:moveTo>
                                  <a:pt x="0" y="50292"/>
                                </a:moveTo>
                                <a:lnTo>
                                  <a:pt x="0" y="0"/>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38" name="Shape 2238"/>
                        <wps:cNvSpPr/>
                        <wps:spPr>
                          <a:xfrm>
                            <a:off x="2478024" y="990600"/>
                            <a:ext cx="0" cy="35052"/>
                          </a:xfrm>
                          <a:custGeom>
                            <a:avLst/>
                            <a:gdLst/>
                            <a:ahLst/>
                            <a:cxnLst/>
                            <a:rect l="0" t="0" r="0" b="0"/>
                            <a:pathLst>
                              <a:path h="35052">
                                <a:moveTo>
                                  <a:pt x="0" y="35052"/>
                                </a:moveTo>
                                <a:lnTo>
                                  <a:pt x="0" y="0"/>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39" name="Shape 2239"/>
                        <wps:cNvSpPr/>
                        <wps:spPr>
                          <a:xfrm>
                            <a:off x="2429256" y="1234440"/>
                            <a:ext cx="48768" cy="106680"/>
                          </a:xfrm>
                          <a:custGeom>
                            <a:avLst/>
                            <a:gdLst/>
                            <a:ahLst/>
                            <a:cxnLst/>
                            <a:rect l="0" t="0" r="0" b="0"/>
                            <a:pathLst>
                              <a:path w="48768" h="106680">
                                <a:moveTo>
                                  <a:pt x="48768" y="106680"/>
                                </a:moveTo>
                                <a:lnTo>
                                  <a:pt x="0" y="0"/>
                                </a:lnTo>
                              </a:path>
                            </a:pathLst>
                          </a:custGeom>
                          <a:ln w="7620" cap="rnd">
                            <a:bevel/>
                          </a:ln>
                        </wps:spPr>
                        <wps:style>
                          <a:lnRef idx="1">
                            <a:srgbClr val="000000"/>
                          </a:lnRef>
                          <a:fillRef idx="0">
                            <a:srgbClr val="000000">
                              <a:alpha val="0"/>
                            </a:srgbClr>
                          </a:fillRef>
                          <a:effectRef idx="0">
                            <a:scrgbClr r="0" g="0" b="0"/>
                          </a:effectRef>
                          <a:fontRef idx="none"/>
                        </wps:style>
                        <wps:bodyPr/>
                      </wps:wsp>
                      <wps:wsp>
                        <wps:cNvPr id="2240" name="Shape 2240"/>
                        <wps:cNvSpPr/>
                        <wps:spPr>
                          <a:xfrm>
                            <a:off x="2478024" y="1234440"/>
                            <a:ext cx="47244" cy="106680"/>
                          </a:xfrm>
                          <a:custGeom>
                            <a:avLst/>
                            <a:gdLst/>
                            <a:ahLst/>
                            <a:cxnLst/>
                            <a:rect l="0" t="0" r="0" b="0"/>
                            <a:pathLst>
                              <a:path w="47244" h="106680">
                                <a:moveTo>
                                  <a:pt x="0" y="106680"/>
                                </a:moveTo>
                                <a:lnTo>
                                  <a:pt x="47244" y="0"/>
                                </a:lnTo>
                              </a:path>
                            </a:pathLst>
                          </a:custGeom>
                          <a:ln w="7620" cap="rnd">
                            <a:bevel/>
                          </a:ln>
                        </wps:spPr>
                        <wps:style>
                          <a:lnRef idx="1">
                            <a:srgbClr val="000000"/>
                          </a:lnRef>
                          <a:fillRef idx="0">
                            <a:srgbClr val="000000">
                              <a:alpha val="0"/>
                            </a:srgbClr>
                          </a:fillRef>
                          <a:effectRef idx="0">
                            <a:scrgbClr r="0" g="0" b="0"/>
                          </a:effectRef>
                          <a:fontRef idx="none"/>
                        </wps:style>
                        <wps:bodyPr/>
                      </wps:wsp>
                      <wps:wsp>
                        <wps:cNvPr id="2241" name="Shape 2241"/>
                        <wps:cNvSpPr/>
                        <wps:spPr>
                          <a:xfrm>
                            <a:off x="2468880" y="2840736"/>
                            <a:ext cx="0" cy="50292"/>
                          </a:xfrm>
                          <a:custGeom>
                            <a:avLst/>
                            <a:gdLst/>
                            <a:ahLst/>
                            <a:cxnLst/>
                            <a:rect l="0" t="0" r="0" b="0"/>
                            <a:pathLst>
                              <a:path h="50292">
                                <a:moveTo>
                                  <a:pt x="0" y="0"/>
                                </a:moveTo>
                                <a:lnTo>
                                  <a:pt x="0" y="50292"/>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42" name="Shape 2242"/>
                        <wps:cNvSpPr/>
                        <wps:spPr>
                          <a:xfrm>
                            <a:off x="2468880" y="2919984"/>
                            <a:ext cx="0" cy="50292"/>
                          </a:xfrm>
                          <a:custGeom>
                            <a:avLst/>
                            <a:gdLst/>
                            <a:ahLst/>
                            <a:cxnLst/>
                            <a:rect l="0" t="0" r="0" b="0"/>
                            <a:pathLst>
                              <a:path h="50292">
                                <a:moveTo>
                                  <a:pt x="0" y="0"/>
                                </a:moveTo>
                                <a:lnTo>
                                  <a:pt x="0" y="50292"/>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43" name="Shape 2243"/>
                        <wps:cNvSpPr/>
                        <wps:spPr>
                          <a:xfrm>
                            <a:off x="2468880" y="2999232"/>
                            <a:ext cx="0" cy="50292"/>
                          </a:xfrm>
                          <a:custGeom>
                            <a:avLst/>
                            <a:gdLst/>
                            <a:ahLst/>
                            <a:cxnLst/>
                            <a:rect l="0" t="0" r="0" b="0"/>
                            <a:pathLst>
                              <a:path h="50292">
                                <a:moveTo>
                                  <a:pt x="0" y="0"/>
                                </a:moveTo>
                                <a:lnTo>
                                  <a:pt x="0" y="50292"/>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44" name="Shape 2244"/>
                        <wps:cNvSpPr/>
                        <wps:spPr>
                          <a:xfrm>
                            <a:off x="2468880" y="3078480"/>
                            <a:ext cx="0" cy="50292"/>
                          </a:xfrm>
                          <a:custGeom>
                            <a:avLst/>
                            <a:gdLst/>
                            <a:ahLst/>
                            <a:cxnLst/>
                            <a:rect l="0" t="0" r="0" b="0"/>
                            <a:pathLst>
                              <a:path h="50292">
                                <a:moveTo>
                                  <a:pt x="0" y="0"/>
                                </a:moveTo>
                                <a:lnTo>
                                  <a:pt x="0" y="50292"/>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45" name="Shape 2245"/>
                        <wps:cNvSpPr/>
                        <wps:spPr>
                          <a:xfrm>
                            <a:off x="2468880" y="3157728"/>
                            <a:ext cx="0" cy="6096"/>
                          </a:xfrm>
                          <a:custGeom>
                            <a:avLst/>
                            <a:gdLst/>
                            <a:ahLst/>
                            <a:cxnLst/>
                            <a:rect l="0" t="0" r="0" b="0"/>
                            <a:pathLst>
                              <a:path h="6096">
                                <a:moveTo>
                                  <a:pt x="0" y="0"/>
                                </a:moveTo>
                                <a:lnTo>
                                  <a:pt x="0" y="6096"/>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46" name="Shape 2246"/>
                        <wps:cNvSpPr/>
                        <wps:spPr>
                          <a:xfrm>
                            <a:off x="2461260" y="2840736"/>
                            <a:ext cx="7620" cy="0"/>
                          </a:xfrm>
                          <a:custGeom>
                            <a:avLst/>
                            <a:gdLst/>
                            <a:ahLst/>
                            <a:cxnLst/>
                            <a:rect l="0" t="0" r="0" b="0"/>
                            <a:pathLst>
                              <a:path w="7620">
                                <a:moveTo>
                                  <a:pt x="0" y="0"/>
                                </a:moveTo>
                                <a:lnTo>
                                  <a:pt x="7620" y="0"/>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47" name="Shape 2247"/>
                        <wps:cNvSpPr/>
                        <wps:spPr>
                          <a:xfrm>
                            <a:off x="2461260" y="3113532"/>
                            <a:ext cx="0" cy="50292"/>
                          </a:xfrm>
                          <a:custGeom>
                            <a:avLst/>
                            <a:gdLst/>
                            <a:ahLst/>
                            <a:cxnLst/>
                            <a:rect l="0" t="0" r="0" b="0"/>
                            <a:pathLst>
                              <a:path h="50292">
                                <a:moveTo>
                                  <a:pt x="0" y="50292"/>
                                </a:moveTo>
                                <a:lnTo>
                                  <a:pt x="0" y="0"/>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48" name="Shape 2248"/>
                        <wps:cNvSpPr/>
                        <wps:spPr>
                          <a:xfrm>
                            <a:off x="2461260" y="3035808"/>
                            <a:ext cx="0" cy="48768"/>
                          </a:xfrm>
                          <a:custGeom>
                            <a:avLst/>
                            <a:gdLst/>
                            <a:ahLst/>
                            <a:cxnLst/>
                            <a:rect l="0" t="0" r="0" b="0"/>
                            <a:pathLst>
                              <a:path h="48768">
                                <a:moveTo>
                                  <a:pt x="0" y="48768"/>
                                </a:moveTo>
                                <a:lnTo>
                                  <a:pt x="0" y="0"/>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49" name="Shape 2249"/>
                        <wps:cNvSpPr/>
                        <wps:spPr>
                          <a:xfrm>
                            <a:off x="2461260" y="2956560"/>
                            <a:ext cx="0" cy="50292"/>
                          </a:xfrm>
                          <a:custGeom>
                            <a:avLst/>
                            <a:gdLst/>
                            <a:ahLst/>
                            <a:cxnLst/>
                            <a:rect l="0" t="0" r="0" b="0"/>
                            <a:pathLst>
                              <a:path h="50292">
                                <a:moveTo>
                                  <a:pt x="0" y="50292"/>
                                </a:moveTo>
                                <a:lnTo>
                                  <a:pt x="0" y="0"/>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50" name="Shape 2250"/>
                        <wps:cNvSpPr/>
                        <wps:spPr>
                          <a:xfrm>
                            <a:off x="2461260" y="2877312"/>
                            <a:ext cx="0" cy="50292"/>
                          </a:xfrm>
                          <a:custGeom>
                            <a:avLst/>
                            <a:gdLst/>
                            <a:ahLst/>
                            <a:cxnLst/>
                            <a:rect l="0" t="0" r="0" b="0"/>
                            <a:pathLst>
                              <a:path h="50292">
                                <a:moveTo>
                                  <a:pt x="0" y="50292"/>
                                </a:moveTo>
                                <a:lnTo>
                                  <a:pt x="0" y="0"/>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51" name="Shape 2251"/>
                        <wps:cNvSpPr/>
                        <wps:spPr>
                          <a:xfrm>
                            <a:off x="2461260" y="2840736"/>
                            <a:ext cx="0" cy="7620"/>
                          </a:xfrm>
                          <a:custGeom>
                            <a:avLst/>
                            <a:gdLst/>
                            <a:ahLst/>
                            <a:cxnLst/>
                            <a:rect l="0" t="0" r="0" b="0"/>
                            <a:pathLst>
                              <a:path h="7620">
                                <a:moveTo>
                                  <a:pt x="0" y="7620"/>
                                </a:moveTo>
                                <a:lnTo>
                                  <a:pt x="0" y="0"/>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52" name="Shape 2252"/>
                        <wps:cNvSpPr/>
                        <wps:spPr>
                          <a:xfrm>
                            <a:off x="2414016" y="3057144"/>
                            <a:ext cx="47244" cy="106680"/>
                          </a:xfrm>
                          <a:custGeom>
                            <a:avLst/>
                            <a:gdLst/>
                            <a:ahLst/>
                            <a:cxnLst/>
                            <a:rect l="0" t="0" r="0" b="0"/>
                            <a:pathLst>
                              <a:path w="47244" h="106680">
                                <a:moveTo>
                                  <a:pt x="47244" y="106680"/>
                                </a:moveTo>
                                <a:lnTo>
                                  <a:pt x="0" y="0"/>
                                </a:lnTo>
                              </a:path>
                            </a:pathLst>
                          </a:custGeom>
                          <a:ln w="7620" cap="rnd">
                            <a:bevel/>
                          </a:ln>
                        </wps:spPr>
                        <wps:style>
                          <a:lnRef idx="1">
                            <a:srgbClr val="000000"/>
                          </a:lnRef>
                          <a:fillRef idx="0">
                            <a:srgbClr val="000000">
                              <a:alpha val="0"/>
                            </a:srgbClr>
                          </a:fillRef>
                          <a:effectRef idx="0">
                            <a:scrgbClr r="0" g="0" b="0"/>
                          </a:effectRef>
                          <a:fontRef idx="none"/>
                        </wps:style>
                        <wps:bodyPr/>
                      </wps:wsp>
                      <wps:wsp>
                        <wps:cNvPr id="2253" name="Shape 2253"/>
                        <wps:cNvSpPr/>
                        <wps:spPr>
                          <a:xfrm>
                            <a:off x="2461260" y="3057144"/>
                            <a:ext cx="47244" cy="106680"/>
                          </a:xfrm>
                          <a:custGeom>
                            <a:avLst/>
                            <a:gdLst/>
                            <a:ahLst/>
                            <a:cxnLst/>
                            <a:rect l="0" t="0" r="0" b="0"/>
                            <a:pathLst>
                              <a:path w="47244" h="106680">
                                <a:moveTo>
                                  <a:pt x="0" y="106680"/>
                                </a:moveTo>
                                <a:lnTo>
                                  <a:pt x="47244" y="0"/>
                                </a:lnTo>
                              </a:path>
                            </a:pathLst>
                          </a:custGeom>
                          <a:ln w="7620" cap="rnd">
                            <a:bevel/>
                          </a:ln>
                        </wps:spPr>
                        <wps:style>
                          <a:lnRef idx="1">
                            <a:srgbClr val="000000"/>
                          </a:lnRef>
                          <a:fillRef idx="0">
                            <a:srgbClr val="000000">
                              <a:alpha val="0"/>
                            </a:srgbClr>
                          </a:fillRef>
                          <a:effectRef idx="0">
                            <a:scrgbClr r="0" g="0" b="0"/>
                          </a:effectRef>
                          <a:fontRef idx="none"/>
                        </wps:style>
                        <wps:bodyPr/>
                      </wps:wsp>
                      <wps:wsp>
                        <wps:cNvPr id="2254" name="Shape 2254"/>
                        <wps:cNvSpPr/>
                        <wps:spPr>
                          <a:xfrm>
                            <a:off x="2493264" y="3931921"/>
                            <a:ext cx="0" cy="50292"/>
                          </a:xfrm>
                          <a:custGeom>
                            <a:avLst/>
                            <a:gdLst/>
                            <a:ahLst/>
                            <a:cxnLst/>
                            <a:rect l="0" t="0" r="0" b="0"/>
                            <a:pathLst>
                              <a:path h="50292">
                                <a:moveTo>
                                  <a:pt x="0" y="50292"/>
                                </a:moveTo>
                                <a:lnTo>
                                  <a:pt x="0" y="0"/>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55" name="Shape 2255"/>
                        <wps:cNvSpPr/>
                        <wps:spPr>
                          <a:xfrm>
                            <a:off x="2493264" y="3852672"/>
                            <a:ext cx="0" cy="50292"/>
                          </a:xfrm>
                          <a:custGeom>
                            <a:avLst/>
                            <a:gdLst/>
                            <a:ahLst/>
                            <a:cxnLst/>
                            <a:rect l="0" t="0" r="0" b="0"/>
                            <a:pathLst>
                              <a:path h="50292">
                                <a:moveTo>
                                  <a:pt x="0" y="50292"/>
                                </a:moveTo>
                                <a:lnTo>
                                  <a:pt x="0" y="0"/>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56" name="Shape 2256"/>
                        <wps:cNvSpPr/>
                        <wps:spPr>
                          <a:xfrm>
                            <a:off x="2493264" y="3773424"/>
                            <a:ext cx="0" cy="50292"/>
                          </a:xfrm>
                          <a:custGeom>
                            <a:avLst/>
                            <a:gdLst/>
                            <a:ahLst/>
                            <a:cxnLst/>
                            <a:rect l="0" t="0" r="0" b="0"/>
                            <a:pathLst>
                              <a:path h="50292">
                                <a:moveTo>
                                  <a:pt x="0" y="50292"/>
                                </a:moveTo>
                                <a:lnTo>
                                  <a:pt x="0" y="0"/>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57" name="Shape 2257"/>
                        <wps:cNvSpPr/>
                        <wps:spPr>
                          <a:xfrm>
                            <a:off x="2493264" y="3695700"/>
                            <a:ext cx="0" cy="50292"/>
                          </a:xfrm>
                          <a:custGeom>
                            <a:avLst/>
                            <a:gdLst/>
                            <a:ahLst/>
                            <a:cxnLst/>
                            <a:rect l="0" t="0" r="0" b="0"/>
                            <a:pathLst>
                              <a:path h="50292">
                                <a:moveTo>
                                  <a:pt x="0" y="50292"/>
                                </a:moveTo>
                                <a:lnTo>
                                  <a:pt x="0" y="0"/>
                                </a:lnTo>
                              </a:path>
                            </a:pathLst>
                          </a:custGeom>
                          <a:ln w="7620" cap="flat">
                            <a:round/>
                          </a:ln>
                        </wps:spPr>
                        <wps:style>
                          <a:lnRef idx="1">
                            <a:srgbClr val="000000"/>
                          </a:lnRef>
                          <a:fillRef idx="0">
                            <a:srgbClr val="000000">
                              <a:alpha val="0"/>
                            </a:srgbClr>
                          </a:fillRef>
                          <a:effectRef idx="0">
                            <a:scrgbClr r="0" g="0" b="0"/>
                          </a:effectRef>
                          <a:fontRef idx="none"/>
                        </wps:style>
                        <wps:bodyPr/>
                      </wps:wsp>
                      <wps:wsp>
                        <wps:cNvPr id="2258" name="Shape 2258"/>
                        <wps:cNvSpPr/>
                        <wps:spPr>
                          <a:xfrm>
                            <a:off x="2446020" y="3874008"/>
                            <a:ext cx="47244" cy="108204"/>
                          </a:xfrm>
                          <a:custGeom>
                            <a:avLst/>
                            <a:gdLst/>
                            <a:ahLst/>
                            <a:cxnLst/>
                            <a:rect l="0" t="0" r="0" b="0"/>
                            <a:pathLst>
                              <a:path w="47244" h="108204">
                                <a:moveTo>
                                  <a:pt x="47244" y="108204"/>
                                </a:moveTo>
                                <a:lnTo>
                                  <a:pt x="0" y="0"/>
                                </a:lnTo>
                              </a:path>
                            </a:pathLst>
                          </a:custGeom>
                          <a:ln w="7620" cap="rnd">
                            <a:bevel/>
                          </a:ln>
                        </wps:spPr>
                        <wps:style>
                          <a:lnRef idx="1">
                            <a:srgbClr val="000000"/>
                          </a:lnRef>
                          <a:fillRef idx="0">
                            <a:srgbClr val="000000">
                              <a:alpha val="0"/>
                            </a:srgbClr>
                          </a:fillRef>
                          <a:effectRef idx="0">
                            <a:scrgbClr r="0" g="0" b="0"/>
                          </a:effectRef>
                          <a:fontRef idx="none"/>
                        </wps:style>
                        <wps:bodyPr/>
                      </wps:wsp>
                      <wps:wsp>
                        <wps:cNvPr id="2259" name="Shape 2259"/>
                        <wps:cNvSpPr/>
                        <wps:spPr>
                          <a:xfrm>
                            <a:off x="2493264" y="3874008"/>
                            <a:ext cx="47244" cy="108204"/>
                          </a:xfrm>
                          <a:custGeom>
                            <a:avLst/>
                            <a:gdLst/>
                            <a:ahLst/>
                            <a:cxnLst/>
                            <a:rect l="0" t="0" r="0" b="0"/>
                            <a:pathLst>
                              <a:path w="47244" h="108204">
                                <a:moveTo>
                                  <a:pt x="0" y="108204"/>
                                </a:moveTo>
                                <a:lnTo>
                                  <a:pt x="47244" y="0"/>
                                </a:lnTo>
                              </a:path>
                            </a:pathLst>
                          </a:custGeom>
                          <a:ln w="7620" cap="rnd">
                            <a:bevel/>
                          </a:ln>
                        </wps:spPr>
                        <wps:style>
                          <a:lnRef idx="1">
                            <a:srgbClr val="000000"/>
                          </a:lnRef>
                          <a:fillRef idx="0">
                            <a:srgbClr val="000000">
                              <a:alpha val="0"/>
                            </a:srgbClr>
                          </a:fillRef>
                          <a:effectRef idx="0">
                            <a:scrgbClr r="0" g="0" b="0"/>
                          </a:effectRef>
                          <a:fontRef idx="none"/>
                        </wps:style>
                        <wps:bodyPr/>
                      </wps:wsp>
                      <wps:wsp>
                        <wps:cNvPr id="2260" name="Shape 2260"/>
                        <wps:cNvSpPr/>
                        <wps:spPr>
                          <a:xfrm>
                            <a:off x="2897124" y="2202180"/>
                            <a:ext cx="1347216" cy="193548"/>
                          </a:xfrm>
                          <a:custGeom>
                            <a:avLst/>
                            <a:gdLst/>
                            <a:ahLst/>
                            <a:cxnLst/>
                            <a:rect l="0" t="0" r="0" b="0"/>
                            <a:pathLst>
                              <a:path w="1347216" h="193548">
                                <a:moveTo>
                                  <a:pt x="1347216" y="0"/>
                                </a:moveTo>
                                <a:lnTo>
                                  <a:pt x="0" y="193548"/>
                                </a:lnTo>
                              </a:path>
                            </a:pathLst>
                          </a:custGeom>
                          <a:ln w="7620" cap="rnd">
                            <a:bevel/>
                          </a:ln>
                        </wps:spPr>
                        <wps:style>
                          <a:lnRef idx="1">
                            <a:srgbClr val="000000"/>
                          </a:lnRef>
                          <a:fillRef idx="0">
                            <a:srgbClr val="000000">
                              <a:alpha val="0"/>
                            </a:srgbClr>
                          </a:fillRef>
                          <a:effectRef idx="0">
                            <a:scrgbClr r="0" g="0" b="0"/>
                          </a:effectRef>
                          <a:fontRef idx="none"/>
                        </wps:style>
                        <wps:bodyPr/>
                      </wps:wsp>
                      <wps:wsp>
                        <wps:cNvPr id="2261" name="Shape 2261"/>
                        <wps:cNvSpPr/>
                        <wps:spPr>
                          <a:xfrm>
                            <a:off x="2913888" y="2676144"/>
                            <a:ext cx="1322832" cy="1507236"/>
                          </a:xfrm>
                          <a:custGeom>
                            <a:avLst/>
                            <a:gdLst/>
                            <a:ahLst/>
                            <a:cxnLst/>
                            <a:rect l="0" t="0" r="0" b="0"/>
                            <a:pathLst>
                              <a:path w="1322832" h="1507236">
                                <a:moveTo>
                                  <a:pt x="0" y="1507236"/>
                                </a:moveTo>
                                <a:lnTo>
                                  <a:pt x="1322832" y="0"/>
                                </a:lnTo>
                              </a:path>
                            </a:pathLst>
                          </a:custGeom>
                          <a:ln w="7620" cap="rnd">
                            <a:bevel/>
                          </a:ln>
                        </wps:spPr>
                        <wps:style>
                          <a:lnRef idx="1">
                            <a:srgbClr val="000000"/>
                          </a:lnRef>
                          <a:fillRef idx="0">
                            <a:srgbClr val="000000">
                              <a:alpha val="0"/>
                            </a:srgbClr>
                          </a:fillRef>
                          <a:effectRef idx="0">
                            <a:scrgbClr r="0" g="0" b="0"/>
                          </a:effectRef>
                          <a:fontRef idx="none"/>
                        </wps:style>
                        <wps:bodyPr/>
                      </wps:wsp>
                      <wps:wsp>
                        <wps:cNvPr id="2262" name="Shape 2262"/>
                        <wps:cNvSpPr/>
                        <wps:spPr>
                          <a:xfrm>
                            <a:off x="2921508" y="789432"/>
                            <a:ext cx="1417320" cy="1184148"/>
                          </a:xfrm>
                          <a:custGeom>
                            <a:avLst/>
                            <a:gdLst/>
                            <a:ahLst/>
                            <a:cxnLst/>
                            <a:rect l="0" t="0" r="0" b="0"/>
                            <a:pathLst>
                              <a:path w="1417320" h="1184148">
                                <a:moveTo>
                                  <a:pt x="0" y="0"/>
                                </a:moveTo>
                                <a:lnTo>
                                  <a:pt x="1417320" y="1184148"/>
                                </a:lnTo>
                              </a:path>
                            </a:pathLst>
                          </a:custGeom>
                          <a:ln w="7620" cap="rnd">
                            <a:bevel/>
                          </a:ln>
                        </wps:spPr>
                        <wps:style>
                          <a:lnRef idx="1">
                            <a:srgbClr val="000000"/>
                          </a:lnRef>
                          <a:fillRef idx="0">
                            <a:srgbClr val="000000">
                              <a:alpha val="0"/>
                            </a:srgbClr>
                          </a:fillRef>
                          <a:effectRef idx="0">
                            <a:scrgbClr r="0" g="0" b="0"/>
                          </a:effectRef>
                          <a:fontRef idx="none"/>
                        </wps:style>
                        <wps:bodyPr/>
                      </wps:wsp>
                      <wps:wsp>
                        <wps:cNvPr id="2263" name="Shape 2263"/>
                        <wps:cNvSpPr/>
                        <wps:spPr>
                          <a:xfrm>
                            <a:off x="742188" y="2374392"/>
                            <a:ext cx="1330452" cy="789432"/>
                          </a:xfrm>
                          <a:custGeom>
                            <a:avLst/>
                            <a:gdLst/>
                            <a:ahLst/>
                            <a:cxnLst/>
                            <a:rect l="0" t="0" r="0" b="0"/>
                            <a:pathLst>
                              <a:path w="1330452" h="789432">
                                <a:moveTo>
                                  <a:pt x="0" y="0"/>
                                </a:moveTo>
                                <a:lnTo>
                                  <a:pt x="1330452" y="789432"/>
                                </a:lnTo>
                              </a:path>
                            </a:pathLst>
                          </a:custGeom>
                          <a:ln w="7620" cap="rnd">
                            <a:bevel/>
                          </a:ln>
                        </wps:spPr>
                        <wps:style>
                          <a:lnRef idx="1">
                            <a:srgbClr val="000000"/>
                          </a:lnRef>
                          <a:fillRef idx="0">
                            <a:srgbClr val="000000">
                              <a:alpha val="0"/>
                            </a:srgbClr>
                          </a:fillRef>
                          <a:effectRef idx="0">
                            <a:scrgbClr r="0" g="0" b="0"/>
                          </a:effectRef>
                          <a:fontRef idx="none"/>
                        </wps:style>
                        <wps:bodyPr/>
                      </wps:wsp>
                      <wps:wsp>
                        <wps:cNvPr id="2264" name="Shape 2264"/>
                        <wps:cNvSpPr/>
                        <wps:spPr>
                          <a:xfrm>
                            <a:off x="742188" y="2519172"/>
                            <a:ext cx="1339596" cy="1549908"/>
                          </a:xfrm>
                          <a:custGeom>
                            <a:avLst/>
                            <a:gdLst/>
                            <a:ahLst/>
                            <a:cxnLst/>
                            <a:rect l="0" t="0" r="0" b="0"/>
                            <a:pathLst>
                              <a:path w="1339596" h="1549908">
                                <a:moveTo>
                                  <a:pt x="1339596" y="1549908"/>
                                </a:moveTo>
                                <a:lnTo>
                                  <a:pt x="0" y="0"/>
                                </a:lnTo>
                              </a:path>
                            </a:pathLst>
                          </a:custGeom>
                          <a:ln w="7620" cap="rnd">
                            <a:bevel/>
                          </a:ln>
                        </wps:spPr>
                        <wps:style>
                          <a:lnRef idx="1">
                            <a:srgbClr val="000000"/>
                          </a:lnRef>
                          <a:fillRef idx="0">
                            <a:srgbClr val="000000">
                              <a:alpha val="0"/>
                            </a:srgbClr>
                          </a:fillRef>
                          <a:effectRef idx="0">
                            <a:scrgbClr r="0" g="0" b="0"/>
                          </a:effectRef>
                          <a:fontRef idx="none"/>
                        </wps:style>
                        <wps:bodyPr/>
                      </wps:wsp>
                      <wps:wsp>
                        <wps:cNvPr id="60027" name="Shape 60027"/>
                        <wps:cNvSpPr/>
                        <wps:spPr>
                          <a:xfrm>
                            <a:off x="2302764" y="3752088"/>
                            <a:ext cx="374904" cy="80772"/>
                          </a:xfrm>
                          <a:custGeom>
                            <a:avLst/>
                            <a:gdLst/>
                            <a:ahLst/>
                            <a:cxnLst/>
                            <a:rect l="0" t="0" r="0" b="0"/>
                            <a:pathLst>
                              <a:path w="374904" h="80772">
                                <a:moveTo>
                                  <a:pt x="0" y="0"/>
                                </a:moveTo>
                                <a:lnTo>
                                  <a:pt x="374904" y="0"/>
                                </a:lnTo>
                                <a:lnTo>
                                  <a:pt x="374904" y="80772"/>
                                </a:lnTo>
                                <a:lnTo>
                                  <a:pt x="0" y="80772"/>
                                </a:lnTo>
                                <a:lnTo>
                                  <a:pt x="0" y="0"/>
                                </a:lnTo>
                              </a:path>
                            </a:pathLst>
                          </a:custGeom>
                          <a:ln w="0" cap="flat">
                            <a:miter lim="127000"/>
                          </a:ln>
                        </wps:spPr>
                        <wps:style>
                          <a:lnRef idx="0">
                            <a:srgbClr val="000000">
                              <a:alpha val="0"/>
                            </a:srgbClr>
                          </a:lnRef>
                          <a:fillRef idx="1">
                            <a:srgbClr val="FCF2E3"/>
                          </a:fillRef>
                          <a:effectRef idx="0">
                            <a:scrgbClr r="0" g="0" b="0"/>
                          </a:effectRef>
                          <a:fontRef idx="none"/>
                        </wps:style>
                        <wps:bodyPr/>
                      </wps:wsp>
                      <wps:wsp>
                        <wps:cNvPr id="2266" name="Rectangle 2266"/>
                        <wps:cNvSpPr/>
                        <wps:spPr>
                          <a:xfrm>
                            <a:off x="2302713" y="3765276"/>
                            <a:ext cx="489725" cy="89688"/>
                          </a:xfrm>
                          <a:prstGeom prst="rect">
                            <a:avLst/>
                          </a:prstGeom>
                          <a:ln>
                            <a:noFill/>
                          </a:ln>
                        </wps:spPr>
                        <wps:txbx>
                          <w:txbxContent>
                            <w:p w14:paraId="4B2D9C29" w14:textId="77777777" w:rsidR="008227AD" w:rsidRDefault="008227AD" w:rsidP="007925EB">
                              <w:pPr>
                                <w:spacing w:after="160" w:line="259" w:lineRule="auto"/>
                                <w:ind w:left="0" w:right="0" w:firstLine="0"/>
                                <w:jc w:val="left"/>
                              </w:pPr>
                              <w:r>
                                <w:rPr>
                                  <w:w w:val="131"/>
                                  <w:sz w:val="11"/>
                                </w:rPr>
                                <w:t>«include»</w:t>
                              </w:r>
                            </w:p>
                          </w:txbxContent>
                        </wps:txbx>
                        <wps:bodyPr horzOverflow="overflow" vert="horz" lIns="0" tIns="0" rIns="0" bIns="0" rtlCol="0">
                          <a:noAutofit/>
                        </wps:bodyPr>
                      </wps:wsp>
                      <wps:wsp>
                        <wps:cNvPr id="60030" name="Shape 60030"/>
                        <wps:cNvSpPr/>
                        <wps:spPr>
                          <a:xfrm>
                            <a:off x="2325624" y="1104900"/>
                            <a:ext cx="350520" cy="80772"/>
                          </a:xfrm>
                          <a:custGeom>
                            <a:avLst/>
                            <a:gdLst/>
                            <a:ahLst/>
                            <a:cxnLst/>
                            <a:rect l="0" t="0" r="0" b="0"/>
                            <a:pathLst>
                              <a:path w="350520" h="80772">
                                <a:moveTo>
                                  <a:pt x="0" y="0"/>
                                </a:moveTo>
                                <a:lnTo>
                                  <a:pt x="350520" y="0"/>
                                </a:lnTo>
                                <a:lnTo>
                                  <a:pt x="350520" y="80772"/>
                                </a:lnTo>
                                <a:lnTo>
                                  <a:pt x="0" y="80772"/>
                                </a:lnTo>
                                <a:lnTo>
                                  <a:pt x="0" y="0"/>
                                </a:lnTo>
                              </a:path>
                            </a:pathLst>
                          </a:custGeom>
                          <a:ln w="0" cap="flat">
                            <a:miter lim="127000"/>
                          </a:ln>
                        </wps:spPr>
                        <wps:style>
                          <a:lnRef idx="0">
                            <a:srgbClr val="000000">
                              <a:alpha val="0"/>
                            </a:srgbClr>
                          </a:lnRef>
                          <a:fillRef idx="1">
                            <a:srgbClr val="FCF2E3"/>
                          </a:fillRef>
                          <a:effectRef idx="0">
                            <a:scrgbClr r="0" g="0" b="0"/>
                          </a:effectRef>
                          <a:fontRef idx="none"/>
                        </wps:style>
                        <wps:bodyPr/>
                      </wps:wsp>
                      <wps:wsp>
                        <wps:cNvPr id="2268" name="Rectangle 2268"/>
                        <wps:cNvSpPr/>
                        <wps:spPr>
                          <a:xfrm>
                            <a:off x="2325569" y="1118162"/>
                            <a:ext cx="460274" cy="89687"/>
                          </a:xfrm>
                          <a:prstGeom prst="rect">
                            <a:avLst/>
                          </a:prstGeom>
                          <a:ln>
                            <a:noFill/>
                          </a:ln>
                        </wps:spPr>
                        <wps:txbx>
                          <w:txbxContent>
                            <w:p w14:paraId="5B4B6E1F" w14:textId="77777777" w:rsidR="008227AD" w:rsidRDefault="008227AD" w:rsidP="007925EB">
                              <w:pPr>
                                <w:spacing w:after="160" w:line="259" w:lineRule="auto"/>
                                <w:ind w:left="0" w:right="0" w:firstLine="0"/>
                                <w:jc w:val="left"/>
                              </w:pPr>
                              <w:r>
                                <w:rPr>
                                  <w:w w:val="136"/>
                                  <w:sz w:val="11"/>
                                </w:rPr>
                                <w:t>«extend»</w:t>
                              </w:r>
                            </w:p>
                          </w:txbxContent>
                        </wps:txbx>
                        <wps:bodyPr horzOverflow="overflow" vert="horz" lIns="0" tIns="0" rIns="0" bIns="0" rtlCol="0">
                          <a:noAutofit/>
                        </wps:bodyPr>
                      </wps:wsp>
                      <wps:wsp>
                        <wps:cNvPr id="60033" name="Shape 60033"/>
                        <wps:cNvSpPr/>
                        <wps:spPr>
                          <a:xfrm>
                            <a:off x="2310384" y="2919984"/>
                            <a:ext cx="350520" cy="80772"/>
                          </a:xfrm>
                          <a:custGeom>
                            <a:avLst/>
                            <a:gdLst/>
                            <a:ahLst/>
                            <a:cxnLst/>
                            <a:rect l="0" t="0" r="0" b="0"/>
                            <a:pathLst>
                              <a:path w="350520" h="80772">
                                <a:moveTo>
                                  <a:pt x="0" y="0"/>
                                </a:moveTo>
                                <a:lnTo>
                                  <a:pt x="350520" y="0"/>
                                </a:lnTo>
                                <a:lnTo>
                                  <a:pt x="350520" y="80772"/>
                                </a:lnTo>
                                <a:lnTo>
                                  <a:pt x="0" y="80772"/>
                                </a:lnTo>
                                <a:lnTo>
                                  <a:pt x="0" y="0"/>
                                </a:lnTo>
                              </a:path>
                            </a:pathLst>
                          </a:custGeom>
                          <a:ln w="0" cap="flat">
                            <a:miter lim="127000"/>
                          </a:ln>
                        </wps:spPr>
                        <wps:style>
                          <a:lnRef idx="0">
                            <a:srgbClr val="000000">
                              <a:alpha val="0"/>
                            </a:srgbClr>
                          </a:lnRef>
                          <a:fillRef idx="1">
                            <a:srgbClr val="FCF2E3"/>
                          </a:fillRef>
                          <a:effectRef idx="0">
                            <a:scrgbClr r="0" g="0" b="0"/>
                          </a:effectRef>
                          <a:fontRef idx="none"/>
                        </wps:style>
                        <wps:bodyPr/>
                      </wps:wsp>
                      <wps:wsp>
                        <wps:cNvPr id="2270" name="Rectangle 2270"/>
                        <wps:cNvSpPr/>
                        <wps:spPr>
                          <a:xfrm>
                            <a:off x="2310316" y="2933189"/>
                            <a:ext cx="460274" cy="89687"/>
                          </a:xfrm>
                          <a:prstGeom prst="rect">
                            <a:avLst/>
                          </a:prstGeom>
                          <a:ln>
                            <a:noFill/>
                          </a:ln>
                        </wps:spPr>
                        <wps:txbx>
                          <w:txbxContent>
                            <w:p w14:paraId="7AA6AD40" w14:textId="77777777" w:rsidR="008227AD" w:rsidRDefault="008227AD" w:rsidP="007925EB">
                              <w:pPr>
                                <w:spacing w:after="160" w:line="259" w:lineRule="auto"/>
                                <w:ind w:left="0" w:right="0" w:firstLine="0"/>
                                <w:jc w:val="left"/>
                              </w:pPr>
                              <w:r>
                                <w:rPr>
                                  <w:w w:val="136"/>
                                  <w:sz w:val="11"/>
                                </w:rPr>
                                <w:t>«extend»</w:t>
                              </w:r>
                            </w:p>
                          </w:txbxContent>
                        </wps:txbx>
                        <wps:bodyPr horzOverflow="overflow" vert="horz" lIns="0" tIns="0" rIns="0" bIns="0" rtlCol="0">
                          <a:noAutofit/>
                        </wps:bodyPr>
                      </wps:wsp>
                    </wpg:wgp>
                  </a:graphicData>
                </a:graphic>
              </wp:inline>
            </w:drawing>
          </mc:Choice>
          <mc:Fallback>
            <w:pict>
              <v:group w14:anchorId="6F76E9AB" id="Group 50083" o:spid="_x0000_s1044" style="width:392.3pt;height:392.65pt;mso-position-horizontal-relative:char;mso-position-vertical-relative:line" coordsize="49819,498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">
                <v:rect id="Rectangle 2113" o:spid="_x0000_s1045" style="position:absolute;top:349;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" filled="f" stroked="f">
                  <v:textbox inset="0,0,0,0">
                    <w:txbxContent>
                      <w:p w14:paraId="6AC9CA7E" w14:textId="77777777" w:rsidR="008227AD" w:rsidRDefault="008227AD" w:rsidP="007925EB">
                        <w:pPr>
                          <w:spacing w:after="160" w:line="259" w:lineRule="auto"/>
                          <w:ind w:left="0" w:right="0" w:firstLine="0"/>
                          <w:jc w:val="left"/>
                        </w:pPr>
                        <w:r>
                          <w:t xml:space="preserve"> </w:t>
                        </w:r>
                      </w:p>
                    </w:txbxContent>
                  </v:textbox>
                </v:rect>
                <v:rect id="Rectangle 2114" o:spid="_x0000_s1046" style="position:absolute;top:2239;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" filled="f" stroked="f">
                  <v:textbox inset="0,0,0,0">
                    <w:txbxContent>
                      <w:p w14:paraId="3945E500" w14:textId="77777777" w:rsidR="008227AD" w:rsidRDefault="008227AD" w:rsidP="007925EB">
                        <w:pPr>
                          <w:spacing w:after="160" w:line="259" w:lineRule="auto"/>
                          <w:ind w:left="0" w:right="0" w:firstLine="0"/>
                          <w:jc w:val="left"/>
                        </w:pPr>
                        <w:r>
                          <w:t xml:space="preserve"> </w:t>
                        </w:r>
                      </w:p>
                    </w:txbxContent>
                  </v:textbox>
                </v:rect>
                <v:rect id="Rectangle 2115" o:spid="_x0000_s1047" style="position:absolute;top:4144;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" filled="f" stroked="f">
                  <v:textbox inset="0,0,0,0">
                    <w:txbxContent>
                      <w:p w14:paraId="422B20DC" w14:textId="77777777" w:rsidR="008227AD" w:rsidRDefault="008227AD" w:rsidP="007925EB">
                        <w:pPr>
                          <w:spacing w:after="160" w:line="259" w:lineRule="auto"/>
                          <w:ind w:left="0" w:right="0" w:firstLine="0"/>
                          <w:jc w:val="left"/>
                        </w:pPr>
                        <w:r>
                          <w:t xml:space="preserve"> </w:t>
                        </w:r>
                      </w:p>
                    </w:txbxContent>
                  </v:textbox>
                </v:rect>
                <v:rect id="Rectangle 2116" o:spid="_x0000_s1048" style="position:absolute;top:6034;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" filled="f" stroked="f">
                  <v:textbox inset="0,0,0,0">
                    <w:txbxContent>
                      <w:p w14:paraId="6F6E58BF" w14:textId="77777777" w:rsidR="008227AD" w:rsidRDefault="008227AD" w:rsidP="007925EB">
                        <w:pPr>
                          <w:spacing w:after="160" w:line="259" w:lineRule="auto"/>
                          <w:ind w:left="0" w:right="0" w:firstLine="0"/>
                          <w:jc w:val="left"/>
                        </w:pPr>
                        <w:r>
                          <w:t xml:space="preserve"> </w:t>
                        </w:r>
                      </w:p>
                    </w:txbxContent>
                  </v:textbox>
                </v:rect>
                <v:rect id="Rectangle 2117" o:spid="_x0000_s1049" style="position:absolute;top:7924;width:475;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" filled="f" stroked="f">
                  <v:textbox inset="0,0,0,0">
                    <w:txbxContent>
                      <w:p w14:paraId="4124484C" w14:textId="77777777" w:rsidR="008227AD" w:rsidRDefault="008227AD" w:rsidP="007925EB">
                        <w:pPr>
                          <w:spacing w:after="160" w:line="259" w:lineRule="auto"/>
                          <w:ind w:left="0" w:right="0" w:firstLine="0"/>
                          <w:jc w:val="left"/>
                        </w:pPr>
                        <w:r>
                          <w:t xml:space="preserve"> </w:t>
                        </w:r>
                      </w:p>
                    </w:txbxContent>
                  </v:textbox>
                </v:rect>
                <v:rect id="Rectangle 2118" o:spid="_x0000_s1050" style="position:absolute;top:9813;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" filled="f" stroked="f">
                  <v:textbox inset="0,0,0,0">
                    <w:txbxContent>
                      <w:p w14:paraId="33EC2F73" w14:textId="77777777" w:rsidR="008227AD" w:rsidRDefault="008227AD" w:rsidP="007925EB">
                        <w:pPr>
                          <w:spacing w:after="160" w:line="259" w:lineRule="auto"/>
                          <w:ind w:left="0" w:right="0" w:firstLine="0"/>
                          <w:jc w:val="left"/>
                        </w:pPr>
                        <w:r>
                          <w:t xml:space="preserve"> </w:t>
                        </w:r>
                      </w:p>
                    </w:txbxContent>
                  </v:textbox>
                </v:rect>
                <v:rect id="Rectangle 2119" o:spid="_x0000_s1051" style="position:absolute;top:11718;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" filled="f" stroked="f">
                  <v:textbox inset="0,0,0,0">
                    <w:txbxContent>
                      <w:p w14:paraId="1D9C665F" w14:textId="77777777" w:rsidR="008227AD" w:rsidRDefault="008227AD" w:rsidP="007925EB">
                        <w:pPr>
                          <w:spacing w:after="160" w:line="259" w:lineRule="auto"/>
                          <w:ind w:left="0" w:right="0" w:firstLine="0"/>
                          <w:jc w:val="left"/>
                        </w:pPr>
                        <w:r>
                          <w:t xml:space="preserve"> </w:t>
                        </w:r>
                      </w:p>
                    </w:txbxContent>
                  </v:textbox>
                </v:rect>
                <v:rect id="Rectangle 2120" o:spid="_x0000_s1052" style="position:absolute;top:13608;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" filled="f" stroked="f">
                  <v:textbox inset="0,0,0,0">
                    <w:txbxContent>
                      <w:p w14:paraId="4478A59E" w14:textId="77777777" w:rsidR="008227AD" w:rsidRDefault="008227AD" w:rsidP="007925EB">
                        <w:pPr>
                          <w:spacing w:after="160" w:line="259" w:lineRule="auto"/>
                          <w:ind w:left="0" w:right="0" w:firstLine="0"/>
                          <w:jc w:val="left"/>
                        </w:pPr>
                        <w:r>
                          <w:t xml:space="preserve"> </w:t>
                        </w:r>
                      </w:p>
                    </w:txbxContent>
                  </v:textbox>
                </v:rect>
                <v:rect id="Rectangle 2121" o:spid="_x0000_s1053" style="position:absolute;top:15498;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" filled="f" stroked="f">
                  <v:textbox inset="0,0,0,0">
                    <w:txbxContent>
                      <w:p w14:paraId="520F57EB" w14:textId="77777777" w:rsidR="008227AD" w:rsidRDefault="008227AD" w:rsidP="007925EB">
                        <w:pPr>
                          <w:spacing w:after="160" w:line="259" w:lineRule="auto"/>
                          <w:ind w:left="0" w:right="0" w:firstLine="0"/>
                          <w:jc w:val="left"/>
                        </w:pPr>
                        <w:r>
                          <w:t xml:space="preserve"> </w:t>
                        </w:r>
                      </w:p>
                    </w:txbxContent>
                  </v:textbox>
                </v:rect>
                <v:rect id="Rectangle 2122" o:spid="_x0000_s1054" style="position:absolute;top:17388;width:475;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" filled="f" stroked="f">
                  <v:textbox inset="0,0,0,0">
                    <w:txbxContent>
                      <w:p w14:paraId="4A73CCFA" w14:textId="77777777" w:rsidR="008227AD" w:rsidRDefault="008227AD" w:rsidP="007925EB">
                        <w:pPr>
                          <w:spacing w:after="160" w:line="259" w:lineRule="auto"/>
                          <w:ind w:left="0" w:right="0" w:firstLine="0"/>
                          <w:jc w:val="left"/>
                        </w:pPr>
                        <w:r>
                          <w:t xml:space="preserve"> </w:t>
                        </w:r>
                      </w:p>
                    </w:txbxContent>
                  </v:textbox>
                </v:rect>
                <v:rect id="Rectangle 2123" o:spid="_x0000_s1055" style="position:absolute;top:19293;width:475;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" filled="f" stroked="f">
                  <v:textbox inset="0,0,0,0">
                    <w:txbxContent>
                      <w:p w14:paraId="19A3AEC7" w14:textId="77777777" w:rsidR="008227AD" w:rsidRDefault="008227AD" w:rsidP="007925EB">
                        <w:pPr>
                          <w:spacing w:after="160" w:line="259" w:lineRule="auto"/>
                          <w:ind w:left="0" w:right="0" w:firstLine="0"/>
                          <w:jc w:val="left"/>
                        </w:pPr>
                        <w:r>
                          <w:t xml:space="preserve"> </w:t>
                        </w:r>
                      </w:p>
                    </w:txbxContent>
                  </v:textbox>
                </v:rect>
                <v:rect id="Rectangle 2124" o:spid="_x0000_s1056" style="position:absolute;top:21182;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" filled="f" stroked="f">
                  <v:textbox inset="0,0,0,0">
                    <w:txbxContent>
                      <w:p w14:paraId="167C2D69" w14:textId="77777777" w:rsidR="008227AD" w:rsidRDefault="008227AD" w:rsidP="007925EB">
                        <w:pPr>
                          <w:spacing w:after="160" w:line="259" w:lineRule="auto"/>
                          <w:ind w:left="0" w:right="0" w:firstLine="0"/>
                          <w:jc w:val="left"/>
                        </w:pPr>
                        <w:r>
                          <w:t xml:space="preserve"> </w:t>
                        </w:r>
                      </w:p>
                    </w:txbxContent>
                  </v:textbox>
                </v:rect>
                <v:rect id="Rectangle 2125" o:spid="_x0000_s1057" style="position:absolute;top:23072;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" filled="f" stroked="f">
                  <v:textbox inset="0,0,0,0">
                    <w:txbxContent>
                      <w:p w14:paraId="16C1F562" w14:textId="77777777" w:rsidR="008227AD" w:rsidRDefault="008227AD" w:rsidP="007925EB">
                        <w:pPr>
                          <w:spacing w:after="160" w:line="259" w:lineRule="auto"/>
                          <w:ind w:left="0" w:right="0" w:firstLine="0"/>
                          <w:jc w:val="left"/>
                        </w:pPr>
                        <w:r>
                          <w:t xml:space="preserve"> </w:t>
                        </w:r>
                      </w:p>
                    </w:txbxContent>
                  </v:textbox>
                </v:rect>
                <v:rect id="Rectangle 2126" o:spid="_x0000_s1058" style="position:absolute;top:24977;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" filled="f" stroked="f">
                  <v:textbox inset="0,0,0,0">
                    <w:txbxContent>
                      <w:p w14:paraId="5FEAA46B" w14:textId="77777777" w:rsidR="008227AD" w:rsidRDefault="008227AD" w:rsidP="007925EB">
                        <w:pPr>
                          <w:spacing w:after="160" w:line="259" w:lineRule="auto"/>
                          <w:ind w:left="0" w:right="0" w:firstLine="0"/>
                          <w:jc w:val="left"/>
                        </w:pPr>
                        <w:r>
                          <w:t xml:space="preserve"> </w:t>
                        </w:r>
                      </w:p>
                    </w:txbxContent>
                  </v:textbox>
                </v:rect>
                <v:rect id="Rectangle 2127" o:spid="_x0000_s1059" style="position:absolute;top:26882;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" filled="f" stroked="f">
                  <v:textbox inset="0,0,0,0">
                    <w:txbxContent>
                      <w:p w14:paraId="27B710CE" w14:textId="77777777" w:rsidR="008227AD" w:rsidRDefault="008227AD" w:rsidP="007925EB">
                        <w:pPr>
                          <w:spacing w:after="160" w:line="259" w:lineRule="auto"/>
                          <w:ind w:left="0" w:right="0" w:firstLine="0"/>
                          <w:jc w:val="left"/>
                        </w:pPr>
                        <w:r>
                          <w:t xml:space="preserve"> </w:t>
                        </w:r>
                      </w:p>
                    </w:txbxContent>
                  </v:textbox>
                </v:rect>
                <v:rect id="Rectangle 2128" o:spid="_x0000_s1060" style="position:absolute;top:28772;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" filled="f" stroked="f">
                  <v:textbox inset="0,0,0,0">
                    <w:txbxContent>
                      <w:p w14:paraId="38AB5726" w14:textId="77777777" w:rsidR="008227AD" w:rsidRDefault="008227AD" w:rsidP="007925EB">
                        <w:pPr>
                          <w:spacing w:after="160" w:line="259" w:lineRule="auto"/>
                          <w:ind w:left="0" w:right="0" w:firstLine="0"/>
                          <w:jc w:val="left"/>
                        </w:pPr>
                        <w:r>
                          <w:t xml:space="preserve"> </w:t>
                        </w:r>
                      </w:p>
                    </w:txbxContent>
                  </v:textbox>
                </v:rect>
                <v:rect id="Rectangle 2129" o:spid="_x0000_s1061" style="position:absolute;top:30662;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" filled="f" stroked="f">
                  <v:textbox inset="0,0,0,0">
                    <w:txbxContent>
                      <w:p w14:paraId="14B442BE" w14:textId="77777777" w:rsidR="008227AD" w:rsidRDefault="008227AD" w:rsidP="007925EB">
                        <w:pPr>
                          <w:spacing w:after="160" w:line="259" w:lineRule="auto"/>
                          <w:ind w:left="0" w:right="0" w:firstLine="0"/>
                          <w:jc w:val="left"/>
                        </w:pPr>
                        <w:r>
                          <w:t xml:space="preserve"> </w:t>
                        </w:r>
                      </w:p>
                    </w:txbxContent>
                  </v:textbox>
                </v:rect>
                <v:rect id="Rectangle 2130" o:spid="_x0000_s1062" style="position:absolute;top:32551;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" filled="f" stroked="f">
                  <v:textbox inset="0,0,0,0">
                    <w:txbxContent>
                      <w:p w14:paraId="2AB94458" w14:textId="77777777" w:rsidR="008227AD" w:rsidRDefault="008227AD" w:rsidP="007925EB">
                        <w:pPr>
                          <w:spacing w:after="160" w:line="259" w:lineRule="auto"/>
                          <w:ind w:left="0" w:right="0" w:firstLine="0"/>
                          <w:jc w:val="left"/>
                        </w:pPr>
                        <w:r>
                          <w:t xml:space="preserve"> </w:t>
                        </w:r>
                      </w:p>
                    </w:txbxContent>
                  </v:textbox>
                </v:rect>
                <v:rect id="Rectangle 2131" o:spid="_x0000_s1063" style="position:absolute;top:34525;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" filled="f" stroked="f">
                  <v:textbox inset="0,0,0,0">
                    <w:txbxContent>
                      <w:p w14:paraId="5E9ECB82" w14:textId="77777777" w:rsidR="008227AD" w:rsidRDefault="008227AD" w:rsidP="007925EB">
                        <w:pPr>
                          <w:spacing w:after="160" w:line="259" w:lineRule="auto"/>
                          <w:ind w:left="0" w:right="0" w:firstLine="0"/>
                          <w:jc w:val="left"/>
                        </w:pPr>
                        <w:r>
                          <w:t xml:space="preserve"> </w:t>
                        </w:r>
                      </w:p>
                    </w:txbxContent>
                  </v:textbox>
                </v:rect>
                <v:rect id="Rectangle 2132" o:spid="_x0000_s1064" style="position:absolute;top:36415;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" filled="f" stroked="f">
                  <v:textbox inset="0,0,0,0">
                    <w:txbxContent>
                      <w:p w14:paraId="41BE7665" w14:textId="77777777" w:rsidR="008227AD" w:rsidRDefault="008227AD" w:rsidP="007925EB">
                        <w:pPr>
                          <w:spacing w:after="160" w:line="259" w:lineRule="auto"/>
                          <w:ind w:left="0" w:right="0" w:firstLine="0"/>
                          <w:jc w:val="left"/>
                        </w:pPr>
                        <w:r>
                          <w:t xml:space="preserve"> </w:t>
                        </w:r>
                      </w:p>
                    </w:txbxContent>
                  </v:textbox>
                </v:rect>
                <v:rect id="Rectangle 2133" o:spid="_x0000_s1065" style="position:absolute;top:38305;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" filled="f" stroked="f">
                  <v:textbox inset="0,0,0,0">
                    <w:txbxContent>
                      <w:p w14:paraId="60C12C0F" w14:textId="77777777" w:rsidR="008227AD" w:rsidRDefault="008227AD" w:rsidP="007925EB">
                        <w:pPr>
                          <w:spacing w:after="160" w:line="259" w:lineRule="auto"/>
                          <w:ind w:left="0" w:right="0" w:firstLine="0"/>
                          <w:jc w:val="left"/>
                        </w:pPr>
                        <w:r>
                          <w:t xml:space="preserve"> </w:t>
                        </w:r>
                      </w:p>
                    </w:txbxContent>
                  </v:textbox>
                </v:rect>
                <v:rect id="Rectangle 2134" o:spid="_x0000_s1066" style="position:absolute;top:40194;width:475;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" filled="f" stroked="f">
                  <v:textbox inset="0,0,0,0">
                    <w:txbxContent>
                      <w:p w14:paraId="1AFAD54F" w14:textId="77777777" w:rsidR="008227AD" w:rsidRDefault="008227AD" w:rsidP="007925EB">
                        <w:pPr>
                          <w:spacing w:after="160" w:line="259" w:lineRule="auto"/>
                          <w:ind w:left="0" w:right="0" w:firstLine="0"/>
                          <w:jc w:val="left"/>
                        </w:pPr>
                        <w:r>
                          <w:t xml:space="preserve"> </w:t>
                        </w:r>
                      </w:p>
                    </w:txbxContent>
                  </v:textbox>
                </v:rect>
                <v:rect id="Rectangle 2135" o:spid="_x0000_s1067" style="position:absolute;top:42084;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" filled="f" stroked="f">
                  <v:textbox inset="0,0,0,0">
                    <w:txbxContent>
                      <w:p w14:paraId="6415C7B4" w14:textId="77777777" w:rsidR="008227AD" w:rsidRDefault="008227AD" w:rsidP="007925EB">
                        <w:pPr>
                          <w:spacing w:after="160" w:line="259" w:lineRule="auto"/>
                          <w:ind w:left="0" w:right="0" w:firstLine="0"/>
                          <w:jc w:val="left"/>
                        </w:pPr>
                        <w:r>
                          <w:t xml:space="preserve"> </w:t>
                        </w:r>
                      </w:p>
                    </w:txbxContent>
                  </v:textbox>
                </v:rect>
                <v:rect id="Rectangle 2136" o:spid="_x0000_s1068" style="position:absolute;top:43989;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" filled="f" stroked="f">
                  <v:textbox inset="0,0,0,0">
                    <w:txbxContent>
                      <w:p w14:paraId="05CC3920" w14:textId="77777777" w:rsidR="008227AD" w:rsidRDefault="008227AD" w:rsidP="007925EB">
                        <w:pPr>
                          <w:spacing w:after="160" w:line="259" w:lineRule="auto"/>
                          <w:ind w:left="0" w:right="0" w:firstLine="0"/>
                          <w:jc w:val="left"/>
                        </w:pPr>
                        <w:r>
                          <w:t xml:space="preserve"> </w:t>
                        </w:r>
                      </w:p>
                    </w:txbxContent>
                  </v:textbox>
                </v:rect>
                <v:rect id="Rectangle 2137" o:spid="_x0000_s1069" style="position:absolute;top:45879;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" filled="f" stroked="f">
                  <v:textbox inset="0,0,0,0">
                    <w:txbxContent>
                      <w:p w14:paraId="62212D39" w14:textId="77777777" w:rsidR="008227AD" w:rsidRDefault="008227AD" w:rsidP="007925EB">
                        <w:pPr>
                          <w:spacing w:after="160" w:line="259" w:lineRule="auto"/>
                          <w:ind w:left="0" w:right="0" w:firstLine="0"/>
                          <w:jc w:val="left"/>
                        </w:pPr>
                        <w:r>
                          <w:t xml:space="preserve"> </w:t>
                        </w:r>
                      </w:p>
                    </w:txbxContent>
                  </v:textbox>
                </v:rect>
                <v:rect id="Rectangle 2138" o:spid="_x0000_s1070" style="position:absolute;top:47769;width:47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" filled="f" stroked="f">
                  <v:textbox inset="0,0,0,0">
                    <w:txbxContent>
                      <w:p w14:paraId="3C2CB3B9" w14:textId="77777777" w:rsidR="008227AD" w:rsidRDefault="008227AD" w:rsidP="007925EB">
                        <w:pPr>
                          <w:spacing w:after="160" w:line="259" w:lineRule="auto"/>
                          <w:ind w:left="0" w:right="0" w:firstLine="0"/>
                          <w:jc w:val="left"/>
                        </w:pPr>
                        <w:r>
                          <w:t xml:space="preserve"> </w:t>
                        </w:r>
                      </w:p>
                    </w:txbxContent>
                  </v:textbox>
                </v:rect>
                <v:shape id="Shape 2156" o:spid="_x0000_s1071" style="position:absolute;left:1950;width:47869;height:49865;visibility:visible;mso-wrap-style:square;v-text-anchor:top" coordsize="4786884,4986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" path="m,l,4986528r4786884,l4786884,,,e" filled="f" strokeweight=".1323mm">
                  <v:stroke endcap="round"/>
                  <v:path arrowok="t" textboxrect="0,0,4786884,4986528"/>
                </v:shape>
                <v:shape id="Shape 2157" o:spid="_x0000_s1072" style="position:absolute;left:1950;width:9114;height:1356;visibility:visible;mso-wrap-style:square;v-text-anchor:top" coordsize="911352,135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" path="m,l911352,r,35052l807720,135636,,135636,,xe" stroked="f" strokeweight="0">
                  <v:stroke miterlimit="83231f" joinstyle="miter"/>
                  <v:path arrowok="t" textboxrect="0,0,911352,135636"/>
                </v:shape>
                <v:shape id="Shape 2158" o:spid="_x0000_s1073" style="position:absolute;left:1950;width:9114;height:1356;visibility:visible;mso-wrap-style:square;v-text-anchor:top" coordsize="911352,135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" path="m,135636r807720,l911352,35052,911352,,,,,135636xe" filled="f" strokeweight=".1323mm">
                  <v:stroke endcap="round"/>
                  <v:path arrowok="t" textboxrect="0,0,911352,135636"/>
                </v:shape>
                <v:shape id="Shape 59986" o:spid="_x0000_s1074" style="position:absolute;left:2346;top:213;width:7544;height:838;visibility:visible;mso-wrap-style:square;v-text-anchor:top" coordsize="754380,83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" path="m,l754380,r,83820l,83820,,e" stroked="f" strokeweight="0">
                  <v:stroke miterlimit="83231f" joinstyle="miter"/>
                  <v:path arrowok="t" textboxrect="0,0,754380,83820"/>
                </v:shape>
                <v:rect id="Rectangle 2160" o:spid="_x0000_s1075" style="position:absolute;left:2346;top:361;width:9979;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" filled="f" stroked="f">
                  <v:textbox inset="0,0,0,0">
                    <w:txbxContent>
                      <w:p w14:paraId="47E6B22C" w14:textId="77777777" w:rsidR="008227AD" w:rsidRDefault="008227AD" w:rsidP="007925EB">
                        <w:pPr>
                          <w:spacing w:after="160" w:line="259" w:lineRule="auto"/>
                          <w:ind w:left="0" w:right="0" w:firstLine="0"/>
                          <w:jc w:val="left"/>
                        </w:pPr>
                        <w:r>
                          <w:rPr>
                            <w:w w:val="141"/>
                            <w:sz w:val="11"/>
                          </w:rPr>
                          <w:t>uc</w:t>
                        </w:r>
                        <w:r>
                          <w:rPr>
                            <w:spacing w:val="15"/>
                            <w:w w:val="141"/>
                            <w:sz w:val="11"/>
                          </w:rPr>
                          <w:t xml:space="preserve"> </w:t>
                        </w:r>
                        <w:r>
                          <w:rPr>
                            <w:w w:val="141"/>
                            <w:sz w:val="11"/>
                          </w:rPr>
                          <w:t>Use</w:t>
                        </w:r>
                        <w:r>
                          <w:rPr>
                            <w:spacing w:val="16"/>
                            <w:w w:val="141"/>
                            <w:sz w:val="11"/>
                          </w:rPr>
                          <w:t xml:space="preserve"> </w:t>
                        </w:r>
                        <w:r>
                          <w:rPr>
                            <w:w w:val="141"/>
                            <w:sz w:val="11"/>
                          </w:rPr>
                          <w:t>Case</w:t>
                        </w:r>
                        <w:r>
                          <w:rPr>
                            <w:spacing w:val="15"/>
                            <w:w w:val="141"/>
                            <w:sz w:val="11"/>
                          </w:rPr>
                          <w:t xml:space="preserve"> </w:t>
                        </w:r>
                        <w:r>
                          <w:rPr>
                            <w:w w:val="141"/>
                            <w:sz w:val="11"/>
                          </w:rPr>
                          <w:t>Model</w:t>
                        </w:r>
                      </w:p>
                    </w:txbxContent>
                  </v:textbox>
                </v:rect>
                <v:shape id="Shape 2161" o:spid="_x0000_s1076" style="position:absolute;left:9951;top:1569;width:30038;height:46650;visibility:visible;mso-wrap-style:square;v-text-anchor:top" coordsize="3003804,4664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" path="m19812,l2983992,v10668,,19812,9144,19812,18288l3003804,4646676v,10668,-9144,18288,-19812,18288l19812,4664964c9144,4664964,,4657344,,4646676l,18288c,9144,9144,,19812,xe" fillcolor="#fcf2e3" stroked="f" strokeweight="0">
                  <v:stroke miterlimit="83231f" joinstyle="miter"/>
                  <v:path arrowok="t" textboxrect="0,0,3003804,4664964"/>
                </v:shape>
                <v:shape id="Shape 2162" o:spid="_x0000_s1077" style="position:absolute;left:9951;top:1569;width:30038;height:46650;visibility:visible;mso-wrap-style:square;v-text-anchor:top" coordsize="3003804,4664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" path="m2983992,v10668,,19812,9144,19812,18288l3003804,18288r,4628388l3003804,4646676v,10668,-9144,18288,-19812,18288c2983992,4664964,2983992,4664964,2983992,4664964r,l19812,4664964r,c9144,4664964,,4657344,,4646676r,l,18288r,c,9144,9144,,19812,r,l2983992,xe" filled="f" strokeweight=".6pt">
                  <v:stroke endcap="round"/>
                  <v:path arrowok="t" textboxrect="0,0,3003804,4664964"/>
                </v:shape>
                <v:rect id="Rectangle 2163" o:spid="_x0000_s1078" style="position:absolute;left:21762;top:2007;width:8495;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" filled="f" stroked="f">
                  <v:textbox inset="0,0,0,0">
                    <w:txbxContent>
                      <w:p w14:paraId="698DE84D" w14:textId="77777777" w:rsidR="008227AD" w:rsidRDefault="008227AD" w:rsidP="007925EB">
                        <w:pPr>
                          <w:spacing w:after="160" w:line="259" w:lineRule="auto"/>
                          <w:ind w:left="0" w:right="0" w:firstLine="0"/>
                          <w:jc w:val="left"/>
                        </w:pPr>
                        <w:r>
                          <w:rPr>
                            <w:w w:val="131"/>
                            <w:sz w:val="11"/>
                          </w:rPr>
                          <w:t>Order</w:t>
                        </w:r>
                        <w:r>
                          <w:rPr>
                            <w:spacing w:val="5"/>
                            <w:w w:val="131"/>
                            <w:sz w:val="11"/>
                          </w:rPr>
                          <w:t xml:space="preserve"> </w:t>
                        </w:r>
                        <w:r>
                          <w:rPr>
                            <w:w w:val="131"/>
                            <w:sz w:val="11"/>
                          </w:rPr>
                          <w:t>&amp;</w:t>
                        </w:r>
                        <w:r>
                          <w:rPr>
                            <w:spacing w:val="13"/>
                            <w:w w:val="131"/>
                            <w:sz w:val="11"/>
                          </w:rPr>
                          <w:t xml:space="preserve"> </w:t>
                        </w:r>
                        <w:r>
                          <w:rPr>
                            <w:w w:val="131"/>
                            <w:sz w:val="11"/>
                          </w:rPr>
                          <w:t>Payment</w:t>
                        </w:r>
                      </w:p>
                    </w:txbxContent>
                  </v:textbox>
                </v:rect>
                <v:shape id="Shape 2164" o:spid="_x0000_s1079" style="position:absolute;left:44744;top:20299;width:1661;height:1509;visibility:visible;mso-wrap-style:square;v-text-anchor:top" coordsize="166116,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" path="m82296,v47244,,83820,33528,83820,76200c166116,117348,129540,150876,82296,150876,36576,150876,,117348,,76200,,33528,36576,,82296,xe" fillcolor="#c7cad5" stroked="f" strokeweight="0">
                  <v:stroke miterlimit="83231f" joinstyle="miter"/>
                  <v:path arrowok="t" textboxrect="0,0,166116,150876"/>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639" o:spid="_x0000_s1080" type="#_x0000_t75" style="position:absolute;left:44551;top:20132;width:1707;height:1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">
                  <v:imagedata r:id="rId83" o:title=""/>
                </v:shape>
                <v:shape id="Shape 2167" o:spid="_x0000_s1081" style="position:absolute;left:44577;top:20162;width:1676;height:1509;visibility:visible;mso-wrap-style:square;v-text-anchor:top" coordsize="167640,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" path="m167640,74676c167640,33528,129540,,83820,,38100,,,33528,,74676v,42672,38100,76200,83820,76200c129540,150876,167640,117348,167640,74676e" filled="f" strokeweight=".6pt">
                  <v:stroke endcap="round"/>
                  <v:path arrowok="t" textboxrect="0,0,167640,150876"/>
                </v:shape>
                <v:shape id="Picture 57640" o:spid="_x0000_s1082" type="#_x0000_t75" style="position:absolute;left:44968;top:20223;width:1127;height:13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">
                  <v:imagedata r:id="rId84" o:title=""/>
                </v:shape>
                <v:shape id="Shape 2170" o:spid="_x0000_s1083" style="position:absolute;left:45460;top:21747;width:0;height:1494;visibility:visible;mso-wrap-style:square;v-text-anchor:top" coordsize="0,149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" path="m,l,149352e" filled="f" strokeweight=".6pt">
                  <v:stroke endcap="round"/>
                  <v:path arrowok="t" textboxrect="0,0,0,149352"/>
                </v:shape>
                <v:shape id="Shape 2171" o:spid="_x0000_s1084" style="position:absolute;left:44272;top:22098;width:1188;height:0;visibility:visible;mso-wrap-style:square;v-text-anchor:top" coordsize="1188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" path="m,l118872,e" filled="f" strokeweight=".6pt">
                  <v:stroke endcap="round"/>
                  <v:path arrowok="t" textboxrect="0,0,118872,0"/>
                </v:shape>
                <v:shape id="Shape 2172" o:spid="_x0000_s1085" style="position:absolute;left:45460;top:22098;width:1189;height:0;visibility:visible;mso-wrap-style:square;v-text-anchor:top" coordsize="1188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" path="m118872,l,e" filled="f" strokeweight=".6pt">
                  <v:stroke endcap="round"/>
                  <v:path arrowok="t" textboxrect="0,0,118872,0"/>
                </v:shape>
                <v:shape id="Shape 2173" o:spid="_x0000_s1086" style="position:absolute;left:45460;top:23241;width:945;height:1508;visibility:visible;mso-wrap-style:square;v-text-anchor:top" coordsize="94488,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" path="m,l94488,150876e" filled="f" strokeweight=".6pt">
                  <v:stroke endcap="round"/>
                  <v:path arrowok="t" textboxrect="0,0,94488,150876"/>
                </v:shape>
                <v:shape id="Shape 2174" o:spid="_x0000_s1087" style="position:absolute;left:44500;top:23241;width:960;height:1508;visibility:visible;mso-wrap-style:square;v-text-anchor:top" coordsize="96012,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" path="m96012,l,150876e" filled="f" strokeweight=".6pt">
                  <v:stroke endcap="round"/>
                  <v:path arrowok="t" textboxrect="0,0,96012,150876"/>
                </v:shape>
                <v:rect id="Rectangle 2175" o:spid="_x0000_s1088" style="position:absolute;left:42518;top:24897;width:8014;height: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" filled="f" stroked="f">
                  <v:textbox inset="0,0,0,0">
                    <w:txbxContent>
                      <w:p w14:paraId="536962D0" w14:textId="77777777" w:rsidR="008227AD" w:rsidRDefault="008227AD" w:rsidP="007925EB">
                        <w:pPr>
                          <w:spacing w:after="160" w:line="259" w:lineRule="auto"/>
                          <w:ind w:left="0" w:right="0" w:firstLine="0"/>
                          <w:jc w:val="left"/>
                        </w:pPr>
                        <w:r>
                          <w:rPr>
                            <w:w w:val="141"/>
                            <w:sz w:val="11"/>
                          </w:rPr>
                          <w:t>Canteen</w:t>
                        </w:r>
                        <w:r>
                          <w:rPr>
                            <w:spacing w:val="9"/>
                            <w:w w:val="141"/>
                            <w:sz w:val="11"/>
                          </w:rPr>
                          <w:t xml:space="preserve"> </w:t>
                        </w:r>
                        <w:r>
                          <w:rPr>
                            <w:w w:val="141"/>
                            <w:sz w:val="11"/>
                          </w:rPr>
                          <w:t>Owner</w:t>
                        </w:r>
                      </w:p>
                    </w:txbxContent>
                  </v:textbox>
                </v:rect>
                <v:shape id="Shape 2176" o:spid="_x0000_s1089" style="position:absolute;left:4724;top:19735;width:1661;height:1509;visibility:visible;mso-wrap-style:square;v-text-anchor:top" coordsize="166116,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" path="m83820,v45720,,82296,33528,82296,74676c166116,115824,129540,150876,83820,150876,36576,150876,,115824,,74676,,33528,36576,,83820,xe" fillcolor="#c6cad5" stroked="f" strokeweight="0">
                  <v:stroke miterlimit="83231f" joinstyle="miter"/>
                  <v:path arrowok="t" textboxrect="0,0,166116,150876"/>
                </v:shape>
                <v:shape id="Picture 57641" o:spid="_x0000_s1090" type="#_x0000_t75" style="position:absolute;left:4551;top:19552;width:1677;height:1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">
                  <v:imagedata r:id="rId85" o:title=""/>
                </v:shape>
                <v:shape id="Shape 2179" o:spid="_x0000_s1091" style="position:absolute;left:4572;top:19583;width:1661;height:1509;visibility:visible;mso-wrap-style:square;v-text-anchor:top" coordsize="166116,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" path="m166116,76200c166116,33528,128016,,82296,,36576,,,33528,,76200v,41148,36576,74676,82296,74676c128016,150876,166116,117348,166116,76200e" filled="f" strokeweight=".6pt">
                  <v:stroke endcap="round"/>
                  <v:path arrowok="t" textboxrect="0,0,166116,150876"/>
                </v:shape>
                <v:shape id="Picture 57642" o:spid="_x0000_s1092" type="#_x0000_t75" style="position:absolute;left:4968;top:19624;width:1097;height:13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">
                  <v:imagedata r:id="rId86" o:title=""/>
                </v:shape>
                <v:shape id="Shape 2182" o:spid="_x0000_s1093" style="position:absolute;left:5440;top:21168;width:0;height:1509;visibility:visible;mso-wrap-style:square;v-text-anchor:top" coordsize="0,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" path="m,l,150876e" filled="f" strokeweight=".6pt">
                  <v:stroke endcap="round"/>
                  <v:path arrowok="t" textboxrect="0,0,0,150876"/>
                </v:shape>
                <v:shape id="Shape 2183" o:spid="_x0000_s1094" style="position:absolute;left:4251;top:21518;width:1189;height:0;visibility:visible;mso-wrap-style:square;v-text-anchor:top" coordsize="1188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" path="m,l118872,e" filled="f" strokeweight=".6pt">
                  <v:stroke endcap="round"/>
                  <v:path arrowok="t" textboxrect="0,0,118872,0"/>
                </v:shape>
                <v:shape id="Shape 2184" o:spid="_x0000_s1095" style="position:absolute;left:5440;top:21518;width:1189;height:0;visibility:visible;mso-wrap-style:square;v-text-anchor:top" coordsize="1188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" path="m118872,l,e" filled="f" strokeweight=".6pt">
                  <v:stroke endcap="round"/>
                  <v:path arrowok="t" textboxrect="0,0,118872,0"/>
                </v:shape>
                <v:shape id="Shape 2185" o:spid="_x0000_s1096" style="position:absolute;left:5440;top:22677;width:945;height:1508;visibility:visible;mso-wrap-style:square;v-text-anchor:top" coordsize="94488,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" path="m,l94488,150876e" filled="f" strokeweight=".6pt">
                  <v:stroke endcap="round"/>
                  <v:path arrowok="t" textboxrect="0,0,94488,150876"/>
                </v:shape>
                <v:shape id="Shape 2186" o:spid="_x0000_s1097" style="position:absolute;left:4480;top:22677;width:960;height:1508;visibility:visible;mso-wrap-style:square;v-text-anchor:top" coordsize="96012,150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" path="m96012,l,150876e" filled="f" strokeweight=".6pt">
                  <v:stroke endcap="round"/>
                  <v:path arrowok="t" textboxrect="0,0,96012,150876"/>
                </v:shape>
                <v:rect id="Rectangle 2187" o:spid="_x0000_s1098" style="position:absolute;left:3611;top:24333;width:4932;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" filled="f" stroked="f">
                  <v:textbox inset="0,0,0,0">
                    <w:txbxContent>
                      <w:p w14:paraId="6D9F30B0" w14:textId="77777777" w:rsidR="008227AD" w:rsidRDefault="008227AD" w:rsidP="007925EB">
                        <w:pPr>
                          <w:spacing w:after="160" w:line="259" w:lineRule="auto"/>
                          <w:ind w:left="0" w:right="0" w:firstLine="0"/>
                          <w:jc w:val="left"/>
                        </w:pPr>
                        <w:r>
                          <w:rPr>
                            <w:w w:val="142"/>
                            <w:sz w:val="11"/>
                          </w:rPr>
                          <w:t>Customer</w:t>
                        </w:r>
                      </w:p>
                    </w:txbxContent>
                  </v:textbox>
                </v:rect>
                <v:shape id="Shape 2188" o:spid="_x0000_s1099" style="position:absolute;left:21046;top:4739;width:8245;height:4938;visibility:visible;mso-wrap-style:square;v-text-anchor:top" coordsize="824484,493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" path="m413004,c640080,,824484,109728,824484,246888v,137160,-184404,246888,-411480,246888c184404,493776,,384048,,246888,,109728,184404,,413004,xe" fillcolor="#bbc1d0" stroked="f" strokeweight="0">
                  <v:stroke miterlimit="83231f" joinstyle="miter"/>
                  <v:path arrowok="t" textboxrect="0,0,824484,493776"/>
                </v:shape>
                <v:shape id="Picture 57643" o:spid="_x0000_s1100" type="#_x0000_t75" style="position:absolute;left:20868;top:4566;width:8260;height:4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">
                  <v:imagedata r:id="rId87" o:title=""/>
                </v:shape>
                <v:shape id="Shape 2191" o:spid="_x0000_s1101" style="position:absolute;left:20894;top:4587;width:8244;height:4953;visibility:visible;mso-wrap-style:square;v-text-anchor:top" coordsize="824484,49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" path="m824484,248412c824484,111252,638556,,411480,,184404,,,111252,,248412,,384048,184404,495300,411480,495300v227076,,413004,-111252,413004,-246888e" filled="f" strokeweight=".6pt">
                  <v:stroke endcap="round"/>
                  <v:path arrowok="t" textboxrect="0,0,824484,495300"/>
                </v:shape>
                <v:shape id="Picture 57644" o:spid="_x0000_s1102" type="#_x0000_t75" style="position:absolute;left:22453;top:4638;width:6523;height:4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">
                  <v:imagedata r:id="rId88" o:title=""/>
                </v:shape>
                <v:rect id="Rectangle 2195" o:spid="_x0000_s1103" style="position:absolute;left:22463;top:6746;width:6763;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" filled="f" stroked="f">
                  <v:textbox inset="0,0,0,0">
                    <w:txbxContent>
                      <w:p w14:paraId="3854CF1A" w14:textId="77777777" w:rsidR="008227AD" w:rsidRDefault="008227AD" w:rsidP="007925EB">
                        <w:pPr>
                          <w:spacing w:after="160" w:line="259" w:lineRule="auto"/>
                          <w:ind w:left="0" w:right="0" w:firstLine="0"/>
                          <w:jc w:val="left"/>
                        </w:pPr>
                        <w:r>
                          <w:rPr>
                            <w:w w:val="138"/>
                            <w:sz w:val="11"/>
                          </w:rPr>
                          <w:t>Update</w:t>
                        </w:r>
                        <w:r>
                          <w:rPr>
                            <w:spacing w:val="16"/>
                            <w:w w:val="138"/>
                            <w:sz w:val="11"/>
                          </w:rPr>
                          <w:t xml:space="preserve"> </w:t>
                        </w:r>
                        <w:r>
                          <w:rPr>
                            <w:w w:val="138"/>
                            <w:sz w:val="11"/>
                          </w:rPr>
                          <w:t>Menu</w:t>
                        </w:r>
                      </w:p>
                    </w:txbxContent>
                  </v:textbox>
                </v:rect>
                <v:shape id="Shape 2196" o:spid="_x0000_s1104" style="position:absolute;left:20650;top:13563;width:8245;height:4953;visibility:visible;mso-wrap-style:square;v-text-anchor:top" coordsize="824484,49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" path="m413004,c640080,,824484,109728,824484,246888v,137160,-184404,248412,-411480,248412c184404,495300,,384048,,246888,,109728,184404,,413004,xe" fillcolor="#c2c7d3" stroked="f" strokeweight="0">
                  <v:stroke miterlimit="83231f" joinstyle="miter"/>
                  <v:path arrowok="t" textboxrect="0,0,824484,495300"/>
                </v:shape>
                <v:shape id="Picture 57645" o:spid="_x0000_s1105" type="#_x0000_t75" style="position:absolute;left:20462;top:13395;width:8290;height:4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">
                  <v:imagedata r:id="rId89" o:title=""/>
                </v:shape>
                <v:shape id="Shape 2199" o:spid="_x0000_s1106" style="position:absolute;left:20497;top:13411;width:8245;height:4953;visibility:visible;mso-wrap-style:square;v-text-anchor:top" coordsize="824484,49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" path="m824484,248412c824484,111252,638556,,411480,,184404,,,111252,,248412,,384048,184404,495300,411480,495300v227076,,413004,-111252,413004,-246888e" filled="f" strokeweight=".6pt">
                  <v:stroke endcap="round"/>
                  <v:path arrowok="t" textboxrect="0,0,824484,495300"/>
                </v:shape>
                <v:shape id="Picture 57646" o:spid="_x0000_s1107" type="#_x0000_t75" style="position:absolute;left:22047;top:13456;width:6522;height:4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">
                  <v:imagedata r:id="rId90" o:title=""/>
                </v:shape>
                <v:rect id="Rectangle 2203" o:spid="_x0000_s1108" style="position:absolute;left:21442;top:15570;width:8446;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" filled="f" stroked="f">
                  <v:textbox inset="0,0,0,0">
                    <w:txbxContent>
                      <w:p w14:paraId="3532C938" w14:textId="77777777" w:rsidR="008227AD" w:rsidRDefault="008227AD" w:rsidP="007925EB">
                        <w:pPr>
                          <w:spacing w:after="160" w:line="259" w:lineRule="auto"/>
                          <w:ind w:left="0" w:right="0" w:firstLine="0"/>
                          <w:jc w:val="left"/>
                        </w:pPr>
                        <w:r>
                          <w:rPr>
                            <w:w w:val="137"/>
                            <w:sz w:val="11"/>
                          </w:rPr>
                          <w:t>Monitor</w:t>
                        </w:r>
                        <w:r>
                          <w:rPr>
                            <w:spacing w:val="13"/>
                            <w:w w:val="137"/>
                            <w:sz w:val="11"/>
                          </w:rPr>
                          <w:t xml:space="preserve"> </w:t>
                        </w:r>
                        <w:r>
                          <w:rPr>
                            <w:w w:val="137"/>
                            <w:sz w:val="11"/>
                          </w:rPr>
                          <w:t>Canteen</w:t>
                        </w:r>
                      </w:p>
                    </w:txbxContent>
                  </v:textbox>
                </v:rect>
                <v:shape id="Shape 2204" o:spid="_x0000_s1109" style="position:absolute;left:20894;top:31790;width:8244;height:4953;visibility:visible;mso-wrap-style:square;v-text-anchor:top" coordsize="824484,49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" path="m411480,c638556,,824484,109728,824484,246888v,137160,-185928,248412,-413004,248412c184404,495300,,384048,,246888,,109728,184404,,411480,xe" fillcolor="#d2d4da" stroked="f" strokeweight="0">
                  <v:stroke miterlimit="83231f" joinstyle="miter"/>
                  <v:path arrowok="t" textboxrect="0,0,824484,495300"/>
                </v:shape>
                <v:shape id="Picture 57647" o:spid="_x0000_s1110" type="#_x0000_t75" style="position:absolute;left:20706;top:31623;width:8260;height:4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">
                  <v:imagedata r:id="rId91" o:title=""/>
                </v:shape>
                <v:shape id="Shape 2207" o:spid="_x0000_s1111" style="position:absolute;left:20726;top:31638;width:8245;height:4953;visibility:visible;mso-wrap-style:square;v-text-anchor:top" coordsize="824484,49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" path="m824484,248412c824484,111252,640080,,413004,,184404,,,111252,,248412,,384048,184404,495300,413004,495300v227076,,411480,-111252,411480,-246888e" filled="f" strokeweight=".6pt">
                  <v:stroke endcap="round"/>
                  <v:path arrowok="t" textboxrect="0,0,824484,495300"/>
                </v:shape>
                <v:shape id="Picture 57648" o:spid="_x0000_s1112" type="#_x0000_t75" style="position:absolute;left:22301;top:31683;width:6522;height:4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">
                  <v:imagedata r:id="rId92" o:title=""/>
                </v:shape>
                <v:rect id="Rectangle 2211" o:spid="_x0000_s1113" style="position:absolute;left:22554;top:33797;width:6205;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" filled="f" stroked="f">
                  <v:textbox inset="0,0,0,0">
                    <w:txbxContent>
                      <w:p w14:paraId="507E33B0" w14:textId="77777777" w:rsidR="008227AD" w:rsidRDefault="008227AD" w:rsidP="007925EB">
                        <w:pPr>
                          <w:spacing w:after="160" w:line="259" w:lineRule="auto"/>
                          <w:ind w:left="0" w:right="0" w:firstLine="0"/>
                          <w:jc w:val="left"/>
                        </w:pPr>
                        <w:r>
                          <w:rPr>
                            <w:w w:val="143"/>
                            <w:sz w:val="11"/>
                          </w:rPr>
                          <w:t>Place</w:t>
                        </w:r>
                        <w:r>
                          <w:rPr>
                            <w:spacing w:val="15"/>
                            <w:w w:val="143"/>
                            <w:sz w:val="11"/>
                          </w:rPr>
                          <w:t xml:space="preserve"> </w:t>
                        </w:r>
                        <w:r>
                          <w:rPr>
                            <w:w w:val="143"/>
                            <w:sz w:val="11"/>
                          </w:rPr>
                          <w:t>Order</w:t>
                        </w:r>
                      </w:p>
                    </w:txbxContent>
                  </v:textbox>
                </v:rect>
                <v:shape id="Shape 2212" o:spid="_x0000_s1114" style="position:absolute;left:20817;top:22890;width:8230;height:4953;visibility:visible;mso-wrap-style:square;v-text-anchor:top" coordsize="822960,49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" path="m411480,c638556,,822960,111252,822960,246888v,137160,-184404,248412,-411480,248412c184404,495300,,384048,,246888,,111252,184404,,411480,xe" fillcolor="#cacdd7" stroked="f" strokeweight="0">
                  <v:stroke miterlimit="83231f" joinstyle="miter"/>
                  <v:path arrowok="t" textboxrect="0,0,822960,495300"/>
                </v:shape>
                <v:shape id="Picture 57649" o:spid="_x0000_s1115" type="#_x0000_t75" style="position:absolute;left:20614;top:22702;width:8291;height:4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">
                  <v:imagedata r:id="rId93" o:title=""/>
                </v:shape>
                <v:shape id="Shape 2215" o:spid="_x0000_s1116" style="position:absolute;left:20650;top:22738;width:8245;height:4953;visibility:visible;mso-wrap-style:square;v-text-anchor:top" coordsize="824484,49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" path="m824484,248412c824484,111252,640080,,413004,,184404,,,111252,,248412,,385572,184404,495300,413004,495300v227076,,411480,-109728,411480,-246888e" filled="f" strokeweight=".6pt">
                  <v:stroke endcap="round"/>
                  <v:path arrowok="t" textboxrect="0,0,824484,495300"/>
                </v:shape>
                <v:shape id="Picture 57650" o:spid="_x0000_s1117" type="#_x0000_t75" style="position:absolute;left:22209;top:22793;width:6523;height:4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">
                  <v:imagedata r:id="rId94" o:title=""/>
                </v:shape>
                <v:rect id="Rectangle 2219" o:spid="_x0000_s1118" style="position:absolute;left:22554;top:24897;width:5879;height: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" filled="f" stroked="f">
                  <v:textbox inset="0,0,0,0">
                    <w:txbxContent>
                      <w:p w14:paraId="399FC14E" w14:textId="77777777" w:rsidR="008227AD" w:rsidRDefault="008227AD" w:rsidP="007925EB">
                        <w:pPr>
                          <w:spacing w:after="160" w:line="259" w:lineRule="auto"/>
                          <w:ind w:left="0" w:right="0" w:firstLine="0"/>
                          <w:jc w:val="left"/>
                        </w:pPr>
                        <w:r>
                          <w:rPr>
                            <w:w w:val="141"/>
                            <w:sz w:val="11"/>
                          </w:rPr>
                          <w:t>Read</w:t>
                        </w:r>
                        <w:r>
                          <w:rPr>
                            <w:spacing w:val="8"/>
                            <w:w w:val="141"/>
                            <w:sz w:val="11"/>
                          </w:rPr>
                          <w:t xml:space="preserve"> </w:t>
                        </w:r>
                        <w:r>
                          <w:rPr>
                            <w:w w:val="141"/>
                            <w:sz w:val="11"/>
                          </w:rPr>
                          <w:t>Order</w:t>
                        </w:r>
                      </w:p>
                    </w:txbxContent>
                  </v:textbox>
                </v:rect>
                <v:shape id="Shape 2220" o:spid="_x0000_s1119" style="position:absolute;left:20970;top:39959;width:8245;height:4953;visibility:visible;mso-wrap-style:square;v-text-anchor:top" coordsize="824484,49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" path="m411480,c640080,,824484,111252,824484,248412v,137160,-184404,246888,-413004,246888c184404,495300,,385572,,248412,,111252,184404,,411480,xe" fillcolor="#d9d9dd" stroked="f" strokeweight="0">
                  <v:stroke miterlimit="83231f" joinstyle="miter"/>
                  <v:path arrowok="t" textboxrect="0,0,824484,495300"/>
                </v:shape>
                <v:shape id="Picture 57651" o:spid="_x0000_s1120" type="#_x0000_t75" style="position:absolute;left:20777;top:39781;width:8260;height:4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">
                  <v:imagedata r:id="rId95" o:title=""/>
                </v:shape>
                <v:shape id="Shape 2223" o:spid="_x0000_s1121" style="position:absolute;left:20817;top:39822;width:8230;height:4953;visibility:visible;mso-wrap-style:square;v-text-anchor:top" coordsize="822960,49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" path="m822960,246888c822960,111252,638556,,411480,,184404,,,111252,,246888,,384048,184404,495300,411480,495300v227076,,411480,-111252,411480,-248412e" filled="f" strokeweight=".6pt">
                  <v:stroke endcap="round"/>
                  <v:path arrowok="t" textboxrect="0,0,822960,495300"/>
                </v:shape>
                <v:shape id="Picture 57652" o:spid="_x0000_s1122" type="#_x0000_t75" style="position:absolute;left:22362;top:39872;width:6522;height:4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">
                  <v:imagedata r:id="rId96" o:title=""/>
                </v:shape>
                <v:rect id="Rectangle 2227" o:spid="_x0000_s1123" style="position:absolute;left:22067;top:41980;width:7628;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" filled="f" stroked="f">
                  <v:textbox inset="0,0,0,0">
                    <w:txbxContent>
                      <w:p w14:paraId="478A6DD4" w14:textId="77777777" w:rsidR="008227AD" w:rsidRDefault="008227AD" w:rsidP="007925EB">
                        <w:pPr>
                          <w:spacing w:after="160" w:line="259" w:lineRule="auto"/>
                          <w:ind w:left="0" w:right="0" w:firstLine="0"/>
                          <w:jc w:val="left"/>
                        </w:pPr>
                        <w:r>
                          <w:rPr>
                            <w:w w:val="138"/>
                            <w:sz w:val="11"/>
                          </w:rPr>
                          <w:t>Make</w:t>
                        </w:r>
                        <w:r>
                          <w:rPr>
                            <w:spacing w:val="13"/>
                            <w:w w:val="138"/>
                            <w:sz w:val="11"/>
                          </w:rPr>
                          <w:t xml:space="preserve"> </w:t>
                        </w:r>
                        <w:r>
                          <w:rPr>
                            <w:w w:val="138"/>
                            <w:sz w:val="11"/>
                          </w:rPr>
                          <w:t>Payment</w:t>
                        </w:r>
                      </w:p>
                    </w:txbxContent>
                  </v:textbox>
                </v:rect>
                <v:shape id="Shape 2228" o:spid="_x0000_s1124" style="position:absolute;left:24856;top:9906;width:0;height:502;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" path="m,l,50292e" filled="f" strokeweight=".6pt">
                  <v:path arrowok="t" textboxrect="0,0,0,50292"/>
                </v:shape>
                <v:shape id="Shape 2229" o:spid="_x0000_s1125" style="position:absolute;left:24856;top:10683;width:0;height:503;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" path="m,l,50292e" filled="f" strokeweight=".6pt">
                  <v:path arrowok="t" textboxrect="0,0,0,50292"/>
                </v:shape>
                <v:shape id="Shape 2230" o:spid="_x0000_s1126" style="position:absolute;left:24856;top:11475;width:0;height:503;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" path="m,l,50292e" filled="f" strokeweight=".6pt">
                  <v:path arrowok="t" textboxrect="0,0,0,50292"/>
                </v:shape>
                <v:shape id="Shape 2231" o:spid="_x0000_s1127" style="position:absolute;left:24856;top:12268;width:0;height:503;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" path="m,l,50292e" filled="f" strokeweight=".6pt">
                  <v:path arrowok="t" textboxrect="0,0,0,50292"/>
                </v:shape>
                <v:shape id="Shape 2232" o:spid="_x0000_s1128" style="position:absolute;left:24856;top:13060;width:0;height:351;visibility:visible;mso-wrap-style:square;v-text-anchor:top" coordsize="0,35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" path="m,l,35052e" filled="f" strokeweight=".6pt">
                  <v:path arrowok="t" textboxrect="0,0,0,35052"/>
                </v:shape>
                <v:shape id="Shape 2233" o:spid="_x0000_s1129" style="position:absolute;left:24780;top:9906;width:76;height:0;visibility:visible;mso-wrap-style:square;v-text-anchor:top" coordsize="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" path="m,l7620,e" filled="f" strokeweight=".6pt">
                  <v:path arrowok="t" textboxrect="0,0,7620,0"/>
                </v:shape>
                <v:shape id="Shape 2234" o:spid="_x0000_s1130" style="position:absolute;left:24780;top:12908;width:0;height:503;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" path="m,50292l,e" filled="f" strokeweight=".6pt">
                  <v:path arrowok="t" textboxrect="0,0,0,50292"/>
                </v:shape>
                <v:shape id="Shape 2235" o:spid="_x0000_s1131" style="position:absolute;left:24780;top:12131;width:0;height:502;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" path="m,50292l,e" filled="f" strokeweight=".6pt">
                  <v:path arrowok="t" textboxrect="0,0,0,50292"/>
                </v:shape>
                <v:shape id="Shape 2236" o:spid="_x0000_s1132" style="position:absolute;left:24780;top:11338;width:0;height:503;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" path="m,50292l,e" filled="f" strokeweight=".6pt">
                  <v:path arrowok="t" textboxrect="0,0,0,50292"/>
                </v:shape>
                <v:shape id="Shape 2237" o:spid="_x0000_s1133" style="position:absolute;left:24780;top:10546;width:0;height:503;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" path="m,50292l,e" filled="f" strokeweight=".6pt">
                  <v:path arrowok="t" textboxrect="0,0,0,50292"/>
                </v:shape>
                <v:shape id="Shape 2238" o:spid="_x0000_s1134" style="position:absolute;left:24780;top:9906;width:0;height:350;visibility:visible;mso-wrap-style:square;v-text-anchor:top" coordsize="0,35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" path="m,35052l,e" filled="f" strokeweight=".6pt">
                  <v:path arrowok="t" textboxrect="0,0,0,35052"/>
                </v:shape>
                <v:shape id="Shape 2239" o:spid="_x0000_s1135" style="position:absolute;left:24292;top:12344;width:488;height:1067;visibility:visible;mso-wrap-style:square;v-text-anchor:top" coordsize="48768,10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" path="m48768,106680l,e" filled="f" strokeweight=".6pt">
                  <v:stroke joinstyle="bevel" endcap="round"/>
                  <v:path arrowok="t" textboxrect="0,0,48768,106680"/>
                </v:shape>
                <v:shape id="Shape 2240" o:spid="_x0000_s1136" style="position:absolute;left:24780;top:12344;width:472;height:1067;visibility:visible;mso-wrap-style:square;v-text-anchor:top" coordsize="47244,10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" path="m,106680l47244,e" filled="f" strokeweight=".6pt">
                  <v:stroke joinstyle="bevel" endcap="round"/>
                  <v:path arrowok="t" textboxrect="0,0,47244,106680"/>
                </v:shape>
                <v:shape id="Shape 2241" o:spid="_x0000_s1137" style="position:absolute;left:24688;top:28407;width:0;height:503;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" path="m,l,50292e" filled="f" strokeweight=".6pt">
                  <v:path arrowok="t" textboxrect="0,0,0,50292"/>
                </v:shape>
                <v:shape id="Shape 2242" o:spid="_x0000_s1138" style="position:absolute;left:24688;top:29199;width:0;height:503;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" path="m,l,50292e" filled="f" strokeweight=".6pt">
                  <v:path arrowok="t" textboxrect="0,0,0,50292"/>
                </v:shape>
                <v:shape id="Shape 2243" o:spid="_x0000_s1139" style="position:absolute;left:24688;top:29992;width:0;height:503;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" path="m,l,50292e" filled="f" strokeweight=".6pt">
                  <v:path arrowok="t" textboxrect="0,0,0,50292"/>
                </v:shape>
                <v:shape id="Shape 2244" o:spid="_x0000_s1140" style="position:absolute;left:24688;top:30784;width:0;height:503;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" path="m,l,50292e" filled="f" strokeweight=".6pt">
                  <v:path arrowok="t" textboxrect="0,0,0,50292"/>
                </v:shape>
                <v:shape id="Shape 2245" o:spid="_x0000_s1141" style="position:absolute;left:24688;top:31577;width:0;height:61;visibility:visible;mso-wrap-style:square;v-text-anchor:top" coordsize="0,6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" path="m,l,6096e" filled="f" strokeweight=".6pt">
                  <v:path arrowok="t" textboxrect="0,0,0,6096"/>
                </v:shape>
                <v:shape id="Shape 2246" o:spid="_x0000_s1142" style="position:absolute;left:24612;top:28407;width:76;height:0;visibility:visible;mso-wrap-style:square;v-text-anchor:top" coordsize="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" path="m,l7620,e" filled="f" strokeweight=".6pt">
                  <v:path arrowok="t" textboxrect="0,0,7620,0"/>
                </v:shape>
                <v:shape id="Shape 2247" o:spid="_x0000_s1143" style="position:absolute;left:24612;top:31135;width:0;height:503;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" path="m,50292l,e" filled="f" strokeweight=".6pt">
                  <v:path arrowok="t" textboxrect="0,0,0,50292"/>
                </v:shape>
                <v:shape id="Shape 2248" o:spid="_x0000_s1144" style="position:absolute;left:24612;top:30358;width:0;height:487;visibility:visible;mso-wrap-style:square;v-text-anchor:top" coordsize="0,4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" path="m,48768l,e" filled="f" strokeweight=".6pt">
                  <v:path arrowok="t" textboxrect="0,0,0,48768"/>
                </v:shape>
                <v:shape id="Shape 2249" o:spid="_x0000_s1145" style="position:absolute;left:24612;top:29565;width:0;height:503;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" path="m,50292l,e" filled="f" strokeweight=".6pt">
                  <v:path arrowok="t" textboxrect="0,0,0,50292"/>
                </v:shape>
                <v:shape id="Shape 2250" o:spid="_x0000_s1146" style="position:absolute;left:24612;top:28773;width:0;height:503;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" path="m,50292l,e" filled="f" strokeweight=".6pt">
                  <v:path arrowok="t" textboxrect="0,0,0,50292"/>
                </v:shape>
                <v:shape id="Shape 2251" o:spid="_x0000_s1147" style="position:absolute;left:24612;top:28407;width:0;height:76;visibility:visible;mso-wrap-style:square;v-text-anchor:top" coordsize="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" path="m,7620l,e" filled="f" strokeweight=".6pt">
                  <v:path arrowok="t" textboxrect="0,0,0,7620"/>
                </v:shape>
                <v:shape id="Shape 2252" o:spid="_x0000_s1148" style="position:absolute;left:24140;top:30571;width:472;height:1067;visibility:visible;mso-wrap-style:square;v-text-anchor:top" coordsize="47244,10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" path="m47244,106680l,e" filled="f" strokeweight=".6pt">
                  <v:stroke joinstyle="bevel" endcap="round"/>
                  <v:path arrowok="t" textboxrect="0,0,47244,106680"/>
                </v:shape>
                <v:shape id="Shape 2253" o:spid="_x0000_s1149" style="position:absolute;left:24612;top:30571;width:473;height:1067;visibility:visible;mso-wrap-style:square;v-text-anchor:top" coordsize="47244,106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" path="m,106680l47244,e" filled="f" strokeweight=".6pt">
                  <v:stroke joinstyle="bevel" endcap="round"/>
                  <v:path arrowok="t" textboxrect="0,0,47244,106680"/>
                </v:shape>
                <v:shape id="Shape 2254" o:spid="_x0000_s1150" style="position:absolute;left:24932;top:39319;width:0;height:503;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" path="m,50292l,e" filled="f" strokeweight=".6pt">
                  <v:path arrowok="t" textboxrect="0,0,0,50292"/>
                </v:shape>
                <v:shape id="Shape 2255" o:spid="_x0000_s1151" style="position:absolute;left:24932;top:38526;width:0;height:503;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" path="m,50292l,e" filled="f" strokeweight=".6pt">
                  <v:path arrowok="t" textboxrect="0,0,0,50292"/>
                </v:shape>
                <v:shape id="Shape 2256" o:spid="_x0000_s1152" style="position:absolute;left:24932;top:37734;width:0;height:503;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" path="m,50292l,e" filled="f" strokeweight=".6pt">
                  <v:path arrowok="t" textboxrect="0,0,0,50292"/>
                </v:shape>
                <v:shape id="Shape 2257" o:spid="_x0000_s1153" style="position:absolute;left:24932;top:36957;width:0;height:502;visibility:visible;mso-wrap-style:square;v-text-anchor:top" coordsize="0,5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" path="m,50292l,e" filled="f" strokeweight=".6pt">
                  <v:path arrowok="t" textboxrect="0,0,0,50292"/>
                </v:shape>
                <v:shape id="Shape 2258" o:spid="_x0000_s1154" style="position:absolute;left:24460;top:38740;width:472;height:1082;visibility:visible;mso-wrap-style:square;v-text-anchor:top" coordsize="47244,108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" path="m47244,108204l,e" filled="f" strokeweight=".6pt">
                  <v:stroke joinstyle="bevel" endcap="round"/>
                  <v:path arrowok="t" textboxrect="0,0,47244,108204"/>
                </v:shape>
                <v:shape id="Shape 2259" o:spid="_x0000_s1155" style="position:absolute;left:24932;top:38740;width:473;height:1082;visibility:visible;mso-wrap-style:square;v-text-anchor:top" coordsize="47244,108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" path="m,108204l47244,e" filled="f" strokeweight=".6pt">
                  <v:stroke joinstyle="bevel" endcap="round"/>
                  <v:path arrowok="t" textboxrect="0,0,47244,108204"/>
                </v:shape>
                <v:shape id="Shape 2260" o:spid="_x0000_s1156" style="position:absolute;left:28971;top:22021;width:13472;height:1936;visibility:visible;mso-wrap-style:square;v-text-anchor:top" coordsize="1347216,193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" path="m1347216,l,193548e" filled="f" strokeweight=".6pt">
                  <v:stroke joinstyle="bevel" endcap="round"/>
                  <v:path arrowok="t" textboxrect="0,0,1347216,193548"/>
                </v:shape>
                <v:shape id="Shape 2261" o:spid="_x0000_s1157" style="position:absolute;left:29138;top:26761;width:13229;height:15072;visibility:visible;mso-wrap-style:square;v-text-anchor:top" coordsize="1322832,1507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" path="m,1507236l1322832,e" filled="f" strokeweight=".6pt">
                  <v:stroke joinstyle="bevel" endcap="round"/>
                  <v:path arrowok="t" textboxrect="0,0,1322832,1507236"/>
                </v:shape>
                <v:shape id="Shape 2262" o:spid="_x0000_s1158" style="position:absolute;left:29215;top:7894;width:14173;height:11841;visibility:visible;mso-wrap-style:square;v-text-anchor:top" coordsize="1417320,118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" path="m,l1417320,1184148e" filled="f" strokeweight=".6pt">
                  <v:stroke joinstyle="bevel" endcap="round"/>
                  <v:path arrowok="t" textboxrect="0,0,1417320,1184148"/>
                </v:shape>
                <v:shape id="Shape 2263" o:spid="_x0000_s1159" style="position:absolute;left:7421;top:23743;width:13305;height:7895;visibility:visible;mso-wrap-style:square;v-text-anchor:top" coordsize="1330452,789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" path="m,l1330452,789432e" filled="f" strokeweight=".6pt">
                  <v:stroke joinstyle="bevel" endcap="round"/>
                  <v:path arrowok="t" textboxrect="0,0,1330452,789432"/>
                </v:shape>
                <v:shape id="Shape 2264" o:spid="_x0000_s1160" style="position:absolute;left:7421;top:25191;width:13396;height:15499;visibility:visible;mso-wrap-style:square;v-text-anchor:top" coordsize="1339596,1549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" path="m1339596,1549908l,e" filled="f" strokeweight=".6pt">
                  <v:stroke joinstyle="bevel" endcap="round"/>
                  <v:path arrowok="t" textboxrect="0,0,1339596,1549908"/>
                </v:shape>
                <v:shape id="Shape 60027" o:spid="_x0000_s1161" style="position:absolute;left:23027;top:37520;width:3749;height:808;visibility:visible;mso-wrap-style:square;v-text-anchor:top" coordsize="374904,80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" path="m,l374904,r,80772l,80772,,e" fillcolor="#fcf2e3" stroked="f" strokeweight="0">
                  <v:stroke miterlimit="83231f" joinstyle="miter"/>
                  <v:path arrowok="t" textboxrect="0,0,374904,80772"/>
                </v:shape>
                <v:rect id="Rectangle 2266" o:spid="_x0000_s1162" style="position:absolute;left:23027;top:37652;width:4897;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" filled="f" stroked="f">
                  <v:textbox inset="0,0,0,0">
                    <w:txbxContent>
                      <w:p w14:paraId="4B2D9C29" w14:textId="77777777" w:rsidR="008227AD" w:rsidRDefault="008227AD" w:rsidP="007925EB">
                        <w:pPr>
                          <w:spacing w:after="160" w:line="259" w:lineRule="auto"/>
                          <w:ind w:left="0" w:right="0" w:firstLine="0"/>
                          <w:jc w:val="left"/>
                        </w:pPr>
                        <w:r>
                          <w:rPr>
                            <w:w w:val="131"/>
                            <w:sz w:val="11"/>
                          </w:rPr>
                          <w:t>«include»</w:t>
                        </w:r>
                      </w:p>
                    </w:txbxContent>
                  </v:textbox>
                </v:rect>
                <v:shape id="Shape 60030" o:spid="_x0000_s1163" style="position:absolute;left:23256;top:11049;width:3505;height:807;visibility:visible;mso-wrap-style:square;v-text-anchor:top" coordsize="350520,80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" path="m,l350520,r,80772l,80772,,e" fillcolor="#fcf2e3" stroked="f" strokeweight="0">
                  <v:stroke miterlimit="83231f" joinstyle="miter"/>
                  <v:path arrowok="t" textboxrect="0,0,350520,80772"/>
                </v:shape>
                <v:rect id="Rectangle 2268" o:spid="_x0000_s1164" style="position:absolute;left:23255;top:11181;width:4603;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" filled="f" stroked="f">
                  <v:textbox inset="0,0,0,0">
                    <w:txbxContent>
                      <w:p w14:paraId="5B4B6E1F" w14:textId="77777777" w:rsidR="008227AD" w:rsidRDefault="008227AD" w:rsidP="007925EB">
                        <w:pPr>
                          <w:spacing w:after="160" w:line="259" w:lineRule="auto"/>
                          <w:ind w:left="0" w:right="0" w:firstLine="0"/>
                          <w:jc w:val="left"/>
                        </w:pPr>
                        <w:r>
                          <w:rPr>
                            <w:w w:val="136"/>
                            <w:sz w:val="11"/>
                          </w:rPr>
                          <w:t>«extend»</w:t>
                        </w:r>
                      </w:p>
                    </w:txbxContent>
                  </v:textbox>
                </v:rect>
                <v:shape id="Shape 60033" o:spid="_x0000_s1165" style="position:absolute;left:23103;top:29199;width:3506;height:808;visibility:visible;mso-wrap-style:square;v-text-anchor:top" coordsize="350520,80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" path="m,l350520,r,80772l,80772,,e" fillcolor="#fcf2e3" stroked="f" strokeweight="0">
                  <v:stroke miterlimit="83231f" joinstyle="miter"/>
                  <v:path arrowok="t" textboxrect="0,0,350520,80772"/>
                </v:shape>
                <v:rect id="Rectangle 2270" o:spid="_x0000_s1166" style="position:absolute;left:23103;top:29331;width:4602;height:8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" filled="f" stroked="f">
                  <v:textbox inset="0,0,0,0">
                    <w:txbxContent>
                      <w:p w14:paraId="7AA6AD40" w14:textId="77777777" w:rsidR="008227AD" w:rsidRDefault="008227AD" w:rsidP="007925EB">
                        <w:pPr>
                          <w:spacing w:after="160" w:line="259" w:lineRule="auto"/>
                          <w:ind w:left="0" w:right="0" w:firstLine="0"/>
                          <w:jc w:val="left"/>
                        </w:pPr>
                        <w:r>
                          <w:rPr>
                            <w:w w:val="136"/>
                            <w:sz w:val="11"/>
                          </w:rPr>
                          <w:t>«extend»</w:t>
                        </w:r>
                      </w:p>
                    </w:txbxContent>
                  </v:textbox>
                </v:rect>
                <w10:anchorlock/>
              </v:group>
            </w:pict>
          </mc:Fallback>
        </mc:AlternateContent>
      </w:r>
    </w:p>
    <w:p w14:paraId="228F9EE0" w14:textId="77777777" w:rsidR="007925EB" w:rsidRPr="00EE0306" w:rsidRDefault="007925EB" w:rsidP="007925EB">
      <w:pPr>
        <w:spacing w:after="18" w:line="259" w:lineRule="auto"/>
        <w:ind w:left="168" w:right="0" w:firstLine="0"/>
        <w:jc w:val="left"/>
        <w:rPr>
          <w:color w:val="auto"/>
        </w:rPr>
      </w:pPr>
      <w:r w:rsidRPr="00EE0306">
        <w:rPr>
          <w:color w:val="auto"/>
        </w:rPr>
        <w:t xml:space="preserve"> </w:t>
      </w:r>
    </w:p>
    <w:p w14:paraId="7ACEBC02" w14:textId="7A5D261A" w:rsidR="007925EB" w:rsidRPr="00EE0306" w:rsidRDefault="007925EB" w:rsidP="00EE0306">
      <w:pPr>
        <w:spacing w:after="0" w:line="259" w:lineRule="auto"/>
        <w:ind w:left="2160" w:right="3392" w:firstLine="720"/>
        <w:jc w:val="center"/>
        <w:rPr>
          <w:color w:val="auto"/>
        </w:rPr>
      </w:pPr>
      <w:r w:rsidRPr="00EE0306">
        <w:rPr>
          <w:color w:val="auto"/>
        </w:rPr>
        <w:t>Fig. 1.3 Use case for Order, Payment &amp; Update</w:t>
      </w:r>
    </w:p>
    <w:bookmarkEnd w:id="8"/>
    <w:p w14:paraId="680F8140"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35DE5D13" w14:textId="77777777" w:rsidR="007925EB" w:rsidRPr="00EE0306" w:rsidRDefault="007925EB" w:rsidP="007925EB">
      <w:pPr>
        <w:spacing w:after="18" w:line="259" w:lineRule="auto"/>
        <w:ind w:left="168" w:right="0" w:firstLine="0"/>
        <w:jc w:val="left"/>
        <w:rPr>
          <w:color w:val="auto"/>
        </w:rPr>
      </w:pPr>
      <w:r w:rsidRPr="00EE0306">
        <w:rPr>
          <w:color w:val="auto"/>
        </w:rPr>
        <w:t xml:space="preserve"> </w:t>
      </w:r>
    </w:p>
    <w:p w14:paraId="2EA5802A" w14:textId="77777777" w:rsidR="007925EB" w:rsidRPr="00EE0306" w:rsidRDefault="007925EB" w:rsidP="007925EB">
      <w:pPr>
        <w:spacing w:after="18" w:line="259" w:lineRule="auto"/>
        <w:ind w:left="168" w:right="0" w:firstLine="0"/>
        <w:jc w:val="left"/>
        <w:rPr>
          <w:color w:val="auto"/>
        </w:rPr>
      </w:pPr>
      <w:r w:rsidRPr="00EE0306">
        <w:rPr>
          <w:color w:val="auto"/>
        </w:rPr>
        <w:t xml:space="preserve"> </w:t>
      </w:r>
    </w:p>
    <w:p w14:paraId="1E329211"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151A629B"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30459247"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78096995" w14:textId="77777777" w:rsidR="007925EB" w:rsidRPr="00EE0306" w:rsidRDefault="007925EB" w:rsidP="007925EB">
      <w:pPr>
        <w:spacing w:after="18" w:line="259" w:lineRule="auto"/>
        <w:ind w:left="168" w:right="0" w:firstLine="0"/>
        <w:jc w:val="left"/>
        <w:rPr>
          <w:color w:val="auto"/>
        </w:rPr>
      </w:pPr>
      <w:r w:rsidRPr="00EE0306">
        <w:rPr>
          <w:color w:val="auto"/>
        </w:rPr>
        <w:t xml:space="preserve"> </w:t>
      </w:r>
    </w:p>
    <w:p w14:paraId="1C247763"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3E04C6FD"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5852B053"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774346E0" w14:textId="77777777" w:rsidR="007925EB" w:rsidRPr="00EE0306" w:rsidRDefault="007925EB" w:rsidP="007925EB">
      <w:pPr>
        <w:spacing w:after="18" w:line="259" w:lineRule="auto"/>
        <w:ind w:left="168" w:right="0" w:firstLine="0"/>
        <w:jc w:val="left"/>
        <w:rPr>
          <w:color w:val="auto"/>
        </w:rPr>
      </w:pPr>
      <w:r w:rsidRPr="00EE0306">
        <w:rPr>
          <w:color w:val="auto"/>
        </w:rPr>
        <w:t xml:space="preserve"> </w:t>
      </w:r>
    </w:p>
    <w:p w14:paraId="6B0300B3"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6D3EC0A5" w14:textId="628B9E11" w:rsidR="007925EB" w:rsidRDefault="007925EB" w:rsidP="007925EB">
      <w:pPr>
        <w:spacing w:after="16" w:line="259" w:lineRule="auto"/>
        <w:ind w:left="168" w:right="0" w:firstLine="0"/>
        <w:jc w:val="left"/>
        <w:rPr>
          <w:color w:val="auto"/>
        </w:rPr>
      </w:pPr>
      <w:r w:rsidRPr="00EE0306">
        <w:rPr>
          <w:color w:val="auto"/>
        </w:rPr>
        <w:t xml:space="preserve"> </w:t>
      </w:r>
    </w:p>
    <w:p w14:paraId="213BDE4D" w14:textId="10CBE793" w:rsidR="00EE0306" w:rsidRDefault="00EE0306" w:rsidP="007925EB">
      <w:pPr>
        <w:spacing w:after="16" w:line="259" w:lineRule="auto"/>
        <w:ind w:left="168" w:right="0" w:firstLine="0"/>
        <w:jc w:val="left"/>
        <w:rPr>
          <w:color w:val="auto"/>
        </w:rPr>
      </w:pPr>
    </w:p>
    <w:p w14:paraId="7E485A52" w14:textId="77777777" w:rsidR="00EE0306" w:rsidRPr="00EE0306" w:rsidRDefault="00EE0306" w:rsidP="007925EB">
      <w:pPr>
        <w:spacing w:after="16" w:line="259" w:lineRule="auto"/>
        <w:ind w:left="168" w:right="0" w:firstLine="0"/>
        <w:jc w:val="left"/>
        <w:rPr>
          <w:color w:val="auto"/>
        </w:rPr>
      </w:pPr>
    </w:p>
    <w:p w14:paraId="1B717041"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6AB8799C" w14:textId="77777777" w:rsidR="00EE0306" w:rsidRDefault="00EE0306" w:rsidP="007925EB">
      <w:pPr>
        <w:spacing w:after="0" w:line="259" w:lineRule="auto"/>
        <w:ind w:left="168" w:right="0" w:firstLine="0"/>
        <w:jc w:val="left"/>
        <w:rPr>
          <w:color w:val="auto"/>
        </w:rPr>
      </w:pPr>
    </w:p>
    <w:p w14:paraId="69EC4042" w14:textId="38BDF6F9"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276A0B3B" w14:textId="77777777" w:rsidR="007925EB" w:rsidRPr="00EE0306" w:rsidRDefault="007925EB" w:rsidP="007925EB">
      <w:pPr>
        <w:numPr>
          <w:ilvl w:val="1"/>
          <w:numId w:val="22"/>
        </w:numPr>
        <w:spacing w:after="14" w:line="248" w:lineRule="auto"/>
        <w:ind w:right="480" w:hanging="745"/>
        <w:jc w:val="left"/>
        <w:rPr>
          <w:color w:val="auto"/>
        </w:rPr>
      </w:pPr>
      <w:r w:rsidRPr="00EE0306">
        <w:rPr>
          <w:color w:val="auto"/>
        </w:rPr>
        <w:t xml:space="preserve">Class Diagram </w:t>
      </w:r>
    </w:p>
    <w:p w14:paraId="2A3D9573" w14:textId="77777777" w:rsidR="007925EB" w:rsidRPr="00EE0306" w:rsidRDefault="007925EB" w:rsidP="007925EB">
      <w:pPr>
        <w:spacing w:after="9" w:line="259" w:lineRule="auto"/>
        <w:ind w:left="168" w:right="0" w:firstLine="0"/>
        <w:jc w:val="left"/>
        <w:rPr>
          <w:color w:val="auto"/>
        </w:rPr>
      </w:pPr>
      <w:r w:rsidRPr="00EE0306">
        <w:rPr>
          <w:color w:val="auto"/>
        </w:rPr>
        <w:t xml:space="preserve"> </w:t>
      </w:r>
    </w:p>
    <w:p w14:paraId="179B2D67" w14:textId="421E36A1" w:rsidR="007925EB" w:rsidRDefault="007925EB" w:rsidP="007925EB">
      <w:pPr>
        <w:ind w:left="163" w:right="1411"/>
        <w:rPr>
          <w:color w:val="auto"/>
          <w:sz w:val="45"/>
        </w:rPr>
      </w:pPr>
      <w:bookmarkStart w:id="9" w:name="_Hlk41230021"/>
      <w:r w:rsidRPr="00EE0306">
        <w:rPr>
          <w:color w:val="auto"/>
        </w:rPr>
        <w:t xml:space="preserve"> In the Unified Modeling Language (UML), a class diagram is a type of static structure diagram that describes the structure of a system by showing the system's classes, their attributes, and the relationships between the classes. </w:t>
      </w:r>
      <w:r w:rsidRPr="00EE0306">
        <w:rPr>
          <w:color w:val="auto"/>
          <w:sz w:val="45"/>
        </w:rPr>
        <w:t xml:space="preserve"> </w:t>
      </w:r>
    </w:p>
    <w:p w14:paraId="1C2299FA" w14:textId="77777777" w:rsidR="00EE0306" w:rsidRPr="00EE0306" w:rsidRDefault="00EE0306" w:rsidP="007925EB">
      <w:pPr>
        <w:ind w:left="163" w:right="1411"/>
        <w:rPr>
          <w:color w:val="auto"/>
        </w:rPr>
      </w:pPr>
    </w:p>
    <w:p w14:paraId="37298CFA" w14:textId="77777777" w:rsidR="007925EB" w:rsidRPr="00EE0306" w:rsidRDefault="007925EB" w:rsidP="007925EB">
      <w:pPr>
        <w:spacing w:after="0" w:line="259" w:lineRule="auto"/>
        <w:ind w:left="238" w:right="0" w:firstLine="0"/>
        <w:jc w:val="left"/>
        <w:rPr>
          <w:color w:val="auto"/>
        </w:rPr>
      </w:pPr>
      <w:r w:rsidRPr="00EE0306">
        <w:rPr>
          <w:rFonts w:ascii="Calibri" w:eastAsia="Calibri" w:hAnsi="Calibri" w:cs="Calibri"/>
          <w:noProof/>
          <w:color w:val="auto"/>
          <w:sz w:val="22"/>
        </w:rPr>
        <mc:AlternateContent>
          <mc:Choice Requires="wpg">
            <w:drawing>
              <wp:inline distT="0" distB="0" distL="0" distR="0" wp14:anchorId="5771A7D9" wp14:editId="3E411FA0">
                <wp:extent cx="5434448" cy="3413133"/>
                <wp:effectExtent l="0" t="0" r="0" b="0"/>
                <wp:docPr id="50389" name="Group 50389"/>
                <wp:cNvGraphicFramePr/>
                <a:graphic xmlns:a="http://schemas.openxmlformats.org/drawingml/2006/main">
                  <a:graphicData uri="http://schemas.microsoft.com/office/word/2010/wordprocessingGroup">
                    <wpg:wgp>
                      <wpg:cNvGrpSpPr/>
                      <wpg:grpSpPr>
                        <a:xfrm>
                          <a:off x="0" y="0"/>
                          <a:ext cx="5434448" cy="3413133"/>
                          <a:chOff x="0" y="0"/>
                          <a:chExt cx="5434448" cy="3413133"/>
                        </a:xfrm>
                      </wpg:grpSpPr>
                      <wps:wsp>
                        <wps:cNvPr id="2282" name="Rectangle 2282"/>
                        <wps:cNvSpPr/>
                        <wps:spPr>
                          <a:xfrm>
                            <a:off x="5362956" y="3152996"/>
                            <a:ext cx="95085" cy="345982"/>
                          </a:xfrm>
                          <a:prstGeom prst="rect">
                            <a:avLst/>
                          </a:prstGeom>
                          <a:ln>
                            <a:noFill/>
                          </a:ln>
                        </wps:spPr>
                        <wps:txbx>
                          <w:txbxContent>
                            <w:p w14:paraId="3A25E5F5" w14:textId="77777777" w:rsidR="008227AD" w:rsidRDefault="008227AD" w:rsidP="007925EB">
                              <w:pPr>
                                <w:spacing w:after="160" w:line="259" w:lineRule="auto"/>
                                <w:ind w:left="0" w:right="0" w:firstLine="0"/>
                                <w:jc w:val="left"/>
                              </w:pPr>
                              <w:r>
                                <w:rPr>
                                  <w:sz w:val="45"/>
                                </w:rPr>
                                <w:t xml:space="preserve"> </w:t>
                              </w:r>
                            </w:p>
                          </w:txbxContent>
                        </wps:txbx>
                        <wps:bodyPr horzOverflow="overflow" vert="horz" lIns="0" tIns="0" rIns="0" bIns="0" rtlCol="0">
                          <a:noAutofit/>
                        </wps:bodyPr>
                      </wps:wsp>
                      <wps:wsp>
                        <wps:cNvPr id="2287" name="Shape 2287"/>
                        <wps:cNvSpPr/>
                        <wps:spPr>
                          <a:xfrm>
                            <a:off x="0" y="0"/>
                            <a:ext cx="5332476" cy="3326892"/>
                          </a:xfrm>
                          <a:custGeom>
                            <a:avLst/>
                            <a:gdLst/>
                            <a:ahLst/>
                            <a:cxnLst/>
                            <a:rect l="0" t="0" r="0" b="0"/>
                            <a:pathLst>
                              <a:path w="5332476" h="3326892">
                                <a:moveTo>
                                  <a:pt x="0" y="0"/>
                                </a:moveTo>
                                <a:lnTo>
                                  <a:pt x="0" y="3326892"/>
                                </a:lnTo>
                                <a:lnTo>
                                  <a:pt x="5332476" y="3326892"/>
                                </a:lnTo>
                                <a:lnTo>
                                  <a:pt x="5332476" y="0"/>
                                </a:lnTo>
                                <a:lnTo>
                                  <a:pt x="0" y="0"/>
                                </a:lnTo>
                              </a:path>
                            </a:pathLst>
                          </a:custGeom>
                          <a:ln w="4763" cap="rnd">
                            <a:round/>
                          </a:ln>
                        </wps:spPr>
                        <wps:style>
                          <a:lnRef idx="1">
                            <a:srgbClr val="000000"/>
                          </a:lnRef>
                          <a:fillRef idx="0">
                            <a:srgbClr val="000000">
                              <a:alpha val="0"/>
                            </a:srgbClr>
                          </a:fillRef>
                          <a:effectRef idx="0">
                            <a:scrgbClr r="0" g="0" b="0"/>
                          </a:effectRef>
                          <a:fontRef idx="none"/>
                        </wps:style>
                        <wps:bodyPr/>
                      </wps:wsp>
                      <wps:wsp>
                        <wps:cNvPr id="2288" name="Shape 2288"/>
                        <wps:cNvSpPr/>
                        <wps:spPr>
                          <a:xfrm>
                            <a:off x="0" y="0"/>
                            <a:ext cx="928116" cy="158496"/>
                          </a:xfrm>
                          <a:custGeom>
                            <a:avLst/>
                            <a:gdLst/>
                            <a:ahLst/>
                            <a:cxnLst/>
                            <a:rect l="0" t="0" r="0" b="0"/>
                            <a:pathLst>
                              <a:path w="928116" h="158496">
                                <a:moveTo>
                                  <a:pt x="0" y="0"/>
                                </a:moveTo>
                                <a:lnTo>
                                  <a:pt x="928116" y="0"/>
                                </a:lnTo>
                                <a:lnTo>
                                  <a:pt x="928116" y="41148"/>
                                </a:lnTo>
                                <a:lnTo>
                                  <a:pt x="819912" y="158496"/>
                                </a:lnTo>
                                <a:lnTo>
                                  <a:pt x="0" y="15849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89" name="Shape 2289"/>
                        <wps:cNvSpPr/>
                        <wps:spPr>
                          <a:xfrm>
                            <a:off x="0" y="0"/>
                            <a:ext cx="928116" cy="158496"/>
                          </a:xfrm>
                          <a:custGeom>
                            <a:avLst/>
                            <a:gdLst/>
                            <a:ahLst/>
                            <a:cxnLst/>
                            <a:rect l="0" t="0" r="0" b="0"/>
                            <a:pathLst>
                              <a:path w="928116" h="158496">
                                <a:moveTo>
                                  <a:pt x="0" y="158496"/>
                                </a:moveTo>
                                <a:lnTo>
                                  <a:pt x="819912" y="158496"/>
                                </a:lnTo>
                                <a:lnTo>
                                  <a:pt x="928116" y="41148"/>
                                </a:lnTo>
                                <a:lnTo>
                                  <a:pt x="928116" y="0"/>
                                </a:lnTo>
                                <a:lnTo>
                                  <a:pt x="0" y="0"/>
                                </a:lnTo>
                                <a:lnTo>
                                  <a:pt x="0" y="158496"/>
                                </a:lnTo>
                                <a:close/>
                              </a:path>
                            </a:pathLst>
                          </a:custGeom>
                          <a:ln w="4763" cap="rnd">
                            <a:round/>
                          </a:ln>
                        </wps:spPr>
                        <wps:style>
                          <a:lnRef idx="1">
                            <a:srgbClr val="000000"/>
                          </a:lnRef>
                          <a:fillRef idx="0">
                            <a:srgbClr val="000000">
                              <a:alpha val="0"/>
                            </a:srgbClr>
                          </a:fillRef>
                          <a:effectRef idx="0">
                            <a:scrgbClr r="0" g="0" b="0"/>
                          </a:effectRef>
                          <a:fontRef idx="none"/>
                        </wps:style>
                        <wps:bodyPr/>
                      </wps:wsp>
                      <wps:wsp>
                        <wps:cNvPr id="60088" name="Shape 60088"/>
                        <wps:cNvSpPr/>
                        <wps:spPr>
                          <a:xfrm>
                            <a:off x="42672" y="24384"/>
                            <a:ext cx="762000" cy="97536"/>
                          </a:xfrm>
                          <a:custGeom>
                            <a:avLst/>
                            <a:gdLst/>
                            <a:ahLst/>
                            <a:cxnLst/>
                            <a:rect l="0" t="0" r="0" b="0"/>
                            <a:pathLst>
                              <a:path w="762000" h="97536">
                                <a:moveTo>
                                  <a:pt x="0" y="0"/>
                                </a:moveTo>
                                <a:lnTo>
                                  <a:pt x="762000" y="0"/>
                                </a:lnTo>
                                <a:lnTo>
                                  <a:pt x="762000" y="97536"/>
                                </a:lnTo>
                                <a:lnTo>
                                  <a:pt x="0" y="9753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91" name="Rectangle 2291"/>
                        <wps:cNvSpPr/>
                        <wps:spPr>
                          <a:xfrm>
                            <a:off x="42658" y="41218"/>
                            <a:ext cx="1007079" cy="104556"/>
                          </a:xfrm>
                          <a:prstGeom prst="rect">
                            <a:avLst/>
                          </a:prstGeom>
                          <a:ln>
                            <a:noFill/>
                          </a:ln>
                        </wps:spPr>
                        <wps:txbx>
                          <w:txbxContent>
                            <w:p w14:paraId="53BC7483" w14:textId="77777777" w:rsidR="008227AD" w:rsidRDefault="008227AD" w:rsidP="007925EB">
                              <w:pPr>
                                <w:spacing w:after="160" w:line="259" w:lineRule="auto"/>
                                <w:ind w:left="0" w:right="0" w:firstLine="0"/>
                                <w:jc w:val="left"/>
                              </w:pPr>
                              <w:r>
                                <w:rPr>
                                  <w:w w:val="117"/>
                                  <w:sz w:val="13"/>
                                </w:rPr>
                                <w:t>class</w:t>
                              </w:r>
                              <w:r>
                                <w:rPr>
                                  <w:spacing w:val="12"/>
                                  <w:w w:val="117"/>
                                  <w:sz w:val="13"/>
                                </w:rPr>
                                <w:t xml:space="preserve"> </w:t>
                              </w:r>
                              <w:r>
                                <w:rPr>
                                  <w:w w:val="117"/>
                                  <w:sz w:val="13"/>
                                </w:rPr>
                                <w:t>Class</w:t>
                              </w:r>
                              <w:r>
                                <w:rPr>
                                  <w:spacing w:val="12"/>
                                  <w:w w:val="117"/>
                                  <w:sz w:val="13"/>
                                </w:rPr>
                                <w:t xml:space="preserve"> </w:t>
                              </w:r>
                              <w:r>
                                <w:rPr>
                                  <w:w w:val="117"/>
                                  <w:sz w:val="13"/>
                                </w:rPr>
                                <w:t>Model</w:t>
                              </w:r>
                            </w:p>
                          </w:txbxContent>
                        </wps:txbx>
                        <wps:bodyPr horzOverflow="overflow" vert="horz" lIns="0" tIns="0" rIns="0" bIns="0" rtlCol="0">
                          <a:noAutofit/>
                        </wps:bodyPr>
                      </wps:wsp>
                      <wps:wsp>
                        <wps:cNvPr id="2292" name="Shape 2292"/>
                        <wps:cNvSpPr/>
                        <wps:spPr>
                          <a:xfrm>
                            <a:off x="2072640" y="292609"/>
                            <a:ext cx="1395984" cy="1103376"/>
                          </a:xfrm>
                          <a:custGeom>
                            <a:avLst/>
                            <a:gdLst/>
                            <a:ahLst/>
                            <a:cxnLst/>
                            <a:rect l="0" t="0" r="0" b="0"/>
                            <a:pathLst>
                              <a:path w="1395984" h="1103376">
                                <a:moveTo>
                                  <a:pt x="21336" y="0"/>
                                </a:moveTo>
                                <a:lnTo>
                                  <a:pt x="1374648" y="0"/>
                                </a:lnTo>
                                <a:cubicBezTo>
                                  <a:pt x="1386840" y="0"/>
                                  <a:pt x="1395984" y="9144"/>
                                  <a:pt x="1395984" y="19812"/>
                                </a:cubicBezTo>
                                <a:lnTo>
                                  <a:pt x="1395984" y="1082040"/>
                                </a:lnTo>
                                <a:cubicBezTo>
                                  <a:pt x="1395984" y="1094232"/>
                                  <a:pt x="1386840" y="1103376"/>
                                  <a:pt x="1374648" y="1103376"/>
                                </a:cubicBezTo>
                                <a:lnTo>
                                  <a:pt x="21336" y="1103376"/>
                                </a:lnTo>
                                <a:cubicBezTo>
                                  <a:pt x="9144" y="1103376"/>
                                  <a:pt x="0" y="1094232"/>
                                  <a:pt x="0" y="1082040"/>
                                </a:cubicBezTo>
                                <a:lnTo>
                                  <a:pt x="0" y="19812"/>
                                </a:lnTo>
                                <a:cubicBezTo>
                                  <a:pt x="0" y="9144"/>
                                  <a:pt x="9144" y="0"/>
                                  <a:pt x="21336" y="0"/>
                                </a:cubicBezTo>
                                <a:close/>
                              </a:path>
                            </a:pathLst>
                          </a:custGeom>
                          <a:ln w="0" cap="flat">
                            <a:miter lim="127000"/>
                          </a:ln>
                        </wps:spPr>
                        <wps:style>
                          <a:lnRef idx="0">
                            <a:srgbClr val="000000">
                              <a:alpha val="0"/>
                            </a:srgbClr>
                          </a:lnRef>
                          <a:fillRef idx="1">
                            <a:srgbClr val="BBC1D0"/>
                          </a:fillRef>
                          <a:effectRef idx="0">
                            <a:scrgbClr r="0" g="0" b="0"/>
                          </a:effectRef>
                          <a:fontRef idx="none"/>
                        </wps:style>
                        <wps:bodyPr/>
                      </wps:wsp>
                      <pic:pic xmlns:pic="http://schemas.openxmlformats.org/drawingml/2006/picture">
                        <pic:nvPicPr>
                          <pic:cNvPr id="57653" name="Picture 57653"/>
                          <pic:cNvPicPr/>
                        </pic:nvPicPr>
                        <pic:blipFill>
                          <a:blip r:embed="rId97"/>
                          <a:stretch>
                            <a:fillRect/>
                          </a:stretch>
                        </pic:blipFill>
                        <pic:spPr>
                          <a:xfrm>
                            <a:off x="2045716" y="262636"/>
                            <a:ext cx="1399032" cy="1106424"/>
                          </a:xfrm>
                          <a:prstGeom prst="rect">
                            <a:avLst/>
                          </a:prstGeom>
                        </pic:spPr>
                      </pic:pic>
                      <wps:wsp>
                        <wps:cNvPr id="2295" name="Shape 2295"/>
                        <wps:cNvSpPr/>
                        <wps:spPr>
                          <a:xfrm>
                            <a:off x="2048256" y="266700"/>
                            <a:ext cx="1395984" cy="1103376"/>
                          </a:xfrm>
                          <a:custGeom>
                            <a:avLst/>
                            <a:gdLst/>
                            <a:ahLst/>
                            <a:cxnLst/>
                            <a:rect l="0" t="0" r="0" b="0"/>
                            <a:pathLst>
                              <a:path w="1395984" h="1103376">
                                <a:moveTo>
                                  <a:pt x="1374648" y="0"/>
                                </a:moveTo>
                                <a:cubicBezTo>
                                  <a:pt x="1386840" y="0"/>
                                  <a:pt x="1395984" y="9144"/>
                                  <a:pt x="1395984" y="21336"/>
                                </a:cubicBezTo>
                                <a:lnTo>
                                  <a:pt x="1395984" y="21336"/>
                                </a:lnTo>
                                <a:lnTo>
                                  <a:pt x="1395984" y="1083564"/>
                                </a:lnTo>
                                <a:lnTo>
                                  <a:pt x="1395984" y="1083564"/>
                                </a:lnTo>
                                <a:cubicBezTo>
                                  <a:pt x="1395984" y="1094232"/>
                                  <a:pt x="1386840" y="1103376"/>
                                  <a:pt x="1374648" y="1103376"/>
                                </a:cubicBezTo>
                                <a:cubicBezTo>
                                  <a:pt x="1374648" y="1103376"/>
                                  <a:pt x="1374648" y="1103376"/>
                                  <a:pt x="1374648" y="1103376"/>
                                </a:cubicBezTo>
                                <a:lnTo>
                                  <a:pt x="1374648" y="1103376"/>
                                </a:lnTo>
                                <a:lnTo>
                                  <a:pt x="21336" y="1103376"/>
                                </a:lnTo>
                                <a:lnTo>
                                  <a:pt x="21336" y="1103376"/>
                                </a:lnTo>
                                <a:cubicBezTo>
                                  <a:pt x="9144" y="1103376"/>
                                  <a:pt x="0" y="1094232"/>
                                  <a:pt x="0" y="1083564"/>
                                </a:cubicBezTo>
                                <a:lnTo>
                                  <a:pt x="0" y="1083564"/>
                                </a:lnTo>
                                <a:lnTo>
                                  <a:pt x="0" y="21336"/>
                                </a:lnTo>
                                <a:cubicBezTo>
                                  <a:pt x="0" y="9144"/>
                                  <a:pt x="9144" y="0"/>
                                  <a:pt x="21336" y="0"/>
                                </a:cubicBezTo>
                                <a:lnTo>
                                  <a:pt x="21336" y="0"/>
                                </a:lnTo>
                                <a:lnTo>
                                  <a:pt x="1374648" y="0"/>
                                </a:lnTo>
                                <a:close/>
                              </a:path>
                            </a:pathLst>
                          </a:custGeom>
                          <a:ln w="7620" cap="rnd">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57654" name="Picture 57654"/>
                          <pic:cNvPicPr/>
                        </pic:nvPicPr>
                        <pic:blipFill>
                          <a:blip r:embed="rId98"/>
                          <a:stretch>
                            <a:fillRect/>
                          </a:stretch>
                        </pic:blipFill>
                        <pic:spPr>
                          <a:xfrm>
                            <a:off x="2305812" y="271780"/>
                            <a:ext cx="1127760" cy="1091184"/>
                          </a:xfrm>
                          <a:prstGeom prst="rect">
                            <a:avLst/>
                          </a:prstGeom>
                        </pic:spPr>
                      </pic:pic>
                      <wps:wsp>
                        <wps:cNvPr id="2298" name="Rectangle 2298"/>
                        <wps:cNvSpPr/>
                        <wps:spPr>
                          <a:xfrm>
                            <a:off x="2583105" y="551742"/>
                            <a:ext cx="442620" cy="104556"/>
                          </a:xfrm>
                          <a:prstGeom prst="rect">
                            <a:avLst/>
                          </a:prstGeom>
                          <a:ln>
                            <a:noFill/>
                          </a:ln>
                        </wps:spPr>
                        <wps:txbx>
                          <w:txbxContent>
                            <w:p w14:paraId="356AE943" w14:textId="77777777" w:rsidR="008227AD" w:rsidRDefault="008227AD" w:rsidP="007925EB">
                              <w:pPr>
                                <w:spacing w:after="160" w:line="259" w:lineRule="auto"/>
                                <w:ind w:left="0" w:right="0" w:firstLine="0"/>
                                <w:jc w:val="left"/>
                              </w:pPr>
                              <w:r>
                                <w:rPr>
                                  <w:w w:val="105"/>
                                  <w:sz w:val="13"/>
                                </w:rPr>
                                <w:t>Login</w:t>
                              </w:r>
                              <w:r>
                                <w:rPr>
                                  <w:spacing w:val="5"/>
                                  <w:w w:val="105"/>
                                  <w:sz w:val="13"/>
                                </w:rPr>
                                <w:t xml:space="preserve"> </w:t>
                              </w:r>
                              <w:r>
                                <w:rPr>
                                  <w:w w:val="105"/>
                                  <w:sz w:val="13"/>
                                </w:rPr>
                                <w:t>UI</w:t>
                              </w:r>
                            </w:p>
                          </w:txbxContent>
                        </wps:txbx>
                        <wps:bodyPr horzOverflow="overflow" vert="horz" lIns="0" tIns="0" rIns="0" bIns="0" rtlCol="0">
                          <a:noAutofit/>
                        </wps:bodyPr>
                      </wps:wsp>
                      <wps:wsp>
                        <wps:cNvPr id="2299" name="Shape 2299"/>
                        <wps:cNvSpPr/>
                        <wps:spPr>
                          <a:xfrm>
                            <a:off x="2048256" y="685800"/>
                            <a:ext cx="1395984" cy="0"/>
                          </a:xfrm>
                          <a:custGeom>
                            <a:avLst/>
                            <a:gdLst/>
                            <a:ahLst/>
                            <a:cxnLst/>
                            <a:rect l="0" t="0" r="0" b="0"/>
                            <a:pathLst>
                              <a:path w="1395984">
                                <a:moveTo>
                                  <a:pt x="0" y="0"/>
                                </a:moveTo>
                                <a:lnTo>
                                  <a:pt x="1395984" y="0"/>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7454" name="Rectangle 7454"/>
                        <wps:cNvSpPr/>
                        <wps:spPr>
                          <a:xfrm>
                            <a:off x="2231336" y="734624"/>
                            <a:ext cx="648741" cy="104556"/>
                          </a:xfrm>
                          <a:prstGeom prst="rect">
                            <a:avLst/>
                          </a:prstGeom>
                          <a:ln>
                            <a:noFill/>
                          </a:ln>
                        </wps:spPr>
                        <wps:txbx>
                          <w:txbxContent>
                            <w:p w14:paraId="0D6F042E" w14:textId="77777777" w:rsidR="008227AD" w:rsidRDefault="008227AD" w:rsidP="007925EB">
                              <w:pPr>
                                <w:spacing w:after="160" w:line="259" w:lineRule="auto"/>
                                <w:ind w:left="0" w:right="0" w:firstLine="0"/>
                                <w:jc w:val="left"/>
                              </w:pPr>
                              <w:r>
                                <w:rPr>
                                  <w:color w:val="3C3C3C"/>
                                  <w:w w:val="105"/>
                                  <w:sz w:val="13"/>
                                </w:rPr>
                                <w:t>User</w:t>
                              </w:r>
                              <w:r>
                                <w:rPr>
                                  <w:color w:val="3C3C3C"/>
                                  <w:spacing w:val="3"/>
                                  <w:w w:val="105"/>
                                  <w:sz w:val="13"/>
                                </w:rPr>
                                <w:t xml:space="preserve"> </w:t>
                              </w:r>
                              <w:r>
                                <w:rPr>
                                  <w:color w:val="3C3C3C"/>
                                  <w:w w:val="105"/>
                                  <w:sz w:val="13"/>
                                </w:rPr>
                                <w:t>id:</w:t>
                              </w:r>
                              <w:r>
                                <w:rPr>
                                  <w:color w:val="3C3C3C"/>
                                  <w:spacing w:val="9"/>
                                  <w:w w:val="105"/>
                                  <w:sz w:val="13"/>
                                </w:rPr>
                                <w:t xml:space="preserve"> </w:t>
                              </w:r>
                              <w:r>
                                <w:rPr>
                                  <w:color w:val="3C3C3C"/>
                                  <w:w w:val="105"/>
                                  <w:sz w:val="13"/>
                                </w:rPr>
                                <w:t>char</w:t>
                              </w:r>
                            </w:p>
                          </w:txbxContent>
                        </wps:txbx>
                        <wps:bodyPr horzOverflow="overflow" vert="horz" lIns="0" tIns="0" rIns="0" bIns="0" rtlCol="0">
                          <a:noAutofit/>
                        </wps:bodyPr>
                      </wps:wsp>
                      <wps:wsp>
                        <wps:cNvPr id="50301" name="Rectangle 50301"/>
                        <wps:cNvSpPr/>
                        <wps:spPr>
                          <a:xfrm>
                            <a:off x="2089314" y="734624"/>
                            <a:ext cx="36784" cy="104556"/>
                          </a:xfrm>
                          <a:prstGeom prst="rect">
                            <a:avLst/>
                          </a:prstGeom>
                          <a:ln>
                            <a:noFill/>
                          </a:ln>
                        </wps:spPr>
                        <wps:txbx>
                          <w:txbxContent>
                            <w:p w14:paraId="598F8BB6" w14:textId="77777777" w:rsidR="008227AD" w:rsidRDefault="008227AD" w:rsidP="007925EB">
                              <w:pPr>
                                <w:spacing w:after="160" w:line="259" w:lineRule="auto"/>
                                <w:ind w:left="0" w:right="0" w:firstLine="0"/>
                                <w:jc w:val="left"/>
                              </w:pPr>
                              <w:r>
                                <w:rPr>
                                  <w:color w:val="3C3C3C"/>
                                  <w:w w:val="98"/>
                                  <w:sz w:val="13"/>
                                </w:rPr>
                                <w:t>-</w:t>
                              </w:r>
                            </w:p>
                          </w:txbxContent>
                        </wps:txbx>
                        <wps:bodyPr horzOverflow="overflow" vert="horz" lIns="0" tIns="0" rIns="0" bIns="0" rtlCol="0">
                          <a:noAutofit/>
                        </wps:bodyPr>
                      </wps:wsp>
                      <wps:wsp>
                        <wps:cNvPr id="50302" name="Rectangle 50302"/>
                        <wps:cNvSpPr/>
                        <wps:spPr>
                          <a:xfrm>
                            <a:off x="2115061" y="734624"/>
                            <a:ext cx="30597" cy="104556"/>
                          </a:xfrm>
                          <a:prstGeom prst="rect">
                            <a:avLst/>
                          </a:prstGeom>
                          <a:ln>
                            <a:noFill/>
                          </a:ln>
                        </wps:spPr>
                        <wps:txbx>
                          <w:txbxContent>
                            <w:p w14:paraId="6CF9F6F3" w14:textId="77777777" w:rsidR="008227AD" w:rsidRDefault="008227AD" w:rsidP="007925EB">
                              <w:pPr>
                                <w:spacing w:after="160" w:line="259" w:lineRule="auto"/>
                                <w:ind w:left="0" w:right="0" w:firstLine="0"/>
                                <w:jc w:val="left"/>
                              </w:pPr>
                              <w:r>
                                <w:rPr>
                                  <w:color w:val="3C3C3C"/>
                                  <w:sz w:val="13"/>
                                </w:rPr>
                                <w:t xml:space="preserve"> </w:t>
                              </w:r>
                            </w:p>
                          </w:txbxContent>
                        </wps:txbx>
                        <wps:bodyPr horzOverflow="overflow" vert="horz" lIns="0" tIns="0" rIns="0" bIns="0" rtlCol="0">
                          <a:noAutofit/>
                        </wps:bodyPr>
                      </wps:wsp>
                      <wps:wsp>
                        <wps:cNvPr id="50303" name="Rectangle 50303"/>
                        <wps:cNvSpPr/>
                        <wps:spPr>
                          <a:xfrm>
                            <a:off x="2089314" y="844352"/>
                            <a:ext cx="36784" cy="104556"/>
                          </a:xfrm>
                          <a:prstGeom prst="rect">
                            <a:avLst/>
                          </a:prstGeom>
                          <a:ln>
                            <a:noFill/>
                          </a:ln>
                        </wps:spPr>
                        <wps:txbx>
                          <w:txbxContent>
                            <w:p w14:paraId="75EB7139" w14:textId="77777777" w:rsidR="008227AD" w:rsidRDefault="008227AD" w:rsidP="007925EB">
                              <w:pPr>
                                <w:spacing w:after="160" w:line="259" w:lineRule="auto"/>
                                <w:ind w:left="0" w:right="0" w:firstLine="0"/>
                                <w:jc w:val="left"/>
                              </w:pPr>
                              <w:r>
                                <w:rPr>
                                  <w:color w:val="3C3C3C"/>
                                  <w:w w:val="98"/>
                                  <w:sz w:val="13"/>
                                </w:rPr>
                                <w:t>-</w:t>
                              </w:r>
                            </w:p>
                          </w:txbxContent>
                        </wps:txbx>
                        <wps:bodyPr horzOverflow="overflow" vert="horz" lIns="0" tIns="0" rIns="0" bIns="0" rtlCol="0">
                          <a:noAutofit/>
                        </wps:bodyPr>
                      </wps:wsp>
                      <wps:wsp>
                        <wps:cNvPr id="7456" name="Rectangle 7456"/>
                        <wps:cNvSpPr/>
                        <wps:spPr>
                          <a:xfrm>
                            <a:off x="2231336" y="844352"/>
                            <a:ext cx="770249" cy="104556"/>
                          </a:xfrm>
                          <a:prstGeom prst="rect">
                            <a:avLst/>
                          </a:prstGeom>
                          <a:ln>
                            <a:noFill/>
                          </a:ln>
                        </wps:spPr>
                        <wps:txbx>
                          <w:txbxContent>
                            <w:p w14:paraId="58C25A41" w14:textId="77777777" w:rsidR="008227AD" w:rsidRDefault="008227AD" w:rsidP="007925EB">
                              <w:pPr>
                                <w:spacing w:after="160" w:line="259" w:lineRule="auto"/>
                                <w:ind w:left="0" w:right="0" w:firstLine="0"/>
                                <w:jc w:val="left"/>
                              </w:pPr>
                              <w:r>
                                <w:rPr>
                                  <w:color w:val="3C3C3C"/>
                                  <w:w w:val="107"/>
                                  <w:sz w:val="13"/>
                                </w:rPr>
                                <w:t>Password:</w:t>
                              </w:r>
                              <w:r>
                                <w:rPr>
                                  <w:color w:val="3C3C3C"/>
                                  <w:spacing w:val="9"/>
                                  <w:w w:val="107"/>
                                  <w:sz w:val="13"/>
                                </w:rPr>
                                <w:t xml:space="preserve"> </w:t>
                              </w:r>
                              <w:r>
                                <w:rPr>
                                  <w:color w:val="3C3C3C"/>
                                  <w:w w:val="107"/>
                                  <w:sz w:val="13"/>
                                </w:rPr>
                                <w:t>char</w:t>
                              </w:r>
                            </w:p>
                          </w:txbxContent>
                        </wps:txbx>
                        <wps:bodyPr horzOverflow="overflow" vert="horz" lIns="0" tIns="0" rIns="0" bIns="0" rtlCol="0">
                          <a:noAutofit/>
                        </wps:bodyPr>
                      </wps:wsp>
                      <wps:wsp>
                        <wps:cNvPr id="50304" name="Rectangle 50304"/>
                        <wps:cNvSpPr/>
                        <wps:spPr>
                          <a:xfrm>
                            <a:off x="2115061" y="844352"/>
                            <a:ext cx="30597" cy="104556"/>
                          </a:xfrm>
                          <a:prstGeom prst="rect">
                            <a:avLst/>
                          </a:prstGeom>
                          <a:ln>
                            <a:noFill/>
                          </a:ln>
                        </wps:spPr>
                        <wps:txbx>
                          <w:txbxContent>
                            <w:p w14:paraId="2134C864" w14:textId="77777777" w:rsidR="008227AD" w:rsidRDefault="008227AD" w:rsidP="007925EB">
                              <w:pPr>
                                <w:spacing w:after="160" w:line="259" w:lineRule="auto"/>
                                <w:ind w:left="0" w:right="0" w:firstLine="0"/>
                                <w:jc w:val="left"/>
                              </w:pPr>
                              <w:r>
                                <w:rPr>
                                  <w:color w:val="3C3C3C"/>
                                  <w:sz w:val="13"/>
                                </w:rPr>
                                <w:t xml:space="preserve"> </w:t>
                              </w:r>
                            </w:p>
                          </w:txbxContent>
                        </wps:txbx>
                        <wps:bodyPr horzOverflow="overflow" vert="horz" lIns="0" tIns="0" rIns="0" bIns="0" rtlCol="0">
                          <a:noAutofit/>
                        </wps:bodyPr>
                      </wps:wsp>
                      <wps:wsp>
                        <wps:cNvPr id="2302" name="Shape 2302"/>
                        <wps:cNvSpPr/>
                        <wps:spPr>
                          <a:xfrm>
                            <a:off x="2048256" y="969264"/>
                            <a:ext cx="1395984" cy="0"/>
                          </a:xfrm>
                          <a:custGeom>
                            <a:avLst/>
                            <a:gdLst/>
                            <a:ahLst/>
                            <a:cxnLst/>
                            <a:rect l="0" t="0" r="0" b="0"/>
                            <a:pathLst>
                              <a:path w="1395984">
                                <a:moveTo>
                                  <a:pt x="0" y="0"/>
                                </a:moveTo>
                                <a:lnTo>
                                  <a:pt x="1395984" y="0"/>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50305" name="Rectangle 50305"/>
                        <wps:cNvSpPr/>
                        <wps:spPr>
                          <a:xfrm>
                            <a:off x="2089314" y="1019601"/>
                            <a:ext cx="64399" cy="104556"/>
                          </a:xfrm>
                          <a:prstGeom prst="rect">
                            <a:avLst/>
                          </a:prstGeom>
                          <a:ln>
                            <a:noFill/>
                          </a:ln>
                        </wps:spPr>
                        <wps:txbx>
                          <w:txbxContent>
                            <w:p w14:paraId="544A149E" w14:textId="77777777" w:rsidR="008227AD" w:rsidRDefault="008227AD" w:rsidP="007925EB">
                              <w:pPr>
                                <w:spacing w:after="160" w:line="259" w:lineRule="auto"/>
                                <w:ind w:left="0" w:right="0" w:firstLine="0"/>
                                <w:jc w:val="left"/>
                              </w:pPr>
                              <w:r>
                                <w:rPr>
                                  <w:color w:val="3C3C3C"/>
                                  <w:w w:val="101"/>
                                  <w:sz w:val="13"/>
                                </w:rPr>
                                <w:t>+</w:t>
                              </w:r>
                            </w:p>
                          </w:txbxContent>
                        </wps:txbx>
                        <wps:bodyPr horzOverflow="overflow" vert="horz" lIns="0" tIns="0" rIns="0" bIns="0" rtlCol="0">
                          <a:noAutofit/>
                        </wps:bodyPr>
                      </wps:wsp>
                      <wps:wsp>
                        <wps:cNvPr id="50306" name="Rectangle 50306"/>
                        <wps:cNvSpPr/>
                        <wps:spPr>
                          <a:xfrm>
                            <a:off x="2139977" y="1019601"/>
                            <a:ext cx="1583578" cy="104556"/>
                          </a:xfrm>
                          <a:prstGeom prst="rect">
                            <a:avLst/>
                          </a:prstGeom>
                          <a:ln>
                            <a:noFill/>
                          </a:ln>
                        </wps:spPr>
                        <wps:txbx>
                          <w:txbxContent>
                            <w:p w14:paraId="2E2D61FB" w14:textId="77777777" w:rsidR="008227AD" w:rsidRDefault="008227AD" w:rsidP="007925EB">
                              <w:pPr>
                                <w:spacing w:after="160" w:line="259" w:lineRule="auto"/>
                                <w:ind w:left="0" w:right="0" w:firstLine="0"/>
                                <w:jc w:val="left"/>
                              </w:pPr>
                              <w:r>
                                <w:rPr>
                                  <w:color w:val="3C3C3C"/>
                                  <w:spacing w:val="111"/>
                                  <w:w w:val="106"/>
                                  <w:sz w:val="13"/>
                                </w:rPr>
                                <w:t xml:space="preserve"> </w:t>
                              </w:r>
                              <w:r>
                                <w:rPr>
                                  <w:color w:val="3C3C3C"/>
                                  <w:w w:val="106"/>
                                  <w:sz w:val="13"/>
                                </w:rPr>
                                <w:t>Get_id_</w:t>
                              </w:r>
                              <w:r>
                                <w:rPr>
                                  <w:color w:val="3C3C3C"/>
                                  <w:w w:val="106"/>
                                  <w:sz w:val="13"/>
                                </w:rPr>
                                <w:t>Password():</w:t>
                              </w:r>
                              <w:r>
                                <w:rPr>
                                  <w:color w:val="3C3C3C"/>
                                  <w:spacing w:val="9"/>
                                  <w:w w:val="106"/>
                                  <w:sz w:val="13"/>
                                </w:rPr>
                                <w:t xml:space="preserve"> </w:t>
                              </w:r>
                              <w:r>
                                <w:rPr>
                                  <w:color w:val="3C3C3C"/>
                                  <w:w w:val="106"/>
                                  <w:sz w:val="13"/>
                                </w:rPr>
                                <w:t>boolean</w:t>
                              </w:r>
                            </w:p>
                          </w:txbxContent>
                        </wps:txbx>
                        <wps:bodyPr horzOverflow="overflow" vert="horz" lIns="0" tIns="0" rIns="0" bIns="0" rtlCol="0">
                          <a:noAutofit/>
                        </wps:bodyPr>
                      </wps:wsp>
                      <wps:wsp>
                        <wps:cNvPr id="50308" name="Rectangle 50308"/>
                        <wps:cNvSpPr/>
                        <wps:spPr>
                          <a:xfrm>
                            <a:off x="2139977" y="1127823"/>
                            <a:ext cx="1350504" cy="104556"/>
                          </a:xfrm>
                          <a:prstGeom prst="rect">
                            <a:avLst/>
                          </a:prstGeom>
                          <a:ln>
                            <a:noFill/>
                          </a:ln>
                        </wps:spPr>
                        <wps:txbx>
                          <w:txbxContent>
                            <w:p w14:paraId="168E126E" w14:textId="77777777" w:rsidR="008227AD" w:rsidRDefault="008227AD" w:rsidP="007925EB">
                              <w:pPr>
                                <w:spacing w:after="160" w:line="259" w:lineRule="auto"/>
                                <w:ind w:left="0" w:right="0" w:firstLine="0"/>
                                <w:jc w:val="left"/>
                              </w:pPr>
                              <w:r>
                                <w:rPr>
                                  <w:color w:val="3C3C3C"/>
                                  <w:spacing w:val="111"/>
                                  <w:w w:val="106"/>
                                  <w:sz w:val="13"/>
                                </w:rPr>
                                <w:t xml:space="preserve"> </w:t>
                              </w:r>
                              <w:r>
                                <w:rPr>
                                  <w:color w:val="3C3C3C"/>
                                  <w:w w:val="106"/>
                                  <w:sz w:val="13"/>
                                </w:rPr>
                                <w:t>Authenticate():</w:t>
                              </w:r>
                              <w:r>
                                <w:rPr>
                                  <w:color w:val="3C3C3C"/>
                                  <w:spacing w:val="9"/>
                                  <w:w w:val="106"/>
                                  <w:sz w:val="13"/>
                                </w:rPr>
                                <w:t xml:space="preserve"> </w:t>
                              </w:r>
                              <w:r>
                                <w:rPr>
                                  <w:color w:val="3C3C3C"/>
                                  <w:w w:val="106"/>
                                  <w:sz w:val="13"/>
                                </w:rPr>
                                <w:t>boolean</w:t>
                              </w:r>
                            </w:p>
                          </w:txbxContent>
                        </wps:txbx>
                        <wps:bodyPr horzOverflow="overflow" vert="horz" lIns="0" tIns="0" rIns="0" bIns="0" rtlCol="0">
                          <a:noAutofit/>
                        </wps:bodyPr>
                      </wps:wsp>
                      <wps:wsp>
                        <wps:cNvPr id="50307" name="Rectangle 50307"/>
                        <wps:cNvSpPr/>
                        <wps:spPr>
                          <a:xfrm>
                            <a:off x="2089314" y="1127823"/>
                            <a:ext cx="64399" cy="104556"/>
                          </a:xfrm>
                          <a:prstGeom prst="rect">
                            <a:avLst/>
                          </a:prstGeom>
                          <a:ln>
                            <a:noFill/>
                          </a:ln>
                        </wps:spPr>
                        <wps:txbx>
                          <w:txbxContent>
                            <w:p w14:paraId="525F3A26" w14:textId="77777777" w:rsidR="008227AD" w:rsidRDefault="008227AD" w:rsidP="007925EB">
                              <w:pPr>
                                <w:spacing w:after="160" w:line="259" w:lineRule="auto"/>
                                <w:ind w:left="0" w:right="0" w:firstLine="0"/>
                                <w:jc w:val="left"/>
                              </w:pPr>
                              <w:r>
                                <w:rPr>
                                  <w:color w:val="3C3C3C"/>
                                  <w:w w:val="101"/>
                                  <w:sz w:val="13"/>
                                </w:rPr>
                                <w:t>+</w:t>
                              </w:r>
                            </w:p>
                          </w:txbxContent>
                        </wps:txbx>
                        <wps:bodyPr horzOverflow="overflow" vert="horz" lIns="0" tIns="0" rIns="0" bIns="0" rtlCol="0">
                          <a:noAutofit/>
                        </wps:bodyPr>
                      </wps:wsp>
                      <wps:wsp>
                        <wps:cNvPr id="50310" name="Rectangle 50310"/>
                        <wps:cNvSpPr/>
                        <wps:spPr>
                          <a:xfrm>
                            <a:off x="2139977" y="1237551"/>
                            <a:ext cx="1671947" cy="104556"/>
                          </a:xfrm>
                          <a:prstGeom prst="rect">
                            <a:avLst/>
                          </a:prstGeom>
                          <a:ln>
                            <a:noFill/>
                          </a:ln>
                        </wps:spPr>
                        <wps:txbx>
                          <w:txbxContent>
                            <w:p w14:paraId="743CBC0A" w14:textId="77777777" w:rsidR="008227AD" w:rsidRDefault="008227AD" w:rsidP="007925EB">
                              <w:pPr>
                                <w:spacing w:after="160" w:line="259" w:lineRule="auto"/>
                                <w:ind w:left="0" w:right="0" w:firstLine="0"/>
                                <w:jc w:val="left"/>
                              </w:pPr>
                              <w:r>
                                <w:rPr>
                                  <w:color w:val="3C3C3C"/>
                                  <w:spacing w:val="111"/>
                                  <w:w w:val="106"/>
                                  <w:sz w:val="13"/>
                                </w:rPr>
                                <w:t xml:space="preserve"> </w:t>
                              </w:r>
                              <w:r>
                                <w:rPr>
                                  <w:color w:val="3C3C3C"/>
                                  <w:w w:val="106"/>
                                  <w:sz w:val="13"/>
                                </w:rPr>
                                <w:t>Enter_id_</w:t>
                              </w:r>
                              <w:r>
                                <w:rPr>
                                  <w:color w:val="3C3C3C"/>
                                  <w:w w:val="106"/>
                                  <w:sz w:val="13"/>
                                </w:rPr>
                                <w:t>Password():</w:t>
                              </w:r>
                              <w:r>
                                <w:rPr>
                                  <w:color w:val="3C3C3C"/>
                                  <w:spacing w:val="9"/>
                                  <w:w w:val="106"/>
                                  <w:sz w:val="13"/>
                                </w:rPr>
                                <w:t xml:space="preserve"> </w:t>
                              </w:r>
                              <w:r>
                                <w:rPr>
                                  <w:color w:val="3C3C3C"/>
                                  <w:w w:val="106"/>
                                  <w:sz w:val="13"/>
                                </w:rPr>
                                <w:t>boolean</w:t>
                              </w:r>
                            </w:p>
                          </w:txbxContent>
                        </wps:txbx>
                        <wps:bodyPr horzOverflow="overflow" vert="horz" lIns="0" tIns="0" rIns="0" bIns="0" rtlCol="0">
                          <a:noAutofit/>
                        </wps:bodyPr>
                      </wps:wsp>
                      <wps:wsp>
                        <wps:cNvPr id="50309" name="Rectangle 50309"/>
                        <wps:cNvSpPr/>
                        <wps:spPr>
                          <a:xfrm>
                            <a:off x="2089314" y="1237551"/>
                            <a:ext cx="64399" cy="104556"/>
                          </a:xfrm>
                          <a:prstGeom prst="rect">
                            <a:avLst/>
                          </a:prstGeom>
                          <a:ln>
                            <a:noFill/>
                          </a:ln>
                        </wps:spPr>
                        <wps:txbx>
                          <w:txbxContent>
                            <w:p w14:paraId="7259BE6C" w14:textId="77777777" w:rsidR="008227AD" w:rsidRDefault="008227AD" w:rsidP="007925EB">
                              <w:pPr>
                                <w:spacing w:after="160" w:line="259" w:lineRule="auto"/>
                                <w:ind w:left="0" w:right="0" w:firstLine="0"/>
                                <w:jc w:val="left"/>
                              </w:pPr>
                              <w:r>
                                <w:rPr>
                                  <w:color w:val="3C3C3C"/>
                                  <w:w w:val="101"/>
                                  <w:sz w:val="13"/>
                                </w:rPr>
                                <w:t>+</w:t>
                              </w:r>
                            </w:p>
                          </w:txbxContent>
                        </wps:txbx>
                        <wps:bodyPr horzOverflow="overflow" vert="horz" lIns="0" tIns="0" rIns="0" bIns="0" rtlCol="0">
                          <a:noAutofit/>
                        </wps:bodyPr>
                      </wps:wsp>
                      <wps:wsp>
                        <wps:cNvPr id="2306" name="Shape 2306"/>
                        <wps:cNvSpPr/>
                        <wps:spPr>
                          <a:xfrm>
                            <a:off x="208788" y="2223516"/>
                            <a:ext cx="1379220" cy="920496"/>
                          </a:xfrm>
                          <a:custGeom>
                            <a:avLst/>
                            <a:gdLst/>
                            <a:ahLst/>
                            <a:cxnLst/>
                            <a:rect l="0" t="0" r="0" b="0"/>
                            <a:pathLst>
                              <a:path w="1379220" h="920496">
                                <a:moveTo>
                                  <a:pt x="21336" y="0"/>
                                </a:moveTo>
                                <a:lnTo>
                                  <a:pt x="1357884" y="0"/>
                                </a:lnTo>
                                <a:cubicBezTo>
                                  <a:pt x="1370076" y="0"/>
                                  <a:pt x="1379220" y="9144"/>
                                  <a:pt x="1379220" y="21336"/>
                                </a:cubicBezTo>
                                <a:lnTo>
                                  <a:pt x="1379220" y="899160"/>
                                </a:lnTo>
                                <a:cubicBezTo>
                                  <a:pt x="1379220" y="911352"/>
                                  <a:pt x="1370076" y="920496"/>
                                  <a:pt x="1357884" y="920496"/>
                                </a:cubicBezTo>
                                <a:lnTo>
                                  <a:pt x="21336" y="920496"/>
                                </a:lnTo>
                                <a:cubicBezTo>
                                  <a:pt x="9144" y="920496"/>
                                  <a:pt x="0" y="911352"/>
                                  <a:pt x="0" y="899160"/>
                                </a:cubicBezTo>
                                <a:lnTo>
                                  <a:pt x="0" y="21336"/>
                                </a:lnTo>
                                <a:cubicBezTo>
                                  <a:pt x="0" y="9144"/>
                                  <a:pt x="9144" y="0"/>
                                  <a:pt x="21336" y="0"/>
                                </a:cubicBezTo>
                                <a:close/>
                              </a:path>
                            </a:pathLst>
                          </a:custGeom>
                          <a:ln w="0" cap="flat">
                            <a:miter lim="127000"/>
                          </a:ln>
                        </wps:spPr>
                        <wps:style>
                          <a:lnRef idx="0">
                            <a:srgbClr val="000000">
                              <a:alpha val="0"/>
                            </a:srgbClr>
                          </a:lnRef>
                          <a:fillRef idx="1">
                            <a:srgbClr val="C8CCD6"/>
                          </a:fillRef>
                          <a:effectRef idx="0">
                            <a:scrgbClr r="0" g="0" b="0"/>
                          </a:effectRef>
                          <a:fontRef idx="none"/>
                        </wps:style>
                        <wps:bodyPr/>
                      </wps:wsp>
                      <pic:pic xmlns:pic="http://schemas.openxmlformats.org/drawingml/2006/picture">
                        <pic:nvPicPr>
                          <pic:cNvPr id="57655" name="Picture 57655"/>
                          <pic:cNvPicPr/>
                        </pic:nvPicPr>
                        <pic:blipFill>
                          <a:blip r:embed="rId99"/>
                          <a:stretch>
                            <a:fillRect/>
                          </a:stretch>
                        </pic:blipFill>
                        <pic:spPr>
                          <a:xfrm>
                            <a:off x="182372" y="2196084"/>
                            <a:ext cx="1380744" cy="920496"/>
                          </a:xfrm>
                          <a:prstGeom prst="rect">
                            <a:avLst/>
                          </a:prstGeom>
                        </pic:spPr>
                      </pic:pic>
                      <wps:wsp>
                        <wps:cNvPr id="2309" name="Shape 2309"/>
                        <wps:cNvSpPr/>
                        <wps:spPr>
                          <a:xfrm>
                            <a:off x="184404" y="2199131"/>
                            <a:ext cx="1379220" cy="918972"/>
                          </a:xfrm>
                          <a:custGeom>
                            <a:avLst/>
                            <a:gdLst/>
                            <a:ahLst/>
                            <a:cxnLst/>
                            <a:rect l="0" t="0" r="0" b="0"/>
                            <a:pathLst>
                              <a:path w="1379220" h="918972">
                                <a:moveTo>
                                  <a:pt x="1357884" y="0"/>
                                </a:moveTo>
                                <a:cubicBezTo>
                                  <a:pt x="1370076" y="0"/>
                                  <a:pt x="1379220" y="9144"/>
                                  <a:pt x="1379220" y="19812"/>
                                </a:cubicBezTo>
                                <a:lnTo>
                                  <a:pt x="1379220" y="19812"/>
                                </a:lnTo>
                                <a:lnTo>
                                  <a:pt x="1379220" y="899160"/>
                                </a:lnTo>
                                <a:lnTo>
                                  <a:pt x="1379220" y="899160"/>
                                </a:lnTo>
                                <a:cubicBezTo>
                                  <a:pt x="1379220" y="909828"/>
                                  <a:pt x="1370076" y="918972"/>
                                  <a:pt x="1357884" y="918972"/>
                                </a:cubicBezTo>
                                <a:cubicBezTo>
                                  <a:pt x="1357884" y="918972"/>
                                  <a:pt x="1357884" y="918972"/>
                                  <a:pt x="1357884" y="918972"/>
                                </a:cubicBezTo>
                                <a:lnTo>
                                  <a:pt x="1357884" y="918972"/>
                                </a:lnTo>
                                <a:lnTo>
                                  <a:pt x="21336" y="918972"/>
                                </a:lnTo>
                                <a:lnTo>
                                  <a:pt x="21336" y="918972"/>
                                </a:lnTo>
                                <a:cubicBezTo>
                                  <a:pt x="9144" y="918972"/>
                                  <a:pt x="0" y="909828"/>
                                  <a:pt x="0" y="899160"/>
                                </a:cubicBezTo>
                                <a:lnTo>
                                  <a:pt x="0" y="899160"/>
                                </a:lnTo>
                                <a:lnTo>
                                  <a:pt x="0" y="19812"/>
                                </a:lnTo>
                                <a:cubicBezTo>
                                  <a:pt x="0" y="9144"/>
                                  <a:pt x="9144" y="0"/>
                                  <a:pt x="21336" y="0"/>
                                </a:cubicBezTo>
                                <a:lnTo>
                                  <a:pt x="21336" y="0"/>
                                </a:lnTo>
                                <a:lnTo>
                                  <a:pt x="1357884" y="0"/>
                                </a:lnTo>
                                <a:close/>
                              </a:path>
                            </a:pathLst>
                          </a:custGeom>
                          <a:ln w="7620" cap="rnd">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57656" name="Picture 57656"/>
                          <pic:cNvPicPr/>
                        </pic:nvPicPr>
                        <pic:blipFill>
                          <a:blip r:embed="rId100"/>
                          <a:stretch>
                            <a:fillRect/>
                          </a:stretch>
                        </pic:blipFill>
                        <pic:spPr>
                          <a:xfrm>
                            <a:off x="442468" y="2205228"/>
                            <a:ext cx="1112520" cy="905256"/>
                          </a:xfrm>
                          <a:prstGeom prst="rect">
                            <a:avLst/>
                          </a:prstGeom>
                        </pic:spPr>
                      </pic:pic>
                      <wps:wsp>
                        <wps:cNvPr id="2312" name="Rectangle 2312"/>
                        <wps:cNvSpPr/>
                        <wps:spPr>
                          <a:xfrm>
                            <a:off x="352001" y="2290600"/>
                            <a:ext cx="1399438" cy="104557"/>
                          </a:xfrm>
                          <a:prstGeom prst="rect">
                            <a:avLst/>
                          </a:prstGeom>
                          <a:ln>
                            <a:noFill/>
                          </a:ln>
                        </wps:spPr>
                        <wps:txbx>
                          <w:txbxContent>
                            <w:p w14:paraId="11D32507" w14:textId="77777777" w:rsidR="008227AD" w:rsidRDefault="008227AD" w:rsidP="007925EB">
                              <w:pPr>
                                <w:spacing w:after="160" w:line="259" w:lineRule="auto"/>
                                <w:ind w:left="0" w:right="0" w:firstLine="0"/>
                                <w:jc w:val="left"/>
                              </w:pPr>
                              <w:r>
                                <w:rPr>
                                  <w:w w:val="115"/>
                                  <w:sz w:val="13"/>
                                </w:rPr>
                                <w:t>Customer/Canteen</w:t>
                              </w:r>
                              <w:r>
                                <w:rPr>
                                  <w:spacing w:val="8"/>
                                  <w:w w:val="115"/>
                                  <w:sz w:val="13"/>
                                </w:rPr>
                                <w:t xml:space="preserve"> </w:t>
                              </w:r>
                              <w:r>
                                <w:rPr>
                                  <w:w w:val="115"/>
                                  <w:sz w:val="13"/>
                                </w:rPr>
                                <w:t>Owner</w:t>
                              </w:r>
                            </w:p>
                          </w:txbxContent>
                        </wps:txbx>
                        <wps:bodyPr horzOverflow="overflow" vert="horz" lIns="0" tIns="0" rIns="0" bIns="0" rtlCol="0">
                          <a:noAutofit/>
                        </wps:bodyPr>
                      </wps:wsp>
                      <wps:wsp>
                        <wps:cNvPr id="2313" name="Shape 2313"/>
                        <wps:cNvSpPr/>
                        <wps:spPr>
                          <a:xfrm>
                            <a:off x="184404" y="2424684"/>
                            <a:ext cx="1379220" cy="0"/>
                          </a:xfrm>
                          <a:custGeom>
                            <a:avLst/>
                            <a:gdLst/>
                            <a:ahLst/>
                            <a:cxnLst/>
                            <a:rect l="0" t="0" r="0" b="0"/>
                            <a:pathLst>
                              <a:path w="1379220">
                                <a:moveTo>
                                  <a:pt x="0" y="0"/>
                                </a:moveTo>
                                <a:lnTo>
                                  <a:pt x="1379220" y="0"/>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7458" name="Rectangle 7458"/>
                        <wps:cNvSpPr/>
                        <wps:spPr>
                          <a:xfrm>
                            <a:off x="369078" y="2475038"/>
                            <a:ext cx="680775" cy="104557"/>
                          </a:xfrm>
                          <a:prstGeom prst="rect">
                            <a:avLst/>
                          </a:prstGeom>
                          <a:ln>
                            <a:noFill/>
                          </a:ln>
                        </wps:spPr>
                        <wps:txbx>
                          <w:txbxContent>
                            <w:p w14:paraId="74B3E959" w14:textId="77777777" w:rsidR="008227AD" w:rsidRDefault="008227AD" w:rsidP="007925EB">
                              <w:pPr>
                                <w:spacing w:after="160" w:line="259" w:lineRule="auto"/>
                                <w:ind w:left="0" w:right="0" w:firstLine="0"/>
                                <w:jc w:val="left"/>
                              </w:pPr>
                              <w:r>
                                <w:rPr>
                                  <w:color w:val="3C3C3C"/>
                                  <w:w w:val="105"/>
                                  <w:sz w:val="13"/>
                                </w:rPr>
                                <w:t>User</w:t>
                              </w:r>
                              <w:r>
                                <w:rPr>
                                  <w:color w:val="3C3C3C"/>
                                  <w:spacing w:val="3"/>
                                  <w:w w:val="105"/>
                                  <w:sz w:val="13"/>
                                </w:rPr>
                                <w:t xml:space="preserve"> </w:t>
                              </w:r>
                              <w:r>
                                <w:rPr>
                                  <w:color w:val="3C3C3C"/>
                                  <w:w w:val="105"/>
                                  <w:sz w:val="13"/>
                                </w:rPr>
                                <w:t>id</w:t>
                              </w:r>
                              <w:r>
                                <w:rPr>
                                  <w:color w:val="3C3C3C"/>
                                  <w:spacing w:val="15"/>
                                  <w:w w:val="105"/>
                                  <w:sz w:val="13"/>
                                </w:rPr>
                                <w:t xml:space="preserve"> </w:t>
                              </w:r>
                              <w:r>
                                <w:rPr>
                                  <w:color w:val="3C3C3C"/>
                                  <w:w w:val="105"/>
                                  <w:sz w:val="13"/>
                                </w:rPr>
                                <w:t>:</w:t>
                              </w:r>
                              <w:r>
                                <w:rPr>
                                  <w:color w:val="3C3C3C"/>
                                  <w:spacing w:val="9"/>
                                  <w:w w:val="105"/>
                                  <w:sz w:val="13"/>
                                </w:rPr>
                                <w:t xml:space="preserve"> </w:t>
                              </w:r>
                              <w:r>
                                <w:rPr>
                                  <w:color w:val="3C3C3C"/>
                                  <w:w w:val="105"/>
                                  <w:sz w:val="13"/>
                                </w:rPr>
                                <w:t>char</w:t>
                              </w:r>
                            </w:p>
                          </w:txbxContent>
                        </wps:txbx>
                        <wps:bodyPr horzOverflow="overflow" vert="horz" lIns="0" tIns="0" rIns="0" bIns="0" rtlCol="0">
                          <a:noAutofit/>
                        </wps:bodyPr>
                      </wps:wsp>
                      <wps:wsp>
                        <wps:cNvPr id="50311" name="Rectangle 50311"/>
                        <wps:cNvSpPr/>
                        <wps:spPr>
                          <a:xfrm>
                            <a:off x="227056" y="2475038"/>
                            <a:ext cx="36784" cy="104557"/>
                          </a:xfrm>
                          <a:prstGeom prst="rect">
                            <a:avLst/>
                          </a:prstGeom>
                          <a:ln>
                            <a:noFill/>
                          </a:ln>
                        </wps:spPr>
                        <wps:txbx>
                          <w:txbxContent>
                            <w:p w14:paraId="27D4877C" w14:textId="77777777" w:rsidR="008227AD" w:rsidRDefault="008227AD" w:rsidP="007925EB">
                              <w:pPr>
                                <w:spacing w:after="160" w:line="259" w:lineRule="auto"/>
                                <w:ind w:left="0" w:right="0" w:firstLine="0"/>
                                <w:jc w:val="left"/>
                              </w:pPr>
                              <w:r>
                                <w:rPr>
                                  <w:color w:val="3C3C3C"/>
                                  <w:w w:val="98"/>
                                  <w:sz w:val="13"/>
                                </w:rPr>
                                <w:t>-</w:t>
                              </w:r>
                            </w:p>
                          </w:txbxContent>
                        </wps:txbx>
                        <wps:bodyPr horzOverflow="overflow" vert="horz" lIns="0" tIns="0" rIns="0" bIns="0" rtlCol="0">
                          <a:noAutofit/>
                        </wps:bodyPr>
                      </wps:wsp>
                      <wps:wsp>
                        <wps:cNvPr id="50312" name="Rectangle 50312"/>
                        <wps:cNvSpPr/>
                        <wps:spPr>
                          <a:xfrm>
                            <a:off x="251141" y="2475038"/>
                            <a:ext cx="30598" cy="104557"/>
                          </a:xfrm>
                          <a:prstGeom prst="rect">
                            <a:avLst/>
                          </a:prstGeom>
                          <a:ln>
                            <a:noFill/>
                          </a:ln>
                        </wps:spPr>
                        <wps:txbx>
                          <w:txbxContent>
                            <w:p w14:paraId="028018CB" w14:textId="77777777" w:rsidR="008227AD" w:rsidRDefault="008227AD" w:rsidP="007925EB">
                              <w:pPr>
                                <w:spacing w:after="160" w:line="259" w:lineRule="auto"/>
                                <w:ind w:left="0" w:right="0" w:firstLine="0"/>
                                <w:jc w:val="left"/>
                              </w:pPr>
                              <w:r>
                                <w:rPr>
                                  <w:color w:val="3C3C3C"/>
                                  <w:sz w:val="13"/>
                                </w:rPr>
                                <w:t xml:space="preserve"> </w:t>
                              </w:r>
                            </w:p>
                          </w:txbxContent>
                        </wps:txbx>
                        <wps:bodyPr horzOverflow="overflow" vert="horz" lIns="0" tIns="0" rIns="0" bIns="0" rtlCol="0">
                          <a:noAutofit/>
                        </wps:bodyPr>
                      </wps:wsp>
                      <wps:wsp>
                        <wps:cNvPr id="50315" name="Rectangle 50315"/>
                        <wps:cNvSpPr/>
                        <wps:spPr>
                          <a:xfrm>
                            <a:off x="227056" y="2583210"/>
                            <a:ext cx="36784" cy="104557"/>
                          </a:xfrm>
                          <a:prstGeom prst="rect">
                            <a:avLst/>
                          </a:prstGeom>
                          <a:ln>
                            <a:noFill/>
                          </a:ln>
                        </wps:spPr>
                        <wps:txbx>
                          <w:txbxContent>
                            <w:p w14:paraId="501D5D75" w14:textId="77777777" w:rsidR="008227AD" w:rsidRDefault="008227AD" w:rsidP="007925EB">
                              <w:pPr>
                                <w:spacing w:after="160" w:line="259" w:lineRule="auto"/>
                                <w:ind w:left="0" w:right="0" w:firstLine="0"/>
                                <w:jc w:val="left"/>
                              </w:pPr>
                              <w:r>
                                <w:rPr>
                                  <w:color w:val="3C3C3C"/>
                                  <w:w w:val="98"/>
                                  <w:sz w:val="13"/>
                                </w:rPr>
                                <w:t>-</w:t>
                              </w:r>
                            </w:p>
                          </w:txbxContent>
                        </wps:txbx>
                        <wps:bodyPr horzOverflow="overflow" vert="horz" lIns="0" tIns="0" rIns="0" bIns="0" rtlCol="0">
                          <a:noAutofit/>
                        </wps:bodyPr>
                      </wps:wsp>
                      <wps:wsp>
                        <wps:cNvPr id="7462" name="Rectangle 7462"/>
                        <wps:cNvSpPr/>
                        <wps:spPr>
                          <a:xfrm>
                            <a:off x="369078" y="2583210"/>
                            <a:ext cx="802283" cy="104557"/>
                          </a:xfrm>
                          <a:prstGeom prst="rect">
                            <a:avLst/>
                          </a:prstGeom>
                          <a:ln>
                            <a:noFill/>
                          </a:ln>
                        </wps:spPr>
                        <wps:txbx>
                          <w:txbxContent>
                            <w:p w14:paraId="730F5A77" w14:textId="77777777" w:rsidR="008227AD" w:rsidRDefault="008227AD" w:rsidP="007925EB">
                              <w:pPr>
                                <w:spacing w:after="160" w:line="259" w:lineRule="auto"/>
                                <w:ind w:left="0" w:right="0" w:firstLine="0"/>
                                <w:jc w:val="left"/>
                              </w:pPr>
                              <w:r>
                                <w:rPr>
                                  <w:color w:val="3C3C3C"/>
                                  <w:w w:val="107"/>
                                  <w:sz w:val="13"/>
                                </w:rPr>
                                <w:t>Password</w:t>
                              </w:r>
                              <w:r>
                                <w:rPr>
                                  <w:color w:val="3C3C3C"/>
                                  <w:spacing w:val="12"/>
                                  <w:w w:val="107"/>
                                  <w:sz w:val="13"/>
                                </w:rPr>
                                <w:t xml:space="preserve"> </w:t>
                              </w:r>
                              <w:r>
                                <w:rPr>
                                  <w:color w:val="3C3C3C"/>
                                  <w:w w:val="107"/>
                                  <w:sz w:val="13"/>
                                </w:rPr>
                                <w:t>:</w:t>
                              </w:r>
                              <w:r>
                                <w:rPr>
                                  <w:color w:val="3C3C3C"/>
                                  <w:spacing w:val="11"/>
                                  <w:w w:val="107"/>
                                  <w:sz w:val="13"/>
                                </w:rPr>
                                <w:t xml:space="preserve"> </w:t>
                              </w:r>
                              <w:r>
                                <w:rPr>
                                  <w:color w:val="3C3C3C"/>
                                  <w:w w:val="107"/>
                                  <w:sz w:val="13"/>
                                </w:rPr>
                                <w:t>char</w:t>
                              </w:r>
                            </w:p>
                          </w:txbxContent>
                        </wps:txbx>
                        <wps:bodyPr horzOverflow="overflow" vert="horz" lIns="0" tIns="0" rIns="0" bIns="0" rtlCol="0">
                          <a:noAutofit/>
                        </wps:bodyPr>
                      </wps:wsp>
                      <wps:wsp>
                        <wps:cNvPr id="50316" name="Rectangle 50316"/>
                        <wps:cNvSpPr/>
                        <wps:spPr>
                          <a:xfrm>
                            <a:off x="251141" y="2583210"/>
                            <a:ext cx="30598" cy="104557"/>
                          </a:xfrm>
                          <a:prstGeom prst="rect">
                            <a:avLst/>
                          </a:prstGeom>
                          <a:ln>
                            <a:noFill/>
                          </a:ln>
                        </wps:spPr>
                        <wps:txbx>
                          <w:txbxContent>
                            <w:p w14:paraId="5AF004C3" w14:textId="77777777" w:rsidR="008227AD" w:rsidRDefault="008227AD" w:rsidP="007925EB">
                              <w:pPr>
                                <w:spacing w:after="160" w:line="259" w:lineRule="auto"/>
                                <w:ind w:left="0" w:right="0" w:firstLine="0"/>
                                <w:jc w:val="left"/>
                              </w:pPr>
                              <w:r>
                                <w:rPr>
                                  <w:color w:val="3C3C3C"/>
                                  <w:sz w:val="13"/>
                                </w:rPr>
                                <w:t xml:space="preserve"> </w:t>
                              </w:r>
                            </w:p>
                          </w:txbxContent>
                        </wps:txbx>
                        <wps:bodyPr horzOverflow="overflow" vert="horz" lIns="0" tIns="0" rIns="0" bIns="0" rtlCol="0">
                          <a:noAutofit/>
                        </wps:bodyPr>
                      </wps:wsp>
                      <wps:wsp>
                        <wps:cNvPr id="2316" name="Shape 2316"/>
                        <wps:cNvSpPr/>
                        <wps:spPr>
                          <a:xfrm>
                            <a:off x="184404" y="2708148"/>
                            <a:ext cx="1379220" cy="0"/>
                          </a:xfrm>
                          <a:custGeom>
                            <a:avLst/>
                            <a:gdLst/>
                            <a:ahLst/>
                            <a:cxnLst/>
                            <a:rect l="0" t="0" r="0" b="0"/>
                            <a:pathLst>
                              <a:path w="1379220">
                                <a:moveTo>
                                  <a:pt x="0" y="0"/>
                                </a:moveTo>
                                <a:lnTo>
                                  <a:pt x="1379220" y="0"/>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50319" name="Rectangle 50319"/>
                        <wps:cNvSpPr/>
                        <wps:spPr>
                          <a:xfrm>
                            <a:off x="227056" y="2760015"/>
                            <a:ext cx="64399" cy="104557"/>
                          </a:xfrm>
                          <a:prstGeom prst="rect">
                            <a:avLst/>
                          </a:prstGeom>
                          <a:ln>
                            <a:noFill/>
                          </a:ln>
                        </wps:spPr>
                        <wps:txbx>
                          <w:txbxContent>
                            <w:p w14:paraId="4CEA39BD" w14:textId="77777777" w:rsidR="008227AD" w:rsidRDefault="008227AD" w:rsidP="007925EB">
                              <w:pPr>
                                <w:spacing w:after="160" w:line="259" w:lineRule="auto"/>
                                <w:ind w:left="0" w:right="0" w:firstLine="0"/>
                                <w:jc w:val="left"/>
                              </w:pPr>
                              <w:r>
                                <w:rPr>
                                  <w:color w:val="3C3C3C"/>
                                  <w:w w:val="101"/>
                                  <w:sz w:val="13"/>
                                </w:rPr>
                                <w:t>+</w:t>
                              </w:r>
                            </w:p>
                          </w:txbxContent>
                        </wps:txbx>
                        <wps:bodyPr horzOverflow="overflow" vert="horz" lIns="0" tIns="0" rIns="0" bIns="0" rtlCol="0">
                          <a:noAutofit/>
                        </wps:bodyPr>
                      </wps:wsp>
                      <wps:wsp>
                        <wps:cNvPr id="50320" name="Rectangle 50320"/>
                        <wps:cNvSpPr/>
                        <wps:spPr>
                          <a:xfrm>
                            <a:off x="276057" y="2760015"/>
                            <a:ext cx="30598" cy="104557"/>
                          </a:xfrm>
                          <a:prstGeom prst="rect">
                            <a:avLst/>
                          </a:prstGeom>
                          <a:ln>
                            <a:noFill/>
                          </a:ln>
                        </wps:spPr>
                        <wps:txbx>
                          <w:txbxContent>
                            <w:p w14:paraId="6AC43240" w14:textId="77777777" w:rsidR="008227AD" w:rsidRDefault="008227AD" w:rsidP="007925EB">
                              <w:pPr>
                                <w:spacing w:after="160" w:line="259" w:lineRule="auto"/>
                                <w:ind w:left="0" w:right="0" w:firstLine="0"/>
                                <w:jc w:val="left"/>
                              </w:pPr>
                              <w:r>
                                <w:rPr>
                                  <w:color w:val="3C3C3C"/>
                                  <w:sz w:val="13"/>
                                </w:rPr>
                                <w:t xml:space="preserve"> </w:t>
                              </w:r>
                            </w:p>
                          </w:txbxContent>
                        </wps:txbx>
                        <wps:bodyPr horzOverflow="overflow" vert="horz" lIns="0" tIns="0" rIns="0" bIns="0" rtlCol="0">
                          <a:noAutofit/>
                        </wps:bodyPr>
                      </wps:wsp>
                      <wps:wsp>
                        <wps:cNvPr id="7466" name="Rectangle 7466"/>
                        <wps:cNvSpPr/>
                        <wps:spPr>
                          <a:xfrm>
                            <a:off x="369078" y="2760015"/>
                            <a:ext cx="1538289" cy="104557"/>
                          </a:xfrm>
                          <a:prstGeom prst="rect">
                            <a:avLst/>
                          </a:prstGeom>
                          <a:ln>
                            <a:noFill/>
                          </a:ln>
                        </wps:spPr>
                        <wps:txbx>
                          <w:txbxContent>
                            <w:p w14:paraId="44CF920D" w14:textId="77777777" w:rsidR="008227AD" w:rsidRDefault="008227AD" w:rsidP="007925EB">
                              <w:pPr>
                                <w:spacing w:after="160" w:line="259" w:lineRule="auto"/>
                                <w:ind w:left="0" w:right="0" w:firstLine="0"/>
                                <w:jc w:val="left"/>
                              </w:pPr>
                              <w:r>
                                <w:rPr>
                                  <w:color w:val="3C3C3C"/>
                                  <w:w w:val="106"/>
                                  <w:sz w:val="13"/>
                                </w:rPr>
                                <w:t>Enter_id_</w:t>
                              </w:r>
                              <w:r>
                                <w:rPr>
                                  <w:color w:val="3C3C3C"/>
                                  <w:w w:val="106"/>
                                  <w:sz w:val="13"/>
                                </w:rPr>
                                <w:t>password():</w:t>
                              </w:r>
                              <w:r>
                                <w:rPr>
                                  <w:color w:val="3C3C3C"/>
                                  <w:spacing w:val="9"/>
                                  <w:w w:val="106"/>
                                  <w:sz w:val="13"/>
                                </w:rPr>
                                <w:t xml:space="preserve"> </w:t>
                              </w:r>
                              <w:r>
                                <w:rPr>
                                  <w:color w:val="3C3C3C"/>
                                  <w:w w:val="106"/>
                                  <w:sz w:val="13"/>
                                </w:rPr>
                                <w:t>boolean</w:t>
                              </w:r>
                            </w:p>
                          </w:txbxContent>
                        </wps:txbx>
                        <wps:bodyPr horzOverflow="overflow" vert="horz" lIns="0" tIns="0" rIns="0" bIns="0" rtlCol="0">
                          <a:noAutofit/>
                        </wps:bodyPr>
                      </wps:wsp>
                      <wps:wsp>
                        <wps:cNvPr id="2318" name="Shape 2318"/>
                        <wps:cNvSpPr/>
                        <wps:spPr>
                          <a:xfrm>
                            <a:off x="3852672" y="2223516"/>
                            <a:ext cx="1312164" cy="937260"/>
                          </a:xfrm>
                          <a:custGeom>
                            <a:avLst/>
                            <a:gdLst/>
                            <a:ahLst/>
                            <a:cxnLst/>
                            <a:rect l="0" t="0" r="0" b="0"/>
                            <a:pathLst>
                              <a:path w="1312164" h="937260">
                                <a:moveTo>
                                  <a:pt x="21336" y="0"/>
                                </a:moveTo>
                                <a:lnTo>
                                  <a:pt x="1292352" y="0"/>
                                </a:lnTo>
                                <a:cubicBezTo>
                                  <a:pt x="1303020" y="0"/>
                                  <a:pt x="1312164" y="9144"/>
                                  <a:pt x="1312164" y="21336"/>
                                </a:cubicBezTo>
                                <a:lnTo>
                                  <a:pt x="1312164" y="915924"/>
                                </a:lnTo>
                                <a:cubicBezTo>
                                  <a:pt x="1312164" y="928116"/>
                                  <a:pt x="1303020" y="937260"/>
                                  <a:pt x="1292352" y="937260"/>
                                </a:cubicBezTo>
                                <a:lnTo>
                                  <a:pt x="21336" y="937260"/>
                                </a:lnTo>
                                <a:cubicBezTo>
                                  <a:pt x="10668" y="937260"/>
                                  <a:pt x="0" y="928116"/>
                                  <a:pt x="0" y="915924"/>
                                </a:cubicBezTo>
                                <a:lnTo>
                                  <a:pt x="0" y="21336"/>
                                </a:lnTo>
                                <a:cubicBezTo>
                                  <a:pt x="0" y="9144"/>
                                  <a:pt x="10668" y="0"/>
                                  <a:pt x="21336" y="0"/>
                                </a:cubicBezTo>
                                <a:close/>
                              </a:path>
                            </a:pathLst>
                          </a:custGeom>
                          <a:ln w="0" cap="flat">
                            <a:miter lim="127000"/>
                          </a:ln>
                        </wps:spPr>
                        <wps:style>
                          <a:lnRef idx="0">
                            <a:srgbClr val="000000">
                              <a:alpha val="0"/>
                            </a:srgbClr>
                          </a:lnRef>
                          <a:fillRef idx="1">
                            <a:srgbClr val="C8CCD6"/>
                          </a:fillRef>
                          <a:effectRef idx="0">
                            <a:scrgbClr r="0" g="0" b="0"/>
                          </a:effectRef>
                          <a:fontRef idx="none"/>
                        </wps:style>
                        <wps:bodyPr/>
                      </wps:wsp>
                      <pic:pic xmlns:pic="http://schemas.openxmlformats.org/drawingml/2006/picture">
                        <pic:nvPicPr>
                          <pic:cNvPr id="57657" name="Picture 57657"/>
                          <pic:cNvPicPr/>
                        </pic:nvPicPr>
                        <pic:blipFill>
                          <a:blip r:embed="rId101"/>
                          <a:stretch>
                            <a:fillRect/>
                          </a:stretch>
                        </pic:blipFill>
                        <pic:spPr>
                          <a:xfrm>
                            <a:off x="3826764" y="2196084"/>
                            <a:ext cx="1313688" cy="938784"/>
                          </a:xfrm>
                          <a:prstGeom prst="rect">
                            <a:avLst/>
                          </a:prstGeom>
                        </pic:spPr>
                      </pic:pic>
                      <wps:wsp>
                        <wps:cNvPr id="2321" name="Shape 2321"/>
                        <wps:cNvSpPr/>
                        <wps:spPr>
                          <a:xfrm>
                            <a:off x="3828288" y="2199131"/>
                            <a:ext cx="1312164" cy="935736"/>
                          </a:xfrm>
                          <a:custGeom>
                            <a:avLst/>
                            <a:gdLst/>
                            <a:ahLst/>
                            <a:cxnLst/>
                            <a:rect l="0" t="0" r="0" b="0"/>
                            <a:pathLst>
                              <a:path w="1312164" h="935736">
                                <a:moveTo>
                                  <a:pt x="1290828" y="0"/>
                                </a:moveTo>
                                <a:cubicBezTo>
                                  <a:pt x="1303020" y="0"/>
                                  <a:pt x="1312164" y="9144"/>
                                  <a:pt x="1312164" y="19812"/>
                                </a:cubicBezTo>
                                <a:lnTo>
                                  <a:pt x="1312164" y="19812"/>
                                </a:lnTo>
                                <a:lnTo>
                                  <a:pt x="1312164" y="915924"/>
                                </a:lnTo>
                                <a:lnTo>
                                  <a:pt x="1312164" y="915924"/>
                                </a:lnTo>
                                <a:cubicBezTo>
                                  <a:pt x="1312164" y="926592"/>
                                  <a:pt x="1303020" y="935736"/>
                                  <a:pt x="1290828" y="935736"/>
                                </a:cubicBezTo>
                                <a:cubicBezTo>
                                  <a:pt x="1290828" y="935736"/>
                                  <a:pt x="1290828" y="935736"/>
                                  <a:pt x="1290828" y="935736"/>
                                </a:cubicBezTo>
                                <a:lnTo>
                                  <a:pt x="1290828" y="935736"/>
                                </a:lnTo>
                                <a:lnTo>
                                  <a:pt x="21336" y="935736"/>
                                </a:lnTo>
                                <a:lnTo>
                                  <a:pt x="21336" y="935736"/>
                                </a:lnTo>
                                <a:cubicBezTo>
                                  <a:pt x="9144" y="935736"/>
                                  <a:pt x="0" y="926592"/>
                                  <a:pt x="0" y="915924"/>
                                </a:cubicBezTo>
                                <a:lnTo>
                                  <a:pt x="0" y="915924"/>
                                </a:lnTo>
                                <a:lnTo>
                                  <a:pt x="0" y="19812"/>
                                </a:lnTo>
                                <a:cubicBezTo>
                                  <a:pt x="0" y="9144"/>
                                  <a:pt x="9144" y="0"/>
                                  <a:pt x="21336" y="0"/>
                                </a:cubicBezTo>
                                <a:lnTo>
                                  <a:pt x="21336" y="0"/>
                                </a:lnTo>
                                <a:lnTo>
                                  <a:pt x="1290828" y="0"/>
                                </a:lnTo>
                                <a:close/>
                              </a:path>
                            </a:pathLst>
                          </a:custGeom>
                          <a:ln w="7620" cap="rnd">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57658" name="Picture 57658"/>
                          <pic:cNvPicPr/>
                        </pic:nvPicPr>
                        <pic:blipFill>
                          <a:blip r:embed="rId102"/>
                          <a:stretch>
                            <a:fillRect/>
                          </a:stretch>
                        </pic:blipFill>
                        <pic:spPr>
                          <a:xfrm>
                            <a:off x="4084828" y="2205228"/>
                            <a:ext cx="1048512" cy="920496"/>
                          </a:xfrm>
                          <a:prstGeom prst="rect">
                            <a:avLst/>
                          </a:prstGeom>
                        </pic:spPr>
                      </pic:pic>
                      <wps:wsp>
                        <wps:cNvPr id="2324" name="Rectangle 2324"/>
                        <wps:cNvSpPr/>
                        <wps:spPr>
                          <a:xfrm>
                            <a:off x="4212221" y="2290600"/>
                            <a:ext cx="732250" cy="104557"/>
                          </a:xfrm>
                          <a:prstGeom prst="rect">
                            <a:avLst/>
                          </a:prstGeom>
                          <a:ln>
                            <a:noFill/>
                          </a:ln>
                        </wps:spPr>
                        <wps:txbx>
                          <w:txbxContent>
                            <w:p w14:paraId="533B1EC1" w14:textId="77777777" w:rsidR="008227AD" w:rsidRDefault="008227AD" w:rsidP="007925EB">
                              <w:pPr>
                                <w:spacing w:after="160" w:line="259" w:lineRule="auto"/>
                                <w:ind w:left="0" w:right="0" w:firstLine="0"/>
                                <w:jc w:val="left"/>
                              </w:pPr>
                              <w:r>
                                <w:rPr>
                                  <w:w w:val="113"/>
                                  <w:sz w:val="13"/>
                                </w:rPr>
                                <w:t>Administrator</w:t>
                              </w:r>
                            </w:p>
                          </w:txbxContent>
                        </wps:txbx>
                        <wps:bodyPr horzOverflow="overflow" vert="horz" lIns="0" tIns="0" rIns="0" bIns="0" rtlCol="0">
                          <a:noAutofit/>
                        </wps:bodyPr>
                      </wps:wsp>
                      <wps:wsp>
                        <wps:cNvPr id="2325" name="Shape 2325"/>
                        <wps:cNvSpPr/>
                        <wps:spPr>
                          <a:xfrm>
                            <a:off x="3828288" y="2424684"/>
                            <a:ext cx="1312164" cy="0"/>
                          </a:xfrm>
                          <a:custGeom>
                            <a:avLst/>
                            <a:gdLst/>
                            <a:ahLst/>
                            <a:cxnLst/>
                            <a:rect l="0" t="0" r="0" b="0"/>
                            <a:pathLst>
                              <a:path w="1312164">
                                <a:moveTo>
                                  <a:pt x="0" y="0"/>
                                </a:moveTo>
                                <a:lnTo>
                                  <a:pt x="1312164" y="0"/>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50313" name="Rectangle 50313"/>
                        <wps:cNvSpPr/>
                        <wps:spPr>
                          <a:xfrm>
                            <a:off x="3869341" y="2475038"/>
                            <a:ext cx="36784" cy="104557"/>
                          </a:xfrm>
                          <a:prstGeom prst="rect">
                            <a:avLst/>
                          </a:prstGeom>
                          <a:ln>
                            <a:noFill/>
                          </a:ln>
                        </wps:spPr>
                        <wps:txbx>
                          <w:txbxContent>
                            <w:p w14:paraId="0E771271" w14:textId="77777777" w:rsidR="008227AD" w:rsidRDefault="008227AD" w:rsidP="007925EB">
                              <w:pPr>
                                <w:spacing w:after="160" w:line="259" w:lineRule="auto"/>
                                <w:ind w:left="0" w:right="0" w:firstLine="0"/>
                                <w:jc w:val="left"/>
                              </w:pPr>
                              <w:r>
                                <w:rPr>
                                  <w:color w:val="3C3C3C"/>
                                  <w:w w:val="98"/>
                                  <w:sz w:val="13"/>
                                </w:rPr>
                                <w:t>-</w:t>
                              </w:r>
                            </w:p>
                          </w:txbxContent>
                        </wps:txbx>
                        <wps:bodyPr horzOverflow="overflow" vert="horz" lIns="0" tIns="0" rIns="0" bIns="0" rtlCol="0">
                          <a:noAutofit/>
                        </wps:bodyPr>
                      </wps:wsp>
                      <wps:wsp>
                        <wps:cNvPr id="50314" name="Rectangle 50314"/>
                        <wps:cNvSpPr/>
                        <wps:spPr>
                          <a:xfrm>
                            <a:off x="3895087" y="2475038"/>
                            <a:ext cx="30597" cy="104557"/>
                          </a:xfrm>
                          <a:prstGeom prst="rect">
                            <a:avLst/>
                          </a:prstGeom>
                          <a:ln>
                            <a:noFill/>
                          </a:ln>
                        </wps:spPr>
                        <wps:txbx>
                          <w:txbxContent>
                            <w:p w14:paraId="105E3EB0" w14:textId="77777777" w:rsidR="008227AD" w:rsidRDefault="008227AD" w:rsidP="007925EB">
                              <w:pPr>
                                <w:spacing w:after="160" w:line="259" w:lineRule="auto"/>
                                <w:ind w:left="0" w:right="0" w:firstLine="0"/>
                                <w:jc w:val="left"/>
                              </w:pPr>
                              <w:r>
                                <w:rPr>
                                  <w:color w:val="3C3C3C"/>
                                  <w:sz w:val="13"/>
                                </w:rPr>
                                <w:t xml:space="preserve"> </w:t>
                              </w:r>
                            </w:p>
                          </w:txbxContent>
                        </wps:txbx>
                        <wps:bodyPr horzOverflow="overflow" vert="horz" lIns="0" tIns="0" rIns="0" bIns="0" rtlCol="0">
                          <a:noAutofit/>
                        </wps:bodyPr>
                      </wps:wsp>
                      <wps:wsp>
                        <wps:cNvPr id="7460" name="Rectangle 7460"/>
                        <wps:cNvSpPr/>
                        <wps:spPr>
                          <a:xfrm>
                            <a:off x="4011362" y="2475038"/>
                            <a:ext cx="804492" cy="104557"/>
                          </a:xfrm>
                          <a:prstGeom prst="rect">
                            <a:avLst/>
                          </a:prstGeom>
                          <a:ln>
                            <a:noFill/>
                          </a:ln>
                        </wps:spPr>
                        <wps:txbx>
                          <w:txbxContent>
                            <w:p w14:paraId="75556422" w14:textId="77777777" w:rsidR="008227AD" w:rsidRDefault="008227AD" w:rsidP="007925EB">
                              <w:pPr>
                                <w:spacing w:after="160" w:line="259" w:lineRule="auto"/>
                                <w:ind w:left="0" w:right="0" w:firstLine="0"/>
                                <w:jc w:val="left"/>
                              </w:pPr>
                              <w:r>
                                <w:rPr>
                                  <w:color w:val="3C3C3C"/>
                                  <w:w w:val="104"/>
                                  <w:sz w:val="13"/>
                                </w:rPr>
                                <w:t>Admin_id:</w:t>
                              </w:r>
                              <w:r>
                                <w:rPr>
                                  <w:color w:val="3C3C3C"/>
                                  <w:spacing w:val="8"/>
                                  <w:w w:val="104"/>
                                  <w:sz w:val="13"/>
                                </w:rPr>
                                <w:t xml:space="preserve"> </w:t>
                              </w:r>
                              <w:r>
                                <w:rPr>
                                  <w:color w:val="3C3C3C"/>
                                  <w:w w:val="104"/>
                                  <w:sz w:val="13"/>
                                </w:rPr>
                                <w:t>char</w:t>
                              </w:r>
                            </w:p>
                          </w:txbxContent>
                        </wps:txbx>
                        <wps:bodyPr horzOverflow="overflow" vert="horz" lIns="0" tIns="0" rIns="0" bIns="0" rtlCol="0">
                          <a:noAutofit/>
                        </wps:bodyPr>
                      </wps:wsp>
                      <wps:wsp>
                        <wps:cNvPr id="50317" name="Rectangle 50317"/>
                        <wps:cNvSpPr/>
                        <wps:spPr>
                          <a:xfrm>
                            <a:off x="3869341" y="2583210"/>
                            <a:ext cx="36784" cy="104557"/>
                          </a:xfrm>
                          <a:prstGeom prst="rect">
                            <a:avLst/>
                          </a:prstGeom>
                          <a:ln>
                            <a:noFill/>
                          </a:ln>
                        </wps:spPr>
                        <wps:txbx>
                          <w:txbxContent>
                            <w:p w14:paraId="65FC4294" w14:textId="77777777" w:rsidR="008227AD" w:rsidRDefault="008227AD" w:rsidP="007925EB">
                              <w:pPr>
                                <w:spacing w:after="160" w:line="259" w:lineRule="auto"/>
                                <w:ind w:left="0" w:right="0" w:firstLine="0"/>
                                <w:jc w:val="left"/>
                              </w:pPr>
                              <w:r>
                                <w:rPr>
                                  <w:color w:val="3C3C3C"/>
                                  <w:w w:val="98"/>
                                  <w:sz w:val="13"/>
                                </w:rPr>
                                <w:t>-</w:t>
                              </w:r>
                            </w:p>
                          </w:txbxContent>
                        </wps:txbx>
                        <wps:bodyPr horzOverflow="overflow" vert="horz" lIns="0" tIns="0" rIns="0" bIns="0" rtlCol="0">
                          <a:noAutofit/>
                        </wps:bodyPr>
                      </wps:wsp>
                      <wps:wsp>
                        <wps:cNvPr id="50318" name="Rectangle 50318"/>
                        <wps:cNvSpPr/>
                        <wps:spPr>
                          <a:xfrm>
                            <a:off x="3895087" y="2583210"/>
                            <a:ext cx="30597" cy="104557"/>
                          </a:xfrm>
                          <a:prstGeom prst="rect">
                            <a:avLst/>
                          </a:prstGeom>
                          <a:ln>
                            <a:noFill/>
                          </a:ln>
                        </wps:spPr>
                        <wps:txbx>
                          <w:txbxContent>
                            <w:p w14:paraId="37FF057D" w14:textId="77777777" w:rsidR="008227AD" w:rsidRDefault="008227AD" w:rsidP="007925EB">
                              <w:pPr>
                                <w:spacing w:after="160" w:line="259" w:lineRule="auto"/>
                                <w:ind w:left="0" w:right="0" w:firstLine="0"/>
                                <w:jc w:val="left"/>
                              </w:pPr>
                              <w:r>
                                <w:rPr>
                                  <w:color w:val="3C3C3C"/>
                                  <w:sz w:val="13"/>
                                </w:rPr>
                                <w:t xml:space="preserve"> </w:t>
                              </w:r>
                            </w:p>
                          </w:txbxContent>
                        </wps:txbx>
                        <wps:bodyPr horzOverflow="overflow" vert="horz" lIns="0" tIns="0" rIns="0" bIns="0" rtlCol="0">
                          <a:noAutofit/>
                        </wps:bodyPr>
                      </wps:wsp>
                      <wps:wsp>
                        <wps:cNvPr id="7464" name="Rectangle 7464"/>
                        <wps:cNvSpPr/>
                        <wps:spPr>
                          <a:xfrm>
                            <a:off x="4011362" y="2583210"/>
                            <a:ext cx="770249" cy="104557"/>
                          </a:xfrm>
                          <a:prstGeom prst="rect">
                            <a:avLst/>
                          </a:prstGeom>
                          <a:ln>
                            <a:noFill/>
                          </a:ln>
                        </wps:spPr>
                        <wps:txbx>
                          <w:txbxContent>
                            <w:p w14:paraId="1F1AD11B" w14:textId="77777777" w:rsidR="008227AD" w:rsidRDefault="008227AD" w:rsidP="007925EB">
                              <w:pPr>
                                <w:spacing w:after="160" w:line="259" w:lineRule="auto"/>
                                <w:ind w:left="0" w:right="0" w:firstLine="0"/>
                                <w:jc w:val="left"/>
                              </w:pPr>
                              <w:r>
                                <w:rPr>
                                  <w:color w:val="3C3C3C"/>
                                  <w:w w:val="107"/>
                                  <w:sz w:val="13"/>
                                </w:rPr>
                                <w:t>Password:</w:t>
                              </w:r>
                              <w:r>
                                <w:rPr>
                                  <w:color w:val="3C3C3C"/>
                                  <w:spacing w:val="9"/>
                                  <w:w w:val="107"/>
                                  <w:sz w:val="13"/>
                                </w:rPr>
                                <w:t xml:space="preserve"> </w:t>
                              </w:r>
                              <w:r>
                                <w:rPr>
                                  <w:color w:val="3C3C3C"/>
                                  <w:w w:val="107"/>
                                  <w:sz w:val="13"/>
                                </w:rPr>
                                <w:t>char</w:t>
                              </w:r>
                            </w:p>
                          </w:txbxContent>
                        </wps:txbx>
                        <wps:bodyPr horzOverflow="overflow" vert="horz" lIns="0" tIns="0" rIns="0" bIns="0" rtlCol="0">
                          <a:noAutofit/>
                        </wps:bodyPr>
                      </wps:wsp>
                      <wps:wsp>
                        <wps:cNvPr id="2328" name="Shape 2328"/>
                        <wps:cNvSpPr/>
                        <wps:spPr>
                          <a:xfrm>
                            <a:off x="3828288" y="2708148"/>
                            <a:ext cx="1312164" cy="0"/>
                          </a:xfrm>
                          <a:custGeom>
                            <a:avLst/>
                            <a:gdLst/>
                            <a:ahLst/>
                            <a:cxnLst/>
                            <a:rect l="0" t="0" r="0" b="0"/>
                            <a:pathLst>
                              <a:path w="1312164">
                                <a:moveTo>
                                  <a:pt x="0" y="0"/>
                                </a:moveTo>
                                <a:lnTo>
                                  <a:pt x="1312164" y="0"/>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50321" name="Rectangle 50321"/>
                        <wps:cNvSpPr/>
                        <wps:spPr>
                          <a:xfrm>
                            <a:off x="3869341" y="2760015"/>
                            <a:ext cx="64399" cy="104557"/>
                          </a:xfrm>
                          <a:prstGeom prst="rect">
                            <a:avLst/>
                          </a:prstGeom>
                          <a:ln>
                            <a:noFill/>
                          </a:ln>
                        </wps:spPr>
                        <wps:txbx>
                          <w:txbxContent>
                            <w:p w14:paraId="14C553FA" w14:textId="77777777" w:rsidR="008227AD" w:rsidRDefault="008227AD" w:rsidP="007925EB">
                              <w:pPr>
                                <w:spacing w:after="160" w:line="259" w:lineRule="auto"/>
                                <w:ind w:left="0" w:right="0" w:firstLine="0"/>
                                <w:jc w:val="left"/>
                              </w:pPr>
                              <w:r>
                                <w:rPr>
                                  <w:color w:val="3C3C3C"/>
                                  <w:w w:val="101"/>
                                  <w:sz w:val="13"/>
                                </w:rPr>
                                <w:t>+</w:t>
                              </w:r>
                            </w:p>
                          </w:txbxContent>
                        </wps:txbx>
                        <wps:bodyPr horzOverflow="overflow" vert="horz" lIns="0" tIns="0" rIns="0" bIns="0" rtlCol="0">
                          <a:noAutofit/>
                        </wps:bodyPr>
                      </wps:wsp>
                      <wps:wsp>
                        <wps:cNvPr id="50322" name="Rectangle 50322"/>
                        <wps:cNvSpPr/>
                        <wps:spPr>
                          <a:xfrm>
                            <a:off x="3920003" y="2760015"/>
                            <a:ext cx="1350504" cy="104557"/>
                          </a:xfrm>
                          <a:prstGeom prst="rect">
                            <a:avLst/>
                          </a:prstGeom>
                          <a:ln>
                            <a:noFill/>
                          </a:ln>
                        </wps:spPr>
                        <wps:txbx>
                          <w:txbxContent>
                            <w:p w14:paraId="5BA5610B" w14:textId="77777777" w:rsidR="008227AD" w:rsidRDefault="008227AD" w:rsidP="007925EB">
                              <w:pPr>
                                <w:spacing w:after="160" w:line="259" w:lineRule="auto"/>
                                <w:ind w:left="0" w:right="0" w:firstLine="0"/>
                                <w:jc w:val="left"/>
                              </w:pPr>
                              <w:r>
                                <w:rPr>
                                  <w:color w:val="3C3C3C"/>
                                  <w:spacing w:val="111"/>
                                  <w:w w:val="106"/>
                                  <w:sz w:val="13"/>
                                </w:rPr>
                                <w:t xml:space="preserve"> </w:t>
                              </w:r>
                              <w:r>
                                <w:rPr>
                                  <w:color w:val="3C3C3C"/>
                                  <w:w w:val="106"/>
                                  <w:sz w:val="13"/>
                                </w:rPr>
                                <w:t>Authenticate():</w:t>
                              </w:r>
                              <w:r>
                                <w:rPr>
                                  <w:color w:val="3C3C3C"/>
                                  <w:spacing w:val="9"/>
                                  <w:w w:val="106"/>
                                  <w:sz w:val="13"/>
                                </w:rPr>
                                <w:t xml:space="preserve"> </w:t>
                              </w:r>
                              <w:r>
                                <w:rPr>
                                  <w:color w:val="3C3C3C"/>
                                  <w:w w:val="106"/>
                                  <w:sz w:val="13"/>
                                </w:rPr>
                                <w:t>boolean</w:t>
                              </w:r>
                            </w:p>
                          </w:txbxContent>
                        </wps:txbx>
                        <wps:bodyPr horzOverflow="overflow" vert="horz" lIns="0" tIns="0" rIns="0" bIns="0" rtlCol="0">
                          <a:noAutofit/>
                        </wps:bodyPr>
                      </wps:wsp>
                      <wps:wsp>
                        <wps:cNvPr id="50323" name="Rectangle 50323"/>
                        <wps:cNvSpPr/>
                        <wps:spPr>
                          <a:xfrm>
                            <a:off x="3869341" y="2868187"/>
                            <a:ext cx="64399" cy="104557"/>
                          </a:xfrm>
                          <a:prstGeom prst="rect">
                            <a:avLst/>
                          </a:prstGeom>
                          <a:ln>
                            <a:noFill/>
                          </a:ln>
                        </wps:spPr>
                        <wps:txbx>
                          <w:txbxContent>
                            <w:p w14:paraId="04F49612" w14:textId="77777777" w:rsidR="008227AD" w:rsidRDefault="008227AD" w:rsidP="007925EB">
                              <w:pPr>
                                <w:spacing w:after="160" w:line="259" w:lineRule="auto"/>
                                <w:ind w:left="0" w:right="0" w:firstLine="0"/>
                                <w:jc w:val="left"/>
                              </w:pPr>
                              <w:r>
                                <w:rPr>
                                  <w:color w:val="3C3C3C"/>
                                  <w:w w:val="101"/>
                                  <w:sz w:val="13"/>
                                </w:rPr>
                                <w:t>+</w:t>
                              </w:r>
                            </w:p>
                          </w:txbxContent>
                        </wps:txbx>
                        <wps:bodyPr horzOverflow="overflow" vert="horz" lIns="0" tIns="0" rIns="0" bIns="0" rtlCol="0">
                          <a:noAutofit/>
                        </wps:bodyPr>
                      </wps:wsp>
                      <wps:wsp>
                        <wps:cNvPr id="50324" name="Rectangle 50324"/>
                        <wps:cNvSpPr/>
                        <wps:spPr>
                          <a:xfrm>
                            <a:off x="3920003" y="2868187"/>
                            <a:ext cx="1572532" cy="104557"/>
                          </a:xfrm>
                          <a:prstGeom prst="rect">
                            <a:avLst/>
                          </a:prstGeom>
                          <a:ln>
                            <a:noFill/>
                          </a:ln>
                        </wps:spPr>
                        <wps:txbx>
                          <w:txbxContent>
                            <w:p w14:paraId="19354344" w14:textId="77777777" w:rsidR="008227AD" w:rsidRDefault="008227AD" w:rsidP="007925EB">
                              <w:pPr>
                                <w:spacing w:after="160" w:line="259" w:lineRule="auto"/>
                                <w:ind w:left="0" w:right="0" w:firstLine="0"/>
                                <w:jc w:val="left"/>
                              </w:pPr>
                              <w:r>
                                <w:rPr>
                                  <w:color w:val="3C3C3C"/>
                                  <w:spacing w:val="111"/>
                                  <w:w w:val="106"/>
                                  <w:sz w:val="13"/>
                                </w:rPr>
                                <w:t xml:space="preserve"> </w:t>
                              </w:r>
                              <w:r>
                                <w:rPr>
                                  <w:color w:val="3C3C3C"/>
                                  <w:w w:val="106"/>
                                  <w:sz w:val="13"/>
                                </w:rPr>
                                <w:t>Get_id_</w:t>
                              </w:r>
                              <w:r>
                                <w:rPr>
                                  <w:color w:val="3C3C3C"/>
                                  <w:w w:val="106"/>
                                  <w:sz w:val="13"/>
                                </w:rPr>
                                <w:t>password():</w:t>
                              </w:r>
                              <w:r>
                                <w:rPr>
                                  <w:color w:val="3C3C3C"/>
                                  <w:spacing w:val="9"/>
                                  <w:w w:val="106"/>
                                  <w:sz w:val="13"/>
                                </w:rPr>
                                <w:t xml:space="preserve"> </w:t>
                              </w:r>
                              <w:r>
                                <w:rPr>
                                  <w:color w:val="3C3C3C"/>
                                  <w:w w:val="106"/>
                                  <w:sz w:val="13"/>
                                </w:rPr>
                                <w:t>boolean</w:t>
                              </w:r>
                            </w:p>
                          </w:txbxContent>
                        </wps:txbx>
                        <wps:bodyPr horzOverflow="overflow" vert="horz" lIns="0" tIns="0" rIns="0" bIns="0" rtlCol="0">
                          <a:noAutofit/>
                        </wps:bodyPr>
                      </wps:wsp>
                      <wps:wsp>
                        <wps:cNvPr id="2331" name="Shape 2331"/>
                        <wps:cNvSpPr/>
                        <wps:spPr>
                          <a:xfrm>
                            <a:off x="1546860" y="1379220"/>
                            <a:ext cx="518160" cy="819912"/>
                          </a:xfrm>
                          <a:custGeom>
                            <a:avLst/>
                            <a:gdLst/>
                            <a:ahLst/>
                            <a:cxnLst/>
                            <a:rect l="0" t="0" r="0" b="0"/>
                            <a:pathLst>
                              <a:path w="518160" h="819912">
                                <a:moveTo>
                                  <a:pt x="518160" y="0"/>
                                </a:moveTo>
                                <a:lnTo>
                                  <a:pt x="0" y="819912"/>
                                </a:lnTo>
                              </a:path>
                            </a:pathLst>
                          </a:custGeom>
                          <a:ln w="7620" cap="rnd">
                            <a:bevel/>
                          </a:ln>
                        </wps:spPr>
                        <wps:style>
                          <a:lnRef idx="1">
                            <a:srgbClr val="000000"/>
                          </a:lnRef>
                          <a:fillRef idx="0">
                            <a:srgbClr val="000000">
                              <a:alpha val="0"/>
                            </a:srgbClr>
                          </a:fillRef>
                          <a:effectRef idx="0">
                            <a:scrgbClr r="0" g="0" b="0"/>
                          </a:effectRef>
                          <a:fontRef idx="none"/>
                        </wps:style>
                        <wps:bodyPr/>
                      </wps:wsp>
                      <wps:wsp>
                        <wps:cNvPr id="2332" name="Shape 2332"/>
                        <wps:cNvSpPr/>
                        <wps:spPr>
                          <a:xfrm>
                            <a:off x="1546860" y="2055876"/>
                            <a:ext cx="117348" cy="143256"/>
                          </a:xfrm>
                          <a:custGeom>
                            <a:avLst/>
                            <a:gdLst/>
                            <a:ahLst/>
                            <a:cxnLst/>
                            <a:rect l="0" t="0" r="0" b="0"/>
                            <a:pathLst>
                              <a:path w="117348" h="143256">
                                <a:moveTo>
                                  <a:pt x="24384" y="0"/>
                                </a:moveTo>
                                <a:lnTo>
                                  <a:pt x="117348" y="59436"/>
                                </a:lnTo>
                                <a:lnTo>
                                  <a:pt x="0" y="143256"/>
                                </a:lnTo>
                                <a:lnTo>
                                  <a:pt x="24384" y="0"/>
                                </a:lnTo>
                                <a:close/>
                              </a:path>
                            </a:pathLst>
                          </a:custGeom>
                          <a:ln w="0" cap="flat">
                            <a:miter lim="127000"/>
                          </a:ln>
                        </wps:spPr>
                        <wps:style>
                          <a:lnRef idx="0">
                            <a:srgbClr val="000000">
                              <a:alpha val="0"/>
                            </a:srgbClr>
                          </a:lnRef>
                          <a:fillRef idx="1">
                            <a:srgbClr val="FCF2E3"/>
                          </a:fillRef>
                          <a:effectRef idx="0">
                            <a:scrgbClr r="0" g="0" b="0"/>
                          </a:effectRef>
                          <a:fontRef idx="none"/>
                        </wps:style>
                        <wps:bodyPr/>
                      </wps:wsp>
                      <wps:wsp>
                        <wps:cNvPr id="2333" name="Shape 2333"/>
                        <wps:cNvSpPr/>
                        <wps:spPr>
                          <a:xfrm>
                            <a:off x="1546860" y="2055876"/>
                            <a:ext cx="117348" cy="143256"/>
                          </a:xfrm>
                          <a:custGeom>
                            <a:avLst/>
                            <a:gdLst/>
                            <a:ahLst/>
                            <a:cxnLst/>
                            <a:rect l="0" t="0" r="0" b="0"/>
                            <a:pathLst>
                              <a:path w="117348" h="143256">
                                <a:moveTo>
                                  <a:pt x="24384" y="0"/>
                                </a:moveTo>
                                <a:lnTo>
                                  <a:pt x="117348" y="59436"/>
                                </a:lnTo>
                                <a:lnTo>
                                  <a:pt x="0" y="143256"/>
                                </a:lnTo>
                                <a:close/>
                              </a:path>
                            </a:pathLst>
                          </a:custGeom>
                          <a:ln w="7620" cap="rnd">
                            <a:bevel/>
                          </a:ln>
                        </wps:spPr>
                        <wps:style>
                          <a:lnRef idx="1">
                            <a:srgbClr val="000000"/>
                          </a:lnRef>
                          <a:fillRef idx="0">
                            <a:srgbClr val="000000">
                              <a:alpha val="0"/>
                            </a:srgbClr>
                          </a:fillRef>
                          <a:effectRef idx="0">
                            <a:scrgbClr r="0" g="0" b="0"/>
                          </a:effectRef>
                          <a:fontRef idx="none"/>
                        </wps:style>
                        <wps:bodyPr/>
                      </wps:wsp>
                      <wps:wsp>
                        <wps:cNvPr id="2334" name="Shape 2334"/>
                        <wps:cNvSpPr/>
                        <wps:spPr>
                          <a:xfrm>
                            <a:off x="3418332" y="1379220"/>
                            <a:ext cx="493776" cy="819912"/>
                          </a:xfrm>
                          <a:custGeom>
                            <a:avLst/>
                            <a:gdLst/>
                            <a:ahLst/>
                            <a:cxnLst/>
                            <a:rect l="0" t="0" r="0" b="0"/>
                            <a:pathLst>
                              <a:path w="493776" h="819912">
                                <a:moveTo>
                                  <a:pt x="0" y="0"/>
                                </a:moveTo>
                                <a:lnTo>
                                  <a:pt x="493776" y="819912"/>
                                </a:lnTo>
                              </a:path>
                            </a:pathLst>
                          </a:custGeom>
                          <a:ln w="7620" cap="rnd">
                            <a:bevel/>
                          </a:ln>
                        </wps:spPr>
                        <wps:style>
                          <a:lnRef idx="1">
                            <a:srgbClr val="000000"/>
                          </a:lnRef>
                          <a:fillRef idx="0">
                            <a:srgbClr val="000000">
                              <a:alpha val="0"/>
                            </a:srgbClr>
                          </a:fillRef>
                          <a:effectRef idx="0">
                            <a:scrgbClr r="0" g="0" b="0"/>
                          </a:effectRef>
                          <a:fontRef idx="none"/>
                        </wps:style>
                        <wps:bodyPr/>
                      </wps:wsp>
                      <wps:wsp>
                        <wps:cNvPr id="2335" name="Shape 2335"/>
                        <wps:cNvSpPr/>
                        <wps:spPr>
                          <a:xfrm>
                            <a:off x="3803904" y="2055876"/>
                            <a:ext cx="108204" cy="143256"/>
                          </a:xfrm>
                          <a:custGeom>
                            <a:avLst/>
                            <a:gdLst/>
                            <a:ahLst/>
                            <a:cxnLst/>
                            <a:rect l="0" t="0" r="0" b="0"/>
                            <a:pathLst>
                              <a:path w="108204" h="143256">
                                <a:moveTo>
                                  <a:pt x="82297" y="0"/>
                                </a:moveTo>
                                <a:lnTo>
                                  <a:pt x="108204" y="143256"/>
                                </a:lnTo>
                                <a:lnTo>
                                  <a:pt x="0" y="50292"/>
                                </a:lnTo>
                                <a:lnTo>
                                  <a:pt x="82297" y="0"/>
                                </a:lnTo>
                                <a:close/>
                              </a:path>
                            </a:pathLst>
                          </a:custGeom>
                          <a:ln w="0" cap="flat">
                            <a:miter lim="127000"/>
                          </a:ln>
                        </wps:spPr>
                        <wps:style>
                          <a:lnRef idx="0">
                            <a:srgbClr val="000000">
                              <a:alpha val="0"/>
                            </a:srgbClr>
                          </a:lnRef>
                          <a:fillRef idx="1">
                            <a:srgbClr val="FCF2E3"/>
                          </a:fillRef>
                          <a:effectRef idx="0">
                            <a:scrgbClr r="0" g="0" b="0"/>
                          </a:effectRef>
                          <a:fontRef idx="none"/>
                        </wps:style>
                        <wps:bodyPr/>
                      </wps:wsp>
                      <wps:wsp>
                        <wps:cNvPr id="2336" name="Shape 2336"/>
                        <wps:cNvSpPr/>
                        <wps:spPr>
                          <a:xfrm>
                            <a:off x="3803904" y="2055876"/>
                            <a:ext cx="108204" cy="143256"/>
                          </a:xfrm>
                          <a:custGeom>
                            <a:avLst/>
                            <a:gdLst/>
                            <a:ahLst/>
                            <a:cxnLst/>
                            <a:rect l="0" t="0" r="0" b="0"/>
                            <a:pathLst>
                              <a:path w="108204" h="143256">
                                <a:moveTo>
                                  <a:pt x="0" y="50292"/>
                                </a:moveTo>
                                <a:lnTo>
                                  <a:pt x="82297" y="0"/>
                                </a:lnTo>
                                <a:lnTo>
                                  <a:pt x="108204" y="143256"/>
                                </a:lnTo>
                                <a:close/>
                              </a:path>
                            </a:pathLst>
                          </a:custGeom>
                          <a:ln w="7620" cap="rnd">
                            <a:bevel/>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5771A7D9" id="Group 50389" o:spid="_x0000_s1167" style="width:427.9pt;height:268.75pt;mso-position-horizontal-relative:char;mso-position-vertical-relative:line" coordsize="54344,341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">
                <v:rect id="Rectangle 2282" o:spid="_x0000_s1168" style="position:absolute;left:53629;top:31529;width:951;height:3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" filled="f" stroked="f">
                  <v:textbox inset="0,0,0,0">
                    <w:txbxContent>
                      <w:p w14:paraId="3A25E5F5" w14:textId="77777777" w:rsidR="008227AD" w:rsidRDefault="008227AD" w:rsidP="007925EB">
                        <w:pPr>
                          <w:spacing w:after="160" w:line="259" w:lineRule="auto"/>
                          <w:ind w:left="0" w:right="0" w:firstLine="0"/>
                          <w:jc w:val="left"/>
                        </w:pPr>
                        <w:r>
                          <w:rPr>
                            <w:sz w:val="45"/>
                          </w:rPr>
                          <w:t xml:space="preserve"> </w:t>
                        </w:r>
                      </w:p>
                    </w:txbxContent>
                  </v:textbox>
                </v:rect>
                <v:shape id="Shape 2287" o:spid="_x0000_s1169" style="position:absolute;width:53324;height:33268;visibility:visible;mso-wrap-style:square;v-text-anchor:top" coordsize="5332476,3326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" path="m,l,3326892r5332476,l5332476,,,e" filled="f" strokeweight=".1323mm">
                  <v:stroke endcap="round"/>
                  <v:path arrowok="t" textboxrect="0,0,5332476,3326892"/>
                </v:shape>
                <v:shape id="Shape 2288" o:spid="_x0000_s1170" style="position:absolute;width:9281;height:1584;visibility:visible;mso-wrap-style:square;v-text-anchor:top" coordsize="928116,158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" path="m,l928116,r,41148l819912,158496,,158496,,xe" stroked="f" strokeweight="0">
                  <v:stroke miterlimit="83231f" joinstyle="miter"/>
                  <v:path arrowok="t" textboxrect="0,0,928116,158496"/>
                </v:shape>
                <v:shape id="Shape 2289" o:spid="_x0000_s1171" style="position:absolute;width:9281;height:1584;visibility:visible;mso-wrap-style:square;v-text-anchor:top" coordsize="928116,158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" path="m,158496r819912,l928116,41148,928116,,,,,158496xe" filled="f" strokeweight=".1323mm">
                  <v:stroke endcap="round"/>
                  <v:path arrowok="t" textboxrect="0,0,928116,158496"/>
                </v:shape>
                <v:shape id="Shape 60088" o:spid="_x0000_s1172" style="position:absolute;left:426;top:243;width:7620;height:976;visibility:visible;mso-wrap-style:square;v-text-anchor:top" coordsize="762000,97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" path="m,l762000,r,97536l,97536,,e" stroked="f" strokeweight="0">
                  <v:stroke miterlimit="83231f" joinstyle="miter"/>
                  <v:path arrowok="t" textboxrect="0,0,762000,97536"/>
                </v:shape>
                <v:rect id="Rectangle 2291" o:spid="_x0000_s1173" style="position:absolute;left:426;top:412;width:10071;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" filled="f" stroked="f">
                  <v:textbox inset="0,0,0,0">
                    <w:txbxContent>
                      <w:p w14:paraId="53BC7483" w14:textId="77777777" w:rsidR="008227AD" w:rsidRDefault="008227AD" w:rsidP="007925EB">
                        <w:pPr>
                          <w:spacing w:after="160" w:line="259" w:lineRule="auto"/>
                          <w:ind w:left="0" w:right="0" w:firstLine="0"/>
                          <w:jc w:val="left"/>
                        </w:pPr>
                        <w:r>
                          <w:rPr>
                            <w:w w:val="117"/>
                            <w:sz w:val="13"/>
                          </w:rPr>
                          <w:t>class</w:t>
                        </w:r>
                        <w:r>
                          <w:rPr>
                            <w:spacing w:val="12"/>
                            <w:w w:val="117"/>
                            <w:sz w:val="13"/>
                          </w:rPr>
                          <w:t xml:space="preserve"> </w:t>
                        </w:r>
                        <w:r>
                          <w:rPr>
                            <w:w w:val="117"/>
                            <w:sz w:val="13"/>
                          </w:rPr>
                          <w:t>Class</w:t>
                        </w:r>
                        <w:r>
                          <w:rPr>
                            <w:spacing w:val="12"/>
                            <w:w w:val="117"/>
                            <w:sz w:val="13"/>
                          </w:rPr>
                          <w:t xml:space="preserve"> </w:t>
                        </w:r>
                        <w:r>
                          <w:rPr>
                            <w:w w:val="117"/>
                            <w:sz w:val="13"/>
                          </w:rPr>
                          <w:t>Model</w:t>
                        </w:r>
                      </w:p>
                    </w:txbxContent>
                  </v:textbox>
                </v:rect>
                <v:shape id="Shape 2292" o:spid="_x0000_s1174" style="position:absolute;left:20726;top:2926;width:13960;height:11033;visibility:visible;mso-wrap-style:square;v-text-anchor:top" coordsize="1395984,110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" path="m21336,l1374648,v12192,,21336,9144,21336,19812l1395984,1082040v,12192,-9144,21336,-21336,21336l21336,1103376c9144,1103376,,1094232,,1082040l,19812c,9144,9144,,21336,xe" fillcolor="#bbc1d0" stroked="f" strokeweight="0">
                  <v:stroke miterlimit="83231f" joinstyle="miter"/>
                  <v:path arrowok="t" textboxrect="0,0,1395984,1103376"/>
                </v:shape>
                <v:shape id="Picture 57653" o:spid="_x0000_s1175" type="#_x0000_t75" style="position:absolute;left:20457;top:2626;width:13990;height:11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">
                  <v:imagedata r:id="rId103" o:title=""/>
                </v:shape>
                <v:shape id="Shape 2295" o:spid="_x0000_s1176" style="position:absolute;left:20482;top:2667;width:13960;height:11033;visibility:visible;mso-wrap-style:square;v-text-anchor:top" coordsize="1395984,110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" path="m1374648,v12192,,21336,9144,21336,21336l1395984,21336r,1062228l1395984,1083564v,10668,-9144,19812,-21336,19812c1374648,1103376,1374648,1103376,1374648,1103376r,l21336,1103376r,c9144,1103376,,1094232,,1083564r,l,21336c,9144,9144,,21336,r,l1374648,xe" filled="f" strokeweight=".6pt">
                  <v:stroke endcap="round"/>
                  <v:path arrowok="t" textboxrect="0,0,1395984,1103376"/>
                </v:shape>
                <v:shape id="Picture 57654" o:spid="_x0000_s1177" type="#_x0000_t75" style="position:absolute;left:23058;top:2717;width:11277;height:10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">
                  <v:imagedata r:id="rId104" o:title=""/>
                </v:shape>
                <v:rect id="Rectangle 2298" o:spid="_x0000_s1178" style="position:absolute;left:25831;top:5517;width:442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" filled="f" stroked="f">
                  <v:textbox inset="0,0,0,0">
                    <w:txbxContent>
                      <w:p w14:paraId="356AE943" w14:textId="77777777" w:rsidR="008227AD" w:rsidRDefault="008227AD" w:rsidP="007925EB">
                        <w:pPr>
                          <w:spacing w:after="160" w:line="259" w:lineRule="auto"/>
                          <w:ind w:left="0" w:right="0" w:firstLine="0"/>
                          <w:jc w:val="left"/>
                        </w:pPr>
                        <w:r>
                          <w:rPr>
                            <w:w w:val="105"/>
                            <w:sz w:val="13"/>
                          </w:rPr>
                          <w:t>Login</w:t>
                        </w:r>
                        <w:r>
                          <w:rPr>
                            <w:spacing w:val="5"/>
                            <w:w w:val="105"/>
                            <w:sz w:val="13"/>
                          </w:rPr>
                          <w:t xml:space="preserve"> </w:t>
                        </w:r>
                        <w:r>
                          <w:rPr>
                            <w:w w:val="105"/>
                            <w:sz w:val="13"/>
                          </w:rPr>
                          <w:t>UI</w:t>
                        </w:r>
                      </w:p>
                    </w:txbxContent>
                  </v:textbox>
                </v:rect>
                <v:shape id="Shape 2299" o:spid="_x0000_s1179" style="position:absolute;left:20482;top:6858;width:13960;height:0;visibility:visible;mso-wrap-style:square;v-text-anchor:top" coordsize="13959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" path="m,l1395984,e" filled="f" strokeweight=".6pt">
                  <v:stroke endcap="round"/>
                  <v:path arrowok="t" textboxrect="0,0,1395984,0"/>
                </v:shape>
                <v:rect id="Rectangle 7454" o:spid="_x0000_s1180" style="position:absolute;left:22313;top:7346;width:6487;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" filled="f" stroked="f">
                  <v:textbox inset="0,0,0,0">
                    <w:txbxContent>
                      <w:p w14:paraId="0D6F042E" w14:textId="77777777" w:rsidR="008227AD" w:rsidRDefault="008227AD" w:rsidP="007925EB">
                        <w:pPr>
                          <w:spacing w:after="160" w:line="259" w:lineRule="auto"/>
                          <w:ind w:left="0" w:right="0" w:firstLine="0"/>
                          <w:jc w:val="left"/>
                        </w:pPr>
                        <w:r>
                          <w:rPr>
                            <w:color w:val="3C3C3C"/>
                            <w:w w:val="105"/>
                            <w:sz w:val="13"/>
                          </w:rPr>
                          <w:t>User</w:t>
                        </w:r>
                        <w:r>
                          <w:rPr>
                            <w:color w:val="3C3C3C"/>
                            <w:spacing w:val="3"/>
                            <w:w w:val="105"/>
                            <w:sz w:val="13"/>
                          </w:rPr>
                          <w:t xml:space="preserve"> </w:t>
                        </w:r>
                        <w:r>
                          <w:rPr>
                            <w:color w:val="3C3C3C"/>
                            <w:w w:val="105"/>
                            <w:sz w:val="13"/>
                          </w:rPr>
                          <w:t>id:</w:t>
                        </w:r>
                        <w:r>
                          <w:rPr>
                            <w:color w:val="3C3C3C"/>
                            <w:spacing w:val="9"/>
                            <w:w w:val="105"/>
                            <w:sz w:val="13"/>
                          </w:rPr>
                          <w:t xml:space="preserve"> </w:t>
                        </w:r>
                        <w:r>
                          <w:rPr>
                            <w:color w:val="3C3C3C"/>
                            <w:w w:val="105"/>
                            <w:sz w:val="13"/>
                          </w:rPr>
                          <w:t>char</w:t>
                        </w:r>
                      </w:p>
                    </w:txbxContent>
                  </v:textbox>
                </v:rect>
                <v:rect id="Rectangle 50301" o:spid="_x0000_s1181" style="position:absolute;left:20893;top:7346;width:367;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" filled="f" stroked="f">
                  <v:textbox inset="0,0,0,0">
                    <w:txbxContent>
                      <w:p w14:paraId="598F8BB6" w14:textId="77777777" w:rsidR="008227AD" w:rsidRDefault="008227AD" w:rsidP="007925EB">
                        <w:pPr>
                          <w:spacing w:after="160" w:line="259" w:lineRule="auto"/>
                          <w:ind w:left="0" w:right="0" w:firstLine="0"/>
                          <w:jc w:val="left"/>
                        </w:pPr>
                        <w:r>
                          <w:rPr>
                            <w:color w:val="3C3C3C"/>
                            <w:w w:val="98"/>
                            <w:sz w:val="13"/>
                          </w:rPr>
                          <w:t>-</w:t>
                        </w:r>
                      </w:p>
                    </w:txbxContent>
                  </v:textbox>
                </v:rect>
                <v:rect id="Rectangle 50302" o:spid="_x0000_s1182" style="position:absolute;left:21150;top:7346;width:30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" filled="f" stroked="f">
                  <v:textbox inset="0,0,0,0">
                    <w:txbxContent>
                      <w:p w14:paraId="6CF9F6F3" w14:textId="77777777" w:rsidR="008227AD" w:rsidRDefault="008227AD" w:rsidP="007925EB">
                        <w:pPr>
                          <w:spacing w:after="160" w:line="259" w:lineRule="auto"/>
                          <w:ind w:left="0" w:right="0" w:firstLine="0"/>
                          <w:jc w:val="left"/>
                        </w:pPr>
                        <w:r>
                          <w:rPr>
                            <w:color w:val="3C3C3C"/>
                            <w:sz w:val="13"/>
                          </w:rPr>
                          <w:t xml:space="preserve"> </w:t>
                        </w:r>
                      </w:p>
                    </w:txbxContent>
                  </v:textbox>
                </v:rect>
                <v:rect id="Rectangle 50303" o:spid="_x0000_s1183" style="position:absolute;left:20893;top:8443;width:367;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" filled="f" stroked="f">
                  <v:textbox inset="0,0,0,0">
                    <w:txbxContent>
                      <w:p w14:paraId="75EB7139" w14:textId="77777777" w:rsidR="008227AD" w:rsidRDefault="008227AD" w:rsidP="007925EB">
                        <w:pPr>
                          <w:spacing w:after="160" w:line="259" w:lineRule="auto"/>
                          <w:ind w:left="0" w:right="0" w:firstLine="0"/>
                          <w:jc w:val="left"/>
                        </w:pPr>
                        <w:r>
                          <w:rPr>
                            <w:color w:val="3C3C3C"/>
                            <w:w w:val="98"/>
                            <w:sz w:val="13"/>
                          </w:rPr>
                          <w:t>-</w:t>
                        </w:r>
                      </w:p>
                    </w:txbxContent>
                  </v:textbox>
                </v:rect>
                <v:rect id="Rectangle 7456" o:spid="_x0000_s1184" style="position:absolute;left:22313;top:8443;width:7702;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" filled="f" stroked="f">
                  <v:textbox inset="0,0,0,0">
                    <w:txbxContent>
                      <w:p w14:paraId="58C25A41" w14:textId="77777777" w:rsidR="008227AD" w:rsidRDefault="008227AD" w:rsidP="007925EB">
                        <w:pPr>
                          <w:spacing w:after="160" w:line="259" w:lineRule="auto"/>
                          <w:ind w:left="0" w:right="0" w:firstLine="0"/>
                          <w:jc w:val="left"/>
                        </w:pPr>
                        <w:r>
                          <w:rPr>
                            <w:color w:val="3C3C3C"/>
                            <w:w w:val="107"/>
                            <w:sz w:val="13"/>
                          </w:rPr>
                          <w:t>Password:</w:t>
                        </w:r>
                        <w:r>
                          <w:rPr>
                            <w:color w:val="3C3C3C"/>
                            <w:spacing w:val="9"/>
                            <w:w w:val="107"/>
                            <w:sz w:val="13"/>
                          </w:rPr>
                          <w:t xml:space="preserve"> </w:t>
                        </w:r>
                        <w:r>
                          <w:rPr>
                            <w:color w:val="3C3C3C"/>
                            <w:w w:val="107"/>
                            <w:sz w:val="13"/>
                          </w:rPr>
                          <w:t>char</w:t>
                        </w:r>
                      </w:p>
                    </w:txbxContent>
                  </v:textbox>
                </v:rect>
                <v:rect id="Rectangle 50304" o:spid="_x0000_s1185" style="position:absolute;left:21150;top:8443;width:306;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" filled="f" stroked="f">
                  <v:textbox inset="0,0,0,0">
                    <w:txbxContent>
                      <w:p w14:paraId="2134C864" w14:textId="77777777" w:rsidR="008227AD" w:rsidRDefault="008227AD" w:rsidP="007925EB">
                        <w:pPr>
                          <w:spacing w:after="160" w:line="259" w:lineRule="auto"/>
                          <w:ind w:left="0" w:right="0" w:firstLine="0"/>
                          <w:jc w:val="left"/>
                        </w:pPr>
                        <w:r>
                          <w:rPr>
                            <w:color w:val="3C3C3C"/>
                            <w:sz w:val="13"/>
                          </w:rPr>
                          <w:t xml:space="preserve"> </w:t>
                        </w:r>
                      </w:p>
                    </w:txbxContent>
                  </v:textbox>
                </v:rect>
                <v:shape id="Shape 2302" o:spid="_x0000_s1186" style="position:absolute;left:20482;top:9692;width:13960;height:0;visibility:visible;mso-wrap-style:square;v-text-anchor:top" coordsize="13959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" path="m,l1395984,e" filled="f" strokeweight=".6pt">
                  <v:stroke endcap="round"/>
                  <v:path arrowok="t" textboxrect="0,0,1395984,0"/>
                </v:shape>
                <v:rect id="Rectangle 50305" o:spid="_x0000_s1187" style="position:absolute;left:20893;top:10196;width:644;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" filled="f" stroked="f">
                  <v:textbox inset="0,0,0,0">
                    <w:txbxContent>
                      <w:p w14:paraId="544A149E" w14:textId="77777777" w:rsidR="008227AD" w:rsidRDefault="008227AD" w:rsidP="007925EB">
                        <w:pPr>
                          <w:spacing w:after="160" w:line="259" w:lineRule="auto"/>
                          <w:ind w:left="0" w:right="0" w:firstLine="0"/>
                          <w:jc w:val="left"/>
                        </w:pPr>
                        <w:r>
                          <w:rPr>
                            <w:color w:val="3C3C3C"/>
                            <w:w w:val="101"/>
                            <w:sz w:val="13"/>
                          </w:rPr>
                          <w:t>+</w:t>
                        </w:r>
                      </w:p>
                    </w:txbxContent>
                  </v:textbox>
                </v:rect>
                <v:rect id="Rectangle 50306" o:spid="_x0000_s1188" style="position:absolute;left:21399;top:10196;width:1583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" filled="f" stroked="f">
                  <v:textbox inset="0,0,0,0">
                    <w:txbxContent>
                      <w:p w14:paraId="2E2D61FB" w14:textId="77777777" w:rsidR="008227AD" w:rsidRDefault="008227AD" w:rsidP="007925EB">
                        <w:pPr>
                          <w:spacing w:after="160" w:line="259" w:lineRule="auto"/>
                          <w:ind w:left="0" w:right="0" w:firstLine="0"/>
                          <w:jc w:val="left"/>
                        </w:pPr>
                        <w:r>
                          <w:rPr>
                            <w:color w:val="3C3C3C"/>
                            <w:spacing w:val="111"/>
                            <w:w w:val="106"/>
                            <w:sz w:val="13"/>
                          </w:rPr>
                          <w:t xml:space="preserve"> </w:t>
                        </w:r>
                        <w:r>
                          <w:rPr>
                            <w:color w:val="3C3C3C"/>
                            <w:w w:val="106"/>
                            <w:sz w:val="13"/>
                          </w:rPr>
                          <w:t>Get_id_</w:t>
                        </w:r>
                        <w:r>
                          <w:rPr>
                            <w:color w:val="3C3C3C"/>
                            <w:w w:val="106"/>
                            <w:sz w:val="13"/>
                          </w:rPr>
                          <w:t>Password():</w:t>
                        </w:r>
                        <w:r>
                          <w:rPr>
                            <w:color w:val="3C3C3C"/>
                            <w:spacing w:val="9"/>
                            <w:w w:val="106"/>
                            <w:sz w:val="13"/>
                          </w:rPr>
                          <w:t xml:space="preserve"> </w:t>
                        </w:r>
                        <w:r>
                          <w:rPr>
                            <w:color w:val="3C3C3C"/>
                            <w:w w:val="106"/>
                            <w:sz w:val="13"/>
                          </w:rPr>
                          <w:t>boolean</w:t>
                        </w:r>
                      </w:p>
                    </w:txbxContent>
                  </v:textbox>
                </v:rect>
                <v:rect id="Rectangle 50308" o:spid="_x0000_s1189" style="position:absolute;left:21399;top:11278;width:13505;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" filled="f" stroked="f">
                  <v:textbox inset="0,0,0,0">
                    <w:txbxContent>
                      <w:p w14:paraId="168E126E" w14:textId="77777777" w:rsidR="008227AD" w:rsidRDefault="008227AD" w:rsidP="007925EB">
                        <w:pPr>
                          <w:spacing w:after="160" w:line="259" w:lineRule="auto"/>
                          <w:ind w:left="0" w:right="0" w:firstLine="0"/>
                          <w:jc w:val="left"/>
                        </w:pPr>
                        <w:r>
                          <w:rPr>
                            <w:color w:val="3C3C3C"/>
                            <w:spacing w:val="111"/>
                            <w:w w:val="106"/>
                            <w:sz w:val="13"/>
                          </w:rPr>
                          <w:t xml:space="preserve"> </w:t>
                        </w:r>
                        <w:r>
                          <w:rPr>
                            <w:color w:val="3C3C3C"/>
                            <w:w w:val="106"/>
                            <w:sz w:val="13"/>
                          </w:rPr>
                          <w:t>Authenticate():</w:t>
                        </w:r>
                        <w:r>
                          <w:rPr>
                            <w:color w:val="3C3C3C"/>
                            <w:spacing w:val="9"/>
                            <w:w w:val="106"/>
                            <w:sz w:val="13"/>
                          </w:rPr>
                          <w:t xml:space="preserve"> </w:t>
                        </w:r>
                        <w:r>
                          <w:rPr>
                            <w:color w:val="3C3C3C"/>
                            <w:w w:val="106"/>
                            <w:sz w:val="13"/>
                          </w:rPr>
                          <w:t>boolean</w:t>
                        </w:r>
                      </w:p>
                    </w:txbxContent>
                  </v:textbox>
                </v:rect>
                <v:rect id="Rectangle 50307" o:spid="_x0000_s1190" style="position:absolute;left:20893;top:11278;width:644;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" filled="f" stroked="f">
                  <v:textbox inset="0,0,0,0">
                    <w:txbxContent>
                      <w:p w14:paraId="525F3A26" w14:textId="77777777" w:rsidR="008227AD" w:rsidRDefault="008227AD" w:rsidP="007925EB">
                        <w:pPr>
                          <w:spacing w:after="160" w:line="259" w:lineRule="auto"/>
                          <w:ind w:left="0" w:right="0" w:firstLine="0"/>
                          <w:jc w:val="left"/>
                        </w:pPr>
                        <w:r>
                          <w:rPr>
                            <w:color w:val="3C3C3C"/>
                            <w:w w:val="101"/>
                            <w:sz w:val="13"/>
                          </w:rPr>
                          <w:t>+</w:t>
                        </w:r>
                      </w:p>
                    </w:txbxContent>
                  </v:textbox>
                </v:rect>
                <v:rect id="Rectangle 50310" o:spid="_x0000_s1191" style="position:absolute;left:21399;top:12375;width:16720;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" filled="f" stroked="f">
                  <v:textbox inset="0,0,0,0">
                    <w:txbxContent>
                      <w:p w14:paraId="743CBC0A" w14:textId="77777777" w:rsidR="008227AD" w:rsidRDefault="008227AD" w:rsidP="007925EB">
                        <w:pPr>
                          <w:spacing w:after="160" w:line="259" w:lineRule="auto"/>
                          <w:ind w:left="0" w:right="0" w:firstLine="0"/>
                          <w:jc w:val="left"/>
                        </w:pPr>
                        <w:r>
                          <w:rPr>
                            <w:color w:val="3C3C3C"/>
                            <w:spacing w:val="111"/>
                            <w:w w:val="106"/>
                            <w:sz w:val="13"/>
                          </w:rPr>
                          <w:t xml:space="preserve"> </w:t>
                        </w:r>
                        <w:r>
                          <w:rPr>
                            <w:color w:val="3C3C3C"/>
                            <w:w w:val="106"/>
                            <w:sz w:val="13"/>
                          </w:rPr>
                          <w:t>Enter_id_</w:t>
                        </w:r>
                        <w:r>
                          <w:rPr>
                            <w:color w:val="3C3C3C"/>
                            <w:w w:val="106"/>
                            <w:sz w:val="13"/>
                          </w:rPr>
                          <w:t>Password():</w:t>
                        </w:r>
                        <w:r>
                          <w:rPr>
                            <w:color w:val="3C3C3C"/>
                            <w:spacing w:val="9"/>
                            <w:w w:val="106"/>
                            <w:sz w:val="13"/>
                          </w:rPr>
                          <w:t xml:space="preserve"> </w:t>
                        </w:r>
                        <w:r>
                          <w:rPr>
                            <w:color w:val="3C3C3C"/>
                            <w:w w:val="106"/>
                            <w:sz w:val="13"/>
                          </w:rPr>
                          <w:t>boolean</w:t>
                        </w:r>
                      </w:p>
                    </w:txbxContent>
                  </v:textbox>
                </v:rect>
                <v:rect id="Rectangle 50309" o:spid="_x0000_s1192" style="position:absolute;left:20893;top:12375;width:644;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" filled="f" stroked="f">
                  <v:textbox inset="0,0,0,0">
                    <w:txbxContent>
                      <w:p w14:paraId="7259BE6C" w14:textId="77777777" w:rsidR="008227AD" w:rsidRDefault="008227AD" w:rsidP="007925EB">
                        <w:pPr>
                          <w:spacing w:after="160" w:line="259" w:lineRule="auto"/>
                          <w:ind w:left="0" w:right="0" w:firstLine="0"/>
                          <w:jc w:val="left"/>
                        </w:pPr>
                        <w:r>
                          <w:rPr>
                            <w:color w:val="3C3C3C"/>
                            <w:w w:val="101"/>
                            <w:sz w:val="13"/>
                          </w:rPr>
                          <w:t>+</w:t>
                        </w:r>
                      </w:p>
                    </w:txbxContent>
                  </v:textbox>
                </v:rect>
                <v:shape id="Shape 2306" o:spid="_x0000_s1193" style="position:absolute;left:2087;top:22235;width:13793;height:9205;visibility:visible;mso-wrap-style:square;v-text-anchor:top" coordsize="1379220,92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" path="m21336,l1357884,v12192,,21336,9144,21336,21336l1379220,899160v,12192,-9144,21336,-21336,21336l21336,920496c9144,920496,,911352,,899160l,21336c,9144,9144,,21336,xe" fillcolor="#c8ccd6" stroked="f" strokeweight="0">
                  <v:stroke miterlimit="83231f" joinstyle="miter"/>
                  <v:path arrowok="t" textboxrect="0,0,1379220,920496"/>
                </v:shape>
                <v:shape id="Picture 57655" o:spid="_x0000_s1194" type="#_x0000_t75" style="position:absolute;left:1823;top:21960;width:13808;height:9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">
                  <v:imagedata r:id="rId105" o:title=""/>
                </v:shape>
                <v:shape id="Shape 2309" o:spid="_x0000_s1195" style="position:absolute;left:1844;top:21991;width:13792;height:9190;visibility:visible;mso-wrap-style:square;v-text-anchor:top" coordsize="1379220,918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" path="m1357884,v12192,,21336,9144,21336,19812l1379220,19812r,879348l1379220,899160v,10668,-9144,19812,-21336,19812c1357884,918972,1357884,918972,1357884,918972r,l21336,918972r,c9144,918972,,909828,,899160r,l,19812c,9144,9144,,21336,r,l1357884,xe" filled="f" strokeweight=".6pt">
                  <v:stroke endcap="round"/>
                  <v:path arrowok="t" textboxrect="0,0,1379220,918972"/>
                </v:shape>
                <v:shape id="Picture 57656" o:spid="_x0000_s1196" type="#_x0000_t75" style="position:absolute;left:4424;top:22052;width:11125;height:9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">
                  <v:imagedata r:id="rId106" o:title=""/>
                </v:shape>
                <v:rect id="Rectangle 2312" o:spid="_x0000_s1197" style="position:absolute;left:3520;top:22906;width:13994;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" filled="f" stroked="f">
                  <v:textbox inset="0,0,0,0">
                    <w:txbxContent>
                      <w:p w14:paraId="11D32507" w14:textId="77777777" w:rsidR="008227AD" w:rsidRDefault="008227AD" w:rsidP="007925EB">
                        <w:pPr>
                          <w:spacing w:after="160" w:line="259" w:lineRule="auto"/>
                          <w:ind w:left="0" w:right="0" w:firstLine="0"/>
                          <w:jc w:val="left"/>
                        </w:pPr>
                        <w:r>
                          <w:rPr>
                            <w:w w:val="115"/>
                            <w:sz w:val="13"/>
                          </w:rPr>
                          <w:t>Customer/Canteen</w:t>
                        </w:r>
                        <w:r>
                          <w:rPr>
                            <w:spacing w:val="8"/>
                            <w:w w:val="115"/>
                            <w:sz w:val="13"/>
                          </w:rPr>
                          <w:t xml:space="preserve"> </w:t>
                        </w:r>
                        <w:r>
                          <w:rPr>
                            <w:w w:val="115"/>
                            <w:sz w:val="13"/>
                          </w:rPr>
                          <w:t>Owner</w:t>
                        </w:r>
                      </w:p>
                    </w:txbxContent>
                  </v:textbox>
                </v:rect>
                <v:shape id="Shape 2313" o:spid="_x0000_s1198" style="position:absolute;left:1844;top:24246;width:13792;height:0;visibility:visible;mso-wrap-style:square;v-text-anchor:top" coordsize="1379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" path="m,l1379220,e" filled="f" strokeweight=".6pt">
                  <v:stroke endcap="round"/>
                  <v:path arrowok="t" textboxrect="0,0,1379220,0"/>
                </v:shape>
                <v:rect id="Rectangle 7458" o:spid="_x0000_s1199" style="position:absolute;left:3690;top:24750;width:6808;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" filled="f" stroked="f">
                  <v:textbox inset="0,0,0,0">
                    <w:txbxContent>
                      <w:p w14:paraId="74B3E959" w14:textId="77777777" w:rsidR="008227AD" w:rsidRDefault="008227AD" w:rsidP="007925EB">
                        <w:pPr>
                          <w:spacing w:after="160" w:line="259" w:lineRule="auto"/>
                          <w:ind w:left="0" w:right="0" w:firstLine="0"/>
                          <w:jc w:val="left"/>
                        </w:pPr>
                        <w:r>
                          <w:rPr>
                            <w:color w:val="3C3C3C"/>
                            <w:w w:val="105"/>
                            <w:sz w:val="13"/>
                          </w:rPr>
                          <w:t>User</w:t>
                        </w:r>
                        <w:r>
                          <w:rPr>
                            <w:color w:val="3C3C3C"/>
                            <w:spacing w:val="3"/>
                            <w:w w:val="105"/>
                            <w:sz w:val="13"/>
                          </w:rPr>
                          <w:t xml:space="preserve"> </w:t>
                        </w:r>
                        <w:r>
                          <w:rPr>
                            <w:color w:val="3C3C3C"/>
                            <w:w w:val="105"/>
                            <w:sz w:val="13"/>
                          </w:rPr>
                          <w:t>id</w:t>
                        </w:r>
                        <w:r>
                          <w:rPr>
                            <w:color w:val="3C3C3C"/>
                            <w:spacing w:val="15"/>
                            <w:w w:val="105"/>
                            <w:sz w:val="13"/>
                          </w:rPr>
                          <w:t xml:space="preserve"> </w:t>
                        </w:r>
                        <w:r>
                          <w:rPr>
                            <w:color w:val="3C3C3C"/>
                            <w:w w:val="105"/>
                            <w:sz w:val="13"/>
                          </w:rPr>
                          <w:t>:</w:t>
                        </w:r>
                        <w:r>
                          <w:rPr>
                            <w:color w:val="3C3C3C"/>
                            <w:spacing w:val="9"/>
                            <w:w w:val="105"/>
                            <w:sz w:val="13"/>
                          </w:rPr>
                          <w:t xml:space="preserve"> </w:t>
                        </w:r>
                        <w:r>
                          <w:rPr>
                            <w:color w:val="3C3C3C"/>
                            <w:w w:val="105"/>
                            <w:sz w:val="13"/>
                          </w:rPr>
                          <w:t>char</w:t>
                        </w:r>
                      </w:p>
                    </w:txbxContent>
                  </v:textbox>
                </v:rect>
                <v:rect id="Rectangle 50311" o:spid="_x0000_s1200" style="position:absolute;left:2270;top:24750;width:368;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" filled="f" stroked="f">
                  <v:textbox inset="0,0,0,0">
                    <w:txbxContent>
                      <w:p w14:paraId="27D4877C" w14:textId="77777777" w:rsidR="008227AD" w:rsidRDefault="008227AD" w:rsidP="007925EB">
                        <w:pPr>
                          <w:spacing w:after="160" w:line="259" w:lineRule="auto"/>
                          <w:ind w:left="0" w:right="0" w:firstLine="0"/>
                          <w:jc w:val="left"/>
                        </w:pPr>
                        <w:r>
                          <w:rPr>
                            <w:color w:val="3C3C3C"/>
                            <w:w w:val="98"/>
                            <w:sz w:val="13"/>
                          </w:rPr>
                          <w:t>-</w:t>
                        </w:r>
                      </w:p>
                    </w:txbxContent>
                  </v:textbox>
                </v:rect>
                <v:rect id="Rectangle 50312" o:spid="_x0000_s1201" style="position:absolute;left:2511;top:24750;width:30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" filled="f" stroked="f">
                  <v:textbox inset="0,0,0,0">
                    <w:txbxContent>
                      <w:p w14:paraId="028018CB" w14:textId="77777777" w:rsidR="008227AD" w:rsidRDefault="008227AD" w:rsidP="007925EB">
                        <w:pPr>
                          <w:spacing w:after="160" w:line="259" w:lineRule="auto"/>
                          <w:ind w:left="0" w:right="0" w:firstLine="0"/>
                          <w:jc w:val="left"/>
                        </w:pPr>
                        <w:r>
                          <w:rPr>
                            <w:color w:val="3C3C3C"/>
                            <w:sz w:val="13"/>
                          </w:rPr>
                          <w:t xml:space="preserve"> </w:t>
                        </w:r>
                      </w:p>
                    </w:txbxContent>
                  </v:textbox>
                </v:rect>
                <v:rect id="Rectangle 50315" o:spid="_x0000_s1202" style="position:absolute;left:2270;top:25832;width:368;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" filled="f" stroked="f">
                  <v:textbox inset="0,0,0,0">
                    <w:txbxContent>
                      <w:p w14:paraId="501D5D75" w14:textId="77777777" w:rsidR="008227AD" w:rsidRDefault="008227AD" w:rsidP="007925EB">
                        <w:pPr>
                          <w:spacing w:after="160" w:line="259" w:lineRule="auto"/>
                          <w:ind w:left="0" w:right="0" w:firstLine="0"/>
                          <w:jc w:val="left"/>
                        </w:pPr>
                        <w:r>
                          <w:rPr>
                            <w:color w:val="3C3C3C"/>
                            <w:w w:val="98"/>
                            <w:sz w:val="13"/>
                          </w:rPr>
                          <w:t>-</w:t>
                        </w:r>
                      </w:p>
                    </w:txbxContent>
                  </v:textbox>
                </v:rect>
                <v:rect id="Rectangle 7462" o:spid="_x0000_s1203" style="position:absolute;left:3690;top:25832;width:8023;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" filled="f" stroked="f">
                  <v:textbox inset="0,0,0,0">
                    <w:txbxContent>
                      <w:p w14:paraId="730F5A77" w14:textId="77777777" w:rsidR="008227AD" w:rsidRDefault="008227AD" w:rsidP="007925EB">
                        <w:pPr>
                          <w:spacing w:after="160" w:line="259" w:lineRule="auto"/>
                          <w:ind w:left="0" w:right="0" w:firstLine="0"/>
                          <w:jc w:val="left"/>
                        </w:pPr>
                        <w:r>
                          <w:rPr>
                            <w:color w:val="3C3C3C"/>
                            <w:w w:val="107"/>
                            <w:sz w:val="13"/>
                          </w:rPr>
                          <w:t>Password</w:t>
                        </w:r>
                        <w:r>
                          <w:rPr>
                            <w:color w:val="3C3C3C"/>
                            <w:spacing w:val="12"/>
                            <w:w w:val="107"/>
                            <w:sz w:val="13"/>
                          </w:rPr>
                          <w:t xml:space="preserve"> </w:t>
                        </w:r>
                        <w:r>
                          <w:rPr>
                            <w:color w:val="3C3C3C"/>
                            <w:w w:val="107"/>
                            <w:sz w:val="13"/>
                          </w:rPr>
                          <w:t>:</w:t>
                        </w:r>
                        <w:r>
                          <w:rPr>
                            <w:color w:val="3C3C3C"/>
                            <w:spacing w:val="11"/>
                            <w:w w:val="107"/>
                            <w:sz w:val="13"/>
                          </w:rPr>
                          <w:t xml:space="preserve"> </w:t>
                        </w:r>
                        <w:r>
                          <w:rPr>
                            <w:color w:val="3C3C3C"/>
                            <w:w w:val="107"/>
                            <w:sz w:val="13"/>
                          </w:rPr>
                          <w:t>char</w:t>
                        </w:r>
                      </w:p>
                    </w:txbxContent>
                  </v:textbox>
                </v:rect>
                <v:rect id="Rectangle 50316" o:spid="_x0000_s1204" style="position:absolute;left:2511;top:25832;width:30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" filled="f" stroked="f">
                  <v:textbox inset="0,0,0,0">
                    <w:txbxContent>
                      <w:p w14:paraId="5AF004C3" w14:textId="77777777" w:rsidR="008227AD" w:rsidRDefault="008227AD" w:rsidP="007925EB">
                        <w:pPr>
                          <w:spacing w:after="160" w:line="259" w:lineRule="auto"/>
                          <w:ind w:left="0" w:right="0" w:firstLine="0"/>
                          <w:jc w:val="left"/>
                        </w:pPr>
                        <w:r>
                          <w:rPr>
                            <w:color w:val="3C3C3C"/>
                            <w:sz w:val="13"/>
                          </w:rPr>
                          <w:t xml:space="preserve"> </w:t>
                        </w:r>
                      </w:p>
                    </w:txbxContent>
                  </v:textbox>
                </v:rect>
                <v:shape id="Shape 2316" o:spid="_x0000_s1205" style="position:absolute;left:1844;top:27081;width:13792;height:0;visibility:visible;mso-wrap-style:square;v-text-anchor:top" coordsize="1379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" path="m,l1379220,e" filled="f" strokeweight=".6pt">
                  <v:stroke endcap="round"/>
                  <v:path arrowok="t" textboxrect="0,0,1379220,0"/>
                </v:shape>
                <v:rect id="Rectangle 50319" o:spid="_x0000_s1206" style="position:absolute;left:2270;top:27600;width:644;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" filled="f" stroked="f">
                  <v:textbox inset="0,0,0,0">
                    <w:txbxContent>
                      <w:p w14:paraId="4CEA39BD" w14:textId="77777777" w:rsidR="008227AD" w:rsidRDefault="008227AD" w:rsidP="007925EB">
                        <w:pPr>
                          <w:spacing w:after="160" w:line="259" w:lineRule="auto"/>
                          <w:ind w:left="0" w:right="0" w:firstLine="0"/>
                          <w:jc w:val="left"/>
                        </w:pPr>
                        <w:r>
                          <w:rPr>
                            <w:color w:val="3C3C3C"/>
                            <w:w w:val="101"/>
                            <w:sz w:val="13"/>
                          </w:rPr>
                          <w:t>+</w:t>
                        </w:r>
                      </w:p>
                    </w:txbxContent>
                  </v:textbox>
                </v:rect>
                <v:rect id="Rectangle 50320" o:spid="_x0000_s1207" style="position:absolute;left:2760;top:27600;width:30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" filled="f" stroked="f">
                  <v:textbox inset="0,0,0,0">
                    <w:txbxContent>
                      <w:p w14:paraId="6AC43240" w14:textId="77777777" w:rsidR="008227AD" w:rsidRDefault="008227AD" w:rsidP="007925EB">
                        <w:pPr>
                          <w:spacing w:after="160" w:line="259" w:lineRule="auto"/>
                          <w:ind w:left="0" w:right="0" w:firstLine="0"/>
                          <w:jc w:val="left"/>
                        </w:pPr>
                        <w:r>
                          <w:rPr>
                            <w:color w:val="3C3C3C"/>
                            <w:sz w:val="13"/>
                          </w:rPr>
                          <w:t xml:space="preserve"> </w:t>
                        </w:r>
                      </w:p>
                    </w:txbxContent>
                  </v:textbox>
                </v:rect>
                <v:rect id="Rectangle 7466" o:spid="_x0000_s1208" style="position:absolute;left:3690;top:27600;width:15383;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" filled="f" stroked="f">
                  <v:textbox inset="0,0,0,0">
                    <w:txbxContent>
                      <w:p w14:paraId="44CF920D" w14:textId="77777777" w:rsidR="008227AD" w:rsidRDefault="008227AD" w:rsidP="007925EB">
                        <w:pPr>
                          <w:spacing w:after="160" w:line="259" w:lineRule="auto"/>
                          <w:ind w:left="0" w:right="0" w:firstLine="0"/>
                          <w:jc w:val="left"/>
                        </w:pPr>
                        <w:r>
                          <w:rPr>
                            <w:color w:val="3C3C3C"/>
                            <w:w w:val="106"/>
                            <w:sz w:val="13"/>
                          </w:rPr>
                          <w:t>Enter_id_</w:t>
                        </w:r>
                        <w:r>
                          <w:rPr>
                            <w:color w:val="3C3C3C"/>
                            <w:w w:val="106"/>
                            <w:sz w:val="13"/>
                          </w:rPr>
                          <w:t>password():</w:t>
                        </w:r>
                        <w:r>
                          <w:rPr>
                            <w:color w:val="3C3C3C"/>
                            <w:spacing w:val="9"/>
                            <w:w w:val="106"/>
                            <w:sz w:val="13"/>
                          </w:rPr>
                          <w:t xml:space="preserve"> </w:t>
                        </w:r>
                        <w:r>
                          <w:rPr>
                            <w:color w:val="3C3C3C"/>
                            <w:w w:val="106"/>
                            <w:sz w:val="13"/>
                          </w:rPr>
                          <w:t>boolean</w:t>
                        </w:r>
                      </w:p>
                    </w:txbxContent>
                  </v:textbox>
                </v:rect>
                <v:shape id="Shape 2318" o:spid="_x0000_s1209" style="position:absolute;left:38526;top:22235;width:13122;height:9372;visibility:visible;mso-wrap-style:square;v-text-anchor:top" coordsize="1312164,937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" path="m21336,l1292352,v10668,,19812,9144,19812,21336l1312164,915924v,12192,-9144,21336,-19812,21336l21336,937260c10668,937260,,928116,,915924l,21336c,9144,10668,,21336,xe" fillcolor="#c8ccd6" stroked="f" strokeweight="0">
                  <v:stroke miterlimit="83231f" joinstyle="miter"/>
                  <v:path arrowok="t" textboxrect="0,0,1312164,937260"/>
                </v:shape>
                <v:shape id="Picture 57657" o:spid="_x0000_s1210" type="#_x0000_t75" style="position:absolute;left:38267;top:21960;width:13137;height:9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">
                  <v:imagedata r:id="rId107" o:title=""/>
                </v:shape>
                <v:shape id="Shape 2321" o:spid="_x0000_s1211" style="position:absolute;left:38282;top:21991;width:13122;height:9357;visibility:visible;mso-wrap-style:square;v-text-anchor:top" coordsize="1312164,935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" path="m1290828,v12192,,21336,9144,21336,19812l1312164,19812r,896112l1312164,915924v,10668,-9144,19812,-21336,19812c1290828,935736,1290828,935736,1290828,935736r,l21336,935736r,c9144,935736,,926592,,915924r,l,19812c,9144,9144,,21336,r,l1290828,xe" filled="f" strokeweight=".6pt">
                  <v:stroke endcap="round"/>
                  <v:path arrowok="t" textboxrect="0,0,1312164,935736"/>
                </v:shape>
                <v:shape id="Picture 57658" o:spid="_x0000_s1212" type="#_x0000_t75" style="position:absolute;left:40848;top:22052;width:10485;height:9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">
                  <v:imagedata r:id="rId108" o:title=""/>
                </v:shape>
                <v:rect id="Rectangle 2324" o:spid="_x0000_s1213" style="position:absolute;left:42122;top:22906;width:7322;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" filled="f" stroked="f">
                  <v:textbox inset="0,0,0,0">
                    <w:txbxContent>
                      <w:p w14:paraId="533B1EC1" w14:textId="77777777" w:rsidR="008227AD" w:rsidRDefault="008227AD" w:rsidP="007925EB">
                        <w:pPr>
                          <w:spacing w:after="160" w:line="259" w:lineRule="auto"/>
                          <w:ind w:left="0" w:right="0" w:firstLine="0"/>
                          <w:jc w:val="left"/>
                        </w:pPr>
                        <w:r>
                          <w:rPr>
                            <w:w w:val="113"/>
                            <w:sz w:val="13"/>
                          </w:rPr>
                          <w:t>Administrator</w:t>
                        </w:r>
                      </w:p>
                    </w:txbxContent>
                  </v:textbox>
                </v:rect>
                <v:shape id="Shape 2325" o:spid="_x0000_s1214" style="position:absolute;left:38282;top:24246;width:13122;height:0;visibility:visible;mso-wrap-style:square;v-text-anchor:top" coordsize="13121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" path="m,l1312164,e" filled="f" strokeweight=".6pt">
                  <v:stroke endcap="round"/>
                  <v:path arrowok="t" textboxrect="0,0,1312164,0"/>
                </v:shape>
                <v:rect id="Rectangle 50313" o:spid="_x0000_s1215" style="position:absolute;left:38693;top:24750;width:368;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" filled="f" stroked="f">
                  <v:textbox inset="0,0,0,0">
                    <w:txbxContent>
                      <w:p w14:paraId="0E771271" w14:textId="77777777" w:rsidR="008227AD" w:rsidRDefault="008227AD" w:rsidP="007925EB">
                        <w:pPr>
                          <w:spacing w:after="160" w:line="259" w:lineRule="auto"/>
                          <w:ind w:left="0" w:right="0" w:firstLine="0"/>
                          <w:jc w:val="left"/>
                        </w:pPr>
                        <w:r>
                          <w:rPr>
                            <w:color w:val="3C3C3C"/>
                            <w:w w:val="98"/>
                            <w:sz w:val="13"/>
                          </w:rPr>
                          <w:t>-</w:t>
                        </w:r>
                      </w:p>
                    </w:txbxContent>
                  </v:textbox>
                </v:rect>
                <v:rect id="Rectangle 50314" o:spid="_x0000_s1216" style="position:absolute;left:38950;top:24750;width:30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" filled="f" stroked="f">
                  <v:textbox inset="0,0,0,0">
                    <w:txbxContent>
                      <w:p w14:paraId="105E3EB0" w14:textId="77777777" w:rsidR="008227AD" w:rsidRDefault="008227AD" w:rsidP="007925EB">
                        <w:pPr>
                          <w:spacing w:after="160" w:line="259" w:lineRule="auto"/>
                          <w:ind w:left="0" w:right="0" w:firstLine="0"/>
                          <w:jc w:val="left"/>
                        </w:pPr>
                        <w:r>
                          <w:rPr>
                            <w:color w:val="3C3C3C"/>
                            <w:sz w:val="13"/>
                          </w:rPr>
                          <w:t xml:space="preserve"> </w:t>
                        </w:r>
                      </w:p>
                    </w:txbxContent>
                  </v:textbox>
                </v:rect>
                <v:rect id="Rectangle 7460" o:spid="_x0000_s1217" style="position:absolute;left:40113;top:24750;width:8045;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" filled="f" stroked="f">
                  <v:textbox inset="0,0,0,0">
                    <w:txbxContent>
                      <w:p w14:paraId="75556422" w14:textId="77777777" w:rsidR="008227AD" w:rsidRDefault="008227AD" w:rsidP="007925EB">
                        <w:pPr>
                          <w:spacing w:after="160" w:line="259" w:lineRule="auto"/>
                          <w:ind w:left="0" w:right="0" w:firstLine="0"/>
                          <w:jc w:val="left"/>
                        </w:pPr>
                        <w:r>
                          <w:rPr>
                            <w:color w:val="3C3C3C"/>
                            <w:w w:val="104"/>
                            <w:sz w:val="13"/>
                          </w:rPr>
                          <w:t>Admin_id:</w:t>
                        </w:r>
                        <w:r>
                          <w:rPr>
                            <w:color w:val="3C3C3C"/>
                            <w:spacing w:val="8"/>
                            <w:w w:val="104"/>
                            <w:sz w:val="13"/>
                          </w:rPr>
                          <w:t xml:space="preserve"> </w:t>
                        </w:r>
                        <w:r>
                          <w:rPr>
                            <w:color w:val="3C3C3C"/>
                            <w:w w:val="104"/>
                            <w:sz w:val="13"/>
                          </w:rPr>
                          <w:t>char</w:t>
                        </w:r>
                      </w:p>
                    </w:txbxContent>
                  </v:textbox>
                </v:rect>
                <v:rect id="Rectangle 50317" o:spid="_x0000_s1218" style="position:absolute;left:38693;top:25832;width:368;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" filled="f" stroked="f">
                  <v:textbox inset="0,0,0,0">
                    <w:txbxContent>
                      <w:p w14:paraId="65FC4294" w14:textId="77777777" w:rsidR="008227AD" w:rsidRDefault="008227AD" w:rsidP="007925EB">
                        <w:pPr>
                          <w:spacing w:after="160" w:line="259" w:lineRule="auto"/>
                          <w:ind w:left="0" w:right="0" w:firstLine="0"/>
                          <w:jc w:val="left"/>
                        </w:pPr>
                        <w:r>
                          <w:rPr>
                            <w:color w:val="3C3C3C"/>
                            <w:w w:val="98"/>
                            <w:sz w:val="13"/>
                          </w:rPr>
                          <w:t>-</w:t>
                        </w:r>
                      </w:p>
                    </w:txbxContent>
                  </v:textbox>
                </v:rect>
                <v:rect id="Rectangle 50318" o:spid="_x0000_s1219" style="position:absolute;left:38950;top:25832;width:306;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" filled="f" stroked="f">
                  <v:textbox inset="0,0,0,0">
                    <w:txbxContent>
                      <w:p w14:paraId="37FF057D" w14:textId="77777777" w:rsidR="008227AD" w:rsidRDefault="008227AD" w:rsidP="007925EB">
                        <w:pPr>
                          <w:spacing w:after="160" w:line="259" w:lineRule="auto"/>
                          <w:ind w:left="0" w:right="0" w:firstLine="0"/>
                          <w:jc w:val="left"/>
                        </w:pPr>
                        <w:r>
                          <w:rPr>
                            <w:color w:val="3C3C3C"/>
                            <w:sz w:val="13"/>
                          </w:rPr>
                          <w:t xml:space="preserve"> </w:t>
                        </w:r>
                      </w:p>
                    </w:txbxContent>
                  </v:textbox>
                </v:rect>
                <v:rect id="Rectangle 7464" o:spid="_x0000_s1220" style="position:absolute;left:40113;top:25832;width:7703;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" filled="f" stroked="f">
                  <v:textbox inset="0,0,0,0">
                    <w:txbxContent>
                      <w:p w14:paraId="1F1AD11B" w14:textId="77777777" w:rsidR="008227AD" w:rsidRDefault="008227AD" w:rsidP="007925EB">
                        <w:pPr>
                          <w:spacing w:after="160" w:line="259" w:lineRule="auto"/>
                          <w:ind w:left="0" w:right="0" w:firstLine="0"/>
                          <w:jc w:val="left"/>
                        </w:pPr>
                        <w:r>
                          <w:rPr>
                            <w:color w:val="3C3C3C"/>
                            <w:w w:val="107"/>
                            <w:sz w:val="13"/>
                          </w:rPr>
                          <w:t>Password:</w:t>
                        </w:r>
                        <w:r>
                          <w:rPr>
                            <w:color w:val="3C3C3C"/>
                            <w:spacing w:val="9"/>
                            <w:w w:val="107"/>
                            <w:sz w:val="13"/>
                          </w:rPr>
                          <w:t xml:space="preserve"> </w:t>
                        </w:r>
                        <w:r>
                          <w:rPr>
                            <w:color w:val="3C3C3C"/>
                            <w:w w:val="107"/>
                            <w:sz w:val="13"/>
                          </w:rPr>
                          <w:t>char</w:t>
                        </w:r>
                      </w:p>
                    </w:txbxContent>
                  </v:textbox>
                </v:rect>
                <v:shape id="Shape 2328" o:spid="_x0000_s1221" style="position:absolute;left:38282;top:27081;width:13122;height:0;visibility:visible;mso-wrap-style:square;v-text-anchor:top" coordsize="13121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" path="m,l1312164,e" filled="f" strokeweight=".6pt">
                  <v:stroke endcap="round"/>
                  <v:path arrowok="t" textboxrect="0,0,1312164,0"/>
                </v:shape>
                <v:rect id="Rectangle 50321" o:spid="_x0000_s1222" style="position:absolute;left:38693;top:27600;width:644;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" filled="f" stroked="f">
                  <v:textbox inset="0,0,0,0">
                    <w:txbxContent>
                      <w:p w14:paraId="14C553FA" w14:textId="77777777" w:rsidR="008227AD" w:rsidRDefault="008227AD" w:rsidP="007925EB">
                        <w:pPr>
                          <w:spacing w:after="160" w:line="259" w:lineRule="auto"/>
                          <w:ind w:left="0" w:right="0" w:firstLine="0"/>
                          <w:jc w:val="left"/>
                        </w:pPr>
                        <w:r>
                          <w:rPr>
                            <w:color w:val="3C3C3C"/>
                            <w:w w:val="101"/>
                            <w:sz w:val="13"/>
                          </w:rPr>
                          <w:t>+</w:t>
                        </w:r>
                      </w:p>
                    </w:txbxContent>
                  </v:textbox>
                </v:rect>
                <v:rect id="Rectangle 50322" o:spid="_x0000_s1223" style="position:absolute;left:39200;top:27600;width:13505;height:1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" filled="f" stroked="f">
                  <v:textbox inset="0,0,0,0">
                    <w:txbxContent>
                      <w:p w14:paraId="5BA5610B" w14:textId="77777777" w:rsidR="008227AD" w:rsidRDefault="008227AD" w:rsidP="007925EB">
                        <w:pPr>
                          <w:spacing w:after="160" w:line="259" w:lineRule="auto"/>
                          <w:ind w:left="0" w:right="0" w:firstLine="0"/>
                          <w:jc w:val="left"/>
                        </w:pPr>
                        <w:r>
                          <w:rPr>
                            <w:color w:val="3C3C3C"/>
                            <w:spacing w:val="111"/>
                            <w:w w:val="106"/>
                            <w:sz w:val="13"/>
                          </w:rPr>
                          <w:t xml:space="preserve"> </w:t>
                        </w:r>
                        <w:r>
                          <w:rPr>
                            <w:color w:val="3C3C3C"/>
                            <w:w w:val="106"/>
                            <w:sz w:val="13"/>
                          </w:rPr>
                          <w:t>Authenticate():</w:t>
                        </w:r>
                        <w:r>
                          <w:rPr>
                            <w:color w:val="3C3C3C"/>
                            <w:spacing w:val="9"/>
                            <w:w w:val="106"/>
                            <w:sz w:val="13"/>
                          </w:rPr>
                          <w:t xml:space="preserve"> </w:t>
                        </w:r>
                        <w:r>
                          <w:rPr>
                            <w:color w:val="3C3C3C"/>
                            <w:w w:val="106"/>
                            <w:sz w:val="13"/>
                          </w:rPr>
                          <w:t>boolean</w:t>
                        </w:r>
                      </w:p>
                    </w:txbxContent>
                  </v:textbox>
                </v:rect>
                <v:rect id="Rectangle 50323" o:spid="_x0000_s1224" style="position:absolute;left:38693;top:28681;width:644;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" filled="f" stroked="f">
                  <v:textbox inset="0,0,0,0">
                    <w:txbxContent>
                      <w:p w14:paraId="04F49612" w14:textId="77777777" w:rsidR="008227AD" w:rsidRDefault="008227AD" w:rsidP="007925EB">
                        <w:pPr>
                          <w:spacing w:after="160" w:line="259" w:lineRule="auto"/>
                          <w:ind w:left="0" w:right="0" w:firstLine="0"/>
                          <w:jc w:val="left"/>
                        </w:pPr>
                        <w:r>
                          <w:rPr>
                            <w:color w:val="3C3C3C"/>
                            <w:w w:val="101"/>
                            <w:sz w:val="13"/>
                          </w:rPr>
                          <w:t>+</w:t>
                        </w:r>
                      </w:p>
                    </w:txbxContent>
                  </v:textbox>
                </v:rect>
                <v:rect id="Rectangle 50324" o:spid="_x0000_s1225" style="position:absolute;left:39200;top:28681;width:15725;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" filled="f" stroked="f">
                  <v:textbox inset="0,0,0,0">
                    <w:txbxContent>
                      <w:p w14:paraId="19354344" w14:textId="77777777" w:rsidR="008227AD" w:rsidRDefault="008227AD" w:rsidP="007925EB">
                        <w:pPr>
                          <w:spacing w:after="160" w:line="259" w:lineRule="auto"/>
                          <w:ind w:left="0" w:right="0" w:firstLine="0"/>
                          <w:jc w:val="left"/>
                        </w:pPr>
                        <w:r>
                          <w:rPr>
                            <w:color w:val="3C3C3C"/>
                            <w:spacing w:val="111"/>
                            <w:w w:val="106"/>
                            <w:sz w:val="13"/>
                          </w:rPr>
                          <w:t xml:space="preserve"> </w:t>
                        </w:r>
                        <w:r>
                          <w:rPr>
                            <w:color w:val="3C3C3C"/>
                            <w:w w:val="106"/>
                            <w:sz w:val="13"/>
                          </w:rPr>
                          <w:t>Get_id_</w:t>
                        </w:r>
                        <w:r>
                          <w:rPr>
                            <w:color w:val="3C3C3C"/>
                            <w:w w:val="106"/>
                            <w:sz w:val="13"/>
                          </w:rPr>
                          <w:t>password():</w:t>
                        </w:r>
                        <w:r>
                          <w:rPr>
                            <w:color w:val="3C3C3C"/>
                            <w:spacing w:val="9"/>
                            <w:w w:val="106"/>
                            <w:sz w:val="13"/>
                          </w:rPr>
                          <w:t xml:space="preserve"> </w:t>
                        </w:r>
                        <w:r>
                          <w:rPr>
                            <w:color w:val="3C3C3C"/>
                            <w:w w:val="106"/>
                            <w:sz w:val="13"/>
                          </w:rPr>
                          <w:t>boolean</w:t>
                        </w:r>
                      </w:p>
                    </w:txbxContent>
                  </v:textbox>
                </v:rect>
                <v:shape id="Shape 2331" o:spid="_x0000_s1226" style="position:absolute;left:15468;top:13792;width:5182;height:8199;visibility:visible;mso-wrap-style:square;v-text-anchor:top" coordsize="518160,819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" path="m518160,l,819912e" filled="f" strokeweight=".6pt">
                  <v:stroke joinstyle="bevel" endcap="round"/>
                  <v:path arrowok="t" textboxrect="0,0,518160,819912"/>
                </v:shape>
                <v:shape id="Shape 2332" o:spid="_x0000_s1227" style="position:absolute;left:15468;top:20558;width:1174;height:1433;visibility:visible;mso-wrap-style:square;v-text-anchor:top" coordsize="117348,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" path="m24384,r92964,59436l,143256,24384,xe" fillcolor="#fcf2e3" stroked="f" strokeweight="0">
                  <v:stroke miterlimit="83231f" joinstyle="miter"/>
                  <v:path arrowok="t" textboxrect="0,0,117348,143256"/>
                </v:shape>
                <v:shape id="Shape 2333" o:spid="_x0000_s1228" style="position:absolute;left:15468;top:20558;width:1174;height:1433;visibility:visible;mso-wrap-style:square;v-text-anchor:top" coordsize="117348,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" path="m24384,r92964,59436l,143256,24384,xe" filled="f" strokeweight=".6pt">
                  <v:stroke joinstyle="bevel" endcap="round"/>
                  <v:path arrowok="t" textboxrect="0,0,117348,143256"/>
                </v:shape>
                <v:shape id="Shape 2334" o:spid="_x0000_s1229" style="position:absolute;left:34183;top:13792;width:4938;height:8199;visibility:visible;mso-wrap-style:square;v-text-anchor:top" coordsize="493776,819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" path="m,l493776,819912e" filled="f" strokeweight=".6pt">
                  <v:stroke joinstyle="bevel" endcap="round"/>
                  <v:path arrowok="t" textboxrect="0,0,493776,819912"/>
                </v:shape>
                <v:shape id="Shape 2335" o:spid="_x0000_s1230" style="position:absolute;left:38039;top:20558;width:1082;height:1433;visibility:visible;mso-wrap-style:square;v-text-anchor:top" coordsize="108204,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" path="m82297,r25907,143256l,50292,82297,xe" fillcolor="#fcf2e3" stroked="f" strokeweight="0">
                  <v:stroke miterlimit="83231f" joinstyle="miter"/>
                  <v:path arrowok="t" textboxrect="0,0,108204,143256"/>
                </v:shape>
                <v:shape id="Shape 2336" o:spid="_x0000_s1231" style="position:absolute;left:38039;top:20558;width:1082;height:1433;visibility:visible;mso-wrap-style:square;v-text-anchor:top" coordsize="108204,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" path="m,50292l82297,r25907,143256l,50292xe" filled="f" strokeweight=".6pt">
                  <v:stroke joinstyle="bevel" endcap="round"/>
                  <v:path arrowok="t" textboxrect="0,0,108204,143256"/>
                </v:shape>
                <w10:anchorlock/>
              </v:group>
            </w:pict>
          </mc:Fallback>
        </mc:AlternateContent>
      </w:r>
    </w:p>
    <w:p w14:paraId="50123460" w14:textId="77777777" w:rsidR="007925EB" w:rsidRPr="00EE0306" w:rsidRDefault="007925EB" w:rsidP="007925EB">
      <w:pPr>
        <w:spacing w:after="18" w:line="259" w:lineRule="auto"/>
        <w:ind w:left="168" w:right="1272" w:firstLine="0"/>
        <w:jc w:val="left"/>
        <w:rPr>
          <w:color w:val="auto"/>
        </w:rPr>
      </w:pPr>
      <w:r w:rsidRPr="00EE0306">
        <w:rPr>
          <w:color w:val="auto"/>
        </w:rPr>
        <w:t xml:space="preserve"> </w:t>
      </w:r>
    </w:p>
    <w:p w14:paraId="657033BE" w14:textId="77777777" w:rsidR="007925EB" w:rsidRPr="00EE0306" w:rsidRDefault="007925EB" w:rsidP="007925EB">
      <w:pPr>
        <w:spacing w:after="13" w:line="259" w:lineRule="auto"/>
        <w:ind w:left="168" w:right="0" w:firstLine="0"/>
        <w:jc w:val="left"/>
        <w:rPr>
          <w:color w:val="auto"/>
        </w:rPr>
      </w:pPr>
      <w:r w:rsidRPr="00EE0306">
        <w:rPr>
          <w:color w:val="auto"/>
        </w:rPr>
        <w:t xml:space="preserve"> </w:t>
      </w:r>
    </w:p>
    <w:p w14:paraId="1C7DFD4E" w14:textId="77777777" w:rsidR="007925EB" w:rsidRPr="00EE0306" w:rsidRDefault="007925EB" w:rsidP="007925EB">
      <w:pPr>
        <w:spacing w:after="3" w:line="259" w:lineRule="auto"/>
        <w:ind w:right="1250"/>
        <w:jc w:val="center"/>
        <w:rPr>
          <w:color w:val="auto"/>
        </w:rPr>
      </w:pPr>
      <w:r w:rsidRPr="00EE0306">
        <w:rPr>
          <w:color w:val="auto"/>
        </w:rPr>
        <w:t xml:space="preserve">Fig. 2.1 Class diagram of Login Page </w:t>
      </w:r>
    </w:p>
    <w:bookmarkEnd w:id="9"/>
    <w:p w14:paraId="286B67CA"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3B796AAD" w14:textId="77777777" w:rsidR="007925EB" w:rsidRPr="00EE0306" w:rsidRDefault="007925EB" w:rsidP="00EE0306">
      <w:pPr>
        <w:spacing w:after="96" w:line="259" w:lineRule="auto"/>
        <w:ind w:left="168" w:right="0" w:firstLine="0"/>
        <w:jc w:val="center"/>
        <w:rPr>
          <w:color w:val="auto"/>
        </w:rPr>
      </w:pPr>
      <w:bookmarkStart w:id="10" w:name="_Hlk41230390"/>
      <w:r w:rsidRPr="00EE0306">
        <w:rPr>
          <w:rFonts w:ascii="Calibri" w:eastAsia="Calibri" w:hAnsi="Calibri" w:cs="Calibri"/>
          <w:noProof/>
          <w:color w:val="auto"/>
          <w:sz w:val="22"/>
        </w:rPr>
        <mc:AlternateContent>
          <mc:Choice Requires="wpg">
            <w:drawing>
              <wp:inline distT="0" distB="0" distL="0" distR="0" wp14:anchorId="63671743" wp14:editId="369E2C82">
                <wp:extent cx="4892040" cy="3832860"/>
                <wp:effectExtent l="0" t="0" r="3810" b="0"/>
                <wp:docPr id="50327" name="Group 50327"/>
                <wp:cNvGraphicFramePr/>
                <a:graphic xmlns:a="http://schemas.openxmlformats.org/drawingml/2006/main">
                  <a:graphicData uri="http://schemas.microsoft.com/office/word/2010/wordprocessingGroup">
                    <wpg:wgp>
                      <wpg:cNvGrpSpPr/>
                      <wpg:grpSpPr>
                        <a:xfrm>
                          <a:off x="0" y="0"/>
                          <a:ext cx="4892040" cy="3832860"/>
                          <a:chOff x="0" y="0"/>
                          <a:chExt cx="5444422" cy="4622740"/>
                        </a:xfrm>
                      </wpg:grpSpPr>
                      <wps:wsp>
                        <wps:cNvPr id="2368" name="Rectangle 2368"/>
                        <wps:cNvSpPr/>
                        <wps:spPr>
                          <a:xfrm>
                            <a:off x="5408676" y="4304476"/>
                            <a:ext cx="47542" cy="169927"/>
                          </a:xfrm>
                          <a:prstGeom prst="rect">
                            <a:avLst/>
                          </a:prstGeom>
                          <a:ln>
                            <a:noFill/>
                          </a:ln>
                        </wps:spPr>
                        <wps:txbx>
                          <w:txbxContent>
                            <w:p w14:paraId="74F7C930" w14:textId="77777777" w:rsidR="008227AD" w:rsidRDefault="008227AD" w:rsidP="007925EB">
                              <w:pPr>
                                <w:spacing w:after="160" w:line="259" w:lineRule="auto"/>
                                <w:ind w:left="0" w:right="0" w:firstLine="0"/>
                                <w:jc w:val="left"/>
                              </w:pPr>
                              <w:r>
                                <w:rPr>
                                  <w:color w:val="548DD4"/>
                                </w:rPr>
                                <w:t xml:space="preserve"> </w:t>
                              </w:r>
                            </w:p>
                          </w:txbxContent>
                        </wps:txbx>
                        <wps:bodyPr horzOverflow="overflow" vert="horz" lIns="0" tIns="0" rIns="0" bIns="0" rtlCol="0">
                          <a:noAutofit/>
                        </wps:bodyPr>
                      </wps:wsp>
                      <wps:wsp>
                        <wps:cNvPr id="60244" name="Shape 60244"/>
                        <wps:cNvSpPr/>
                        <wps:spPr>
                          <a:xfrm>
                            <a:off x="0" y="4416552"/>
                            <a:ext cx="5408676" cy="13716"/>
                          </a:xfrm>
                          <a:custGeom>
                            <a:avLst/>
                            <a:gdLst/>
                            <a:ahLst/>
                            <a:cxnLst/>
                            <a:rect l="0" t="0" r="0" b="0"/>
                            <a:pathLst>
                              <a:path w="5408676" h="13716">
                                <a:moveTo>
                                  <a:pt x="0" y="0"/>
                                </a:moveTo>
                                <a:lnTo>
                                  <a:pt x="5408676" y="0"/>
                                </a:lnTo>
                                <a:lnTo>
                                  <a:pt x="5408676" y="13716"/>
                                </a:lnTo>
                                <a:lnTo>
                                  <a:pt x="0" y="13716"/>
                                </a:lnTo>
                                <a:lnTo>
                                  <a:pt x="0" y="0"/>
                                </a:lnTo>
                              </a:path>
                            </a:pathLst>
                          </a:custGeom>
                          <a:ln w="0" cap="flat">
                            <a:miter lim="127000"/>
                          </a:ln>
                        </wps:spPr>
                        <wps:style>
                          <a:lnRef idx="0">
                            <a:srgbClr val="000000">
                              <a:alpha val="0"/>
                            </a:srgbClr>
                          </a:lnRef>
                          <a:fillRef idx="1">
                            <a:srgbClr val="548DD4"/>
                          </a:fillRef>
                          <a:effectRef idx="0">
                            <a:scrgbClr r="0" g="0" b="0"/>
                          </a:effectRef>
                          <a:fontRef idx="none"/>
                        </wps:style>
                        <wps:bodyPr/>
                      </wps:wsp>
                      <wps:wsp>
                        <wps:cNvPr id="2370" name="Rectangle 2370"/>
                        <wps:cNvSpPr/>
                        <wps:spPr>
                          <a:xfrm>
                            <a:off x="0" y="4494976"/>
                            <a:ext cx="47542" cy="169927"/>
                          </a:xfrm>
                          <a:prstGeom prst="rect">
                            <a:avLst/>
                          </a:prstGeom>
                          <a:ln>
                            <a:noFill/>
                          </a:ln>
                        </wps:spPr>
                        <wps:txbx>
                          <w:txbxContent>
                            <w:p w14:paraId="2B3A9FC7" w14:textId="77777777" w:rsidR="008227AD" w:rsidRDefault="008227AD" w:rsidP="007925EB">
                              <w:pPr>
                                <w:spacing w:after="160" w:line="259" w:lineRule="auto"/>
                                <w:ind w:left="0" w:right="0" w:firstLine="0"/>
                                <w:jc w:val="left"/>
                              </w:pPr>
                              <w:r>
                                <w:rPr>
                                  <w:color w:val="548DD4"/>
                                </w:rPr>
                                <w:t xml:space="preserve"> </w:t>
                              </w:r>
                            </w:p>
                          </w:txbxContent>
                        </wps:txbx>
                        <wps:bodyPr horzOverflow="overflow" vert="horz" lIns="0" tIns="0" rIns="0" bIns="0" rtlCol="0">
                          <a:noAutofit/>
                        </wps:bodyPr>
                      </wps:wsp>
                      <pic:pic xmlns:pic="http://schemas.openxmlformats.org/drawingml/2006/picture">
                        <pic:nvPicPr>
                          <pic:cNvPr id="2373" name="Picture 2373"/>
                          <pic:cNvPicPr/>
                        </pic:nvPicPr>
                        <pic:blipFill>
                          <a:blip r:embed="rId109"/>
                          <a:stretch>
                            <a:fillRect/>
                          </a:stretch>
                        </pic:blipFill>
                        <pic:spPr>
                          <a:xfrm>
                            <a:off x="19812" y="0"/>
                            <a:ext cx="5385816" cy="4402836"/>
                          </a:xfrm>
                          <a:prstGeom prst="rect">
                            <a:avLst/>
                          </a:prstGeom>
                        </pic:spPr>
                      </pic:pic>
                    </wpg:wgp>
                  </a:graphicData>
                </a:graphic>
              </wp:inline>
            </w:drawing>
          </mc:Choice>
          <mc:Fallback>
            <w:pict>
              <v:group w14:anchorId="63671743" id="Group 50327" o:spid="_x0000_s1232" style="width:385.2pt;height:301.8pt;mso-position-horizontal-relative:char;mso-position-vertical-relative:line" coordsize="54444,4622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">
                <v:rect id="Rectangle 2368" o:spid="_x0000_s1233" style="position:absolute;left:54086;top:43044;width:476;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" filled="f" stroked="f">
                  <v:textbox inset="0,0,0,0">
                    <w:txbxContent>
                      <w:p w14:paraId="74F7C930" w14:textId="77777777" w:rsidR="008227AD" w:rsidRDefault="008227AD" w:rsidP="007925EB">
                        <w:pPr>
                          <w:spacing w:after="160" w:line="259" w:lineRule="auto"/>
                          <w:ind w:left="0" w:right="0" w:firstLine="0"/>
                          <w:jc w:val="left"/>
                        </w:pPr>
                        <w:r>
                          <w:rPr>
                            <w:color w:val="548DD4"/>
                          </w:rPr>
                          <w:t xml:space="preserve"> </w:t>
                        </w:r>
                      </w:p>
                    </w:txbxContent>
                  </v:textbox>
                </v:rect>
                <v:shape id="Shape 60244" o:spid="_x0000_s1234" style="position:absolute;top:44165;width:54086;height:137;visibility:visible;mso-wrap-style:square;v-text-anchor:top" coordsize="540867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" path="m,l5408676,r,13716l,13716,,e" fillcolor="#548dd4" stroked="f" strokeweight="0">
                  <v:stroke miterlimit="83231f" joinstyle="miter"/>
                  <v:path arrowok="t" textboxrect="0,0,5408676,13716"/>
                </v:shape>
                <v:rect id="Rectangle 2370" o:spid="_x0000_s1235" style="position:absolute;top:44949;width:475;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" filled="f" stroked="f">
                  <v:textbox inset="0,0,0,0">
                    <w:txbxContent>
                      <w:p w14:paraId="2B3A9FC7" w14:textId="77777777" w:rsidR="008227AD" w:rsidRDefault="008227AD" w:rsidP="007925EB">
                        <w:pPr>
                          <w:spacing w:after="160" w:line="259" w:lineRule="auto"/>
                          <w:ind w:left="0" w:right="0" w:firstLine="0"/>
                          <w:jc w:val="left"/>
                        </w:pPr>
                        <w:r>
                          <w:rPr>
                            <w:color w:val="548DD4"/>
                          </w:rPr>
                          <w:t xml:space="preserve"> </w:t>
                        </w:r>
                      </w:p>
                    </w:txbxContent>
                  </v:textbox>
                </v:rect>
                <v:shape id="Picture 2373" o:spid="_x0000_s1236" type="#_x0000_t75" style="position:absolute;left:198;width:53858;height:44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">
                  <v:imagedata r:id="rId110" o:title=""/>
                </v:shape>
                <w10:anchorlock/>
              </v:group>
            </w:pict>
          </mc:Fallback>
        </mc:AlternateContent>
      </w:r>
    </w:p>
    <w:p w14:paraId="3BFE54D3" w14:textId="6D1E5915" w:rsidR="007925EB" w:rsidRDefault="007925EB" w:rsidP="00EE0306">
      <w:pPr>
        <w:spacing w:after="14" w:line="248" w:lineRule="auto"/>
        <w:ind w:right="480"/>
        <w:jc w:val="center"/>
        <w:rPr>
          <w:color w:val="auto"/>
        </w:rPr>
      </w:pPr>
      <w:r w:rsidRPr="00EE0306">
        <w:rPr>
          <w:color w:val="auto"/>
        </w:rPr>
        <w:t>Fig. 2.2 Class Diagram for Registration</w:t>
      </w:r>
    </w:p>
    <w:p w14:paraId="404C5D03" w14:textId="77777777" w:rsidR="00EE0306" w:rsidRPr="00EE0306" w:rsidRDefault="00EE0306" w:rsidP="00EE0306">
      <w:pPr>
        <w:spacing w:after="14" w:line="248" w:lineRule="auto"/>
        <w:ind w:right="480"/>
        <w:jc w:val="center"/>
        <w:rPr>
          <w:color w:val="auto"/>
        </w:rPr>
      </w:pPr>
      <w:bookmarkStart w:id="11" w:name="_Hlk41234668"/>
      <w:bookmarkEnd w:id="10"/>
    </w:p>
    <w:p w14:paraId="5139371D" w14:textId="77777777" w:rsidR="00EE0306" w:rsidRDefault="007925EB" w:rsidP="00EE0306">
      <w:pPr>
        <w:spacing w:after="99" w:line="259" w:lineRule="auto"/>
        <w:ind w:left="168" w:right="0" w:firstLine="0"/>
        <w:jc w:val="center"/>
        <w:rPr>
          <w:color w:val="auto"/>
        </w:rPr>
      </w:pPr>
      <w:r w:rsidRPr="00EE0306">
        <w:rPr>
          <w:rFonts w:ascii="Calibri" w:eastAsia="Calibri" w:hAnsi="Calibri" w:cs="Calibri"/>
          <w:noProof/>
          <w:color w:val="auto"/>
          <w:sz w:val="22"/>
        </w:rPr>
        <mc:AlternateContent>
          <mc:Choice Requires="wpg">
            <w:drawing>
              <wp:inline distT="0" distB="0" distL="0" distR="0" wp14:anchorId="2C1C975F" wp14:editId="5FE7E73C">
                <wp:extent cx="5444422" cy="3912557"/>
                <wp:effectExtent l="0" t="0" r="0" b="0"/>
                <wp:docPr id="50679" name="Group 50679"/>
                <wp:cNvGraphicFramePr/>
                <a:graphic xmlns:a="http://schemas.openxmlformats.org/drawingml/2006/main">
                  <a:graphicData uri="http://schemas.microsoft.com/office/word/2010/wordprocessingGroup">
                    <wpg:wgp>
                      <wpg:cNvGrpSpPr/>
                      <wpg:grpSpPr>
                        <a:xfrm>
                          <a:off x="0" y="0"/>
                          <a:ext cx="5444422" cy="3912557"/>
                          <a:chOff x="0" y="0"/>
                          <a:chExt cx="5444422" cy="3912557"/>
                        </a:xfrm>
                      </wpg:grpSpPr>
                      <wps:wsp>
                        <wps:cNvPr id="2379" name="Rectangle 2379"/>
                        <wps:cNvSpPr/>
                        <wps:spPr>
                          <a:xfrm>
                            <a:off x="5408676" y="3784792"/>
                            <a:ext cx="47542" cy="169927"/>
                          </a:xfrm>
                          <a:prstGeom prst="rect">
                            <a:avLst/>
                          </a:prstGeom>
                          <a:ln>
                            <a:noFill/>
                          </a:ln>
                        </wps:spPr>
                        <wps:txbx>
                          <w:txbxContent>
                            <w:p w14:paraId="2761EA16" w14:textId="23438922" w:rsidR="008227AD" w:rsidRDefault="008227AD" w:rsidP="007925EB">
                              <w:pPr>
                                <w:spacing w:after="160" w:line="259" w:lineRule="auto"/>
                                <w:ind w:left="0" w:right="0" w:firstLine="0"/>
                                <w:jc w:val="left"/>
                                <w:rPr>
                                  <w:color w:val="548DD4"/>
                                </w:rPr>
                              </w:pPr>
                              <w:r>
                                <w:rPr>
                                  <w:color w:val="548DD4"/>
                                </w:rPr>
                                <w:t xml:space="preserve"> </w:t>
                              </w:r>
                            </w:p>
                            <w:p w14:paraId="70F0A701" w14:textId="77777777" w:rsidR="008227AD" w:rsidRDefault="008227AD" w:rsidP="007925EB">
                              <w:pPr>
                                <w:spacing w:after="160" w:line="259" w:lineRule="auto"/>
                                <w:ind w:left="0" w:right="0" w:firstLine="0"/>
                                <w:jc w:val="left"/>
                              </w:pPr>
                            </w:p>
                          </w:txbxContent>
                        </wps:txbx>
                        <wps:bodyPr horzOverflow="overflow" vert="horz" lIns="0" tIns="0" rIns="0" bIns="0" rtlCol="0">
                          <a:noAutofit/>
                        </wps:bodyPr>
                      </wps:wsp>
                      <wps:wsp>
                        <wps:cNvPr id="60246" name="Shape 60246"/>
                        <wps:cNvSpPr/>
                        <wps:spPr>
                          <a:xfrm>
                            <a:off x="0" y="3898392"/>
                            <a:ext cx="5408676" cy="13716"/>
                          </a:xfrm>
                          <a:custGeom>
                            <a:avLst/>
                            <a:gdLst/>
                            <a:ahLst/>
                            <a:cxnLst/>
                            <a:rect l="0" t="0" r="0" b="0"/>
                            <a:pathLst>
                              <a:path w="5408676" h="13716">
                                <a:moveTo>
                                  <a:pt x="0" y="0"/>
                                </a:moveTo>
                                <a:lnTo>
                                  <a:pt x="5408676" y="0"/>
                                </a:lnTo>
                                <a:lnTo>
                                  <a:pt x="5408676" y="13716"/>
                                </a:lnTo>
                                <a:lnTo>
                                  <a:pt x="0" y="13716"/>
                                </a:lnTo>
                                <a:lnTo>
                                  <a:pt x="0" y="0"/>
                                </a:lnTo>
                              </a:path>
                            </a:pathLst>
                          </a:custGeom>
                          <a:ln w="0" cap="flat">
                            <a:miter lim="127000"/>
                          </a:ln>
                        </wps:spPr>
                        <wps:style>
                          <a:lnRef idx="0">
                            <a:srgbClr val="000000">
                              <a:alpha val="0"/>
                            </a:srgbClr>
                          </a:lnRef>
                          <a:fillRef idx="1">
                            <a:srgbClr val="548DD4"/>
                          </a:fillRef>
                          <a:effectRef idx="0">
                            <a:scrgbClr r="0" g="0" b="0"/>
                          </a:effectRef>
                          <a:fontRef idx="none"/>
                        </wps:style>
                        <wps:bodyPr/>
                      </wps:wsp>
                      <wps:wsp>
                        <wps:cNvPr id="2385" name="Shape 2385"/>
                        <wps:cNvSpPr/>
                        <wps:spPr>
                          <a:xfrm>
                            <a:off x="45720" y="0"/>
                            <a:ext cx="5294376" cy="3857244"/>
                          </a:xfrm>
                          <a:custGeom>
                            <a:avLst/>
                            <a:gdLst/>
                            <a:ahLst/>
                            <a:cxnLst/>
                            <a:rect l="0" t="0" r="0" b="0"/>
                            <a:pathLst>
                              <a:path w="5294376" h="3857244">
                                <a:moveTo>
                                  <a:pt x="0" y="0"/>
                                </a:moveTo>
                                <a:lnTo>
                                  <a:pt x="0" y="3857244"/>
                                </a:lnTo>
                                <a:lnTo>
                                  <a:pt x="5294376" y="3857244"/>
                                </a:lnTo>
                                <a:lnTo>
                                  <a:pt x="5294376" y="0"/>
                                </a:lnTo>
                                <a:lnTo>
                                  <a:pt x="0" y="0"/>
                                </a:lnTo>
                              </a:path>
                            </a:pathLst>
                          </a:custGeom>
                          <a:ln w="4763" cap="rnd">
                            <a:round/>
                          </a:ln>
                        </wps:spPr>
                        <wps:style>
                          <a:lnRef idx="1">
                            <a:srgbClr val="000000"/>
                          </a:lnRef>
                          <a:fillRef idx="0">
                            <a:srgbClr val="000000">
                              <a:alpha val="0"/>
                            </a:srgbClr>
                          </a:fillRef>
                          <a:effectRef idx="0">
                            <a:scrgbClr r="0" g="0" b="0"/>
                          </a:effectRef>
                          <a:fontRef idx="none"/>
                        </wps:style>
                        <wps:bodyPr/>
                      </wps:wsp>
                      <wps:wsp>
                        <wps:cNvPr id="2386" name="Shape 2386"/>
                        <wps:cNvSpPr/>
                        <wps:spPr>
                          <a:xfrm>
                            <a:off x="45720" y="0"/>
                            <a:ext cx="967740" cy="166116"/>
                          </a:xfrm>
                          <a:custGeom>
                            <a:avLst/>
                            <a:gdLst/>
                            <a:ahLst/>
                            <a:cxnLst/>
                            <a:rect l="0" t="0" r="0" b="0"/>
                            <a:pathLst>
                              <a:path w="967740" h="166116">
                                <a:moveTo>
                                  <a:pt x="0" y="0"/>
                                </a:moveTo>
                                <a:lnTo>
                                  <a:pt x="967740" y="0"/>
                                </a:lnTo>
                                <a:lnTo>
                                  <a:pt x="967740" y="44196"/>
                                </a:lnTo>
                                <a:lnTo>
                                  <a:pt x="854964" y="166116"/>
                                </a:lnTo>
                                <a:lnTo>
                                  <a:pt x="0" y="16611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87" name="Shape 2387"/>
                        <wps:cNvSpPr/>
                        <wps:spPr>
                          <a:xfrm>
                            <a:off x="45720" y="0"/>
                            <a:ext cx="967740" cy="166116"/>
                          </a:xfrm>
                          <a:custGeom>
                            <a:avLst/>
                            <a:gdLst/>
                            <a:ahLst/>
                            <a:cxnLst/>
                            <a:rect l="0" t="0" r="0" b="0"/>
                            <a:pathLst>
                              <a:path w="967740" h="166116">
                                <a:moveTo>
                                  <a:pt x="0" y="166116"/>
                                </a:moveTo>
                                <a:lnTo>
                                  <a:pt x="854964" y="166116"/>
                                </a:lnTo>
                                <a:lnTo>
                                  <a:pt x="967740" y="44196"/>
                                </a:lnTo>
                                <a:lnTo>
                                  <a:pt x="967740" y="0"/>
                                </a:lnTo>
                                <a:lnTo>
                                  <a:pt x="0" y="0"/>
                                </a:lnTo>
                                <a:lnTo>
                                  <a:pt x="0" y="166116"/>
                                </a:lnTo>
                                <a:close/>
                              </a:path>
                            </a:pathLst>
                          </a:custGeom>
                          <a:ln w="4763" cap="rnd">
                            <a:round/>
                          </a:ln>
                        </wps:spPr>
                        <wps:style>
                          <a:lnRef idx="1">
                            <a:srgbClr val="000000"/>
                          </a:lnRef>
                          <a:fillRef idx="0">
                            <a:srgbClr val="000000">
                              <a:alpha val="0"/>
                            </a:srgbClr>
                          </a:fillRef>
                          <a:effectRef idx="0">
                            <a:scrgbClr r="0" g="0" b="0"/>
                          </a:effectRef>
                          <a:fontRef idx="none"/>
                        </wps:style>
                        <wps:bodyPr/>
                      </wps:wsp>
                      <wps:wsp>
                        <wps:cNvPr id="60247" name="Shape 60247"/>
                        <wps:cNvSpPr/>
                        <wps:spPr>
                          <a:xfrm>
                            <a:off x="89916" y="27432"/>
                            <a:ext cx="795528" cy="102108"/>
                          </a:xfrm>
                          <a:custGeom>
                            <a:avLst/>
                            <a:gdLst/>
                            <a:ahLst/>
                            <a:cxnLst/>
                            <a:rect l="0" t="0" r="0" b="0"/>
                            <a:pathLst>
                              <a:path w="795528" h="102108">
                                <a:moveTo>
                                  <a:pt x="0" y="0"/>
                                </a:moveTo>
                                <a:lnTo>
                                  <a:pt x="795528" y="0"/>
                                </a:lnTo>
                                <a:lnTo>
                                  <a:pt x="795528" y="102108"/>
                                </a:lnTo>
                                <a:lnTo>
                                  <a:pt x="0" y="1021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389" name="Rectangle 2389"/>
                        <wps:cNvSpPr/>
                        <wps:spPr>
                          <a:xfrm>
                            <a:off x="89915" y="44240"/>
                            <a:ext cx="1051169" cy="109817"/>
                          </a:xfrm>
                          <a:prstGeom prst="rect">
                            <a:avLst/>
                          </a:prstGeom>
                          <a:ln>
                            <a:noFill/>
                          </a:ln>
                        </wps:spPr>
                        <wps:txbx>
                          <w:txbxContent>
                            <w:p w14:paraId="203C69CA" w14:textId="77777777" w:rsidR="008227AD" w:rsidRDefault="008227AD" w:rsidP="007925EB">
                              <w:pPr>
                                <w:spacing w:after="160" w:line="259" w:lineRule="auto"/>
                                <w:ind w:left="0" w:right="0" w:firstLine="0"/>
                                <w:jc w:val="left"/>
                              </w:pPr>
                              <w:r>
                                <w:rPr>
                                  <w:w w:val="116"/>
                                  <w:sz w:val="14"/>
                                </w:rPr>
                                <w:t>class</w:t>
                              </w:r>
                              <w:r>
                                <w:rPr>
                                  <w:spacing w:val="14"/>
                                  <w:w w:val="116"/>
                                  <w:sz w:val="14"/>
                                </w:rPr>
                                <w:t xml:space="preserve"> </w:t>
                              </w:r>
                              <w:r>
                                <w:rPr>
                                  <w:w w:val="116"/>
                                  <w:sz w:val="14"/>
                                </w:rPr>
                                <w:t>Class</w:t>
                              </w:r>
                              <w:r>
                                <w:rPr>
                                  <w:spacing w:val="15"/>
                                  <w:w w:val="116"/>
                                  <w:sz w:val="14"/>
                                </w:rPr>
                                <w:t xml:space="preserve"> </w:t>
                              </w:r>
                              <w:r>
                                <w:rPr>
                                  <w:w w:val="116"/>
                                  <w:sz w:val="14"/>
                                </w:rPr>
                                <w:t>Model</w:t>
                              </w:r>
                            </w:p>
                          </w:txbxContent>
                        </wps:txbx>
                        <wps:bodyPr horzOverflow="overflow" vert="horz" lIns="0" tIns="0" rIns="0" bIns="0" rtlCol="0">
                          <a:noAutofit/>
                        </wps:bodyPr>
                      </wps:wsp>
                      <wps:wsp>
                        <wps:cNvPr id="2390" name="Shape 2390"/>
                        <wps:cNvSpPr/>
                        <wps:spPr>
                          <a:xfrm>
                            <a:off x="2025396" y="307848"/>
                            <a:ext cx="1360932" cy="1748028"/>
                          </a:xfrm>
                          <a:custGeom>
                            <a:avLst/>
                            <a:gdLst/>
                            <a:ahLst/>
                            <a:cxnLst/>
                            <a:rect l="0" t="0" r="0" b="0"/>
                            <a:pathLst>
                              <a:path w="1360932" h="1748028">
                                <a:moveTo>
                                  <a:pt x="21336" y="0"/>
                                </a:moveTo>
                                <a:lnTo>
                                  <a:pt x="1339596" y="0"/>
                                </a:lnTo>
                                <a:cubicBezTo>
                                  <a:pt x="1351788" y="0"/>
                                  <a:pt x="1360932" y="9144"/>
                                  <a:pt x="1360932" y="21336"/>
                                </a:cubicBezTo>
                                <a:lnTo>
                                  <a:pt x="1360932" y="1725168"/>
                                </a:lnTo>
                                <a:cubicBezTo>
                                  <a:pt x="1360932" y="1737360"/>
                                  <a:pt x="1351788" y="1748028"/>
                                  <a:pt x="1339596" y="1748028"/>
                                </a:cubicBezTo>
                                <a:lnTo>
                                  <a:pt x="21336" y="1748028"/>
                                </a:lnTo>
                                <a:cubicBezTo>
                                  <a:pt x="10668" y="1748028"/>
                                  <a:pt x="0" y="1737360"/>
                                  <a:pt x="0" y="1725168"/>
                                </a:cubicBezTo>
                                <a:lnTo>
                                  <a:pt x="0" y="21336"/>
                                </a:lnTo>
                                <a:cubicBezTo>
                                  <a:pt x="0" y="9144"/>
                                  <a:pt x="10668" y="0"/>
                                  <a:pt x="21336" y="0"/>
                                </a:cubicBezTo>
                                <a:close/>
                              </a:path>
                            </a:pathLst>
                          </a:custGeom>
                          <a:ln w="0" cap="flat">
                            <a:miter lim="127000"/>
                          </a:ln>
                        </wps:spPr>
                        <wps:style>
                          <a:lnRef idx="0">
                            <a:srgbClr val="000000">
                              <a:alpha val="0"/>
                            </a:srgbClr>
                          </a:lnRef>
                          <a:fillRef idx="1">
                            <a:srgbClr val="BDC3D1"/>
                          </a:fillRef>
                          <a:effectRef idx="0">
                            <a:scrgbClr r="0" g="0" b="0"/>
                          </a:effectRef>
                          <a:fontRef idx="none"/>
                        </wps:style>
                        <wps:bodyPr/>
                      </wps:wsp>
                      <pic:pic xmlns:pic="http://schemas.openxmlformats.org/drawingml/2006/picture">
                        <pic:nvPicPr>
                          <pic:cNvPr id="57659" name="Picture 57659"/>
                          <pic:cNvPicPr/>
                        </pic:nvPicPr>
                        <pic:blipFill>
                          <a:blip r:embed="rId111"/>
                          <a:stretch>
                            <a:fillRect/>
                          </a:stretch>
                        </pic:blipFill>
                        <pic:spPr>
                          <a:xfrm>
                            <a:off x="1995424" y="277368"/>
                            <a:ext cx="1365504" cy="1752600"/>
                          </a:xfrm>
                          <a:prstGeom prst="rect">
                            <a:avLst/>
                          </a:prstGeom>
                        </pic:spPr>
                      </pic:pic>
                      <wps:wsp>
                        <wps:cNvPr id="2393" name="Shape 2393"/>
                        <wps:cNvSpPr/>
                        <wps:spPr>
                          <a:xfrm>
                            <a:off x="1999488" y="280415"/>
                            <a:ext cx="1360932" cy="1749552"/>
                          </a:xfrm>
                          <a:custGeom>
                            <a:avLst/>
                            <a:gdLst/>
                            <a:ahLst/>
                            <a:cxnLst/>
                            <a:rect l="0" t="0" r="0" b="0"/>
                            <a:pathLst>
                              <a:path w="1360932" h="1749552">
                                <a:moveTo>
                                  <a:pt x="1338072" y="0"/>
                                </a:moveTo>
                                <a:cubicBezTo>
                                  <a:pt x="1350264" y="0"/>
                                  <a:pt x="1360932" y="10668"/>
                                  <a:pt x="1360932" y="22860"/>
                                </a:cubicBezTo>
                                <a:lnTo>
                                  <a:pt x="1360932" y="22860"/>
                                </a:lnTo>
                                <a:lnTo>
                                  <a:pt x="1360932" y="1726692"/>
                                </a:lnTo>
                                <a:lnTo>
                                  <a:pt x="1360932" y="1726692"/>
                                </a:lnTo>
                                <a:cubicBezTo>
                                  <a:pt x="1360932" y="1738884"/>
                                  <a:pt x="1350264" y="1749552"/>
                                  <a:pt x="1338072" y="1749552"/>
                                </a:cubicBezTo>
                                <a:cubicBezTo>
                                  <a:pt x="1338072" y="1749552"/>
                                  <a:pt x="1338072" y="1749552"/>
                                  <a:pt x="1338072" y="1749552"/>
                                </a:cubicBezTo>
                                <a:lnTo>
                                  <a:pt x="1338072" y="1749552"/>
                                </a:lnTo>
                                <a:lnTo>
                                  <a:pt x="21336" y="1749552"/>
                                </a:lnTo>
                                <a:lnTo>
                                  <a:pt x="21336" y="1749552"/>
                                </a:lnTo>
                                <a:cubicBezTo>
                                  <a:pt x="9144" y="1749552"/>
                                  <a:pt x="0" y="1738884"/>
                                  <a:pt x="0" y="1726692"/>
                                </a:cubicBezTo>
                                <a:lnTo>
                                  <a:pt x="0" y="1726692"/>
                                </a:lnTo>
                                <a:lnTo>
                                  <a:pt x="0" y="22860"/>
                                </a:lnTo>
                                <a:cubicBezTo>
                                  <a:pt x="0" y="10668"/>
                                  <a:pt x="9144" y="0"/>
                                  <a:pt x="21336" y="0"/>
                                </a:cubicBezTo>
                                <a:lnTo>
                                  <a:pt x="21336" y="0"/>
                                </a:lnTo>
                                <a:lnTo>
                                  <a:pt x="1338072" y="0"/>
                                </a:lnTo>
                                <a:close/>
                              </a:path>
                            </a:pathLst>
                          </a:custGeom>
                          <a:ln w="9144" cap="rnd">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57660" name="Picture 57660"/>
                          <pic:cNvPicPr/>
                        </pic:nvPicPr>
                        <pic:blipFill>
                          <a:blip r:embed="rId112"/>
                          <a:stretch>
                            <a:fillRect/>
                          </a:stretch>
                        </pic:blipFill>
                        <pic:spPr>
                          <a:xfrm>
                            <a:off x="2267712" y="286512"/>
                            <a:ext cx="1085088" cy="1734312"/>
                          </a:xfrm>
                          <a:prstGeom prst="rect">
                            <a:avLst/>
                          </a:prstGeom>
                        </pic:spPr>
                      </pic:pic>
                      <wps:wsp>
                        <wps:cNvPr id="2396" name="Rectangle 2396"/>
                        <wps:cNvSpPr/>
                        <wps:spPr>
                          <a:xfrm>
                            <a:off x="2505473" y="377990"/>
                            <a:ext cx="473527" cy="109817"/>
                          </a:xfrm>
                          <a:prstGeom prst="rect">
                            <a:avLst/>
                          </a:prstGeom>
                          <a:ln>
                            <a:noFill/>
                          </a:ln>
                        </wps:spPr>
                        <wps:txbx>
                          <w:txbxContent>
                            <w:p w14:paraId="1E6A261C" w14:textId="77777777" w:rsidR="008227AD" w:rsidRDefault="008227AD" w:rsidP="007925EB">
                              <w:pPr>
                                <w:spacing w:after="160" w:line="259" w:lineRule="auto"/>
                                <w:ind w:left="0" w:right="0" w:firstLine="0"/>
                                <w:jc w:val="left"/>
                              </w:pPr>
                              <w:r>
                                <w:rPr>
                                  <w:w w:val="106"/>
                                  <w:sz w:val="14"/>
                                </w:rPr>
                                <w:t>Order</w:t>
                              </w:r>
                              <w:r>
                                <w:rPr>
                                  <w:spacing w:val="11"/>
                                  <w:w w:val="106"/>
                                  <w:sz w:val="14"/>
                                </w:rPr>
                                <w:t xml:space="preserve"> </w:t>
                              </w:r>
                              <w:r>
                                <w:rPr>
                                  <w:w w:val="106"/>
                                  <w:sz w:val="14"/>
                                </w:rPr>
                                <w:t>UI</w:t>
                              </w:r>
                            </w:p>
                          </w:txbxContent>
                        </wps:txbx>
                        <wps:bodyPr horzOverflow="overflow" vert="horz" lIns="0" tIns="0" rIns="0" bIns="0" rtlCol="0">
                          <a:noAutofit/>
                        </wps:bodyPr>
                      </wps:wsp>
                      <wps:wsp>
                        <wps:cNvPr id="2397" name="Shape 2397"/>
                        <wps:cNvSpPr/>
                        <wps:spPr>
                          <a:xfrm>
                            <a:off x="1999488" y="518160"/>
                            <a:ext cx="1360932" cy="0"/>
                          </a:xfrm>
                          <a:custGeom>
                            <a:avLst/>
                            <a:gdLst/>
                            <a:ahLst/>
                            <a:cxnLst/>
                            <a:rect l="0" t="0" r="0" b="0"/>
                            <a:pathLst>
                              <a:path w="1360932">
                                <a:moveTo>
                                  <a:pt x="0" y="0"/>
                                </a:moveTo>
                                <a:lnTo>
                                  <a:pt x="1360932" y="0"/>
                                </a:lnTo>
                              </a:path>
                            </a:pathLst>
                          </a:custGeom>
                          <a:ln w="9144" cap="rnd">
                            <a:round/>
                          </a:ln>
                        </wps:spPr>
                        <wps:style>
                          <a:lnRef idx="1">
                            <a:srgbClr val="000000"/>
                          </a:lnRef>
                          <a:fillRef idx="0">
                            <a:srgbClr val="000000">
                              <a:alpha val="0"/>
                            </a:srgbClr>
                          </a:fillRef>
                          <a:effectRef idx="0">
                            <a:scrgbClr r="0" g="0" b="0"/>
                          </a:effectRef>
                          <a:fontRef idx="none"/>
                        </wps:style>
                        <wps:bodyPr/>
                      </wps:wsp>
                      <wps:wsp>
                        <wps:cNvPr id="7514" name="Rectangle 7514"/>
                        <wps:cNvSpPr/>
                        <wps:spPr>
                          <a:xfrm>
                            <a:off x="2191929" y="570021"/>
                            <a:ext cx="907739" cy="109817"/>
                          </a:xfrm>
                          <a:prstGeom prst="rect">
                            <a:avLst/>
                          </a:prstGeom>
                          <a:ln>
                            <a:noFill/>
                          </a:ln>
                        </wps:spPr>
                        <wps:txbx>
                          <w:txbxContent>
                            <w:p w14:paraId="0BE076A7" w14:textId="77777777" w:rsidR="008227AD" w:rsidRDefault="008227AD" w:rsidP="007925EB">
                              <w:pPr>
                                <w:spacing w:after="160" w:line="259" w:lineRule="auto"/>
                                <w:ind w:left="0" w:right="0" w:firstLine="0"/>
                                <w:jc w:val="left"/>
                              </w:pPr>
                              <w:r>
                                <w:rPr>
                                  <w:color w:val="3C3C3C"/>
                                  <w:w w:val="105"/>
                                  <w:sz w:val="14"/>
                                </w:rPr>
                                <w:t>Food</w:t>
                              </w:r>
                              <w:r>
                                <w:rPr>
                                  <w:color w:val="3C3C3C"/>
                                  <w:spacing w:val="14"/>
                                  <w:w w:val="105"/>
                                  <w:sz w:val="14"/>
                                </w:rPr>
                                <w:t xml:space="preserve"> </w:t>
                              </w:r>
                              <w:r>
                                <w:rPr>
                                  <w:color w:val="3C3C3C"/>
                                  <w:w w:val="105"/>
                                  <w:sz w:val="14"/>
                                </w:rPr>
                                <w:t>items:</w:t>
                              </w:r>
                              <w:r>
                                <w:rPr>
                                  <w:color w:val="3C3C3C"/>
                                  <w:spacing w:val="10"/>
                                  <w:w w:val="105"/>
                                  <w:sz w:val="14"/>
                                </w:rPr>
                                <w:t xml:space="preserve"> </w:t>
                              </w:r>
                              <w:r>
                                <w:rPr>
                                  <w:color w:val="3C3C3C"/>
                                  <w:w w:val="105"/>
                                  <w:sz w:val="14"/>
                                </w:rPr>
                                <w:t>char</w:t>
                              </w:r>
                            </w:p>
                          </w:txbxContent>
                        </wps:txbx>
                        <wps:bodyPr horzOverflow="overflow" vert="horz" lIns="0" tIns="0" rIns="0" bIns="0" rtlCol="0">
                          <a:noAutofit/>
                        </wps:bodyPr>
                      </wps:wsp>
                      <wps:wsp>
                        <wps:cNvPr id="50507" name="Rectangle 50507"/>
                        <wps:cNvSpPr/>
                        <wps:spPr>
                          <a:xfrm>
                            <a:off x="2069696" y="570021"/>
                            <a:ext cx="31938" cy="109817"/>
                          </a:xfrm>
                          <a:prstGeom prst="rect">
                            <a:avLst/>
                          </a:prstGeom>
                          <a:ln>
                            <a:noFill/>
                          </a:ln>
                        </wps:spPr>
                        <wps:txbx>
                          <w:txbxContent>
                            <w:p w14:paraId="260E117E"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50506" name="Rectangle 50506"/>
                        <wps:cNvSpPr/>
                        <wps:spPr>
                          <a:xfrm>
                            <a:off x="2043689" y="570021"/>
                            <a:ext cx="38394" cy="109817"/>
                          </a:xfrm>
                          <a:prstGeom prst="rect">
                            <a:avLst/>
                          </a:prstGeom>
                          <a:ln>
                            <a:noFill/>
                          </a:ln>
                        </wps:spPr>
                        <wps:txbx>
                          <w:txbxContent>
                            <w:p w14:paraId="1DE8E201" w14:textId="77777777" w:rsidR="008227AD" w:rsidRDefault="008227AD" w:rsidP="007925EB">
                              <w:pPr>
                                <w:spacing w:after="160" w:line="259" w:lineRule="auto"/>
                                <w:ind w:left="0" w:right="0" w:firstLine="0"/>
                                <w:jc w:val="left"/>
                              </w:pPr>
                              <w:r>
                                <w:rPr>
                                  <w:color w:val="3C3C3C"/>
                                  <w:w w:val="97"/>
                                  <w:sz w:val="14"/>
                                </w:rPr>
                                <w:t>-</w:t>
                              </w:r>
                            </w:p>
                          </w:txbxContent>
                        </wps:txbx>
                        <wps:bodyPr horzOverflow="overflow" vert="horz" lIns="0" tIns="0" rIns="0" bIns="0" rtlCol="0">
                          <a:noAutofit/>
                        </wps:bodyPr>
                      </wps:wsp>
                      <wps:wsp>
                        <wps:cNvPr id="7516" name="Rectangle 7516"/>
                        <wps:cNvSpPr/>
                        <wps:spPr>
                          <a:xfrm>
                            <a:off x="2191929" y="684331"/>
                            <a:ext cx="873150" cy="109817"/>
                          </a:xfrm>
                          <a:prstGeom prst="rect">
                            <a:avLst/>
                          </a:prstGeom>
                          <a:ln>
                            <a:noFill/>
                          </a:ln>
                        </wps:spPr>
                        <wps:txbx>
                          <w:txbxContent>
                            <w:p w14:paraId="601D4CA3" w14:textId="77777777" w:rsidR="008227AD" w:rsidRDefault="008227AD" w:rsidP="007925EB">
                              <w:pPr>
                                <w:spacing w:after="160" w:line="259" w:lineRule="auto"/>
                                <w:ind w:left="0" w:right="0" w:firstLine="0"/>
                                <w:jc w:val="left"/>
                              </w:pPr>
                              <w:r>
                                <w:rPr>
                                  <w:color w:val="3C3C3C"/>
                                  <w:w w:val="101"/>
                                  <w:sz w:val="14"/>
                                </w:rPr>
                                <w:t>cold</w:t>
                              </w:r>
                              <w:r>
                                <w:rPr>
                                  <w:color w:val="3C3C3C"/>
                                  <w:spacing w:val="15"/>
                                  <w:w w:val="101"/>
                                  <w:sz w:val="14"/>
                                </w:rPr>
                                <w:t xml:space="preserve"> </w:t>
                              </w:r>
                              <w:r>
                                <w:rPr>
                                  <w:color w:val="3C3C3C"/>
                                  <w:w w:val="101"/>
                                  <w:sz w:val="14"/>
                                </w:rPr>
                                <w:t>drinks:</w:t>
                              </w:r>
                              <w:r>
                                <w:rPr>
                                  <w:color w:val="3C3C3C"/>
                                  <w:spacing w:val="11"/>
                                  <w:w w:val="101"/>
                                  <w:sz w:val="14"/>
                                </w:rPr>
                                <w:t xml:space="preserve"> </w:t>
                              </w:r>
                              <w:r>
                                <w:rPr>
                                  <w:color w:val="3C3C3C"/>
                                  <w:w w:val="101"/>
                                  <w:sz w:val="14"/>
                                </w:rPr>
                                <w:t>char</w:t>
                              </w:r>
                            </w:p>
                          </w:txbxContent>
                        </wps:txbx>
                        <wps:bodyPr horzOverflow="overflow" vert="horz" lIns="0" tIns="0" rIns="0" bIns="0" rtlCol="0">
                          <a:noAutofit/>
                        </wps:bodyPr>
                      </wps:wsp>
                      <wps:wsp>
                        <wps:cNvPr id="50509" name="Rectangle 50509"/>
                        <wps:cNvSpPr/>
                        <wps:spPr>
                          <a:xfrm>
                            <a:off x="2069696" y="684331"/>
                            <a:ext cx="31938" cy="109817"/>
                          </a:xfrm>
                          <a:prstGeom prst="rect">
                            <a:avLst/>
                          </a:prstGeom>
                          <a:ln>
                            <a:noFill/>
                          </a:ln>
                        </wps:spPr>
                        <wps:txbx>
                          <w:txbxContent>
                            <w:p w14:paraId="4F6AFD4A"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50508" name="Rectangle 50508"/>
                        <wps:cNvSpPr/>
                        <wps:spPr>
                          <a:xfrm>
                            <a:off x="2043689" y="684331"/>
                            <a:ext cx="38394" cy="109817"/>
                          </a:xfrm>
                          <a:prstGeom prst="rect">
                            <a:avLst/>
                          </a:prstGeom>
                          <a:ln>
                            <a:noFill/>
                          </a:ln>
                        </wps:spPr>
                        <wps:txbx>
                          <w:txbxContent>
                            <w:p w14:paraId="1983F40E" w14:textId="77777777" w:rsidR="008227AD" w:rsidRDefault="008227AD" w:rsidP="007925EB">
                              <w:pPr>
                                <w:spacing w:after="160" w:line="259" w:lineRule="auto"/>
                                <w:ind w:left="0" w:right="0" w:firstLine="0"/>
                                <w:jc w:val="left"/>
                              </w:pPr>
                              <w:r>
                                <w:rPr>
                                  <w:color w:val="3C3C3C"/>
                                  <w:w w:val="97"/>
                                  <w:sz w:val="14"/>
                                </w:rPr>
                                <w:t>-</w:t>
                              </w:r>
                            </w:p>
                          </w:txbxContent>
                        </wps:txbx>
                        <wps:bodyPr horzOverflow="overflow" vert="horz" lIns="0" tIns="0" rIns="0" bIns="0" rtlCol="0">
                          <a:noAutofit/>
                        </wps:bodyPr>
                      </wps:wsp>
                      <wps:wsp>
                        <wps:cNvPr id="7518" name="Rectangle 7518"/>
                        <wps:cNvSpPr/>
                        <wps:spPr>
                          <a:xfrm>
                            <a:off x="2191929" y="798640"/>
                            <a:ext cx="658004" cy="109817"/>
                          </a:xfrm>
                          <a:prstGeom prst="rect">
                            <a:avLst/>
                          </a:prstGeom>
                          <a:ln>
                            <a:noFill/>
                          </a:ln>
                        </wps:spPr>
                        <wps:txbx>
                          <w:txbxContent>
                            <w:p w14:paraId="25D32495" w14:textId="77777777" w:rsidR="008227AD" w:rsidRDefault="008227AD" w:rsidP="007925EB">
                              <w:pPr>
                                <w:spacing w:after="160" w:line="259" w:lineRule="auto"/>
                                <w:ind w:left="0" w:right="0" w:firstLine="0"/>
                                <w:jc w:val="left"/>
                              </w:pPr>
                              <w:r>
                                <w:rPr>
                                  <w:color w:val="3C3C3C"/>
                                  <w:w w:val="102"/>
                                  <w:sz w:val="14"/>
                                </w:rPr>
                                <w:t>order_id:</w:t>
                              </w:r>
                              <w:r>
                                <w:rPr>
                                  <w:color w:val="3C3C3C"/>
                                  <w:spacing w:val="11"/>
                                  <w:w w:val="102"/>
                                  <w:sz w:val="14"/>
                                </w:rPr>
                                <w:t xml:space="preserve"> </w:t>
                              </w:r>
                              <w:r>
                                <w:rPr>
                                  <w:color w:val="3C3C3C"/>
                                  <w:w w:val="102"/>
                                  <w:sz w:val="14"/>
                                </w:rPr>
                                <w:t>int</w:t>
                              </w:r>
                            </w:p>
                          </w:txbxContent>
                        </wps:txbx>
                        <wps:bodyPr horzOverflow="overflow" vert="horz" lIns="0" tIns="0" rIns="0" bIns="0" rtlCol="0">
                          <a:noAutofit/>
                        </wps:bodyPr>
                      </wps:wsp>
                      <wps:wsp>
                        <wps:cNvPr id="50511" name="Rectangle 50511"/>
                        <wps:cNvSpPr/>
                        <wps:spPr>
                          <a:xfrm>
                            <a:off x="2069696" y="798640"/>
                            <a:ext cx="31938" cy="109817"/>
                          </a:xfrm>
                          <a:prstGeom prst="rect">
                            <a:avLst/>
                          </a:prstGeom>
                          <a:ln>
                            <a:noFill/>
                          </a:ln>
                        </wps:spPr>
                        <wps:txbx>
                          <w:txbxContent>
                            <w:p w14:paraId="1FBD9BDF"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50510" name="Rectangle 50510"/>
                        <wps:cNvSpPr/>
                        <wps:spPr>
                          <a:xfrm>
                            <a:off x="2043689" y="798640"/>
                            <a:ext cx="38394" cy="109817"/>
                          </a:xfrm>
                          <a:prstGeom prst="rect">
                            <a:avLst/>
                          </a:prstGeom>
                          <a:ln>
                            <a:noFill/>
                          </a:ln>
                        </wps:spPr>
                        <wps:txbx>
                          <w:txbxContent>
                            <w:p w14:paraId="62E3C093" w14:textId="77777777" w:rsidR="008227AD" w:rsidRDefault="008227AD" w:rsidP="007925EB">
                              <w:pPr>
                                <w:spacing w:after="160" w:line="259" w:lineRule="auto"/>
                                <w:ind w:left="0" w:right="0" w:firstLine="0"/>
                                <w:jc w:val="left"/>
                              </w:pPr>
                              <w:r>
                                <w:rPr>
                                  <w:color w:val="3C3C3C"/>
                                  <w:w w:val="97"/>
                                  <w:sz w:val="14"/>
                                </w:rPr>
                                <w:t>-</w:t>
                              </w:r>
                            </w:p>
                          </w:txbxContent>
                        </wps:txbx>
                        <wps:bodyPr horzOverflow="overflow" vert="horz" lIns="0" tIns="0" rIns="0" bIns="0" rtlCol="0">
                          <a:noAutofit/>
                        </wps:bodyPr>
                      </wps:wsp>
                      <wps:wsp>
                        <wps:cNvPr id="7520" name="Rectangle 7520"/>
                        <wps:cNvSpPr/>
                        <wps:spPr>
                          <a:xfrm>
                            <a:off x="2191929" y="912907"/>
                            <a:ext cx="1162547" cy="109817"/>
                          </a:xfrm>
                          <a:prstGeom prst="rect">
                            <a:avLst/>
                          </a:prstGeom>
                          <a:ln>
                            <a:noFill/>
                          </a:ln>
                        </wps:spPr>
                        <wps:txbx>
                          <w:txbxContent>
                            <w:p w14:paraId="3287E1D8" w14:textId="77777777" w:rsidR="008227AD" w:rsidRDefault="008227AD" w:rsidP="007925EB">
                              <w:pPr>
                                <w:spacing w:after="160" w:line="259" w:lineRule="auto"/>
                                <w:ind w:left="0" w:right="0" w:firstLine="0"/>
                                <w:jc w:val="left"/>
                              </w:pPr>
                              <w:r>
                                <w:rPr>
                                  <w:color w:val="3C3C3C"/>
                                  <w:w w:val="108"/>
                                  <w:sz w:val="14"/>
                                </w:rPr>
                                <w:t>Tea</w:t>
                              </w:r>
                              <w:r>
                                <w:rPr>
                                  <w:color w:val="3C3C3C"/>
                                  <w:spacing w:val="14"/>
                                  <w:w w:val="108"/>
                                  <w:sz w:val="14"/>
                                </w:rPr>
                                <w:t xml:space="preserve"> </w:t>
                              </w:r>
                              <w:r>
                                <w:rPr>
                                  <w:color w:val="3C3C3C"/>
                                  <w:w w:val="108"/>
                                  <w:sz w:val="14"/>
                                </w:rPr>
                                <w:t>and</w:t>
                              </w:r>
                              <w:r>
                                <w:rPr>
                                  <w:color w:val="3C3C3C"/>
                                  <w:spacing w:val="12"/>
                                  <w:w w:val="108"/>
                                  <w:sz w:val="14"/>
                                </w:rPr>
                                <w:t xml:space="preserve"> </w:t>
                              </w:r>
                              <w:r>
                                <w:rPr>
                                  <w:color w:val="3C3C3C"/>
                                  <w:w w:val="108"/>
                                  <w:sz w:val="14"/>
                                </w:rPr>
                                <w:t>Coffee:</w:t>
                              </w:r>
                              <w:r>
                                <w:rPr>
                                  <w:color w:val="3C3C3C"/>
                                  <w:spacing w:val="10"/>
                                  <w:w w:val="108"/>
                                  <w:sz w:val="14"/>
                                </w:rPr>
                                <w:t xml:space="preserve"> </w:t>
                              </w:r>
                              <w:r>
                                <w:rPr>
                                  <w:color w:val="3C3C3C"/>
                                  <w:w w:val="108"/>
                                  <w:sz w:val="14"/>
                                </w:rPr>
                                <w:t>char</w:t>
                              </w:r>
                            </w:p>
                          </w:txbxContent>
                        </wps:txbx>
                        <wps:bodyPr horzOverflow="overflow" vert="horz" lIns="0" tIns="0" rIns="0" bIns="0" rtlCol="0">
                          <a:noAutofit/>
                        </wps:bodyPr>
                      </wps:wsp>
                      <wps:wsp>
                        <wps:cNvPr id="50513" name="Rectangle 50513"/>
                        <wps:cNvSpPr/>
                        <wps:spPr>
                          <a:xfrm>
                            <a:off x="2069696" y="912907"/>
                            <a:ext cx="31938" cy="109817"/>
                          </a:xfrm>
                          <a:prstGeom prst="rect">
                            <a:avLst/>
                          </a:prstGeom>
                          <a:ln>
                            <a:noFill/>
                          </a:ln>
                        </wps:spPr>
                        <wps:txbx>
                          <w:txbxContent>
                            <w:p w14:paraId="0DB3E899"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50512" name="Rectangle 50512"/>
                        <wps:cNvSpPr/>
                        <wps:spPr>
                          <a:xfrm>
                            <a:off x="2043689" y="912907"/>
                            <a:ext cx="38394" cy="109817"/>
                          </a:xfrm>
                          <a:prstGeom prst="rect">
                            <a:avLst/>
                          </a:prstGeom>
                          <a:ln>
                            <a:noFill/>
                          </a:ln>
                        </wps:spPr>
                        <wps:txbx>
                          <w:txbxContent>
                            <w:p w14:paraId="6F699F5B" w14:textId="77777777" w:rsidR="008227AD" w:rsidRDefault="008227AD" w:rsidP="007925EB">
                              <w:pPr>
                                <w:spacing w:after="160" w:line="259" w:lineRule="auto"/>
                                <w:ind w:left="0" w:right="0" w:firstLine="0"/>
                                <w:jc w:val="left"/>
                              </w:pPr>
                              <w:r>
                                <w:rPr>
                                  <w:color w:val="3C3C3C"/>
                                  <w:w w:val="97"/>
                                  <w:sz w:val="14"/>
                                </w:rPr>
                                <w:t>-</w:t>
                              </w:r>
                            </w:p>
                          </w:txbxContent>
                        </wps:txbx>
                        <wps:bodyPr horzOverflow="overflow" vert="horz" lIns="0" tIns="0" rIns="0" bIns="0" rtlCol="0">
                          <a:noAutofit/>
                        </wps:bodyPr>
                      </wps:wsp>
                      <wps:wsp>
                        <wps:cNvPr id="50515" name="Rectangle 50515"/>
                        <wps:cNvSpPr/>
                        <wps:spPr>
                          <a:xfrm>
                            <a:off x="2069696" y="1027217"/>
                            <a:ext cx="31938" cy="109817"/>
                          </a:xfrm>
                          <a:prstGeom prst="rect">
                            <a:avLst/>
                          </a:prstGeom>
                          <a:ln>
                            <a:noFill/>
                          </a:ln>
                        </wps:spPr>
                        <wps:txbx>
                          <w:txbxContent>
                            <w:p w14:paraId="7DBFA4A7"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7522" name="Rectangle 7522"/>
                        <wps:cNvSpPr/>
                        <wps:spPr>
                          <a:xfrm>
                            <a:off x="2191929" y="1027217"/>
                            <a:ext cx="919269" cy="109817"/>
                          </a:xfrm>
                          <a:prstGeom prst="rect">
                            <a:avLst/>
                          </a:prstGeom>
                          <a:ln>
                            <a:noFill/>
                          </a:ln>
                        </wps:spPr>
                        <wps:txbx>
                          <w:txbxContent>
                            <w:p w14:paraId="2E772551" w14:textId="77777777" w:rsidR="008227AD" w:rsidRDefault="008227AD" w:rsidP="007925EB">
                              <w:pPr>
                                <w:spacing w:after="160" w:line="259" w:lineRule="auto"/>
                                <w:ind w:left="0" w:right="0" w:firstLine="0"/>
                                <w:jc w:val="left"/>
                              </w:pPr>
                              <w:r>
                                <w:rPr>
                                  <w:color w:val="3C3C3C"/>
                                  <w:w w:val="107"/>
                                  <w:sz w:val="14"/>
                                </w:rPr>
                                <w:t>Cust_name:</w:t>
                              </w:r>
                              <w:r>
                                <w:rPr>
                                  <w:color w:val="3C3C3C"/>
                                  <w:spacing w:val="12"/>
                                  <w:w w:val="107"/>
                                  <w:sz w:val="14"/>
                                </w:rPr>
                                <w:t xml:space="preserve"> </w:t>
                              </w:r>
                              <w:r>
                                <w:rPr>
                                  <w:color w:val="3C3C3C"/>
                                  <w:w w:val="107"/>
                                  <w:sz w:val="14"/>
                                </w:rPr>
                                <w:t>char</w:t>
                              </w:r>
                            </w:p>
                          </w:txbxContent>
                        </wps:txbx>
                        <wps:bodyPr horzOverflow="overflow" vert="horz" lIns="0" tIns="0" rIns="0" bIns="0" rtlCol="0">
                          <a:noAutofit/>
                        </wps:bodyPr>
                      </wps:wsp>
                      <wps:wsp>
                        <wps:cNvPr id="50514" name="Rectangle 50514"/>
                        <wps:cNvSpPr/>
                        <wps:spPr>
                          <a:xfrm>
                            <a:off x="2043689" y="1027217"/>
                            <a:ext cx="38394" cy="109817"/>
                          </a:xfrm>
                          <a:prstGeom prst="rect">
                            <a:avLst/>
                          </a:prstGeom>
                          <a:ln>
                            <a:noFill/>
                          </a:ln>
                        </wps:spPr>
                        <wps:txbx>
                          <w:txbxContent>
                            <w:p w14:paraId="345CA679" w14:textId="77777777" w:rsidR="008227AD" w:rsidRDefault="008227AD" w:rsidP="007925EB">
                              <w:pPr>
                                <w:spacing w:after="160" w:line="259" w:lineRule="auto"/>
                                <w:ind w:left="0" w:right="0" w:firstLine="0"/>
                                <w:jc w:val="left"/>
                              </w:pPr>
                              <w:r>
                                <w:rPr>
                                  <w:color w:val="3C3C3C"/>
                                  <w:w w:val="97"/>
                                  <w:sz w:val="14"/>
                                </w:rPr>
                                <w:t>-</w:t>
                              </w:r>
                            </w:p>
                          </w:txbxContent>
                        </wps:txbx>
                        <wps:bodyPr horzOverflow="overflow" vert="horz" lIns="0" tIns="0" rIns="0" bIns="0" rtlCol="0">
                          <a:noAutofit/>
                        </wps:bodyPr>
                      </wps:wsp>
                      <wps:wsp>
                        <wps:cNvPr id="2403" name="Shape 2403"/>
                        <wps:cNvSpPr/>
                        <wps:spPr>
                          <a:xfrm>
                            <a:off x="1999488" y="1159764"/>
                            <a:ext cx="1360932" cy="0"/>
                          </a:xfrm>
                          <a:custGeom>
                            <a:avLst/>
                            <a:gdLst/>
                            <a:ahLst/>
                            <a:cxnLst/>
                            <a:rect l="0" t="0" r="0" b="0"/>
                            <a:pathLst>
                              <a:path w="1360932">
                                <a:moveTo>
                                  <a:pt x="0" y="0"/>
                                </a:moveTo>
                                <a:lnTo>
                                  <a:pt x="1360932" y="0"/>
                                </a:lnTo>
                              </a:path>
                            </a:pathLst>
                          </a:custGeom>
                          <a:ln w="9144" cap="rnd">
                            <a:round/>
                          </a:ln>
                        </wps:spPr>
                        <wps:style>
                          <a:lnRef idx="1">
                            <a:srgbClr val="000000"/>
                          </a:lnRef>
                          <a:fillRef idx="0">
                            <a:srgbClr val="000000">
                              <a:alpha val="0"/>
                            </a:srgbClr>
                          </a:fillRef>
                          <a:effectRef idx="0">
                            <a:scrgbClr r="0" g="0" b="0"/>
                          </a:effectRef>
                          <a:fontRef idx="none"/>
                        </wps:style>
                        <wps:bodyPr/>
                      </wps:wsp>
                      <wps:wsp>
                        <wps:cNvPr id="7524" name="Rectangle 7524"/>
                        <wps:cNvSpPr/>
                        <wps:spPr>
                          <a:xfrm>
                            <a:off x="2191929" y="1211614"/>
                            <a:ext cx="1106051" cy="109817"/>
                          </a:xfrm>
                          <a:prstGeom prst="rect">
                            <a:avLst/>
                          </a:prstGeom>
                          <a:ln>
                            <a:noFill/>
                          </a:ln>
                        </wps:spPr>
                        <wps:txbx>
                          <w:txbxContent>
                            <w:p w14:paraId="6A3D5CD3" w14:textId="77777777" w:rsidR="008227AD" w:rsidRDefault="008227AD" w:rsidP="007925EB">
                              <w:pPr>
                                <w:spacing w:after="160" w:line="259" w:lineRule="auto"/>
                                <w:ind w:left="0" w:right="0" w:firstLine="0"/>
                                <w:jc w:val="left"/>
                              </w:pPr>
                              <w:r>
                                <w:rPr>
                                  <w:color w:val="3C3C3C"/>
                                  <w:w w:val="106"/>
                                  <w:sz w:val="14"/>
                                </w:rPr>
                                <w:t>choose_</w:t>
                              </w:r>
                              <w:r>
                                <w:rPr>
                                  <w:color w:val="3C3C3C"/>
                                  <w:w w:val="106"/>
                                  <w:sz w:val="14"/>
                                </w:rPr>
                                <w:t>order():</w:t>
                              </w:r>
                              <w:r>
                                <w:rPr>
                                  <w:color w:val="3C3C3C"/>
                                  <w:spacing w:val="10"/>
                                  <w:w w:val="106"/>
                                  <w:sz w:val="14"/>
                                </w:rPr>
                                <w:t xml:space="preserve"> </w:t>
                              </w:r>
                              <w:r>
                                <w:rPr>
                                  <w:color w:val="3C3C3C"/>
                                  <w:w w:val="106"/>
                                  <w:sz w:val="14"/>
                                </w:rPr>
                                <w:t>char</w:t>
                              </w:r>
                            </w:p>
                          </w:txbxContent>
                        </wps:txbx>
                        <wps:bodyPr horzOverflow="overflow" vert="horz" lIns="0" tIns="0" rIns="0" bIns="0" rtlCol="0">
                          <a:noAutofit/>
                        </wps:bodyPr>
                      </wps:wsp>
                      <wps:wsp>
                        <wps:cNvPr id="50516" name="Rectangle 50516"/>
                        <wps:cNvSpPr/>
                        <wps:spPr>
                          <a:xfrm>
                            <a:off x="2043689" y="1211614"/>
                            <a:ext cx="67219" cy="109817"/>
                          </a:xfrm>
                          <a:prstGeom prst="rect">
                            <a:avLst/>
                          </a:prstGeom>
                          <a:ln>
                            <a:noFill/>
                          </a:ln>
                        </wps:spPr>
                        <wps:txbx>
                          <w:txbxContent>
                            <w:p w14:paraId="72DC7D27" w14:textId="77777777" w:rsidR="008227AD" w:rsidRDefault="008227AD" w:rsidP="007925EB">
                              <w:pPr>
                                <w:spacing w:after="160" w:line="259" w:lineRule="auto"/>
                                <w:ind w:left="0" w:right="0" w:firstLine="0"/>
                                <w:jc w:val="left"/>
                              </w:pPr>
                              <w:r>
                                <w:rPr>
                                  <w:color w:val="3C3C3C"/>
                                  <w:sz w:val="14"/>
                                </w:rPr>
                                <w:t>+</w:t>
                              </w:r>
                            </w:p>
                          </w:txbxContent>
                        </wps:txbx>
                        <wps:bodyPr horzOverflow="overflow" vert="horz" lIns="0" tIns="0" rIns="0" bIns="0" rtlCol="0">
                          <a:noAutofit/>
                        </wps:bodyPr>
                      </wps:wsp>
                      <wps:wsp>
                        <wps:cNvPr id="50517" name="Rectangle 50517"/>
                        <wps:cNvSpPr/>
                        <wps:spPr>
                          <a:xfrm>
                            <a:off x="2095703" y="1211614"/>
                            <a:ext cx="31938" cy="109817"/>
                          </a:xfrm>
                          <a:prstGeom prst="rect">
                            <a:avLst/>
                          </a:prstGeom>
                          <a:ln>
                            <a:noFill/>
                          </a:ln>
                        </wps:spPr>
                        <wps:txbx>
                          <w:txbxContent>
                            <w:p w14:paraId="769E945D"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7526" name="Rectangle 7526"/>
                        <wps:cNvSpPr/>
                        <wps:spPr>
                          <a:xfrm>
                            <a:off x="2191929" y="1325924"/>
                            <a:ext cx="1012660" cy="109817"/>
                          </a:xfrm>
                          <a:prstGeom prst="rect">
                            <a:avLst/>
                          </a:prstGeom>
                          <a:ln>
                            <a:noFill/>
                          </a:ln>
                        </wps:spPr>
                        <wps:txbx>
                          <w:txbxContent>
                            <w:p w14:paraId="13057C36" w14:textId="77777777" w:rsidR="008227AD" w:rsidRDefault="008227AD" w:rsidP="007925EB">
                              <w:pPr>
                                <w:spacing w:after="160" w:line="259" w:lineRule="auto"/>
                                <w:ind w:left="0" w:right="0" w:firstLine="0"/>
                                <w:jc w:val="left"/>
                              </w:pPr>
                              <w:r>
                                <w:rPr>
                                  <w:color w:val="3C3C3C"/>
                                  <w:w w:val="104"/>
                                  <w:sz w:val="14"/>
                                </w:rPr>
                                <w:t>make_</w:t>
                              </w:r>
                              <w:r>
                                <w:rPr>
                                  <w:color w:val="3C3C3C"/>
                                  <w:w w:val="104"/>
                                  <w:sz w:val="14"/>
                                </w:rPr>
                                <w:t>order():</w:t>
                              </w:r>
                              <w:r>
                                <w:rPr>
                                  <w:color w:val="3C3C3C"/>
                                  <w:spacing w:val="10"/>
                                  <w:w w:val="104"/>
                                  <w:sz w:val="14"/>
                                </w:rPr>
                                <w:t xml:space="preserve"> </w:t>
                              </w:r>
                              <w:r>
                                <w:rPr>
                                  <w:color w:val="3C3C3C"/>
                                  <w:w w:val="104"/>
                                  <w:sz w:val="14"/>
                                </w:rPr>
                                <w:t>char</w:t>
                              </w:r>
                            </w:p>
                          </w:txbxContent>
                        </wps:txbx>
                        <wps:bodyPr horzOverflow="overflow" vert="horz" lIns="0" tIns="0" rIns="0" bIns="0" rtlCol="0">
                          <a:noAutofit/>
                        </wps:bodyPr>
                      </wps:wsp>
                      <wps:wsp>
                        <wps:cNvPr id="50518" name="Rectangle 50518"/>
                        <wps:cNvSpPr/>
                        <wps:spPr>
                          <a:xfrm>
                            <a:off x="2043689" y="1325924"/>
                            <a:ext cx="67219" cy="109817"/>
                          </a:xfrm>
                          <a:prstGeom prst="rect">
                            <a:avLst/>
                          </a:prstGeom>
                          <a:ln>
                            <a:noFill/>
                          </a:ln>
                        </wps:spPr>
                        <wps:txbx>
                          <w:txbxContent>
                            <w:p w14:paraId="0A8E8362" w14:textId="77777777" w:rsidR="008227AD" w:rsidRDefault="008227AD" w:rsidP="007925EB">
                              <w:pPr>
                                <w:spacing w:after="160" w:line="259" w:lineRule="auto"/>
                                <w:ind w:left="0" w:right="0" w:firstLine="0"/>
                                <w:jc w:val="left"/>
                              </w:pPr>
                              <w:r>
                                <w:rPr>
                                  <w:color w:val="3C3C3C"/>
                                  <w:sz w:val="14"/>
                                </w:rPr>
                                <w:t>+</w:t>
                              </w:r>
                            </w:p>
                          </w:txbxContent>
                        </wps:txbx>
                        <wps:bodyPr horzOverflow="overflow" vert="horz" lIns="0" tIns="0" rIns="0" bIns="0" rtlCol="0">
                          <a:noAutofit/>
                        </wps:bodyPr>
                      </wps:wsp>
                      <wps:wsp>
                        <wps:cNvPr id="50520" name="Rectangle 50520"/>
                        <wps:cNvSpPr/>
                        <wps:spPr>
                          <a:xfrm>
                            <a:off x="2095703" y="1325924"/>
                            <a:ext cx="31938" cy="109817"/>
                          </a:xfrm>
                          <a:prstGeom prst="rect">
                            <a:avLst/>
                          </a:prstGeom>
                          <a:ln>
                            <a:noFill/>
                          </a:ln>
                        </wps:spPr>
                        <wps:txbx>
                          <w:txbxContent>
                            <w:p w14:paraId="40CC9466"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7528" name="Rectangle 7528"/>
                        <wps:cNvSpPr/>
                        <wps:spPr>
                          <a:xfrm>
                            <a:off x="2191929" y="1440233"/>
                            <a:ext cx="1034567" cy="109817"/>
                          </a:xfrm>
                          <a:prstGeom prst="rect">
                            <a:avLst/>
                          </a:prstGeom>
                          <a:ln>
                            <a:noFill/>
                          </a:ln>
                        </wps:spPr>
                        <wps:txbx>
                          <w:txbxContent>
                            <w:p w14:paraId="7469729D" w14:textId="77777777" w:rsidR="008227AD" w:rsidRDefault="008227AD" w:rsidP="007925EB">
                              <w:pPr>
                                <w:spacing w:after="160" w:line="259" w:lineRule="auto"/>
                                <w:ind w:left="0" w:right="0" w:firstLine="0"/>
                                <w:jc w:val="left"/>
                              </w:pPr>
                              <w:r>
                                <w:rPr>
                                  <w:color w:val="3C3C3C"/>
                                  <w:w w:val="106"/>
                                  <w:sz w:val="14"/>
                                </w:rPr>
                                <w:t>order_</w:t>
                              </w:r>
                              <w:r>
                                <w:rPr>
                                  <w:color w:val="3C3C3C"/>
                                  <w:w w:val="106"/>
                                  <w:sz w:val="14"/>
                                </w:rPr>
                                <w:t>again():</w:t>
                              </w:r>
                              <w:r>
                                <w:rPr>
                                  <w:color w:val="3C3C3C"/>
                                  <w:spacing w:val="10"/>
                                  <w:w w:val="106"/>
                                  <w:sz w:val="14"/>
                                </w:rPr>
                                <w:t xml:space="preserve"> </w:t>
                              </w:r>
                              <w:r>
                                <w:rPr>
                                  <w:color w:val="3C3C3C"/>
                                  <w:w w:val="106"/>
                                  <w:sz w:val="14"/>
                                </w:rPr>
                                <w:t>char</w:t>
                              </w:r>
                            </w:p>
                          </w:txbxContent>
                        </wps:txbx>
                        <wps:bodyPr horzOverflow="overflow" vert="horz" lIns="0" tIns="0" rIns="0" bIns="0" rtlCol="0">
                          <a:noAutofit/>
                        </wps:bodyPr>
                      </wps:wsp>
                      <wps:wsp>
                        <wps:cNvPr id="50521" name="Rectangle 50521"/>
                        <wps:cNvSpPr/>
                        <wps:spPr>
                          <a:xfrm>
                            <a:off x="2043689" y="1440233"/>
                            <a:ext cx="67219" cy="109817"/>
                          </a:xfrm>
                          <a:prstGeom prst="rect">
                            <a:avLst/>
                          </a:prstGeom>
                          <a:ln>
                            <a:noFill/>
                          </a:ln>
                        </wps:spPr>
                        <wps:txbx>
                          <w:txbxContent>
                            <w:p w14:paraId="317EE127" w14:textId="77777777" w:rsidR="008227AD" w:rsidRDefault="008227AD" w:rsidP="007925EB">
                              <w:pPr>
                                <w:spacing w:after="160" w:line="259" w:lineRule="auto"/>
                                <w:ind w:left="0" w:right="0" w:firstLine="0"/>
                                <w:jc w:val="left"/>
                              </w:pPr>
                              <w:r>
                                <w:rPr>
                                  <w:color w:val="3C3C3C"/>
                                  <w:sz w:val="14"/>
                                </w:rPr>
                                <w:t>+</w:t>
                              </w:r>
                            </w:p>
                          </w:txbxContent>
                        </wps:txbx>
                        <wps:bodyPr horzOverflow="overflow" vert="horz" lIns="0" tIns="0" rIns="0" bIns="0" rtlCol="0">
                          <a:noAutofit/>
                        </wps:bodyPr>
                      </wps:wsp>
                      <wps:wsp>
                        <wps:cNvPr id="50522" name="Rectangle 50522"/>
                        <wps:cNvSpPr/>
                        <wps:spPr>
                          <a:xfrm>
                            <a:off x="2095703" y="1440233"/>
                            <a:ext cx="31938" cy="109817"/>
                          </a:xfrm>
                          <a:prstGeom prst="rect">
                            <a:avLst/>
                          </a:prstGeom>
                          <a:ln>
                            <a:noFill/>
                          </a:ln>
                        </wps:spPr>
                        <wps:txbx>
                          <w:txbxContent>
                            <w:p w14:paraId="1CA6AC6E"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7530" name="Rectangle 7530"/>
                        <wps:cNvSpPr/>
                        <wps:spPr>
                          <a:xfrm>
                            <a:off x="2191929" y="1554543"/>
                            <a:ext cx="1127957" cy="109817"/>
                          </a:xfrm>
                          <a:prstGeom prst="rect">
                            <a:avLst/>
                          </a:prstGeom>
                          <a:ln>
                            <a:noFill/>
                          </a:ln>
                        </wps:spPr>
                        <wps:txbx>
                          <w:txbxContent>
                            <w:p w14:paraId="2C145C22" w14:textId="77777777" w:rsidR="008227AD" w:rsidRDefault="008227AD" w:rsidP="007925EB">
                              <w:pPr>
                                <w:spacing w:after="160" w:line="259" w:lineRule="auto"/>
                                <w:ind w:left="0" w:right="0" w:firstLine="0"/>
                                <w:jc w:val="left"/>
                              </w:pPr>
                              <w:r>
                                <w:rPr>
                                  <w:color w:val="3C3C3C"/>
                                  <w:w w:val="102"/>
                                  <w:sz w:val="14"/>
                                </w:rPr>
                                <w:t>confirm_</w:t>
                              </w:r>
                              <w:r>
                                <w:rPr>
                                  <w:color w:val="3C3C3C"/>
                                  <w:w w:val="102"/>
                                  <w:sz w:val="14"/>
                                </w:rPr>
                                <w:t>order():</w:t>
                              </w:r>
                              <w:r>
                                <w:rPr>
                                  <w:color w:val="3C3C3C"/>
                                  <w:spacing w:val="12"/>
                                  <w:w w:val="102"/>
                                  <w:sz w:val="14"/>
                                </w:rPr>
                                <w:t xml:space="preserve"> </w:t>
                              </w:r>
                              <w:r>
                                <w:rPr>
                                  <w:color w:val="3C3C3C"/>
                                  <w:w w:val="102"/>
                                  <w:sz w:val="14"/>
                                </w:rPr>
                                <w:t>char</w:t>
                              </w:r>
                            </w:p>
                          </w:txbxContent>
                        </wps:txbx>
                        <wps:bodyPr horzOverflow="overflow" vert="horz" lIns="0" tIns="0" rIns="0" bIns="0" rtlCol="0">
                          <a:noAutofit/>
                        </wps:bodyPr>
                      </wps:wsp>
                      <wps:wsp>
                        <wps:cNvPr id="50523" name="Rectangle 50523"/>
                        <wps:cNvSpPr/>
                        <wps:spPr>
                          <a:xfrm>
                            <a:off x="2043689" y="1554543"/>
                            <a:ext cx="67219" cy="109817"/>
                          </a:xfrm>
                          <a:prstGeom prst="rect">
                            <a:avLst/>
                          </a:prstGeom>
                          <a:ln>
                            <a:noFill/>
                          </a:ln>
                        </wps:spPr>
                        <wps:txbx>
                          <w:txbxContent>
                            <w:p w14:paraId="60C3E29C" w14:textId="77777777" w:rsidR="008227AD" w:rsidRDefault="008227AD" w:rsidP="007925EB">
                              <w:pPr>
                                <w:spacing w:after="160" w:line="259" w:lineRule="auto"/>
                                <w:ind w:left="0" w:right="0" w:firstLine="0"/>
                                <w:jc w:val="left"/>
                              </w:pPr>
                              <w:r>
                                <w:rPr>
                                  <w:color w:val="3C3C3C"/>
                                  <w:sz w:val="14"/>
                                </w:rPr>
                                <w:t>+</w:t>
                              </w:r>
                            </w:p>
                          </w:txbxContent>
                        </wps:txbx>
                        <wps:bodyPr horzOverflow="overflow" vert="horz" lIns="0" tIns="0" rIns="0" bIns="0" rtlCol="0">
                          <a:noAutofit/>
                        </wps:bodyPr>
                      </wps:wsp>
                      <wps:wsp>
                        <wps:cNvPr id="50524" name="Rectangle 50524"/>
                        <wps:cNvSpPr/>
                        <wps:spPr>
                          <a:xfrm>
                            <a:off x="2095703" y="1554543"/>
                            <a:ext cx="31938" cy="109817"/>
                          </a:xfrm>
                          <a:prstGeom prst="rect">
                            <a:avLst/>
                          </a:prstGeom>
                          <a:ln>
                            <a:noFill/>
                          </a:ln>
                        </wps:spPr>
                        <wps:txbx>
                          <w:txbxContent>
                            <w:p w14:paraId="12A4FC8D"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7532" name="Rectangle 7532"/>
                        <wps:cNvSpPr/>
                        <wps:spPr>
                          <a:xfrm>
                            <a:off x="2191929" y="1668810"/>
                            <a:ext cx="549163" cy="109817"/>
                          </a:xfrm>
                          <a:prstGeom prst="rect">
                            <a:avLst/>
                          </a:prstGeom>
                          <a:ln>
                            <a:noFill/>
                          </a:ln>
                        </wps:spPr>
                        <wps:txbx>
                          <w:txbxContent>
                            <w:p w14:paraId="72C17636" w14:textId="77777777" w:rsidR="008227AD" w:rsidRDefault="008227AD" w:rsidP="007925EB">
                              <w:pPr>
                                <w:spacing w:after="160" w:line="259" w:lineRule="auto"/>
                                <w:ind w:left="0" w:right="0" w:firstLine="0"/>
                                <w:jc w:val="left"/>
                              </w:pPr>
                              <w:r>
                                <w:rPr>
                                  <w:color w:val="3C3C3C"/>
                                  <w:w w:val="98"/>
                                  <w:sz w:val="14"/>
                                </w:rPr>
                                <w:t>bill():</w:t>
                              </w:r>
                              <w:r>
                                <w:rPr>
                                  <w:color w:val="3C3C3C"/>
                                  <w:spacing w:val="12"/>
                                  <w:w w:val="98"/>
                                  <w:sz w:val="14"/>
                                </w:rPr>
                                <w:t xml:space="preserve"> </w:t>
                              </w:r>
                              <w:r>
                                <w:rPr>
                                  <w:color w:val="3C3C3C"/>
                                  <w:w w:val="98"/>
                                  <w:sz w:val="14"/>
                                </w:rPr>
                                <w:t>char</w:t>
                              </w:r>
                            </w:p>
                          </w:txbxContent>
                        </wps:txbx>
                        <wps:bodyPr horzOverflow="overflow" vert="horz" lIns="0" tIns="0" rIns="0" bIns="0" rtlCol="0">
                          <a:noAutofit/>
                        </wps:bodyPr>
                      </wps:wsp>
                      <wps:wsp>
                        <wps:cNvPr id="50526" name="Rectangle 50526"/>
                        <wps:cNvSpPr/>
                        <wps:spPr>
                          <a:xfrm>
                            <a:off x="2095703" y="1668810"/>
                            <a:ext cx="31938" cy="109817"/>
                          </a:xfrm>
                          <a:prstGeom prst="rect">
                            <a:avLst/>
                          </a:prstGeom>
                          <a:ln>
                            <a:noFill/>
                          </a:ln>
                        </wps:spPr>
                        <wps:txbx>
                          <w:txbxContent>
                            <w:p w14:paraId="0B040DE2"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50525" name="Rectangle 50525"/>
                        <wps:cNvSpPr/>
                        <wps:spPr>
                          <a:xfrm>
                            <a:off x="2043689" y="1668810"/>
                            <a:ext cx="67219" cy="109817"/>
                          </a:xfrm>
                          <a:prstGeom prst="rect">
                            <a:avLst/>
                          </a:prstGeom>
                          <a:ln>
                            <a:noFill/>
                          </a:ln>
                        </wps:spPr>
                        <wps:txbx>
                          <w:txbxContent>
                            <w:p w14:paraId="3E6BB520" w14:textId="77777777" w:rsidR="008227AD" w:rsidRDefault="008227AD" w:rsidP="007925EB">
                              <w:pPr>
                                <w:spacing w:after="160" w:line="259" w:lineRule="auto"/>
                                <w:ind w:left="0" w:right="0" w:firstLine="0"/>
                                <w:jc w:val="left"/>
                              </w:pPr>
                              <w:r>
                                <w:rPr>
                                  <w:color w:val="3C3C3C"/>
                                  <w:sz w:val="14"/>
                                </w:rPr>
                                <w:t>+</w:t>
                              </w:r>
                            </w:p>
                          </w:txbxContent>
                        </wps:txbx>
                        <wps:bodyPr horzOverflow="overflow" vert="horz" lIns="0" tIns="0" rIns="0" bIns="0" rtlCol="0">
                          <a:noAutofit/>
                        </wps:bodyPr>
                      </wps:wsp>
                      <wps:wsp>
                        <wps:cNvPr id="50529" name="Rectangle 50529"/>
                        <wps:cNvSpPr/>
                        <wps:spPr>
                          <a:xfrm>
                            <a:off x="2095703" y="1783130"/>
                            <a:ext cx="31938" cy="109817"/>
                          </a:xfrm>
                          <a:prstGeom prst="rect">
                            <a:avLst/>
                          </a:prstGeom>
                          <a:ln>
                            <a:noFill/>
                          </a:ln>
                        </wps:spPr>
                        <wps:txbx>
                          <w:txbxContent>
                            <w:p w14:paraId="215FF318"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50527" name="Rectangle 50527"/>
                        <wps:cNvSpPr/>
                        <wps:spPr>
                          <a:xfrm>
                            <a:off x="2043689" y="1783130"/>
                            <a:ext cx="67219" cy="109817"/>
                          </a:xfrm>
                          <a:prstGeom prst="rect">
                            <a:avLst/>
                          </a:prstGeom>
                          <a:ln>
                            <a:noFill/>
                          </a:ln>
                        </wps:spPr>
                        <wps:txbx>
                          <w:txbxContent>
                            <w:p w14:paraId="35CD96C4" w14:textId="77777777" w:rsidR="008227AD" w:rsidRDefault="008227AD" w:rsidP="007925EB">
                              <w:pPr>
                                <w:spacing w:after="160" w:line="259" w:lineRule="auto"/>
                                <w:ind w:left="0" w:right="0" w:firstLine="0"/>
                                <w:jc w:val="left"/>
                              </w:pPr>
                              <w:r>
                                <w:rPr>
                                  <w:color w:val="3C3C3C"/>
                                  <w:sz w:val="14"/>
                                </w:rPr>
                                <w:t>+</w:t>
                              </w:r>
                            </w:p>
                          </w:txbxContent>
                        </wps:txbx>
                        <wps:bodyPr horzOverflow="overflow" vert="horz" lIns="0" tIns="0" rIns="0" bIns="0" rtlCol="0">
                          <a:noAutofit/>
                        </wps:bodyPr>
                      </wps:wsp>
                      <wps:wsp>
                        <wps:cNvPr id="7534" name="Rectangle 7534"/>
                        <wps:cNvSpPr/>
                        <wps:spPr>
                          <a:xfrm>
                            <a:off x="2191929" y="1783130"/>
                            <a:ext cx="1140640" cy="109817"/>
                          </a:xfrm>
                          <a:prstGeom prst="rect">
                            <a:avLst/>
                          </a:prstGeom>
                          <a:ln>
                            <a:noFill/>
                          </a:ln>
                        </wps:spPr>
                        <wps:txbx>
                          <w:txbxContent>
                            <w:p w14:paraId="2A499D9B" w14:textId="77777777" w:rsidR="008227AD" w:rsidRDefault="008227AD" w:rsidP="007925EB">
                              <w:pPr>
                                <w:spacing w:after="160" w:line="259" w:lineRule="auto"/>
                                <w:ind w:left="0" w:right="0" w:firstLine="0"/>
                                <w:jc w:val="left"/>
                              </w:pPr>
                              <w:r>
                                <w:rPr>
                                  <w:color w:val="3C3C3C"/>
                                  <w:w w:val="108"/>
                                  <w:sz w:val="14"/>
                                </w:rPr>
                                <w:t>update_</w:t>
                              </w:r>
                              <w:r>
                                <w:rPr>
                                  <w:color w:val="3C3C3C"/>
                                  <w:w w:val="108"/>
                                  <w:sz w:val="14"/>
                                </w:rPr>
                                <w:t>menu():</w:t>
                              </w:r>
                              <w:r>
                                <w:rPr>
                                  <w:color w:val="3C3C3C"/>
                                  <w:spacing w:val="10"/>
                                  <w:w w:val="108"/>
                                  <w:sz w:val="14"/>
                                </w:rPr>
                                <w:t xml:space="preserve"> </w:t>
                              </w:r>
                              <w:r>
                                <w:rPr>
                                  <w:color w:val="3C3C3C"/>
                                  <w:w w:val="108"/>
                                  <w:sz w:val="14"/>
                                </w:rPr>
                                <w:t>char</w:t>
                              </w:r>
                            </w:p>
                          </w:txbxContent>
                        </wps:txbx>
                        <wps:bodyPr horzOverflow="overflow" vert="horz" lIns="0" tIns="0" rIns="0" bIns="0" rtlCol="0">
                          <a:noAutofit/>
                        </wps:bodyPr>
                      </wps:wsp>
                      <wps:wsp>
                        <wps:cNvPr id="50531" name="Rectangle 50531"/>
                        <wps:cNvSpPr/>
                        <wps:spPr>
                          <a:xfrm>
                            <a:off x="2043689" y="1897440"/>
                            <a:ext cx="67219" cy="109817"/>
                          </a:xfrm>
                          <a:prstGeom prst="rect">
                            <a:avLst/>
                          </a:prstGeom>
                          <a:ln>
                            <a:noFill/>
                          </a:ln>
                        </wps:spPr>
                        <wps:txbx>
                          <w:txbxContent>
                            <w:p w14:paraId="7FDB637E" w14:textId="77777777" w:rsidR="008227AD" w:rsidRDefault="008227AD" w:rsidP="007925EB">
                              <w:pPr>
                                <w:spacing w:after="160" w:line="259" w:lineRule="auto"/>
                                <w:ind w:left="0" w:right="0" w:firstLine="0"/>
                                <w:jc w:val="left"/>
                              </w:pPr>
                              <w:r>
                                <w:rPr>
                                  <w:color w:val="3C3C3C"/>
                                  <w:sz w:val="14"/>
                                </w:rPr>
                                <w:t>+</w:t>
                              </w:r>
                            </w:p>
                          </w:txbxContent>
                        </wps:txbx>
                        <wps:bodyPr horzOverflow="overflow" vert="horz" lIns="0" tIns="0" rIns="0" bIns="0" rtlCol="0">
                          <a:noAutofit/>
                        </wps:bodyPr>
                      </wps:wsp>
                      <wps:wsp>
                        <wps:cNvPr id="50532" name="Rectangle 50532"/>
                        <wps:cNvSpPr/>
                        <wps:spPr>
                          <a:xfrm>
                            <a:off x="2095703" y="1897440"/>
                            <a:ext cx="31938" cy="109817"/>
                          </a:xfrm>
                          <a:prstGeom prst="rect">
                            <a:avLst/>
                          </a:prstGeom>
                          <a:ln>
                            <a:noFill/>
                          </a:ln>
                        </wps:spPr>
                        <wps:txbx>
                          <w:txbxContent>
                            <w:p w14:paraId="6A25B953"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7536" name="Rectangle 7536"/>
                        <wps:cNvSpPr/>
                        <wps:spPr>
                          <a:xfrm>
                            <a:off x="2191929" y="1897440"/>
                            <a:ext cx="1325117" cy="109817"/>
                          </a:xfrm>
                          <a:prstGeom prst="rect">
                            <a:avLst/>
                          </a:prstGeom>
                          <a:ln>
                            <a:noFill/>
                          </a:ln>
                        </wps:spPr>
                        <wps:txbx>
                          <w:txbxContent>
                            <w:p w14:paraId="6D4EBDBA" w14:textId="77777777" w:rsidR="008227AD" w:rsidRDefault="008227AD" w:rsidP="007925EB">
                              <w:pPr>
                                <w:spacing w:after="160" w:line="259" w:lineRule="auto"/>
                                <w:ind w:left="0" w:right="0" w:firstLine="0"/>
                                <w:jc w:val="left"/>
                              </w:pPr>
                              <w:r>
                                <w:rPr>
                                  <w:color w:val="3C3C3C"/>
                                  <w:w w:val="105"/>
                                  <w:sz w:val="14"/>
                                </w:rPr>
                                <w:t>update</w:t>
                              </w:r>
                              <w:r>
                                <w:rPr>
                                  <w:color w:val="3C3C3C"/>
                                  <w:spacing w:val="12"/>
                                  <w:w w:val="105"/>
                                  <w:sz w:val="14"/>
                                </w:rPr>
                                <w:t xml:space="preserve"> </w:t>
                              </w:r>
                              <w:r>
                                <w:rPr>
                                  <w:color w:val="3C3C3C"/>
                                  <w:w w:val="105"/>
                                  <w:sz w:val="14"/>
                                </w:rPr>
                                <w:t>to_do_</w:t>
                              </w:r>
                              <w:r>
                                <w:rPr>
                                  <w:color w:val="3C3C3C"/>
                                  <w:w w:val="105"/>
                                  <w:sz w:val="14"/>
                                </w:rPr>
                                <w:t>list():</w:t>
                              </w:r>
                              <w:r>
                                <w:rPr>
                                  <w:color w:val="3C3C3C"/>
                                  <w:spacing w:val="8"/>
                                  <w:w w:val="105"/>
                                  <w:sz w:val="14"/>
                                </w:rPr>
                                <w:t xml:space="preserve"> </w:t>
                              </w:r>
                              <w:r>
                                <w:rPr>
                                  <w:color w:val="3C3C3C"/>
                                  <w:w w:val="105"/>
                                  <w:sz w:val="14"/>
                                </w:rPr>
                                <w:t>char</w:t>
                              </w:r>
                            </w:p>
                          </w:txbxContent>
                        </wps:txbx>
                        <wps:bodyPr horzOverflow="overflow" vert="horz" lIns="0" tIns="0" rIns="0" bIns="0" rtlCol="0">
                          <a:noAutofit/>
                        </wps:bodyPr>
                      </wps:wsp>
                      <wps:wsp>
                        <wps:cNvPr id="2411" name="Shape 2411"/>
                        <wps:cNvSpPr/>
                        <wps:spPr>
                          <a:xfrm>
                            <a:off x="263652" y="2592323"/>
                            <a:ext cx="1194816" cy="1062228"/>
                          </a:xfrm>
                          <a:custGeom>
                            <a:avLst/>
                            <a:gdLst/>
                            <a:ahLst/>
                            <a:cxnLst/>
                            <a:rect l="0" t="0" r="0" b="0"/>
                            <a:pathLst>
                              <a:path w="1194816" h="1062228">
                                <a:moveTo>
                                  <a:pt x="21336" y="0"/>
                                </a:moveTo>
                                <a:lnTo>
                                  <a:pt x="1173480" y="0"/>
                                </a:lnTo>
                                <a:cubicBezTo>
                                  <a:pt x="1185672" y="0"/>
                                  <a:pt x="1194816" y="9144"/>
                                  <a:pt x="1194816" y="21336"/>
                                </a:cubicBezTo>
                                <a:lnTo>
                                  <a:pt x="1194816" y="1040892"/>
                                </a:lnTo>
                                <a:cubicBezTo>
                                  <a:pt x="1194816" y="1053084"/>
                                  <a:pt x="1185672" y="1062228"/>
                                  <a:pt x="1173480" y="1062228"/>
                                </a:cubicBezTo>
                                <a:lnTo>
                                  <a:pt x="21336" y="1062228"/>
                                </a:lnTo>
                                <a:cubicBezTo>
                                  <a:pt x="9144" y="1062228"/>
                                  <a:pt x="0" y="1053084"/>
                                  <a:pt x="0" y="1040892"/>
                                </a:cubicBezTo>
                                <a:lnTo>
                                  <a:pt x="0" y="21336"/>
                                </a:lnTo>
                                <a:cubicBezTo>
                                  <a:pt x="0" y="9144"/>
                                  <a:pt x="9144" y="0"/>
                                  <a:pt x="21336" y="0"/>
                                </a:cubicBezTo>
                                <a:close/>
                              </a:path>
                            </a:pathLst>
                          </a:custGeom>
                          <a:ln w="0" cap="flat">
                            <a:miter lim="127000"/>
                          </a:ln>
                        </wps:spPr>
                        <wps:style>
                          <a:lnRef idx="0">
                            <a:srgbClr val="000000">
                              <a:alpha val="0"/>
                            </a:srgbClr>
                          </a:lnRef>
                          <a:fillRef idx="1">
                            <a:srgbClr val="CACED7"/>
                          </a:fillRef>
                          <a:effectRef idx="0">
                            <a:scrgbClr r="0" g="0" b="0"/>
                          </a:effectRef>
                          <a:fontRef idx="none"/>
                        </wps:style>
                        <wps:bodyPr/>
                      </wps:wsp>
                      <pic:pic xmlns:pic="http://schemas.openxmlformats.org/drawingml/2006/picture">
                        <pic:nvPicPr>
                          <pic:cNvPr id="57661" name="Picture 57661"/>
                          <pic:cNvPicPr/>
                        </pic:nvPicPr>
                        <pic:blipFill>
                          <a:blip r:embed="rId113"/>
                          <a:stretch>
                            <a:fillRect/>
                          </a:stretch>
                        </pic:blipFill>
                        <pic:spPr>
                          <a:xfrm>
                            <a:off x="235712" y="2560320"/>
                            <a:ext cx="1197864" cy="1066800"/>
                          </a:xfrm>
                          <a:prstGeom prst="rect">
                            <a:avLst/>
                          </a:prstGeom>
                        </pic:spPr>
                      </pic:pic>
                      <wps:wsp>
                        <wps:cNvPr id="2414" name="Shape 2414"/>
                        <wps:cNvSpPr/>
                        <wps:spPr>
                          <a:xfrm>
                            <a:off x="237744" y="2564892"/>
                            <a:ext cx="1194816" cy="1063752"/>
                          </a:xfrm>
                          <a:custGeom>
                            <a:avLst/>
                            <a:gdLst/>
                            <a:ahLst/>
                            <a:cxnLst/>
                            <a:rect l="0" t="0" r="0" b="0"/>
                            <a:pathLst>
                              <a:path w="1194816" h="1063752">
                                <a:moveTo>
                                  <a:pt x="1173480" y="0"/>
                                </a:moveTo>
                                <a:cubicBezTo>
                                  <a:pt x="1185672" y="0"/>
                                  <a:pt x="1194816" y="10668"/>
                                  <a:pt x="1194816" y="22860"/>
                                </a:cubicBezTo>
                                <a:lnTo>
                                  <a:pt x="1194816" y="22860"/>
                                </a:lnTo>
                                <a:lnTo>
                                  <a:pt x="1194816" y="1040892"/>
                                </a:lnTo>
                                <a:lnTo>
                                  <a:pt x="1194816" y="1040892"/>
                                </a:lnTo>
                                <a:cubicBezTo>
                                  <a:pt x="1194816" y="1053084"/>
                                  <a:pt x="1185672" y="1063752"/>
                                  <a:pt x="1173480" y="1063752"/>
                                </a:cubicBezTo>
                                <a:cubicBezTo>
                                  <a:pt x="1173480" y="1063752"/>
                                  <a:pt x="1173480" y="1063752"/>
                                  <a:pt x="1173480" y="1063752"/>
                                </a:cubicBezTo>
                                <a:lnTo>
                                  <a:pt x="1173480" y="1063752"/>
                                </a:lnTo>
                                <a:lnTo>
                                  <a:pt x="21336" y="1063752"/>
                                </a:lnTo>
                                <a:lnTo>
                                  <a:pt x="21336" y="1063752"/>
                                </a:lnTo>
                                <a:cubicBezTo>
                                  <a:pt x="9144" y="1063752"/>
                                  <a:pt x="0" y="1053084"/>
                                  <a:pt x="0" y="1040892"/>
                                </a:cubicBezTo>
                                <a:lnTo>
                                  <a:pt x="0" y="1040892"/>
                                </a:lnTo>
                                <a:lnTo>
                                  <a:pt x="0" y="22860"/>
                                </a:lnTo>
                                <a:cubicBezTo>
                                  <a:pt x="0" y="10668"/>
                                  <a:pt x="9144" y="0"/>
                                  <a:pt x="21336" y="0"/>
                                </a:cubicBezTo>
                                <a:lnTo>
                                  <a:pt x="21336" y="0"/>
                                </a:lnTo>
                                <a:lnTo>
                                  <a:pt x="1173480" y="0"/>
                                </a:lnTo>
                                <a:close/>
                              </a:path>
                            </a:pathLst>
                          </a:custGeom>
                          <a:ln w="9144" cap="rnd">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57662" name="Picture 57662"/>
                          <pic:cNvPicPr/>
                        </pic:nvPicPr>
                        <pic:blipFill>
                          <a:blip r:embed="rId114"/>
                          <a:stretch>
                            <a:fillRect/>
                          </a:stretch>
                        </pic:blipFill>
                        <pic:spPr>
                          <a:xfrm>
                            <a:off x="505968" y="2569464"/>
                            <a:ext cx="917448" cy="1048512"/>
                          </a:xfrm>
                          <a:prstGeom prst="rect">
                            <a:avLst/>
                          </a:prstGeom>
                        </pic:spPr>
                      </pic:pic>
                      <wps:wsp>
                        <wps:cNvPr id="2417" name="Rectangle 2417"/>
                        <wps:cNvSpPr/>
                        <wps:spPr>
                          <a:xfrm>
                            <a:off x="630923" y="2660964"/>
                            <a:ext cx="542937" cy="109816"/>
                          </a:xfrm>
                          <a:prstGeom prst="rect">
                            <a:avLst/>
                          </a:prstGeom>
                          <a:ln>
                            <a:noFill/>
                          </a:ln>
                        </wps:spPr>
                        <wps:txbx>
                          <w:txbxContent>
                            <w:p w14:paraId="7E9BE693" w14:textId="77777777" w:rsidR="008227AD" w:rsidRDefault="008227AD" w:rsidP="007925EB">
                              <w:pPr>
                                <w:spacing w:after="160" w:line="259" w:lineRule="auto"/>
                                <w:ind w:left="0" w:right="0" w:firstLine="0"/>
                                <w:jc w:val="left"/>
                              </w:pPr>
                              <w:r>
                                <w:rPr>
                                  <w:w w:val="115"/>
                                  <w:sz w:val="14"/>
                                </w:rPr>
                                <w:t>Customer</w:t>
                              </w:r>
                            </w:p>
                          </w:txbxContent>
                        </wps:txbx>
                        <wps:bodyPr horzOverflow="overflow" vert="horz" lIns="0" tIns="0" rIns="0" bIns="0" rtlCol="0">
                          <a:noAutofit/>
                        </wps:bodyPr>
                      </wps:wsp>
                      <wps:wsp>
                        <wps:cNvPr id="2418" name="Shape 2418"/>
                        <wps:cNvSpPr/>
                        <wps:spPr>
                          <a:xfrm>
                            <a:off x="237744" y="2802636"/>
                            <a:ext cx="1194816" cy="0"/>
                          </a:xfrm>
                          <a:custGeom>
                            <a:avLst/>
                            <a:gdLst/>
                            <a:ahLst/>
                            <a:cxnLst/>
                            <a:rect l="0" t="0" r="0" b="0"/>
                            <a:pathLst>
                              <a:path w="1194816">
                                <a:moveTo>
                                  <a:pt x="0" y="0"/>
                                </a:moveTo>
                                <a:lnTo>
                                  <a:pt x="1194816" y="0"/>
                                </a:lnTo>
                              </a:path>
                            </a:pathLst>
                          </a:custGeom>
                          <a:ln w="9144" cap="rnd">
                            <a:round/>
                          </a:ln>
                        </wps:spPr>
                        <wps:style>
                          <a:lnRef idx="1">
                            <a:srgbClr val="000000"/>
                          </a:lnRef>
                          <a:fillRef idx="0">
                            <a:srgbClr val="000000">
                              <a:alpha val="0"/>
                            </a:srgbClr>
                          </a:fillRef>
                          <a:effectRef idx="0">
                            <a:scrgbClr r="0" g="0" b="0"/>
                          </a:effectRef>
                          <a:fontRef idx="none"/>
                        </wps:style>
                        <wps:bodyPr/>
                      </wps:wsp>
                      <wps:wsp>
                        <wps:cNvPr id="50533" name="Rectangle 50533"/>
                        <wps:cNvSpPr/>
                        <wps:spPr>
                          <a:xfrm>
                            <a:off x="281962" y="2854490"/>
                            <a:ext cx="38394" cy="109817"/>
                          </a:xfrm>
                          <a:prstGeom prst="rect">
                            <a:avLst/>
                          </a:prstGeom>
                          <a:ln>
                            <a:noFill/>
                          </a:ln>
                        </wps:spPr>
                        <wps:txbx>
                          <w:txbxContent>
                            <w:p w14:paraId="474DBF4D" w14:textId="77777777" w:rsidR="008227AD" w:rsidRDefault="008227AD" w:rsidP="007925EB">
                              <w:pPr>
                                <w:spacing w:after="160" w:line="259" w:lineRule="auto"/>
                                <w:ind w:left="0" w:right="0" w:firstLine="0"/>
                                <w:jc w:val="left"/>
                              </w:pPr>
                              <w:r>
                                <w:rPr>
                                  <w:color w:val="3C3C3C"/>
                                  <w:w w:val="97"/>
                                  <w:sz w:val="14"/>
                                </w:rPr>
                                <w:t>-</w:t>
                              </w:r>
                            </w:p>
                          </w:txbxContent>
                        </wps:txbx>
                        <wps:bodyPr horzOverflow="overflow" vert="horz" lIns="0" tIns="0" rIns="0" bIns="0" rtlCol="0">
                          <a:noAutofit/>
                        </wps:bodyPr>
                      </wps:wsp>
                      <wps:wsp>
                        <wps:cNvPr id="50534" name="Rectangle 50534"/>
                        <wps:cNvSpPr/>
                        <wps:spPr>
                          <a:xfrm>
                            <a:off x="307969" y="2854490"/>
                            <a:ext cx="31937" cy="109817"/>
                          </a:xfrm>
                          <a:prstGeom prst="rect">
                            <a:avLst/>
                          </a:prstGeom>
                          <a:ln>
                            <a:noFill/>
                          </a:ln>
                        </wps:spPr>
                        <wps:txbx>
                          <w:txbxContent>
                            <w:p w14:paraId="74DC0A53"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7538" name="Rectangle 7538"/>
                        <wps:cNvSpPr/>
                        <wps:spPr>
                          <a:xfrm>
                            <a:off x="430202" y="2854490"/>
                            <a:ext cx="907739" cy="109817"/>
                          </a:xfrm>
                          <a:prstGeom prst="rect">
                            <a:avLst/>
                          </a:prstGeom>
                          <a:ln>
                            <a:noFill/>
                          </a:ln>
                        </wps:spPr>
                        <wps:txbx>
                          <w:txbxContent>
                            <w:p w14:paraId="6579CF14" w14:textId="77777777" w:rsidR="008227AD" w:rsidRDefault="008227AD" w:rsidP="007925EB">
                              <w:pPr>
                                <w:spacing w:after="160" w:line="259" w:lineRule="auto"/>
                                <w:ind w:left="0" w:right="0" w:firstLine="0"/>
                                <w:jc w:val="left"/>
                              </w:pPr>
                              <w:r>
                                <w:rPr>
                                  <w:color w:val="3C3C3C"/>
                                  <w:w w:val="105"/>
                                  <w:sz w:val="14"/>
                                </w:rPr>
                                <w:t>Food</w:t>
                              </w:r>
                              <w:r>
                                <w:rPr>
                                  <w:color w:val="3C3C3C"/>
                                  <w:spacing w:val="14"/>
                                  <w:w w:val="105"/>
                                  <w:sz w:val="14"/>
                                </w:rPr>
                                <w:t xml:space="preserve"> </w:t>
                              </w:r>
                              <w:r>
                                <w:rPr>
                                  <w:color w:val="3C3C3C"/>
                                  <w:w w:val="105"/>
                                  <w:sz w:val="14"/>
                                </w:rPr>
                                <w:t>items:</w:t>
                              </w:r>
                              <w:r>
                                <w:rPr>
                                  <w:color w:val="3C3C3C"/>
                                  <w:spacing w:val="10"/>
                                  <w:w w:val="105"/>
                                  <w:sz w:val="14"/>
                                </w:rPr>
                                <w:t xml:space="preserve"> </w:t>
                              </w:r>
                              <w:r>
                                <w:rPr>
                                  <w:color w:val="3C3C3C"/>
                                  <w:w w:val="105"/>
                                  <w:sz w:val="14"/>
                                </w:rPr>
                                <w:t>char</w:t>
                              </w:r>
                            </w:p>
                          </w:txbxContent>
                        </wps:txbx>
                        <wps:bodyPr horzOverflow="overflow" vert="horz" lIns="0" tIns="0" rIns="0" bIns="0" rtlCol="0">
                          <a:noAutofit/>
                        </wps:bodyPr>
                      </wps:wsp>
                      <wps:wsp>
                        <wps:cNvPr id="50537" name="Rectangle 50537"/>
                        <wps:cNvSpPr/>
                        <wps:spPr>
                          <a:xfrm>
                            <a:off x="281962" y="2968800"/>
                            <a:ext cx="38394" cy="109817"/>
                          </a:xfrm>
                          <a:prstGeom prst="rect">
                            <a:avLst/>
                          </a:prstGeom>
                          <a:ln>
                            <a:noFill/>
                          </a:ln>
                        </wps:spPr>
                        <wps:txbx>
                          <w:txbxContent>
                            <w:p w14:paraId="5B3097E9" w14:textId="77777777" w:rsidR="008227AD" w:rsidRDefault="008227AD" w:rsidP="007925EB">
                              <w:pPr>
                                <w:spacing w:after="160" w:line="259" w:lineRule="auto"/>
                                <w:ind w:left="0" w:right="0" w:firstLine="0"/>
                                <w:jc w:val="left"/>
                              </w:pPr>
                              <w:r>
                                <w:rPr>
                                  <w:color w:val="3C3C3C"/>
                                  <w:w w:val="97"/>
                                  <w:sz w:val="14"/>
                                </w:rPr>
                                <w:t>-</w:t>
                              </w:r>
                            </w:p>
                          </w:txbxContent>
                        </wps:txbx>
                        <wps:bodyPr horzOverflow="overflow" vert="horz" lIns="0" tIns="0" rIns="0" bIns="0" rtlCol="0">
                          <a:noAutofit/>
                        </wps:bodyPr>
                      </wps:wsp>
                      <wps:wsp>
                        <wps:cNvPr id="50538" name="Rectangle 50538"/>
                        <wps:cNvSpPr/>
                        <wps:spPr>
                          <a:xfrm>
                            <a:off x="307969" y="2968800"/>
                            <a:ext cx="31937" cy="109817"/>
                          </a:xfrm>
                          <a:prstGeom prst="rect">
                            <a:avLst/>
                          </a:prstGeom>
                          <a:ln>
                            <a:noFill/>
                          </a:ln>
                        </wps:spPr>
                        <wps:txbx>
                          <w:txbxContent>
                            <w:p w14:paraId="373866EE"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7542" name="Rectangle 7542"/>
                        <wps:cNvSpPr/>
                        <wps:spPr>
                          <a:xfrm>
                            <a:off x="430202" y="2968800"/>
                            <a:ext cx="873150" cy="109817"/>
                          </a:xfrm>
                          <a:prstGeom prst="rect">
                            <a:avLst/>
                          </a:prstGeom>
                          <a:ln>
                            <a:noFill/>
                          </a:ln>
                        </wps:spPr>
                        <wps:txbx>
                          <w:txbxContent>
                            <w:p w14:paraId="48705F70" w14:textId="77777777" w:rsidR="008227AD" w:rsidRDefault="008227AD" w:rsidP="007925EB">
                              <w:pPr>
                                <w:spacing w:after="160" w:line="259" w:lineRule="auto"/>
                                <w:ind w:left="0" w:right="0" w:firstLine="0"/>
                                <w:jc w:val="left"/>
                              </w:pPr>
                              <w:r>
                                <w:rPr>
                                  <w:color w:val="3C3C3C"/>
                                  <w:w w:val="101"/>
                                  <w:sz w:val="14"/>
                                </w:rPr>
                                <w:t>cold</w:t>
                              </w:r>
                              <w:r>
                                <w:rPr>
                                  <w:color w:val="3C3C3C"/>
                                  <w:spacing w:val="15"/>
                                  <w:w w:val="101"/>
                                  <w:sz w:val="14"/>
                                </w:rPr>
                                <w:t xml:space="preserve"> </w:t>
                              </w:r>
                              <w:r>
                                <w:rPr>
                                  <w:color w:val="3C3C3C"/>
                                  <w:w w:val="101"/>
                                  <w:sz w:val="14"/>
                                </w:rPr>
                                <w:t>drinks:</w:t>
                              </w:r>
                              <w:r>
                                <w:rPr>
                                  <w:color w:val="3C3C3C"/>
                                  <w:spacing w:val="11"/>
                                  <w:w w:val="101"/>
                                  <w:sz w:val="14"/>
                                </w:rPr>
                                <w:t xml:space="preserve"> </w:t>
                              </w:r>
                              <w:r>
                                <w:rPr>
                                  <w:color w:val="3C3C3C"/>
                                  <w:w w:val="101"/>
                                  <w:sz w:val="14"/>
                                </w:rPr>
                                <w:t>char</w:t>
                              </w:r>
                            </w:p>
                          </w:txbxContent>
                        </wps:txbx>
                        <wps:bodyPr horzOverflow="overflow" vert="horz" lIns="0" tIns="0" rIns="0" bIns="0" rtlCol="0">
                          <a:noAutofit/>
                        </wps:bodyPr>
                      </wps:wsp>
                      <wps:wsp>
                        <wps:cNvPr id="7546" name="Rectangle 7546"/>
                        <wps:cNvSpPr/>
                        <wps:spPr>
                          <a:xfrm>
                            <a:off x="430202" y="3083110"/>
                            <a:ext cx="1162547" cy="109817"/>
                          </a:xfrm>
                          <a:prstGeom prst="rect">
                            <a:avLst/>
                          </a:prstGeom>
                          <a:ln>
                            <a:noFill/>
                          </a:ln>
                        </wps:spPr>
                        <wps:txbx>
                          <w:txbxContent>
                            <w:p w14:paraId="115748D7" w14:textId="77777777" w:rsidR="008227AD" w:rsidRDefault="008227AD" w:rsidP="007925EB">
                              <w:pPr>
                                <w:spacing w:after="160" w:line="259" w:lineRule="auto"/>
                                <w:ind w:left="0" w:right="0" w:firstLine="0"/>
                                <w:jc w:val="left"/>
                              </w:pPr>
                              <w:r>
                                <w:rPr>
                                  <w:color w:val="3C3C3C"/>
                                  <w:w w:val="108"/>
                                  <w:sz w:val="14"/>
                                </w:rPr>
                                <w:t>Tea</w:t>
                              </w:r>
                              <w:r>
                                <w:rPr>
                                  <w:color w:val="3C3C3C"/>
                                  <w:spacing w:val="14"/>
                                  <w:w w:val="108"/>
                                  <w:sz w:val="14"/>
                                </w:rPr>
                                <w:t xml:space="preserve"> </w:t>
                              </w:r>
                              <w:r>
                                <w:rPr>
                                  <w:color w:val="3C3C3C"/>
                                  <w:w w:val="108"/>
                                  <w:sz w:val="14"/>
                                </w:rPr>
                                <w:t>and</w:t>
                              </w:r>
                              <w:r>
                                <w:rPr>
                                  <w:color w:val="3C3C3C"/>
                                  <w:spacing w:val="12"/>
                                  <w:w w:val="108"/>
                                  <w:sz w:val="14"/>
                                </w:rPr>
                                <w:t xml:space="preserve"> </w:t>
                              </w:r>
                              <w:r>
                                <w:rPr>
                                  <w:color w:val="3C3C3C"/>
                                  <w:w w:val="108"/>
                                  <w:sz w:val="14"/>
                                </w:rPr>
                                <w:t>Coffee:</w:t>
                              </w:r>
                              <w:r>
                                <w:rPr>
                                  <w:color w:val="3C3C3C"/>
                                  <w:spacing w:val="10"/>
                                  <w:w w:val="108"/>
                                  <w:sz w:val="14"/>
                                </w:rPr>
                                <w:t xml:space="preserve"> </w:t>
                              </w:r>
                              <w:r>
                                <w:rPr>
                                  <w:color w:val="3C3C3C"/>
                                  <w:w w:val="108"/>
                                  <w:sz w:val="14"/>
                                </w:rPr>
                                <w:t>char</w:t>
                              </w:r>
                            </w:p>
                          </w:txbxContent>
                        </wps:txbx>
                        <wps:bodyPr horzOverflow="overflow" vert="horz" lIns="0" tIns="0" rIns="0" bIns="0" rtlCol="0">
                          <a:noAutofit/>
                        </wps:bodyPr>
                      </wps:wsp>
                      <wps:wsp>
                        <wps:cNvPr id="50541" name="Rectangle 50541"/>
                        <wps:cNvSpPr/>
                        <wps:spPr>
                          <a:xfrm>
                            <a:off x="281962" y="3083110"/>
                            <a:ext cx="38394" cy="109817"/>
                          </a:xfrm>
                          <a:prstGeom prst="rect">
                            <a:avLst/>
                          </a:prstGeom>
                          <a:ln>
                            <a:noFill/>
                          </a:ln>
                        </wps:spPr>
                        <wps:txbx>
                          <w:txbxContent>
                            <w:p w14:paraId="6C537DCC" w14:textId="77777777" w:rsidR="008227AD" w:rsidRDefault="008227AD" w:rsidP="007925EB">
                              <w:pPr>
                                <w:spacing w:after="160" w:line="259" w:lineRule="auto"/>
                                <w:ind w:left="0" w:right="0" w:firstLine="0"/>
                                <w:jc w:val="left"/>
                              </w:pPr>
                              <w:r>
                                <w:rPr>
                                  <w:color w:val="3C3C3C"/>
                                  <w:w w:val="97"/>
                                  <w:sz w:val="14"/>
                                </w:rPr>
                                <w:t>-</w:t>
                              </w:r>
                            </w:p>
                          </w:txbxContent>
                        </wps:txbx>
                        <wps:bodyPr horzOverflow="overflow" vert="horz" lIns="0" tIns="0" rIns="0" bIns="0" rtlCol="0">
                          <a:noAutofit/>
                        </wps:bodyPr>
                      </wps:wsp>
                      <wps:wsp>
                        <wps:cNvPr id="50542" name="Rectangle 50542"/>
                        <wps:cNvSpPr/>
                        <wps:spPr>
                          <a:xfrm>
                            <a:off x="307969" y="3083110"/>
                            <a:ext cx="31937" cy="109817"/>
                          </a:xfrm>
                          <a:prstGeom prst="rect">
                            <a:avLst/>
                          </a:prstGeom>
                          <a:ln>
                            <a:noFill/>
                          </a:ln>
                        </wps:spPr>
                        <wps:txbx>
                          <w:txbxContent>
                            <w:p w14:paraId="62B75D1B"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2422" name="Shape 2422"/>
                        <wps:cNvSpPr/>
                        <wps:spPr>
                          <a:xfrm>
                            <a:off x="237744" y="3215640"/>
                            <a:ext cx="1194816" cy="0"/>
                          </a:xfrm>
                          <a:custGeom>
                            <a:avLst/>
                            <a:gdLst/>
                            <a:ahLst/>
                            <a:cxnLst/>
                            <a:rect l="0" t="0" r="0" b="0"/>
                            <a:pathLst>
                              <a:path w="1194816">
                                <a:moveTo>
                                  <a:pt x="0" y="0"/>
                                </a:moveTo>
                                <a:lnTo>
                                  <a:pt x="1194816" y="0"/>
                                </a:lnTo>
                              </a:path>
                            </a:pathLst>
                          </a:custGeom>
                          <a:ln w="9144" cap="rnd">
                            <a:round/>
                          </a:ln>
                        </wps:spPr>
                        <wps:style>
                          <a:lnRef idx="1">
                            <a:srgbClr val="000000"/>
                          </a:lnRef>
                          <a:fillRef idx="0">
                            <a:srgbClr val="000000">
                              <a:alpha val="0"/>
                            </a:srgbClr>
                          </a:fillRef>
                          <a:effectRef idx="0">
                            <a:scrgbClr r="0" g="0" b="0"/>
                          </a:effectRef>
                          <a:fontRef idx="none"/>
                        </wps:style>
                        <wps:bodyPr/>
                      </wps:wsp>
                      <wps:wsp>
                        <wps:cNvPr id="50546" name="Rectangle 50546"/>
                        <wps:cNvSpPr/>
                        <wps:spPr>
                          <a:xfrm>
                            <a:off x="333976" y="3267523"/>
                            <a:ext cx="31938" cy="109817"/>
                          </a:xfrm>
                          <a:prstGeom prst="rect">
                            <a:avLst/>
                          </a:prstGeom>
                          <a:ln>
                            <a:noFill/>
                          </a:ln>
                        </wps:spPr>
                        <wps:txbx>
                          <w:txbxContent>
                            <w:p w14:paraId="37DC3CFC"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7550" name="Rectangle 7550"/>
                        <wps:cNvSpPr/>
                        <wps:spPr>
                          <a:xfrm>
                            <a:off x="430202" y="3267523"/>
                            <a:ext cx="1106051" cy="109817"/>
                          </a:xfrm>
                          <a:prstGeom prst="rect">
                            <a:avLst/>
                          </a:prstGeom>
                          <a:ln>
                            <a:noFill/>
                          </a:ln>
                        </wps:spPr>
                        <wps:txbx>
                          <w:txbxContent>
                            <w:p w14:paraId="3731F614" w14:textId="77777777" w:rsidR="008227AD" w:rsidRDefault="008227AD" w:rsidP="007925EB">
                              <w:pPr>
                                <w:spacing w:after="160" w:line="259" w:lineRule="auto"/>
                                <w:ind w:left="0" w:right="0" w:firstLine="0"/>
                                <w:jc w:val="left"/>
                              </w:pPr>
                              <w:r>
                                <w:rPr>
                                  <w:color w:val="3C3C3C"/>
                                  <w:w w:val="106"/>
                                  <w:sz w:val="14"/>
                                </w:rPr>
                                <w:t>choose_</w:t>
                              </w:r>
                              <w:r>
                                <w:rPr>
                                  <w:color w:val="3C3C3C"/>
                                  <w:w w:val="106"/>
                                  <w:sz w:val="14"/>
                                </w:rPr>
                                <w:t>order():</w:t>
                              </w:r>
                              <w:r>
                                <w:rPr>
                                  <w:color w:val="3C3C3C"/>
                                  <w:spacing w:val="10"/>
                                  <w:w w:val="106"/>
                                  <w:sz w:val="14"/>
                                </w:rPr>
                                <w:t xml:space="preserve"> </w:t>
                              </w:r>
                              <w:r>
                                <w:rPr>
                                  <w:color w:val="3C3C3C"/>
                                  <w:w w:val="106"/>
                                  <w:sz w:val="14"/>
                                </w:rPr>
                                <w:t>char</w:t>
                              </w:r>
                            </w:p>
                          </w:txbxContent>
                        </wps:txbx>
                        <wps:bodyPr horzOverflow="overflow" vert="horz" lIns="0" tIns="0" rIns="0" bIns="0" rtlCol="0">
                          <a:noAutofit/>
                        </wps:bodyPr>
                      </wps:wsp>
                      <wps:wsp>
                        <wps:cNvPr id="50545" name="Rectangle 50545"/>
                        <wps:cNvSpPr/>
                        <wps:spPr>
                          <a:xfrm>
                            <a:off x="281962" y="3267523"/>
                            <a:ext cx="67219" cy="109817"/>
                          </a:xfrm>
                          <a:prstGeom prst="rect">
                            <a:avLst/>
                          </a:prstGeom>
                          <a:ln>
                            <a:noFill/>
                          </a:ln>
                        </wps:spPr>
                        <wps:txbx>
                          <w:txbxContent>
                            <w:p w14:paraId="0BE6C3BC" w14:textId="77777777" w:rsidR="008227AD" w:rsidRDefault="008227AD" w:rsidP="007925EB">
                              <w:pPr>
                                <w:spacing w:after="160" w:line="259" w:lineRule="auto"/>
                                <w:ind w:left="0" w:right="0" w:firstLine="0"/>
                                <w:jc w:val="left"/>
                              </w:pPr>
                              <w:r>
                                <w:rPr>
                                  <w:color w:val="3C3C3C"/>
                                  <w:sz w:val="14"/>
                                </w:rPr>
                                <w:t>+</w:t>
                              </w:r>
                            </w:p>
                          </w:txbxContent>
                        </wps:txbx>
                        <wps:bodyPr horzOverflow="overflow" vert="horz" lIns="0" tIns="0" rIns="0" bIns="0" rtlCol="0">
                          <a:noAutofit/>
                        </wps:bodyPr>
                      </wps:wsp>
                      <wps:wsp>
                        <wps:cNvPr id="50551" name="Rectangle 50551"/>
                        <wps:cNvSpPr/>
                        <wps:spPr>
                          <a:xfrm>
                            <a:off x="333976" y="3381779"/>
                            <a:ext cx="31938" cy="109817"/>
                          </a:xfrm>
                          <a:prstGeom prst="rect">
                            <a:avLst/>
                          </a:prstGeom>
                          <a:ln>
                            <a:noFill/>
                          </a:ln>
                        </wps:spPr>
                        <wps:txbx>
                          <w:txbxContent>
                            <w:p w14:paraId="3F2F257D"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50550" name="Rectangle 50550"/>
                        <wps:cNvSpPr/>
                        <wps:spPr>
                          <a:xfrm>
                            <a:off x="281962" y="3381779"/>
                            <a:ext cx="67219" cy="109817"/>
                          </a:xfrm>
                          <a:prstGeom prst="rect">
                            <a:avLst/>
                          </a:prstGeom>
                          <a:ln>
                            <a:noFill/>
                          </a:ln>
                        </wps:spPr>
                        <wps:txbx>
                          <w:txbxContent>
                            <w:p w14:paraId="28D21024" w14:textId="77777777" w:rsidR="008227AD" w:rsidRDefault="008227AD" w:rsidP="007925EB">
                              <w:pPr>
                                <w:spacing w:after="160" w:line="259" w:lineRule="auto"/>
                                <w:ind w:left="0" w:right="0" w:firstLine="0"/>
                                <w:jc w:val="left"/>
                              </w:pPr>
                              <w:r>
                                <w:rPr>
                                  <w:color w:val="3C3C3C"/>
                                  <w:sz w:val="14"/>
                                </w:rPr>
                                <w:t>+</w:t>
                              </w:r>
                            </w:p>
                          </w:txbxContent>
                        </wps:txbx>
                        <wps:bodyPr horzOverflow="overflow" vert="horz" lIns="0" tIns="0" rIns="0" bIns="0" rtlCol="0">
                          <a:noAutofit/>
                        </wps:bodyPr>
                      </wps:wsp>
                      <wps:wsp>
                        <wps:cNvPr id="7554" name="Rectangle 7554"/>
                        <wps:cNvSpPr/>
                        <wps:spPr>
                          <a:xfrm>
                            <a:off x="430202" y="3381779"/>
                            <a:ext cx="1012660" cy="109817"/>
                          </a:xfrm>
                          <a:prstGeom prst="rect">
                            <a:avLst/>
                          </a:prstGeom>
                          <a:ln>
                            <a:noFill/>
                          </a:ln>
                        </wps:spPr>
                        <wps:txbx>
                          <w:txbxContent>
                            <w:p w14:paraId="38644350" w14:textId="77777777" w:rsidR="008227AD" w:rsidRDefault="008227AD" w:rsidP="007925EB">
                              <w:pPr>
                                <w:spacing w:after="160" w:line="259" w:lineRule="auto"/>
                                <w:ind w:left="0" w:right="0" w:firstLine="0"/>
                                <w:jc w:val="left"/>
                              </w:pPr>
                              <w:r>
                                <w:rPr>
                                  <w:color w:val="3C3C3C"/>
                                  <w:w w:val="104"/>
                                  <w:sz w:val="14"/>
                                </w:rPr>
                                <w:t>make_</w:t>
                              </w:r>
                              <w:r>
                                <w:rPr>
                                  <w:color w:val="3C3C3C"/>
                                  <w:w w:val="104"/>
                                  <w:sz w:val="14"/>
                                </w:rPr>
                                <w:t>order():</w:t>
                              </w:r>
                              <w:r>
                                <w:rPr>
                                  <w:color w:val="3C3C3C"/>
                                  <w:spacing w:val="10"/>
                                  <w:w w:val="104"/>
                                  <w:sz w:val="14"/>
                                </w:rPr>
                                <w:t xml:space="preserve"> </w:t>
                              </w:r>
                              <w:r>
                                <w:rPr>
                                  <w:color w:val="3C3C3C"/>
                                  <w:w w:val="104"/>
                                  <w:sz w:val="14"/>
                                </w:rPr>
                                <w:t>char</w:t>
                              </w:r>
                            </w:p>
                          </w:txbxContent>
                        </wps:txbx>
                        <wps:bodyPr horzOverflow="overflow" vert="horz" lIns="0" tIns="0" rIns="0" bIns="0" rtlCol="0">
                          <a:noAutofit/>
                        </wps:bodyPr>
                      </wps:wsp>
                      <wps:wsp>
                        <wps:cNvPr id="50556" name="Rectangle 50556"/>
                        <wps:cNvSpPr/>
                        <wps:spPr>
                          <a:xfrm>
                            <a:off x="281962" y="3496089"/>
                            <a:ext cx="67219" cy="109817"/>
                          </a:xfrm>
                          <a:prstGeom prst="rect">
                            <a:avLst/>
                          </a:prstGeom>
                          <a:ln>
                            <a:noFill/>
                          </a:ln>
                        </wps:spPr>
                        <wps:txbx>
                          <w:txbxContent>
                            <w:p w14:paraId="6979C77F" w14:textId="77777777" w:rsidR="008227AD" w:rsidRDefault="008227AD" w:rsidP="007925EB">
                              <w:pPr>
                                <w:spacing w:after="160" w:line="259" w:lineRule="auto"/>
                                <w:ind w:left="0" w:right="0" w:firstLine="0"/>
                                <w:jc w:val="left"/>
                              </w:pPr>
                              <w:r>
                                <w:rPr>
                                  <w:color w:val="3C3C3C"/>
                                  <w:sz w:val="14"/>
                                </w:rPr>
                                <w:t>+</w:t>
                              </w:r>
                            </w:p>
                          </w:txbxContent>
                        </wps:txbx>
                        <wps:bodyPr horzOverflow="overflow" vert="horz" lIns="0" tIns="0" rIns="0" bIns="0" rtlCol="0">
                          <a:noAutofit/>
                        </wps:bodyPr>
                      </wps:wsp>
                      <wps:wsp>
                        <wps:cNvPr id="50558" name="Rectangle 50558"/>
                        <wps:cNvSpPr/>
                        <wps:spPr>
                          <a:xfrm>
                            <a:off x="333976" y="3496089"/>
                            <a:ext cx="31938" cy="109817"/>
                          </a:xfrm>
                          <a:prstGeom prst="rect">
                            <a:avLst/>
                          </a:prstGeom>
                          <a:ln>
                            <a:noFill/>
                          </a:ln>
                        </wps:spPr>
                        <wps:txbx>
                          <w:txbxContent>
                            <w:p w14:paraId="66869885"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7558" name="Rectangle 7558"/>
                        <wps:cNvSpPr/>
                        <wps:spPr>
                          <a:xfrm>
                            <a:off x="430202" y="3496089"/>
                            <a:ext cx="1034566" cy="109817"/>
                          </a:xfrm>
                          <a:prstGeom prst="rect">
                            <a:avLst/>
                          </a:prstGeom>
                          <a:ln>
                            <a:noFill/>
                          </a:ln>
                        </wps:spPr>
                        <wps:txbx>
                          <w:txbxContent>
                            <w:p w14:paraId="1C42B12B" w14:textId="77777777" w:rsidR="008227AD" w:rsidRDefault="008227AD" w:rsidP="007925EB">
                              <w:pPr>
                                <w:spacing w:after="160" w:line="259" w:lineRule="auto"/>
                                <w:ind w:left="0" w:right="0" w:firstLine="0"/>
                                <w:jc w:val="left"/>
                              </w:pPr>
                              <w:r>
                                <w:rPr>
                                  <w:color w:val="3C3C3C"/>
                                  <w:w w:val="106"/>
                                  <w:sz w:val="14"/>
                                </w:rPr>
                                <w:t>order_</w:t>
                              </w:r>
                              <w:r>
                                <w:rPr>
                                  <w:color w:val="3C3C3C"/>
                                  <w:w w:val="106"/>
                                  <w:sz w:val="14"/>
                                </w:rPr>
                                <w:t>again():</w:t>
                              </w:r>
                              <w:r>
                                <w:rPr>
                                  <w:color w:val="3C3C3C"/>
                                  <w:spacing w:val="10"/>
                                  <w:w w:val="106"/>
                                  <w:sz w:val="14"/>
                                </w:rPr>
                                <w:t xml:space="preserve"> </w:t>
                              </w:r>
                              <w:r>
                                <w:rPr>
                                  <w:color w:val="3C3C3C"/>
                                  <w:w w:val="106"/>
                                  <w:sz w:val="14"/>
                                </w:rPr>
                                <w:t>char</w:t>
                              </w:r>
                            </w:p>
                          </w:txbxContent>
                        </wps:txbx>
                        <wps:bodyPr horzOverflow="overflow" vert="horz" lIns="0" tIns="0" rIns="0" bIns="0" rtlCol="0">
                          <a:noAutofit/>
                        </wps:bodyPr>
                      </wps:wsp>
                      <wps:wsp>
                        <wps:cNvPr id="2426" name="Shape 2426"/>
                        <wps:cNvSpPr/>
                        <wps:spPr>
                          <a:xfrm>
                            <a:off x="3944112" y="2634997"/>
                            <a:ext cx="1222248" cy="1045464"/>
                          </a:xfrm>
                          <a:custGeom>
                            <a:avLst/>
                            <a:gdLst/>
                            <a:ahLst/>
                            <a:cxnLst/>
                            <a:rect l="0" t="0" r="0" b="0"/>
                            <a:pathLst>
                              <a:path w="1222248" h="1045464">
                                <a:moveTo>
                                  <a:pt x="22860" y="0"/>
                                </a:moveTo>
                                <a:lnTo>
                                  <a:pt x="1199388" y="0"/>
                                </a:lnTo>
                                <a:cubicBezTo>
                                  <a:pt x="1211580" y="0"/>
                                  <a:pt x="1222248" y="10668"/>
                                  <a:pt x="1222248" y="22860"/>
                                </a:cubicBezTo>
                                <a:lnTo>
                                  <a:pt x="1222248" y="1024128"/>
                                </a:lnTo>
                                <a:cubicBezTo>
                                  <a:pt x="1222248" y="1036320"/>
                                  <a:pt x="1211580" y="1045464"/>
                                  <a:pt x="1199388" y="1045464"/>
                                </a:cubicBezTo>
                                <a:lnTo>
                                  <a:pt x="22860" y="1045464"/>
                                </a:lnTo>
                                <a:cubicBezTo>
                                  <a:pt x="10668" y="1045464"/>
                                  <a:pt x="0" y="1036320"/>
                                  <a:pt x="0" y="1024128"/>
                                </a:cubicBezTo>
                                <a:lnTo>
                                  <a:pt x="0" y="22860"/>
                                </a:lnTo>
                                <a:cubicBezTo>
                                  <a:pt x="0" y="10668"/>
                                  <a:pt x="10668" y="0"/>
                                  <a:pt x="22860" y="0"/>
                                </a:cubicBezTo>
                                <a:close/>
                              </a:path>
                            </a:pathLst>
                          </a:custGeom>
                          <a:ln w="0" cap="flat">
                            <a:miter lim="127000"/>
                          </a:ln>
                        </wps:spPr>
                        <wps:style>
                          <a:lnRef idx="0">
                            <a:srgbClr val="000000">
                              <a:alpha val="0"/>
                            </a:srgbClr>
                          </a:lnRef>
                          <a:fillRef idx="1">
                            <a:srgbClr val="CBCED7"/>
                          </a:fillRef>
                          <a:effectRef idx="0">
                            <a:scrgbClr r="0" g="0" b="0"/>
                          </a:effectRef>
                          <a:fontRef idx="none"/>
                        </wps:style>
                        <wps:bodyPr/>
                      </wps:wsp>
                      <pic:pic xmlns:pic="http://schemas.openxmlformats.org/drawingml/2006/picture">
                        <pic:nvPicPr>
                          <pic:cNvPr id="57663" name="Picture 57663"/>
                          <pic:cNvPicPr/>
                        </pic:nvPicPr>
                        <pic:blipFill>
                          <a:blip r:embed="rId115"/>
                          <a:stretch>
                            <a:fillRect/>
                          </a:stretch>
                        </pic:blipFill>
                        <pic:spPr>
                          <a:xfrm>
                            <a:off x="3915664" y="2605024"/>
                            <a:ext cx="1222248" cy="1048512"/>
                          </a:xfrm>
                          <a:prstGeom prst="rect">
                            <a:avLst/>
                          </a:prstGeom>
                        </pic:spPr>
                      </pic:pic>
                      <wps:wsp>
                        <wps:cNvPr id="2429" name="Shape 2429"/>
                        <wps:cNvSpPr/>
                        <wps:spPr>
                          <a:xfrm>
                            <a:off x="3918205" y="2609089"/>
                            <a:ext cx="1220724" cy="1045464"/>
                          </a:xfrm>
                          <a:custGeom>
                            <a:avLst/>
                            <a:gdLst/>
                            <a:ahLst/>
                            <a:cxnLst/>
                            <a:rect l="0" t="0" r="0" b="0"/>
                            <a:pathLst>
                              <a:path w="1220724" h="1045464">
                                <a:moveTo>
                                  <a:pt x="1199388" y="0"/>
                                </a:moveTo>
                                <a:cubicBezTo>
                                  <a:pt x="1211580" y="0"/>
                                  <a:pt x="1220724" y="9144"/>
                                  <a:pt x="1220724" y="21336"/>
                                </a:cubicBezTo>
                                <a:lnTo>
                                  <a:pt x="1220724" y="21336"/>
                                </a:lnTo>
                                <a:lnTo>
                                  <a:pt x="1220724" y="1024128"/>
                                </a:lnTo>
                                <a:lnTo>
                                  <a:pt x="1220724" y="1024128"/>
                                </a:lnTo>
                                <a:cubicBezTo>
                                  <a:pt x="1220724" y="1036320"/>
                                  <a:pt x="1211580" y="1045464"/>
                                  <a:pt x="1199388" y="1045464"/>
                                </a:cubicBezTo>
                                <a:cubicBezTo>
                                  <a:pt x="1199388" y="1045464"/>
                                  <a:pt x="1199388" y="1045464"/>
                                  <a:pt x="1199388" y="1045464"/>
                                </a:cubicBezTo>
                                <a:lnTo>
                                  <a:pt x="1199388" y="1045464"/>
                                </a:lnTo>
                                <a:lnTo>
                                  <a:pt x="21336" y="1045464"/>
                                </a:lnTo>
                                <a:lnTo>
                                  <a:pt x="21336" y="1045464"/>
                                </a:lnTo>
                                <a:cubicBezTo>
                                  <a:pt x="10668" y="1045464"/>
                                  <a:pt x="0" y="1036320"/>
                                  <a:pt x="0" y="1024128"/>
                                </a:cubicBezTo>
                                <a:lnTo>
                                  <a:pt x="0" y="1024128"/>
                                </a:lnTo>
                                <a:lnTo>
                                  <a:pt x="0" y="21336"/>
                                </a:lnTo>
                                <a:cubicBezTo>
                                  <a:pt x="0" y="9144"/>
                                  <a:pt x="10668" y="0"/>
                                  <a:pt x="21336" y="0"/>
                                </a:cubicBezTo>
                                <a:lnTo>
                                  <a:pt x="21336" y="0"/>
                                </a:lnTo>
                                <a:lnTo>
                                  <a:pt x="1199388" y="0"/>
                                </a:lnTo>
                                <a:close/>
                              </a:path>
                            </a:pathLst>
                          </a:custGeom>
                          <a:ln w="9144" cap="rnd">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57664" name="Picture 57664"/>
                          <pic:cNvPicPr/>
                        </pic:nvPicPr>
                        <pic:blipFill>
                          <a:blip r:embed="rId116"/>
                          <a:stretch>
                            <a:fillRect/>
                          </a:stretch>
                        </pic:blipFill>
                        <pic:spPr>
                          <a:xfrm>
                            <a:off x="4185920" y="2614168"/>
                            <a:ext cx="944880" cy="1030224"/>
                          </a:xfrm>
                          <a:prstGeom prst="rect">
                            <a:avLst/>
                          </a:prstGeom>
                        </pic:spPr>
                      </pic:pic>
                      <wps:wsp>
                        <wps:cNvPr id="2432" name="Rectangle 2432"/>
                        <wps:cNvSpPr/>
                        <wps:spPr>
                          <a:xfrm>
                            <a:off x="4154429" y="2705144"/>
                            <a:ext cx="996057" cy="109817"/>
                          </a:xfrm>
                          <a:prstGeom prst="rect">
                            <a:avLst/>
                          </a:prstGeom>
                          <a:ln>
                            <a:noFill/>
                          </a:ln>
                        </wps:spPr>
                        <wps:txbx>
                          <w:txbxContent>
                            <w:p w14:paraId="45BDAD0C" w14:textId="77777777" w:rsidR="008227AD" w:rsidRDefault="008227AD" w:rsidP="007925EB">
                              <w:pPr>
                                <w:spacing w:after="160" w:line="259" w:lineRule="auto"/>
                                <w:ind w:left="0" w:right="0" w:firstLine="0"/>
                                <w:jc w:val="left"/>
                              </w:pPr>
                              <w:r>
                                <w:rPr>
                                  <w:w w:val="116"/>
                                  <w:sz w:val="14"/>
                                </w:rPr>
                                <w:t>Canteen</w:t>
                              </w:r>
                              <w:r>
                                <w:rPr>
                                  <w:spacing w:val="6"/>
                                  <w:w w:val="116"/>
                                  <w:sz w:val="14"/>
                                </w:rPr>
                                <w:t xml:space="preserve"> </w:t>
                              </w:r>
                              <w:r>
                                <w:rPr>
                                  <w:w w:val="116"/>
                                  <w:sz w:val="14"/>
                                </w:rPr>
                                <w:t>manager</w:t>
                              </w:r>
                            </w:p>
                          </w:txbxContent>
                        </wps:txbx>
                        <wps:bodyPr horzOverflow="overflow" vert="horz" lIns="0" tIns="0" rIns="0" bIns="0" rtlCol="0">
                          <a:noAutofit/>
                        </wps:bodyPr>
                      </wps:wsp>
                      <wps:wsp>
                        <wps:cNvPr id="2433" name="Shape 2433"/>
                        <wps:cNvSpPr/>
                        <wps:spPr>
                          <a:xfrm>
                            <a:off x="3918204" y="2846832"/>
                            <a:ext cx="1220724" cy="0"/>
                          </a:xfrm>
                          <a:custGeom>
                            <a:avLst/>
                            <a:gdLst/>
                            <a:ahLst/>
                            <a:cxnLst/>
                            <a:rect l="0" t="0" r="0" b="0"/>
                            <a:pathLst>
                              <a:path w="1220724">
                                <a:moveTo>
                                  <a:pt x="0" y="0"/>
                                </a:moveTo>
                                <a:lnTo>
                                  <a:pt x="1220724" y="0"/>
                                </a:lnTo>
                              </a:path>
                            </a:pathLst>
                          </a:custGeom>
                          <a:ln w="9144" cap="rnd">
                            <a:round/>
                          </a:ln>
                        </wps:spPr>
                        <wps:style>
                          <a:lnRef idx="1">
                            <a:srgbClr val="000000"/>
                          </a:lnRef>
                          <a:fillRef idx="0">
                            <a:srgbClr val="000000">
                              <a:alpha val="0"/>
                            </a:srgbClr>
                          </a:fillRef>
                          <a:effectRef idx="0">
                            <a:scrgbClr r="0" g="0" b="0"/>
                          </a:effectRef>
                          <a:fontRef idx="none"/>
                        </wps:style>
                        <wps:bodyPr/>
                      </wps:wsp>
                      <wps:wsp>
                        <wps:cNvPr id="50536" name="Rectangle 50536"/>
                        <wps:cNvSpPr/>
                        <wps:spPr>
                          <a:xfrm>
                            <a:off x="3988447" y="2898670"/>
                            <a:ext cx="31938" cy="109817"/>
                          </a:xfrm>
                          <a:prstGeom prst="rect">
                            <a:avLst/>
                          </a:prstGeom>
                          <a:ln>
                            <a:noFill/>
                          </a:ln>
                        </wps:spPr>
                        <wps:txbx>
                          <w:txbxContent>
                            <w:p w14:paraId="77663394"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50535" name="Rectangle 50535"/>
                        <wps:cNvSpPr/>
                        <wps:spPr>
                          <a:xfrm>
                            <a:off x="3962440" y="2898670"/>
                            <a:ext cx="38394" cy="109817"/>
                          </a:xfrm>
                          <a:prstGeom prst="rect">
                            <a:avLst/>
                          </a:prstGeom>
                          <a:ln>
                            <a:noFill/>
                          </a:ln>
                        </wps:spPr>
                        <wps:txbx>
                          <w:txbxContent>
                            <w:p w14:paraId="6EFCA64E" w14:textId="77777777" w:rsidR="008227AD" w:rsidRDefault="008227AD" w:rsidP="007925EB">
                              <w:pPr>
                                <w:spacing w:after="160" w:line="259" w:lineRule="auto"/>
                                <w:ind w:left="0" w:right="0" w:firstLine="0"/>
                                <w:jc w:val="left"/>
                              </w:pPr>
                              <w:r>
                                <w:rPr>
                                  <w:color w:val="3C3C3C"/>
                                  <w:w w:val="97"/>
                                  <w:sz w:val="14"/>
                                </w:rPr>
                                <w:t>-</w:t>
                              </w:r>
                            </w:p>
                          </w:txbxContent>
                        </wps:txbx>
                        <wps:bodyPr horzOverflow="overflow" vert="horz" lIns="0" tIns="0" rIns="0" bIns="0" rtlCol="0">
                          <a:noAutofit/>
                        </wps:bodyPr>
                      </wps:wsp>
                      <wps:wsp>
                        <wps:cNvPr id="7540" name="Rectangle 7540"/>
                        <wps:cNvSpPr/>
                        <wps:spPr>
                          <a:xfrm>
                            <a:off x="4110680" y="2898670"/>
                            <a:ext cx="919268" cy="109817"/>
                          </a:xfrm>
                          <a:prstGeom prst="rect">
                            <a:avLst/>
                          </a:prstGeom>
                          <a:ln>
                            <a:noFill/>
                          </a:ln>
                        </wps:spPr>
                        <wps:txbx>
                          <w:txbxContent>
                            <w:p w14:paraId="1F824433" w14:textId="77777777" w:rsidR="008227AD" w:rsidRDefault="008227AD" w:rsidP="007925EB">
                              <w:pPr>
                                <w:spacing w:after="160" w:line="259" w:lineRule="auto"/>
                                <w:ind w:left="0" w:right="0" w:firstLine="0"/>
                                <w:jc w:val="left"/>
                              </w:pPr>
                              <w:r>
                                <w:rPr>
                                  <w:color w:val="3C3C3C"/>
                                  <w:w w:val="107"/>
                                  <w:sz w:val="14"/>
                                </w:rPr>
                                <w:t>Cust_name:</w:t>
                              </w:r>
                              <w:r>
                                <w:rPr>
                                  <w:color w:val="3C3C3C"/>
                                  <w:spacing w:val="12"/>
                                  <w:w w:val="107"/>
                                  <w:sz w:val="14"/>
                                </w:rPr>
                                <w:t xml:space="preserve"> </w:t>
                              </w:r>
                              <w:r>
                                <w:rPr>
                                  <w:color w:val="3C3C3C"/>
                                  <w:w w:val="107"/>
                                  <w:sz w:val="14"/>
                                </w:rPr>
                                <w:t>char</w:t>
                              </w:r>
                            </w:p>
                          </w:txbxContent>
                        </wps:txbx>
                        <wps:bodyPr horzOverflow="overflow" vert="horz" lIns="0" tIns="0" rIns="0" bIns="0" rtlCol="0">
                          <a:noAutofit/>
                        </wps:bodyPr>
                      </wps:wsp>
                      <wps:wsp>
                        <wps:cNvPr id="50540" name="Rectangle 50540"/>
                        <wps:cNvSpPr/>
                        <wps:spPr>
                          <a:xfrm>
                            <a:off x="3988447" y="3012980"/>
                            <a:ext cx="31938" cy="109817"/>
                          </a:xfrm>
                          <a:prstGeom prst="rect">
                            <a:avLst/>
                          </a:prstGeom>
                          <a:ln>
                            <a:noFill/>
                          </a:ln>
                        </wps:spPr>
                        <wps:txbx>
                          <w:txbxContent>
                            <w:p w14:paraId="1D554485"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50539" name="Rectangle 50539"/>
                        <wps:cNvSpPr/>
                        <wps:spPr>
                          <a:xfrm>
                            <a:off x="3962440" y="3012980"/>
                            <a:ext cx="38394" cy="109817"/>
                          </a:xfrm>
                          <a:prstGeom prst="rect">
                            <a:avLst/>
                          </a:prstGeom>
                          <a:ln>
                            <a:noFill/>
                          </a:ln>
                        </wps:spPr>
                        <wps:txbx>
                          <w:txbxContent>
                            <w:p w14:paraId="05A1D7F5" w14:textId="77777777" w:rsidR="008227AD" w:rsidRDefault="008227AD" w:rsidP="007925EB">
                              <w:pPr>
                                <w:spacing w:after="160" w:line="259" w:lineRule="auto"/>
                                <w:ind w:left="0" w:right="0" w:firstLine="0"/>
                                <w:jc w:val="left"/>
                              </w:pPr>
                              <w:r>
                                <w:rPr>
                                  <w:color w:val="3C3C3C"/>
                                  <w:w w:val="97"/>
                                  <w:sz w:val="14"/>
                                </w:rPr>
                                <w:t>-</w:t>
                              </w:r>
                            </w:p>
                          </w:txbxContent>
                        </wps:txbx>
                        <wps:bodyPr horzOverflow="overflow" vert="horz" lIns="0" tIns="0" rIns="0" bIns="0" rtlCol="0">
                          <a:noAutofit/>
                        </wps:bodyPr>
                      </wps:wsp>
                      <wps:wsp>
                        <wps:cNvPr id="7544" name="Rectangle 7544"/>
                        <wps:cNvSpPr/>
                        <wps:spPr>
                          <a:xfrm>
                            <a:off x="4110680" y="3012980"/>
                            <a:ext cx="658004" cy="109817"/>
                          </a:xfrm>
                          <a:prstGeom prst="rect">
                            <a:avLst/>
                          </a:prstGeom>
                          <a:ln>
                            <a:noFill/>
                          </a:ln>
                        </wps:spPr>
                        <wps:txbx>
                          <w:txbxContent>
                            <w:p w14:paraId="20682AB5" w14:textId="77777777" w:rsidR="008227AD" w:rsidRDefault="008227AD" w:rsidP="007925EB">
                              <w:pPr>
                                <w:spacing w:after="160" w:line="259" w:lineRule="auto"/>
                                <w:ind w:left="0" w:right="0" w:firstLine="0"/>
                                <w:jc w:val="left"/>
                              </w:pPr>
                              <w:r>
                                <w:rPr>
                                  <w:color w:val="3C3C3C"/>
                                  <w:w w:val="102"/>
                                  <w:sz w:val="14"/>
                                </w:rPr>
                                <w:t>order_id:</w:t>
                              </w:r>
                              <w:r>
                                <w:rPr>
                                  <w:color w:val="3C3C3C"/>
                                  <w:spacing w:val="11"/>
                                  <w:w w:val="102"/>
                                  <w:sz w:val="14"/>
                                </w:rPr>
                                <w:t xml:space="preserve"> </w:t>
                              </w:r>
                              <w:r>
                                <w:rPr>
                                  <w:color w:val="3C3C3C"/>
                                  <w:w w:val="102"/>
                                  <w:sz w:val="14"/>
                                </w:rPr>
                                <w:t>int</w:t>
                              </w:r>
                            </w:p>
                          </w:txbxContent>
                        </wps:txbx>
                        <wps:bodyPr horzOverflow="overflow" vert="horz" lIns="0" tIns="0" rIns="0" bIns="0" rtlCol="0">
                          <a:noAutofit/>
                        </wps:bodyPr>
                      </wps:wsp>
                      <wps:wsp>
                        <wps:cNvPr id="2436" name="Shape 2436"/>
                        <wps:cNvSpPr/>
                        <wps:spPr>
                          <a:xfrm>
                            <a:off x="3918204" y="3145536"/>
                            <a:ext cx="1220724" cy="0"/>
                          </a:xfrm>
                          <a:custGeom>
                            <a:avLst/>
                            <a:gdLst/>
                            <a:ahLst/>
                            <a:cxnLst/>
                            <a:rect l="0" t="0" r="0" b="0"/>
                            <a:pathLst>
                              <a:path w="1220724">
                                <a:moveTo>
                                  <a:pt x="0" y="0"/>
                                </a:moveTo>
                                <a:lnTo>
                                  <a:pt x="1220724" y="0"/>
                                </a:lnTo>
                              </a:path>
                            </a:pathLst>
                          </a:custGeom>
                          <a:ln w="9144" cap="rnd">
                            <a:round/>
                          </a:ln>
                        </wps:spPr>
                        <wps:style>
                          <a:lnRef idx="1">
                            <a:srgbClr val="000000"/>
                          </a:lnRef>
                          <a:fillRef idx="0">
                            <a:srgbClr val="000000">
                              <a:alpha val="0"/>
                            </a:srgbClr>
                          </a:fillRef>
                          <a:effectRef idx="0">
                            <a:scrgbClr r="0" g="0" b="0"/>
                          </a:effectRef>
                          <a:fontRef idx="none"/>
                        </wps:style>
                        <wps:bodyPr/>
                      </wps:wsp>
                      <wps:wsp>
                        <wps:cNvPr id="7548" name="Rectangle 7548"/>
                        <wps:cNvSpPr/>
                        <wps:spPr>
                          <a:xfrm>
                            <a:off x="4110680" y="3197393"/>
                            <a:ext cx="1127957" cy="109817"/>
                          </a:xfrm>
                          <a:prstGeom prst="rect">
                            <a:avLst/>
                          </a:prstGeom>
                          <a:ln>
                            <a:noFill/>
                          </a:ln>
                        </wps:spPr>
                        <wps:txbx>
                          <w:txbxContent>
                            <w:p w14:paraId="10E98743" w14:textId="77777777" w:rsidR="008227AD" w:rsidRDefault="008227AD" w:rsidP="007925EB">
                              <w:pPr>
                                <w:spacing w:after="160" w:line="259" w:lineRule="auto"/>
                                <w:ind w:left="0" w:right="0" w:firstLine="0"/>
                                <w:jc w:val="left"/>
                              </w:pPr>
                              <w:r>
                                <w:rPr>
                                  <w:color w:val="3C3C3C"/>
                                  <w:w w:val="102"/>
                                  <w:sz w:val="14"/>
                                </w:rPr>
                                <w:t>confirm_</w:t>
                              </w:r>
                              <w:r>
                                <w:rPr>
                                  <w:color w:val="3C3C3C"/>
                                  <w:w w:val="102"/>
                                  <w:sz w:val="14"/>
                                </w:rPr>
                                <w:t>order():</w:t>
                              </w:r>
                              <w:r>
                                <w:rPr>
                                  <w:color w:val="3C3C3C"/>
                                  <w:spacing w:val="12"/>
                                  <w:w w:val="102"/>
                                  <w:sz w:val="14"/>
                                </w:rPr>
                                <w:t xml:space="preserve"> </w:t>
                              </w:r>
                              <w:r>
                                <w:rPr>
                                  <w:color w:val="3C3C3C"/>
                                  <w:w w:val="102"/>
                                  <w:sz w:val="14"/>
                                </w:rPr>
                                <w:t>char</w:t>
                              </w:r>
                            </w:p>
                          </w:txbxContent>
                        </wps:txbx>
                        <wps:bodyPr horzOverflow="overflow" vert="horz" lIns="0" tIns="0" rIns="0" bIns="0" rtlCol="0">
                          <a:noAutofit/>
                        </wps:bodyPr>
                      </wps:wsp>
                      <wps:wsp>
                        <wps:cNvPr id="50543" name="Rectangle 50543"/>
                        <wps:cNvSpPr/>
                        <wps:spPr>
                          <a:xfrm>
                            <a:off x="3962440" y="3197393"/>
                            <a:ext cx="67219" cy="109817"/>
                          </a:xfrm>
                          <a:prstGeom prst="rect">
                            <a:avLst/>
                          </a:prstGeom>
                          <a:ln>
                            <a:noFill/>
                          </a:ln>
                        </wps:spPr>
                        <wps:txbx>
                          <w:txbxContent>
                            <w:p w14:paraId="3F1AA237" w14:textId="77777777" w:rsidR="008227AD" w:rsidRDefault="008227AD" w:rsidP="007925EB">
                              <w:pPr>
                                <w:spacing w:after="160" w:line="259" w:lineRule="auto"/>
                                <w:ind w:left="0" w:right="0" w:firstLine="0"/>
                                <w:jc w:val="left"/>
                              </w:pPr>
                              <w:r>
                                <w:rPr>
                                  <w:color w:val="3C3C3C"/>
                                  <w:sz w:val="14"/>
                                </w:rPr>
                                <w:t>+</w:t>
                              </w:r>
                            </w:p>
                          </w:txbxContent>
                        </wps:txbx>
                        <wps:bodyPr horzOverflow="overflow" vert="horz" lIns="0" tIns="0" rIns="0" bIns="0" rtlCol="0">
                          <a:noAutofit/>
                        </wps:bodyPr>
                      </wps:wsp>
                      <wps:wsp>
                        <wps:cNvPr id="50544" name="Rectangle 50544"/>
                        <wps:cNvSpPr/>
                        <wps:spPr>
                          <a:xfrm>
                            <a:off x="4014454" y="3197393"/>
                            <a:ext cx="31938" cy="109817"/>
                          </a:xfrm>
                          <a:prstGeom prst="rect">
                            <a:avLst/>
                          </a:prstGeom>
                          <a:ln>
                            <a:noFill/>
                          </a:ln>
                        </wps:spPr>
                        <wps:txbx>
                          <w:txbxContent>
                            <w:p w14:paraId="2489B092"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50549" name="Rectangle 50549"/>
                        <wps:cNvSpPr/>
                        <wps:spPr>
                          <a:xfrm>
                            <a:off x="4014454" y="3311703"/>
                            <a:ext cx="31938" cy="109817"/>
                          </a:xfrm>
                          <a:prstGeom prst="rect">
                            <a:avLst/>
                          </a:prstGeom>
                          <a:ln>
                            <a:noFill/>
                          </a:ln>
                        </wps:spPr>
                        <wps:txbx>
                          <w:txbxContent>
                            <w:p w14:paraId="412EFC8E"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50547" name="Rectangle 50547"/>
                        <wps:cNvSpPr/>
                        <wps:spPr>
                          <a:xfrm>
                            <a:off x="3962440" y="3311703"/>
                            <a:ext cx="67219" cy="109817"/>
                          </a:xfrm>
                          <a:prstGeom prst="rect">
                            <a:avLst/>
                          </a:prstGeom>
                          <a:ln>
                            <a:noFill/>
                          </a:ln>
                        </wps:spPr>
                        <wps:txbx>
                          <w:txbxContent>
                            <w:p w14:paraId="683F4CF1" w14:textId="77777777" w:rsidR="008227AD" w:rsidRDefault="008227AD" w:rsidP="007925EB">
                              <w:pPr>
                                <w:spacing w:after="160" w:line="259" w:lineRule="auto"/>
                                <w:ind w:left="0" w:right="0" w:firstLine="0"/>
                                <w:jc w:val="left"/>
                              </w:pPr>
                              <w:r>
                                <w:rPr>
                                  <w:color w:val="3C3C3C"/>
                                  <w:sz w:val="14"/>
                                </w:rPr>
                                <w:t>+</w:t>
                              </w:r>
                            </w:p>
                          </w:txbxContent>
                        </wps:txbx>
                        <wps:bodyPr horzOverflow="overflow" vert="horz" lIns="0" tIns="0" rIns="0" bIns="0" rtlCol="0">
                          <a:noAutofit/>
                        </wps:bodyPr>
                      </wps:wsp>
                      <wps:wsp>
                        <wps:cNvPr id="7552" name="Rectangle 7552"/>
                        <wps:cNvSpPr/>
                        <wps:spPr>
                          <a:xfrm>
                            <a:off x="4110680" y="3311703"/>
                            <a:ext cx="549163" cy="109817"/>
                          </a:xfrm>
                          <a:prstGeom prst="rect">
                            <a:avLst/>
                          </a:prstGeom>
                          <a:ln>
                            <a:noFill/>
                          </a:ln>
                        </wps:spPr>
                        <wps:txbx>
                          <w:txbxContent>
                            <w:p w14:paraId="0C5512DD" w14:textId="77777777" w:rsidR="008227AD" w:rsidRDefault="008227AD" w:rsidP="007925EB">
                              <w:pPr>
                                <w:spacing w:after="160" w:line="259" w:lineRule="auto"/>
                                <w:ind w:left="0" w:right="0" w:firstLine="0"/>
                                <w:jc w:val="left"/>
                              </w:pPr>
                              <w:r>
                                <w:rPr>
                                  <w:color w:val="3C3C3C"/>
                                  <w:w w:val="98"/>
                                  <w:sz w:val="14"/>
                                </w:rPr>
                                <w:t>bill():</w:t>
                              </w:r>
                              <w:r>
                                <w:rPr>
                                  <w:color w:val="3C3C3C"/>
                                  <w:spacing w:val="12"/>
                                  <w:w w:val="98"/>
                                  <w:sz w:val="14"/>
                                </w:rPr>
                                <w:t xml:space="preserve"> </w:t>
                              </w:r>
                              <w:r>
                                <w:rPr>
                                  <w:color w:val="3C3C3C"/>
                                  <w:w w:val="98"/>
                                  <w:sz w:val="14"/>
                                </w:rPr>
                                <w:t>char</w:t>
                              </w:r>
                            </w:p>
                          </w:txbxContent>
                        </wps:txbx>
                        <wps:bodyPr horzOverflow="overflow" vert="horz" lIns="0" tIns="0" rIns="0" bIns="0" rtlCol="0">
                          <a:noAutofit/>
                        </wps:bodyPr>
                      </wps:wsp>
                      <wps:wsp>
                        <wps:cNvPr id="50552" name="Rectangle 50552"/>
                        <wps:cNvSpPr/>
                        <wps:spPr>
                          <a:xfrm>
                            <a:off x="3962440" y="3426013"/>
                            <a:ext cx="67219" cy="109817"/>
                          </a:xfrm>
                          <a:prstGeom prst="rect">
                            <a:avLst/>
                          </a:prstGeom>
                          <a:ln>
                            <a:noFill/>
                          </a:ln>
                        </wps:spPr>
                        <wps:txbx>
                          <w:txbxContent>
                            <w:p w14:paraId="30C7F216" w14:textId="77777777" w:rsidR="008227AD" w:rsidRDefault="008227AD" w:rsidP="007925EB">
                              <w:pPr>
                                <w:spacing w:after="160" w:line="259" w:lineRule="auto"/>
                                <w:ind w:left="0" w:right="0" w:firstLine="0"/>
                                <w:jc w:val="left"/>
                              </w:pPr>
                              <w:r>
                                <w:rPr>
                                  <w:color w:val="3C3C3C"/>
                                  <w:sz w:val="14"/>
                                </w:rPr>
                                <w:t>+</w:t>
                              </w:r>
                            </w:p>
                          </w:txbxContent>
                        </wps:txbx>
                        <wps:bodyPr horzOverflow="overflow" vert="horz" lIns="0" tIns="0" rIns="0" bIns="0" rtlCol="0">
                          <a:noAutofit/>
                        </wps:bodyPr>
                      </wps:wsp>
                      <wps:wsp>
                        <wps:cNvPr id="50554" name="Rectangle 50554"/>
                        <wps:cNvSpPr/>
                        <wps:spPr>
                          <a:xfrm>
                            <a:off x="4014454" y="3426013"/>
                            <a:ext cx="31938" cy="109817"/>
                          </a:xfrm>
                          <a:prstGeom prst="rect">
                            <a:avLst/>
                          </a:prstGeom>
                          <a:ln>
                            <a:noFill/>
                          </a:ln>
                        </wps:spPr>
                        <wps:txbx>
                          <w:txbxContent>
                            <w:p w14:paraId="4AB9D7E2"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7556" name="Rectangle 7556"/>
                        <wps:cNvSpPr/>
                        <wps:spPr>
                          <a:xfrm>
                            <a:off x="4110680" y="3426013"/>
                            <a:ext cx="1106051" cy="109817"/>
                          </a:xfrm>
                          <a:prstGeom prst="rect">
                            <a:avLst/>
                          </a:prstGeom>
                          <a:ln>
                            <a:noFill/>
                          </a:ln>
                        </wps:spPr>
                        <wps:txbx>
                          <w:txbxContent>
                            <w:p w14:paraId="33657FC6" w14:textId="77777777" w:rsidR="008227AD" w:rsidRDefault="008227AD" w:rsidP="007925EB">
                              <w:pPr>
                                <w:spacing w:after="160" w:line="259" w:lineRule="auto"/>
                                <w:ind w:left="0" w:right="0" w:firstLine="0"/>
                                <w:jc w:val="left"/>
                              </w:pPr>
                              <w:r>
                                <w:rPr>
                                  <w:color w:val="3C3C3C"/>
                                  <w:w w:val="108"/>
                                  <w:sz w:val="14"/>
                                </w:rPr>
                                <w:t>update</w:t>
                              </w:r>
                              <w:r>
                                <w:rPr>
                                  <w:color w:val="3C3C3C"/>
                                  <w:spacing w:val="12"/>
                                  <w:w w:val="108"/>
                                  <w:sz w:val="14"/>
                                </w:rPr>
                                <w:t xml:space="preserve"> </w:t>
                              </w:r>
                              <w:r>
                                <w:rPr>
                                  <w:color w:val="3C3C3C"/>
                                  <w:w w:val="108"/>
                                  <w:sz w:val="14"/>
                                </w:rPr>
                                <w:t>menu():</w:t>
                              </w:r>
                              <w:r>
                                <w:rPr>
                                  <w:color w:val="3C3C3C"/>
                                  <w:spacing w:val="10"/>
                                  <w:w w:val="108"/>
                                  <w:sz w:val="14"/>
                                </w:rPr>
                                <w:t xml:space="preserve"> </w:t>
                              </w:r>
                              <w:r>
                                <w:rPr>
                                  <w:color w:val="3C3C3C"/>
                                  <w:w w:val="108"/>
                                  <w:sz w:val="14"/>
                                </w:rPr>
                                <w:t>char</w:t>
                              </w:r>
                            </w:p>
                          </w:txbxContent>
                        </wps:txbx>
                        <wps:bodyPr horzOverflow="overflow" vert="horz" lIns="0" tIns="0" rIns="0" bIns="0" rtlCol="0">
                          <a:noAutofit/>
                        </wps:bodyPr>
                      </wps:wsp>
                      <wps:wsp>
                        <wps:cNvPr id="50560" name="Rectangle 50560"/>
                        <wps:cNvSpPr/>
                        <wps:spPr>
                          <a:xfrm>
                            <a:off x="3962440" y="3540322"/>
                            <a:ext cx="67219" cy="109817"/>
                          </a:xfrm>
                          <a:prstGeom prst="rect">
                            <a:avLst/>
                          </a:prstGeom>
                          <a:ln>
                            <a:noFill/>
                          </a:ln>
                        </wps:spPr>
                        <wps:txbx>
                          <w:txbxContent>
                            <w:p w14:paraId="5210D348" w14:textId="77777777" w:rsidR="008227AD" w:rsidRDefault="008227AD" w:rsidP="007925EB">
                              <w:pPr>
                                <w:spacing w:after="160" w:line="259" w:lineRule="auto"/>
                                <w:ind w:left="0" w:right="0" w:firstLine="0"/>
                                <w:jc w:val="left"/>
                              </w:pPr>
                              <w:r>
                                <w:rPr>
                                  <w:color w:val="3C3C3C"/>
                                  <w:sz w:val="14"/>
                                </w:rPr>
                                <w:t>+</w:t>
                              </w:r>
                            </w:p>
                          </w:txbxContent>
                        </wps:txbx>
                        <wps:bodyPr horzOverflow="overflow" vert="horz" lIns="0" tIns="0" rIns="0" bIns="0" rtlCol="0">
                          <a:noAutofit/>
                        </wps:bodyPr>
                      </wps:wsp>
                      <wps:wsp>
                        <wps:cNvPr id="50561" name="Rectangle 50561"/>
                        <wps:cNvSpPr/>
                        <wps:spPr>
                          <a:xfrm>
                            <a:off x="4014454" y="3540322"/>
                            <a:ext cx="31938" cy="109817"/>
                          </a:xfrm>
                          <a:prstGeom prst="rect">
                            <a:avLst/>
                          </a:prstGeom>
                          <a:ln>
                            <a:noFill/>
                          </a:ln>
                        </wps:spPr>
                        <wps:txbx>
                          <w:txbxContent>
                            <w:p w14:paraId="40A3E005" w14:textId="77777777" w:rsidR="008227AD" w:rsidRDefault="008227AD" w:rsidP="007925EB">
                              <w:pPr>
                                <w:spacing w:after="160" w:line="259" w:lineRule="auto"/>
                                <w:ind w:left="0" w:right="0" w:firstLine="0"/>
                                <w:jc w:val="left"/>
                              </w:pPr>
                              <w:r>
                                <w:rPr>
                                  <w:color w:val="3C3C3C"/>
                                  <w:sz w:val="14"/>
                                </w:rPr>
                                <w:t xml:space="preserve"> </w:t>
                              </w:r>
                            </w:p>
                          </w:txbxContent>
                        </wps:txbx>
                        <wps:bodyPr horzOverflow="overflow" vert="horz" lIns="0" tIns="0" rIns="0" bIns="0" rtlCol="0">
                          <a:noAutofit/>
                        </wps:bodyPr>
                      </wps:wsp>
                      <wps:wsp>
                        <wps:cNvPr id="7560" name="Rectangle 7560"/>
                        <wps:cNvSpPr/>
                        <wps:spPr>
                          <a:xfrm>
                            <a:off x="4110680" y="3540322"/>
                            <a:ext cx="1325116" cy="109817"/>
                          </a:xfrm>
                          <a:prstGeom prst="rect">
                            <a:avLst/>
                          </a:prstGeom>
                          <a:ln>
                            <a:noFill/>
                          </a:ln>
                        </wps:spPr>
                        <wps:txbx>
                          <w:txbxContent>
                            <w:p w14:paraId="500B5CE2" w14:textId="77777777" w:rsidR="008227AD" w:rsidRDefault="008227AD" w:rsidP="007925EB">
                              <w:pPr>
                                <w:spacing w:after="160" w:line="259" w:lineRule="auto"/>
                                <w:ind w:left="0" w:right="0" w:firstLine="0"/>
                                <w:jc w:val="left"/>
                              </w:pPr>
                              <w:r>
                                <w:rPr>
                                  <w:color w:val="3C3C3C"/>
                                  <w:w w:val="105"/>
                                  <w:sz w:val="14"/>
                                </w:rPr>
                                <w:t>update</w:t>
                              </w:r>
                              <w:r>
                                <w:rPr>
                                  <w:color w:val="3C3C3C"/>
                                  <w:spacing w:val="12"/>
                                  <w:w w:val="105"/>
                                  <w:sz w:val="14"/>
                                </w:rPr>
                                <w:t xml:space="preserve"> </w:t>
                              </w:r>
                              <w:r>
                                <w:rPr>
                                  <w:color w:val="3C3C3C"/>
                                  <w:w w:val="105"/>
                                  <w:sz w:val="14"/>
                                </w:rPr>
                                <w:t>to_do_</w:t>
                              </w:r>
                              <w:r>
                                <w:rPr>
                                  <w:color w:val="3C3C3C"/>
                                  <w:w w:val="105"/>
                                  <w:sz w:val="14"/>
                                </w:rPr>
                                <w:t>list():</w:t>
                              </w:r>
                              <w:r>
                                <w:rPr>
                                  <w:color w:val="3C3C3C"/>
                                  <w:spacing w:val="8"/>
                                  <w:w w:val="105"/>
                                  <w:sz w:val="14"/>
                                </w:rPr>
                                <w:t xml:space="preserve"> </w:t>
                              </w:r>
                              <w:r>
                                <w:rPr>
                                  <w:color w:val="3C3C3C"/>
                                  <w:w w:val="105"/>
                                  <w:sz w:val="14"/>
                                </w:rPr>
                                <w:t>char</w:t>
                              </w:r>
                            </w:p>
                          </w:txbxContent>
                        </wps:txbx>
                        <wps:bodyPr horzOverflow="overflow" vert="horz" lIns="0" tIns="0" rIns="0" bIns="0" rtlCol="0">
                          <a:noAutofit/>
                        </wps:bodyPr>
                      </wps:wsp>
                      <wps:wsp>
                        <wps:cNvPr id="2441" name="Shape 2441"/>
                        <wps:cNvSpPr/>
                        <wps:spPr>
                          <a:xfrm>
                            <a:off x="1345692" y="1871472"/>
                            <a:ext cx="653796" cy="693420"/>
                          </a:xfrm>
                          <a:custGeom>
                            <a:avLst/>
                            <a:gdLst/>
                            <a:ahLst/>
                            <a:cxnLst/>
                            <a:rect l="0" t="0" r="0" b="0"/>
                            <a:pathLst>
                              <a:path w="653796" h="693420">
                                <a:moveTo>
                                  <a:pt x="653796" y="0"/>
                                </a:moveTo>
                                <a:lnTo>
                                  <a:pt x="0" y="693420"/>
                                </a:lnTo>
                              </a:path>
                            </a:pathLst>
                          </a:custGeom>
                          <a:ln w="9144" cap="rnd">
                            <a:bevel/>
                          </a:ln>
                        </wps:spPr>
                        <wps:style>
                          <a:lnRef idx="1">
                            <a:srgbClr val="000000"/>
                          </a:lnRef>
                          <a:fillRef idx="0">
                            <a:srgbClr val="000000">
                              <a:alpha val="0"/>
                            </a:srgbClr>
                          </a:fillRef>
                          <a:effectRef idx="0">
                            <a:scrgbClr r="0" g="0" b="0"/>
                          </a:effectRef>
                          <a:fontRef idx="none"/>
                        </wps:style>
                        <wps:bodyPr/>
                      </wps:wsp>
                      <wps:wsp>
                        <wps:cNvPr id="2442" name="Shape 2442"/>
                        <wps:cNvSpPr/>
                        <wps:spPr>
                          <a:xfrm>
                            <a:off x="1345692" y="2424684"/>
                            <a:ext cx="131064" cy="140208"/>
                          </a:xfrm>
                          <a:custGeom>
                            <a:avLst/>
                            <a:gdLst/>
                            <a:ahLst/>
                            <a:cxnLst/>
                            <a:rect l="0" t="0" r="0" b="0"/>
                            <a:pathLst>
                              <a:path w="131064" h="140208">
                                <a:moveTo>
                                  <a:pt x="60960" y="0"/>
                                </a:moveTo>
                                <a:lnTo>
                                  <a:pt x="131064" y="79248"/>
                                </a:lnTo>
                                <a:lnTo>
                                  <a:pt x="0" y="140208"/>
                                </a:lnTo>
                                <a:lnTo>
                                  <a:pt x="60960" y="0"/>
                                </a:lnTo>
                                <a:close/>
                              </a:path>
                            </a:pathLst>
                          </a:custGeom>
                          <a:ln w="0" cap="flat">
                            <a:miter lim="127000"/>
                          </a:ln>
                        </wps:spPr>
                        <wps:style>
                          <a:lnRef idx="0">
                            <a:srgbClr val="000000">
                              <a:alpha val="0"/>
                            </a:srgbClr>
                          </a:lnRef>
                          <a:fillRef idx="1">
                            <a:srgbClr val="FCF2E3"/>
                          </a:fillRef>
                          <a:effectRef idx="0">
                            <a:scrgbClr r="0" g="0" b="0"/>
                          </a:effectRef>
                          <a:fontRef idx="none"/>
                        </wps:style>
                        <wps:bodyPr/>
                      </wps:wsp>
                      <wps:wsp>
                        <wps:cNvPr id="2443" name="Shape 2443"/>
                        <wps:cNvSpPr/>
                        <wps:spPr>
                          <a:xfrm>
                            <a:off x="1345692" y="2424684"/>
                            <a:ext cx="131064" cy="140208"/>
                          </a:xfrm>
                          <a:custGeom>
                            <a:avLst/>
                            <a:gdLst/>
                            <a:ahLst/>
                            <a:cxnLst/>
                            <a:rect l="0" t="0" r="0" b="0"/>
                            <a:pathLst>
                              <a:path w="131064" h="140208">
                                <a:moveTo>
                                  <a:pt x="60960" y="0"/>
                                </a:moveTo>
                                <a:lnTo>
                                  <a:pt x="131064" y="79248"/>
                                </a:lnTo>
                                <a:lnTo>
                                  <a:pt x="0" y="140208"/>
                                </a:lnTo>
                                <a:close/>
                              </a:path>
                            </a:pathLst>
                          </a:custGeom>
                          <a:ln w="9144" cap="rnd">
                            <a:bevel/>
                          </a:ln>
                        </wps:spPr>
                        <wps:style>
                          <a:lnRef idx="1">
                            <a:srgbClr val="000000"/>
                          </a:lnRef>
                          <a:fillRef idx="0">
                            <a:srgbClr val="000000">
                              <a:alpha val="0"/>
                            </a:srgbClr>
                          </a:fillRef>
                          <a:effectRef idx="0">
                            <a:scrgbClr r="0" g="0" b="0"/>
                          </a:effectRef>
                          <a:fontRef idx="none"/>
                        </wps:style>
                        <wps:bodyPr/>
                      </wps:wsp>
                      <wps:wsp>
                        <wps:cNvPr id="2444" name="Shape 2444"/>
                        <wps:cNvSpPr/>
                        <wps:spPr>
                          <a:xfrm>
                            <a:off x="3369564" y="1888236"/>
                            <a:ext cx="662940" cy="720852"/>
                          </a:xfrm>
                          <a:custGeom>
                            <a:avLst/>
                            <a:gdLst/>
                            <a:ahLst/>
                            <a:cxnLst/>
                            <a:rect l="0" t="0" r="0" b="0"/>
                            <a:pathLst>
                              <a:path w="662940" h="720852">
                                <a:moveTo>
                                  <a:pt x="0" y="0"/>
                                </a:moveTo>
                                <a:lnTo>
                                  <a:pt x="662940" y="720852"/>
                                </a:lnTo>
                              </a:path>
                            </a:pathLst>
                          </a:custGeom>
                          <a:ln w="9144" cap="rnd">
                            <a:bevel/>
                          </a:ln>
                        </wps:spPr>
                        <wps:style>
                          <a:lnRef idx="1">
                            <a:srgbClr val="000000"/>
                          </a:lnRef>
                          <a:fillRef idx="0">
                            <a:srgbClr val="000000">
                              <a:alpha val="0"/>
                            </a:srgbClr>
                          </a:fillRef>
                          <a:effectRef idx="0">
                            <a:scrgbClr r="0" g="0" b="0"/>
                          </a:effectRef>
                          <a:fontRef idx="none"/>
                        </wps:style>
                        <wps:bodyPr/>
                      </wps:wsp>
                      <wps:wsp>
                        <wps:cNvPr id="2445" name="Shape 2445"/>
                        <wps:cNvSpPr/>
                        <wps:spPr>
                          <a:xfrm>
                            <a:off x="3901440" y="2468880"/>
                            <a:ext cx="131064" cy="140208"/>
                          </a:xfrm>
                          <a:custGeom>
                            <a:avLst/>
                            <a:gdLst/>
                            <a:ahLst/>
                            <a:cxnLst/>
                            <a:rect l="0" t="0" r="0" b="0"/>
                            <a:pathLst>
                              <a:path w="131064" h="140208">
                                <a:moveTo>
                                  <a:pt x="77724" y="0"/>
                                </a:moveTo>
                                <a:lnTo>
                                  <a:pt x="131064" y="140208"/>
                                </a:lnTo>
                                <a:lnTo>
                                  <a:pt x="0" y="70104"/>
                                </a:lnTo>
                                <a:lnTo>
                                  <a:pt x="77724" y="0"/>
                                </a:lnTo>
                                <a:close/>
                              </a:path>
                            </a:pathLst>
                          </a:custGeom>
                          <a:ln w="0" cap="flat">
                            <a:miter lim="127000"/>
                          </a:ln>
                        </wps:spPr>
                        <wps:style>
                          <a:lnRef idx="0">
                            <a:srgbClr val="000000">
                              <a:alpha val="0"/>
                            </a:srgbClr>
                          </a:lnRef>
                          <a:fillRef idx="1">
                            <a:srgbClr val="FCF2E3"/>
                          </a:fillRef>
                          <a:effectRef idx="0">
                            <a:scrgbClr r="0" g="0" b="0"/>
                          </a:effectRef>
                          <a:fontRef idx="none"/>
                        </wps:style>
                        <wps:bodyPr/>
                      </wps:wsp>
                      <wps:wsp>
                        <wps:cNvPr id="2446" name="Shape 2446"/>
                        <wps:cNvSpPr/>
                        <wps:spPr>
                          <a:xfrm>
                            <a:off x="3901440" y="2468880"/>
                            <a:ext cx="131064" cy="140208"/>
                          </a:xfrm>
                          <a:custGeom>
                            <a:avLst/>
                            <a:gdLst/>
                            <a:ahLst/>
                            <a:cxnLst/>
                            <a:rect l="0" t="0" r="0" b="0"/>
                            <a:pathLst>
                              <a:path w="131064" h="140208">
                                <a:moveTo>
                                  <a:pt x="0" y="70104"/>
                                </a:moveTo>
                                <a:lnTo>
                                  <a:pt x="77724" y="0"/>
                                </a:lnTo>
                                <a:lnTo>
                                  <a:pt x="131064" y="140208"/>
                                </a:lnTo>
                                <a:close/>
                              </a:path>
                            </a:pathLst>
                          </a:custGeom>
                          <a:ln w="9144" cap="rnd">
                            <a:bevel/>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2C1C975F" id="Group 50679" o:spid="_x0000_s1237" style="width:428.7pt;height:308.1pt;mso-position-horizontal-relative:char;mso-position-vertical-relative:line" coordsize="54444,391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">
                <v:rect id="Rectangle 2379" o:spid="_x0000_s1238" style="position:absolute;left:54086;top:37847;width:476;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" filled="f" stroked="f">
                  <v:textbox inset="0,0,0,0">
                    <w:txbxContent>
                      <w:p w14:paraId="2761EA16" w14:textId="23438922" w:rsidR="008227AD" w:rsidRDefault="008227AD" w:rsidP="007925EB">
                        <w:pPr>
                          <w:spacing w:after="160" w:line="259" w:lineRule="auto"/>
                          <w:ind w:left="0" w:right="0" w:firstLine="0"/>
                          <w:jc w:val="left"/>
                          <w:rPr>
                            <w:color w:val="548DD4"/>
                          </w:rPr>
                        </w:pPr>
                        <w:r>
                          <w:rPr>
                            <w:color w:val="548DD4"/>
                          </w:rPr>
                          <w:t xml:space="preserve"> </w:t>
                        </w:r>
                      </w:p>
                      <w:p w14:paraId="70F0A701" w14:textId="77777777" w:rsidR="008227AD" w:rsidRDefault="008227AD" w:rsidP="007925EB">
                        <w:pPr>
                          <w:spacing w:after="160" w:line="259" w:lineRule="auto"/>
                          <w:ind w:left="0" w:right="0" w:firstLine="0"/>
                          <w:jc w:val="left"/>
                        </w:pPr>
                      </w:p>
                    </w:txbxContent>
                  </v:textbox>
                </v:rect>
                <v:shape id="Shape 60246" o:spid="_x0000_s1239" style="position:absolute;top:38983;width:54086;height:138;visibility:visible;mso-wrap-style:square;v-text-anchor:top" coordsize="540867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" path="m,l5408676,r,13716l,13716,,e" fillcolor="#548dd4" stroked="f" strokeweight="0">
                  <v:stroke miterlimit="83231f" joinstyle="miter"/>
                  <v:path arrowok="t" textboxrect="0,0,5408676,13716"/>
                </v:shape>
                <v:shape id="Shape 2385" o:spid="_x0000_s1240" style="position:absolute;left:457;width:52943;height:38572;visibility:visible;mso-wrap-style:square;v-text-anchor:top" coordsize="5294376,385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" path="m,l,3857244r5294376,l5294376,,,e" filled="f" strokeweight=".1323mm">
                  <v:stroke endcap="round"/>
                  <v:path arrowok="t" textboxrect="0,0,5294376,3857244"/>
                </v:shape>
                <v:shape id="Shape 2386" o:spid="_x0000_s1241" style="position:absolute;left:457;width:9677;height:1661;visibility:visible;mso-wrap-style:square;v-text-anchor:top" coordsize="967740,166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" path="m,l967740,r,44196l854964,166116,,166116,,xe" stroked="f" strokeweight="0">
                  <v:stroke miterlimit="83231f" joinstyle="miter"/>
                  <v:path arrowok="t" textboxrect="0,0,967740,166116"/>
                </v:shape>
                <v:shape id="Shape 2387" o:spid="_x0000_s1242" style="position:absolute;left:457;width:9677;height:1661;visibility:visible;mso-wrap-style:square;v-text-anchor:top" coordsize="967740,166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" path="m,166116r854964,l967740,44196,967740,,,,,166116xe" filled="f" strokeweight=".1323mm">
                  <v:stroke endcap="round"/>
                  <v:path arrowok="t" textboxrect="0,0,967740,166116"/>
                </v:shape>
                <v:shape id="Shape 60247" o:spid="_x0000_s1243" style="position:absolute;left:899;top:274;width:7955;height:1021;visibility:visible;mso-wrap-style:square;v-text-anchor:top" coordsize="795528,10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" path="m,l795528,r,102108l,102108,,e" stroked="f" strokeweight="0">
                  <v:stroke miterlimit="83231f" joinstyle="miter"/>
                  <v:path arrowok="t" textboxrect="0,0,795528,102108"/>
                </v:shape>
                <v:rect id="Rectangle 2389" o:spid="_x0000_s1244" style="position:absolute;left:899;top:442;width:1051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" filled="f" stroked="f">
                  <v:textbox inset="0,0,0,0">
                    <w:txbxContent>
                      <w:p w14:paraId="203C69CA" w14:textId="77777777" w:rsidR="008227AD" w:rsidRDefault="008227AD" w:rsidP="007925EB">
                        <w:pPr>
                          <w:spacing w:after="160" w:line="259" w:lineRule="auto"/>
                          <w:ind w:left="0" w:right="0" w:firstLine="0"/>
                          <w:jc w:val="left"/>
                        </w:pPr>
                        <w:r>
                          <w:rPr>
                            <w:w w:val="116"/>
                            <w:sz w:val="14"/>
                          </w:rPr>
                          <w:t>class</w:t>
                        </w:r>
                        <w:r>
                          <w:rPr>
                            <w:spacing w:val="14"/>
                            <w:w w:val="116"/>
                            <w:sz w:val="14"/>
                          </w:rPr>
                          <w:t xml:space="preserve"> </w:t>
                        </w:r>
                        <w:r>
                          <w:rPr>
                            <w:w w:val="116"/>
                            <w:sz w:val="14"/>
                          </w:rPr>
                          <w:t>Class</w:t>
                        </w:r>
                        <w:r>
                          <w:rPr>
                            <w:spacing w:val="15"/>
                            <w:w w:val="116"/>
                            <w:sz w:val="14"/>
                          </w:rPr>
                          <w:t xml:space="preserve"> </w:t>
                        </w:r>
                        <w:r>
                          <w:rPr>
                            <w:w w:val="116"/>
                            <w:sz w:val="14"/>
                          </w:rPr>
                          <w:t>Model</w:t>
                        </w:r>
                      </w:p>
                    </w:txbxContent>
                  </v:textbox>
                </v:rect>
                <v:shape id="Shape 2390" o:spid="_x0000_s1245" style="position:absolute;left:20253;top:3078;width:13610;height:17480;visibility:visible;mso-wrap-style:square;v-text-anchor:top" coordsize="1360932,1748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" path="m21336,l1339596,v12192,,21336,9144,21336,21336l1360932,1725168v,12192,-9144,22860,-21336,22860l21336,1748028c10668,1748028,,1737360,,1725168l,21336c,9144,10668,,21336,xe" fillcolor="#bdc3d1" stroked="f" strokeweight="0">
                  <v:stroke miterlimit="83231f" joinstyle="miter"/>
                  <v:path arrowok="t" textboxrect="0,0,1360932,1748028"/>
                </v:shape>
                <v:shape id="Picture 57659" o:spid="_x0000_s1246" type="#_x0000_t75" style="position:absolute;left:19954;top:2773;width:13655;height:17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">
                  <v:imagedata r:id="rId117" o:title=""/>
                </v:shape>
                <v:shape id="Shape 2393" o:spid="_x0000_s1247" style="position:absolute;left:19994;top:2804;width:13610;height:17495;visibility:visible;mso-wrap-style:square;v-text-anchor:top" coordsize="1360932,1749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" path="m1338072,v12192,,22860,10668,22860,22860l1360932,22860r,1703832l1360932,1726692v,12192,-10668,22860,-22860,22860c1338072,1749552,1338072,1749552,1338072,1749552r,l21336,1749552r,c9144,1749552,,1738884,,1726692r,l,22860c,10668,9144,,21336,r,l1338072,xe" filled="f" strokeweight=".72pt">
                  <v:stroke endcap="round"/>
                  <v:path arrowok="t" textboxrect="0,0,1360932,1749552"/>
                </v:shape>
                <v:shape id="Picture 57660" o:spid="_x0000_s1248" type="#_x0000_t75" style="position:absolute;left:22677;top:2865;width:10851;height:17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">
                  <v:imagedata r:id="rId118" o:title=""/>
                </v:shape>
                <v:rect id="Rectangle 2396" o:spid="_x0000_s1249" style="position:absolute;left:25054;top:3779;width:4736;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" filled="f" stroked="f">
                  <v:textbox inset="0,0,0,0">
                    <w:txbxContent>
                      <w:p w14:paraId="1E6A261C" w14:textId="77777777" w:rsidR="008227AD" w:rsidRDefault="008227AD" w:rsidP="007925EB">
                        <w:pPr>
                          <w:spacing w:after="160" w:line="259" w:lineRule="auto"/>
                          <w:ind w:left="0" w:right="0" w:firstLine="0"/>
                          <w:jc w:val="left"/>
                        </w:pPr>
                        <w:r>
                          <w:rPr>
                            <w:w w:val="106"/>
                            <w:sz w:val="14"/>
                          </w:rPr>
                          <w:t>Order</w:t>
                        </w:r>
                        <w:r>
                          <w:rPr>
                            <w:spacing w:val="11"/>
                            <w:w w:val="106"/>
                            <w:sz w:val="14"/>
                          </w:rPr>
                          <w:t xml:space="preserve"> </w:t>
                        </w:r>
                        <w:r>
                          <w:rPr>
                            <w:w w:val="106"/>
                            <w:sz w:val="14"/>
                          </w:rPr>
                          <w:t>UI</w:t>
                        </w:r>
                      </w:p>
                    </w:txbxContent>
                  </v:textbox>
                </v:rect>
                <v:shape id="Shape 2397" o:spid="_x0000_s1250" style="position:absolute;left:19994;top:5181;width:13610;height:0;visibility:visible;mso-wrap-style:square;v-text-anchor:top" coordsize="13609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" path="m,l1360932,e" filled="f" strokeweight=".72pt">
                  <v:stroke endcap="round"/>
                  <v:path arrowok="t" textboxrect="0,0,1360932,0"/>
                </v:shape>
                <v:rect id="Rectangle 7514" o:spid="_x0000_s1251" style="position:absolute;left:21919;top:5700;width:9077;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" filled="f" stroked="f">
                  <v:textbox inset="0,0,0,0">
                    <w:txbxContent>
                      <w:p w14:paraId="0BE076A7" w14:textId="77777777" w:rsidR="008227AD" w:rsidRDefault="008227AD" w:rsidP="007925EB">
                        <w:pPr>
                          <w:spacing w:after="160" w:line="259" w:lineRule="auto"/>
                          <w:ind w:left="0" w:right="0" w:firstLine="0"/>
                          <w:jc w:val="left"/>
                        </w:pPr>
                        <w:r>
                          <w:rPr>
                            <w:color w:val="3C3C3C"/>
                            <w:w w:val="105"/>
                            <w:sz w:val="14"/>
                          </w:rPr>
                          <w:t>Food</w:t>
                        </w:r>
                        <w:r>
                          <w:rPr>
                            <w:color w:val="3C3C3C"/>
                            <w:spacing w:val="14"/>
                            <w:w w:val="105"/>
                            <w:sz w:val="14"/>
                          </w:rPr>
                          <w:t xml:space="preserve"> </w:t>
                        </w:r>
                        <w:r>
                          <w:rPr>
                            <w:color w:val="3C3C3C"/>
                            <w:w w:val="105"/>
                            <w:sz w:val="14"/>
                          </w:rPr>
                          <w:t>items:</w:t>
                        </w:r>
                        <w:r>
                          <w:rPr>
                            <w:color w:val="3C3C3C"/>
                            <w:spacing w:val="10"/>
                            <w:w w:val="105"/>
                            <w:sz w:val="14"/>
                          </w:rPr>
                          <w:t xml:space="preserve"> </w:t>
                        </w:r>
                        <w:r>
                          <w:rPr>
                            <w:color w:val="3C3C3C"/>
                            <w:w w:val="105"/>
                            <w:sz w:val="14"/>
                          </w:rPr>
                          <w:t>char</w:t>
                        </w:r>
                      </w:p>
                    </w:txbxContent>
                  </v:textbox>
                </v:rect>
                <v:rect id="Rectangle 50507" o:spid="_x0000_s1252" style="position:absolute;left:20696;top:5700;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" filled="f" stroked="f">
                  <v:textbox inset="0,0,0,0">
                    <w:txbxContent>
                      <w:p w14:paraId="260E117E"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50506" o:spid="_x0000_s1253" style="position:absolute;left:20436;top:5700;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" filled="f" stroked="f">
                  <v:textbox inset="0,0,0,0">
                    <w:txbxContent>
                      <w:p w14:paraId="1DE8E201" w14:textId="77777777" w:rsidR="008227AD" w:rsidRDefault="008227AD" w:rsidP="007925EB">
                        <w:pPr>
                          <w:spacing w:after="160" w:line="259" w:lineRule="auto"/>
                          <w:ind w:left="0" w:right="0" w:firstLine="0"/>
                          <w:jc w:val="left"/>
                        </w:pPr>
                        <w:r>
                          <w:rPr>
                            <w:color w:val="3C3C3C"/>
                            <w:w w:val="97"/>
                            <w:sz w:val="14"/>
                          </w:rPr>
                          <w:t>-</w:t>
                        </w:r>
                      </w:p>
                    </w:txbxContent>
                  </v:textbox>
                </v:rect>
                <v:rect id="Rectangle 7516" o:spid="_x0000_s1254" style="position:absolute;left:21919;top:6843;width:873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" filled="f" stroked="f">
                  <v:textbox inset="0,0,0,0">
                    <w:txbxContent>
                      <w:p w14:paraId="601D4CA3" w14:textId="77777777" w:rsidR="008227AD" w:rsidRDefault="008227AD" w:rsidP="007925EB">
                        <w:pPr>
                          <w:spacing w:after="160" w:line="259" w:lineRule="auto"/>
                          <w:ind w:left="0" w:right="0" w:firstLine="0"/>
                          <w:jc w:val="left"/>
                        </w:pPr>
                        <w:r>
                          <w:rPr>
                            <w:color w:val="3C3C3C"/>
                            <w:w w:val="101"/>
                            <w:sz w:val="14"/>
                          </w:rPr>
                          <w:t>cold</w:t>
                        </w:r>
                        <w:r>
                          <w:rPr>
                            <w:color w:val="3C3C3C"/>
                            <w:spacing w:val="15"/>
                            <w:w w:val="101"/>
                            <w:sz w:val="14"/>
                          </w:rPr>
                          <w:t xml:space="preserve"> </w:t>
                        </w:r>
                        <w:r>
                          <w:rPr>
                            <w:color w:val="3C3C3C"/>
                            <w:w w:val="101"/>
                            <w:sz w:val="14"/>
                          </w:rPr>
                          <w:t>drinks:</w:t>
                        </w:r>
                        <w:r>
                          <w:rPr>
                            <w:color w:val="3C3C3C"/>
                            <w:spacing w:val="11"/>
                            <w:w w:val="101"/>
                            <w:sz w:val="14"/>
                          </w:rPr>
                          <w:t xml:space="preserve"> </w:t>
                        </w:r>
                        <w:r>
                          <w:rPr>
                            <w:color w:val="3C3C3C"/>
                            <w:w w:val="101"/>
                            <w:sz w:val="14"/>
                          </w:rPr>
                          <w:t>char</w:t>
                        </w:r>
                      </w:p>
                    </w:txbxContent>
                  </v:textbox>
                </v:rect>
                <v:rect id="Rectangle 50509" o:spid="_x0000_s1255" style="position:absolute;left:20696;top:6843;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" filled="f" stroked="f">
                  <v:textbox inset="0,0,0,0">
                    <w:txbxContent>
                      <w:p w14:paraId="4F6AFD4A"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50508" o:spid="_x0000_s1256" style="position:absolute;left:20436;top:6843;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" filled="f" stroked="f">
                  <v:textbox inset="0,0,0,0">
                    <w:txbxContent>
                      <w:p w14:paraId="1983F40E" w14:textId="77777777" w:rsidR="008227AD" w:rsidRDefault="008227AD" w:rsidP="007925EB">
                        <w:pPr>
                          <w:spacing w:after="160" w:line="259" w:lineRule="auto"/>
                          <w:ind w:left="0" w:right="0" w:firstLine="0"/>
                          <w:jc w:val="left"/>
                        </w:pPr>
                        <w:r>
                          <w:rPr>
                            <w:color w:val="3C3C3C"/>
                            <w:w w:val="97"/>
                            <w:sz w:val="14"/>
                          </w:rPr>
                          <w:t>-</w:t>
                        </w:r>
                      </w:p>
                    </w:txbxContent>
                  </v:textbox>
                </v:rect>
                <v:rect id="Rectangle 7518" o:spid="_x0000_s1257" style="position:absolute;left:21919;top:7986;width:658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" filled="f" stroked="f">
                  <v:textbox inset="0,0,0,0">
                    <w:txbxContent>
                      <w:p w14:paraId="25D32495" w14:textId="77777777" w:rsidR="008227AD" w:rsidRDefault="008227AD" w:rsidP="007925EB">
                        <w:pPr>
                          <w:spacing w:after="160" w:line="259" w:lineRule="auto"/>
                          <w:ind w:left="0" w:right="0" w:firstLine="0"/>
                          <w:jc w:val="left"/>
                        </w:pPr>
                        <w:r>
                          <w:rPr>
                            <w:color w:val="3C3C3C"/>
                            <w:w w:val="102"/>
                            <w:sz w:val="14"/>
                          </w:rPr>
                          <w:t>order_id:</w:t>
                        </w:r>
                        <w:r>
                          <w:rPr>
                            <w:color w:val="3C3C3C"/>
                            <w:spacing w:val="11"/>
                            <w:w w:val="102"/>
                            <w:sz w:val="14"/>
                          </w:rPr>
                          <w:t xml:space="preserve"> </w:t>
                        </w:r>
                        <w:r>
                          <w:rPr>
                            <w:color w:val="3C3C3C"/>
                            <w:w w:val="102"/>
                            <w:sz w:val="14"/>
                          </w:rPr>
                          <w:t>int</w:t>
                        </w:r>
                      </w:p>
                    </w:txbxContent>
                  </v:textbox>
                </v:rect>
                <v:rect id="Rectangle 50511" o:spid="_x0000_s1258" style="position:absolute;left:20696;top:7986;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" filled="f" stroked="f">
                  <v:textbox inset="0,0,0,0">
                    <w:txbxContent>
                      <w:p w14:paraId="1FBD9BDF"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50510" o:spid="_x0000_s1259" style="position:absolute;left:20436;top:7986;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" filled="f" stroked="f">
                  <v:textbox inset="0,0,0,0">
                    <w:txbxContent>
                      <w:p w14:paraId="62E3C093" w14:textId="77777777" w:rsidR="008227AD" w:rsidRDefault="008227AD" w:rsidP="007925EB">
                        <w:pPr>
                          <w:spacing w:after="160" w:line="259" w:lineRule="auto"/>
                          <w:ind w:left="0" w:right="0" w:firstLine="0"/>
                          <w:jc w:val="left"/>
                        </w:pPr>
                        <w:r>
                          <w:rPr>
                            <w:color w:val="3C3C3C"/>
                            <w:w w:val="97"/>
                            <w:sz w:val="14"/>
                          </w:rPr>
                          <w:t>-</w:t>
                        </w:r>
                      </w:p>
                    </w:txbxContent>
                  </v:textbox>
                </v:rect>
                <v:rect id="Rectangle 7520" o:spid="_x0000_s1260" style="position:absolute;left:21919;top:9129;width:11625;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" filled="f" stroked="f">
                  <v:textbox inset="0,0,0,0">
                    <w:txbxContent>
                      <w:p w14:paraId="3287E1D8" w14:textId="77777777" w:rsidR="008227AD" w:rsidRDefault="008227AD" w:rsidP="007925EB">
                        <w:pPr>
                          <w:spacing w:after="160" w:line="259" w:lineRule="auto"/>
                          <w:ind w:left="0" w:right="0" w:firstLine="0"/>
                          <w:jc w:val="left"/>
                        </w:pPr>
                        <w:r>
                          <w:rPr>
                            <w:color w:val="3C3C3C"/>
                            <w:w w:val="108"/>
                            <w:sz w:val="14"/>
                          </w:rPr>
                          <w:t>Tea</w:t>
                        </w:r>
                        <w:r>
                          <w:rPr>
                            <w:color w:val="3C3C3C"/>
                            <w:spacing w:val="14"/>
                            <w:w w:val="108"/>
                            <w:sz w:val="14"/>
                          </w:rPr>
                          <w:t xml:space="preserve"> </w:t>
                        </w:r>
                        <w:r>
                          <w:rPr>
                            <w:color w:val="3C3C3C"/>
                            <w:w w:val="108"/>
                            <w:sz w:val="14"/>
                          </w:rPr>
                          <w:t>and</w:t>
                        </w:r>
                        <w:r>
                          <w:rPr>
                            <w:color w:val="3C3C3C"/>
                            <w:spacing w:val="12"/>
                            <w:w w:val="108"/>
                            <w:sz w:val="14"/>
                          </w:rPr>
                          <w:t xml:space="preserve"> </w:t>
                        </w:r>
                        <w:r>
                          <w:rPr>
                            <w:color w:val="3C3C3C"/>
                            <w:w w:val="108"/>
                            <w:sz w:val="14"/>
                          </w:rPr>
                          <w:t>Coffee:</w:t>
                        </w:r>
                        <w:r>
                          <w:rPr>
                            <w:color w:val="3C3C3C"/>
                            <w:spacing w:val="10"/>
                            <w:w w:val="108"/>
                            <w:sz w:val="14"/>
                          </w:rPr>
                          <w:t xml:space="preserve"> </w:t>
                        </w:r>
                        <w:r>
                          <w:rPr>
                            <w:color w:val="3C3C3C"/>
                            <w:w w:val="108"/>
                            <w:sz w:val="14"/>
                          </w:rPr>
                          <w:t>char</w:t>
                        </w:r>
                      </w:p>
                    </w:txbxContent>
                  </v:textbox>
                </v:rect>
                <v:rect id="Rectangle 50513" o:spid="_x0000_s1261" style="position:absolute;left:20696;top:9129;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" filled="f" stroked="f">
                  <v:textbox inset="0,0,0,0">
                    <w:txbxContent>
                      <w:p w14:paraId="0DB3E899"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50512" o:spid="_x0000_s1262" style="position:absolute;left:20436;top:9129;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" filled="f" stroked="f">
                  <v:textbox inset="0,0,0,0">
                    <w:txbxContent>
                      <w:p w14:paraId="6F699F5B" w14:textId="77777777" w:rsidR="008227AD" w:rsidRDefault="008227AD" w:rsidP="007925EB">
                        <w:pPr>
                          <w:spacing w:after="160" w:line="259" w:lineRule="auto"/>
                          <w:ind w:left="0" w:right="0" w:firstLine="0"/>
                          <w:jc w:val="left"/>
                        </w:pPr>
                        <w:r>
                          <w:rPr>
                            <w:color w:val="3C3C3C"/>
                            <w:w w:val="97"/>
                            <w:sz w:val="14"/>
                          </w:rPr>
                          <w:t>-</w:t>
                        </w:r>
                      </w:p>
                    </w:txbxContent>
                  </v:textbox>
                </v:rect>
                <v:rect id="Rectangle 50515" o:spid="_x0000_s1263" style="position:absolute;left:20696;top:10272;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" filled="f" stroked="f">
                  <v:textbox inset="0,0,0,0">
                    <w:txbxContent>
                      <w:p w14:paraId="7DBFA4A7"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7522" o:spid="_x0000_s1264" style="position:absolute;left:21919;top:10272;width:919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" filled="f" stroked="f">
                  <v:textbox inset="0,0,0,0">
                    <w:txbxContent>
                      <w:p w14:paraId="2E772551" w14:textId="77777777" w:rsidR="008227AD" w:rsidRDefault="008227AD" w:rsidP="007925EB">
                        <w:pPr>
                          <w:spacing w:after="160" w:line="259" w:lineRule="auto"/>
                          <w:ind w:left="0" w:right="0" w:firstLine="0"/>
                          <w:jc w:val="left"/>
                        </w:pPr>
                        <w:r>
                          <w:rPr>
                            <w:color w:val="3C3C3C"/>
                            <w:w w:val="107"/>
                            <w:sz w:val="14"/>
                          </w:rPr>
                          <w:t>Cust_name:</w:t>
                        </w:r>
                        <w:r>
                          <w:rPr>
                            <w:color w:val="3C3C3C"/>
                            <w:spacing w:val="12"/>
                            <w:w w:val="107"/>
                            <w:sz w:val="14"/>
                          </w:rPr>
                          <w:t xml:space="preserve"> </w:t>
                        </w:r>
                        <w:r>
                          <w:rPr>
                            <w:color w:val="3C3C3C"/>
                            <w:w w:val="107"/>
                            <w:sz w:val="14"/>
                          </w:rPr>
                          <w:t>char</w:t>
                        </w:r>
                      </w:p>
                    </w:txbxContent>
                  </v:textbox>
                </v:rect>
                <v:rect id="Rectangle 50514" o:spid="_x0000_s1265" style="position:absolute;left:20436;top:10272;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" filled="f" stroked="f">
                  <v:textbox inset="0,0,0,0">
                    <w:txbxContent>
                      <w:p w14:paraId="345CA679" w14:textId="77777777" w:rsidR="008227AD" w:rsidRDefault="008227AD" w:rsidP="007925EB">
                        <w:pPr>
                          <w:spacing w:after="160" w:line="259" w:lineRule="auto"/>
                          <w:ind w:left="0" w:right="0" w:firstLine="0"/>
                          <w:jc w:val="left"/>
                        </w:pPr>
                        <w:r>
                          <w:rPr>
                            <w:color w:val="3C3C3C"/>
                            <w:w w:val="97"/>
                            <w:sz w:val="14"/>
                          </w:rPr>
                          <w:t>-</w:t>
                        </w:r>
                      </w:p>
                    </w:txbxContent>
                  </v:textbox>
                </v:rect>
                <v:shape id="Shape 2403" o:spid="_x0000_s1266" style="position:absolute;left:19994;top:11597;width:13610;height:0;visibility:visible;mso-wrap-style:square;v-text-anchor:top" coordsize="13609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" path="m,l1360932,e" filled="f" strokeweight=".72pt">
                  <v:stroke endcap="round"/>
                  <v:path arrowok="t" textboxrect="0,0,1360932,0"/>
                </v:shape>
                <v:rect id="Rectangle 7524" o:spid="_x0000_s1267" style="position:absolute;left:21919;top:12116;width:1106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" filled="f" stroked="f">
                  <v:textbox inset="0,0,0,0">
                    <w:txbxContent>
                      <w:p w14:paraId="6A3D5CD3" w14:textId="77777777" w:rsidR="008227AD" w:rsidRDefault="008227AD" w:rsidP="007925EB">
                        <w:pPr>
                          <w:spacing w:after="160" w:line="259" w:lineRule="auto"/>
                          <w:ind w:left="0" w:right="0" w:firstLine="0"/>
                          <w:jc w:val="left"/>
                        </w:pPr>
                        <w:r>
                          <w:rPr>
                            <w:color w:val="3C3C3C"/>
                            <w:w w:val="106"/>
                            <w:sz w:val="14"/>
                          </w:rPr>
                          <w:t>choose_</w:t>
                        </w:r>
                        <w:r>
                          <w:rPr>
                            <w:color w:val="3C3C3C"/>
                            <w:w w:val="106"/>
                            <w:sz w:val="14"/>
                          </w:rPr>
                          <w:t>order():</w:t>
                        </w:r>
                        <w:r>
                          <w:rPr>
                            <w:color w:val="3C3C3C"/>
                            <w:spacing w:val="10"/>
                            <w:w w:val="106"/>
                            <w:sz w:val="14"/>
                          </w:rPr>
                          <w:t xml:space="preserve"> </w:t>
                        </w:r>
                        <w:r>
                          <w:rPr>
                            <w:color w:val="3C3C3C"/>
                            <w:w w:val="106"/>
                            <w:sz w:val="14"/>
                          </w:rPr>
                          <w:t>char</w:t>
                        </w:r>
                      </w:p>
                    </w:txbxContent>
                  </v:textbox>
                </v:rect>
                <v:rect id="Rectangle 50516" o:spid="_x0000_s1268" style="position:absolute;left:20436;top:12116;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" filled="f" stroked="f">
                  <v:textbox inset="0,0,0,0">
                    <w:txbxContent>
                      <w:p w14:paraId="72DC7D27" w14:textId="77777777" w:rsidR="008227AD" w:rsidRDefault="008227AD" w:rsidP="007925EB">
                        <w:pPr>
                          <w:spacing w:after="160" w:line="259" w:lineRule="auto"/>
                          <w:ind w:left="0" w:right="0" w:firstLine="0"/>
                          <w:jc w:val="left"/>
                        </w:pPr>
                        <w:r>
                          <w:rPr>
                            <w:color w:val="3C3C3C"/>
                            <w:sz w:val="14"/>
                          </w:rPr>
                          <w:t>+</w:t>
                        </w:r>
                      </w:p>
                    </w:txbxContent>
                  </v:textbox>
                </v:rect>
                <v:rect id="Rectangle 50517" o:spid="_x0000_s1269" style="position:absolute;left:20957;top:12116;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" filled="f" stroked="f">
                  <v:textbox inset="0,0,0,0">
                    <w:txbxContent>
                      <w:p w14:paraId="769E945D"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7526" o:spid="_x0000_s1270" style="position:absolute;left:21919;top:13259;width:10126;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" filled="f" stroked="f">
                  <v:textbox inset="0,0,0,0">
                    <w:txbxContent>
                      <w:p w14:paraId="13057C36" w14:textId="77777777" w:rsidR="008227AD" w:rsidRDefault="008227AD" w:rsidP="007925EB">
                        <w:pPr>
                          <w:spacing w:after="160" w:line="259" w:lineRule="auto"/>
                          <w:ind w:left="0" w:right="0" w:firstLine="0"/>
                          <w:jc w:val="left"/>
                        </w:pPr>
                        <w:r>
                          <w:rPr>
                            <w:color w:val="3C3C3C"/>
                            <w:w w:val="104"/>
                            <w:sz w:val="14"/>
                          </w:rPr>
                          <w:t>make_</w:t>
                        </w:r>
                        <w:r>
                          <w:rPr>
                            <w:color w:val="3C3C3C"/>
                            <w:w w:val="104"/>
                            <w:sz w:val="14"/>
                          </w:rPr>
                          <w:t>order():</w:t>
                        </w:r>
                        <w:r>
                          <w:rPr>
                            <w:color w:val="3C3C3C"/>
                            <w:spacing w:val="10"/>
                            <w:w w:val="104"/>
                            <w:sz w:val="14"/>
                          </w:rPr>
                          <w:t xml:space="preserve"> </w:t>
                        </w:r>
                        <w:r>
                          <w:rPr>
                            <w:color w:val="3C3C3C"/>
                            <w:w w:val="104"/>
                            <w:sz w:val="14"/>
                          </w:rPr>
                          <w:t>char</w:t>
                        </w:r>
                      </w:p>
                    </w:txbxContent>
                  </v:textbox>
                </v:rect>
                <v:rect id="Rectangle 50518" o:spid="_x0000_s1271" style="position:absolute;left:20436;top:13259;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" filled="f" stroked="f">
                  <v:textbox inset="0,0,0,0">
                    <w:txbxContent>
                      <w:p w14:paraId="0A8E8362" w14:textId="77777777" w:rsidR="008227AD" w:rsidRDefault="008227AD" w:rsidP="007925EB">
                        <w:pPr>
                          <w:spacing w:after="160" w:line="259" w:lineRule="auto"/>
                          <w:ind w:left="0" w:right="0" w:firstLine="0"/>
                          <w:jc w:val="left"/>
                        </w:pPr>
                        <w:r>
                          <w:rPr>
                            <w:color w:val="3C3C3C"/>
                            <w:sz w:val="14"/>
                          </w:rPr>
                          <w:t>+</w:t>
                        </w:r>
                      </w:p>
                    </w:txbxContent>
                  </v:textbox>
                </v:rect>
                <v:rect id="Rectangle 50520" o:spid="_x0000_s1272" style="position:absolute;left:20957;top:13259;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" filled="f" stroked="f">
                  <v:textbox inset="0,0,0,0">
                    <w:txbxContent>
                      <w:p w14:paraId="40CC9466"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7528" o:spid="_x0000_s1273" style="position:absolute;left:21919;top:14402;width:10345;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" filled="f" stroked="f">
                  <v:textbox inset="0,0,0,0">
                    <w:txbxContent>
                      <w:p w14:paraId="7469729D" w14:textId="77777777" w:rsidR="008227AD" w:rsidRDefault="008227AD" w:rsidP="007925EB">
                        <w:pPr>
                          <w:spacing w:after="160" w:line="259" w:lineRule="auto"/>
                          <w:ind w:left="0" w:right="0" w:firstLine="0"/>
                          <w:jc w:val="left"/>
                        </w:pPr>
                        <w:r>
                          <w:rPr>
                            <w:color w:val="3C3C3C"/>
                            <w:w w:val="106"/>
                            <w:sz w:val="14"/>
                          </w:rPr>
                          <w:t>order_</w:t>
                        </w:r>
                        <w:r>
                          <w:rPr>
                            <w:color w:val="3C3C3C"/>
                            <w:w w:val="106"/>
                            <w:sz w:val="14"/>
                          </w:rPr>
                          <w:t>again():</w:t>
                        </w:r>
                        <w:r>
                          <w:rPr>
                            <w:color w:val="3C3C3C"/>
                            <w:spacing w:val="10"/>
                            <w:w w:val="106"/>
                            <w:sz w:val="14"/>
                          </w:rPr>
                          <w:t xml:space="preserve"> </w:t>
                        </w:r>
                        <w:r>
                          <w:rPr>
                            <w:color w:val="3C3C3C"/>
                            <w:w w:val="106"/>
                            <w:sz w:val="14"/>
                          </w:rPr>
                          <w:t>char</w:t>
                        </w:r>
                      </w:p>
                    </w:txbxContent>
                  </v:textbox>
                </v:rect>
                <v:rect id="Rectangle 50521" o:spid="_x0000_s1274" style="position:absolute;left:20436;top:14402;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" filled="f" stroked="f">
                  <v:textbox inset="0,0,0,0">
                    <w:txbxContent>
                      <w:p w14:paraId="317EE127" w14:textId="77777777" w:rsidR="008227AD" w:rsidRDefault="008227AD" w:rsidP="007925EB">
                        <w:pPr>
                          <w:spacing w:after="160" w:line="259" w:lineRule="auto"/>
                          <w:ind w:left="0" w:right="0" w:firstLine="0"/>
                          <w:jc w:val="left"/>
                        </w:pPr>
                        <w:r>
                          <w:rPr>
                            <w:color w:val="3C3C3C"/>
                            <w:sz w:val="14"/>
                          </w:rPr>
                          <w:t>+</w:t>
                        </w:r>
                      </w:p>
                    </w:txbxContent>
                  </v:textbox>
                </v:rect>
                <v:rect id="Rectangle 50522" o:spid="_x0000_s1275" style="position:absolute;left:20957;top:14402;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" filled="f" stroked="f">
                  <v:textbox inset="0,0,0,0">
                    <w:txbxContent>
                      <w:p w14:paraId="1CA6AC6E"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7530" o:spid="_x0000_s1276" style="position:absolute;left:21919;top:15545;width:1127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" filled="f" stroked="f">
                  <v:textbox inset="0,0,0,0">
                    <w:txbxContent>
                      <w:p w14:paraId="2C145C22" w14:textId="77777777" w:rsidR="008227AD" w:rsidRDefault="008227AD" w:rsidP="007925EB">
                        <w:pPr>
                          <w:spacing w:after="160" w:line="259" w:lineRule="auto"/>
                          <w:ind w:left="0" w:right="0" w:firstLine="0"/>
                          <w:jc w:val="left"/>
                        </w:pPr>
                        <w:r>
                          <w:rPr>
                            <w:color w:val="3C3C3C"/>
                            <w:w w:val="102"/>
                            <w:sz w:val="14"/>
                          </w:rPr>
                          <w:t>confirm_</w:t>
                        </w:r>
                        <w:r>
                          <w:rPr>
                            <w:color w:val="3C3C3C"/>
                            <w:w w:val="102"/>
                            <w:sz w:val="14"/>
                          </w:rPr>
                          <w:t>order():</w:t>
                        </w:r>
                        <w:r>
                          <w:rPr>
                            <w:color w:val="3C3C3C"/>
                            <w:spacing w:val="12"/>
                            <w:w w:val="102"/>
                            <w:sz w:val="14"/>
                          </w:rPr>
                          <w:t xml:space="preserve"> </w:t>
                        </w:r>
                        <w:r>
                          <w:rPr>
                            <w:color w:val="3C3C3C"/>
                            <w:w w:val="102"/>
                            <w:sz w:val="14"/>
                          </w:rPr>
                          <w:t>char</w:t>
                        </w:r>
                      </w:p>
                    </w:txbxContent>
                  </v:textbox>
                </v:rect>
                <v:rect id="Rectangle 50523" o:spid="_x0000_s1277" style="position:absolute;left:20436;top:15545;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" filled="f" stroked="f">
                  <v:textbox inset="0,0,0,0">
                    <w:txbxContent>
                      <w:p w14:paraId="60C3E29C" w14:textId="77777777" w:rsidR="008227AD" w:rsidRDefault="008227AD" w:rsidP="007925EB">
                        <w:pPr>
                          <w:spacing w:after="160" w:line="259" w:lineRule="auto"/>
                          <w:ind w:left="0" w:right="0" w:firstLine="0"/>
                          <w:jc w:val="left"/>
                        </w:pPr>
                        <w:r>
                          <w:rPr>
                            <w:color w:val="3C3C3C"/>
                            <w:sz w:val="14"/>
                          </w:rPr>
                          <w:t>+</w:t>
                        </w:r>
                      </w:p>
                    </w:txbxContent>
                  </v:textbox>
                </v:rect>
                <v:rect id="Rectangle 50524" o:spid="_x0000_s1278" style="position:absolute;left:20957;top:15545;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" filled="f" stroked="f">
                  <v:textbox inset="0,0,0,0">
                    <w:txbxContent>
                      <w:p w14:paraId="12A4FC8D"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7532" o:spid="_x0000_s1279" style="position:absolute;left:21919;top:16688;width:549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" filled="f" stroked="f">
                  <v:textbox inset="0,0,0,0">
                    <w:txbxContent>
                      <w:p w14:paraId="72C17636" w14:textId="77777777" w:rsidR="008227AD" w:rsidRDefault="008227AD" w:rsidP="007925EB">
                        <w:pPr>
                          <w:spacing w:after="160" w:line="259" w:lineRule="auto"/>
                          <w:ind w:left="0" w:right="0" w:firstLine="0"/>
                          <w:jc w:val="left"/>
                        </w:pPr>
                        <w:r>
                          <w:rPr>
                            <w:color w:val="3C3C3C"/>
                            <w:w w:val="98"/>
                            <w:sz w:val="14"/>
                          </w:rPr>
                          <w:t>bill():</w:t>
                        </w:r>
                        <w:r>
                          <w:rPr>
                            <w:color w:val="3C3C3C"/>
                            <w:spacing w:val="12"/>
                            <w:w w:val="98"/>
                            <w:sz w:val="14"/>
                          </w:rPr>
                          <w:t xml:space="preserve"> </w:t>
                        </w:r>
                        <w:r>
                          <w:rPr>
                            <w:color w:val="3C3C3C"/>
                            <w:w w:val="98"/>
                            <w:sz w:val="14"/>
                          </w:rPr>
                          <w:t>char</w:t>
                        </w:r>
                      </w:p>
                    </w:txbxContent>
                  </v:textbox>
                </v:rect>
                <v:rect id="Rectangle 50526" o:spid="_x0000_s1280" style="position:absolute;left:20957;top:16688;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" filled="f" stroked="f">
                  <v:textbox inset="0,0,0,0">
                    <w:txbxContent>
                      <w:p w14:paraId="0B040DE2"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50525" o:spid="_x0000_s1281" style="position:absolute;left:20436;top:16688;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" filled="f" stroked="f">
                  <v:textbox inset="0,0,0,0">
                    <w:txbxContent>
                      <w:p w14:paraId="3E6BB520" w14:textId="77777777" w:rsidR="008227AD" w:rsidRDefault="008227AD" w:rsidP="007925EB">
                        <w:pPr>
                          <w:spacing w:after="160" w:line="259" w:lineRule="auto"/>
                          <w:ind w:left="0" w:right="0" w:firstLine="0"/>
                          <w:jc w:val="left"/>
                        </w:pPr>
                        <w:r>
                          <w:rPr>
                            <w:color w:val="3C3C3C"/>
                            <w:sz w:val="14"/>
                          </w:rPr>
                          <w:t>+</w:t>
                        </w:r>
                      </w:p>
                    </w:txbxContent>
                  </v:textbox>
                </v:rect>
                <v:rect id="Rectangle 50529" o:spid="_x0000_s1282" style="position:absolute;left:20957;top:17831;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" filled="f" stroked="f">
                  <v:textbox inset="0,0,0,0">
                    <w:txbxContent>
                      <w:p w14:paraId="215FF318"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50527" o:spid="_x0000_s1283" style="position:absolute;left:20436;top:17831;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" filled="f" stroked="f">
                  <v:textbox inset="0,0,0,0">
                    <w:txbxContent>
                      <w:p w14:paraId="35CD96C4" w14:textId="77777777" w:rsidR="008227AD" w:rsidRDefault="008227AD" w:rsidP="007925EB">
                        <w:pPr>
                          <w:spacing w:after="160" w:line="259" w:lineRule="auto"/>
                          <w:ind w:left="0" w:right="0" w:firstLine="0"/>
                          <w:jc w:val="left"/>
                        </w:pPr>
                        <w:r>
                          <w:rPr>
                            <w:color w:val="3C3C3C"/>
                            <w:sz w:val="14"/>
                          </w:rPr>
                          <w:t>+</w:t>
                        </w:r>
                      </w:p>
                    </w:txbxContent>
                  </v:textbox>
                </v:rect>
                <v:rect id="Rectangle 7534" o:spid="_x0000_s1284" style="position:absolute;left:21919;top:17831;width:11406;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" filled="f" stroked="f">
                  <v:textbox inset="0,0,0,0">
                    <w:txbxContent>
                      <w:p w14:paraId="2A499D9B" w14:textId="77777777" w:rsidR="008227AD" w:rsidRDefault="008227AD" w:rsidP="007925EB">
                        <w:pPr>
                          <w:spacing w:after="160" w:line="259" w:lineRule="auto"/>
                          <w:ind w:left="0" w:right="0" w:firstLine="0"/>
                          <w:jc w:val="left"/>
                        </w:pPr>
                        <w:r>
                          <w:rPr>
                            <w:color w:val="3C3C3C"/>
                            <w:w w:val="108"/>
                            <w:sz w:val="14"/>
                          </w:rPr>
                          <w:t>update_</w:t>
                        </w:r>
                        <w:r>
                          <w:rPr>
                            <w:color w:val="3C3C3C"/>
                            <w:w w:val="108"/>
                            <w:sz w:val="14"/>
                          </w:rPr>
                          <w:t>menu():</w:t>
                        </w:r>
                        <w:r>
                          <w:rPr>
                            <w:color w:val="3C3C3C"/>
                            <w:spacing w:val="10"/>
                            <w:w w:val="108"/>
                            <w:sz w:val="14"/>
                          </w:rPr>
                          <w:t xml:space="preserve"> </w:t>
                        </w:r>
                        <w:r>
                          <w:rPr>
                            <w:color w:val="3C3C3C"/>
                            <w:w w:val="108"/>
                            <w:sz w:val="14"/>
                          </w:rPr>
                          <w:t>char</w:t>
                        </w:r>
                      </w:p>
                    </w:txbxContent>
                  </v:textbox>
                </v:rect>
                <v:rect id="Rectangle 50531" o:spid="_x0000_s1285" style="position:absolute;left:20436;top:18974;width:67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" filled="f" stroked="f">
                  <v:textbox inset="0,0,0,0">
                    <w:txbxContent>
                      <w:p w14:paraId="7FDB637E" w14:textId="77777777" w:rsidR="008227AD" w:rsidRDefault="008227AD" w:rsidP="007925EB">
                        <w:pPr>
                          <w:spacing w:after="160" w:line="259" w:lineRule="auto"/>
                          <w:ind w:left="0" w:right="0" w:firstLine="0"/>
                          <w:jc w:val="left"/>
                        </w:pPr>
                        <w:r>
                          <w:rPr>
                            <w:color w:val="3C3C3C"/>
                            <w:sz w:val="14"/>
                          </w:rPr>
                          <w:t>+</w:t>
                        </w:r>
                      </w:p>
                    </w:txbxContent>
                  </v:textbox>
                </v:rect>
                <v:rect id="Rectangle 50532" o:spid="_x0000_s1286" style="position:absolute;left:20957;top:18974;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" filled="f" stroked="f">
                  <v:textbox inset="0,0,0,0">
                    <w:txbxContent>
                      <w:p w14:paraId="6A25B953"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7536" o:spid="_x0000_s1287" style="position:absolute;left:21919;top:18974;width:1325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" filled="f" stroked="f">
                  <v:textbox inset="0,0,0,0">
                    <w:txbxContent>
                      <w:p w14:paraId="6D4EBDBA" w14:textId="77777777" w:rsidR="008227AD" w:rsidRDefault="008227AD" w:rsidP="007925EB">
                        <w:pPr>
                          <w:spacing w:after="160" w:line="259" w:lineRule="auto"/>
                          <w:ind w:left="0" w:right="0" w:firstLine="0"/>
                          <w:jc w:val="left"/>
                        </w:pPr>
                        <w:r>
                          <w:rPr>
                            <w:color w:val="3C3C3C"/>
                            <w:w w:val="105"/>
                            <w:sz w:val="14"/>
                          </w:rPr>
                          <w:t>update</w:t>
                        </w:r>
                        <w:r>
                          <w:rPr>
                            <w:color w:val="3C3C3C"/>
                            <w:spacing w:val="12"/>
                            <w:w w:val="105"/>
                            <w:sz w:val="14"/>
                          </w:rPr>
                          <w:t xml:space="preserve"> </w:t>
                        </w:r>
                        <w:r>
                          <w:rPr>
                            <w:color w:val="3C3C3C"/>
                            <w:w w:val="105"/>
                            <w:sz w:val="14"/>
                          </w:rPr>
                          <w:t>to_do_</w:t>
                        </w:r>
                        <w:r>
                          <w:rPr>
                            <w:color w:val="3C3C3C"/>
                            <w:w w:val="105"/>
                            <w:sz w:val="14"/>
                          </w:rPr>
                          <w:t>list():</w:t>
                        </w:r>
                        <w:r>
                          <w:rPr>
                            <w:color w:val="3C3C3C"/>
                            <w:spacing w:val="8"/>
                            <w:w w:val="105"/>
                            <w:sz w:val="14"/>
                          </w:rPr>
                          <w:t xml:space="preserve"> </w:t>
                        </w:r>
                        <w:r>
                          <w:rPr>
                            <w:color w:val="3C3C3C"/>
                            <w:w w:val="105"/>
                            <w:sz w:val="14"/>
                          </w:rPr>
                          <w:t>char</w:t>
                        </w:r>
                      </w:p>
                    </w:txbxContent>
                  </v:textbox>
                </v:rect>
                <v:shape id="Shape 2411" o:spid="_x0000_s1288" style="position:absolute;left:2636;top:25923;width:11948;height:10622;visibility:visible;mso-wrap-style:square;v-text-anchor:top" coordsize="1194816,1062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" path="m21336,l1173480,v12192,,21336,9144,21336,21336l1194816,1040892v,12192,-9144,21336,-21336,21336l21336,1062228c9144,1062228,,1053084,,1040892l,21336c,9144,9144,,21336,xe" fillcolor="#caced7" stroked="f" strokeweight="0">
                  <v:stroke miterlimit="83231f" joinstyle="miter"/>
                  <v:path arrowok="t" textboxrect="0,0,1194816,1062228"/>
                </v:shape>
                <v:shape id="Picture 57661" o:spid="_x0000_s1289" type="#_x0000_t75" style="position:absolute;left:2357;top:25603;width:11978;height:10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">
                  <v:imagedata r:id="rId119" o:title=""/>
                </v:shape>
                <v:shape id="Shape 2414" o:spid="_x0000_s1290" style="position:absolute;left:2377;top:25648;width:11948;height:10638;visibility:visible;mso-wrap-style:square;v-text-anchor:top" coordsize="1194816,1063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" path="m1173480,v12192,,21336,10668,21336,22860l1194816,22860r,1018032l1194816,1040892v,12192,-9144,22860,-21336,22860c1173480,1063752,1173480,1063752,1173480,1063752r,l21336,1063752r,c9144,1063752,,1053084,,1040892r,l,22860c,10668,9144,,21336,r,l1173480,xe" filled="f" strokeweight=".72pt">
                  <v:stroke endcap="round"/>
                  <v:path arrowok="t" textboxrect="0,0,1194816,1063752"/>
                </v:shape>
                <v:shape id="Picture 57662" o:spid="_x0000_s1291" type="#_x0000_t75" style="position:absolute;left:5059;top:25694;width:9175;height:10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">
                  <v:imagedata r:id="rId120" o:title=""/>
                </v:shape>
                <v:rect id="Rectangle 2417" o:spid="_x0000_s1292" style="position:absolute;left:6309;top:26609;width:542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" filled="f" stroked="f">
                  <v:textbox inset="0,0,0,0">
                    <w:txbxContent>
                      <w:p w14:paraId="7E9BE693" w14:textId="77777777" w:rsidR="008227AD" w:rsidRDefault="008227AD" w:rsidP="007925EB">
                        <w:pPr>
                          <w:spacing w:after="160" w:line="259" w:lineRule="auto"/>
                          <w:ind w:left="0" w:right="0" w:firstLine="0"/>
                          <w:jc w:val="left"/>
                        </w:pPr>
                        <w:r>
                          <w:rPr>
                            <w:w w:val="115"/>
                            <w:sz w:val="14"/>
                          </w:rPr>
                          <w:t>Customer</w:t>
                        </w:r>
                      </w:p>
                    </w:txbxContent>
                  </v:textbox>
                </v:rect>
                <v:shape id="Shape 2418" o:spid="_x0000_s1293" style="position:absolute;left:2377;top:28026;width:11948;height:0;visibility:visible;mso-wrap-style:square;v-text-anchor:top" coordsize="11948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" path="m,l1194816,e" filled="f" strokeweight=".72pt">
                  <v:stroke endcap="round"/>
                  <v:path arrowok="t" textboxrect="0,0,1194816,0"/>
                </v:shape>
                <v:rect id="Rectangle 50533" o:spid="_x0000_s1294" style="position:absolute;left:2819;top:28544;width:384;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" filled="f" stroked="f">
                  <v:textbox inset="0,0,0,0">
                    <w:txbxContent>
                      <w:p w14:paraId="474DBF4D" w14:textId="77777777" w:rsidR="008227AD" w:rsidRDefault="008227AD" w:rsidP="007925EB">
                        <w:pPr>
                          <w:spacing w:after="160" w:line="259" w:lineRule="auto"/>
                          <w:ind w:left="0" w:right="0" w:firstLine="0"/>
                          <w:jc w:val="left"/>
                        </w:pPr>
                        <w:r>
                          <w:rPr>
                            <w:color w:val="3C3C3C"/>
                            <w:w w:val="97"/>
                            <w:sz w:val="14"/>
                          </w:rPr>
                          <w:t>-</w:t>
                        </w:r>
                      </w:p>
                    </w:txbxContent>
                  </v:textbox>
                </v:rect>
                <v:rect id="Rectangle 50534" o:spid="_x0000_s1295" style="position:absolute;left:3079;top:28544;width:320;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" filled="f" stroked="f">
                  <v:textbox inset="0,0,0,0">
                    <w:txbxContent>
                      <w:p w14:paraId="74DC0A53"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7538" o:spid="_x0000_s1296" style="position:absolute;left:4302;top:28544;width:9077;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" filled="f" stroked="f">
                  <v:textbox inset="0,0,0,0">
                    <w:txbxContent>
                      <w:p w14:paraId="6579CF14" w14:textId="77777777" w:rsidR="008227AD" w:rsidRDefault="008227AD" w:rsidP="007925EB">
                        <w:pPr>
                          <w:spacing w:after="160" w:line="259" w:lineRule="auto"/>
                          <w:ind w:left="0" w:right="0" w:firstLine="0"/>
                          <w:jc w:val="left"/>
                        </w:pPr>
                        <w:r>
                          <w:rPr>
                            <w:color w:val="3C3C3C"/>
                            <w:w w:val="105"/>
                            <w:sz w:val="14"/>
                          </w:rPr>
                          <w:t>Food</w:t>
                        </w:r>
                        <w:r>
                          <w:rPr>
                            <w:color w:val="3C3C3C"/>
                            <w:spacing w:val="14"/>
                            <w:w w:val="105"/>
                            <w:sz w:val="14"/>
                          </w:rPr>
                          <w:t xml:space="preserve"> </w:t>
                        </w:r>
                        <w:r>
                          <w:rPr>
                            <w:color w:val="3C3C3C"/>
                            <w:w w:val="105"/>
                            <w:sz w:val="14"/>
                          </w:rPr>
                          <w:t>items:</w:t>
                        </w:r>
                        <w:r>
                          <w:rPr>
                            <w:color w:val="3C3C3C"/>
                            <w:spacing w:val="10"/>
                            <w:w w:val="105"/>
                            <w:sz w:val="14"/>
                          </w:rPr>
                          <w:t xml:space="preserve"> </w:t>
                        </w:r>
                        <w:r>
                          <w:rPr>
                            <w:color w:val="3C3C3C"/>
                            <w:w w:val="105"/>
                            <w:sz w:val="14"/>
                          </w:rPr>
                          <w:t>char</w:t>
                        </w:r>
                      </w:p>
                    </w:txbxContent>
                  </v:textbox>
                </v:rect>
                <v:rect id="Rectangle 50537" o:spid="_x0000_s1297" style="position:absolute;left:2819;top:29688;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" filled="f" stroked="f">
                  <v:textbox inset="0,0,0,0">
                    <w:txbxContent>
                      <w:p w14:paraId="5B3097E9" w14:textId="77777777" w:rsidR="008227AD" w:rsidRDefault="008227AD" w:rsidP="007925EB">
                        <w:pPr>
                          <w:spacing w:after="160" w:line="259" w:lineRule="auto"/>
                          <w:ind w:left="0" w:right="0" w:firstLine="0"/>
                          <w:jc w:val="left"/>
                        </w:pPr>
                        <w:r>
                          <w:rPr>
                            <w:color w:val="3C3C3C"/>
                            <w:w w:val="97"/>
                            <w:sz w:val="14"/>
                          </w:rPr>
                          <w:t>-</w:t>
                        </w:r>
                      </w:p>
                    </w:txbxContent>
                  </v:textbox>
                </v:rect>
                <v:rect id="Rectangle 50538" o:spid="_x0000_s1298" style="position:absolute;left:3079;top:29688;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" filled="f" stroked="f">
                  <v:textbox inset="0,0,0,0">
                    <w:txbxContent>
                      <w:p w14:paraId="373866EE"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7542" o:spid="_x0000_s1299" style="position:absolute;left:4302;top:29688;width:873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" filled="f" stroked="f">
                  <v:textbox inset="0,0,0,0">
                    <w:txbxContent>
                      <w:p w14:paraId="48705F70" w14:textId="77777777" w:rsidR="008227AD" w:rsidRDefault="008227AD" w:rsidP="007925EB">
                        <w:pPr>
                          <w:spacing w:after="160" w:line="259" w:lineRule="auto"/>
                          <w:ind w:left="0" w:right="0" w:firstLine="0"/>
                          <w:jc w:val="left"/>
                        </w:pPr>
                        <w:r>
                          <w:rPr>
                            <w:color w:val="3C3C3C"/>
                            <w:w w:val="101"/>
                            <w:sz w:val="14"/>
                          </w:rPr>
                          <w:t>cold</w:t>
                        </w:r>
                        <w:r>
                          <w:rPr>
                            <w:color w:val="3C3C3C"/>
                            <w:spacing w:val="15"/>
                            <w:w w:val="101"/>
                            <w:sz w:val="14"/>
                          </w:rPr>
                          <w:t xml:space="preserve"> </w:t>
                        </w:r>
                        <w:r>
                          <w:rPr>
                            <w:color w:val="3C3C3C"/>
                            <w:w w:val="101"/>
                            <w:sz w:val="14"/>
                          </w:rPr>
                          <w:t>drinks:</w:t>
                        </w:r>
                        <w:r>
                          <w:rPr>
                            <w:color w:val="3C3C3C"/>
                            <w:spacing w:val="11"/>
                            <w:w w:val="101"/>
                            <w:sz w:val="14"/>
                          </w:rPr>
                          <w:t xml:space="preserve"> </w:t>
                        </w:r>
                        <w:r>
                          <w:rPr>
                            <w:color w:val="3C3C3C"/>
                            <w:w w:val="101"/>
                            <w:sz w:val="14"/>
                          </w:rPr>
                          <w:t>char</w:t>
                        </w:r>
                      </w:p>
                    </w:txbxContent>
                  </v:textbox>
                </v:rect>
                <v:rect id="Rectangle 7546" o:spid="_x0000_s1300" style="position:absolute;left:4302;top:30831;width:11625;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" filled="f" stroked="f">
                  <v:textbox inset="0,0,0,0">
                    <w:txbxContent>
                      <w:p w14:paraId="115748D7" w14:textId="77777777" w:rsidR="008227AD" w:rsidRDefault="008227AD" w:rsidP="007925EB">
                        <w:pPr>
                          <w:spacing w:after="160" w:line="259" w:lineRule="auto"/>
                          <w:ind w:left="0" w:right="0" w:firstLine="0"/>
                          <w:jc w:val="left"/>
                        </w:pPr>
                        <w:r>
                          <w:rPr>
                            <w:color w:val="3C3C3C"/>
                            <w:w w:val="108"/>
                            <w:sz w:val="14"/>
                          </w:rPr>
                          <w:t>Tea</w:t>
                        </w:r>
                        <w:r>
                          <w:rPr>
                            <w:color w:val="3C3C3C"/>
                            <w:spacing w:val="14"/>
                            <w:w w:val="108"/>
                            <w:sz w:val="14"/>
                          </w:rPr>
                          <w:t xml:space="preserve"> </w:t>
                        </w:r>
                        <w:r>
                          <w:rPr>
                            <w:color w:val="3C3C3C"/>
                            <w:w w:val="108"/>
                            <w:sz w:val="14"/>
                          </w:rPr>
                          <w:t>and</w:t>
                        </w:r>
                        <w:r>
                          <w:rPr>
                            <w:color w:val="3C3C3C"/>
                            <w:spacing w:val="12"/>
                            <w:w w:val="108"/>
                            <w:sz w:val="14"/>
                          </w:rPr>
                          <w:t xml:space="preserve"> </w:t>
                        </w:r>
                        <w:r>
                          <w:rPr>
                            <w:color w:val="3C3C3C"/>
                            <w:w w:val="108"/>
                            <w:sz w:val="14"/>
                          </w:rPr>
                          <w:t>Coffee:</w:t>
                        </w:r>
                        <w:r>
                          <w:rPr>
                            <w:color w:val="3C3C3C"/>
                            <w:spacing w:val="10"/>
                            <w:w w:val="108"/>
                            <w:sz w:val="14"/>
                          </w:rPr>
                          <w:t xml:space="preserve"> </w:t>
                        </w:r>
                        <w:r>
                          <w:rPr>
                            <w:color w:val="3C3C3C"/>
                            <w:w w:val="108"/>
                            <w:sz w:val="14"/>
                          </w:rPr>
                          <w:t>char</w:t>
                        </w:r>
                      </w:p>
                    </w:txbxContent>
                  </v:textbox>
                </v:rect>
                <v:rect id="Rectangle 50541" o:spid="_x0000_s1301" style="position:absolute;left:2819;top:30831;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" filled="f" stroked="f">
                  <v:textbox inset="0,0,0,0">
                    <w:txbxContent>
                      <w:p w14:paraId="6C537DCC" w14:textId="77777777" w:rsidR="008227AD" w:rsidRDefault="008227AD" w:rsidP="007925EB">
                        <w:pPr>
                          <w:spacing w:after="160" w:line="259" w:lineRule="auto"/>
                          <w:ind w:left="0" w:right="0" w:firstLine="0"/>
                          <w:jc w:val="left"/>
                        </w:pPr>
                        <w:r>
                          <w:rPr>
                            <w:color w:val="3C3C3C"/>
                            <w:w w:val="97"/>
                            <w:sz w:val="14"/>
                          </w:rPr>
                          <w:t>-</w:t>
                        </w:r>
                      </w:p>
                    </w:txbxContent>
                  </v:textbox>
                </v:rect>
                <v:rect id="Rectangle 50542" o:spid="_x0000_s1302" style="position:absolute;left:3079;top:30831;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" filled="f" stroked="f">
                  <v:textbox inset="0,0,0,0">
                    <w:txbxContent>
                      <w:p w14:paraId="62B75D1B" w14:textId="77777777" w:rsidR="008227AD" w:rsidRDefault="008227AD" w:rsidP="007925EB">
                        <w:pPr>
                          <w:spacing w:after="160" w:line="259" w:lineRule="auto"/>
                          <w:ind w:left="0" w:right="0" w:firstLine="0"/>
                          <w:jc w:val="left"/>
                        </w:pPr>
                        <w:r>
                          <w:rPr>
                            <w:color w:val="3C3C3C"/>
                            <w:sz w:val="14"/>
                          </w:rPr>
                          <w:t xml:space="preserve"> </w:t>
                        </w:r>
                      </w:p>
                    </w:txbxContent>
                  </v:textbox>
                </v:rect>
                <v:shape id="Shape 2422" o:spid="_x0000_s1303" style="position:absolute;left:2377;top:32156;width:11948;height:0;visibility:visible;mso-wrap-style:square;v-text-anchor:top" coordsize="11948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" path="m,l1194816,e" filled="f" strokeweight=".72pt">
                  <v:stroke endcap="round"/>
                  <v:path arrowok="t" textboxrect="0,0,1194816,0"/>
                </v:shape>
                <v:rect id="Rectangle 50546" o:spid="_x0000_s1304" style="position:absolute;left:3339;top:32675;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" filled="f" stroked="f">
                  <v:textbox inset="0,0,0,0">
                    <w:txbxContent>
                      <w:p w14:paraId="37DC3CFC"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7550" o:spid="_x0000_s1305" style="position:absolute;left:4302;top:32675;width:1106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" filled="f" stroked="f">
                  <v:textbox inset="0,0,0,0">
                    <w:txbxContent>
                      <w:p w14:paraId="3731F614" w14:textId="77777777" w:rsidR="008227AD" w:rsidRDefault="008227AD" w:rsidP="007925EB">
                        <w:pPr>
                          <w:spacing w:after="160" w:line="259" w:lineRule="auto"/>
                          <w:ind w:left="0" w:right="0" w:firstLine="0"/>
                          <w:jc w:val="left"/>
                        </w:pPr>
                        <w:r>
                          <w:rPr>
                            <w:color w:val="3C3C3C"/>
                            <w:w w:val="106"/>
                            <w:sz w:val="14"/>
                          </w:rPr>
                          <w:t>choose_</w:t>
                        </w:r>
                        <w:r>
                          <w:rPr>
                            <w:color w:val="3C3C3C"/>
                            <w:w w:val="106"/>
                            <w:sz w:val="14"/>
                          </w:rPr>
                          <w:t>order():</w:t>
                        </w:r>
                        <w:r>
                          <w:rPr>
                            <w:color w:val="3C3C3C"/>
                            <w:spacing w:val="10"/>
                            <w:w w:val="106"/>
                            <w:sz w:val="14"/>
                          </w:rPr>
                          <w:t xml:space="preserve"> </w:t>
                        </w:r>
                        <w:r>
                          <w:rPr>
                            <w:color w:val="3C3C3C"/>
                            <w:w w:val="106"/>
                            <w:sz w:val="14"/>
                          </w:rPr>
                          <w:t>char</w:t>
                        </w:r>
                      </w:p>
                    </w:txbxContent>
                  </v:textbox>
                </v:rect>
                <v:rect id="Rectangle 50545" o:spid="_x0000_s1306" style="position:absolute;left:2819;top:32675;width:67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" filled="f" stroked="f">
                  <v:textbox inset="0,0,0,0">
                    <w:txbxContent>
                      <w:p w14:paraId="0BE6C3BC" w14:textId="77777777" w:rsidR="008227AD" w:rsidRDefault="008227AD" w:rsidP="007925EB">
                        <w:pPr>
                          <w:spacing w:after="160" w:line="259" w:lineRule="auto"/>
                          <w:ind w:left="0" w:right="0" w:firstLine="0"/>
                          <w:jc w:val="left"/>
                        </w:pPr>
                        <w:r>
                          <w:rPr>
                            <w:color w:val="3C3C3C"/>
                            <w:sz w:val="14"/>
                          </w:rPr>
                          <w:t>+</w:t>
                        </w:r>
                      </w:p>
                    </w:txbxContent>
                  </v:textbox>
                </v:rect>
                <v:rect id="Rectangle 50551" o:spid="_x0000_s1307" style="position:absolute;left:3339;top:33817;width:32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" filled="f" stroked="f">
                  <v:textbox inset="0,0,0,0">
                    <w:txbxContent>
                      <w:p w14:paraId="3F2F257D"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50550" o:spid="_x0000_s1308" style="position:absolute;left:2819;top:33817;width:67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" filled="f" stroked="f">
                  <v:textbox inset="0,0,0,0">
                    <w:txbxContent>
                      <w:p w14:paraId="28D21024" w14:textId="77777777" w:rsidR="008227AD" w:rsidRDefault="008227AD" w:rsidP="007925EB">
                        <w:pPr>
                          <w:spacing w:after="160" w:line="259" w:lineRule="auto"/>
                          <w:ind w:left="0" w:right="0" w:firstLine="0"/>
                          <w:jc w:val="left"/>
                        </w:pPr>
                        <w:r>
                          <w:rPr>
                            <w:color w:val="3C3C3C"/>
                            <w:sz w:val="14"/>
                          </w:rPr>
                          <w:t>+</w:t>
                        </w:r>
                      </w:p>
                    </w:txbxContent>
                  </v:textbox>
                </v:rect>
                <v:rect id="Rectangle 7554" o:spid="_x0000_s1309" style="position:absolute;left:4302;top:33817;width:10126;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" filled="f" stroked="f">
                  <v:textbox inset="0,0,0,0">
                    <w:txbxContent>
                      <w:p w14:paraId="38644350" w14:textId="77777777" w:rsidR="008227AD" w:rsidRDefault="008227AD" w:rsidP="007925EB">
                        <w:pPr>
                          <w:spacing w:after="160" w:line="259" w:lineRule="auto"/>
                          <w:ind w:left="0" w:right="0" w:firstLine="0"/>
                          <w:jc w:val="left"/>
                        </w:pPr>
                        <w:r>
                          <w:rPr>
                            <w:color w:val="3C3C3C"/>
                            <w:w w:val="104"/>
                            <w:sz w:val="14"/>
                          </w:rPr>
                          <w:t>make_</w:t>
                        </w:r>
                        <w:r>
                          <w:rPr>
                            <w:color w:val="3C3C3C"/>
                            <w:w w:val="104"/>
                            <w:sz w:val="14"/>
                          </w:rPr>
                          <w:t>order():</w:t>
                        </w:r>
                        <w:r>
                          <w:rPr>
                            <w:color w:val="3C3C3C"/>
                            <w:spacing w:val="10"/>
                            <w:w w:val="104"/>
                            <w:sz w:val="14"/>
                          </w:rPr>
                          <w:t xml:space="preserve"> </w:t>
                        </w:r>
                        <w:r>
                          <w:rPr>
                            <w:color w:val="3C3C3C"/>
                            <w:w w:val="104"/>
                            <w:sz w:val="14"/>
                          </w:rPr>
                          <w:t>char</w:t>
                        </w:r>
                      </w:p>
                    </w:txbxContent>
                  </v:textbox>
                </v:rect>
                <v:rect id="Rectangle 50556" o:spid="_x0000_s1310" style="position:absolute;left:2819;top:34960;width:672;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" filled="f" stroked="f">
                  <v:textbox inset="0,0,0,0">
                    <w:txbxContent>
                      <w:p w14:paraId="6979C77F" w14:textId="77777777" w:rsidR="008227AD" w:rsidRDefault="008227AD" w:rsidP="007925EB">
                        <w:pPr>
                          <w:spacing w:after="160" w:line="259" w:lineRule="auto"/>
                          <w:ind w:left="0" w:right="0" w:firstLine="0"/>
                          <w:jc w:val="left"/>
                        </w:pPr>
                        <w:r>
                          <w:rPr>
                            <w:color w:val="3C3C3C"/>
                            <w:sz w:val="14"/>
                          </w:rPr>
                          <w:t>+</w:t>
                        </w:r>
                      </w:p>
                    </w:txbxContent>
                  </v:textbox>
                </v:rect>
                <v:rect id="Rectangle 50558" o:spid="_x0000_s1311" style="position:absolute;left:3339;top:34960;width:320;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" filled="f" stroked="f">
                  <v:textbox inset="0,0,0,0">
                    <w:txbxContent>
                      <w:p w14:paraId="66869885"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7558" o:spid="_x0000_s1312" style="position:absolute;left:4302;top:34960;width:10345;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" filled="f" stroked="f">
                  <v:textbox inset="0,0,0,0">
                    <w:txbxContent>
                      <w:p w14:paraId="1C42B12B" w14:textId="77777777" w:rsidR="008227AD" w:rsidRDefault="008227AD" w:rsidP="007925EB">
                        <w:pPr>
                          <w:spacing w:after="160" w:line="259" w:lineRule="auto"/>
                          <w:ind w:left="0" w:right="0" w:firstLine="0"/>
                          <w:jc w:val="left"/>
                        </w:pPr>
                        <w:r>
                          <w:rPr>
                            <w:color w:val="3C3C3C"/>
                            <w:w w:val="106"/>
                            <w:sz w:val="14"/>
                          </w:rPr>
                          <w:t>order_</w:t>
                        </w:r>
                        <w:r>
                          <w:rPr>
                            <w:color w:val="3C3C3C"/>
                            <w:w w:val="106"/>
                            <w:sz w:val="14"/>
                          </w:rPr>
                          <w:t>again():</w:t>
                        </w:r>
                        <w:r>
                          <w:rPr>
                            <w:color w:val="3C3C3C"/>
                            <w:spacing w:val="10"/>
                            <w:w w:val="106"/>
                            <w:sz w:val="14"/>
                          </w:rPr>
                          <w:t xml:space="preserve"> </w:t>
                        </w:r>
                        <w:r>
                          <w:rPr>
                            <w:color w:val="3C3C3C"/>
                            <w:w w:val="106"/>
                            <w:sz w:val="14"/>
                          </w:rPr>
                          <w:t>char</w:t>
                        </w:r>
                      </w:p>
                    </w:txbxContent>
                  </v:textbox>
                </v:rect>
                <v:shape id="Shape 2426" o:spid="_x0000_s1313" style="position:absolute;left:39441;top:26349;width:12222;height:10455;visibility:visible;mso-wrap-style:square;v-text-anchor:top" coordsize="1222248,104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" path="m22860,l1199388,v12192,,22860,10668,22860,22860l1222248,1024128v,12192,-10668,21336,-22860,21336l22860,1045464c10668,1045464,,1036320,,1024128l,22860c,10668,10668,,22860,xe" fillcolor="#cbced7" stroked="f" strokeweight="0">
                  <v:stroke miterlimit="83231f" joinstyle="miter"/>
                  <v:path arrowok="t" textboxrect="0,0,1222248,1045464"/>
                </v:shape>
                <v:shape id="Picture 57663" o:spid="_x0000_s1314" type="#_x0000_t75" style="position:absolute;left:39156;top:26050;width:12223;height:10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">
                  <v:imagedata r:id="rId121" o:title=""/>
                </v:shape>
                <v:shape id="Shape 2429" o:spid="_x0000_s1315" style="position:absolute;left:39182;top:26090;width:12207;height:10455;visibility:visible;mso-wrap-style:square;v-text-anchor:top" coordsize="1220724,104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" path="m1199388,v12192,,21336,9144,21336,21336l1220724,21336r,1002792l1220724,1024128v,12192,-9144,21336,-21336,21336c1199388,1045464,1199388,1045464,1199388,1045464r,l21336,1045464r,c10668,1045464,,1036320,,1024128r,l,21336c,9144,10668,,21336,r,l1199388,xe" filled="f" strokeweight=".72pt">
                  <v:stroke endcap="round"/>
                  <v:path arrowok="t" textboxrect="0,0,1220724,1045464"/>
                </v:shape>
                <v:shape id="Picture 57664" o:spid="_x0000_s1316" type="#_x0000_t75" style="position:absolute;left:41859;top:26141;width:9449;height:103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">
                  <v:imagedata r:id="rId122" o:title=""/>
                </v:shape>
                <v:rect id="Rectangle 2432" o:spid="_x0000_s1317" style="position:absolute;left:41544;top:27051;width:996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" filled="f" stroked="f">
                  <v:textbox inset="0,0,0,0">
                    <w:txbxContent>
                      <w:p w14:paraId="45BDAD0C" w14:textId="77777777" w:rsidR="008227AD" w:rsidRDefault="008227AD" w:rsidP="007925EB">
                        <w:pPr>
                          <w:spacing w:after="160" w:line="259" w:lineRule="auto"/>
                          <w:ind w:left="0" w:right="0" w:firstLine="0"/>
                          <w:jc w:val="left"/>
                        </w:pPr>
                        <w:r>
                          <w:rPr>
                            <w:w w:val="116"/>
                            <w:sz w:val="14"/>
                          </w:rPr>
                          <w:t>Canteen</w:t>
                        </w:r>
                        <w:r>
                          <w:rPr>
                            <w:spacing w:val="6"/>
                            <w:w w:val="116"/>
                            <w:sz w:val="14"/>
                          </w:rPr>
                          <w:t xml:space="preserve"> </w:t>
                        </w:r>
                        <w:r>
                          <w:rPr>
                            <w:w w:val="116"/>
                            <w:sz w:val="14"/>
                          </w:rPr>
                          <w:t>manager</w:t>
                        </w:r>
                      </w:p>
                    </w:txbxContent>
                  </v:textbox>
                </v:rect>
                <v:shape id="Shape 2433" o:spid="_x0000_s1318" style="position:absolute;left:39182;top:28468;width:12207;height:0;visibility:visible;mso-wrap-style:square;v-text-anchor:top" coordsize="1220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" path="m,l1220724,e" filled="f" strokeweight=".72pt">
                  <v:stroke endcap="round"/>
                  <v:path arrowok="t" textboxrect="0,0,1220724,0"/>
                </v:shape>
                <v:rect id="Rectangle 50536" o:spid="_x0000_s1319" style="position:absolute;left:39884;top:28986;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" filled="f" stroked="f">
                  <v:textbox inset="0,0,0,0">
                    <w:txbxContent>
                      <w:p w14:paraId="77663394"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50535" o:spid="_x0000_s1320" style="position:absolute;left:39624;top:28986;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" filled="f" stroked="f">
                  <v:textbox inset="0,0,0,0">
                    <w:txbxContent>
                      <w:p w14:paraId="6EFCA64E" w14:textId="77777777" w:rsidR="008227AD" w:rsidRDefault="008227AD" w:rsidP="007925EB">
                        <w:pPr>
                          <w:spacing w:after="160" w:line="259" w:lineRule="auto"/>
                          <w:ind w:left="0" w:right="0" w:firstLine="0"/>
                          <w:jc w:val="left"/>
                        </w:pPr>
                        <w:r>
                          <w:rPr>
                            <w:color w:val="3C3C3C"/>
                            <w:w w:val="97"/>
                            <w:sz w:val="14"/>
                          </w:rPr>
                          <w:t>-</w:t>
                        </w:r>
                      </w:p>
                    </w:txbxContent>
                  </v:textbox>
                </v:rect>
                <v:rect id="Rectangle 7540" o:spid="_x0000_s1321" style="position:absolute;left:41106;top:28986;width:9193;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" filled="f" stroked="f">
                  <v:textbox inset="0,0,0,0">
                    <w:txbxContent>
                      <w:p w14:paraId="1F824433" w14:textId="77777777" w:rsidR="008227AD" w:rsidRDefault="008227AD" w:rsidP="007925EB">
                        <w:pPr>
                          <w:spacing w:after="160" w:line="259" w:lineRule="auto"/>
                          <w:ind w:left="0" w:right="0" w:firstLine="0"/>
                          <w:jc w:val="left"/>
                        </w:pPr>
                        <w:r>
                          <w:rPr>
                            <w:color w:val="3C3C3C"/>
                            <w:w w:val="107"/>
                            <w:sz w:val="14"/>
                          </w:rPr>
                          <w:t>Cust_name:</w:t>
                        </w:r>
                        <w:r>
                          <w:rPr>
                            <w:color w:val="3C3C3C"/>
                            <w:spacing w:val="12"/>
                            <w:w w:val="107"/>
                            <w:sz w:val="14"/>
                          </w:rPr>
                          <w:t xml:space="preserve"> </w:t>
                        </w:r>
                        <w:r>
                          <w:rPr>
                            <w:color w:val="3C3C3C"/>
                            <w:w w:val="107"/>
                            <w:sz w:val="14"/>
                          </w:rPr>
                          <w:t>char</w:t>
                        </w:r>
                      </w:p>
                    </w:txbxContent>
                  </v:textbox>
                </v:rect>
                <v:rect id="Rectangle 50540" o:spid="_x0000_s1322" style="position:absolute;left:39884;top:30129;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" filled="f" stroked="f">
                  <v:textbox inset="0,0,0,0">
                    <w:txbxContent>
                      <w:p w14:paraId="1D554485"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50539" o:spid="_x0000_s1323" style="position:absolute;left:39624;top:30129;width:384;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" filled="f" stroked="f">
                  <v:textbox inset="0,0,0,0">
                    <w:txbxContent>
                      <w:p w14:paraId="05A1D7F5" w14:textId="77777777" w:rsidR="008227AD" w:rsidRDefault="008227AD" w:rsidP="007925EB">
                        <w:pPr>
                          <w:spacing w:after="160" w:line="259" w:lineRule="auto"/>
                          <w:ind w:left="0" w:right="0" w:firstLine="0"/>
                          <w:jc w:val="left"/>
                        </w:pPr>
                        <w:r>
                          <w:rPr>
                            <w:color w:val="3C3C3C"/>
                            <w:w w:val="97"/>
                            <w:sz w:val="14"/>
                          </w:rPr>
                          <w:t>-</w:t>
                        </w:r>
                      </w:p>
                    </w:txbxContent>
                  </v:textbox>
                </v:rect>
                <v:rect id="Rectangle 7544" o:spid="_x0000_s1324" style="position:absolute;left:41106;top:30129;width:6580;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" filled="f" stroked="f">
                  <v:textbox inset="0,0,0,0">
                    <w:txbxContent>
                      <w:p w14:paraId="20682AB5" w14:textId="77777777" w:rsidR="008227AD" w:rsidRDefault="008227AD" w:rsidP="007925EB">
                        <w:pPr>
                          <w:spacing w:after="160" w:line="259" w:lineRule="auto"/>
                          <w:ind w:left="0" w:right="0" w:firstLine="0"/>
                          <w:jc w:val="left"/>
                        </w:pPr>
                        <w:r>
                          <w:rPr>
                            <w:color w:val="3C3C3C"/>
                            <w:w w:val="102"/>
                            <w:sz w:val="14"/>
                          </w:rPr>
                          <w:t>order_id:</w:t>
                        </w:r>
                        <w:r>
                          <w:rPr>
                            <w:color w:val="3C3C3C"/>
                            <w:spacing w:val="11"/>
                            <w:w w:val="102"/>
                            <w:sz w:val="14"/>
                          </w:rPr>
                          <w:t xml:space="preserve"> </w:t>
                        </w:r>
                        <w:r>
                          <w:rPr>
                            <w:color w:val="3C3C3C"/>
                            <w:w w:val="102"/>
                            <w:sz w:val="14"/>
                          </w:rPr>
                          <w:t>int</w:t>
                        </w:r>
                      </w:p>
                    </w:txbxContent>
                  </v:textbox>
                </v:rect>
                <v:shape id="Shape 2436" o:spid="_x0000_s1325" style="position:absolute;left:39182;top:31455;width:12207;height:0;visibility:visible;mso-wrap-style:square;v-text-anchor:top" coordsize="12207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" path="m,l1220724,e" filled="f" strokeweight=".72pt">
                  <v:stroke endcap="round"/>
                  <v:path arrowok="t" textboxrect="0,0,1220724,0"/>
                </v:shape>
                <v:rect id="Rectangle 7548" o:spid="_x0000_s1326" style="position:absolute;left:41106;top:31973;width:11280;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" filled="f" stroked="f">
                  <v:textbox inset="0,0,0,0">
                    <w:txbxContent>
                      <w:p w14:paraId="10E98743" w14:textId="77777777" w:rsidR="008227AD" w:rsidRDefault="008227AD" w:rsidP="007925EB">
                        <w:pPr>
                          <w:spacing w:after="160" w:line="259" w:lineRule="auto"/>
                          <w:ind w:left="0" w:right="0" w:firstLine="0"/>
                          <w:jc w:val="left"/>
                        </w:pPr>
                        <w:r>
                          <w:rPr>
                            <w:color w:val="3C3C3C"/>
                            <w:w w:val="102"/>
                            <w:sz w:val="14"/>
                          </w:rPr>
                          <w:t>confirm_</w:t>
                        </w:r>
                        <w:r>
                          <w:rPr>
                            <w:color w:val="3C3C3C"/>
                            <w:w w:val="102"/>
                            <w:sz w:val="14"/>
                          </w:rPr>
                          <w:t>order():</w:t>
                        </w:r>
                        <w:r>
                          <w:rPr>
                            <w:color w:val="3C3C3C"/>
                            <w:spacing w:val="12"/>
                            <w:w w:val="102"/>
                            <w:sz w:val="14"/>
                          </w:rPr>
                          <w:t xml:space="preserve"> </w:t>
                        </w:r>
                        <w:r>
                          <w:rPr>
                            <w:color w:val="3C3C3C"/>
                            <w:w w:val="102"/>
                            <w:sz w:val="14"/>
                          </w:rPr>
                          <w:t>char</w:t>
                        </w:r>
                      </w:p>
                    </w:txbxContent>
                  </v:textbox>
                </v:rect>
                <v:rect id="Rectangle 50543" o:spid="_x0000_s1327" style="position:absolute;left:39624;top:31973;width:672;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" filled="f" stroked="f">
                  <v:textbox inset="0,0,0,0">
                    <w:txbxContent>
                      <w:p w14:paraId="3F1AA237" w14:textId="77777777" w:rsidR="008227AD" w:rsidRDefault="008227AD" w:rsidP="007925EB">
                        <w:pPr>
                          <w:spacing w:after="160" w:line="259" w:lineRule="auto"/>
                          <w:ind w:left="0" w:right="0" w:firstLine="0"/>
                          <w:jc w:val="left"/>
                        </w:pPr>
                        <w:r>
                          <w:rPr>
                            <w:color w:val="3C3C3C"/>
                            <w:sz w:val="14"/>
                          </w:rPr>
                          <w:t>+</w:t>
                        </w:r>
                      </w:p>
                    </w:txbxContent>
                  </v:textbox>
                </v:rect>
                <v:rect id="Rectangle 50544" o:spid="_x0000_s1328" style="position:absolute;left:40144;top:31973;width:319;height:1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" filled="f" stroked="f">
                  <v:textbox inset="0,0,0,0">
                    <w:txbxContent>
                      <w:p w14:paraId="2489B092"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50549" o:spid="_x0000_s1329" style="position:absolute;left:40144;top:33117;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" filled="f" stroked="f">
                  <v:textbox inset="0,0,0,0">
                    <w:txbxContent>
                      <w:p w14:paraId="412EFC8E"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50547" o:spid="_x0000_s1330" style="position:absolute;left:39624;top:33117;width:67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" filled="f" stroked="f">
                  <v:textbox inset="0,0,0,0">
                    <w:txbxContent>
                      <w:p w14:paraId="683F4CF1" w14:textId="77777777" w:rsidR="008227AD" w:rsidRDefault="008227AD" w:rsidP="007925EB">
                        <w:pPr>
                          <w:spacing w:after="160" w:line="259" w:lineRule="auto"/>
                          <w:ind w:left="0" w:right="0" w:firstLine="0"/>
                          <w:jc w:val="left"/>
                        </w:pPr>
                        <w:r>
                          <w:rPr>
                            <w:color w:val="3C3C3C"/>
                            <w:sz w:val="14"/>
                          </w:rPr>
                          <w:t>+</w:t>
                        </w:r>
                      </w:p>
                    </w:txbxContent>
                  </v:textbox>
                </v:rect>
                <v:rect id="Rectangle 7552" o:spid="_x0000_s1331" style="position:absolute;left:41106;top:33117;width:549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" filled="f" stroked="f">
                  <v:textbox inset="0,0,0,0">
                    <w:txbxContent>
                      <w:p w14:paraId="0C5512DD" w14:textId="77777777" w:rsidR="008227AD" w:rsidRDefault="008227AD" w:rsidP="007925EB">
                        <w:pPr>
                          <w:spacing w:after="160" w:line="259" w:lineRule="auto"/>
                          <w:ind w:left="0" w:right="0" w:firstLine="0"/>
                          <w:jc w:val="left"/>
                        </w:pPr>
                        <w:r>
                          <w:rPr>
                            <w:color w:val="3C3C3C"/>
                            <w:w w:val="98"/>
                            <w:sz w:val="14"/>
                          </w:rPr>
                          <w:t>bill():</w:t>
                        </w:r>
                        <w:r>
                          <w:rPr>
                            <w:color w:val="3C3C3C"/>
                            <w:spacing w:val="12"/>
                            <w:w w:val="98"/>
                            <w:sz w:val="14"/>
                          </w:rPr>
                          <w:t xml:space="preserve"> </w:t>
                        </w:r>
                        <w:r>
                          <w:rPr>
                            <w:color w:val="3C3C3C"/>
                            <w:w w:val="98"/>
                            <w:sz w:val="14"/>
                          </w:rPr>
                          <w:t>char</w:t>
                        </w:r>
                      </w:p>
                    </w:txbxContent>
                  </v:textbox>
                </v:rect>
                <v:rect id="Rectangle 50552" o:spid="_x0000_s1332" style="position:absolute;left:39624;top:34260;width:67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" filled="f" stroked="f">
                  <v:textbox inset="0,0,0,0">
                    <w:txbxContent>
                      <w:p w14:paraId="30C7F216" w14:textId="77777777" w:rsidR="008227AD" w:rsidRDefault="008227AD" w:rsidP="007925EB">
                        <w:pPr>
                          <w:spacing w:after="160" w:line="259" w:lineRule="auto"/>
                          <w:ind w:left="0" w:right="0" w:firstLine="0"/>
                          <w:jc w:val="left"/>
                        </w:pPr>
                        <w:r>
                          <w:rPr>
                            <w:color w:val="3C3C3C"/>
                            <w:sz w:val="14"/>
                          </w:rPr>
                          <w:t>+</w:t>
                        </w:r>
                      </w:p>
                    </w:txbxContent>
                  </v:textbox>
                </v:rect>
                <v:rect id="Rectangle 50554" o:spid="_x0000_s1333" style="position:absolute;left:40144;top:34260;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" filled="f" stroked="f">
                  <v:textbox inset="0,0,0,0">
                    <w:txbxContent>
                      <w:p w14:paraId="4AB9D7E2"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7556" o:spid="_x0000_s1334" style="position:absolute;left:41106;top:34260;width:1106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" filled="f" stroked="f">
                  <v:textbox inset="0,0,0,0">
                    <w:txbxContent>
                      <w:p w14:paraId="33657FC6" w14:textId="77777777" w:rsidR="008227AD" w:rsidRDefault="008227AD" w:rsidP="007925EB">
                        <w:pPr>
                          <w:spacing w:after="160" w:line="259" w:lineRule="auto"/>
                          <w:ind w:left="0" w:right="0" w:firstLine="0"/>
                          <w:jc w:val="left"/>
                        </w:pPr>
                        <w:r>
                          <w:rPr>
                            <w:color w:val="3C3C3C"/>
                            <w:w w:val="108"/>
                            <w:sz w:val="14"/>
                          </w:rPr>
                          <w:t>update</w:t>
                        </w:r>
                        <w:r>
                          <w:rPr>
                            <w:color w:val="3C3C3C"/>
                            <w:spacing w:val="12"/>
                            <w:w w:val="108"/>
                            <w:sz w:val="14"/>
                          </w:rPr>
                          <w:t xml:space="preserve"> </w:t>
                        </w:r>
                        <w:r>
                          <w:rPr>
                            <w:color w:val="3C3C3C"/>
                            <w:w w:val="108"/>
                            <w:sz w:val="14"/>
                          </w:rPr>
                          <w:t>menu():</w:t>
                        </w:r>
                        <w:r>
                          <w:rPr>
                            <w:color w:val="3C3C3C"/>
                            <w:spacing w:val="10"/>
                            <w:w w:val="108"/>
                            <w:sz w:val="14"/>
                          </w:rPr>
                          <w:t xml:space="preserve"> </w:t>
                        </w:r>
                        <w:r>
                          <w:rPr>
                            <w:color w:val="3C3C3C"/>
                            <w:w w:val="108"/>
                            <w:sz w:val="14"/>
                          </w:rPr>
                          <w:t>char</w:t>
                        </w:r>
                      </w:p>
                    </w:txbxContent>
                  </v:textbox>
                </v:rect>
                <v:rect id="Rectangle 50560" o:spid="_x0000_s1335" style="position:absolute;left:39624;top:35403;width:672;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" filled="f" stroked="f">
                  <v:textbox inset="0,0,0,0">
                    <w:txbxContent>
                      <w:p w14:paraId="5210D348" w14:textId="77777777" w:rsidR="008227AD" w:rsidRDefault="008227AD" w:rsidP="007925EB">
                        <w:pPr>
                          <w:spacing w:after="160" w:line="259" w:lineRule="auto"/>
                          <w:ind w:left="0" w:right="0" w:firstLine="0"/>
                          <w:jc w:val="left"/>
                        </w:pPr>
                        <w:r>
                          <w:rPr>
                            <w:color w:val="3C3C3C"/>
                            <w:sz w:val="14"/>
                          </w:rPr>
                          <w:t>+</w:t>
                        </w:r>
                      </w:p>
                    </w:txbxContent>
                  </v:textbox>
                </v:rect>
                <v:rect id="Rectangle 50561" o:spid="_x0000_s1336" style="position:absolute;left:40144;top:35403;width:319;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" filled="f" stroked="f">
                  <v:textbox inset="0,0,0,0">
                    <w:txbxContent>
                      <w:p w14:paraId="40A3E005" w14:textId="77777777" w:rsidR="008227AD" w:rsidRDefault="008227AD" w:rsidP="007925EB">
                        <w:pPr>
                          <w:spacing w:after="160" w:line="259" w:lineRule="auto"/>
                          <w:ind w:left="0" w:right="0" w:firstLine="0"/>
                          <w:jc w:val="left"/>
                        </w:pPr>
                        <w:r>
                          <w:rPr>
                            <w:color w:val="3C3C3C"/>
                            <w:sz w:val="14"/>
                          </w:rPr>
                          <w:t xml:space="preserve"> </w:t>
                        </w:r>
                      </w:p>
                    </w:txbxContent>
                  </v:textbox>
                </v:rect>
                <v:rect id="Rectangle 7560" o:spid="_x0000_s1337" style="position:absolute;left:41106;top:35403;width:13251;height:1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" filled="f" stroked="f">
                  <v:textbox inset="0,0,0,0">
                    <w:txbxContent>
                      <w:p w14:paraId="500B5CE2" w14:textId="77777777" w:rsidR="008227AD" w:rsidRDefault="008227AD" w:rsidP="007925EB">
                        <w:pPr>
                          <w:spacing w:after="160" w:line="259" w:lineRule="auto"/>
                          <w:ind w:left="0" w:right="0" w:firstLine="0"/>
                          <w:jc w:val="left"/>
                        </w:pPr>
                        <w:r>
                          <w:rPr>
                            <w:color w:val="3C3C3C"/>
                            <w:w w:val="105"/>
                            <w:sz w:val="14"/>
                          </w:rPr>
                          <w:t>update</w:t>
                        </w:r>
                        <w:r>
                          <w:rPr>
                            <w:color w:val="3C3C3C"/>
                            <w:spacing w:val="12"/>
                            <w:w w:val="105"/>
                            <w:sz w:val="14"/>
                          </w:rPr>
                          <w:t xml:space="preserve"> </w:t>
                        </w:r>
                        <w:r>
                          <w:rPr>
                            <w:color w:val="3C3C3C"/>
                            <w:w w:val="105"/>
                            <w:sz w:val="14"/>
                          </w:rPr>
                          <w:t>to_do_</w:t>
                        </w:r>
                        <w:r>
                          <w:rPr>
                            <w:color w:val="3C3C3C"/>
                            <w:w w:val="105"/>
                            <w:sz w:val="14"/>
                          </w:rPr>
                          <w:t>list():</w:t>
                        </w:r>
                        <w:r>
                          <w:rPr>
                            <w:color w:val="3C3C3C"/>
                            <w:spacing w:val="8"/>
                            <w:w w:val="105"/>
                            <w:sz w:val="14"/>
                          </w:rPr>
                          <w:t xml:space="preserve"> </w:t>
                        </w:r>
                        <w:r>
                          <w:rPr>
                            <w:color w:val="3C3C3C"/>
                            <w:w w:val="105"/>
                            <w:sz w:val="14"/>
                          </w:rPr>
                          <w:t>char</w:t>
                        </w:r>
                      </w:p>
                    </w:txbxContent>
                  </v:textbox>
                </v:rect>
                <v:shape id="Shape 2441" o:spid="_x0000_s1338" style="position:absolute;left:13456;top:18714;width:6538;height:6934;visibility:visible;mso-wrap-style:square;v-text-anchor:top" coordsize="653796,693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" path="m653796,l,693420e" filled="f" strokeweight=".72pt">
                  <v:stroke joinstyle="bevel" endcap="round"/>
                  <v:path arrowok="t" textboxrect="0,0,653796,693420"/>
                </v:shape>
                <v:shape id="Shape 2442" o:spid="_x0000_s1339" style="position:absolute;left:13456;top:24246;width:1311;height:1402;visibility:visible;mso-wrap-style:square;v-text-anchor:top" coordsize="131064,140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" path="m60960,r70104,79248l,140208,60960,xe" fillcolor="#fcf2e3" stroked="f" strokeweight="0">
                  <v:stroke miterlimit="83231f" joinstyle="miter"/>
                  <v:path arrowok="t" textboxrect="0,0,131064,140208"/>
                </v:shape>
                <v:shape id="Shape 2443" o:spid="_x0000_s1340" style="position:absolute;left:13456;top:24246;width:1311;height:1402;visibility:visible;mso-wrap-style:square;v-text-anchor:top" coordsize="131064,140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" path="m60960,r70104,79248l,140208,60960,xe" filled="f" strokeweight=".72pt">
                  <v:stroke joinstyle="bevel" endcap="round"/>
                  <v:path arrowok="t" textboxrect="0,0,131064,140208"/>
                </v:shape>
                <v:shape id="Shape 2444" o:spid="_x0000_s1341" style="position:absolute;left:33695;top:18882;width:6630;height:7208;visibility:visible;mso-wrap-style:square;v-text-anchor:top" coordsize="662940,720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" path="m,l662940,720852e" filled="f" strokeweight=".72pt">
                  <v:stroke joinstyle="bevel" endcap="round"/>
                  <v:path arrowok="t" textboxrect="0,0,662940,720852"/>
                </v:shape>
                <v:shape id="Shape 2445" o:spid="_x0000_s1342" style="position:absolute;left:39014;top:24688;width:1311;height:1402;visibility:visible;mso-wrap-style:square;v-text-anchor:top" coordsize="131064,140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" path="m77724,r53340,140208l,70104,77724,xe" fillcolor="#fcf2e3" stroked="f" strokeweight="0">
                  <v:stroke miterlimit="83231f" joinstyle="miter"/>
                  <v:path arrowok="t" textboxrect="0,0,131064,140208"/>
                </v:shape>
                <v:shape id="Shape 2446" o:spid="_x0000_s1343" style="position:absolute;left:39014;top:24688;width:1311;height:1402;visibility:visible;mso-wrap-style:square;v-text-anchor:top" coordsize="131064,140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" path="m,70104l77724,r53340,140208l,70104xe" filled="f" strokeweight=".72pt">
                  <v:stroke joinstyle="bevel" endcap="round"/>
                  <v:path arrowok="t" textboxrect="0,0,131064,140208"/>
                </v:shape>
                <w10:anchorlock/>
              </v:group>
            </w:pict>
          </mc:Fallback>
        </mc:AlternateContent>
      </w:r>
    </w:p>
    <w:p w14:paraId="09F4C02B" w14:textId="1B042B81" w:rsidR="007925EB" w:rsidRPr="00EE0306" w:rsidRDefault="007925EB" w:rsidP="00EE0306">
      <w:pPr>
        <w:spacing w:after="99" w:line="259" w:lineRule="auto"/>
        <w:ind w:left="168" w:right="0" w:firstLine="0"/>
        <w:jc w:val="center"/>
        <w:rPr>
          <w:color w:val="auto"/>
        </w:rPr>
      </w:pPr>
      <w:r w:rsidRPr="00EE0306">
        <w:rPr>
          <w:color w:val="auto"/>
        </w:rPr>
        <w:t>Fig. 2.3 Class diagram of Order and Update</w:t>
      </w:r>
    </w:p>
    <w:bookmarkEnd w:id="11"/>
    <w:p w14:paraId="0D7CD6CA"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0948BA75" w14:textId="77777777" w:rsidR="007925EB" w:rsidRPr="00EE0306" w:rsidRDefault="007925EB" w:rsidP="00EE0306">
      <w:pPr>
        <w:spacing w:after="99" w:line="259" w:lineRule="auto"/>
        <w:ind w:left="168" w:right="0" w:firstLine="0"/>
        <w:jc w:val="center"/>
        <w:rPr>
          <w:color w:val="auto"/>
        </w:rPr>
      </w:pPr>
      <w:bookmarkStart w:id="12" w:name="_Hlk41234734"/>
      <w:r w:rsidRPr="00EE0306">
        <w:rPr>
          <w:rFonts w:ascii="Calibri" w:eastAsia="Calibri" w:hAnsi="Calibri" w:cs="Calibri"/>
          <w:noProof/>
          <w:color w:val="auto"/>
          <w:sz w:val="22"/>
        </w:rPr>
        <mc:AlternateContent>
          <mc:Choice Requires="wpg">
            <w:drawing>
              <wp:inline distT="0" distB="0" distL="0" distR="0" wp14:anchorId="5E9ECCD3" wp14:editId="0D24A74D">
                <wp:extent cx="5444422" cy="4174685"/>
                <wp:effectExtent l="0" t="0" r="0" b="0"/>
                <wp:docPr id="50827" name="Group 50827"/>
                <wp:cNvGraphicFramePr/>
                <a:graphic xmlns:a="http://schemas.openxmlformats.org/drawingml/2006/main">
                  <a:graphicData uri="http://schemas.microsoft.com/office/word/2010/wordprocessingGroup">
                    <wpg:wgp>
                      <wpg:cNvGrpSpPr/>
                      <wpg:grpSpPr>
                        <a:xfrm>
                          <a:off x="0" y="0"/>
                          <a:ext cx="5444422" cy="4174685"/>
                          <a:chOff x="0" y="0"/>
                          <a:chExt cx="5444422" cy="4174685"/>
                        </a:xfrm>
                      </wpg:grpSpPr>
                      <wps:wsp>
                        <wps:cNvPr id="2500" name="Rectangle 2500"/>
                        <wps:cNvSpPr/>
                        <wps:spPr>
                          <a:xfrm>
                            <a:off x="5408676" y="4046921"/>
                            <a:ext cx="47542" cy="169927"/>
                          </a:xfrm>
                          <a:prstGeom prst="rect">
                            <a:avLst/>
                          </a:prstGeom>
                          <a:ln>
                            <a:noFill/>
                          </a:ln>
                        </wps:spPr>
                        <wps:txbx>
                          <w:txbxContent>
                            <w:p w14:paraId="4DB41D7C" w14:textId="77777777" w:rsidR="008227AD" w:rsidRDefault="008227AD" w:rsidP="007925EB">
                              <w:pPr>
                                <w:spacing w:after="160" w:line="259" w:lineRule="auto"/>
                                <w:ind w:left="0" w:right="0" w:firstLine="0"/>
                                <w:jc w:val="left"/>
                              </w:pPr>
                              <w:r>
                                <w:rPr>
                                  <w:color w:val="548DD4"/>
                                </w:rPr>
                                <w:t xml:space="preserve"> </w:t>
                              </w:r>
                            </w:p>
                          </w:txbxContent>
                        </wps:txbx>
                        <wps:bodyPr horzOverflow="overflow" vert="horz" lIns="0" tIns="0" rIns="0" bIns="0" rtlCol="0">
                          <a:noAutofit/>
                        </wps:bodyPr>
                      </wps:wsp>
                      <wps:wsp>
                        <wps:cNvPr id="60518" name="Shape 60518"/>
                        <wps:cNvSpPr/>
                        <wps:spPr>
                          <a:xfrm>
                            <a:off x="0" y="4160521"/>
                            <a:ext cx="5408676" cy="13716"/>
                          </a:xfrm>
                          <a:custGeom>
                            <a:avLst/>
                            <a:gdLst/>
                            <a:ahLst/>
                            <a:cxnLst/>
                            <a:rect l="0" t="0" r="0" b="0"/>
                            <a:pathLst>
                              <a:path w="5408676" h="13716">
                                <a:moveTo>
                                  <a:pt x="0" y="0"/>
                                </a:moveTo>
                                <a:lnTo>
                                  <a:pt x="5408676" y="0"/>
                                </a:lnTo>
                                <a:lnTo>
                                  <a:pt x="5408676" y="13716"/>
                                </a:lnTo>
                                <a:lnTo>
                                  <a:pt x="0" y="13716"/>
                                </a:lnTo>
                                <a:lnTo>
                                  <a:pt x="0" y="0"/>
                                </a:lnTo>
                              </a:path>
                            </a:pathLst>
                          </a:custGeom>
                          <a:ln w="0" cap="flat">
                            <a:miter lim="127000"/>
                          </a:ln>
                        </wps:spPr>
                        <wps:style>
                          <a:lnRef idx="0">
                            <a:srgbClr val="000000">
                              <a:alpha val="0"/>
                            </a:srgbClr>
                          </a:lnRef>
                          <a:fillRef idx="1">
                            <a:srgbClr val="548DD4"/>
                          </a:fillRef>
                          <a:effectRef idx="0">
                            <a:scrgbClr r="0" g="0" b="0"/>
                          </a:effectRef>
                          <a:fontRef idx="none"/>
                        </wps:style>
                        <wps:bodyPr/>
                      </wps:wsp>
                      <wps:wsp>
                        <wps:cNvPr id="2523" name="Shape 2523"/>
                        <wps:cNvSpPr/>
                        <wps:spPr>
                          <a:xfrm>
                            <a:off x="42672" y="0"/>
                            <a:ext cx="5340096" cy="4122421"/>
                          </a:xfrm>
                          <a:custGeom>
                            <a:avLst/>
                            <a:gdLst/>
                            <a:ahLst/>
                            <a:cxnLst/>
                            <a:rect l="0" t="0" r="0" b="0"/>
                            <a:pathLst>
                              <a:path w="5340096" h="4122421">
                                <a:moveTo>
                                  <a:pt x="0" y="0"/>
                                </a:moveTo>
                                <a:lnTo>
                                  <a:pt x="0" y="4122421"/>
                                </a:lnTo>
                                <a:lnTo>
                                  <a:pt x="5340096" y="4122421"/>
                                </a:lnTo>
                                <a:lnTo>
                                  <a:pt x="5340096" y="0"/>
                                </a:lnTo>
                                <a:lnTo>
                                  <a:pt x="0" y="0"/>
                                </a:lnTo>
                              </a:path>
                            </a:pathLst>
                          </a:custGeom>
                          <a:ln w="4763" cap="rnd">
                            <a:round/>
                          </a:ln>
                        </wps:spPr>
                        <wps:style>
                          <a:lnRef idx="1">
                            <a:srgbClr val="000000"/>
                          </a:lnRef>
                          <a:fillRef idx="0">
                            <a:srgbClr val="000000">
                              <a:alpha val="0"/>
                            </a:srgbClr>
                          </a:fillRef>
                          <a:effectRef idx="0">
                            <a:scrgbClr r="0" g="0" b="0"/>
                          </a:effectRef>
                          <a:fontRef idx="none"/>
                        </wps:style>
                        <wps:bodyPr/>
                      </wps:wsp>
                      <wps:wsp>
                        <wps:cNvPr id="2524" name="Shape 2524"/>
                        <wps:cNvSpPr/>
                        <wps:spPr>
                          <a:xfrm>
                            <a:off x="42672" y="0"/>
                            <a:ext cx="833628" cy="143256"/>
                          </a:xfrm>
                          <a:custGeom>
                            <a:avLst/>
                            <a:gdLst/>
                            <a:ahLst/>
                            <a:cxnLst/>
                            <a:rect l="0" t="0" r="0" b="0"/>
                            <a:pathLst>
                              <a:path w="833628" h="143256">
                                <a:moveTo>
                                  <a:pt x="0" y="0"/>
                                </a:moveTo>
                                <a:lnTo>
                                  <a:pt x="833628" y="0"/>
                                </a:lnTo>
                                <a:lnTo>
                                  <a:pt x="833628" y="38100"/>
                                </a:lnTo>
                                <a:lnTo>
                                  <a:pt x="736092" y="143256"/>
                                </a:lnTo>
                                <a:lnTo>
                                  <a:pt x="0" y="143256"/>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525" name="Shape 2525"/>
                        <wps:cNvSpPr/>
                        <wps:spPr>
                          <a:xfrm>
                            <a:off x="42672" y="0"/>
                            <a:ext cx="833628" cy="143256"/>
                          </a:xfrm>
                          <a:custGeom>
                            <a:avLst/>
                            <a:gdLst/>
                            <a:ahLst/>
                            <a:cxnLst/>
                            <a:rect l="0" t="0" r="0" b="0"/>
                            <a:pathLst>
                              <a:path w="833628" h="143256">
                                <a:moveTo>
                                  <a:pt x="0" y="143256"/>
                                </a:moveTo>
                                <a:lnTo>
                                  <a:pt x="736092" y="143256"/>
                                </a:lnTo>
                                <a:lnTo>
                                  <a:pt x="833628" y="38100"/>
                                </a:lnTo>
                                <a:lnTo>
                                  <a:pt x="833628" y="0"/>
                                </a:lnTo>
                                <a:lnTo>
                                  <a:pt x="0" y="0"/>
                                </a:lnTo>
                                <a:lnTo>
                                  <a:pt x="0" y="143256"/>
                                </a:lnTo>
                                <a:close/>
                              </a:path>
                            </a:pathLst>
                          </a:custGeom>
                          <a:ln w="4763" cap="rnd">
                            <a:round/>
                          </a:ln>
                        </wps:spPr>
                        <wps:style>
                          <a:lnRef idx="1">
                            <a:srgbClr val="000000"/>
                          </a:lnRef>
                          <a:fillRef idx="0">
                            <a:srgbClr val="000000">
                              <a:alpha val="0"/>
                            </a:srgbClr>
                          </a:fillRef>
                          <a:effectRef idx="0">
                            <a:scrgbClr r="0" g="0" b="0"/>
                          </a:effectRef>
                          <a:fontRef idx="none"/>
                        </wps:style>
                        <wps:bodyPr/>
                      </wps:wsp>
                      <wps:wsp>
                        <wps:cNvPr id="60519" name="Shape 60519"/>
                        <wps:cNvSpPr/>
                        <wps:spPr>
                          <a:xfrm>
                            <a:off x="79248" y="24384"/>
                            <a:ext cx="685800" cy="85344"/>
                          </a:xfrm>
                          <a:custGeom>
                            <a:avLst/>
                            <a:gdLst/>
                            <a:ahLst/>
                            <a:cxnLst/>
                            <a:rect l="0" t="0" r="0" b="0"/>
                            <a:pathLst>
                              <a:path w="685800" h="85344">
                                <a:moveTo>
                                  <a:pt x="0" y="0"/>
                                </a:moveTo>
                                <a:lnTo>
                                  <a:pt x="685800" y="0"/>
                                </a:lnTo>
                                <a:lnTo>
                                  <a:pt x="685800" y="85344"/>
                                </a:lnTo>
                                <a:lnTo>
                                  <a:pt x="0" y="853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527" name="Rectangle 2527"/>
                        <wps:cNvSpPr/>
                        <wps:spPr>
                          <a:xfrm>
                            <a:off x="79252" y="38299"/>
                            <a:ext cx="907069" cy="93818"/>
                          </a:xfrm>
                          <a:prstGeom prst="rect">
                            <a:avLst/>
                          </a:prstGeom>
                          <a:ln>
                            <a:noFill/>
                          </a:ln>
                        </wps:spPr>
                        <wps:txbx>
                          <w:txbxContent>
                            <w:p w14:paraId="3F9EE72E" w14:textId="77777777" w:rsidR="008227AD" w:rsidRDefault="008227AD" w:rsidP="007925EB">
                              <w:pPr>
                                <w:spacing w:after="160" w:line="259" w:lineRule="auto"/>
                                <w:ind w:left="0" w:right="0" w:firstLine="0"/>
                                <w:jc w:val="left"/>
                              </w:pPr>
                              <w:r>
                                <w:rPr>
                                  <w:w w:val="118"/>
                                  <w:sz w:val="12"/>
                                </w:rPr>
                                <w:t>class</w:t>
                              </w:r>
                              <w:r>
                                <w:rPr>
                                  <w:spacing w:val="11"/>
                                  <w:w w:val="118"/>
                                  <w:sz w:val="12"/>
                                </w:rPr>
                                <w:t xml:space="preserve"> </w:t>
                              </w:r>
                              <w:r>
                                <w:rPr>
                                  <w:w w:val="118"/>
                                  <w:sz w:val="12"/>
                                </w:rPr>
                                <w:t>Class</w:t>
                              </w:r>
                              <w:r>
                                <w:rPr>
                                  <w:spacing w:val="11"/>
                                  <w:w w:val="118"/>
                                  <w:sz w:val="12"/>
                                </w:rPr>
                                <w:t xml:space="preserve"> </w:t>
                              </w:r>
                              <w:r>
                                <w:rPr>
                                  <w:w w:val="118"/>
                                  <w:sz w:val="12"/>
                                </w:rPr>
                                <w:t>Model</w:t>
                              </w:r>
                            </w:p>
                          </w:txbxContent>
                        </wps:txbx>
                        <wps:bodyPr horzOverflow="overflow" vert="horz" lIns="0" tIns="0" rIns="0" bIns="0" rtlCol="0">
                          <a:noAutofit/>
                        </wps:bodyPr>
                      </wps:wsp>
                      <wps:wsp>
                        <wps:cNvPr id="2528" name="Shape 2528"/>
                        <wps:cNvSpPr/>
                        <wps:spPr>
                          <a:xfrm>
                            <a:off x="2310384" y="263651"/>
                            <a:ext cx="1141476" cy="2078736"/>
                          </a:xfrm>
                          <a:custGeom>
                            <a:avLst/>
                            <a:gdLst/>
                            <a:ahLst/>
                            <a:cxnLst/>
                            <a:rect l="0" t="0" r="0" b="0"/>
                            <a:pathLst>
                              <a:path w="1141476" h="2078736">
                                <a:moveTo>
                                  <a:pt x="18288" y="0"/>
                                </a:moveTo>
                                <a:lnTo>
                                  <a:pt x="1123188" y="0"/>
                                </a:lnTo>
                                <a:cubicBezTo>
                                  <a:pt x="1133856" y="0"/>
                                  <a:pt x="1141476" y="7620"/>
                                  <a:pt x="1141476" y="18288"/>
                                </a:cubicBezTo>
                                <a:lnTo>
                                  <a:pt x="1141476" y="2060448"/>
                                </a:lnTo>
                                <a:cubicBezTo>
                                  <a:pt x="1141476" y="2071116"/>
                                  <a:pt x="1133856" y="2078736"/>
                                  <a:pt x="1123188" y="2078736"/>
                                </a:cubicBezTo>
                                <a:lnTo>
                                  <a:pt x="18288" y="2078736"/>
                                </a:lnTo>
                                <a:cubicBezTo>
                                  <a:pt x="7620" y="2078736"/>
                                  <a:pt x="0" y="2071116"/>
                                  <a:pt x="0" y="2060448"/>
                                </a:cubicBezTo>
                                <a:lnTo>
                                  <a:pt x="0" y="18288"/>
                                </a:lnTo>
                                <a:cubicBezTo>
                                  <a:pt x="0" y="7620"/>
                                  <a:pt x="7620" y="0"/>
                                  <a:pt x="18288" y="0"/>
                                </a:cubicBezTo>
                                <a:close/>
                              </a:path>
                            </a:pathLst>
                          </a:custGeom>
                          <a:ln w="0" cap="flat">
                            <a:miter lim="127000"/>
                          </a:ln>
                        </wps:spPr>
                        <wps:style>
                          <a:lnRef idx="0">
                            <a:srgbClr val="000000">
                              <a:alpha val="0"/>
                            </a:srgbClr>
                          </a:lnRef>
                          <a:fillRef idx="1">
                            <a:srgbClr val="BFC5D2"/>
                          </a:fillRef>
                          <a:effectRef idx="0">
                            <a:scrgbClr r="0" g="0" b="0"/>
                          </a:effectRef>
                          <a:fontRef idx="none"/>
                        </wps:style>
                        <wps:bodyPr/>
                      </wps:wsp>
                      <pic:pic xmlns:pic="http://schemas.openxmlformats.org/drawingml/2006/picture">
                        <pic:nvPicPr>
                          <pic:cNvPr id="57665" name="Picture 57665"/>
                          <pic:cNvPicPr/>
                        </pic:nvPicPr>
                        <pic:blipFill>
                          <a:blip r:embed="rId123"/>
                          <a:stretch>
                            <a:fillRect/>
                          </a:stretch>
                        </pic:blipFill>
                        <pic:spPr>
                          <a:xfrm>
                            <a:off x="2283968" y="237236"/>
                            <a:ext cx="1146048" cy="2081784"/>
                          </a:xfrm>
                          <a:prstGeom prst="rect">
                            <a:avLst/>
                          </a:prstGeom>
                        </pic:spPr>
                      </pic:pic>
                      <wps:wsp>
                        <wps:cNvPr id="2531" name="Shape 2531"/>
                        <wps:cNvSpPr/>
                        <wps:spPr>
                          <a:xfrm>
                            <a:off x="2287524" y="240792"/>
                            <a:ext cx="1141476" cy="2078736"/>
                          </a:xfrm>
                          <a:custGeom>
                            <a:avLst/>
                            <a:gdLst/>
                            <a:ahLst/>
                            <a:cxnLst/>
                            <a:rect l="0" t="0" r="0" b="0"/>
                            <a:pathLst>
                              <a:path w="1141476" h="2078736">
                                <a:moveTo>
                                  <a:pt x="1123188" y="0"/>
                                </a:moveTo>
                                <a:cubicBezTo>
                                  <a:pt x="1133856" y="0"/>
                                  <a:pt x="1141476" y="7620"/>
                                  <a:pt x="1141476" y="18288"/>
                                </a:cubicBezTo>
                                <a:lnTo>
                                  <a:pt x="1141476" y="18288"/>
                                </a:lnTo>
                                <a:lnTo>
                                  <a:pt x="1141476" y="2060448"/>
                                </a:lnTo>
                                <a:lnTo>
                                  <a:pt x="1141476" y="2060448"/>
                                </a:lnTo>
                                <a:cubicBezTo>
                                  <a:pt x="1141476" y="2071116"/>
                                  <a:pt x="1133856" y="2078736"/>
                                  <a:pt x="1123188" y="2078736"/>
                                </a:cubicBezTo>
                                <a:cubicBezTo>
                                  <a:pt x="1123188" y="2078736"/>
                                  <a:pt x="1123188" y="2078736"/>
                                  <a:pt x="1123188" y="2078736"/>
                                </a:cubicBezTo>
                                <a:lnTo>
                                  <a:pt x="1123188" y="2078736"/>
                                </a:lnTo>
                                <a:lnTo>
                                  <a:pt x="18288" y="2078736"/>
                                </a:lnTo>
                                <a:lnTo>
                                  <a:pt x="18288" y="2078736"/>
                                </a:lnTo>
                                <a:cubicBezTo>
                                  <a:pt x="9144" y="2078736"/>
                                  <a:pt x="0" y="2071116"/>
                                  <a:pt x="0" y="2060448"/>
                                </a:cubicBezTo>
                                <a:lnTo>
                                  <a:pt x="0" y="2060448"/>
                                </a:lnTo>
                                <a:lnTo>
                                  <a:pt x="0" y="18288"/>
                                </a:lnTo>
                                <a:lnTo>
                                  <a:pt x="0" y="18288"/>
                                </a:lnTo>
                                <a:cubicBezTo>
                                  <a:pt x="0" y="7620"/>
                                  <a:pt x="9144" y="0"/>
                                  <a:pt x="18288" y="0"/>
                                </a:cubicBezTo>
                                <a:lnTo>
                                  <a:pt x="18288" y="0"/>
                                </a:lnTo>
                                <a:lnTo>
                                  <a:pt x="1123188" y="0"/>
                                </a:lnTo>
                                <a:close/>
                              </a:path>
                            </a:pathLst>
                          </a:custGeom>
                          <a:ln w="7620" cap="rnd">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57666" name="Picture 57666"/>
                          <pic:cNvPicPr/>
                        </pic:nvPicPr>
                        <pic:blipFill>
                          <a:blip r:embed="rId124"/>
                          <a:stretch>
                            <a:fillRect/>
                          </a:stretch>
                        </pic:blipFill>
                        <pic:spPr>
                          <a:xfrm>
                            <a:off x="2518664" y="244348"/>
                            <a:ext cx="902208" cy="2066544"/>
                          </a:xfrm>
                          <a:prstGeom prst="rect">
                            <a:avLst/>
                          </a:prstGeom>
                        </pic:spPr>
                      </pic:pic>
                      <wps:wsp>
                        <wps:cNvPr id="2534" name="Rectangle 2534"/>
                        <wps:cNvSpPr/>
                        <wps:spPr>
                          <a:xfrm>
                            <a:off x="2656382" y="323284"/>
                            <a:ext cx="546704" cy="93818"/>
                          </a:xfrm>
                          <a:prstGeom prst="rect">
                            <a:avLst/>
                          </a:prstGeom>
                          <a:ln>
                            <a:noFill/>
                          </a:ln>
                        </wps:spPr>
                        <wps:txbx>
                          <w:txbxContent>
                            <w:p w14:paraId="7B2F8AA5" w14:textId="77777777" w:rsidR="008227AD" w:rsidRDefault="008227AD" w:rsidP="007925EB">
                              <w:pPr>
                                <w:spacing w:after="160" w:line="259" w:lineRule="auto"/>
                                <w:ind w:left="0" w:right="0" w:firstLine="0"/>
                                <w:jc w:val="left"/>
                              </w:pPr>
                              <w:r>
                                <w:rPr>
                                  <w:w w:val="110"/>
                                  <w:sz w:val="12"/>
                                </w:rPr>
                                <w:t>Payment</w:t>
                              </w:r>
                              <w:r>
                                <w:rPr>
                                  <w:spacing w:val="1"/>
                                  <w:w w:val="110"/>
                                  <w:sz w:val="12"/>
                                </w:rPr>
                                <w:t xml:space="preserve"> </w:t>
                              </w:r>
                              <w:r>
                                <w:rPr>
                                  <w:w w:val="110"/>
                                  <w:sz w:val="12"/>
                                </w:rPr>
                                <w:t>UI</w:t>
                              </w:r>
                            </w:p>
                          </w:txbxContent>
                        </wps:txbx>
                        <wps:bodyPr horzOverflow="overflow" vert="horz" lIns="0" tIns="0" rIns="0" bIns="0" rtlCol="0">
                          <a:noAutofit/>
                        </wps:bodyPr>
                      </wps:wsp>
                      <wps:wsp>
                        <wps:cNvPr id="2535" name="Shape 2535"/>
                        <wps:cNvSpPr/>
                        <wps:spPr>
                          <a:xfrm>
                            <a:off x="2287524" y="443484"/>
                            <a:ext cx="1141476" cy="0"/>
                          </a:xfrm>
                          <a:custGeom>
                            <a:avLst/>
                            <a:gdLst/>
                            <a:ahLst/>
                            <a:cxnLst/>
                            <a:rect l="0" t="0" r="0" b="0"/>
                            <a:pathLst>
                              <a:path w="1141476">
                                <a:moveTo>
                                  <a:pt x="0" y="0"/>
                                </a:moveTo>
                                <a:lnTo>
                                  <a:pt x="1141476" y="0"/>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50607" name="Rectangle 50607"/>
                        <wps:cNvSpPr/>
                        <wps:spPr>
                          <a:xfrm>
                            <a:off x="2325676" y="487892"/>
                            <a:ext cx="33058" cy="93819"/>
                          </a:xfrm>
                          <a:prstGeom prst="rect">
                            <a:avLst/>
                          </a:prstGeom>
                          <a:ln>
                            <a:noFill/>
                          </a:ln>
                        </wps:spPr>
                        <wps:txbx>
                          <w:txbxContent>
                            <w:p w14:paraId="561745F4" w14:textId="77777777" w:rsidR="008227AD" w:rsidRDefault="008227AD" w:rsidP="007925EB">
                              <w:pPr>
                                <w:spacing w:after="160" w:line="259" w:lineRule="auto"/>
                                <w:ind w:left="0" w:right="0" w:firstLine="0"/>
                                <w:jc w:val="left"/>
                              </w:pPr>
                              <w:r>
                                <w:rPr>
                                  <w:color w:val="3C3C3C"/>
                                  <w:w w:val="98"/>
                                  <w:sz w:val="12"/>
                                </w:rPr>
                                <w:t>-</w:t>
                              </w:r>
                            </w:p>
                          </w:txbxContent>
                        </wps:txbx>
                        <wps:bodyPr horzOverflow="overflow" vert="horz" lIns="0" tIns="0" rIns="0" bIns="0" rtlCol="0">
                          <a:noAutofit/>
                        </wps:bodyPr>
                      </wps:wsp>
                      <wps:wsp>
                        <wps:cNvPr id="7622" name="Rectangle 7622"/>
                        <wps:cNvSpPr/>
                        <wps:spPr>
                          <a:xfrm>
                            <a:off x="2453314" y="487892"/>
                            <a:ext cx="386872" cy="93819"/>
                          </a:xfrm>
                          <a:prstGeom prst="rect">
                            <a:avLst/>
                          </a:prstGeom>
                          <a:ln>
                            <a:noFill/>
                          </a:ln>
                        </wps:spPr>
                        <wps:txbx>
                          <w:txbxContent>
                            <w:p w14:paraId="12B1931C" w14:textId="77777777" w:rsidR="008227AD" w:rsidRDefault="008227AD" w:rsidP="007925EB">
                              <w:pPr>
                                <w:spacing w:after="160" w:line="259" w:lineRule="auto"/>
                                <w:ind w:left="0" w:right="0" w:firstLine="0"/>
                                <w:jc w:val="left"/>
                              </w:pPr>
                              <w:r>
                                <w:rPr>
                                  <w:color w:val="3C3C3C"/>
                                  <w:w w:val="106"/>
                                  <w:sz w:val="12"/>
                                </w:rPr>
                                <w:t>cash:</w:t>
                              </w:r>
                              <w:r>
                                <w:rPr>
                                  <w:color w:val="3C3C3C"/>
                                  <w:spacing w:val="10"/>
                                  <w:w w:val="106"/>
                                  <w:sz w:val="12"/>
                                </w:rPr>
                                <w:t xml:space="preserve"> </w:t>
                              </w:r>
                              <w:r>
                                <w:rPr>
                                  <w:color w:val="3C3C3C"/>
                                  <w:w w:val="106"/>
                                  <w:sz w:val="12"/>
                                </w:rPr>
                                <w:t>int</w:t>
                              </w:r>
                            </w:p>
                          </w:txbxContent>
                        </wps:txbx>
                        <wps:bodyPr horzOverflow="overflow" vert="horz" lIns="0" tIns="0" rIns="0" bIns="0" rtlCol="0">
                          <a:noAutofit/>
                        </wps:bodyPr>
                      </wps:wsp>
                      <wps:wsp>
                        <wps:cNvPr id="50608" name="Rectangle 50608"/>
                        <wps:cNvSpPr/>
                        <wps:spPr>
                          <a:xfrm>
                            <a:off x="2348815" y="487892"/>
                            <a:ext cx="27499" cy="93819"/>
                          </a:xfrm>
                          <a:prstGeom prst="rect">
                            <a:avLst/>
                          </a:prstGeom>
                          <a:ln>
                            <a:noFill/>
                          </a:ln>
                        </wps:spPr>
                        <wps:txbx>
                          <w:txbxContent>
                            <w:p w14:paraId="66D2A71F"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24" name="Rectangle 7624"/>
                        <wps:cNvSpPr/>
                        <wps:spPr>
                          <a:xfrm>
                            <a:off x="2453314" y="585403"/>
                            <a:ext cx="760739" cy="93819"/>
                          </a:xfrm>
                          <a:prstGeom prst="rect">
                            <a:avLst/>
                          </a:prstGeom>
                          <a:ln>
                            <a:noFill/>
                          </a:ln>
                        </wps:spPr>
                        <wps:txbx>
                          <w:txbxContent>
                            <w:p w14:paraId="64A80596" w14:textId="77777777" w:rsidR="008227AD" w:rsidRDefault="008227AD" w:rsidP="007925EB">
                              <w:pPr>
                                <w:spacing w:after="160" w:line="259" w:lineRule="auto"/>
                                <w:ind w:left="0" w:right="0" w:firstLine="0"/>
                                <w:jc w:val="left"/>
                              </w:pPr>
                              <w:r>
                                <w:rPr>
                                  <w:color w:val="3C3C3C"/>
                                  <w:w w:val="111"/>
                                  <w:sz w:val="12"/>
                                </w:rPr>
                                <w:t>card</w:t>
                              </w:r>
                              <w:r>
                                <w:rPr>
                                  <w:color w:val="3C3C3C"/>
                                  <w:spacing w:val="11"/>
                                  <w:w w:val="111"/>
                                  <w:sz w:val="12"/>
                                </w:rPr>
                                <w:t xml:space="preserve"> </w:t>
                              </w:r>
                              <w:r>
                                <w:rPr>
                                  <w:color w:val="3C3C3C"/>
                                  <w:w w:val="111"/>
                                  <w:sz w:val="12"/>
                                </w:rPr>
                                <w:t>name:</w:t>
                              </w:r>
                              <w:r>
                                <w:rPr>
                                  <w:color w:val="3C3C3C"/>
                                  <w:spacing w:val="10"/>
                                  <w:w w:val="111"/>
                                  <w:sz w:val="12"/>
                                </w:rPr>
                                <w:t xml:space="preserve"> </w:t>
                              </w:r>
                              <w:r>
                                <w:rPr>
                                  <w:color w:val="3C3C3C"/>
                                  <w:w w:val="111"/>
                                  <w:sz w:val="12"/>
                                </w:rPr>
                                <w:t>char</w:t>
                              </w:r>
                            </w:p>
                          </w:txbxContent>
                        </wps:txbx>
                        <wps:bodyPr horzOverflow="overflow" vert="horz" lIns="0" tIns="0" rIns="0" bIns="0" rtlCol="0">
                          <a:noAutofit/>
                        </wps:bodyPr>
                      </wps:wsp>
                      <wps:wsp>
                        <wps:cNvPr id="50609" name="Rectangle 50609"/>
                        <wps:cNvSpPr/>
                        <wps:spPr>
                          <a:xfrm>
                            <a:off x="2325676" y="585403"/>
                            <a:ext cx="33058" cy="93819"/>
                          </a:xfrm>
                          <a:prstGeom prst="rect">
                            <a:avLst/>
                          </a:prstGeom>
                          <a:ln>
                            <a:noFill/>
                          </a:ln>
                        </wps:spPr>
                        <wps:txbx>
                          <w:txbxContent>
                            <w:p w14:paraId="086DACBB" w14:textId="77777777" w:rsidR="008227AD" w:rsidRDefault="008227AD" w:rsidP="007925EB">
                              <w:pPr>
                                <w:spacing w:after="160" w:line="259" w:lineRule="auto"/>
                                <w:ind w:left="0" w:right="0" w:firstLine="0"/>
                                <w:jc w:val="left"/>
                              </w:pPr>
                              <w:r>
                                <w:rPr>
                                  <w:color w:val="3C3C3C"/>
                                  <w:w w:val="98"/>
                                  <w:sz w:val="12"/>
                                </w:rPr>
                                <w:t>-</w:t>
                              </w:r>
                            </w:p>
                          </w:txbxContent>
                        </wps:txbx>
                        <wps:bodyPr horzOverflow="overflow" vert="horz" lIns="0" tIns="0" rIns="0" bIns="0" rtlCol="0">
                          <a:noAutofit/>
                        </wps:bodyPr>
                      </wps:wsp>
                      <wps:wsp>
                        <wps:cNvPr id="50610" name="Rectangle 50610"/>
                        <wps:cNvSpPr/>
                        <wps:spPr>
                          <a:xfrm>
                            <a:off x="2348815" y="585403"/>
                            <a:ext cx="27499" cy="93819"/>
                          </a:xfrm>
                          <a:prstGeom prst="rect">
                            <a:avLst/>
                          </a:prstGeom>
                          <a:ln>
                            <a:noFill/>
                          </a:ln>
                        </wps:spPr>
                        <wps:txbx>
                          <w:txbxContent>
                            <w:p w14:paraId="6D257DF2"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26" name="Rectangle 7626"/>
                        <wps:cNvSpPr/>
                        <wps:spPr>
                          <a:xfrm>
                            <a:off x="2453314" y="682950"/>
                            <a:ext cx="692240" cy="93819"/>
                          </a:xfrm>
                          <a:prstGeom prst="rect">
                            <a:avLst/>
                          </a:prstGeom>
                          <a:ln>
                            <a:noFill/>
                          </a:ln>
                        </wps:spPr>
                        <wps:txbx>
                          <w:txbxContent>
                            <w:p w14:paraId="6C3D86DF" w14:textId="77777777" w:rsidR="008227AD" w:rsidRDefault="008227AD" w:rsidP="007925EB">
                              <w:pPr>
                                <w:spacing w:after="160" w:line="259" w:lineRule="auto"/>
                                <w:ind w:left="0" w:right="0" w:firstLine="0"/>
                                <w:jc w:val="left"/>
                              </w:pPr>
                              <w:r>
                                <w:rPr>
                                  <w:color w:val="3C3C3C"/>
                                  <w:w w:val="109"/>
                                  <w:sz w:val="12"/>
                                </w:rPr>
                                <w:t>card</w:t>
                              </w:r>
                              <w:r>
                                <w:rPr>
                                  <w:color w:val="3C3C3C"/>
                                  <w:spacing w:val="11"/>
                                  <w:w w:val="109"/>
                                  <w:sz w:val="12"/>
                                </w:rPr>
                                <w:t xml:space="preserve"> </w:t>
                              </w:r>
                              <w:r>
                                <w:rPr>
                                  <w:color w:val="3C3C3C"/>
                                  <w:w w:val="109"/>
                                  <w:sz w:val="12"/>
                                </w:rPr>
                                <w:t>type:</w:t>
                              </w:r>
                              <w:r>
                                <w:rPr>
                                  <w:color w:val="3C3C3C"/>
                                  <w:spacing w:val="11"/>
                                  <w:w w:val="109"/>
                                  <w:sz w:val="12"/>
                                </w:rPr>
                                <w:t xml:space="preserve"> </w:t>
                              </w:r>
                              <w:r>
                                <w:rPr>
                                  <w:color w:val="3C3C3C"/>
                                  <w:w w:val="109"/>
                                  <w:sz w:val="12"/>
                                </w:rPr>
                                <w:t>char</w:t>
                              </w:r>
                            </w:p>
                          </w:txbxContent>
                        </wps:txbx>
                        <wps:bodyPr horzOverflow="overflow" vert="horz" lIns="0" tIns="0" rIns="0" bIns="0" rtlCol="0">
                          <a:noAutofit/>
                        </wps:bodyPr>
                      </wps:wsp>
                      <wps:wsp>
                        <wps:cNvPr id="50612" name="Rectangle 50612"/>
                        <wps:cNvSpPr/>
                        <wps:spPr>
                          <a:xfrm>
                            <a:off x="2348815" y="682950"/>
                            <a:ext cx="27499" cy="93819"/>
                          </a:xfrm>
                          <a:prstGeom prst="rect">
                            <a:avLst/>
                          </a:prstGeom>
                          <a:ln>
                            <a:noFill/>
                          </a:ln>
                        </wps:spPr>
                        <wps:txbx>
                          <w:txbxContent>
                            <w:p w14:paraId="3DE2A941"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50611" name="Rectangle 50611"/>
                        <wps:cNvSpPr/>
                        <wps:spPr>
                          <a:xfrm>
                            <a:off x="2325676" y="682950"/>
                            <a:ext cx="33058" cy="93819"/>
                          </a:xfrm>
                          <a:prstGeom prst="rect">
                            <a:avLst/>
                          </a:prstGeom>
                          <a:ln>
                            <a:noFill/>
                          </a:ln>
                        </wps:spPr>
                        <wps:txbx>
                          <w:txbxContent>
                            <w:p w14:paraId="4DF5084A" w14:textId="77777777" w:rsidR="008227AD" w:rsidRDefault="008227AD" w:rsidP="007925EB">
                              <w:pPr>
                                <w:spacing w:after="160" w:line="259" w:lineRule="auto"/>
                                <w:ind w:left="0" w:right="0" w:firstLine="0"/>
                                <w:jc w:val="left"/>
                              </w:pPr>
                              <w:r>
                                <w:rPr>
                                  <w:color w:val="3C3C3C"/>
                                  <w:w w:val="98"/>
                                  <w:sz w:val="12"/>
                                </w:rPr>
                                <w:t>-</w:t>
                              </w:r>
                            </w:p>
                          </w:txbxContent>
                        </wps:txbx>
                        <wps:bodyPr horzOverflow="overflow" vert="horz" lIns="0" tIns="0" rIns="0" bIns="0" rtlCol="0">
                          <a:noAutofit/>
                        </wps:bodyPr>
                      </wps:wsp>
                      <wps:wsp>
                        <wps:cNvPr id="50613" name="Rectangle 50613"/>
                        <wps:cNvSpPr/>
                        <wps:spPr>
                          <a:xfrm>
                            <a:off x="2325676" y="780499"/>
                            <a:ext cx="33058" cy="93819"/>
                          </a:xfrm>
                          <a:prstGeom prst="rect">
                            <a:avLst/>
                          </a:prstGeom>
                          <a:ln>
                            <a:noFill/>
                          </a:ln>
                        </wps:spPr>
                        <wps:txbx>
                          <w:txbxContent>
                            <w:p w14:paraId="1849BA67" w14:textId="77777777" w:rsidR="008227AD" w:rsidRDefault="008227AD" w:rsidP="007925EB">
                              <w:pPr>
                                <w:spacing w:after="160" w:line="259" w:lineRule="auto"/>
                                <w:ind w:left="0" w:right="0" w:firstLine="0"/>
                                <w:jc w:val="left"/>
                              </w:pPr>
                              <w:r>
                                <w:rPr>
                                  <w:color w:val="3C3C3C"/>
                                  <w:w w:val="98"/>
                                  <w:sz w:val="12"/>
                                </w:rPr>
                                <w:t>-</w:t>
                              </w:r>
                            </w:p>
                          </w:txbxContent>
                        </wps:txbx>
                        <wps:bodyPr horzOverflow="overflow" vert="horz" lIns="0" tIns="0" rIns="0" bIns="0" rtlCol="0">
                          <a:noAutofit/>
                        </wps:bodyPr>
                      </wps:wsp>
                      <wps:wsp>
                        <wps:cNvPr id="50614" name="Rectangle 50614"/>
                        <wps:cNvSpPr/>
                        <wps:spPr>
                          <a:xfrm>
                            <a:off x="2348815" y="780499"/>
                            <a:ext cx="27499" cy="93819"/>
                          </a:xfrm>
                          <a:prstGeom prst="rect">
                            <a:avLst/>
                          </a:prstGeom>
                          <a:ln>
                            <a:noFill/>
                          </a:ln>
                        </wps:spPr>
                        <wps:txbx>
                          <w:txbxContent>
                            <w:p w14:paraId="69C20EAD"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28" name="Rectangle 7628"/>
                        <wps:cNvSpPr/>
                        <wps:spPr>
                          <a:xfrm>
                            <a:off x="2453314" y="780499"/>
                            <a:ext cx="791514" cy="93819"/>
                          </a:xfrm>
                          <a:prstGeom prst="rect">
                            <a:avLst/>
                          </a:prstGeom>
                          <a:ln>
                            <a:noFill/>
                          </a:ln>
                        </wps:spPr>
                        <wps:txbx>
                          <w:txbxContent>
                            <w:p w14:paraId="7E8141FD" w14:textId="77777777" w:rsidR="008227AD" w:rsidRDefault="008227AD" w:rsidP="007925EB">
                              <w:pPr>
                                <w:spacing w:after="160" w:line="259" w:lineRule="auto"/>
                                <w:ind w:left="0" w:right="0" w:firstLine="0"/>
                                <w:jc w:val="left"/>
                              </w:pPr>
                              <w:r>
                                <w:rPr>
                                  <w:color w:val="3C3C3C"/>
                                  <w:w w:val="108"/>
                                  <w:sz w:val="12"/>
                                </w:rPr>
                                <w:t>payment</w:t>
                              </w:r>
                              <w:r>
                                <w:rPr>
                                  <w:color w:val="3C3C3C"/>
                                  <w:spacing w:val="8"/>
                                  <w:w w:val="108"/>
                                  <w:sz w:val="12"/>
                                </w:rPr>
                                <w:t xml:space="preserve"> </w:t>
                              </w:r>
                              <w:r>
                                <w:rPr>
                                  <w:color w:val="3C3C3C"/>
                                  <w:w w:val="108"/>
                                  <w:sz w:val="12"/>
                                </w:rPr>
                                <w:t>id:</w:t>
                              </w:r>
                              <w:r>
                                <w:rPr>
                                  <w:color w:val="3C3C3C"/>
                                  <w:spacing w:val="8"/>
                                  <w:w w:val="108"/>
                                  <w:sz w:val="12"/>
                                </w:rPr>
                                <w:t xml:space="preserve"> </w:t>
                              </w:r>
                              <w:r>
                                <w:rPr>
                                  <w:color w:val="3C3C3C"/>
                                  <w:w w:val="108"/>
                                  <w:sz w:val="12"/>
                                </w:rPr>
                                <w:t>char</w:t>
                              </w:r>
                            </w:p>
                          </w:txbxContent>
                        </wps:txbx>
                        <wps:bodyPr horzOverflow="overflow" vert="horz" lIns="0" tIns="0" rIns="0" bIns="0" rtlCol="0">
                          <a:noAutofit/>
                        </wps:bodyPr>
                      </wps:wsp>
                      <wps:wsp>
                        <wps:cNvPr id="50616" name="Rectangle 50616"/>
                        <wps:cNvSpPr/>
                        <wps:spPr>
                          <a:xfrm>
                            <a:off x="2348815" y="878010"/>
                            <a:ext cx="27499" cy="93819"/>
                          </a:xfrm>
                          <a:prstGeom prst="rect">
                            <a:avLst/>
                          </a:prstGeom>
                          <a:ln>
                            <a:noFill/>
                          </a:ln>
                        </wps:spPr>
                        <wps:txbx>
                          <w:txbxContent>
                            <w:p w14:paraId="47B478AA"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50615" name="Rectangle 50615"/>
                        <wps:cNvSpPr/>
                        <wps:spPr>
                          <a:xfrm>
                            <a:off x="2325676" y="878010"/>
                            <a:ext cx="33058" cy="93819"/>
                          </a:xfrm>
                          <a:prstGeom prst="rect">
                            <a:avLst/>
                          </a:prstGeom>
                          <a:ln>
                            <a:noFill/>
                          </a:ln>
                        </wps:spPr>
                        <wps:txbx>
                          <w:txbxContent>
                            <w:p w14:paraId="37D1D398" w14:textId="77777777" w:rsidR="008227AD" w:rsidRDefault="008227AD" w:rsidP="007925EB">
                              <w:pPr>
                                <w:spacing w:after="160" w:line="259" w:lineRule="auto"/>
                                <w:ind w:left="0" w:right="0" w:firstLine="0"/>
                                <w:jc w:val="left"/>
                              </w:pPr>
                              <w:r>
                                <w:rPr>
                                  <w:color w:val="3C3C3C"/>
                                  <w:w w:val="98"/>
                                  <w:sz w:val="12"/>
                                </w:rPr>
                                <w:t>-</w:t>
                              </w:r>
                            </w:p>
                          </w:txbxContent>
                        </wps:txbx>
                        <wps:bodyPr horzOverflow="overflow" vert="horz" lIns="0" tIns="0" rIns="0" bIns="0" rtlCol="0">
                          <a:noAutofit/>
                        </wps:bodyPr>
                      </wps:wsp>
                      <wps:wsp>
                        <wps:cNvPr id="7630" name="Rectangle 7630"/>
                        <wps:cNvSpPr/>
                        <wps:spPr>
                          <a:xfrm>
                            <a:off x="2453314" y="878010"/>
                            <a:ext cx="832217" cy="93819"/>
                          </a:xfrm>
                          <a:prstGeom prst="rect">
                            <a:avLst/>
                          </a:prstGeom>
                          <a:ln>
                            <a:noFill/>
                          </a:ln>
                        </wps:spPr>
                        <wps:txbx>
                          <w:txbxContent>
                            <w:p w14:paraId="68C88C00" w14:textId="77777777" w:rsidR="008227AD" w:rsidRDefault="008227AD" w:rsidP="007925EB">
                              <w:pPr>
                                <w:spacing w:after="160" w:line="259" w:lineRule="auto"/>
                                <w:ind w:left="0" w:right="0" w:firstLine="0"/>
                                <w:jc w:val="left"/>
                              </w:pPr>
                              <w:r>
                                <w:rPr>
                                  <w:color w:val="3C3C3C"/>
                                  <w:w w:val="109"/>
                                  <w:sz w:val="12"/>
                                </w:rPr>
                                <w:t>Payment_id:</w:t>
                              </w:r>
                              <w:r>
                                <w:rPr>
                                  <w:color w:val="3C3C3C"/>
                                  <w:spacing w:val="10"/>
                                  <w:w w:val="109"/>
                                  <w:sz w:val="12"/>
                                </w:rPr>
                                <w:t xml:space="preserve"> </w:t>
                              </w:r>
                              <w:r>
                                <w:rPr>
                                  <w:color w:val="3C3C3C"/>
                                  <w:w w:val="109"/>
                                  <w:sz w:val="12"/>
                                </w:rPr>
                                <w:t>char</w:t>
                              </w:r>
                            </w:p>
                          </w:txbxContent>
                        </wps:txbx>
                        <wps:bodyPr horzOverflow="overflow" vert="horz" lIns="0" tIns="0" rIns="0" bIns="0" rtlCol="0">
                          <a:noAutofit/>
                        </wps:bodyPr>
                      </wps:wsp>
                      <wps:wsp>
                        <wps:cNvPr id="50618" name="Rectangle 50618"/>
                        <wps:cNvSpPr/>
                        <wps:spPr>
                          <a:xfrm>
                            <a:off x="2348815" y="975557"/>
                            <a:ext cx="27499" cy="93819"/>
                          </a:xfrm>
                          <a:prstGeom prst="rect">
                            <a:avLst/>
                          </a:prstGeom>
                          <a:ln>
                            <a:noFill/>
                          </a:ln>
                        </wps:spPr>
                        <wps:txbx>
                          <w:txbxContent>
                            <w:p w14:paraId="23BC9E4B"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50617" name="Rectangle 50617"/>
                        <wps:cNvSpPr/>
                        <wps:spPr>
                          <a:xfrm>
                            <a:off x="2325676" y="975557"/>
                            <a:ext cx="33058" cy="93819"/>
                          </a:xfrm>
                          <a:prstGeom prst="rect">
                            <a:avLst/>
                          </a:prstGeom>
                          <a:ln>
                            <a:noFill/>
                          </a:ln>
                        </wps:spPr>
                        <wps:txbx>
                          <w:txbxContent>
                            <w:p w14:paraId="3272464B" w14:textId="77777777" w:rsidR="008227AD" w:rsidRDefault="008227AD" w:rsidP="007925EB">
                              <w:pPr>
                                <w:spacing w:after="160" w:line="259" w:lineRule="auto"/>
                                <w:ind w:left="0" w:right="0" w:firstLine="0"/>
                                <w:jc w:val="left"/>
                              </w:pPr>
                              <w:r>
                                <w:rPr>
                                  <w:color w:val="3C3C3C"/>
                                  <w:w w:val="98"/>
                                  <w:sz w:val="12"/>
                                </w:rPr>
                                <w:t>-</w:t>
                              </w:r>
                            </w:p>
                          </w:txbxContent>
                        </wps:txbx>
                        <wps:bodyPr horzOverflow="overflow" vert="horz" lIns="0" tIns="0" rIns="0" bIns="0" rtlCol="0">
                          <a:noAutofit/>
                        </wps:bodyPr>
                      </wps:wsp>
                      <wps:wsp>
                        <wps:cNvPr id="7632" name="Rectangle 7632"/>
                        <wps:cNvSpPr/>
                        <wps:spPr>
                          <a:xfrm>
                            <a:off x="2453314" y="975557"/>
                            <a:ext cx="771660" cy="93819"/>
                          </a:xfrm>
                          <a:prstGeom prst="rect">
                            <a:avLst/>
                          </a:prstGeom>
                          <a:ln>
                            <a:noFill/>
                          </a:ln>
                        </wps:spPr>
                        <wps:txbx>
                          <w:txbxContent>
                            <w:p w14:paraId="38B5B945" w14:textId="77777777" w:rsidR="008227AD" w:rsidRDefault="008227AD" w:rsidP="007925EB">
                              <w:pPr>
                                <w:spacing w:after="160" w:line="259" w:lineRule="auto"/>
                                <w:ind w:left="0" w:right="0" w:firstLine="0"/>
                                <w:jc w:val="left"/>
                              </w:pPr>
                              <w:r>
                                <w:rPr>
                                  <w:color w:val="3C3C3C"/>
                                  <w:w w:val="110"/>
                                  <w:sz w:val="12"/>
                                </w:rPr>
                                <w:t>cust_name:</w:t>
                              </w:r>
                              <w:r>
                                <w:rPr>
                                  <w:color w:val="3C3C3C"/>
                                  <w:spacing w:val="7"/>
                                  <w:w w:val="110"/>
                                  <w:sz w:val="12"/>
                                </w:rPr>
                                <w:t xml:space="preserve"> </w:t>
                              </w:r>
                              <w:r>
                                <w:rPr>
                                  <w:color w:val="3C3C3C"/>
                                  <w:w w:val="110"/>
                                  <w:sz w:val="12"/>
                                </w:rPr>
                                <w:t>char</w:t>
                              </w:r>
                            </w:p>
                          </w:txbxContent>
                        </wps:txbx>
                        <wps:bodyPr horzOverflow="overflow" vert="horz" lIns="0" tIns="0" rIns="0" bIns="0" rtlCol="0">
                          <a:noAutofit/>
                        </wps:bodyPr>
                      </wps:wsp>
                      <wps:wsp>
                        <wps:cNvPr id="50619" name="Rectangle 50619"/>
                        <wps:cNvSpPr/>
                        <wps:spPr>
                          <a:xfrm>
                            <a:off x="2325676" y="1073106"/>
                            <a:ext cx="33058" cy="93819"/>
                          </a:xfrm>
                          <a:prstGeom prst="rect">
                            <a:avLst/>
                          </a:prstGeom>
                          <a:ln>
                            <a:noFill/>
                          </a:ln>
                        </wps:spPr>
                        <wps:txbx>
                          <w:txbxContent>
                            <w:p w14:paraId="19D45468" w14:textId="77777777" w:rsidR="008227AD" w:rsidRDefault="008227AD" w:rsidP="007925EB">
                              <w:pPr>
                                <w:spacing w:after="160" w:line="259" w:lineRule="auto"/>
                                <w:ind w:left="0" w:right="0" w:firstLine="0"/>
                                <w:jc w:val="left"/>
                              </w:pPr>
                              <w:r>
                                <w:rPr>
                                  <w:color w:val="3C3C3C"/>
                                  <w:w w:val="98"/>
                                  <w:sz w:val="12"/>
                                </w:rPr>
                                <w:t>-</w:t>
                              </w:r>
                            </w:p>
                          </w:txbxContent>
                        </wps:txbx>
                        <wps:bodyPr horzOverflow="overflow" vert="horz" lIns="0" tIns="0" rIns="0" bIns="0" rtlCol="0">
                          <a:noAutofit/>
                        </wps:bodyPr>
                      </wps:wsp>
                      <wps:wsp>
                        <wps:cNvPr id="7634" name="Rectangle 7634"/>
                        <wps:cNvSpPr/>
                        <wps:spPr>
                          <a:xfrm>
                            <a:off x="2453314" y="1073106"/>
                            <a:ext cx="567552" cy="93819"/>
                          </a:xfrm>
                          <a:prstGeom prst="rect">
                            <a:avLst/>
                          </a:prstGeom>
                          <a:ln>
                            <a:noFill/>
                          </a:ln>
                        </wps:spPr>
                        <wps:txbx>
                          <w:txbxContent>
                            <w:p w14:paraId="5DD8E40B" w14:textId="77777777" w:rsidR="008227AD" w:rsidRDefault="008227AD" w:rsidP="007925EB">
                              <w:pPr>
                                <w:spacing w:after="160" w:line="259" w:lineRule="auto"/>
                                <w:ind w:left="0" w:right="0" w:firstLine="0"/>
                                <w:jc w:val="left"/>
                              </w:pPr>
                              <w:r>
                                <w:rPr>
                                  <w:color w:val="3C3C3C"/>
                                  <w:w w:val="103"/>
                                  <w:sz w:val="12"/>
                                </w:rPr>
                                <w:t>order_id:</w:t>
                              </w:r>
                              <w:r>
                                <w:rPr>
                                  <w:color w:val="3C3C3C"/>
                                  <w:spacing w:val="7"/>
                                  <w:w w:val="103"/>
                                  <w:sz w:val="12"/>
                                </w:rPr>
                                <w:t xml:space="preserve"> </w:t>
                              </w:r>
                              <w:r>
                                <w:rPr>
                                  <w:color w:val="3C3C3C"/>
                                  <w:w w:val="103"/>
                                  <w:sz w:val="12"/>
                                </w:rPr>
                                <w:t>int</w:t>
                              </w:r>
                            </w:p>
                          </w:txbxContent>
                        </wps:txbx>
                        <wps:bodyPr horzOverflow="overflow" vert="horz" lIns="0" tIns="0" rIns="0" bIns="0" rtlCol="0">
                          <a:noAutofit/>
                        </wps:bodyPr>
                      </wps:wsp>
                      <wps:wsp>
                        <wps:cNvPr id="50620" name="Rectangle 50620"/>
                        <wps:cNvSpPr/>
                        <wps:spPr>
                          <a:xfrm>
                            <a:off x="2348815" y="1073106"/>
                            <a:ext cx="27499" cy="93819"/>
                          </a:xfrm>
                          <a:prstGeom prst="rect">
                            <a:avLst/>
                          </a:prstGeom>
                          <a:ln>
                            <a:noFill/>
                          </a:ln>
                        </wps:spPr>
                        <wps:txbx>
                          <w:txbxContent>
                            <w:p w14:paraId="02F29586"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2543" name="Shape 2543"/>
                        <wps:cNvSpPr/>
                        <wps:spPr>
                          <a:xfrm>
                            <a:off x="2287524" y="1187196"/>
                            <a:ext cx="1141476" cy="0"/>
                          </a:xfrm>
                          <a:custGeom>
                            <a:avLst/>
                            <a:gdLst/>
                            <a:ahLst/>
                            <a:cxnLst/>
                            <a:rect l="0" t="0" r="0" b="0"/>
                            <a:pathLst>
                              <a:path w="1141476">
                                <a:moveTo>
                                  <a:pt x="0" y="0"/>
                                </a:moveTo>
                                <a:lnTo>
                                  <a:pt x="1141476" y="0"/>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7636" name="Rectangle 7636"/>
                        <wps:cNvSpPr/>
                        <wps:spPr>
                          <a:xfrm>
                            <a:off x="2453314" y="1231593"/>
                            <a:ext cx="921564" cy="93819"/>
                          </a:xfrm>
                          <a:prstGeom prst="rect">
                            <a:avLst/>
                          </a:prstGeom>
                          <a:ln>
                            <a:noFill/>
                          </a:ln>
                        </wps:spPr>
                        <wps:txbx>
                          <w:txbxContent>
                            <w:p w14:paraId="6662DDDE" w14:textId="77777777" w:rsidR="008227AD" w:rsidRDefault="008227AD" w:rsidP="007925EB">
                              <w:pPr>
                                <w:spacing w:after="160" w:line="259" w:lineRule="auto"/>
                                <w:ind w:left="0" w:right="0" w:firstLine="0"/>
                                <w:jc w:val="left"/>
                              </w:pPr>
                              <w:r>
                                <w:rPr>
                                  <w:color w:val="3C3C3C"/>
                                  <w:w w:val="108"/>
                                  <w:sz w:val="12"/>
                                </w:rPr>
                                <w:t>select_</w:t>
                              </w:r>
                              <w:r>
                                <w:rPr>
                                  <w:color w:val="3C3C3C"/>
                                  <w:w w:val="108"/>
                                  <w:sz w:val="12"/>
                                </w:rPr>
                                <w:t>mode():</w:t>
                              </w:r>
                              <w:r>
                                <w:rPr>
                                  <w:color w:val="3C3C3C"/>
                                  <w:spacing w:val="7"/>
                                  <w:w w:val="108"/>
                                  <w:sz w:val="12"/>
                                </w:rPr>
                                <w:t xml:space="preserve"> </w:t>
                              </w:r>
                              <w:r>
                                <w:rPr>
                                  <w:color w:val="3C3C3C"/>
                                  <w:w w:val="108"/>
                                  <w:sz w:val="12"/>
                                </w:rPr>
                                <w:t>char</w:t>
                              </w:r>
                            </w:p>
                          </w:txbxContent>
                        </wps:txbx>
                        <wps:bodyPr horzOverflow="overflow" vert="horz" lIns="0" tIns="0" rIns="0" bIns="0" rtlCol="0">
                          <a:noAutofit/>
                        </wps:bodyPr>
                      </wps:wsp>
                      <wps:wsp>
                        <wps:cNvPr id="50621" name="Rectangle 50621"/>
                        <wps:cNvSpPr/>
                        <wps:spPr>
                          <a:xfrm>
                            <a:off x="2325676" y="1231593"/>
                            <a:ext cx="57877" cy="93819"/>
                          </a:xfrm>
                          <a:prstGeom prst="rect">
                            <a:avLst/>
                          </a:prstGeom>
                          <a:ln>
                            <a:noFill/>
                          </a:ln>
                        </wps:spPr>
                        <wps:txbx>
                          <w:txbxContent>
                            <w:p w14:paraId="1BA08418"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50622" name="Rectangle 50622"/>
                        <wps:cNvSpPr/>
                        <wps:spPr>
                          <a:xfrm>
                            <a:off x="2369715" y="1231593"/>
                            <a:ext cx="27499" cy="93819"/>
                          </a:xfrm>
                          <a:prstGeom prst="rect">
                            <a:avLst/>
                          </a:prstGeom>
                          <a:ln>
                            <a:noFill/>
                          </a:ln>
                        </wps:spPr>
                        <wps:txbx>
                          <w:txbxContent>
                            <w:p w14:paraId="0E63DA8F"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38" name="Rectangle 7638"/>
                        <wps:cNvSpPr/>
                        <wps:spPr>
                          <a:xfrm>
                            <a:off x="2453314" y="1329105"/>
                            <a:ext cx="862992" cy="93819"/>
                          </a:xfrm>
                          <a:prstGeom prst="rect">
                            <a:avLst/>
                          </a:prstGeom>
                          <a:ln>
                            <a:noFill/>
                          </a:ln>
                        </wps:spPr>
                        <wps:txbx>
                          <w:txbxContent>
                            <w:p w14:paraId="303A5FDC" w14:textId="77777777" w:rsidR="008227AD" w:rsidRDefault="008227AD" w:rsidP="007925EB">
                              <w:pPr>
                                <w:spacing w:after="160" w:line="259" w:lineRule="auto"/>
                                <w:ind w:left="0" w:right="0" w:firstLine="0"/>
                                <w:jc w:val="left"/>
                              </w:pPr>
                              <w:r>
                                <w:rPr>
                                  <w:color w:val="3C3C3C"/>
                                  <w:w w:val="108"/>
                                  <w:sz w:val="12"/>
                                </w:rPr>
                                <w:t>cash_</w:t>
                              </w:r>
                              <w:r>
                                <w:rPr>
                                  <w:color w:val="3C3C3C"/>
                                  <w:w w:val="108"/>
                                  <w:sz w:val="12"/>
                                </w:rPr>
                                <w:t>mode():</w:t>
                              </w:r>
                              <w:r>
                                <w:rPr>
                                  <w:color w:val="3C3C3C"/>
                                  <w:spacing w:val="10"/>
                                  <w:w w:val="108"/>
                                  <w:sz w:val="12"/>
                                </w:rPr>
                                <w:t xml:space="preserve"> </w:t>
                              </w:r>
                              <w:r>
                                <w:rPr>
                                  <w:color w:val="3C3C3C"/>
                                  <w:w w:val="108"/>
                                  <w:sz w:val="12"/>
                                </w:rPr>
                                <w:t>char</w:t>
                              </w:r>
                            </w:p>
                          </w:txbxContent>
                        </wps:txbx>
                        <wps:bodyPr horzOverflow="overflow" vert="horz" lIns="0" tIns="0" rIns="0" bIns="0" rtlCol="0">
                          <a:noAutofit/>
                        </wps:bodyPr>
                      </wps:wsp>
                      <wps:wsp>
                        <wps:cNvPr id="50623" name="Rectangle 50623"/>
                        <wps:cNvSpPr/>
                        <wps:spPr>
                          <a:xfrm>
                            <a:off x="2325676" y="1329105"/>
                            <a:ext cx="57877" cy="93819"/>
                          </a:xfrm>
                          <a:prstGeom prst="rect">
                            <a:avLst/>
                          </a:prstGeom>
                          <a:ln>
                            <a:noFill/>
                          </a:ln>
                        </wps:spPr>
                        <wps:txbx>
                          <w:txbxContent>
                            <w:p w14:paraId="1C7C6928"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50624" name="Rectangle 50624"/>
                        <wps:cNvSpPr/>
                        <wps:spPr>
                          <a:xfrm>
                            <a:off x="2369715" y="1329105"/>
                            <a:ext cx="27499" cy="93819"/>
                          </a:xfrm>
                          <a:prstGeom prst="rect">
                            <a:avLst/>
                          </a:prstGeom>
                          <a:ln>
                            <a:noFill/>
                          </a:ln>
                        </wps:spPr>
                        <wps:txbx>
                          <w:txbxContent>
                            <w:p w14:paraId="4623B1A4"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40" name="Rectangle 7640"/>
                        <wps:cNvSpPr/>
                        <wps:spPr>
                          <a:xfrm>
                            <a:off x="2453314" y="1426657"/>
                            <a:ext cx="766100" cy="93819"/>
                          </a:xfrm>
                          <a:prstGeom prst="rect">
                            <a:avLst/>
                          </a:prstGeom>
                          <a:ln>
                            <a:noFill/>
                          </a:ln>
                        </wps:spPr>
                        <wps:txbx>
                          <w:txbxContent>
                            <w:p w14:paraId="7DFB8A8B" w14:textId="77777777" w:rsidR="008227AD" w:rsidRDefault="008227AD" w:rsidP="007925EB">
                              <w:pPr>
                                <w:spacing w:after="160" w:line="259" w:lineRule="auto"/>
                                <w:ind w:left="0" w:right="0" w:firstLine="0"/>
                                <w:jc w:val="left"/>
                              </w:pPr>
                              <w:r>
                                <w:rPr>
                                  <w:color w:val="3C3C3C"/>
                                  <w:w w:val="105"/>
                                  <w:sz w:val="12"/>
                                </w:rPr>
                                <w:t>pay_</w:t>
                              </w:r>
                              <w:r>
                                <w:rPr>
                                  <w:color w:val="3C3C3C"/>
                                  <w:w w:val="105"/>
                                  <w:sz w:val="12"/>
                                </w:rPr>
                                <w:t>cash():</w:t>
                              </w:r>
                              <w:r>
                                <w:rPr>
                                  <w:color w:val="3C3C3C"/>
                                  <w:spacing w:val="10"/>
                                  <w:w w:val="105"/>
                                  <w:sz w:val="12"/>
                                </w:rPr>
                                <w:t xml:space="preserve"> </w:t>
                              </w:r>
                              <w:r>
                                <w:rPr>
                                  <w:color w:val="3C3C3C"/>
                                  <w:w w:val="105"/>
                                  <w:sz w:val="12"/>
                                </w:rPr>
                                <w:t>float</w:t>
                              </w:r>
                            </w:p>
                          </w:txbxContent>
                        </wps:txbx>
                        <wps:bodyPr horzOverflow="overflow" vert="horz" lIns="0" tIns="0" rIns="0" bIns="0" rtlCol="0">
                          <a:noAutofit/>
                        </wps:bodyPr>
                      </wps:wsp>
                      <wps:wsp>
                        <wps:cNvPr id="50625" name="Rectangle 50625"/>
                        <wps:cNvSpPr/>
                        <wps:spPr>
                          <a:xfrm>
                            <a:off x="2325676" y="1426657"/>
                            <a:ext cx="57877" cy="93819"/>
                          </a:xfrm>
                          <a:prstGeom prst="rect">
                            <a:avLst/>
                          </a:prstGeom>
                          <a:ln>
                            <a:noFill/>
                          </a:ln>
                        </wps:spPr>
                        <wps:txbx>
                          <w:txbxContent>
                            <w:p w14:paraId="10C6C8BA"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50626" name="Rectangle 50626"/>
                        <wps:cNvSpPr/>
                        <wps:spPr>
                          <a:xfrm>
                            <a:off x="2369715" y="1426657"/>
                            <a:ext cx="27499" cy="93819"/>
                          </a:xfrm>
                          <a:prstGeom prst="rect">
                            <a:avLst/>
                          </a:prstGeom>
                          <a:ln>
                            <a:noFill/>
                          </a:ln>
                        </wps:spPr>
                        <wps:txbx>
                          <w:txbxContent>
                            <w:p w14:paraId="24FCE5A9"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50628" name="Rectangle 50628"/>
                        <wps:cNvSpPr/>
                        <wps:spPr>
                          <a:xfrm>
                            <a:off x="2369715" y="1524201"/>
                            <a:ext cx="27499" cy="93819"/>
                          </a:xfrm>
                          <a:prstGeom prst="rect">
                            <a:avLst/>
                          </a:prstGeom>
                          <a:ln>
                            <a:noFill/>
                          </a:ln>
                        </wps:spPr>
                        <wps:txbx>
                          <w:txbxContent>
                            <w:p w14:paraId="3C7C9E65"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42" name="Rectangle 7642"/>
                        <wps:cNvSpPr/>
                        <wps:spPr>
                          <a:xfrm>
                            <a:off x="2453314" y="1524201"/>
                            <a:ext cx="852072" cy="93819"/>
                          </a:xfrm>
                          <a:prstGeom prst="rect">
                            <a:avLst/>
                          </a:prstGeom>
                          <a:ln>
                            <a:noFill/>
                          </a:ln>
                        </wps:spPr>
                        <wps:txbx>
                          <w:txbxContent>
                            <w:p w14:paraId="78BF54C7" w14:textId="77777777" w:rsidR="008227AD" w:rsidRDefault="008227AD" w:rsidP="007925EB">
                              <w:pPr>
                                <w:spacing w:after="160" w:line="259" w:lineRule="auto"/>
                                <w:ind w:left="0" w:right="0" w:firstLine="0"/>
                                <w:jc w:val="left"/>
                              </w:pPr>
                              <w:r>
                                <w:rPr>
                                  <w:color w:val="3C3C3C"/>
                                  <w:w w:val="108"/>
                                  <w:sz w:val="12"/>
                                </w:rPr>
                                <w:t>card_</w:t>
                              </w:r>
                              <w:r>
                                <w:rPr>
                                  <w:color w:val="3C3C3C"/>
                                  <w:w w:val="108"/>
                                  <w:sz w:val="12"/>
                                </w:rPr>
                                <w:t>mode():</w:t>
                              </w:r>
                              <w:r>
                                <w:rPr>
                                  <w:color w:val="3C3C3C"/>
                                  <w:spacing w:val="10"/>
                                  <w:w w:val="108"/>
                                  <w:sz w:val="12"/>
                                </w:rPr>
                                <w:t xml:space="preserve"> </w:t>
                              </w:r>
                              <w:r>
                                <w:rPr>
                                  <w:color w:val="3C3C3C"/>
                                  <w:w w:val="108"/>
                                  <w:sz w:val="12"/>
                                </w:rPr>
                                <w:t>char</w:t>
                              </w:r>
                            </w:p>
                          </w:txbxContent>
                        </wps:txbx>
                        <wps:bodyPr horzOverflow="overflow" vert="horz" lIns="0" tIns="0" rIns="0" bIns="0" rtlCol="0">
                          <a:noAutofit/>
                        </wps:bodyPr>
                      </wps:wsp>
                      <wps:wsp>
                        <wps:cNvPr id="50627" name="Rectangle 50627"/>
                        <wps:cNvSpPr/>
                        <wps:spPr>
                          <a:xfrm>
                            <a:off x="2325676" y="1524201"/>
                            <a:ext cx="57877" cy="93819"/>
                          </a:xfrm>
                          <a:prstGeom prst="rect">
                            <a:avLst/>
                          </a:prstGeom>
                          <a:ln>
                            <a:noFill/>
                          </a:ln>
                        </wps:spPr>
                        <wps:txbx>
                          <w:txbxContent>
                            <w:p w14:paraId="0FE63A29"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50629" name="Rectangle 50629"/>
                        <wps:cNvSpPr/>
                        <wps:spPr>
                          <a:xfrm>
                            <a:off x="2325676" y="1621721"/>
                            <a:ext cx="57877" cy="93819"/>
                          </a:xfrm>
                          <a:prstGeom prst="rect">
                            <a:avLst/>
                          </a:prstGeom>
                          <a:ln>
                            <a:noFill/>
                          </a:ln>
                        </wps:spPr>
                        <wps:txbx>
                          <w:txbxContent>
                            <w:p w14:paraId="789EA469"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50630" name="Rectangle 50630"/>
                        <wps:cNvSpPr/>
                        <wps:spPr>
                          <a:xfrm>
                            <a:off x="2369715" y="1621721"/>
                            <a:ext cx="27499" cy="93819"/>
                          </a:xfrm>
                          <a:prstGeom prst="rect">
                            <a:avLst/>
                          </a:prstGeom>
                          <a:ln>
                            <a:noFill/>
                          </a:ln>
                        </wps:spPr>
                        <wps:txbx>
                          <w:txbxContent>
                            <w:p w14:paraId="694E89E8"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44" name="Rectangle 7644"/>
                        <wps:cNvSpPr/>
                        <wps:spPr>
                          <a:xfrm>
                            <a:off x="2453314" y="1621721"/>
                            <a:ext cx="906077" cy="93819"/>
                          </a:xfrm>
                          <a:prstGeom prst="rect">
                            <a:avLst/>
                          </a:prstGeom>
                          <a:ln>
                            <a:noFill/>
                          </a:ln>
                        </wps:spPr>
                        <wps:txbx>
                          <w:txbxContent>
                            <w:p w14:paraId="6F3E5B4F" w14:textId="77777777" w:rsidR="008227AD" w:rsidRDefault="008227AD" w:rsidP="007925EB">
                              <w:pPr>
                                <w:spacing w:after="160" w:line="259" w:lineRule="auto"/>
                                <w:ind w:left="0" w:right="0" w:firstLine="0"/>
                                <w:jc w:val="left"/>
                              </w:pPr>
                              <w:r>
                                <w:rPr>
                                  <w:color w:val="3C3C3C"/>
                                  <w:w w:val="106"/>
                                  <w:sz w:val="12"/>
                                </w:rPr>
                                <w:t>card_</w:t>
                              </w:r>
                              <w:r>
                                <w:rPr>
                                  <w:color w:val="3C3C3C"/>
                                  <w:w w:val="106"/>
                                  <w:sz w:val="12"/>
                                </w:rPr>
                                <w:t>payment():</w:t>
                              </w:r>
                              <w:r>
                                <w:rPr>
                                  <w:color w:val="3C3C3C"/>
                                  <w:spacing w:val="11"/>
                                  <w:w w:val="106"/>
                                  <w:sz w:val="12"/>
                                </w:rPr>
                                <w:t xml:space="preserve"> </w:t>
                              </w:r>
                              <w:r>
                                <w:rPr>
                                  <w:color w:val="3C3C3C"/>
                                  <w:w w:val="106"/>
                                  <w:sz w:val="12"/>
                                </w:rPr>
                                <w:t>int</w:t>
                              </w:r>
                            </w:p>
                          </w:txbxContent>
                        </wps:txbx>
                        <wps:bodyPr horzOverflow="overflow" vert="horz" lIns="0" tIns="0" rIns="0" bIns="0" rtlCol="0">
                          <a:noAutofit/>
                        </wps:bodyPr>
                      </wps:wsp>
                      <wps:wsp>
                        <wps:cNvPr id="50631" name="Rectangle 50631"/>
                        <wps:cNvSpPr/>
                        <wps:spPr>
                          <a:xfrm>
                            <a:off x="2325676" y="1719264"/>
                            <a:ext cx="57877" cy="93819"/>
                          </a:xfrm>
                          <a:prstGeom prst="rect">
                            <a:avLst/>
                          </a:prstGeom>
                          <a:ln>
                            <a:noFill/>
                          </a:ln>
                        </wps:spPr>
                        <wps:txbx>
                          <w:txbxContent>
                            <w:p w14:paraId="665A807A"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50632" name="Rectangle 50632"/>
                        <wps:cNvSpPr/>
                        <wps:spPr>
                          <a:xfrm>
                            <a:off x="2369715" y="1719264"/>
                            <a:ext cx="27499" cy="93819"/>
                          </a:xfrm>
                          <a:prstGeom prst="rect">
                            <a:avLst/>
                          </a:prstGeom>
                          <a:ln>
                            <a:noFill/>
                          </a:ln>
                        </wps:spPr>
                        <wps:txbx>
                          <w:txbxContent>
                            <w:p w14:paraId="4569891F"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46" name="Rectangle 7646"/>
                        <wps:cNvSpPr/>
                        <wps:spPr>
                          <a:xfrm>
                            <a:off x="2453314" y="1719264"/>
                            <a:ext cx="801442" cy="93819"/>
                          </a:xfrm>
                          <a:prstGeom prst="rect">
                            <a:avLst/>
                          </a:prstGeom>
                          <a:ln>
                            <a:noFill/>
                          </a:ln>
                        </wps:spPr>
                        <wps:txbx>
                          <w:txbxContent>
                            <w:p w14:paraId="2B91FC3F" w14:textId="77777777" w:rsidR="008227AD" w:rsidRDefault="008227AD" w:rsidP="007925EB">
                              <w:pPr>
                                <w:spacing w:after="160" w:line="259" w:lineRule="auto"/>
                                <w:ind w:left="0" w:right="0" w:firstLine="0"/>
                                <w:jc w:val="left"/>
                              </w:pPr>
                              <w:r>
                                <w:rPr>
                                  <w:color w:val="3C3C3C"/>
                                  <w:w w:val="109"/>
                                  <w:sz w:val="12"/>
                                </w:rPr>
                                <w:t>fee_</w:t>
                              </w:r>
                              <w:r>
                                <w:rPr>
                                  <w:color w:val="3C3C3C"/>
                                  <w:w w:val="109"/>
                                  <w:sz w:val="12"/>
                                </w:rPr>
                                <w:t>mode():</w:t>
                              </w:r>
                              <w:r>
                                <w:rPr>
                                  <w:color w:val="3C3C3C"/>
                                  <w:spacing w:val="7"/>
                                  <w:w w:val="109"/>
                                  <w:sz w:val="12"/>
                                </w:rPr>
                                <w:t xml:space="preserve"> </w:t>
                              </w:r>
                              <w:r>
                                <w:rPr>
                                  <w:color w:val="3C3C3C"/>
                                  <w:w w:val="109"/>
                                  <w:sz w:val="12"/>
                                </w:rPr>
                                <w:t>char</w:t>
                              </w:r>
                            </w:p>
                          </w:txbxContent>
                        </wps:txbx>
                        <wps:bodyPr horzOverflow="overflow" vert="horz" lIns="0" tIns="0" rIns="0" bIns="0" rtlCol="0">
                          <a:noAutofit/>
                        </wps:bodyPr>
                      </wps:wsp>
                      <wps:wsp>
                        <wps:cNvPr id="50633" name="Rectangle 50633"/>
                        <wps:cNvSpPr/>
                        <wps:spPr>
                          <a:xfrm>
                            <a:off x="2325676" y="1816808"/>
                            <a:ext cx="57877" cy="93819"/>
                          </a:xfrm>
                          <a:prstGeom prst="rect">
                            <a:avLst/>
                          </a:prstGeom>
                          <a:ln>
                            <a:noFill/>
                          </a:ln>
                        </wps:spPr>
                        <wps:txbx>
                          <w:txbxContent>
                            <w:p w14:paraId="3FD1C74C"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7648" name="Rectangle 7648"/>
                        <wps:cNvSpPr/>
                        <wps:spPr>
                          <a:xfrm>
                            <a:off x="2453314" y="1816808"/>
                            <a:ext cx="973484" cy="93819"/>
                          </a:xfrm>
                          <a:prstGeom prst="rect">
                            <a:avLst/>
                          </a:prstGeom>
                          <a:ln>
                            <a:noFill/>
                          </a:ln>
                        </wps:spPr>
                        <wps:txbx>
                          <w:txbxContent>
                            <w:p w14:paraId="006C7786" w14:textId="77777777" w:rsidR="008227AD" w:rsidRDefault="008227AD" w:rsidP="007925EB">
                              <w:pPr>
                                <w:spacing w:after="160" w:line="259" w:lineRule="auto"/>
                                <w:ind w:left="0" w:right="0" w:firstLine="0"/>
                                <w:jc w:val="left"/>
                              </w:pPr>
                              <w:r>
                                <w:rPr>
                                  <w:color w:val="3C3C3C"/>
                                  <w:w w:val="106"/>
                                  <w:sz w:val="12"/>
                                </w:rPr>
                                <w:t>card_</w:t>
                              </w:r>
                              <w:r>
                                <w:rPr>
                                  <w:color w:val="3C3C3C"/>
                                  <w:w w:val="106"/>
                                  <w:sz w:val="12"/>
                                </w:rPr>
                                <w:t>error():</w:t>
                              </w:r>
                              <w:r>
                                <w:rPr>
                                  <w:color w:val="3C3C3C"/>
                                  <w:spacing w:val="8"/>
                                  <w:w w:val="106"/>
                                  <w:sz w:val="12"/>
                                </w:rPr>
                                <w:t xml:space="preserve"> </w:t>
                              </w:r>
                              <w:r>
                                <w:rPr>
                                  <w:color w:val="3C3C3C"/>
                                  <w:w w:val="106"/>
                                  <w:sz w:val="12"/>
                                </w:rPr>
                                <w:t>boolean</w:t>
                              </w:r>
                            </w:p>
                          </w:txbxContent>
                        </wps:txbx>
                        <wps:bodyPr horzOverflow="overflow" vert="horz" lIns="0" tIns="0" rIns="0" bIns="0" rtlCol="0">
                          <a:noAutofit/>
                        </wps:bodyPr>
                      </wps:wsp>
                      <wps:wsp>
                        <wps:cNvPr id="50634" name="Rectangle 50634"/>
                        <wps:cNvSpPr/>
                        <wps:spPr>
                          <a:xfrm>
                            <a:off x="2369715" y="1816808"/>
                            <a:ext cx="27499" cy="93819"/>
                          </a:xfrm>
                          <a:prstGeom prst="rect">
                            <a:avLst/>
                          </a:prstGeom>
                          <a:ln>
                            <a:noFill/>
                          </a:ln>
                        </wps:spPr>
                        <wps:txbx>
                          <w:txbxContent>
                            <w:p w14:paraId="04067A59"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50" name="Rectangle 7650"/>
                        <wps:cNvSpPr/>
                        <wps:spPr>
                          <a:xfrm>
                            <a:off x="2453314" y="1914328"/>
                            <a:ext cx="911636" cy="93819"/>
                          </a:xfrm>
                          <a:prstGeom prst="rect">
                            <a:avLst/>
                          </a:prstGeom>
                          <a:ln>
                            <a:noFill/>
                          </a:ln>
                        </wps:spPr>
                        <wps:txbx>
                          <w:txbxContent>
                            <w:p w14:paraId="492FF996" w14:textId="77777777" w:rsidR="008227AD" w:rsidRDefault="008227AD" w:rsidP="007925EB">
                              <w:pPr>
                                <w:spacing w:after="160" w:line="259" w:lineRule="auto"/>
                                <w:ind w:left="0" w:right="0" w:firstLine="0"/>
                                <w:jc w:val="left"/>
                              </w:pPr>
                              <w:r>
                                <w:rPr>
                                  <w:color w:val="3C3C3C"/>
                                  <w:w w:val="105"/>
                                  <w:sz w:val="12"/>
                                </w:rPr>
                                <w:t>print_</w:t>
                              </w:r>
                              <w:r>
                                <w:rPr>
                                  <w:color w:val="3C3C3C"/>
                                  <w:w w:val="105"/>
                                  <w:sz w:val="12"/>
                                </w:rPr>
                                <w:t>receipt():</w:t>
                              </w:r>
                              <w:r>
                                <w:rPr>
                                  <w:color w:val="3C3C3C"/>
                                  <w:spacing w:val="7"/>
                                  <w:w w:val="105"/>
                                  <w:sz w:val="12"/>
                                </w:rPr>
                                <w:t xml:space="preserve"> </w:t>
                              </w:r>
                              <w:r>
                                <w:rPr>
                                  <w:color w:val="3C3C3C"/>
                                  <w:w w:val="105"/>
                                  <w:sz w:val="12"/>
                                </w:rPr>
                                <w:t>char</w:t>
                              </w:r>
                            </w:p>
                          </w:txbxContent>
                        </wps:txbx>
                        <wps:bodyPr horzOverflow="overflow" vert="horz" lIns="0" tIns="0" rIns="0" bIns="0" rtlCol="0">
                          <a:noAutofit/>
                        </wps:bodyPr>
                      </wps:wsp>
                      <wps:wsp>
                        <wps:cNvPr id="50636" name="Rectangle 50636"/>
                        <wps:cNvSpPr/>
                        <wps:spPr>
                          <a:xfrm>
                            <a:off x="2369715" y="1914328"/>
                            <a:ext cx="27499" cy="93819"/>
                          </a:xfrm>
                          <a:prstGeom prst="rect">
                            <a:avLst/>
                          </a:prstGeom>
                          <a:ln>
                            <a:noFill/>
                          </a:ln>
                        </wps:spPr>
                        <wps:txbx>
                          <w:txbxContent>
                            <w:p w14:paraId="5CA781E8"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50635" name="Rectangle 50635"/>
                        <wps:cNvSpPr/>
                        <wps:spPr>
                          <a:xfrm>
                            <a:off x="2325676" y="1914328"/>
                            <a:ext cx="57877" cy="93819"/>
                          </a:xfrm>
                          <a:prstGeom prst="rect">
                            <a:avLst/>
                          </a:prstGeom>
                          <a:ln>
                            <a:noFill/>
                          </a:ln>
                        </wps:spPr>
                        <wps:txbx>
                          <w:txbxContent>
                            <w:p w14:paraId="3511CBC1"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50637" name="Rectangle 50637"/>
                        <wps:cNvSpPr/>
                        <wps:spPr>
                          <a:xfrm>
                            <a:off x="2325676" y="2011871"/>
                            <a:ext cx="57877" cy="93819"/>
                          </a:xfrm>
                          <a:prstGeom prst="rect">
                            <a:avLst/>
                          </a:prstGeom>
                          <a:ln>
                            <a:noFill/>
                          </a:ln>
                        </wps:spPr>
                        <wps:txbx>
                          <w:txbxContent>
                            <w:p w14:paraId="6E6DC214"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50638" name="Rectangle 50638"/>
                        <wps:cNvSpPr/>
                        <wps:spPr>
                          <a:xfrm>
                            <a:off x="2369715" y="2011871"/>
                            <a:ext cx="27499" cy="93819"/>
                          </a:xfrm>
                          <a:prstGeom prst="rect">
                            <a:avLst/>
                          </a:prstGeom>
                          <a:ln>
                            <a:noFill/>
                          </a:ln>
                        </wps:spPr>
                        <wps:txbx>
                          <w:txbxContent>
                            <w:p w14:paraId="48D3F210"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52" name="Rectangle 7652"/>
                        <wps:cNvSpPr/>
                        <wps:spPr>
                          <a:xfrm>
                            <a:off x="2453314" y="2011871"/>
                            <a:ext cx="626123" cy="93819"/>
                          </a:xfrm>
                          <a:prstGeom prst="rect">
                            <a:avLst/>
                          </a:prstGeom>
                          <a:ln>
                            <a:noFill/>
                          </a:ln>
                        </wps:spPr>
                        <wps:txbx>
                          <w:txbxContent>
                            <w:p w14:paraId="6B1F4630" w14:textId="77777777" w:rsidR="008227AD" w:rsidRDefault="008227AD" w:rsidP="007925EB">
                              <w:pPr>
                                <w:spacing w:after="160" w:line="259" w:lineRule="auto"/>
                                <w:ind w:left="0" w:right="0" w:firstLine="0"/>
                                <w:jc w:val="left"/>
                              </w:pPr>
                              <w:r>
                                <w:rPr>
                                  <w:color w:val="3C3C3C"/>
                                  <w:w w:val="106"/>
                                  <w:sz w:val="12"/>
                                </w:rPr>
                                <w:t>changes():</w:t>
                              </w:r>
                              <w:r>
                                <w:rPr>
                                  <w:color w:val="3C3C3C"/>
                                  <w:spacing w:val="10"/>
                                  <w:w w:val="106"/>
                                  <w:sz w:val="12"/>
                                </w:rPr>
                                <w:t xml:space="preserve"> </w:t>
                              </w:r>
                              <w:r>
                                <w:rPr>
                                  <w:color w:val="3C3C3C"/>
                                  <w:w w:val="106"/>
                                  <w:sz w:val="12"/>
                                </w:rPr>
                                <w:t>int</w:t>
                              </w:r>
                            </w:p>
                          </w:txbxContent>
                        </wps:txbx>
                        <wps:bodyPr horzOverflow="overflow" vert="horz" lIns="0" tIns="0" rIns="0" bIns="0" rtlCol="0">
                          <a:noAutofit/>
                        </wps:bodyPr>
                      </wps:wsp>
                      <wps:wsp>
                        <wps:cNvPr id="50640" name="Rectangle 50640"/>
                        <wps:cNvSpPr/>
                        <wps:spPr>
                          <a:xfrm>
                            <a:off x="2369715" y="2109415"/>
                            <a:ext cx="27499" cy="93819"/>
                          </a:xfrm>
                          <a:prstGeom prst="rect">
                            <a:avLst/>
                          </a:prstGeom>
                          <a:ln>
                            <a:noFill/>
                          </a:ln>
                        </wps:spPr>
                        <wps:txbx>
                          <w:txbxContent>
                            <w:p w14:paraId="5B9B9828"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54" name="Rectangle 7654"/>
                        <wps:cNvSpPr/>
                        <wps:spPr>
                          <a:xfrm>
                            <a:off x="2453314" y="2109415"/>
                            <a:ext cx="1132025" cy="93819"/>
                          </a:xfrm>
                          <a:prstGeom prst="rect">
                            <a:avLst/>
                          </a:prstGeom>
                          <a:ln>
                            <a:noFill/>
                          </a:ln>
                        </wps:spPr>
                        <wps:txbx>
                          <w:txbxContent>
                            <w:p w14:paraId="728DF0DC" w14:textId="77777777" w:rsidR="008227AD" w:rsidRDefault="008227AD" w:rsidP="007925EB">
                              <w:pPr>
                                <w:spacing w:after="160" w:line="259" w:lineRule="auto"/>
                                <w:ind w:left="0" w:right="0" w:firstLine="0"/>
                                <w:jc w:val="left"/>
                              </w:pPr>
                              <w:r>
                                <w:rPr>
                                  <w:color w:val="3C3C3C"/>
                                  <w:w w:val="108"/>
                                  <w:sz w:val="12"/>
                                </w:rPr>
                                <w:t>select_fee_</w:t>
                              </w:r>
                              <w:r>
                                <w:rPr>
                                  <w:color w:val="3C3C3C"/>
                                  <w:w w:val="108"/>
                                  <w:sz w:val="12"/>
                                </w:rPr>
                                <w:t>mode():</w:t>
                              </w:r>
                              <w:r>
                                <w:rPr>
                                  <w:color w:val="3C3C3C"/>
                                  <w:spacing w:val="11"/>
                                  <w:w w:val="108"/>
                                  <w:sz w:val="12"/>
                                </w:rPr>
                                <w:t xml:space="preserve"> </w:t>
                              </w:r>
                              <w:r>
                                <w:rPr>
                                  <w:color w:val="3C3C3C"/>
                                  <w:w w:val="108"/>
                                  <w:sz w:val="12"/>
                                </w:rPr>
                                <w:t>char</w:t>
                              </w:r>
                            </w:p>
                          </w:txbxContent>
                        </wps:txbx>
                        <wps:bodyPr horzOverflow="overflow" vert="horz" lIns="0" tIns="0" rIns="0" bIns="0" rtlCol="0">
                          <a:noAutofit/>
                        </wps:bodyPr>
                      </wps:wsp>
                      <wps:wsp>
                        <wps:cNvPr id="50639" name="Rectangle 50639"/>
                        <wps:cNvSpPr/>
                        <wps:spPr>
                          <a:xfrm>
                            <a:off x="2325676" y="2109415"/>
                            <a:ext cx="57877" cy="93819"/>
                          </a:xfrm>
                          <a:prstGeom prst="rect">
                            <a:avLst/>
                          </a:prstGeom>
                          <a:ln>
                            <a:noFill/>
                          </a:ln>
                        </wps:spPr>
                        <wps:txbx>
                          <w:txbxContent>
                            <w:p w14:paraId="18C8EA4A"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50641" name="Rectangle 50641"/>
                        <wps:cNvSpPr/>
                        <wps:spPr>
                          <a:xfrm>
                            <a:off x="2325676" y="2206935"/>
                            <a:ext cx="57877" cy="93819"/>
                          </a:xfrm>
                          <a:prstGeom prst="rect">
                            <a:avLst/>
                          </a:prstGeom>
                          <a:ln>
                            <a:noFill/>
                          </a:ln>
                        </wps:spPr>
                        <wps:txbx>
                          <w:txbxContent>
                            <w:p w14:paraId="5CAF8669"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7656" name="Rectangle 7656"/>
                        <wps:cNvSpPr/>
                        <wps:spPr>
                          <a:xfrm>
                            <a:off x="2453314" y="2206935"/>
                            <a:ext cx="1175111" cy="93819"/>
                          </a:xfrm>
                          <a:prstGeom prst="rect">
                            <a:avLst/>
                          </a:prstGeom>
                          <a:ln>
                            <a:noFill/>
                          </a:ln>
                        </wps:spPr>
                        <wps:txbx>
                          <w:txbxContent>
                            <w:p w14:paraId="0934636E" w14:textId="77777777" w:rsidR="008227AD" w:rsidRDefault="008227AD" w:rsidP="007925EB">
                              <w:pPr>
                                <w:spacing w:after="160" w:line="259" w:lineRule="auto"/>
                                <w:ind w:left="0" w:right="0" w:firstLine="0"/>
                                <w:jc w:val="left"/>
                              </w:pPr>
                              <w:r>
                                <w:rPr>
                                  <w:color w:val="3C3C3C"/>
                                  <w:w w:val="107"/>
                                  <w:sz w:val="12"/>
                                </w:rPr>
                                <w:t>proceed_</w:t>
                              </w:r>
                              <w:r>
                                <w:rPr>
                                  <w:color w:val="3C3C3C"/>
                                  <w:w w:val="107"/>
                                  <w:sz w:val="12"/>
                                </w:rPr>
                                <w:t>payment():</w:t>
                              </w:r>
                              <w:r>
                                <w:rPr>
                                  <w:color w:val="3C3C3C"/>
                                  <w:spacing w:val="10"/>
                                  <w:w w:val="107"/>
                                  <w:sz w:val="12"/>
                                </w:rPr>
                                <w:t xml:space="preserve"> </w:t>
                              </w:r>
                              <w:r>
                                <w:rPr>
                                  <w:color w:val="3C3C3C"/>
                                  <w:w w:val="107"/>
                                  <w:sz w:val="12"/>
                                </w:rPr>
                                <w:t>float</w:t>
                              </w:r>
                            </w:p>
                          </w:txbxContent>
                        </wps:txbx>
                        <wps:bodyPr horzOverflow="overflow" vert="horz" lIns="0" tIns="0" rIns="0" bIns="0" rtlCol="0">
                          <a:noAutofit/>
                        </wps:bodyPr>
                      </wps:wsp>
                      <wps:wsp>
                        <wps:cNvPr id="50642" name="Rectangle 50642"/>
                        <wps:cNvSpPr/>
                        <wps:spPr>
                          <a:xfrm>
                            <a:off x="2369715" y="2206935"/>
                            <a:ext cx="27499" cy="93819"/>
                          </a:xfrm>
                          <a:prstGeom prst="rect">
                            <a:avLst/>
                          </a:prstGeom>
                          <a:ln>
                            <a:noFill/>
                          </a:ln>
                        </wps:spPr>
                        <wps:txbx>
                          <w:txbxContent>
                            <w:p w14:paraId="0C18BD50"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2555" name="Shape 2555"/>
                        <wps:cNvSpPr/>
                        <wps:spPr>
                          <a:xfrm>
                            <a:off x="230123" y="2478023"/>
                            <a:ext cx="1239012" cy="1493520"/>
                          </a:xfrm>
                          <a:custGeom>
                            <a:avLst/>
                            <a:gdLst/>
                            <a:ahLst/>
                            <a:cxnLst/>
                            <a:rect l="0" t="0" r="0" b="0"/>
                            <a:pathLst>
                              <a:path w="1239012" h="1493520">
                                <a:moveTo>
                                  <a:pt x="18288" y="0"/>
                                </a:moveTo>
                                <a:lnTo>
                                  <a:pt x="1220724" y="0"/>
                                </a:lnTo>
                                <a:cubicBezTo>
                                  <a:pt x="1229868" y="0"/>
                                  <a:pt x="1239012" y="7620"/>
                                  <a:pt x="1239012" y="18288"/>
                                </a:cubicBezTo>
                                <a:lnTo>
                                  <a:pt x="1239012" y="1475232"/>
                                </a:lnTo>
                                <a:cubicBezTo>
                                  <a:pt x="1239012" y="1484376"/>
                                  <a:pt x="1229868" y="1493520"/>
                                  <a:pt x="1220724" y="1493520"/>
                                </a:cubicBezTo>
                                <a:lnTo>
                                  <a:pt x="18288" y="1493520"/>
                                </a:lnTo>
                                <a:cubicBezTo>
                                  <a:pt x="7620" y="1493520"/>
                                  <a:pt x="0" y="1484376"/>
                                  <a:pt x="0" y="1475232"/>
                                </a:cubicBezTo>
                                <a:lnTo>
                                  <a:pt x="0" y="18288"/>
                                </a:lnTo>
                                <a:cubicBezTo>
                                  <a:pt x="0" y="7620"/>
                                  <a:pt x="7620" y="0"/>
                                  <a:pt x="18288" y="0"/>
                                </a:cubicBezTo>
                                <a:close/>
                              </a:path>
                            </a:pathLst>
                          </a:custGeom>
                          <a:ln w="0" cap="flat">
                            <a:miter lim="127000"/>
                          </a:ln>
                        </wps:spPr>
                        <wps:style>
                          <a:lnRef idx="0">
                            <a:srgbClr val="000000">
                              <a:alpha val="0"/>
                            </a:srgbClr>
                          </a:lnRef>
                          <a:fillRef idx="1">
                            <a:srgbClr val="CFD1D8"/>
                          </a:fillRef>
                          <a:effectRef idx="0">
                            <a:scrgbClr r="0" g="0" b="0"/>
                          </a:effectRef>
                          <a:fontRef idx="none"/>
                        </wps:style>
                        <wps:bodyPr/>
                      </wps:wsp>
                      <pic:pic xmlns:pic="http://schemas.openxmlformats.org/drawingml/2006/picture">
                        <pic:nvPicPr>
                          <pic:cNvPr id="57667" name="Picture 57667"/>
                          <pic:cNvPicPr/>
                        </pic:nvPicPr>
                        <pic:blipFill>
                          <a:blip r:embed="rId125"/>
                          <a:stretch>
                            <a:fillRect/>
                          </a:stretch>
                        </pic:blipFill>
                        <pic:spPr>
                          <a:xfrm>
                            <a:off x="204216" y="2453132"/>
                            <a:ext cx="1240536" cy="1496568"/>
                          </a:xfrm>
                          <a:prstGeom prst="rect">
                            <a:avLst/>
                          </a:prstGeom>
                        </pic:spPr>
                      </pic:pic>
                      <wps:wsp>
                        <wps:cNvPr id="2558" name="Shape 2558"/>
                        <wps:cNvSpPr/>
                        <wps:spPr>
                          <a:xfrm>
                            <a:off x="207264" y="2455164"/>
                            <a:ext cx="1239012" cy="1493520"/>
                          </a:xfrm>
                          <a:custGeom>
                            <a:avLst/>
                            <a:gdLst/>
                            <a:ahLst/>
                            <a:cxnLst/>
                            <a:rect l="0" t="0" r="0" b="0"/>
                            <a:pathLst>
                              <a:path w="1239012" h="1493520">
                                <a:moveTo>
                                  <a:pt x="1220724" y="0"/>
                                </a:moveTo>
                                <a:cubicBezTo>
                                  <a:pt x="1231392" y="0"/>
                                  <a:pt x="1239012" y="9144"/>
                                  <a:pt x="1239012" y="18288"/>
                                </a:cubicBezTo>
                                <a:lnTo>
                                  <a:pt x="1239012" y="18288"/>
                                </a:lnTo>
                                <a:lnTo>
                                  <a:pt x="1239012" y="1475232"/>
                                </a:lnTo>
                                <a:lnTo>
                                  <a:pt x="1239012" y="1475232"/>
                                </a:lnTo>
                                <a:cubicBezTo>
                                  <a:pt x="1239012" y="1485900"/>
                                  <a:pt x="1231392" y="1493520"/>
                                  <a:pt x="1220724" y="1493520"/>
                                </a:cubicBezTo>
                                <a:cubicBezTo>
                                  <a:pt x="1220724" y="1493520"/>
                                  <a:pt x="1220724" y="1493520"/>
                                  <a:pt x="1220724" y="1493520"/>
                                </a:cubicBezTo>
                                <a:lnTo>
                                  <a:pt x="1220724" y="1493520"/>
                                </a:lnTo>
                                <a:lnTo>
                                  <a:pt x="18288" y="1493520"/>
                                </a:lnTo>
                                <a:lnTo>
                                  <a:pt x="18288" y="1493520"/>
                                </a:lnTo>
                                <a:cubicBezTo>
                                  <a:pt x="7620" y="1493520"/>
                                  <a:pt x="0" y="1485900"/>
                                  <a:pt x="0" y="1475232"/>
                                </a:cubicBezTo>
                                <a:lnTo>
                                  <a:pt x="0" y="1475232"/>
                                </a:lnTo>
                                <a:lnTo>
                                  <a:pt x="0" y="18288"/>
                                </a:lnTo>
                                <a:cubicBezTo>
                                  <a:pt x="0" y="9144"/>
                                  <a:pt x="7620" y="0"/>
                                  <a:pt x="18288" y="0"/>
                                </a:cubicBezTo>
                                <a:lnTo>
                                  <a:pt x="18288" y="0"/>
                                </a:lnTo>
                                <a:lnTo>
                                  <a:pt x="1220724" y="0"/>
                                </a:lnTo>
                                <a:close/>
                              </a:path>
                            </a:pathLst>
                          </a:custGeom>
                          <a:ln w="7620" cap="rnd">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57668" name="Picture 57668"/>
                          <pic:cNvPicPr/>
                        </pic:nvPicPr>
                        <pic:blipFill>
                          <a:blip r:embed="rId126"/>
                          <a:stretch>
                            <a:fillRect/>
                          </a:stretch>
                        </pic:blipFill>
                        <pic:spPr>
                          <a:xfrm>
                            <a:off x="438912" y="2460244"/>
                            <a:ext cx="999744" cy="1481328"/>
                          </a:xfrm>
                          <a:prstGeom prst="rect">
                            <a:avLst/>
                          </a:prstGeom>
                        </pic:spPr>
                      </pic:pic>
                      <wps:wsp>
                        <wps:cNvPr id="2561" name="Rectangle 2561"/>
                        <wps:cNvSpPr/>
                        <wps:spPr>
                          <a:xfrm>
                            <a:off x="650769" y="2536095"/>
                            <a:ext cx="468476" cy="93819"/>
                          </a:xfrm>
                          <a:prstGeom prst="rect">
                            <a:avLst/>
                          </a:prstGeom>
                          <a:ln>
                            <a:noFill/>
                          </a:ln>
                        </wps:spPr>
                        <wps:txbx>
                          <w:txbxContent>
                            <w:p w14:paraId="656DBAF0" w14:textId="77777777" w:rsidR="008227AD" w:rsidRDefault="008227AD" w:rsidP="007925EB">
                              <w:pPr>
                                <w:spacing w:after="160" w:line="259" w:lineRule="auto"/>
                                <w:ind w:left="0" w:right="0" w:firstLine="0"/>
                                <w:jc w:val="left"/>
                              </w:pPr>
                              <w:r>
                                <w:rPr>
                                  <w:w w:val="116"/>
                                  <w:sz w:val="12"/>
                                </w:rPr>
                                <w:t>Customer</w:t>
                              </w:r>
                            </w:p>
                          </w:txbxContent>
                        </wps:txbx>
                        <wps:bodyPr horzOverflow="overflow" vert="horz" lIns="0" tIns="0" rIns="0" bIns="0" rtlCol="0">
                          <a:noAutofit/>
                        </wps:bodyPr>
                      </wps:wsp>
                      <wps:wsp>
                        <wps:cNvPr id="2562" name="Shape 2562"/>
                        <wps:cNvSpPr/>
                        <wps:spPr>
                          <a:xfrm>
                            <a:off x="207264" y="2657856"/>
                            <a:ext cx="1239012" cy="0"/>
                          </a:xfrm>
                          <a:custGeom>
                            <a:avLst/>
                            <a:gdLst/>
                            <a:ahLst/>
                            <a:cxnLst/>
                            <a:rect l="0" t="0" r="0" b="0"/>
                            <a:pathLst>
                              <a:path w="1239012">
                                <a:moveTo>
                                  <a:pt x="0" y="0"/>
                                </a:moveTo>
                                <a:lnTo>
                                  <a:pt x="1239012" y="0"/>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50644" name="Rectangle 50644"/>
                        <wps:cNvSpPr/>
                        <wps:spPr>
                          <a:xfrm>
                            <a:off x="268514" y="2702209"/>
                            <a:ext cx="27499" cy="93819"/>
                          </a:xfrm>
                          <a:prstGeom prst="rect">
                            <a:avLst/>
                          </a:prstGeom>
                          <a:ln>
                            <a:noFill/>
                          </a:ln>
                        </wps:spPr>
                        <wps:txbx>
                          <w:txbxContent>
                            <w:p w14:paraId="292E73DA"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50643" name="Rectangle 50643"/>
                        <wps:cNvSpPr/>
                        <wps:spPr>
                          <a:xfrm>
                            <a:off x="245375" y="2702209"/>
                            <a:ext cx="33058" cy="93819"/>
                          </a:xfrm>
                          <a:prstGeom prst="rect">
                            <a:avLst/>
                          </a:prstGeom>
                          <a:ln>
                            <a:noFill/>
                          </a:ln>
                        </wps:spPr>
                        <wps:txbx>
                          <w:txbxContent>
                            <w:p w14:paraId="2587770D" w14:textId="77777777" w:rsidR="008227AD" w:rsidRDefault="008227AD" w:rsidP="007925EB">
                              <w:pPr>
                                <w:spacing w:after="160" w:line="259" w:lineRule="auto"/>
                                <w:ind w:left="0" w:right="0" w:firstLine="0"/>
                                <w:jc w:val="left"/>
                              </w:pPr>
                              <w:r>
                                <w:rPr>
                                  <w:color w:val="3C3C3C"/>
                                  <w:w w:val="98"/>
                                  <w:sz w:val="12"/>
                                </w:rPr>
                                <w:t>-</w:t>
                              </w:r>
                            </w:p>
                          </w:txbxContent>
                        </wps:txbx>
                        <wps:bodyPr horzOverflow="overflow" vert="horz" lIns="0" tIns="0" rIns="0" bIns="0" rtlCol="0">
                          <a:noAutofit/>
                        </wps:bodyPr>
                      </wps:wsp>
                      <wps:wsp>
                        <wps:cNvPr id="7658" name="Rectangle 7658"/>
                        <wps:cNvSpPr/>
                        <wps:spPr>
                          <a:xfrm>
                            <a:off x="373760" y="2702209"/>
                            <a:ext cx="385879" cy="93819"/>
                          </a:xfrm>
                          <a:prstGeom prst="rect">
                            <a:avLst/>
                          </a:prstGeom>
                          <a:ln>
                            <a:noFill/>
                          </a:ln>
                        </wps:spPr>
                        <wps:txbx>
                          <w:txbxContent>
                            <w:p w14:paraId="64BCF416" w14:textId="77777777" w:rsidR="008227AD" w:rsidRDefault="008227AD" w:rsidP="007925EB">
                              <w:pPr>
                                <w:spacing w:after="160" w:line="259" w:lineRule="auto"/>
                                <w:ind w:left="0" w:right="0" w:firstLine="0"/>
                                <w:jc w:val="left"/>
                              </w:pPr>
                              <w:r>
                                <w:rPr>
                                  <w:color w:val="3C3C3C"/>
                                  <w:w w:val="106"/>
                                  <w:sz w:val="12"/>
                                </w:rPr>
                                <w:t>cash:</w:t>
                              </w:r>
                              <w:r>
                                <w:rPr>
                                  <w:color w:val="3C3C3C"/>
                                  <w:spacing w:val="10"/>
                                  <w:w w:val="106"/>
                                  <w:sz w:val="12"/>
                                </w:rPr>
                                <w:t xml:space="preserve"> </w:t>
                              </w:r>
                              <w:r>
                                <w:rPr>
                                  <w:color w:val="3C3C3C"/>
                                  <w:w w:val="106"/>
                                  <w:sz w:val="12"/>
                                </w:rPr>
                                <w:t>int</w:t>
                              </w:r>
                            </w:p>
                          </w:txbxContent>
                        </wps:txbx>
                        <wps:bodyPr horzOverflow="overflow" vert="horz" lIns="0" tIns="0" rIns="0" bIns="0" rtlCol="0">
                          <a:noAutofit/>
                        </wps:bodyPr>
                      </wps:wsp>
                      <wps:wsp>
                        <wps:cNvPr id="50645" name="Rectangle 50645"/>
                        <wps:cNvSpPr/>
                        <wps:spPr>
                          <a:xfrm>
                            <a:off x="245375" y="2799752"/>
                            <a:ext cx="33058" cy="93819"/>
                          </a:xfrm>
                          <a:prstGeom prst="rect">
                            <a:avLst/>
                          </a:prstGeom>
                          <a:ln>
                            <a:noFill/>
                          </a:ln>
                        </wps:spPr>
                        <wps:txbx>
                          <w:txbxContent>
                            <w:p w14:paraId="7D495C8B" w14:textId="77777777" w:rsidR="008227AD" w:rsidRDefault="008227AD" w:rsidP="007925EB">
                              <w:pPr>
                                <w:spacing w:after="160" w:line="259" w:lineRule="auto"/>
                                <w:ind w:left="0" w:right="0" w:firstLine="0"/>
                                <w:jc w:val="left"/>
                              </w:pPr>
                              <w:r>
                                <w:rPr>
                                  <w:color w:val="3C3C3C"/>
                                  <w:w w:val="98"/>
                                  <w:sz w:val="12"/>
                                </w:rPr>
                                <w:t>-</w:t>
                              </w:r>
                            </w:p>
                          </w:txbxContent>
                        </wps:txbx>
                        <wps:bodyPr horzOverflow="overflow" vert="horz" lIns="0" tIns="0" rIns="0" bIns="0" rtlCol="0">
                          <a:noAutofit/>
                        </wps:bodyPr>
                      </wps:wsp>
                      <wps:wsp>
                        <wps:cNvPr id="50646" name="Rectangle 50646"/>
                        <wps:cNvSpPr/>
                        <wps:spPr>
                          <a:xfrm>
                            <a:off x="268514" y="2799752"/>
                            <a:ext cx="27499" cy="93819"/>
                          </a:xfrm>
                          <a:prstGeom prst="rect">
                            <a:avLst/>
                          </a:prstGeom>
                          <a:ln>
                            <a:noFill/>
                          </a:ln>
                        </wps:spPr>
                        <wps:txbx>
                          <w:txbxContent>
                            <w:p w14:paraId="267D6FA4"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60" name="Rectangle 7660"/>
                        <wps:cNvSpPr/>
                        <wps:spPr>
                          <a:xfrm>
                            <a:off x="373760" y="2799752"/>
                            <a:ext cx="759747" cy="93819"/>
                          </a:xfrm>
                          <a:prstGeom prst="rect">
                            <a:avLst/>
                          </a:prstGeom>
                          <a:ln>
                            <a:noFill/>
                          </a:ln>
                        </wps:spPr>
                        <wps:txbx>
                          <w:txbxContent>
                            <w:p w14:paraId="25AF86F6" w14:textId="77777777" w:rsidR="008227AD" w:rsidRDefault="008227AD" w:rsidP="007925EB">
                              <w:pPr>
                                <w:spacing w:after="160" w:line="259" w:lineRule="auto"/>
                                <w:ind w:left="0" w:right="0" w:firstLine="0"/>
                                <w:jc w:val="left"/>
                              </w:pPr>
                              <w:r>
                                <w:rPr>
                                  <w:color w:val="3C3C3C"/>
                                  <w:w w:val="111"/>
                                  <w:sz w:val="12"/>
                                </w:rPr>
                                <w:t>card</w:t>
                              </w:r>
                              <w:r>
                                <w:rPr>
                                  <w:color w:val="3C3C3C"/>
                                  <w:spacing w:val="11"/>
                                  <w:w w:val="111"/>
                                  <w:sz w:val="12"/>
                                </w:rPr>
                                <w:t xml:space="preserve"> </w:t>
                              </w:r>
                              <w:r>
                                <w:rPr>
                                  <w:color w:val="3C3C3C"/>
                                  <w:w w:val="111"/>
                                  <w:sz w:val="12"/>
                                </w:rPr>
                                <w:t>name:</w:t>
                              </w:r>
                              <w:r>
                                <w:rPr>
                                  <w:color w:val="3C3C3C"/>
                                  <w:spacing w:val="10"/>
                                  <w:w w:val="111"/>
                                  <w:sz w:val="12"/>
                                </w:rPr>
                                <w:t xml:space="preserve"> </w:t>
                              </w:r>
                              <w:r>
                                <w:rPr>
                                  <w:color w:val="3C3C3C"/>
                                  <w:w w:val="111"/>
                                  <w:sz w:val="12"/>
                                </w:rPr>
                                <w:t>char</w:t>
                              </w:r>
                            </w:p>
                          </w:txbxContent>
                        </wps:txbx>
                        <wps:bodyPr horzOverflow="overflow" vert="horz" lIns="0" tIns="0" rIns="0" bIns="0" rtlCol="0">
                          <a:noAutofit/>
                        </wps:bodyPr>
                      </wps:wsp>
                      <wps:wsp>
                        <wps:cNvPr id="50649" name="Rectangle 50649"/>
                        <wps:cNvSpPr/>
                        <wps:spPr>
                          <a:xfrm>
                            <a:off x="245375" y="2897319"/>
                            <a:ext cx="33058" cy="93819"/>
                          </a:xfrm>
                          <a:prstGeom prst="rect">
                            <a:avLst/>
                          </a:prstGeom>
                          <a:ln>
                            <a:noFill/>
                          </a:ln>
                        </wps:spPr>
                        <wps:txbx>
                          <w:txbxContent>
                            <w:p w14:paraId="7EF92E61" w14:textId="77777777" w:rsidR="008227AD" w:rsidRDefault="008227AD" w:rsidP="007925EB">
                              <w:pPr>
                                <w:spacing w:after="160" w:line="259" w:lineRule="auto"/>
                                <w:ind w:left="0" w:right="0" w:firstLine="0"/>
                                <w:jc w:val="left"/>
                              </w:pPr>
                              <w:r>
                                <w:rPr>
                                  <w:color w:val="3C3C3C"/>
                                  <w:w w:val="98"/>
                                  <w:sz w:val="12"/>
                                </w:rPr>
                                <w:t>-</w:t>
                              </w:r>
                            </w:p>
                          </w:txbxContent>
                        </wps:txbx>
                        <wps:bodyPr horzOverflow="overflow" vert="horz" lIns="0" tIns="0" rIns="0" bIns="0" rtlCol="0">
                          <a:noAutofit/>
                        </wps:bodyPr>
                      </wps:wsp>
                      <wps:wsp>
                        <wps:cNvPr id="50650" name="Rectangle 50650"/>
                        <wps:cNvSpPr/>
                        <wps:spPr>
                          <a:xfrm>
                            <a:off x="268514" y="2897319"/>
                            <a:ext cx="27499" cy="93819"/>
                          </a:xfrm>
                          <a:prstGeom prst="rect">
                            <a:avLst/>
                          </a:prstGeom>
                          <a:ln>
                            <a:noFill/>
                          </a:ln>
                        </wps:spPr>
                        <wps:txbx>
                          <w:txbxContent>
                            <w:p w14:paraId="026F0210"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64" name="Rectangle 7664"/>
                        <wps:cNvSpPr/>
                        <wps:spPr>
                          <a:xfrm>
                            <a:off x="373760" y="2897319"/>
                            <a:ext cx="691247" cy="93819"/>
                          </a:xfrm>
                          <a:prstGeom prst="rect">
                            <a:avLst/>
                          </a:prstGeom>
                          <a:ln>
                            <a:noFill/>
                          </a:ln>
                        </wps:spPr>
                        <wps:txbx>
                          <w:txbxContent>
                            <w:p w14:paraId="0AAFDB42" w14:textId="77777777" w:rsidR="008227AD" w:rsidRDefault="008227AD" w:rsidP="007925EB">
                              <w:pPr>
                                <w:spacing w:after="160" w:line="259" w:lineRule="auto"/>
                                <w:ind w:left="0" w:right="0" w:firstLine="0"/>
                                <w:jc w:val="left"/>
                              </w:pPr>
                              <w:r>
                                <w:rPr>
                                  <w:color w:val="3C3C3C"/>
                                  <w:w w:val="109"/>
                                  <w:sz w:val="12"/>
                                </w:rPr>
                                <w:t>card</w:t>
                              </w:r>
                              <w:r>
                                <w:rPr>
                                  <w:color w:val="3C3C3C"/>
                                  <w:spacing w:val="11"/>
                                  <w:w w:val="109"/>
                                  <w:sz w:val="12"/>
                                </w:rPr>
                                <w:t xml:space="preserve"> </w:t>
                              </w:r>
                              <w:r>
                                <w:rPr>
                                  <w:color w:val="3C3C3C"/>
                                  <w:w w:val="109"/>
                                  <w:sz w:val="12"/>
                                </w:rPr>
                                <w:t>type:</w:t>
                              </w:r>
                              <w:r>
                                <w:rPr>
                                  <w:color w:val="3C3C3C"/>
                                  <w:spacing w:val="8"/>
                                  <w:w w:val="109"/>
                                  <w:sz w:val="12"/>
                                </w:rPr>
                                <w:t xml:space="preserve"> </w:t>
                              </w:r>
                              <w:r>
                                <w:rPr>
                                  <w:color w:val="3C3C3C"/>
                                  <w:w w:val="109"/>
                                  <w:sz w:val="12"/>
                                </w:rPr>
                                <w:t>char</w:t>
                              </w:r>
                            </w:p>
                          </w:txbxContent>
                        </wps:txbx>
                        <wps:bodyPr horzOverflow="overflow" vert="horz" lIns="0" tIns="0" rIns="0" bIns="0" rtlCol="0">
                          <a:noAutofit/>
                        </wps:bodyPr>
                      </wps:wsp>
                      <wps:wsp>
                        <wps:cNvPr id="50653" name="Rectangle 50653"/>
                        <wps:cNvSpPr/>
                        <wps:spPr>
                          <a:xfrm>
                            <a:off x="245375" y="2994816"/>
                            <a:ext cx="33058" cy="93819"/>
                          </a:xfrm>
                          <a:prstGeom prst="rect">
                            <a:avLst/>
                          </a:prstGeom>
                          <a:ln>
                            <a:noFill/>
                          </a:ln>
                        </wps:spPr>
                        <wps:txbx>
                          <w:txbxContent>
                            <w:p w14:paraId="68E6D42D" w14:textId="77777777" w:rsidR="008227AD" w:rsidRDefault="008227AD" w:rsidP="007925EB">
                              <w:pPr>
                                <w:spacing w:after="160" w:line="259" w:lineRule="auto"/>
                                <w:ind w:left="0" w:right="0" w:firstLine="0"/>
                                <w:jc w:val="left"/>
                              </w:pPr>
                              <w:r>
                                <w:rPr>
                                  <w:color w:val="3C3C3C"/>
                                  <w:w w:val="98"/>
                                  <w:sz w:val="12"/>
                                </w:rPr>
                                <w:t>-</w:t>
                              </w:r>
                            </w:p>
                          </w:txbxContent>
                        </wps:txbx>
                        <wps:bodyPr horzOverflow="overflow" vert="horz" lIns="0" tIns="0" rIns="0" bIns="0" rtlCol="0">
                          <a:noAutofit/>
                        </wps:bodyPr>
                      </wps:wsp>
                      <wps:wsp>
                        <wps:cNvPr id="50654" name="Rectangle 50654"/>
                        <wps:cNvSpPr/>
                        <wps:spPr>
                          <a:xfrm>
                            <a:off x="268514" y="2994816"/>
                            <a:ext cx="27499" cy="93819"/>
                          </a:xfrm>
                          <a:prstGeom prst="rect">
                            <a:avLst/>
                          </a:prstGeom>
                          <a:ln>
                            <a:noFill/>
                          </a:ln>
                        </wps:spPr>
                        <wps:txbx>
                          <w:txbxContent>
                            <w:p w14:paraId="4EE71F13"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68" name="Rectangle 7668"/>
                        <wps:cNvSpPr/>
                        <wps:spPr>
                          <a:xfrm>
                            <a:off x="373760" y="2994816"/>
                            <a:ext cx="790522" cy="93819"/>
                          </a:xfrm>
                          <a:prstGeom prst="rect">
                            <a:avLst/>
                          </a:prstGeom>
                          <a:ln>
                            <a:noFill/>
                          </a:ln>
                        </wps:spPr>
                        <wps:txbx>
                          <w:txbxContent>
                            <w:p w14:paraId="78C0616B" w14:textId="77777777" w:rsidR="008227AD" w:rsidRDefault="008227AD" w:rsidP="007925EB">
                              <w:pPr>
                                <w:spacing w:after="160" w:line="259" w:lineRule="auto"/>
                                <w:ind w:left="0" w:right="0" w:firstLine="0"/>
                                <w:jc w:val="left"/>
                              </w:pPr>
                              <w:r>
                                <w:rPr>
                                  <w:color w:val="3C3C3C"/>
                                  <w:w w:val="108"/>
                                  <w:sz w:val="12"/>
                                </w:rPr>
                                <w:t>payment</w:t>
                              </w:r>
                              <w:r>
                                <w:rPr>
                                  <w:color w:val="3C3C3C"/>
                                  <w:spacing w:val="8"/>
                                  <w:w w:val="108"/>
                                  <w:sz w:val="12"/>
                                </w:rPr>
                                <w:t xml:space="preserve"> </w:t>
                              </w:r>
                              <w:r>
                                <w:rPr>
                                  <w:color w:val="3C3C3C"/>
                                  <w:w w:val="108"/>
                                  <w:sz w:val="12"/>
                                </w:rPr>
                                <w:t>id:</w:t>
                              </w:r>
                              <w:r>
                                <w:rPr>
                                  <w:color w:val="3C3C3C"/>
                                  <w:spacing w:val="8"/>
                                  <w:w w:val="108"/>
                                  <w:sz w:val="12"/>
                                </w:rPr>
                                <w:t xml:space="preserve"> </w:t>
                              </w:r>
                              <w:r>
                                <w:rPr>
                                  <w:color w:val="3C3C3C"/>
                                  <w:w w:val="108"/>
                                  <w:sz w:val="12"/>
                                </w:rPr>
                                <w:t>char</w:t>
                              </w:r>
                            </w:p>
                          </w:txbxContent>
                        </wps:txbx>
                        <wps:bodyPr horzOverflow="overflow" vert="horz" lIns="0" tIns="0" rIns="0" bIns="0" rtlCol="0">
                          <a:noAutofit/>
                        </wps:bodyPr>
                      </wps:wsp>
                      <wps:wsp>
                        <wps:cNvPr id="2567" name="Shape 2567"/>
                        <wps:cNvSpPr/>
                        <wps:spPr>
                          <a:xfrm>
                            <a:off x="207264" y="3108960"/>
                            <a:ext cx="1239012" cy="0"/>
                          </a:xfrm>
                          <a:custGeom>
                            <a:avLst/>
                            <a:gdLst/>
                            <a:ahLst/>
                            <a:cxnLst/>
                            <a:rect l="0" t="0" r="0" b="0"/>
                            <a:pathLst>
                              <a:path w="1239012">
                                <a:moveTo>
                                  <a:pt x="0" y="0"/>
                                </a:moveTo>
                                <a:lnTo>
                                  <a:pt x="1239012" y="0"/>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7672" name="Rectangle 7672"/>
                        <wps:cNvSpPr/>
                        <wps:spPr>
                          <a:xfrm>
                            <a:off x="373760" y="3151815"/>
                            <a:ext cx="920571" cy="93819"/>
                          </a:xfrm>
                          <a:prstGeom prst="rect">
                            <a:avLst/>
                          </a:prstGeom>
                          <a:ln>
                            <a:noFill/>
                          </a:ln>
                        </wps:spPr>
                        <wps:txbx>
                          <w:txbxContent>
                            <w:p w14:paraId="79CED651" w14:textId="77777777" w:rsidR="008227AD" w:rsidRDefault="008227AD" w:rsidP="007925EB">
                              <w:pPr>
                                <w:spacing w:after="160" w:line="259" w:lineRule="auto"/>
                                <w:ind w:left="0" w:right="0" w:firstLine="0"/>
                                <w:jc w:val="left"/>
                              </w:pPr>
                              <w:r>
                                <w:rPr>
                                  <w:color w:val="3C3C3C"/>
                                  <w:w w:val="108"/>
                                  <w:sz w:val="12"/>
                                </w:rPr>
                                <w:t>select_</w:t>
                              </w:r>
                              <w:r>
                                <w:rPr>
                                  <w:color w:val="3C3C3C"/>
                                  <w:w w:val="108"/>
                                  <w:sz w:val="12"/>
                                </w:rPr>
                                <w:t>mode():</w:t>
                              </w:r>
                              <w:r>
                                <w:rPr>
                                  <w:color w:val="3C3C3C"/>
                                  <w:spacing w:val="7"/>
                                  <w:w w:val="108"/>
                                  <w:sz w:val="12"/>
                                </w:rPr>
                                <w:t xml:space="preserve"> </w:t>
                              </w:r>
                              <w:r>
                                <w:rPr>
                                  <w:color w:val="3C3C3C"/>
                                  <w:w w:val="108"/>
                                  <w:sz w:val="12"/>
                                </w:rPr>
                                <w:t>char</w:t>
                              </w:r>
                            </w:p>
                          </w:txbxContent>
                        </wps:txbx>
                        <wps:bodyPr horzOverflow="overflow" vert="horz" lIns="0" tIns="0" rIns="0" bIns="0" rtlCol="0">
                          <a:noAutofit/>
                        </wps:bodyPr>
                      </wps:wsp>
                      <wps:wsp>
                        <wps:cNvPr id="50658" name="Rectangle 50658"/>
                        <wps:cNvSpPr/>
                        <wps:spPr>
                          <a:xfrm>
                            <a:off x="289414" y="3151815"/>
                            <a:ext cx="27499" cy="93819"/>
                          </a:xfrm>
                          <a:prstGeom prst="rect">
                            <a:avLst/>
                          </a:prstGeom>
                          <a:ln>
                            <a:noFill/>
                          </a:ln>
                        </wps:spPr>
                        <wps:txbx>
                          <w:txbxContent>
                            <w:p w14:paraId="31387F83"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50657" name="Rectangle 50657"/>
                        <wps:cNvSpPr/>
                        <wps:spPr>
                          <a:xfrm>
                            <a:off x="245375" y="3151815"/>
                            <a:ext cx="57877" cy="93819"/>
                          </a:xfrm>
                          <a:prstGeom prst="rect">
                            <a:avLst/>
                          </a:prstGeom>
                          <a:ln>
                            <a:noFill/>
                          </a:ln>
                        </wps:spPr>
                        <wps:txbx>
                          <w:txbxContent>
                            <w:p w14:paraId="643C5447"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50661" name="Rectangle 50661"/>
                        <wps:cNvSpPr/>
                        <wps:spPr>
                          <a:xfrm>
                            <a:off x="245375" y="3249312"/>
                            <a:ext cx="57877" cy="93819"/>
                          </a:xfrm>
                          <a:prstGeom prst="rect">
                            <a:avLst/>
                          </a:prstGeom>
                          <a:ln>
                            <a:noFill/>
                          </a:ln>
                        </wps:spPr>
                        <wps:txbx>
                          <w:txbxContent>
                            <w:p w14:paraId="5BA2B2BC"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50662" name="Rectangle 50662"/>
                        <wps:cNvSpPr/>
                        <wps:spPr>
                          <a:xfrm>
                            <a:off x="289414" y="3249312"/>
                            <a:ext cx="27499" cy="93819"/>
                          </a:xfrm>
                          <a:prstGeom prst="rect">
                            <a:avLst/>
                          </a:prstGeom>
                          <a:ln>
                            <a:noFill/>
                          </a:ln>
                        </wps:spPr>
                        <wps:txbx>
                          <w:txbxContent>
                            <w:p w14:paraId="6E8EFA2D"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74" name="Rectangle 7674"/>
                        <wps:cNvSpPr/>
                        <wps:spPr>
                          <a:xfrm>
                            <a:off x="373760" y="3249312"/>
                            <a:ext cx="861999" cy="93819"/>
                          </a:xfrm>
                          <a:prstGeom prst="rect">
                            <a:avLst/>
                          </a:prstGeom>
                          <a:ln>
                            <a:noFill/>
                          </a:ln>
                        </wps:spPr>
                        <wps:txbx>
                          <w:txbxContent>
                            <w:p w14:paraId="415F0E17" w14:textId="77777777" w:rsidR="008227AD" w:rsidRDefault="008227AD" w:rsidP="007925EB">
                              <w:pPr>
                                <w:spacing w:after="160" w:line="259" w:lineRule="auto"/>
                                <w:ind w:left="0" w:right="0" w:firstLine="0"/>
                                <w:jc w:val="left"/>
                              </w:pPr>
                              <w:r>
                                <w:rPr>
                                  <w:color w:val="3C3C3C"/>
                                  <w:w w:val="108"/>
                                  <w:sz w:val="12"/>
                                </w:rPr>
                                <w:t>cash_</w:t>
                              </w:r>
                              <w:r>
                                <w:rPr>
                                  <w:color w:val="3C3C3C"/>
                                  <w:w w:val="108"/>
                                  <w:sz w:val="12"/>
                                </w:rPr>
                                <w:t>mode():</w:t>
                              </w:r>
                              <w:r>
                                <w:rPr>
                                  <w:color w:val="3C3C3C"/>
                                  <w:spacing w:val="10"/>
                                  <w:w w:val="108"/>
                                  <w:sz w:val="12"/>
                                </w:rPr>
                                <w:t xml:space="preserve"> </w:t>
                              </w:r>
                              <w:r>
                                <w:rPr>
                                  <w:color w:val="3C3C3C"/>
                                  <w:w w:val="108"/>
                                  <w:sz w:val="12"/>
                                </w:rPr>
                                <w:t>char</w:t>
                              </w:r>
                            </w:p>
                          </w:txbxContent>
                        </wps:txbx>
                        <wps:bodyPr horzOverflow="overflow" vert="horz" lIns="0" tIns="0" rIns="0" bIns="0" rtlCol="0">
                          <a:noAutofit/>
                        </wps:bodyPr>
                      </wps:wsp>
                      <wps:wsp>
                        <wps:cNvPr id="50665" name="Rectangle 50665"/>
                        <wps:cNvSpPr/>
                        <wps:spPr>
                          <a:xfrm>
                            <a:off x="245375" y="3346856"/>
                            <a:ext cx="57877" cy="93819"/>
                          </a:xfrm>
                          <a:prstGeom prst="rect">
                            <a:avLst/>
                          </a:prstGeom>
                          <a:ln>
                            <a:noFill/>
                          </a:ln>
                        </wps:spPr>
                        <wps:txbx>
                          <w:txbxContent>
                            <w:p w14:paraId="509B8EAD"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50666" name="Rectangle 50666"/>
                        <wps:cNvSpPr/>
                        <wps:spPr>
                          <a:xfrm>
                            <a:off x="289414" y="3346856"/>
                            <a:ext cx="27499" cy="93819"/>
                          </a:xfrm>
                          <a:prstGeom prst="rect">
                            <a:avLst/>
                          </a:prstGeom>
                          <a:ln>
                            <a:noFill/>
                          </a:ln>
                        </wps:spPr>
                        <wps:txbx>
                          <w:txbxContent>
                            <w:p w14:paraId="50120128"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76" name="Rectangle 7676"/>
                        <wps:cNvSpPr/>
                        <wps:spPr>
                          <a:xfrm>
                            <a:off x="373760" y="3346856"/>
                            <a:ext cx="765107" cy="93819"/>
                          </a:xfrm>
                          <a:prstGeom prst="rect">
                            <a:avLst/>
                          </a:prstGeom>
                          <a:ln>
                            <a:noFill/>
                          </a:ln>
                        </wps:spPr>
                        <wps:txbx>
                          <w:txbxContent>
                            <w:p w14:paraId="26F43764" w14:textId="77777777" w:rsidR="008227AD" w:rsidRDefault="008227AD" w:rsidP="007925EB">
                              <w:pPr>
                                <w:spacing w:after="160" w:line="259" w:lineRule="auto"/>
                                <w:ind w:left="0" w:right="0" w:firstLine="0"/>
                                <w:jc w:val="left"/>
                              </w:pPr>
                              <w:r>
                                <w:rPr>
                                  <w:color w:val="3C3C3C"/>
                                  <w:w w:val="105"/>
                                  <w:sz w:val="12"/>
                                </w:rPr>
                                <w:t>pay_</w:t>
                              </w:r>
                              <w:r>
                                <w:rPr>
                                  <w:color w:val="3C3C3C"/>
                                  <w:w w:val="105"/>
                                  <w:sz w:val="12"/>
                                </w:rPr>
                                <w:t>cash():</w:t>
                              </w:r>
                              <w:r>
                                <w:rPr>
                                  <w:color w:val="3C3C3C"/>
                                  <w:spacing w:val="10"/>
                                  <w:w w:val="105"/>
                                  <w:sz w:val="12"/>
                                </w:rPr>
                                <w:t xml:space="preserve"> </w:t>
                              </w:r>
                              <w:r>
                                <w:rPr>
                                  <w:color w:val="3C3C3C"/>
                                  <w:w w:val="105"/>
                                  <w:sz w:val="12"/>
                                </w:rPr>
                                <w:t>float</w:t>
                              </w:r>
                            </w:p>
                          </w:txbxContent>
                        </wps:txbx>
                        <wps:bodyPr horzOverflow="overflow" vert="horz" lIns="0" tIns="0" rIns="0" bIns="0" rtlCol="0">
                          <a:noAutofit/>
                        </wps:bodyPr>
                      </wps:wsp>
                      <wps:wsp>
                        <wps:cNvPr id="50670" name="Rectangle 50670"/>
                        <wps:cNvSpPr/>
                        <wps:spPr>
                          <a:xfrm>
                            <a:off x="289414" y="3444422"/>
                            <a:ext cx="27499" cy="93819"/>
                          </a:xfrm>
                          <a:prstGeom prst="rect">
                            <a:avLst/>
                          </a:prstGeom>
                          <a:ln>
                            <a:noFill/>
                          </a:ln>
                        </wps:spPr>
                        <wps:txbx>
                          <w:txbxContent>
                            <w:p w14:paraId="7CD623C3"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50669" name="Rectangle 50669"/>
                        <wps:cNvSpPr/>
                        <wps:spPr>
                          <a:xfrm>
                            <a:off x="245375" y="3444422"/>
                            <a:ext cx="57877" cy="93819"/>
                          </a:xfrm>
                          <a:prstGeom prst="rect">
                            <a:avLst/>
                          </a:prstGeom>
                          <a:ln>
                            <a:noFill/>
                          </a:ln>
                        </wps:spPr>
                        <wps:txbx>
                          <w:txbxContent>
                            <w:p w14:paraId="75584FBD"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7678" name="Rectangle 7678"/>
                        <wps:cNvSpPr/>
                        <wps:spPr>
                          <a:xfrm>
                            <a:off x="373760" y="3444422"/>
                            <a:ext cx="851079" cy="93819"/>
                          </a:xfrm>
                          <a:prstGeom prst="rect">
                            <a:avLst/>
                          </a:prstGeom>
                          <a:ln>
                            <a:noFill/>
                          </a:ln>
                        </wps:spPr>
                        <wps:txbx>
                          <w:txbxContent>
                            <w:p w14:paraId="60A1257B" w14:textId="77777777" w:rsidR="008227AD" w:rsidRDefault="008227AD" w:rsidP="007925EB">
                              <w:pPr>
                                <w:spacing w:after="160" w:line="259" w:lineRule="auto"/>
                                <w:ind w:left="0" w:right="0" w:firstLine="0"/>
                                <w:jc w:val="left"/>
                              </w:pPr>
                              <w:r>
                                <w:rPr>
                                  <w:color w:val="3C3C3C"/>
                                  <w:w w:val="108"/>
                                  <w:sz w:val="12"/>
                                </w:rPr>
                                <w:t>card_</w:t>
                              </w:r>
                              <w:r>
                                <w:rPr>
                                  <w:color w:val="3C3C3C"/>
                                  <w:w w:val="108"/>
                                  <w:sz w:val="12"/>
                                </w:rPr>
                                <w:t>mode():</w:t>
                              </w:r>
                              <w:r>
                                <w:rPr>
                                  <w:color w:val="3C3C3C"/>
                                  <w:spacing w:val="10"/>
                                  <w:w w:val="108"/>
                                  <w:sz w:val="12"/>
                                </w:rPr>
                                <w:t xml:space="preserve"> </w:t>
                              </w:r>
                              <w:r>
                                <w:rPr>
                                  <w:color w:val="3C3C3C"/>
                                  <w:w w:val="108"/>
                                  <w:sz w:val="12"/>
                                </w:rPr>
                                <w:t>char</w:t>
                              </w:r>
                            </w:p>
                          </w:txbxContent>
                        </wps:txbx>
                        <wps:bodyPr horzOverflow="overflow" vert="horz" lIns="0" tIns="0" rIns="0" bIns="0" rtlCol="0">
                          <a:noAutofit/>
                        </wps:bodyPr>
                      </wps:wsp>
                      <wps:wsp>
                        <wps:cNvPr id="50674" name="Rectangle 50674"/>
                        <wps:cNvSpPr/>
                        <wps:spPr>
                          <a:xfrm>
                            <a:off x="289414" y="3541920"/>
                            <a:ext cx="27499" cy="93819"/>
                          </a:xfrm>
                          <a:prstGeom prst="rect">
                            <a:avLst/>
                          </a:prstGeom>
                          <a:ln>
                            <a:noFill/>
                          </a:ln>
                        </wps:spPr>
                        <wps:txbx>
                          <w:txbxContent>
                            <w:p w14:paraId="105209D3"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50673" name="Rectangle 50673"/>
                        <wps:cNvSpPr/>
                        <wps:spPr>
                          <a:xfrm>
                            <a:off x="245375" y="3541920"/>
                            <a:ext cx="57877" cy="93819"/>
                          </a:xfrm>
                          <a:prstGeom prst="rect">
                            <a:avLst/>
                          </a:prstGeom>
                          <a:ln>
                            <a:noFill/>
                          </a:ln>
                        </wps:spPr>
                        <wps:txbx>
                          <w:txbxContent>
                            <w:p w14:paraId="258288E1"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7680" name="Rectangle 7680"/>
                        <wps:cNvSpPr/>
                        <wps:spPr>
                          <a:xfrm>
                            <a:off x="373760" y="3541920"/>
                            <a:ext cx="905084" cy="93819"/>
                          </a:xfrm>
                          <a:prstGeom prst="rect">
                            <a:avLst/>
                          </a:prstGeom>
                          <a:ln>
                            <a:noFill/>
                          </a:ln>
                        </wps:spPr>
                        <wps:txbx>
                          <w:txbxContent>
                            <w:p w14:paraId="2B73373A" w14:textId="77777777" w:rsidR="008227AD" w:rsidRDefault="008227AD" w:rsidP="007925EB">
                              <w:pPr>
                                <w:spacing w:after="160" w:line="259" w:lineRule="auto"/>
                                <w:ind w:left="0" w:right="0" w:firstLine="0"/>
                                <w:jc w:val="left"/>
                              </w:pPr>
                              <w:r>
                                <w:rPr>
                                  <w:color w:val="3C3C3C"/>
                                  <w:w w:val="106"/>
                                  <w:sz w:val="12"/>
                                </w:rPr>
                                <w:t>card_</w:t>
                              </w:r>
                              <w:r>
                                <w:rPr>
                                  <w:color w:val="3C3C3C"/>
                                  <w:w w:val="106"/>
                                  <w:sz w:val="12"/>
                                </w:rPr>
                                <w:t>payment():</w:t>
                              </w:r>
                              <w:r>
                                <w:rPr>
                                  <w:color w:val="3C3C3C"/>
                                  <w:spacing w:val="11"/>
                                  <w:w w:val="106"/>
                                  <w:sz w:val="12"/>
                                </w:rPr>
                                <w:t xml:space="preserve"> </w:t>
                              </w:r>
                              <w:r>
                                <w:rPr>
                                  <w:color w:val="3C3C3C"/>
                                  <w:w w:val="106"/>
                                  <w:sz w:val="12"/>
                                </w:rPr>
                                <w:t>int</w:t>
                              </w:r>
                            </w:p>
                          </w:txbxContent>
                        </wps:txbx>
                        <wps:bodyPr horzOverflow="overflow" vert="horz" lIns="0" tIns="0" rIns="0" bIns="0" rtlCol="0">
                          <a:noAutofit/>
                        </wps:bodyPr>
                      </wps:wsp>
                      <wps:wsp>
                        <wps:cNvPr id="50676" name="Rectangle 50676"/>
                        <wps:cNvSpPr/>
                        <wps:spPr>
                          <a:xfrm>
                            <a:off x="289414" y="3639463"/>
                            <a:ext cx="27499" cy="93819"/>
                          </a:xfrm>
                          <a:prstGeom prst="rect">
                            <a:avLst/>
                          </a:prstGeom>
                          <a:ln>
                            <a:noFill/>
                          </a:ln>
                        </wps:spPr>
                        <wps:txbx>
                          <w:txbxContent>
                            <w:p w14:paraId="59E674F2"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50675" name="Rectangle 50675"/>
                        <wps:cNvSpPr/>
                        <wps:spPr>
                          <a:xfrm>
                            <a:off x="245375" y="3639463"/>
                            <a:ext cx="57877" cy="93819"/>
                          </a:xfrm>
                          <a:prstGeom prst="rect">
                            <a:avLst/>
                          </a:prstGeom>
                          <a:ln>
                            <a:noFill/>
                          </a:ln>
                        </wps:spPr>
                        <wps:txbx>
                          <w:txbxContent>
                            <w:p w14:paraId="0DC74510"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7682" name="Rectangle 7682"/>
                        <wps:cNvSpPr/>
                        <wps:spPr>
                          <a:xfrm>
                            <a:off x="373760" y="3639463"/>
                            <a:ext cx="800449" cy="93819"/>
                          </a:xfrm>
                          <a:prstGeom prst="rect">
                            <a:avLst/>
                          </a:prstGeom>
                          <a:ln>
                            <a:noFill/>
                          </a:ln>
                        </wps:spPr>
                        <wps:txbx>
                          <w:txbxContent>
                            <w:p w14:paraId="175FAE2E" w14:textId="77777777" w:rsidR="008227AD" w:rsidRDefault="008227AD" w:rsidP="007925EB">
                              <w:pPr>
                                <w:spacing w:after="160" w:line="259" w:lineRule="auto"/>
                                <w:ind w:left="0" w:right="0" w:firstLine="0"/>
                                <w:jc w:val="left"/>
                              </w:pPr>
                              <w:r>
                                <w:rPr>
                                  <w:color w:val="3C3C3C"/>
                                  <w:w w:val="109"/>
                                  <w:sz w:val="12"/>
                                </w:rPr>
                                <w:t>fee_</w:t>
                              </w:r>
                              <w:r>
                                <w:rPr>
                                  <w:color w:val="3C3C3C"/>
                                  <w:w w:val="109"/>
                                  <w:sz w:val="12"/>
                                </w:rPr>
                                <w:t>mode():</w:t>
                              </w:r>
                              <w:r>
                                <w:rPr>
                                  <w:color w:val="3C3C3C"/>
                                  <w:spacing w:val="7"/>
                                  <w:w w:val="109"/>
                                  <w:sz w:val="12"/>
                                </w:rPr>
                                <w:t xml:space="preserve"> </w:t>
                              </w:r>
                              <w:r>
                                <w:rPr>
                                  <w:color w:val="3C3C3C"/>
                                  <w:w w:val="109"/>
                                  <w:sz w:val="12"/>
                                </w:rPr>
                                <w:t>char</w:t>
                              </w:r>
                            </w:p>
                          </w:txbxContent>
                        </wps:txbx>
                        <wps:bodyPr horzOverflow="overflow" vert="horz" lIns="0" tIns="0" rIns="0" bIns="0" rtlCol="0">
                          <a:noAutofit/>
                        </wps:bodyPr>
                      </wps:wsp>
                      <wps:wsp>
                        <wps:cNvPr id="50678" name="Rectangle 50678"/>
                        <wps:cNvSpPr/>
                        <wps:spPr>
                          <a:xfrm>
                            <a:off x="289414" y="3737029"/>
                            <a:ext cx="27499" cy="93819"/>
                          </a:xfrm>
                          <a:prstGeom prst="rect">
                            <a:avLst/>
                          </a:prstGeom>
                          <a:ln>
                            <a:noFill/>
                          </a:ln>
                        </wps:spPr>
                        <wps:txbx>
                          <w:txbxContent>
                            <w:p w14:paraId="2952195F"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50677" name="Rectangle 50677"/>
                        <wps:cNvSpPr/>
                        <wps:spPr>
                          <a:xfrm>
                            <a:off x="245375" y="3737029"/>
                            <a:ext cx="57877" cy="93819"/>
                          </a:xfrm>
                          <a:prstGeom prst="rect">
                            <a:avLst/>
                          </a:prstGeom>
                          <a:ln>
                            <a:noFill/>
                          </a:ln>
                        </wps:spPr>
                        <wps:txbx>
                          <w:txbxContent>
                            <w:p w14:paraId="298B2222"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7684" name="Rectangle 7684"/>
                        <wps:cNvSpPr/>
                        <wps:spPr>
                          <a:xfrm>
                            <a:off x="373760" y="3737029"/>
                            <a:ext cx="972491" cy="93819"/>
                          </a:xfrm>
                          <a:prstGeom prst="rect">
                            <a:avLst/>
                          </a:prstGeom>
                          <a:ln>
                            <a:noFill/>
                          </a:ln>
                        </wps:spPr>
                        <wps:txbx>
                          <w:txbxContent>
                            <w:p w14:paraId="4DCE91A1" w14:textId="77777777" w:rsidR="008227AD" w:rsidRDefault="008227AD" w:rsidP="007925EB">
                              <w:pPr>
                                <w:spacing w:after="160" w:line="259" w:lineRule="auto"/>
                                <w:ind w:left="0" w:right="0" w:firstLine="0"/>
                                <w:jc w:val="left"/>
                              </w:pPr>
                              <w:r>
                                <w:rPr>
                                  <w:color w:val="3C3C3C"/>
                                  <w:w w:val="106"/>
                                  <w:sz w:val="12"/>
                                </w:rPr>
                                <w:t>card_</w:t>
                              </w:r>
                              <w:r>
                                <w:rPr>
                                  <w:color w:val="3C3C3C"/>
                                  <w:w w:val="106"/>
                                  <w:sz w:val="12"/>
                                </w:rPr>
                                <w:t>error():</w:t>
                              </w:r>
                              <w:r>
                                <w:rPr>
                                  <w:color w:val="3C3C3C"/>
                                  <w:spacing w:val="8"/>
                                  <w:w w:val="106"/>
                                  <w:sz w:val="12"/>
                                </w:rPr>
                                <w:t xml:space="preserve"> </w:t>
                              </w:r>
                              <w:r>
                                <w:rPr>
                                  <w:color w:val="3C3C3C"/>
                                  <w:w w:val="106"/>
                                  <w:sz w:val="12"/>
                                </w:rPr>
                                <w:t>boolean</w:t>
                              </w:r>
                            </w:p>
                          </w:txbxContent>
                        </wps:txbx>
                        <wps:bodyPr horzOverflow="overflow" vert="horz" lIns="0" tIns="0" rIns="0" bIns="0" rtlCol="0">
                          <a:noAutofit/>
                        </wps:bodyPr>
                      </wps:wsp>
                      <wps:wsp>
                        <wps:cNvPr id="2575" name="Shape 2575"/>
                        <wps:cNvSpPr/>
                        <wps:spPr>
                          <a:xfrm>
                            <a:off x="4044697" y="2552700"/>
                            <a:ext cx="1187196" cy="1388364"/>
                          </a:xfrm>
                          <a:custGeom>
                            <a:avLst/>
                            <a:gdLst/>
                            <a:ahLst/>
                            <a:cxnLst/>
                            <a:rect l="0" t="0" r="0" b="0"/>
                            <a:pathLst>
                              <a:path w="1187196" h="1388364">
                                <a:moveTo>
                                  <a:pt x="19812" y="0"/>
                                </a:moveTo>
                                <a:lnTo>
                                  <a:pt x="1168908" y="0"/>
                                </a:lnTo>
                                <a:cubicBezTo>
                                  <a:pt x="1179576" y="0"/>
                                  <a:pt x="1187196" y="9144"/>
                                  <a:pt x="1187196" y="18288"/>
                                </a:cubicBezTo>
                                <a:lnTo>
                                  <a:pt x="1187196" y="1370076"/>
                                </a:lnTo>
                                <a:cubicBezTo>
                                  <a:pt x="1187196" y="1380744"/>
                                  <a:pt x="1179576" y="1388364"/>
                                  <a:pt x="1168908" y="1388364"/>
                                </a:cubicBezTo>
                                <a:lnTo>
                                  <a:pt x="19812" y="1388364"/>
                                </a:lnTo>
                                <a:cubicBezTo>
                                  <a:pt x="9144" y="1388364"/>
                                  <a:pt x="0" y="1380744"/>
                                  <a:pt x="0" y="1370076"/>
                                </a:cubicBezTo>
                                <a:lnTo>
                                  <a:pt x="0" y="18288"/>
                                </a:lnTo>
                                <a:cubicBezTo>
                                  <a:pt x="0" y="9144"/>
                                  <a:pt x="9144" y="0"/>
                                  <a:pt x="19812" y="0"/>
                                </a:cubicBezTo>
                                <a:close/>
                              </a:path>
                            </a:pathLst>
                          </a:custGeom>
                          <a:ln w="0" cap="flat">
                            <a:miter lim="127000"/>
                          </a:ln>
                        </wps:spPr>
                        <wps:style>
                          <a:lnRef idx="0">
                            <a:srgbClr val="000000">
                              <a:alpha val="0"/>
                            </a:srgbClr>
                          </a:lnRef>
                          <a:fillRef idx="1">
                            <a:srgbClr val="CFD1D9"/>
                          </a:fillRef>
                          <a:effectRef idx="0">
                            <a:scrgbClr r="0" g="0" b="0"/>
                          </a:effectRef>
                          <a:fontRef idx="none"/>
                        </wps:style>
                        <wps:bodyPr/>
                      </wps:wsp>
                      <pic:pic xmlns:pic="http://schemas.openxmlformats.org/drawingml/2006/picture">
                        <pic:nvPicPr>
                          <pic:cNvPr id="57669" name="Picture 57669"/>
                          <pic:cNvPicPr/>
                        </pic:nvPicPr>
                        <pic:blipFill>
                          <a:blip r:embed="rId127"/>
                          <a:stretch>
                            <a:fillRect/>
                          </a:stretch>
                        </pic:blipFill>
                        <pic:spPr>
                          <a:xfrm>
                            <a:off x="4020312" y="2526284"/>
                            <a:ext cx="1188720" cy="1392936"/>
                          </a:xfrm>
                          <a:prstGeom prst="rect">
                            <a:avLst/>
                          </a:prstGeom>
                        </pic:spPr>
                      </pic:pic>
                      <wps:wsp>
                        <wps:cNvPr id="2578" name="Shape 2578"/>
                        <wps:cNvSpPr/>
                        <wps:spPr>
                          <a:xfrm>
                            <a:off x="4023360" y="2529840"/>
                            <a:ext cx="1185672" cy="1389888"/>
                          </a:xfrm>
                          <a:custGeom>
                            <a:avLst/>
                            <a:gdLst/>
                            <a:ahLst/>
                            <a:cxnLst/>
                            <a:rect l="0" t="0" r="0" b="0"/>
                            <a:pathLst>
                              <a:path w="1185672" h="1389888">
                                <a:moveTo>
                                  <a:pt x="1167384" y="0"/>
                                </a:moveTo>
                                <a:cubicBezTo>
                                  <a:pt x="1178052" y="0"/>
                                  <a:pt x="1185672" y="9144"/>
                                  <a:pt x="1185672" y="19812"/>
                                </a:cubicBezTo>
                                <a:lnTo>
                                  <a:pt x="1185672" y="19812"/>
                                </a:lnTo>
                                <a:lnTo>
                                  <a:pt x="1185672" y="1370076"/>
                                </a:lnTo>
                                <a:lnTo>
                                  <a:pt x="1185672" y="1370076"/>
                                </a:lnTo>
                                <a:cubicBezTo>
                                  <a:pt x="1185672" y="1380744"/>
                                  <a:pt x="1178052" y="1389888"/>
                                  <a:pt x="1167384" y="1389888"/>
                                </a:cubicBezTo>
                                <a:cubicBezTo>
                                  <a:pt x="1167384" y="1389888"/>
                                  <a:pt x="1167384" y="1389888"/>
                                  <a:pt x="1167384" y="1389888"/>
                                </a:cubicBezTo>
                                <a:lnTo>
                                  <a:pt x="1167384" y="1389888"/>
                                </a:lnTo>
                                <a:lnTo>
                                  <a:pt x="18288" y="1389888"/>
                                </a:lnTo>
                                <a:lnTo>
                                  <a:pt x="18288" y="1389888"/>
                                </a:lnTo>
                                <a:cubicBezTo>
                                  <a:pt x="7620" y="1389888"/>
                                  <a:pt x="0" y="1380744"/>
                                  <a:pt x="0" y="1370076"/>
                                </a:cubicBezTo>
                                <a:lnTo>
                                  <a:pt x="0" y="1370076"/>
                                </a:lnTo>
                                <a:lnTo>
                                  <a:pt x="0" y="19812"/>
                                </a:lnTo>
                                <a:cubicBezTo>
                                  <a:pt x="0" y="9144"/>
                                  <a:pt x="7620" y="0"/>
                                  <a:pt x="18288" y="0"/>
                                </a:cubicBezTo>
                                <a:lnTo>
                                  <a:pt x="18288" y="0"/>
                                </a:lnTo>
                                <a:lnTo>
                                  <a:pt x="1167384" y="0"/>
                                </a:lnTo>
                                <a:close/>
                              </a:path>
                            </a:pathLst>
                          </a:custGeom>
                          <a:ln w="7620" cap="rnd">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57670" name="Picture 57670"/>
                          <pic:cNvPicPr/>
                        </pic:nvPicPr>
                        <pic:blipFill>
                          <a:blip r:embed="rId128"/>
                          <a:stretch>
                            <a:fillRect/>
                          </a:stretch>
                        </pic:blipFill>
                        <pic:spPr>
                          <a:xfrm>
                            <a:off x="4251960" y="2533396"/>
                            <a:ext cx="950976" cy="1377696"/>
                          </a:xfrm>
                          <a:prstGeom prst="rect">
                            <a:avLst/>
                          </a:prstGeom>
                        </pic:spPr>
                      </pic:pic>
                      <wps:wsp>
                        <wps:cNvPr id="2581" name="Rectangle 2581"/>
                        <wps:cNvSpPr/>
                        <wps:spPr>
                          <a:xfrm>
                            <a:off x="4293192" y="2612316"/>
                            <a:ext cx="857631" cy="93819"/>
                          </a:xfrm>
                          <a:prstGeom prst="rect">
                            <a:avLst/>
                          </a:prstGeom>
                          <a:ln>
                            <a:noFill/>
                          </a:ln>
                        </wps:spPr>
                        <wps:txbx>
                          <w:txbxContent>
                            <w:p w14:paraId="3C5F8D7F" w14:textId="77777777" w:rsidR="008227AD" w:rsidRDefault="008227AD" w:rsidP="007925EB">
                              <w:pPr>
                                <w:spacing w:after="160" w:line="259" w:lineRule="auto"/>
                                <w:ind w:left="0" w:right="0" w:firstLine="0"/>
                                <w:jc w:val="left"/>
                              </w:pPr>
                              <w:r>
                                <w:rPr>
                                  <w:w w:val="117"/>
                                  <w:sz w:val="12"/>
                                </w:rPr>
                                <w:t>Canteen</w:t>
                              </w:r>
                              <w:r>
                                <w:rPr>
                                  <w:spacing w:val="7"/>
                                  <w:w w:val="117"/>
                                  <w:sz w:val="12"/>
                                </w:rPr>
                                <w:t xml:space="preserve"> </w:t>
                              </w:r>
                              <w:r>
                                <w:rPr>
                                  <w:w w:val="117"/>
                                  <w:sz w:val="12"/>
                                </w:rPr>
                                <w:t>manager</w:t>
                              </w:r>
                            </w:p>
                          </w:txbxContent>
                        </wps:txbx>
                        <wps:bodyPr horzOverflow="overflow" vert="horz" lIns="0" tIns="0" rIns="0" bIns="0" rtlCol="0">
                          <a:noAutofit/>
                        </wps:bodyPr>
                      </wps:wsp>
                      <wps:wsp>
                        <wps:cNvPr id="2582" name="Shape 2582"/>
                        <wps:cNvSpPr/>
                        <wps:spPr>
                          <a:xfrm>
                            <a:off x="4023360" y="2732532"/>
                            <a:ext cx="1185672" cy="0"/>
                          </a:xfrm>
                          <a:custGeom>
                            <a:avLst/>
                            <a:gdLst/>
                            <a:ahLst/>
                            <a:cxnLst/>
                            <a:rect l="0" t="0" r="0" b="0"/>
                            <a:pathLst>
                              <a:path w="1185672">
                                <a:moveTo>
                                  <a:pt x="0" y="0"/>
                                </a:moveTo>
                                <a:lnTo>
                                  <a:pt x="1185672" y="0"/>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50647" name="Rectangle 50647"/>
                        <wps:cNvSpPr/>
                        <wps:spPr>
                          <a:xfrm>
                            <a:off x="4060003" y="2776896"/>
                            <a:ext cx="33058" cy="93819"/>
                          </a:xfrm>
                          <a:prstGeom prst="rect">
                            <a:avLst/>
                          </a:prstGeom>
                          <a:ln>
                            <a:noFill/>
                          </a:ln>
                        </wps:spPr>
                        <wps:txbx>
                          <w:txbxContent>
                            <w:p w14:paraId="57CCE929" w14:textId="77777777" w:rsidR="008227AD" w:rsidRDefault="008227AD" w:rsidP="007925EB">
                              <w:pPr>
                                <w:spacing w:after="160" w:line="259" w:lineRule="auto"/>
                                <w:ind w:left="0" w:right="0" w:firstLine="0"/>
                                <w:jc w:val="left"/>
                              </w:pPr>
                              <w:r>
                                <w:rPr>
                                  <w:color w:val="3C3C3C"/>
                                  <w:w w:val="98"/>
                                  <w:sz w:val="12"/>
                                </w:rPr>
                                <w:t>-</w:t>
                              </w:r>
                            </w:p>
                          </w:txbxContent>
                        </wps:txbx>
                        <wps:bodyPr horzOverflow="overflow" vert="horz" lIns="0" tIns="0" rIns="0" bIns="0" rtlCol="0">
                          <a:noAutofit/>
                        </wps:bodyPr>
                      </wps:wsp>
                      <wps:wsp>
                        <wps:cNvPr id="50648" name="Rectangle 50648"/>
                        <wps:cNvSpPr/>
                        <wps:spPr>
                          <a:xfrm>
                            <a:off x="4083142" y="2776896"/>
                            <a:ext cx="27499" cy="93819"/>
                          </a:xfrm>
                          <a:prstGeom prst="rect">
                            <a:avLst/>
                          </a:prstGeom>
                          <a:ln>
                            <a:noFill/>
                          </a:ln>
                        </wps:spPr>
                        <wps:txbx>
                          <w:txbxContent>
                            <w:p w14:paraId="55150DA7"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62" name="Rectangle 7662"/>
                        <wps:cNvSpPr/>
                        <wps:spPr>
                          <a:xfrm>
                            <a:off x="4187641" y="2776896"/>
                            <a:ext cx="832217" cy="93819"/>
                          </a:xfrm>
                          <a:prstGeom prst="rect">
                            <a:avLst/>
                          </a:prstGeom>
                          <a:ln>
                            <a:noFill/>
                          </a:ln>
                        </wps:spPr>
                        <wps:txbx>
                          <w:txbxContent>
                            <w:p w14:paraId="24314BA8" w14:textId="77777777" w:rsidR="008227AD" w:rsidRDefault="008227AD" w:rsidP="007925EB">
                              <w:pPr>
                                <w:spacing w:after="160" w:line="259" w:lineRule="auto"/>
                                <w:ind w:left="0" w:right="0" w:firstLine="0"/>
                                <w:jc w:val="left"/>
                              </w:pPr>
                              <w:r>
                                <w:rPr>
                                  <w:color w:val="3C3C3C"/>
                                  <w:w w:val="109"/>
                                  <w:sz w:val="12"/>
                                </w:rPr>
                                <w:t>Payment_id:</w:t>
                              </w:r>
                              <w:r>
                                <w:rPr>
                                  <w:color w:val="3C3C3C"/>
                                  <w:spacing w:val="7"/>
                                  <w:w w:val="109"/>
                                  <w:sz w:val="12"/>
                                </w:rPr>
                                <w:t xml:space="preserve"> </w:t>
                              </w:r>
                              <w:r>
                                <w:rPr>
                                  <w:color w:val="3C3C3C"/>
                                  <w:w w:val="109"/>
                                  <w:sz w:val="12"/>
                                </w:rPr>
                                <w:t>char</w:t>
                              </w:r>
                            </w:p>
                          </w:txbxContent>
                        </wps:txbx>
                        <wps:bodyPr horzOverflow="overflow" vert="horz" lIns="0" tIns="0" rIns="0" bIns="0" rtlCol="0">
                          <a:noAutofit/>
                        </wps:bodyPr>
                      </wps:wsp>
                      <wps:wsp>
                        <wps:cNvPr id="50651" name="Rectangle 50651"/>
                        <wps:cNvSpPr/>
                        <wps:spPr>
                          <a:xfrm>
                            <a:off x="4060003" y="2874439"/>
                            <a:ext cx="33058" cy="93819"/>
                          </a:xfrm>
                          <a:prstGeom prst="rect">
                            <a:avLst/>
                          </a:prstGeom>
                          <a:ln>
                            <a:noFill/>
                          </a:ln>
                        </wps:spPr>
                        <wps:txbx>
                          <w:txbxContent>
                            <w:p w14:paraId="5E26AE03" w14:textId="77777777" w:rsidR="008227AD" w:rsidRDefault="008227AD" w:rsidP="007925EB">
                              <w:pPr>
                                <w:spacing w:after="160" w:line="259" w:lineRule="auto"/>
                                <w:ind w:left="0" w:right="0" w:firstLine="0"/>
                                <w:jc w:val="left"/>
                              </w:pPr>
                              <w:r>
                                <w:rPr>
                                  <w:color w:val="3C3C3C"/>
                                  <w:w w:val="98"/>
                                  <w:sz w:val="12"/>
                                </w:rPr>
                                <w:t>-</w:t>
                              </w:r>
                            </w:p>
                          </w:txbxContent>
                        </wps:txbx>
                        <wps:bodyPr horzOverflow="overflow" vert="horz" lIns="0" tIns="0" rIns="0" bIns="0" rtlCol="0">
                          <a:noAutofit/>
                        </wps:bodyPr>
                      </wps:wsp>
                      <wps:wsp>
                        <wps:cNvPr id="50652" name="Rectangle 50652"/>
                        <wps:cNvSpPr/>
                        <wps:spPr>
                          <a:xfrm>
                            <a:off x="4083142" y="2874439"/>
                            <a:ext cx="27499" cy="93819"/>
                          </a:xfrm>
                          <a:prstGeom prst="rect">
                            <a:avLst/>
                          </a:prstGeom>
                          <a:ln>
                            <a:noFill/>
                          </a:ln>
                        </wps:spPr>
                        <wps:txbx>
                          <w:txbxContent>
                            <w:p w14:paraId="39FB7E44"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66" name="Rectangle 7666"/>
                        <wps:cNvSpPr/>
                        <wps:spPr>
                          <a:xfrm>
                            <a:off x="4187641" y="2874439"/>
                            <a:ext cx="771660" cy="93819"/>
                          </a:xfrm>
                          <a:prstGeom prst="rect">
                            <a:avLst/>
                          </a:prstGeom>
                          <a:ln>
                            <a:noFill/>
                          </a:ln>
                        </wps:spPr>
                        <wps:txbx>
                          <w:txbxContent>
                            <w:p w14:paraId="101111D9" w14:textId="77777777" w:rsidR="008227AD" w:rsidRDefault="008227AD" w:rsidP="007925EB">
                              <w:pPr>
                                <w:spacing w:after="160" w:line="259" w:lineRule="auto"/>
                                <w:ind w:left="0" w:right="0" w:firstLine="0"/>
                                <w:jc w:val="left"/>
                              </w:pPr>
                              <w:r>
                                <w:rPr>
                                  <w:color w:val="3C3C3C"/>
                                  <w:w w:val="110"/>
                                  <w:sz w:val="12"/>
                                </w:rPr>
                                <w:t>cust_name:</w:t>
                              </w:r>
                              <w:r>
                                <w:rPr>
                                  <w:color w:val="3C3C3C"/>
                                  <w:spacing w:val="10"/>
                                  <w:w w:val="110"/>
                                  <w:sz w:val="12"/>
                                </w:rPr>
                                <w:t xml:space="preserve"> </w:t>
                              </w:r>
                              <w:r>
                                <w:rPr>
                                  <w:color w:val="3C3C3C"/>
                                  <w:w w:val="110"/>
                                  <w:sz w:val="12"/>
                                </w:rPr>
                                <w:t>char</w:t>
                              </w:r>
                            </w:p>
                          </w:txbxContent>
                        </wps:txbx>
                        <wps:bodyPr horzOverflow="overflow" vert="horz" lIns="0" tIns="0" rIns="0" bIns="0" rtlCol="0">
                          <a:noAutofit/>
                        </wps:bodyPr>
                      </wps:wsp>
                      <wps:wsp>
                        <wps:cNvPr id="50656" name="Rectangle 50656"/>
                        <wps:cNvSpPr/>
                        <wps:spPr>
                          <a:xfrm>
                            <a:off x="4083142" y="2971959"/>
                            <a:ext cx="27499" cy="93819"/>
                          </a:xfrm>
                          <a:prstGeom prst="rect">
                            <a:avLst/>
                          </a:prstGeom>
                          <a:ln>
                            <a:noFill/>
                          </a:ln>
                        </wps:spPr>
                        <wps:txbx>
                          <w:txbxContent>
                            <w:p w14:paraId="16A6E94B" w14:textId="77777777" w:rsidR="008227AD" w:rsidRDefault="008227AD" w:rsidP="007925EB">
                              <w:pPr>
                                <w:spacing w:after="160" w:line="259" w:lineRule="auto"/>
                                <w:ind w:left="0" w:right="0" w:firstLine="0"/>
                                <w:jc w:val="left"/>
                              </w:pPr>
                              <w:r>
                                <w:rPr>
                                  <w:color w:val="3C3C3C"/>
                                  <w:sz w:val="12"/>
                                </w:rPr>
                                <w:t xml:space="preserve"> </w:t>
                              </w:r>
                            </w:p>
                          </w:txbxContent>
                        </wps:txbx>
                        <wps:bodyPr horzOverflow="overflow" vert="horz" lIns="0" tIns="0" rIns="0" bIns="0" rtlCol="0">
                          <a:noAutofit/>
                        </wps:bodyPr>
                      </wps:wsp>
                      <wps:wsp>
                        <wps:cNvPr id="7670" name="Rectangle 7670"/>
                        <wps:cNvSpPr/>
                        <wps:spPr>
                          <a:xfrm>
                            <a:off x="4187641" y="2971959"/>
                            <a:ext cx="567552" cy="93819"/>
                          </a:xfrm>
                          <a:prstGeom prst="rect">
                            <a:avLst/>
                          </a:prstGeom>
                          <a:ln>
                            <a:noFill/>
                          </a:ln>
                        </wps:spPr>
                        <wps:txbx>
                          <w:txbxContent>
                            <w:p w14:paraId="5C9D9415" w14:textId="77777777" w:rsidR="008227AD" w:rsidRDefault="008227AD" w:rsidP="007925EB">
                              <w:pPr>
                                <w:spacing w:after="160" w:line="259" w:lineRule="auto"/>
                                <w:ind w:left="0" w:right="0" w:firstLine="0"/>
                                <w:jc w:val="left"/>
                              </w:pPr>
                              <w:r>
                                <w:rPr>
                                  <w:color w:val="3C3C3C"/>
                                  <w:w w:val="103"/>
                                  <w:sz w:val="12"/>
                                </w:rPr>
                                <w:t>order_id:</w:t>
                              </w:r>
                              <w:r>
                                <w:rPr>
                                  <w:color w:val="3C3C3C"/>
                                  <w:spacing w:val="10"/>
                                  <w:w w:val="103"/>
                                  <w:sz w:val="12"/>
                                </w:rPr>
                                <w:t xml:space="preserve"> </w:t>
                              </w:r>
                              <w:r>
                                <w:rPr>
                                  <w:color w:val="3C3C3C"/>
                                  <w:w w:val="103"/>
                                  <w:sz w:val="12"/>
                                </w:rPr>
                                <w:t>int</w:t>
                              </w:r>
                            </w:p>
                          </w:txbxContent>
                        </wps:txbx>
                        <wps:bodyPr horzOverflow="overflow" vert="horz" lIns="0" tIns="0" rIns="0" bIns="0" rtlCol="0">
                          <a:noAutofit/>
                        </wps:bodyPr>
                      </wps:wsp>
                      <wps:wsp>
                        <wps:cNvPr id="50655" name="Rectangle 50655"/>
                        <wps:cNvSpPr/>
                        <wps:spPr>
                          <a:xfrm>
                            <a:off x="4060003" y="2971959"/>
                            <a:ext cx="33058" cy="93819"/>
                          </a:xfrm>
                          <a:prstGeom prst="rect">
                            <a:avLst/>
                          </a:prstGeom>
                          <a:ln>
                            <a:noFill/>
                          </a:ln>
                        </wps:spPr>
                        <wps:txbx>
                          <w:txbxContent>
                            <w:p w14:paraId="4B0D5586" w14:textId="77777777" w:rsidR="008227AD" w:rsidRDefault="008227AD" w:rsidP="007925EB">
                              <w:pPr>
                                <w:spacing w:after="160" w:line="259" w:lineRule="auto"/>
                                <w:ind w:left="0" w:right="0" w:firstLine="0"/>
                                <w:jc w:val="left"/>
                              </w:pPr>
                              <w:r>
                                <w:rPr>
                                  <w:color w:val="3C3C3C"/>
                                  <w:w w:val="98"/>
                                  <w:sz w:val="12"/>
                                </w:rPr>
                                <w:t>-</w:t>
                              </w:r>
                            </w:p>
                          </w:txbxContent>
                        </wps:txbx>
                        <wps:bodyPr horzOverflow="overflow" vert="horz" lIns="0" tIns="0" rIns="0" bIns="0" rtlCol="0">
                          <a:noAutofit/>
                        </wps:bodyPr>
                      </wps:wsp>
                      <wps:wsp>
                        <wps:cNvPr id="2586" name="Shape 2586"/>
                        <wps:cNvSpPr/>
                        <wps:spPr>
                          <a:xfrm>
                            <a:off x="4023360" y="3086100"/>
                            <a:ext cx="1185672" cy="0"/>
                          </a:xfrm>
                          <a:custGeom>
                            <a:avLst/>
                            <a:gdLst/>
                            <a:ahLst/>
                            <a:cxnLst/>
                            <a:rect l="0" t="0" r="0" b="0"/>
                            <a:pathLst>
                              <a:path w="1185672">
                                <a:moveTo>
                                  <a:pt x="0" y="0"/>
                                </a:moveTo>
                                <a:lnTo>
                                  <a:pt x="1185672" y="0"/>
                                </a:lnTo>
                              </a:path>
                            </a:pathLst>
                          </a:custGeom>
                          <a:ln w="7620" cap="rnd">
                            <a:round/>
                          </a:ln>
                        </wps:spPr>
                        <wps:style>
                          <a:lnRef idx="1">
                            <a:srgbClr val="000000"/>
                          </a:lnRef>
                          <a:fillRef idx="0">
                            <a:srgbClr val="000000">
                              <a:alpha val="0"/>
                            </a:srgbClr>
                          </a:fillRef>
                          <a:effectRef idx="0">
                            <a:scrgbClr r="0" g="0" b="0"/>
                          </a:effectRef>
                          <a:fontRef idx="none"/>
                        </wps:style>
                        <wps:bodyPr/>
                      </wps:wsp>
                      <wps:wsp>
                        <wps:cNvPr id="50659" name="Rectangle 50659"/>
                        <wps:cNvSpPr/>
                        <wps:spPr>
                          <a:xfrm>
                            <a:off x="4060003" y="3128935"/>
                            <a:ext cx="57877" cy="93819"/>
                          </a:xfrm>
                          <a:prstGeom prst="rect">
                            <a:avLst/>
                          </a:prstGeom>
                          <a:ln>
                            <a:noFill/>
                          </a:ln>
                        </wps:spPr>
                        <wps:txbx>
                          <w:txbxContent>
                            <w:p w14:paraId="08288410"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50660" name="Rectangle 50660"/>
                        <wps:cNvSpPr/>
                        <wps:spPr>
                          <a:xfrm>
                            <a:off x="4105535" y="3128935"/>
                            <a:ext cx="1020838" cy="93819"/>
                          </a:xfrm>
                          <a:prstGeom prst="rect">
                            <a:avLst/>
                          </a:prstGeom>
                          <a:ln>
                            <a:noFill/>
                          </a:ln>
                        </wps:spPr>
                        <wps:txbx>
                          <w:txbxContent>
                            <w:p w14:paraId="7B84D66E" w14:textId="77777777" w:rsidR="008227AD" w:rsidRDefault="008227AD" w:rsidP="007925EB">
                              <w:pPr>
                                <w:spacing w:after="160" w:line="259" w:lineRule="auto"/>
                                <w:ind w:left="0" w:right="0" w:firstLine="0"/>
                                <w:jc w:val="left"/>
                              </w:pPr>
                              <w:r>
                                <w:rPr>
                                  <w:color w:val="3C3C3C"/>
                                  <w:spacing w:val="100"/>
                                  <w:w w:val="104"/>
                                  <w:sz w:val="12"/>
                                </w:rPr>
                                <w:t xml:space="preserve"> </w:t>
                              </w:r>
                              <w:r>
                                <w:rPr>
                                  <w:color w:val="3C3C3C"/>
                                  <w:w w:val="104"/>
                                  <w:sz w:val="12"/>
                                </w:rPr>
                                <w:t>print_</w:t>
                              </w:r>
                              <w:r>
                                <w:rPr>
                                  <w:color w:val="3C3C3C"/>
                                  <w:w w:val="104"/>
                                  <w:sz w:val="12"/>
                                </w:rPr>
                                <w:t>receipt():</w:t>
                              </w:r>
                              <w:r>
                                <w:rPr>
                                  <w:color w:val="3C3C3C"/>
                                  <w:spacing w:val="10"/>
                                  <w:w w:val="104"/>
                                  <w:sz w:val="12"/>
                                </w:rPr>
                                <w:t xml:space="preserve"> </w:t>
                              </w:r>
                              <w:r>
                                <w:rPr>
                                  <w:color w:val="3C3C3C"/>
                                  <w:w w:val="104"/>
                                  <w:sz w:val="12"/>
                                </w:rPr>
                                <w:t>char</w:t>
                              </w:r>
                            </w:p>
                          </w:txbxContent>
                        </wps:txbx>
                        <wps:bodyPr horzOverflow="overflow" vert="horz" lIns="0" tIns="0" rIns="0" bIns="0" rtlCol="0">
                          <a:noAutofit/>
                        </wps:bodyPr>
                      </wps:wsp>
                      <wps:wsp>
                        <wps:cNvPr id="50663" name="Rectangle 50663"/>
                        <wps:cNvSpPr/>
                        <wps:spPr>
                          <a:xfrm>
                            <a:off x="4060003" y="3226479"/>
                            <a:ext cx="57877" cy="93819"/>
                          </a:xfrm>
                          <a:prstGeom prst="rect">
                            <a:avLst/>
                          </a:prstGeom>
                          <a:ln>
                            <a:noFill/>
                          </a:ln>
                        </wps:spPr>
                        <wps:txbx>
                          <w:txbxContent>
                            <w:p w14:paraId="0B0B3F90"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50664" name="Rectangle 50664"/>
                        <wps:cNvSpPr/>
                        <wps:spPr>
                          <a:xfrm>
                            <a:off x="4105535" y="3226479"/>
                            <a:ext cx="735325" cy="93819"/>
                          </a:xfrm>
                          <a:prstGeom prst="rect">
                            <a:avLst/>
                          </a:prstGeom>
                          <a:ln>
                            <a:noFill/>
                          </a:ln>
                        </wps:spPr>
                        <wps:txbx>
                          <w:txbxContent>
                            <w:p w14:paraId="070A7E5C" w14:textId="77777777" w:rsidR="008227AD" w:rsidRDefault="008227AD" w:rsidP="007925EB">
                              <w:pPr>
                                <w:spacing w:after="160" w:line="259" w:lineRule="auto"/>
                                <w:ind w:left="0" w:right="0" w:firstLine="0"/>
                                <w:jc w:val="left"/>
                              </w:pPr>
                              <w:r>
                                <w:rPr>
                                  <w:color w:val="3C3C3C"/>
                                  <w:spacing w:val="100"/>
                                  <w:w w:val="106"/>
                                  <w:sz w:val="12"/>
                                </w:rPr>
                                <w:t xml:space="preserve"> </w:t>
                              </w:r>
                              <w:r>
                                <w:rPr>
                                  <w:color w:val="3C3C3C"/>
                                  <w:w w:val="106"/>
                                  <w:sz w:val="12"/>
                                </w:rPr>
                                <w:t>changes():</w:t>
                              </w:r>
                              <w:r>
                                <w:rPr>
                                  <w:color w:val="3C3C3C"/>
                                  <w:spacing w:val="7"/>
                                  <w:w w:val="106"/>
                                  <w:sz w:val="12"/>
                                </w:rPr>
                                <w:t xml:space="preserve"> </w:t>
                              </w:r>
                              <w:r>
                                <w:rPr>
                                  <w:color w:val="3C3C3C"/>
                                  <w:w w:val="106"/>
                                  <w:sz w:val="12"/>
                                </w:rPr>
                                <w:t>int</w:t>
                              </w:r>
                            </w:p>
                          </w:txbxContent>
                        </wps:txbx>
                        <wps:bodyPr horzOverflow="overflow" vert="horz" lIns="0" tIns="0" rIns="0" bIns="0" rtlCol="0">
                          <a:noAutofit/>
                        </wps:bodyPr>
                      </wps:wsp>
                      <wps:wsp>
                        <wps:cNvPr id="50667" name="Rectangle 50667"/>
                        <wps:cNvSpPr/>
                        <wps:spPr>
                          <a:xfrm>
                            <a:off x="4060003" y="3325534"/>
                            <a:ext cx="57877" cy="93819"/>
                          </a:xfrm>
                          <a:prstGeom prst="rect">
                            <a:avLst/>
                          </a:prstGeom>
                          <a:ln>
                            <a:noFill/>
                          </a:ln>
                        </wps:spPr>
                        <wps:txbx>
                          <w:txbxContent>
                            <w:p w14:paraId="2CBB093C"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50668" name="Rectangle 50668"/>
                        <wps:cNvSpPr/>
                        <wps:spPr>
                          <a:xfrm>
                            <a:off x="4105535" y="3325534"/>
                            <a:ext cx="1241227" cy="93819"/>
                          </a:xfrm>
                          <a:prstGeom prst="rect">
                            <a:avLst/>
                          </a:prstGeom>
                          <a:ln>
                            <a:noFill/>
                          </a:ln>
                        </wps:spPr>
                        <wps:txbx>
                          <w:txbxContent>
                            <w:p w14:paraId="180532DA" w14:textId="77777777" w:rsidR="008227AD" w:rsidRDefault="008227AD" w:rsidP="007925EB">
                              <w:pPr>
                                <w:spacing w:after="160" w:line="259" w:lineRule="auto"/>
                                <w:ind w:left="0" w:right="0" w:firstLine="0"/>
                                <w:jc w:val="left"/>
                              </w:pPr>
                              <w:r>
                                <w:rPr>
                                  <w:color w:val="3C3C3C"/>
                                  <w:spacing w:val="100"/>
                                  <w:w w:val="109"/>
                                  <w:sz w:val="12"/>
                                </w:rPr>
                                <w:t xml:space="preserve"> </w:t>
                              </w:r>
                              <w:r>
                                <w:rPr>
                                  <w:color w:val="3C3C3C"/>
                                  <w:w w:val="109"/>
                                  <w:sz w:val="12"/>
                                </w:rPr>
                                <w:t>select_fee_</w:t>
                              </w:r>
                              <w:r>
                                <w:rPr>
                                  <w:color w:val="3C3C3C"/>
                                  <w:w w:val="109"/>
                                  <w:sz w:val="12"/>
                                </w:rPr>
                                <w:t>mode():</w:t>
                              </w:r>
                              <w:r>
                                <w:rPr>
                                  <w:color w:val="3C3C3C"/>
                                  <w:spacing w:val="8"/>
                                  <w:w w:val="109"/>
                                  <w:sz w:val="12"/>
                                </w:rPr>
                                <w:t xml:space="preserve"> </w:t>
                              </w:r>
                              <w:r>
                                <w:rPr>
                                  <w:color w:val="3C3C3C"/>
                                  <w:w w:val="109"/>
                                  <w:sz w:val="12"/>
                                </w:rPr>
                                <w:t>char</w:t>
                              </w:r>
                            </w:p>
                          </w:txbxContent>
                        </wps:txbx>
                        <wps:bodyPr horzOverflow="overflow" vert="horz" lIns="0" tIns="0" rIns="0" bIns="0" rtlCol="0">
                          <a:noAutofit/>
                        </wps:bodyPr>
                      </wps:wsp>
                      <wps:wsp>
                        <wps:cNvPr id="50671" name="Rectangle 50671"/>
                        <wps:cNvSpPr/>
                        <wps:spPr>
                          <a:xfrm>
                            <a:off x="4060003" y="3423054"/>
                            <a:ext cx="57877" cy="93819"/>
                          </a:xfrm>
                          <a:prstGeom prst="rect">
                            <a:avLst/>
                          </a:prstGeom>
                          <a:ln>
                            <a:noFill/>
                          </a:ln>
                        </wps:spPr>
                        <wps:txbx>
                          <w:txbxContent>
                            <w:p w14:paraId="379F5421" w14:textId="77777777" w:rsidR="008227AD" w:rsidRDefault="008227AD" w:rsidP="007925EB">
                              <w:pPr>
                                <w:spacing w:after="160" w:line="259" w:lineRule="auto"/>
                                <w:ind w:left="0" w:right="0" w:firstLine="0"/>
                                <w:jc w:val="left"/>
                              </w:pPr>
                              <w:r>
                                <w:rPr>
                                  <w:color w:val="3C3C3C"/>
                                  <w:w w:val="102"/>
                                  <w:sz w:val="12"/>
                                </w:rPr>
                                <w:t>+</w:t>
                              </w:r>
                            </w:p>
                          </w:txbxContent>
                        </wps:txbx>
                        <wps:bodyPr horzOverflow="overflow" vert="horz" lIns="0" tIns="0" rIns="0" bIns="0" rtlCol="0">
                          <a:noAutofit/>
                        </wps:bodyPr>
                      </wps:wsp>
                      <wps:wsp>
                        <wps:cNvPr id="50672" name="Rectangle 50672"/>
                        <wps:cNvSpPr/>
                        <wps:spPr>
                          <a:xfrm>
                            <a:off x="4105535" y="3423054"/>
                            <a:ext cx="1286298" cy="93819"/>
                          </a:xfrm>
                          <a:prstGeom prst="rect">
                            <a:avLst/>
                          </a:prstGeom>
                          <a:ln>
                            <a:noFill/>
                          </a:ln>
                        </wps:spPr>
                        <wps:txbx>
                          <w:txbxContent>
                            <w:p w14:paraId="0DDF69D2" w14:textId="77777777" w:rsidR="008227AD" w:rsidRDefault="008227AD" w:rsidP="007925EB">
                              <w:pPr>
                                <w:spacing w:after="160" w:line="259" w:lineRule="auto"/>
                                <w:ind w:left="0" w:right="0" w:firstLine="0"/>
                                <w:jc w:val="left"/>
                              </w:pPr>
                              <w:r>
                                <w:rPr>
                                  <w:color w:val="3C3C3C"/>
                                  <w:spacing w:val="100"/>
                                  <w:w w:val="107"/>
                                  <w:sz w:val="12"/>
                                </w:rPr>
                                <w:t xml:space="preserve"> </w:t>
                              </w:r>
                              <w:r>
                                <w:rPr>
                                  <w:color w:val="3C3C3C"/>
                                  <w:w w:val="107"/>
                                  <w:sz w:val="12"/>
                                </w:rPr>
                                <w:t>proceed_</w:t>
                              </w:r>
                              <w:r>
                                <w:rPr>
                                  <w:color w:val="3C3C3C"/>
                                  <w:w w:val="107"/>
                                  <w:sz w:val="12"/>
                                </w:rPr>
                                <w:t>payment():</w:t>
                              </w:r>
                              <w:r>
                                <w:rPr>
                                  <w:color w:val="3C3C3C"/>
                                  <w:spacing w:val="10"/>
                                  <w:w w:val="107"/>
                                  <w:sz w:val="12"/>
                                </w:rPr>
                                <w:t xml:space="preserve"> </w:t>
                              </w:r>
                              <w:r>
                                <w:rPr>
                                  <w:color w:val="3C3C3C"/>
                                  <w:w w:val="107"/>
                                  <w:sz w:val="12"/>
                                </w:rPr>
                                <w:t>float</w:t>
                              </w:r>
                            </w:p>
                          </w:txbxContent>
                        </wps:txbx>
                        <wps:bodyPr horzOverflow="overflow" vert="horz" lIns="0" tIns="0" rIns="0" bIns="0" rtlCol="0">
                          <a:noAutofit/>
                        </wps:bodyPr>
                      </wps:wsp>
                      <wps:wsp>
                        <wps:cNvPr id="2591" name="Shape 2591"/>
                        <wps:cNvSpPr/>
                        <wps:spPr>
                          <a:xfrm>
                            <a:off x="1453896" y="2034540"/>
                            <a:ext cx="833628" cy="487680"/>
                          </a:xfrm>
                          <a:custGeom>
                            <a:avLst/>
                            <a:gdLst/>
                            <a:ahLst/>
                            <a:cxnLst/>
                            <a:rect l="0" t="0" r="0" b="0"/>
                            <a:pathLst>
                              <a:path w="833628" h="487680">
                                <a:moveTo>
                                  <a:pt x="833628" y="0"/>
                                </a:moveTo>
                                <a:lnTo>
                                  <a:pt x="0" y="487680"/>
                                </a:lnTo>
                              </a:path>
                            </a:pathLst>
                          </a:custGeom>
                          <a:ln w="7620" cap="rnd">
                            <a:bevel/>
                          </a:ln>
                        </wps:spPr>
                        <wps:style>
                          <a:lnRef idx="1">
                            <a:srgbClr val="000000"/>
                          </a:lnRef>
                          <a:fillRef idx="0">
                            <a:srgbClr val="000000">
                              <a:alpha val="0"/>
                            </a:srgbClr>
                          </a:fillRef>
                          <a:effectRef idx="0">
                            <a:scrgbClr r="0" g="0" b="0"/>
                          </a:effectRef>
                          <a:fontRef idx="none"/>
                        </wps:style>
                        <wps:bodyPr/>
                      </wps:wsp>
                      <wps:wsp>
                        <wps:cNvPr id="2592" name="Shape 2592"/>
                        <wps:cNvSpPr/>
                        <wps:spPr>
                          <a:xfrm>
                            <a:off x="1453896" y="2424684"/>
                            <a:ext cx="128016" cy="97536"/>
                          </a:xfrm>
                          <a:custGeom>
                            <a:avLst/>
                            <a:gdLst/>
                            <a:ahLst/>
                            <a:cxnLst/>
                            <a:rect l="0" t="0" r="0" b="0"/>
                            <a:pathLst>
                              <a:path w="128016" h="97536">
                                <a:moveTo>
                                  <a:pt x="82296" y="0"/>
                                </a:moveTo>
                                <a:lnTo>
                                  <a:pt x="128016" y="76200"/>
                                </a:lnTo>
                                <a:lnTo>
                                  <a:pt x="0" y="97536"/>
                                </a:lnTo>
                                <a:lnTo>
                                  <a:pt x="82296" y="0"/>
                                </a:lnTo>
                                <a:close/>
                              </a:path>
                            </a:pathLst>
                          </a:custGeom>
                          <a:ln w="0" cap="flat">
                            <a:miter lim="127000"/>
                          </a:ln>
                        </wps:spPr>
                        <wps:style>
                          <a:lnRef idx="0">
                            <a:srgbClr val="000000">
                              <a:alpha val="0"/>
                            </a:srgbClr>
                          </a:lnRef>
                          <a:fillRef idx="1">
                            <a:srgbClr val="FCF2E3"/>
                          </a:fillRef>
                          <a:effectRef idx="0">
                            <a:scrgbClr r="0" g="0" b="0"/>
                          </a:effectRef>
                          <a:fontRef idx="none"/>
                        </wps:style>
                        <wps:bodyPr/>
                      </wps:wsp>
                      <wps:wsp>
                        <wps:cNvPr id="2593" name="Shape 2593"/>
                        <wps:cNvSpPr/>
                        <wps:spPr>
                          <a:xfrm>
                            <a:off x="1453896" y="2424684"/>
                            <a:ext cx="128016" cy="97536"/>
                          </a:xfrm>
                          <a:custGeom>
                            <a:avLst/>
                            <a:gdLst/>
                            <a:ahLst/>
                            <a:cxnLst/>
                            <a:rect l="0" t="0" r="0" b="0"/>
                            <a:pathLst>
                              <a:path w="128016" h="97536">
                                <a:moveTo>
                                  <a:pt x="82296" y="0"/>
                                </a:moveTo>
                                <a:lnTo>
                                  <a:pt x="128016" y="76200"/>
                                </a:lnTo>
                                <a:lnTo>
                                  <a:pt x="0" y="97536"/>
                                </a:lnTo>
                                <a:close/>
                              </a:path>
                            </a:pathLst>
                          </a:custGeom>
                          <a:ln w="7620" cap="rnd">
                            <a:bevel/>
                          </a:ln>
                        </wps:spPr>
                        <wps:style>
                          <a:lnRef idx="1">
                            <a:srgbClr val="000000"/>
                          </a:lnRef>
                          <a:fillRef idx="0">
                            <a:srgbClr val="000000">
                              <a:alpha val="0"/>
                            </a:srgbClr>
                          </a:fillRef>
                          <a:effectRef idx="0">
                            <a:scrgbClr r="0" g="0" b="0"/>
                          </a:effectRef>
                          <a:fontRef idx="none"/>
                        </wps:style>
                        <wps:bodyPr/>
                      </wps:wsp>
                      <wps:wsp>
                        <wps:cNvPr id="2594" name="Shape 2594"/>
                        <wps:cNvSpPr/>
                        <wps:spPr>
                          <a:xfrm>
                            <a:off x="3436620" y="1921764"/>
                            <a:ext cx="586740" cy="646176"/>
                          </a:xfrm>
                          <a:custGeom>
                            <a:avLst/>
                            <a:gdLst/>
                            <a:ahLst/>
                            <a:cxnLst/>
                            <a:rect l="0" t="0" r="0" b="0"/>
                            <a:pathLst>
                              <a:path w="586740" h="646176">
                                <a:moveTo>
                                  <a:pt x="0" y="0"/>
                                </a:moveTo>
                                <a:lnTo>
                                  <a:pt x="586740" y="646176"/>
                                </a:lnTo>
                              </a:path>
                            </a:pathLst>
                          </a:custGeom>
                          <a:ln w="7620" cap="rnd">
                            <a:bevel/>
                          </a:ln>
                        </wps:spPr>
                        <wps:style>
                          <a:lnRef idx="1">
                            <a:srgbClr val="000000"/>
                          </a:lnRef>
                          <a:fillRef idx="0">
                            <a:srgbClr val="000000">
                              <a:alpha val="0"/>
                            </a:srgbClr>
                          </a:fillRef>
                          <a:effectRef idx="0">
                            <a:scrgbClr r="0" g="0" b="0"/>
                          </a:effectRef>
                          <a:fontRef idx="none"/>
                        </wps:style>
                        <wps:bodyPr/>
                      </wps:wsp>
                      <wps:wsp>
                        <wps:cNvPr id="2595" name="Shape 2595"/>
                        <wps:cNvSpPr/>
                        <wps:spPr>
                          <a:xfrm>
                            <a:off x="3910584" y="2447544"/>
                            <a:ext cx="112776" cy="120396"/>
                          </a:xfrm>
                          <a:custGeom>
                            <a:avLst/>
                            <a:gdLst/>
                            <a:ahLst/>
                            <a:cxnLst/>
                            <a:rect l="0" t="0" r="0" b="0"/>
                            <a:pathLst>
                              <a:path w="112776" h="120396">
                                <a:moveTo>
                                  <a:pt x="67056" y="0"/>
                                </a:moveTo>
                                <a:lnTo>
                                  <a:pt x="112776" y="120396"/>
                                </a:lnTo>
                                <a:lnTo>
                                  <a:pt x="0" y="59436"/>
                                </a:lnTo>
                                <a:lnTo>
                                  <a:pt x="67056" y="0"/>
                                </a:lnTo>
                                <a:close/>
                              </a:path>
                            </a:pathLst>
                          </a:custGeom>
                          <a:ln w="0" cap="flat">
                            <a:miter lim="127000"/>
                          </a:ln>
                        </wps:spPr>
                        <wps:style>
                          <a:lnRef idx="0">
                            <a:srgbClr val="000000">
                              <a:alpha val="0"/>
                            </a:srgbClr>
                          </a:lnRef>
                          <a:fillRef idx="1">
                            <a:srgbClr val="FCF2E3"/>
                          </a:fillRef>
                          <a:effectRef idx="0">
                            <a:scrgbClr r="0" g="0" b="0"/>
                          </a:effectRef>
                          <a:fontRef idx="none"/>
                        </wps:style>
                        <wps:bodyPr/>
                      </wps:wsp>
                      <wps:wsp>
                        <wps:cNvPr id="2596" name="Shape 2596"/>
                        <wps:cNvSpPr/>
                        <wps:spPr>
                          <a:xfrm>
                            <a:off x="3910584" y="2447544"/>
                            <a:ext cx="112776" cy="120396"/>
                          </a:xfrm>
                          <a:custGeom>
                            <a:avLst/>
                            <a:gdLst/>
                            <a:ahLst/>
                            <a:cxnLst/>
                            <a:rect l="0" t="0" r="0" b="0"/>
                            <a:pathLst>
                              <a:path w="112776" h="120396">
                                <a:moveTo>
                                  <a:pt x="0" y="59436"/>
                                </a:moveTo>
                                <a:lnTo>
                                  <a:pt x="67056" y="0"/>
                                </a:lnTo>
                                <a:lnTo>
                                  <a:pt x="112776" y="120396"/>
                                </a:lnTo>
                                <a:close/>
                              </a:path>
                            </a:pathLst>
                          </a:custGeom>
                          <a:ln w="7620" cap="rnd">
                            <a:bevel/>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5E9ECCD3" id="Group 50827" o:spid="_x0000_s1344" style="width:428.7pt;height:328.7pt;mso-position-horizontal-relative:char;mso-position-vertical-relative:line" coordsize="54444,417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">
                <v:rect id="Rectangle 2500" o:spid="_x0000_s1345" style="position:absolute;left:54086;top:40469;width:476;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" filled="f" stroked="f">
                  <v:textbox inset="0,0,0,0">
                    <w:txbxContent>
                      <w:p w14:paraId="4DB41D7C" w14:textId="77777777" w:rsidR="008227AD" w:rsidRDefault="008227AD" w:rsidP="007925EB">
                        <w:pPr>
                          <w:spacing w:after="160" w:line="259" w:lineRule="auto"/>
                          <w:ind w:left="0" w:right="0" w:firstLine="0"/>
                          <w:jc w:val="left"/>
                        </w:pPr>
                        <w:r>
                          <w:rPr>
                            <w:color w:val="548DD4"/>
                          </w:rPr>
                          <w:t xml:space="preserve"> </w:t>
                        </w:r>
                      </w:p>
                    </w:txbxContent>
                  </v:textbox>
                </v:rect>
                <v:shape id="Shape 60518" o:spid="_x0000_s1346" style="position:absolute;top:41605;width:54086;height:137;visibility:visible;mso-wrap-style:square;v-text-anchor:top" coordsize="540867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" path="m,l5408676,r,13716l,13716,,e" fillcolor="#548dd4" stroked="f" strokeweight="0">
                  <v:stroke miterlimit="83231f" joinstyle="miter"/>
                  <v:path arrowok="t" textboxrect="0,0,5408676,13716"/>
                </v:shape>
                <v:shape id="Shape 2523" o:spid="_x0000_s1347" style="position:absolute;left:426;width:53401;height:41224;visibility:visible;mso-wrap-style:square;v-text-anchor:top" coordsize="5340096,4122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" path="m,l,4122421r5340096,l5340096,,,e" filled="f" strokeweight=".1323mm">
                  <v:stroke endcap="round"/>
                  <v:path arrowok="t" textboxrect="0,0,5340096,4122421"/>
                </v:shape>
                <v:shape id="Shape 2524" o:spid="_x0000_s1348" style="position:absolute;left:426;width:8337;height:1432;visibility:visible;mso-wrap-style:square;v-text-anchor:top" coordsize="833628,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" path="m,l833628,r,38100l736092,143256,,143256,,xe" stroked="f" strokeweight="0">
                  <v:stroke miterlimit="83231f" joinstyle="miter"/>
                  <v:path arrowok="t" textboxrect="0,0,833628,143256"/>
                </v:shape>
                <v:shape id="Shape 2525" o:spid="_x0000_s1349" style="position:absolute;left:426;width:8337;height:1432;visibility:visible;mso-wrap-style:square;v-text-anchor:top" coordsize="833628,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" path="m,143256r736092,l833628,38100,833628,,,,,143256xe" filled="f" strokeweight=".1323mm">
                  <v:stroke endcap="round"/>
                  <v:path arrowok="t" textboxrect="0,0,833628,143256"/>
                </v:shape>
                <v:shape id="Shape 60519" o:spid="_x0000_s1350" style="position:absolute;left:792;top:243;width:6858;height:854;visibility:visible;mso-wrap-style:square;v-text-anchor:top" coordsize="685800,85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" path="m,l685800,r,85344l,85344,,e" stroked="f" strokeweight="0">
                  <v:stroke miterlimit="83231f" joinstyle="miter"/>
                  <v:path arrowok="t" textboxrect="0,0,685800,85344"/>
                </v:shape>
                <v:rect id="Rectangle 2527" o:spid="_x0000_s1351" style="position:absolute;left:792;top:382;width:9071;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" filled="f" stroked="f">
                  <v:textbox inset="0,0,0,0">
                    <w:txbxContent>
                      <w:p w14:paraId="3F9EE72E" w14:textId="77777777" w:rsidR="008227AD" w:rsidRDefault="008227AD" w:rsidP="007925EB">
                        <w:pPr>
                          <w:spacing w:after="160" w:line="259" w:lineRule="auto"/>
                          <w:ind w:left="0" w:right="0" w:firstLine="0"/>
                          <w:jc w:val="left"/>
                        </w:pPr>
                        <w:r>
                          <w:rPr>
                            <w:w w:val="118"/>
                            <w:sz w:val="12"/>
                          </w:rPr>
                          <w:t>class</w:t>
                        </w:r>
                        <w:r>
                          <w:rPr>
                            <w:spacing w:val="11"/>
                            <w:w w:val="118"/>
                            <w:sz w:val="12"/>
                          </w:rPr>
                          <w:t xml:space="preserve"> </w:t>
                        </w:r>
                        <w:r>
                          <w:rPr>
                            <w:w w:val="118"/>
                            <w:sz w:val="12"/>
                          </w:rPr>
                          <w:t>Class</w:t>
                        </w:r>
                        <w:r>
                          <w:rPr>
                            <w:spacing w:val="11"/>
                            <w:w w:val="118"/>
                            <w:sz w:val="12"/>
                          </w:rPr>
                          <w:t xml:space="preserve"> </w:t>
                        </w:r>
                        <w:r>
                          <w:rPr>
                            <w:w w:val="118"/>
                            <w:sz w:val="12"/>
                          </w:rPr>
                          <w:t>Model</w:t>
                        </w:r>
                      </w:p>
                    </w:txbxContent>
                  </v:textbox>
                </v:rect>
                <v:shape id="Shape 2528" o:spid="_x0000_s1352" style="position:absolute;left:23103;top:2636;width:11415;height:20787;visibility:visible;mso-wrap-style:square;v-text-anchor:top" coordsize="1141476,2078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" path="m18288,l1123188,v10668,,18288,7620,18288,18288l1141476,2060448v,10668,-7620,18288,-18288,18288l18288,2078736c7620,2078736,,2071116,,2060448l,18288c,7620,7620,,18288,xe" fillcolor="#bfc5d2" stroked="f" strokeweight="0">
                  <v:stroke miterlimit="83231f" joinstyle="miter"/>
                  <v:path arrowok="t" textboxrect="0,0,1141476,2078736"/>
                </v:shape>
                <v:shape id="Picture 57665" o:spid="_x0000_s1353" type="#_x0000_t75" style="position:absolute;left:22839;top:2372;width:11461;height:20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">
                  <v:imagedata r:id="rId129" o:title=""/>
                </v:shape>
                <v:shape id="Shape 2531" o:spid="_x0000_s1354" style="position:absolute;left:22875;top:2407;width:11415;height:20788;visibility:visible;mso-wrap-style:square;v-text-anchor:top" coordsize="1141476,2078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" path="m1123188,v10668,,18288,7620,18288,18288l1141476,18288r,2042160l1141476,2060448v,10668,-7620,18288,-18288,18288c1123188,2078736,1123188,2078736,1123188,2078736r,l18288,2078736r,c9144,2078736,,2071116,,2060448r,l,18288r,c,7620,9144,,18288,r,l1123188,xe" filled="f" strokeweight=".6pt">
                  <v:stroke endcap="round"/>
                  <v:path arrowok="t" textboxrect="0,0,1141476,2078736"/>
                </v:shape>
                <v:shape id="Picture 57666" o:spid="_x0000_s1355" type="#_x0000_t75" style="position:absolute;left:25186;top:2443;width:9022;height:20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">
                  <v:imagedata r:id="rId130" o:title=""/>
                </v:shape>
                <v:rect id="Rectangle 2534" o:spid="_x0000_s1356" style="position:absolute;left:26563;top:3232;width:5467;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" filled="f" stroked="f">
                  <v:textbox inset="0,0,0,0">
                    <w:txbxContent>
                      <w:p w14:paraId="7B2F8AA5" w14:textId="77777777" w:rsidR="008227AD" w:rsidRDefault="008227AD" w:rsidP="007925EB">
                        <w:pPr>
                          <w:spacing w:after="160" w:line="259" w:lineRule="auto"/>
                          <w:ind w:left="0" w:right="0" w:firstLine="0"/>
                          <w:jc w:val="left"/>
                        </w:pPr>
                        <w:r>
                          <w:rPr>
                            <w:w w:val="110"/>
                            <w:sz w:val="12"/>
                          </w:rPr>
                          <w:t>Payment</w:t>
                        </w:r>
                        <w:r>
                          <w:rPr>
                            <w:spacing w:val="1"/>
                            <w:w w:val="110"/>
                            <w:sz w:val="12"/>
                          </w:rPr>
                          <w:t xml:space="preserve"> </w:t>
                        </w:r>
                        <w:r>
                          <w:rPr>
                            <w:w w:val="110"/>
                            <w:sz w:val="12"/>
                          </w:rPr>
                          <w:t>UI</w:t>
                        </w:r>
                      </w:p>
                    </w:txbxContent>
                  </v:textbox>
                </v:rect>
                <v:shape id="Shape 2535" o:spid="_x0000_s1357" style="position:absolute;left:22875;top:4434;width:11415;height:0;visibility:visible;mso-wrap-style:square;v-text-anchor:top" coordsize="1141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" path="m,l1141476,e" filled="f" strokeweight=".6pt">
                  <v:stroke endcap="round"/>
                  <v:path arrowok="t" textboxrect="0,0,1141476,0"/>
                </v:shape>
                <v:rect id="Rectangle 50607" o:spid="_x0000_s1358" style="position:absolute;left:23256;top:4878;width:331;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" filled="f" stroked="f">
                  <v:textbox inset="0,0,0,0">
                    <w:txbxContent>
                      <w:p w14:paraId="561745F4" w14:textId="77777777" w:rsidR="008227AD" w:rsidRDefault="008227AD" w:rsidP="007925EB">
                        <w:pPr>
                          <w:spacing w:after="160" w:line="259" w:lineRule="auto"/>
                          <w:ind w:left="0" w:right="0" w:firstLine="0"/>
                          <w:jc w:val="left"/>
                        </w:pPr>
                        <w:r>
                          <w:rPr>
                            <w:color w:val="3C3C3C"/>
                            <w:w w:val="98"/>
                            <w:sz w:val="12"/>
                          </w:rPr>
                          <w:t>-</w:t>
                        </w:r>
                      </w:p>
                    </w:txbxContent>
                  </v:textbox>
                </v:rect>
                <v:rect id="Rectangle 7622" o:spid="_x0000_s1359" style="position:absolute;left:24533;top:4878;width:3868;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" filled="f" stroked="f">
                  <v:textbox inset="0,0,0,0">
                    <w:txbxContent>
                      <w:p w14:paraId="12B1931C" w14:textId="77777777" w:rsidR="008227AD" w:rsidRDefault="008227AD" w:rsidP="007925EB">
                        <w:pPr>
                          <w:spacing w:after="160" w:line="259" w:lineRule="auto"/>
                          <w:ind w:left="0" w:right="0" w:firstLine="0"/>
                          <w:jc w:val="left"/>
                        </w:pPr>
                        <w:r>
                          <w:rPr>
                            <w:color w:val="3C3C3C"/>
                            <w:w w:val="106"/>
                            <w:sz w:val="12"/>
                          </w:rPr>
                          <w:t>cash:</w:t>
                        </w:r>
                        <w:r>
                          <w:rPr>
                            <w:color w:val="3C3C3C"/>
                            <w:spacing w:val="10"/>
                            <w:w w:val="106"/>
                            <w:sz w:val="12"/>
                          </w:rPr>
                          <w:t xml:space="preserve"> </w:t>
                        </w:r>
                        <w:r>
                          <w:rPr>
                            <w:color w:val="3C3C3C"/>
                            <w:w w:val="106"/>
                            <w:sz w:val="12"/>
                          </w:rPr>
                          <w:t>int</w:t>
                        </w:r>
                      </w:p>
                    </w:txbxContent>
                  </v:textbox>
                </v:rect>
                <v:rect id="Rectangle 50608" o:spid="_x0000_s1360" style="position:absolute;left:23488;top:4878;width:27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" filled="f" stroked="f">
                  <v:textbox inset="0,0,0,0">
                    <w:txbxContent>
                      <w:p w14:paraId="66D2A71F"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24" o:spid="_x0000_s1361" style="position:absolute;left:24533;top:5854;width:7607;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" filled="f" stroked="f">
                  <v:textbox inset="0,0,0,0">
                    <w:txbxContent>
                      <w:p w14:paraId="64A80596" w14:textId="77777777" w:rsidR="008227AD" w:rsidRDefault="008227AD" w:rsidP="007925EB">
                        <w:pPr>
                          <w:spacing w:after="160" w:line="259" w:lineRule="auto"/>
                          <w:ind w:left="0" w:right="0" w:firstLine="0"/>
                          <w:jc w:val="left"/>
                        </w:pPr>
                        <w:r>
                          <w:rPr>
                            <w:color w:val="3C3C3C"/>
                            <w:w w:val="111"/>
                            <w:sz w:val="12"/>
                          </w:rPr>
                          <w:t>card</w:t>
                        </w:r>
                        <w:r>
                          <w:rPr>
                            <w:color w:val="3C3C3C"/>
                            <w:spacing w:val="11"/>
                            <w:w w:val="111"/>
                            <w:sz w:val="12"/>
                          </w:rPr>
                          <w:t xml:space="preserve"> </w:t>
                        </w:r>
                        <w:r>
                          <w:rPr>
                            <w:color w:val="3C3C3C"/>
                            <w:w w:val="111"/>
                            <w:sz w:val="12"/>
                          </w:rPr>
                          <w:t>name:</w:t>
                        </w:r>
                        <w:r>
                          <w:rPr>
                            <w:color w:val="3C3C3C"/>
                            <w:spacing w:val="10"/>
                            <w:w w:val="111"/>
                            <w:sz w:val="12"/>
                          </w:rPr>
                          <w:t xml:space="preserve"> </w:t>
                        </w:r>
                        <w:r>
                          <w:rPr>
                            <w:color w:val="3C3C3C"/>
                            <w:w w:val="111"/>
                            <w:sz w:val="12"/>
                          </w:rPr>
                          <w:t>char</w:t>
                        </w:r>
                      </w:p>
                    </w:txbxContent>
                  </v:textbox>
                </v:rect>
                <v:rect id="Rectangle 50609" o:spid="_x0000_s1362" style="position:absolute;left:23256;top:5854;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" filled="f" stroked="f">
                  <v:textbox inset="0,0,0,0">
                    <w:txbxContent>
                      <w:p w14:paraId="086DACBB" w14:textId="77777777" w:rsidR="008227AD" w:rsidRDefault="008227AD" w:rsidP="007925EB">
                        <w:pPr>
                          <w:spacing w:after="160" w:line="259" w:lineRule="auto"/>
                          <w:ind w:left="0" w:right="0" w:firstLine="0"/>
                          <w:jc w:val="left"/>
                        </w:pPr>
                        <w:r>
                          <w:rPr>
                            <w:color w:val="3C3C3C"/>
                            <w:w w:val="98"/>
                            <w:sz w:val="12"/>
                          </w:rPr>
                          <w:t>-</w:t>
                        </w:r>
                      </w:p>
                    </w:txbxContent>
                  </v:textbox>
                </v:rect>
                <v:rect id="Rectangle 50610" o:spid="_x0000_s1363" style="position:absolute;left:23488;top:5854;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" filled="f" stroked="f">
                  <v:textbox inset="0,0,0,0">
                    <w:txbxContent>
                      <w:p w14:paraId="6D257DF2"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26" o:spid="_x0000_s1364" style="position:absolute;left:24533;top:6829;width:6922;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" filled="f" stroked="f">
                  <v:textbox inset="0,0,0,0">
                    <w:txbxContent>
                      <w:p w14:paraId="6C3D86DF" w14:textId="77777777" w:rsidR="008227AD" w:rsidRDefault="008227AD" w:rsidP="007925EB">
                        <w:pPr>
                          <w:spacing w:after="160" w:line="259" w:lineRule="auto"/>
                          <w:ind w:left="0" w:right="0" w:firstLine="0"/>
                          <w:jc w:val="left"/>
                        </w:pPr>
                        <w:r>
                          <w:rPr>
                            <w:color w:val="3C3C3C"/>
                            <w:w w:val="109"/>
                            <w:sz w:val="12"/>
                          </w:rPr>
                          <w:t>card</w:t>
                        </w:r>
                        <w:r>
                          <w:rPr>
                            <w:color w:val="3C3C3C"/>
                            <w:spacing w:val="11"/>
                            <w:w w:val="109"/>
                            <w:sz w:val="12"/>
                          </w:rPr>
                          <w:t xml:space="preserve"> </w:t>
                        </w:r>
                        <w:r>
                          <w:rPr>
                            <w:color w:val="3C3C3C"/>
                            <w:w w:val="109"/>
                            <w:sz w:val="12"/>
                          </w:rPr>
                          <w:t>type:</w:t>
                        </w:r>
                        <w:r>
                          <w:rPr>
                            <w:color w:val="3C3C3C"/>
                            <w:spacing w:val="11"/>
                            <w:w w:val="109"/>
                            <w:sz w:val="12"/>
                          </w:rPr>
                          <w:t xml:space="preserve"> </w:t>
                        </w:r>
                        <w:r>
                          <w:rPr>
                            <w:color w:val="3C3C3C"/>
                            <w:w w:val="109"/>
                            <w:sz w:val="12"/>
                          </w:rPr>
                          <w:t>char</w:t>
                        </w:r>
                      </w:p>
                    </w:txbxContent>
                  </v:textbox>
                </v:rect>
                <v:rect id="Rectangle 50612" o:spid="_x0000_s1365" style="position:absolute;left:23488;top:6829;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" filled="f" stroked="f">
                  <v:textbox inset="0,0,0,0">
                    <w:txbxContent>
                      <w:p w14:paraId="3DE2A941"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50611" o:spid="_x0000_s1366" style="position:absolute;left:23256;top:6829;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" filled="f" stroked="f">
                  <v:textbox inset="0,0,0,0">
                    <w:txbxContent>
                      <w:p w14:paraId="4DF5084A" w14:textId="77777777" w:rsidR="008227AD" w:rsidRDefault="008227AD" w:rsidP="007925EB">
                        <w:pPr>
                          <w:spacing w:after="160" w:line="259" w:lineRule="auto"/>
                          <w:ind w:left="0" w:right="0" w:firstLine="0"/>
                          <w:jc w:val="left"/>
                        </w:pPr>
                        <w:r>
                          <w:rPr>
                            <w:color w:val="3C3C3C"/>
                            <w:w w:val="98"/>
                            <w:sz w:val="12"/>
                          </w:rPr>
                          <w:t>-</w:t>
                        </w:r>
                      </w:p>
                    </w:txbxContent>
                  </v:textbox>
                </v:rect>
                <v:rect id="Rectangle 50613" o:spid="_x0000_s1367" style="position:absolute;left:23256;top:7804;width:331;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" filled="f" stroked="f">
                  <v:textbox inset="0,0,0,0">
                    <w:txbxContent>
                      <w:p w14:paraId="1849BA67" w14:textId="77777777" w:rsidR="008227AD" w:rsidRDefault="008227AD" w:rsidP="007925EB">
                        <w:pPr>
                          <w:spacing w:after="160" w:line="259" w:lineRule="auto"/>
                          <w:ind w:left="0" w:right="0" w:firstLine="0"/>
                          <w:jc w:val="left"/>
                        </w:pPr>
                        <w:r>
                          <w:rPr>
                            <w:color w:val="3C3C3C"/>
                            <w:w w:val="98"/>
                            <w:sz w:val="12"/>
                          </w:rPr>
                          <w:t>-</w:t>
                        </w:r>
                      </w:p>
                    </w:txbxContent>
                  </v:textbox>
                </v:rect>
                <v:rect id="Rectangle 50614" o:spid="_x0000_s1368" style="position:absolute;left:23488;top:7804;width:27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" filled="f" stroked="f">
                  <v:textbox inset="0,0,0,0">
                    <w:txbxContent>
                      <w:p w14:paraId="69C20EAD"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28" o:spid="_x0000_s1369" style="position:absolute;left:24533;top:7804;width:791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" filled="f" stroked="f">
                  <v:textbox inset="0,0,0,0">
                    <w:txbxContent>
                      <w:p w14:paraId="7E8141FD" w14:textId="77777777" w:rsidR="008227AD" w:rsidRDefault="008227AD" w:rsidP="007925EB">
                        <w:pPr>
                          <w:spacing w:after="160" w:line="259" w:lineRule="auto"/>
                          <w:ind w:left="0" w:right="0" w:firstLine="0"/>
                          <w:jc w:val="left"/>
                        </w:pPr>
                        <w:r>
                          <w:rPr>
                            <w:color w:val="3C3C3C"/>
                            <w:w w:val="108"/>
                            <w:sz w:val="12"/>
                          </w:rPr>
                          <w:t>payment</w:t>
                        </w:r>
                        <w:r>
                          <w:rPr>
                            <w:color w:val="3C3C3C"/>
                            <w:spacing w:val="8"/>
                            <w:w w:val="108"/>
                            <w:sz w:val="12"/>
                          </w:rPr>
                          <w:t xml:space="preserve"> </w:t>
                        </w:r>
                        <w:r>
                          <w:rPr>
                            <w:color w:val="3C3C3C"/>
                            <w:w w:val="108"/>
                            <w:sz w:val="12"/>
                          </w:rPr>
                          <w:t>id:</w:t>
                        </w:r>
                        <w:r>
                          <w:rPr>
                            <w:color w:val="3C3C3C"/>
                            <w:spacing w:val="8"/>
                            <w:w w:val="108"/>
                            <w:sz w:val="12"/>
                          </w:rPr>
                          <w:t xml:space="preserve"> </w:t>
                        </w:r>
                        <w:r>
                          <w:rPr>
                            <w:color w:val="3C3C3C"/>
                            <w:w w:val="108"/>
                            <w:sz w:val="12"/>
                          </w:rPr>
                          <w:t>char</w:t>
                        </w:r>
                      </w:p>
                    </w:txbxContent>
                  </v:textbox>
                </v:rect>
                <v:rect id="Rectangle 50616" o:spid="_x0000_s1370" style="position:absolute;left:23488;top:8780;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" filled="f" stroked="f">
                  <v:textbox inset="0,0,0,0">
                    <w:txbxContent>
                      <w:p w14:paraId="47B478AA"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50615" o:spid="_x0000_s1371" style="position:absolute;left:23256;top:8780;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" filled="f" stroked="f">
                  <v:textbox inset="0,0,0,0">
                    <w:txbxContent>
                      <w:p w14:paraId="37D1D398" w14:textId="77777777" w:rsidR="008227AD" w:rsidRDefault="008227AD" w:rsidP="007925EB">
                        <w:pPr>
                          <w:spacing w:after="160" w:line="259" w:lineRule="auto"/>
                          <w:ind w:left="0" w:right="0" w:firstLine="0"/>
                          <w:jc w:val="left"/>
                        </w:pPr>
                        <w:r>
                          <w:rPr>
                            <w:color w:val="3C3C3C"/>
                            <w:w w:val="98"/>
                            <w:sz w:val="12"/>
                          </w:rPr>
                          <w:t>-</w:t>
                        </w:r>
                      </w:p>
                    </w:txbxContent>
                  </v:textbox>
                </v:rect>
                <v:rect id="Rectangle 7630" o:spid="_x0000_s1372" style="position:absolute;left:24533;top:8780;width:8322;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" filled="f" stroked="f">
                  <v:textbox inset="0,0,0,0">
                    <w:txbxContent>
                      <w:p w14:paraId="68C88C00" w14:textId="77777777" w:rsidR="008227AD" w:rsidRDefault="008227AD" w:rsidP="007925EB">
                        <w:pPr>
                          <w:spacing w:after="160" w:line="259" w:lineRule="auto"/>
                          <w:ind w:left="0" w:right="0" w:firstLine="0"/>
                          <w:jc w:val="left"/>
                        </w:pPr>
                        <w:r>
                          <w:rPr>
                            <w:color w:val="3C3C3C"/>
                            <w:w w:val="109"/>
                            <w:sz w:val="12"/>
                          </w:rPr>
                          <w:t>Payment_id:</w:t>
                        </w:r>
                        <w:r>
                          <w:rPr>
                            <w:color w:val="3C3C3C"/>
                            <w:spacing w:val="10"/>
                            <w:w w:val="109"/>
                            <w:sz w:val="12"/>
                          </w:rPr>
                          <w:t xml:space="preserve"> </w:t>
                        </w:r>
                        <w:r>
                          <w:rPr>
                            <w:color w:val="3C3C3C"/>
                            <w:w w:val="109"/>
                            <w:sz w:val="12"/>
                          </w:rPr>
                          <w:t>char</w:t>
                        </w:r>
                      </w:p>
                    </w:txbxContent>
                  </v:textbox>
                </v:rect>
                <v:rect id="Rectangle 50618" o:spid="_x0000_s1373" style="position:absolute;left:23488;top:9755;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" filled="f" stroked="f">
                  <v:textbox inset="0,0,0,0">
                    <w:txbxContent>
                      <w:p w14:paraId="23BC9E4B"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50617" o:spid="_x0000_s1374" style="position:absolute;left:23256;top:9755;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" filled="f" stroked="f">
                  <v:textbox inset="0,0,0,0">
                    <w:txbxContent>
                      <w:p w14:paraId="3272464B" w14:textId="77777777" w:rsidR="008227AD" w:rsidRDefault="008227AD" w:rsidP="007925EB">
                        <w:pPr>
                          <w:spacing w:after="160" w:line="259" w:lineRule="auto"/>
                          <w:ind w:left="0" w:right="0" w:firstLine="0"/>
                          <w:jc w:val="left"/>
                        </w:pPr>
                        <w:r>
                          <w:rPr>
                            <w:color w:val="3C3C3C"/>
                            <w:w w:val="98"/>
                            <w:sz w:val="12"/>
                          </w:rPr>
                          <w:t>-</w:t>
                        </w:r>
                      </w:p>
                    </w:txbxContent>
                  </v:textbox>
                </v:rect>
                <v:rect id="Rectangle 7632" o:spid="_x0000_s1375" style="position:absolute;left:24533;top:9755;width:7716;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" filled="f" stroked="f">
                  <v:textbox inset="0,0,0,0">
                    <w:txbxContent>
                      <w:p w14:paraId="38B5B945" w14:textId="77777777" w:rsidR="008227AD" w:rsidRDefault="008227AD" w:rsidP="007925EB">
                        <w:pPr>
                          <w:spacing w:after="160" w:line="259" w:lineRule="auto"/>
                          <w:ind w:left="0" w:right="0" w:firstLine="0"/>
                          <w:jc w:val="left"/>
                        </w:pPr>
                        <w:r>
                          <w:rPr>
                            <w:color w:val="3C3C3C"/>
                            <w:w w:val="110"/>
                            <w:sz w:val="12"/>
                          </w:rPr>
                          <w:t>cust_name:</w:t>
                        </w:r>
                        <w:r>
                          <w:rPr>
                            <w:color w:val="3C3C3C"/>
                            <w:spacing w:val="7"/>
                            <w:w w:val="110"/>
                            <w:sz w:val="12"/>
                          </w:rPr>
                          <w:t xml:space="preserve"> </w:t>
                        </w:r>
                        <w:r>
                          <w:rPr>
                            <w:color w:val="3C3C3C"/>
                            <w:w w:val="110"/>
                            <w:sz w:val="12"/>
                          </w:rPr>
                          <w:t>char</w:t>
                        </w:r>
                      </w:p>
                    </w:txbxContent>
                  </v:textbox>
                </v:rect>
                <v:rect id="Rectangle 50619" o:spid="_x0000_s1376" style="position:absolute;left:23256;top:10731;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" filled="f" stroked="f">
                  <v:textbox inset="0,0,0,0">
                    <w:txbxContent>
                      <w:p w14:paraId="19D45468" w14:textId="77777777" w:rsidR="008227AD" w:rsidRDefault="008227AD" w:rsidP="007925EB">
                        <w:pPr>
                          <w:spacing w:after="160" w:line="259" w:lineRule="auto"/>
                          <w:ind w:left="0" w:right="0" w:firstLine="0"/>
                          <w:jc w:val="left"/>
                        </w:pPr>
                        <w:r>
                          <w:rPr>
                            <w:color w:val="3C3C3C"/>
                            <w:w w:val="98"/>
                            <w:sz w:val="12"/>
                          </w:rPr>
                          <w:t>-</w:t>
                        </w:r>
                      </w:p>
                    </w:txbxContent>
                  </v:textbox>
                </v:rect>
                <v:rect id="Rectangle 7634" o:spid="_x0000_s1377" style="position:absolute;left:24533;top:10731;width:56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" filled="f" stroked="f">
                  <v:textbox inset="0,0,0,0">
                    <w:txbxContent>
                      <w:p w14:paraId="5DD8E40B" w14:textId="77777777" w:rsidR="008227AD" w:rsidRDefault="008227AD" w:rsidP="007925EB">
                        <w:pPr>
                          <w:spacing w:after="160" w:line="259" w:lineRule="auto"/>
                          <w:ind w:left="0" w:right="0" w:firstLine="0"/>
                          <w:jc w:val="left"/>
                        </w:pPr>
                        <w:r>
                          <w:rPr>
                            <w:color w:val="3C3C3C"/>
                            <w:w w:val="103"/>
                            <w:sz w:val="12"/>
                          </w:rPr>
                          <w:t>order_id:</w:t>
                        </w:r>
                        <w:r>
                          <w:rPr>
                            <w:color w:val="3C3C3C"/>
                            <w:spacing w:val="7"/>
                            <w:w w:val="103"/>
                            <w:sz w:val="12"/>
                          </w:rPr>
                          <w:t xml:space="preserve"> </w:t>
                        </w:r>
                        <w:r>
                          <w:rPr>
                            <w:color w:val="3C3C3C"/>
                            <w:w w:val="103"/>
                            <w:sz w:val="12"/>
                          </w:rPr>
                          <w:t>int</w:t>
                        </w:r>
                      </w:p>
                    </w:txbxContent>
                  </v:textbox>
                </v:rect>
                <v:rect id="Rectangle 50620" o:spid="_x0000_s1378" style="position:absolute;left:23488;top:10731;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" filled="f" stroked="f">
                  <v:textbox inset="0,0,0,0">
                    <w:txbxContent>
                      <w:p w14:paraId="02F29586" w14:textId="77777777" w:rsidR="008227AD" w:rsidRDefault="008227AD" w:rsidP="007925EB">
                        <w:pPr>
                          <w:spacing w:after="160" w:line="259" w:lineRule="auto"/>
                          <w:ind w:left="0" w:right="0" w:firstLine="0"/>
                          <w:jc w:val="left"/>
                        </w:pPr>
                        <w:r>
                          <w:rPr>
                            <w:color w:val="3C3C3C"/>
                            <w:sz w:val="12"/>
                          </w:rPr>
                          <w:t xml:space="preserve"> </w:t>
                        </w:r>
                      </w:p>
                    </w:txbxContent>
                  </v:textbox>
                </v:rect>
                <v:shape id="Shape 2543" o:spid="_x0000_s1379" style="position:absolute;left:22875;top:11871;width:11415;height:0;visibility:visible;mso-wrap-style:square;v-text-anchor:top" coordsize="1141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" path="m,l1141476,e" filled="f" strokeweight=".6pt">
                  <v:stroke endcap="round"/>
                  <v:path arrowok="t" textboxrect="0,0,1141476,0"/>
                </v:shape>
                <v:rect id="Rectangle 7636" o:spid="_x0000_s1380" style="position:absolute;left:24533;top:12315;width:921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" filled="f" stroked="f">
                  <v:textbox inset="0,0,0,0">
                    <w:txbxContent>
                      <w:p w14:paraId="6662DDDE" w14:textId="77777777" w:rsidR="008227AD" w:rsidRDefault="008227AD" w:rsidP="007925EB">
                        <w:pPr>
                          <w:spacing w:after="160" w:line="259" w:lineRule="auto"/>
                          <w:ind w:left="0" w:right="0" w:firstLine="0"/>
                          <w:jc w:val="left"/>
                        </w:pPr>
                        <w:r>
                          <w:rPr>
                            <w:color w:val="3C3C3C"/>
                            <w:w w:val="108"/>
                            <w:sz w:val="12"/>
                          </w:rPr>
                          <w:t>select_</w:t>
                        </w:r>
                        <w:r>
                          <w:rPr>
                            <w:color w:val="3C3C3C"/>
                            <w:w w:val="108"/>
                            <w:sz w:val="12"/>
                          </w:rPr>
                          <w:t>mode():</w:t>
                        </w:r>
                        <w:r>
                          <w:rPr>
                            <w:color w:val="3C3C3C"/>
                            <w:spacing w:val="7"/>
                            <w:w w:val="108"/>
                            <w:sz w:val="12"/>
                          </w:rPr>
                          <w:t xml:space="preserve"> </w:t>
                        </w:r>
                        <w:r>
                          <w:rPr>
                            <w:color w:val="3C3C3C"/>
                            <w:w w:val="108"/>
                            <w:sz w:val="12"/>
                          </w:rPr>
                          <w:t>char</w:t>
                        </w:r>
                      </w:p>
                    </w:txbxContent>
                  </v:textbox>
                </v:rect>
                <v:rect id="Rectangle 50621" o:spid="_x0000_s1381" style="position:absolute;left:23256;top:12315;width:579;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" filled="f" stroked="f">
                  <v:textbox inset="0,0,0,0">
                    <w:txbxContent>
                      <w:p w14:paraId="1BA08418" w14:textId="77777777" w:rsidR="008227AD" w:rsidRDefault="008227AD" w:rsidP="007925EB">
                        <w:pPr>
                          <w:spacing w:after="160" w:line="259" w:lineRule="auto"/>
                          <w:ind w:left="0" w:right="0" w:firstLine="0"/>
                          <w:jc w:val="left"/>
                        </w:pPr>
                        <w:r>
                          <w:rPr>
                            <w:color w:val="3C3C3C"/>
                            <w:w w:val="102"/>
                            <w:sz w:val="12"/>
                          </w:rPr>
                          <w:t>+</w:t>
                        </w:r>
                      </w:p>
                    </w:txbxContent>
                  </v:textbox>
                </v:rect>
                <v:rect id="Rectangle 50622" o:spid="_x0000_s1382" style="position:absolute;left:23697;top:12315;width:27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" filled="f" stroked="f">
                  <v:textbox inset="0,0,0,0">
                    <w:txbxContent>
                      <w:p w14:paraId="0E63DA8F"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38" o:spid="_x0000_s1383" style="position:absolute;left:24533;top:13291;width:863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" filled="f" stroked="f">
                  <v:textbox inset="0,0,0,0">
                    <w:txbxContent>
                      <w:p w14:paraId="303A5FDC" w14:textId="77777777" w:rsidR="008227AD" w:rsidRDefault="008227AD" w:rsidP="007925EB">
                        <w:pPr>
                          <w:spacing w:after="160" w:line="259" w:lineRule="auto"/>
                          <w:ind w:left="0" w:right="0" w:firstLine="0"/>
                          <w:jc w:val="left"/>
                        </w:pPr>
                        <w:r>
                          <w:rPr>
                            <w:color w:val="3C3C3C"/>
                            <w:w w:val="108"/>
                            <w:sz w:val="12"/>
                          </w:rPr>
                          <w:t>cash_</w:t>
                        </w:r>
                        <w:r>
                          <w:rPr>
                            <w:color w:val="3C3C3C"/>
                            <w:w w:val="108"/>
                            <w:sz w:val="12"/>
                          </w:rPr>
                          <w:t>mode():</w:t>
                        </w:r>
                        <w:r>
                          <w:rPr>
                            <w:color w:val="3C3C3C"/>
                            <w:spacing w:val="10"/>
                            <w:w w:val="108"/>
                            <w:sz w:val="12"/>
                          </w:rPr>
                          <w:t xml:space="preserve"> </w:t>
                        </w:r>
                        <w:r>
                          <w:rPr>
                            <w:color w:val="3C3C3C"/>
                            <w:w w:val="108"/>
                            <w:sz w:val="12"/>
                          </w:rPr>
                          <w:t>char</w:t>
                        </w:r>
                      </w:p>
                    </w:txbxContent>
                  </v:textbox>
                </v:rect>
                <v:rect id="Rectangle 50623" o:spid="_x0000_s1384" style="position:absolute;left:23256;top:13291;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" filled="f" stroked="f">
                  <v:textbox inset="0,0,0,0">
                    <w:txbxContent>
                      <w:p w14:paraId="1C7C6928" w14:textId="77777777" w:rsidR="008227AD" w:rsidRDefault="008227AD" w:rsidP="007925EB">
                        <w:pPr>
                          <w:spacing w:after="160" w:line="259" w:lineRule="auto"/>
                          <w:ind w:left="0" w:right="0" w:firstLine="0"/>
                          <w:jc w:val="left"/>
                        </w:pPr>
                        <w:r>
                          <w:rPr>
                            <w:color w:val="3C3C3C"/>
                            <w:w w:val="102"/>
                            <w:sz w:val="12"/>
                          </w:rPr>
                          <w:t>+</w:t>
                        </w:r>
                      </w:p>
                    </w:txbxContent>
                  </v:textbox>
                </v:rect>
                <v:rect id="Rectangle 50624" o:spid="_x0000_s1385" style="position:absolute;left:23697;top:13291;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" filled="f" stroked="f">
                  <v:textbox inset="0,0,0,0">
                    <w:txbxContent>
                      <w:p w14:paraId="4623B1A4"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40" o:spid="_x0000_s1386" style="position:absolute;left:24533;top:14266;width:766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" filled="f" stroked="f">
                  <v:textbox inset="0,0,0,0">
                    <w:txbxContent>
                      <w:p w14:paraId="7DFB8A8B" w14:textId="77777777" w:rsidR="008227AD" w:rsidRDefault="008227AD" w:rsidP="007925EB">
                        <w:pPr>
                          <w:spacing w:after="160" w:line="259" w:lineRule="auto"/>
                          <w:ind w:left="0" w:right="0" w:firstLine="0"/>
                          <w:jc w:val="left"/>
                        </w:pPr>
                        <w:r>
                          <w:rPr>
                            <w:color w:val="3C3C3C"/>
                            <w:w w:val="105"/>
                            <w:sz w:val="12"/>
                          </w:rPr>
                          <w:t>pay_</w:t>
                        </w:r>
                        <w:r>
                          <w:rPr>
                            <w:color w:val="3C3C3C"/>
                            <w:w w:val="105"/>
                            <w:sz w:val="12"/>
                          </w:rPr>
                          <w:t>cash():</w:t>
                        </w:r>
                        <w:r>
                          <w:rPr>
                            <w:color w:val="3C3C3C"/>
                            <w:spacing w:val="10"/>
                            <w:w w:val="105"/>
                            <w:sz w:val="12"/>
                          </w:rPr>
                          <w:t xml:space="preserve"> </w:t>
                        </w:r>
                        <w:r>
                          <w:rPr>
                            <w:color w:val="3C3C3C"/>
                            <w:w w:val="105"/>
                            <w:sz w:val="12"/>
                          </w:rPr>
                          <w:t>float</w:t>
                        </w:r>
                      </w:p>
                    </w:txbxContent>
                  </v:textbox>
                </v:rect>
                <v:rect id="Rectangle 50625" o:spid="_x0000_s1387" style="position:absolute;left:23256;top:14266;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" filled="f" stroked="f">
                  <v:textbox inset="0,0,0,0">
                    <w:txbxContent>
                      <w:p w14:paraId="10C6C8BA" w14:textId="77777777" w:rsidR="008227AD" w:rsidRDefault="008227AD" w:rsidP="007925EB">
                        <w:pPr>
                          <w:spacing w:after="160" w:line="259" w:lineRule="auto"/>
                          <w:ind w:left="0" w:right="0" w:firstLine="0"/>
                          <w:jc w:val="left"/>
                        </w:pPr>
                        <w:r>
                          <w:rPr>
                            <w:color w:val="3C3C3C"/>
                            <w:w w:val="102"/>
                            <w:sz w:val="12"/>
                          </w:rPr>
                          <w:t>+</w:t>
                        </w:r>
                      </w:p>
                    </w:txbxContent>
                  </v:textbox>
                </v:rect>
                <v:rect id="Rectangle 50626" o:spid="_x0000_s1388" style="position:absolute;left:23697;top:14266;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" filled="f" stroked="f">
                  <v:textbox inset="0,0,0,0">
                    <w:txbxContent>
                      <w:p w14:paraId="24FCE5A9"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50628" o:spid="_x0000_s1389" style="position:absolute;left:23697;top:15242;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" filled="f" stroked="f">
                  <v:textbox inset="0,0,0,0">
                    <w:txbxContent>
                      <w:p w14:paraId="3C7C9E65"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42" o:spid="_x0000_s1390" style="position:absolute;left:24533;top:15242;width:852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" filled="f" stroked="f">
                  <v:textbox inset="0,0,0,0">
                    <w:txbxContent>
                      <w:p w14:paraId="78BF54C7" w14:textId="77777777" w:rsidR="008227AD" w:rsidRDefault="008227AD" w:rsidP="007925EB">
                        <w:pPr>
                          <w:spacing w:after="160" w:line="259" w:lineRule="auto"/>
                          <w:ind w:left="0" w:right="0" w:firstLine="0"/>
                          <w:jc w:val="left"/>
                        </w:pPr>
                        <w:r>
                          <w:rPr>
                            <w:color w:val="3C3C3C"/>
                            <w:w w:val="108"/>
                            <w:sz w:val="12"/>
                          </w:rPr>
                          <w:t>card_</w:t>
                        </w:r>
                        <w:r>
                          <w:rPr>
                            <w:color w:val="3C3C3C"/>
                            <w:w w:val="108"/>
                            <w:sz w:val="12"/>
                          </w:rPr>
                          <w:t>mode():</w:t>
                        </w:r>
                        <w:r>
                          <w:rPr>
                            <w:color w:val="3C3C3C"/>
                            <w:spacing w:val="10"/>
                            <w:w w:val="108"/>
                            <w:sz w:val="12"/>
                          </w:rPr>
                          <w:t xml:space="preserve"> </w:t>
                        </w:r>
                        <w:r>
                          <w:rPr>
                            <w:color w:val="3C3C3C"/>
                            <w:w w:val="108"/>
                            <w:sz w:val="12"/>
                          </w:rPr>
                          <w:t>char</w:t>
                        </w:r>
                      </w:p>
                    </w:txbxContent>
                  </v:textbox>
                </v:rect>
                <v:rect id="Rectangle 50627" o:spid="_x0000_s1391" style="position:absolute;left:23256;top:15242;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" filled="f" stroked="f">
                  <v:textbox inset="0,0,0,0">
                    <w:txbxContent>
                      <w:p w14:paraId="0FE63A29" w14:textId="77777777" w:rsidR="008227AD" w:rsidRDefault="008227AD" w:rsidP="007925EB">
                        <w:pPr>
                          <w:spacing w:after="160" w:line="259" w:lineRule="auto"/>
                          <w:ind w:left="0" w:right="0" w:firstLine="0"/>
                          <w:jc w:val="left"/>
                        </w:pPr>
                        <w:r>
                          <w:rPr>
                            <w:color w:val="3C3C3C"/>
                            <w:w w:val="102"/>
                            <w:sz w:val="12"/>
                          </w:rPr>
                          <w:t>+</w:t>
                        </w:r>
                      </w:p>
                    </w:txbxContent>
                  </v:textbox>
                </v:rect>
                <v:rect id="Rectangle 50629" o:spid="_x0000_s1392" style="position:absolute;left:23256;top:16217;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" filled="f" stroked="f">
                  <v:textbox inset="0,0,0,0">
                    <w:txbxContent>
                      <w:p w14:paraId="789EA469" w14:textId="77777777" w:rsidR="008227AD" w:rsidRDefault="008227AD" w:rsidP="007925EB">
                        <w:pPr>
                          <w:spacing w:after="160" w:line="259" w:lineRule="auto"/>
                          <w:ind w:left="0" w:right="0" w:firstLine="0"/>
                          <w:jc w:val="left"/>
                        </w:pPr>
                        <w:r>
                          <w:rPr>
                            <w:color w:val="3C3C3C"/>
                            <w:w w:val="102"/>
                            <w:sz w:val="12"/>
                          </w:rPr>
                          <w:t>+</w:t>
                        </w:r>
                      </w:p>
                    </w:txbxContent>
                  </v:textbox>
                </v:rect>
                <v:rect id="Rectangle 50630" o:spid="_x0000_s1393" style="position:absolute;left:23697;top:16217;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" filled="f" stroked="f">
                  <v:textbox inset="0,0,0,0">
                    <w:txbxContent>
                      <w:p w14:paraId="694E89E8"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44" o:spid="_x0000_s1394" style="position:absolute;left:24533;top:16217;width:906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" filled="f" stroked="f">
                  <v:textbox inset="0,0,0,0">
                    <w:txbxContent>
                      <w:p w14:paraId="6F3E5B4F" w14:textId="77777777" w:rsidR="008227AD" w:rsidRDefault="008227AD" w:rsidP="007925EB">
                        <w:pPr>
                          <w:spacing w:after="160" w:line="259" w:lineRule="auto"/>
                          <w:ind w:left="0" w:right="0" w:firstLine="0"/>
                          <w:jc w:val="left"/>
                        </w:pPr>
                        <w:r>
                          <w:rPr>
                            <w:color w:val="3C3C3C"/>
                            <w:w w:val="106"/>
                            <w:sz w:val="12"/>
                          </w:rPr>
                          <w:t>card_</w:t>
                        </w:r>
                        <w:r>
                          <w:rPr>
                            <w:color w:val="3C3C3C"/>
                            <w:w w:val="106"/>
                            <w:sz w:val="12"/>
                          </w:rPr>
                          <w:t>payment():</w:t>
                        </w:r>
                        <w:r>
                          <w:rPr>
                            <w:color w:val="3C3C3C"/>
                            <w:spacing w:val="11"/>
                            <w:w w:val="106"/>
                            <w:sz w:val="12"/>
                          </w:rPr>
                          <w:t xml:space="preserve"> </w:t>
                        </w:r>
                        <w:r>
                          <w:rPr>
                            <w:color w:val="3C3C3C"/>
                            <w:w w:val="106"/>
                            <w:sz w:val="12"/>
                          </w:rPr>
                          <w:t>int</w:t>
                        </w:r>
                      </w:p>
                    </w:txbxContent>
                  </v:textbox>
                </v:rect>
                <v:rect id="Rectangle 50631" o:spid="_x0000_s1395" style="position:absolute;left:23256;top:17192;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" filled="f" stroked="f">
                  <v:textbox inset="0,0,0,0">
                    <w:txbxContent>
                      <w:p w14:paraId="665A807A" w14:textId="77777777" w:rsidR="008227AD" w:rsidRDefault="008227AD" w:rsidP="007925EB">
                        <w:pPr>
                          <w:spacing w:after="160" w:line="259" w:lineRule="auto"/>
                          <w:ind w:left="0" w:right="0" w:firstLine="0"/>
                          <w:jc w:val="left"/>
                        </w:pPr>
                        <w:r>
                          <w:rPr>
                            <w:color w:val="3C3C3C"/>
                            <w:w w:val="102"/>
                            <w:sz w:val="12"/>
                          </w:rPr>
                          <w:t>+</w:t>
                        </w:r>
                      </w:p>
                    </w:txbxContent>
                  </v:textbox>
                </v:rect>
                <v:rect id="Rectangle 50632" o:spid="_x0000_s1396" style="position:absolute;left:23697;top:17192;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" filled="f" stroked="f">
                  <v:textbox inset="0,0,0,0">
                    <w:txbxContent>
                      <w:p w14:paraId="4569891F"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46" o:spid="_x0000_s1397" style="position:absolute;left:24533;top:17192;width:8014;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" filled="f" stroked="f">
                  <v:textbox inset="0,0,0,0">
                    <w:txbxContent>
                      <w:p w14:paraId="2B91FC3F" w14:textId="77777777" w:rsidR="008227AD" w:rsidRDefault="008227AD" w:rsidP="007925EB">
                        <w:pPr>
                          <w:spacing w:after="160" w:line="259" w:lineRule="auto"/>
                          <w:ind w:left="0" w:right="0" w:firstLine="0"/>
                          <w:jc w:val="left"/>
                        </w:pPr>
                        <w:r>
                          <w:rPr>
                            <w:color w:val="3C3C3C"/>
                            <w:w w:val="109"/>
                            <w:sz w:val="12"/>
                          </w:rPr>
                          <w:t>fee_</w:t>
                        </w:r>
                        <w:r>
                          <w:rPr>
                            <w:color w:val="3C3C3C"/>
                            <w:w w:val="109"/>
                            <w:sz w:val="12"/>
                          </w:rPr>
                          <w:t>mode():</w:t>
                        </w:r>
                        <w:r>
                          <w:rPr>
                            <w:color w:val="3C3C3C"/>
                            <w:spacing w:val="7"/>
                            <w:w w:val="109"/>
                            <w:sz w:val="12"/>
                          </w:rPr>
                          <w:t xml:space="preserve"> </w:t>
                        </w:r>
                        <w:r>
                          <w:rPr>
                            <w:color w:val="3C3C3C"/>
                            <w:w w:val="109"/>
                            <w:sz w:val="12"/>
                          </w:rPr>
                          <w:t>char</w:t>
                        </w:r>
                      </w:p>
                    </w:txbxContent>
                  </v:textbox>
                </v:rect>
                <v:rect id="Rectangle 50633" o:spid="_x0000_s1398" style="position:absolute;left:23256;top:18168;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" filled="f" stroked="f">
                  <v:textbox inset="0,0,0,0">
                    <w:txbxContent>
                      <w:p w14:paraId="3FD1C74C" w14:textId="77777777" w:rsidR="008227AD" w:rsidRDefault="008227AD" w:rsidP="007925EB">
                        <w:pPr>
                          <w:spacing w:after="160" w:line="259" w:lineRule="auto"/>
                          <w:ind w:left="0" w:right="0" w:firstLine="0"/>
                          <w:jc w:val="left"/>
                        </w:pPr>
                        <w:r>
                          <w:rPr>
                            <w:color w:val="3C3C3C"/>
                            <w:w w:val="102"/>
                            <w:sz w:val="12"/>
                          </w:rPr>
                          <w:t>+</w:t>
                        </w:r>
                      </w:p>
                    </w:txbxContent>
                  </v:textbox>
                </v:rect>
                <v:rect id="Rectangle 7648" o:spid="_x0000_s1399" style="position:absolute;left:24533;top:18168;width:9734;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" filled="f" stroked="f">
                  <v:textbox inset="0,0,0,0">
                    <w:txbxContent>
                      <w:p w14:paraId="006C7786" w14:textId="77777777" w:rsidR="008227AD" w:rsidRDefault="008227AD" w:rsidP="007925EB">
                        <w:pPr>
                          <w:spacing w:after="160" w:line="259" w:lineRule="auto"/>
                          <w:ind w:left="0" w:right="0" w:firstLine="0"/>
                          <w:jc w:val="left"/>
                        </w:pPr>
                        <w:r>
                          <w:rPr>
                            <w:color w:val="3C3C3C"/>
                            <w:w w:val="106"/>
                            <w:sz w:val="12"/>
                          </w:rPr>
                          <w:t>card_</w:t>
                        </w:r>
                        <w:r>
                          <w:rPr>
                            <w:color w:val="3C3C3C"/>
                            <w:w w:val="106"/>
                            <w:sz w:val="12"/>
                          </w:rPr>
                          <w:t>error():</w:t>
                        </w:r>
                        <w:r>
                          <w:rPr>
                            <w:color w:val="3C3C3C"/>
                            <w:spacing w:val="8"/>
                            <w:w w:val="106"/>
                            <w:sz w:val="12"/>
                          </w:rPr>
                          <w:t xml:space="preserve"> </w:t>
                        </w:r>
                        <w:r>
                          <w:rPr>
                            <w:color w:val="3C3C3C"/>
                            <w:w w:val="106"/>
                            <w:sz w:val="12"/>
                          </w:rPr>
                          <w:t>boolean</w:t>
                        </w:r>
                      </w:p>
                    </w:txbxContent>
                  </v:textbox>
                </v:rect>
                <v:rect id="Rectangle 50634" o:spid="_x0000_s1400" style="position:absolute;left:23697;top:18168;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" filled="f" stroked="f">
                  <v:textbox inset="0,0,0,0">
                    <w:txbxContent>
                      <w:p w14:paraId="04067A59"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50" o:spid="_x0000_s1401" style="position:absolute;left:24533;top:19143;width:9116;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" filled="f" stroked="f">
                  <v:textbox inset="0,0,0,0">
                    <w:txbxContent>
                      <w:p w14:paraId="492FF996" w14:textId="77777777" w:rsidR="008227AD" w:rsidRDefault="008227AD" w:rsidP="007925EB">
                        <w:pPr>
                          <w:spacing w:after="160" w:line="259" w:lineRule="auto"/>
                          <w:ind w:left="0" w:right="0" w:firstLine="0"/>
                          <w:jc w:val="left"/>
                        </w:pPr>
                        <w:r>
                          <w:rPr>
                            <w:color w:val="3C3C3C"/>
                            <w:w w:val="105"/>
                            <w:sz w:val="12"/>
                          </w:rPr>
                          <w:t>print_</w:t>
                        </w:r>
                        <w:r>
                          <w:rPr>
                            <w:color w:val="3C3C3C"/>
                            <w:w w:val="105"/>
                            <w:sz w:val="12"/>
                          </w:rPr>
                          <w:t>receipt():</w:t>
                        </w:r>
                        <w:r>
                          <w:rPr>
                            <w:color w:val="3C3C3C"/>
                            <w:spacing w:val="7"/>
                            <w:w w:val="105"/>
                            <w:sz w:val="12"/>
                          </w:rPr>
                          <w:t xml:space="preserve"> </w:t>
                        </w:r>
                        <w:r>
                          <w:rPr>
                            <w:color w:val="3C3C3C"/>
                            <w:w w:val="105"/>
                            <w:sz w:val="12"/>
                          </w:rPr>
                          <w:t>char</w:t>
                        </w:r>
                      </w:p>
                    </w:txbxContent>
                  </v:textbox>
                </v:rect>
                <v:rect id="Rectangle 50636" o:spid="_x0000_s1402" style="position:absolute;left:23697;top:19143;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" filled="f" stroked="f">
                  <v:textbox inset="0,0,0,0">
                    <w:txbxContent>
                      <w:p w14:paraId="5CA781E8"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50635" o:spid="_x0000_s1403" style="position:absolute;left:23256;top:19143;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" filled="f" stroked="f">
                  <v:textbox inset="0,0,0,0">
                    <w:txbxContent>
                      <w:p w14:paraId="3511CBC1" w14:textId="77777777" w:rsidR="008227AD" w:rsidRDefault="008227AD" w:rsidP="007925EB">
                        <w:pPr>
                          <w:spacing w:after="160" w:line="259" w:lineRule="auto"/>
                          <w:ind w:left="0" w:right="0" w:firstLine="0"/>
                          <w:jc w:val="left"/>
                        </w:pPr>
                        <w:r>
                          <w:rPr>
                            <w:color w:val="3C3C3C"/>
                            <w:w w:val="102"/>
                            <w:sz w:val="12"/>
                          </w:rPr>
                          <w:t>+</w:t>
                        </w:r>
                      </w:p>
                    </w:txbxContent>
                  </v:textbox>
                </v:rect>
                <v:rect id="Rectangle 50637" o:spid="_x0000_s1404" style="position:absolute;left:23256;top:20118;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" filled="f" stroked="f">
                  <v:textbox inset="0,0,0,0">
                    <w:txbxContent>
                      <w:p w14:paraId="6E6DC214" w14:textId="77777777" w:rsidR="008227AD" w:rsidRDefault="008227AD" w:rsidP="007925EB">
                        <w:pPr>
                          <w:spacing w:after="160" w:line="259" w:lineRule="auto"/>
                          <w:ind w:left="0" w:right="0" w:firstLine="0"/>
                          <w:jc w:val="left"/>
                        </w:pPr>
                        <w:r>
                          <w:rPr>
                            <w:color w:val="3C3C3C"/>
                            <w:w w:val="102"/>
                            <w:sz w:val="12"/>
                          </w:rPr>
                          <w:t>+</w:t>
                        </w:r>
                      </w:p>
                    </w:txbxContent>
                  </v:textbox>
                </v:rect>
                <v:rect id="Rectangle 50638" o:spid="_x0000_s1405" style="position:absolute;left:23697;top:20118;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" filled="f" stroked="f">
                  <v:textbox inset="0,0,0,0">
                    <w:txbxContent>
                      <w:p w14:paraId="48D3F210"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52" o:spid="_x0000_s1406" style="position:absolute;left:24533;top:20118;width:626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" filled="f" stroked="f">
                  <v:textbox inset="0,0,0,0">
                    <w:txbxContent>
                      <w:p w14:paraId="6B1F4630" w14:textId="77777777" w:rsidR="008227AD" w:rsidRDefault="008227AD" w:rsidP="007925EB">
                        <w:pPr>
                          <w:spacing w:after="160" w:line="259" w:lineRule="auto"/>
                          <w:ind w:left="0" w:right="0" w:firstLine="0"/>
                          <w:jc w:val="left"/>
                        </w:pPr>
                        <w:r>
                          <w:rPr>
                            <w:color w:val="3C3C3C"/>
                            <w:w w:val="106"/>
                            <w:sz w:val="12"/>
                          </w:rPr>
                          <w:t>changes():</w:t>
                        </w:r>
                        <w:r>
                          <w:rPr>
                            <w:color w:val="3C3C3C"/>
                            <w:spacing w:val="10"/>
                            <w:w w:val="106"/>
                            <w:sz w:val="12"/>
                          </w:rPr>
                          <w:t xml:space="preserve"> </w:t>
                        </w:r>
                        <w:r>
                          <w:rPr>
                            <w:color w:val="3C3C3C"/>
                            <w:w w:val="106"/>
                            <w:sz w:val="12"/>
                          </w:rPr>
                          <w:t>int</w:t>
                        </w:r>
                      </w:p>
                    </w:txbxContent>
                  </v:textbox>
                </v:rect>
                <v:rect id="Rectangle 50640" o:spid="_x0000_s1407" style="position:absolute;left:23697;top:21094;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" filled="f" stroked="f">
                  <v:textbox inset="0,0,0,0">
                    <w:txbxContent>
                      <w:p w14:paraId="5B9B9828"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54" o:spid="_x0000_s1408" style="position:absolute;left:24533;top:21094;width:1132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" filled="f" stroked="f">
                  <v:textbox inset="0,0,0,0">
                    <w:txbxContent>
                      <w:p w14:paraId="728DF0DC" w14:textId="77777777" w:rsidR="008227AD" w:rsidRDefault="008227AD" w:rsidP="007925EB">
                        <w:pPr>
                          <w:spacing w:after="160" w:line="259" w:lineRule="auto"/>
                          <w:ind w:left="0" w:right="0" w:firstLine="0"/>
                          <w:jc w:val="left"/>
                        </w:pPr>
                        <w:r>
                          <w:rPr>
                            <w:color w:val="3C3C3C"/>
                            <w:w w:val="108"/>
                            <w:sz w:val="12"/>
                          </w:rPr>
                          <w:t>select_fee_</w:t>
                        </w:r>
                        <w:r>
                          <w:rPr>
                            <w:color w:val="3C3C3C"/>
                            <w:w w:val="108"/>
                            <w:sz w:val="12"/>
                          </w:rPr>
                          <w:t>mode():</w:t>
                        </w:r>
                        <w:r>
                          <w:rPr>
                            <w:color w:val="3C3C3C"/>
                            <w:spacing w:val="11"/>
                            <w:w w:val="108"/>
                            <w:sz w:val="12"/>
                          </w:rPr>
                          <w:t xml:space="preserve"> </w:t>
                        </w:r>
                        <w:r>
                          <w:rPr>
                            <w:color w:val="3C3C3C"/>
                            <w:w w:val="108"/>
                            <w:sz w:val="12"/>
                          </w:rPr>
                          <w:t>char</w:t>
                        </w:r>
                      </w:p>
                    </w:txbxContent>
                  </v:textbox>
                </v:rect>
                <v:rect id="Rectangle 50639" o:spid="_x0000_s1409" style="position:absolute;left:23256;top:21094;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" filled="f" stroked="f">
                  <v:textbox inset="0,0,0,0">
                    <w:txbxContent>
                      <w:p w14:paraId="18C8EA4A" w14:textId="77777777" w:rsidR="008227AD" w:rsidRDefault="008227AD" w:rsidP="007925EB">
                        <w:pPr>
                          <w:spacing w:after="160" w:line="259" w:lineRule="auto"/>
                          <w:ind w:left="0" w:right="0" w:firstLine="0"/>
                          <w:jc w:val="left"/>
                        </w:pPr>
                        <w:r>
                          <w:rPr>
                            <w:color w:val="3C3C3C"/>
                            <w:w w:val="102"/>
                            <w:sz w:val="12"/>
                          </w:rPr>
                          <w:t>+</w:t>
                        </w:r>
                      </w:p>
                    </w:txbxContent>
                  </v:textbox>
                </v:rect>
                <v:rect id="Rectangle 50641" o:spid="_x0000_s1410" style="position:absolute;left:23256;top:22069;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" filled="f" stroked="f">
                  <v:textbox inset="0,0,0,0">
                    <w:txbxContent>
                      <w:p w14:paraId="5CAF8669" w14:textId="77777777" w:rsidR="008227AD" w:rsidRDefault="008227AD" w:rsidP="007925EB">
                        <w:pPr>
                          <w:spacing w:after="160" w:line="259" w:lineRule="auto"/>
                          <w:ind w:left="0" w:right="0" w:firstLine="0"/>
                          <w:jc w:val="left"/>
                        </w:pPr>
                        <w:r>
                          <w:rPr>
                            <w:color w:val="3C3C3C"/>
                            <w:w w:val="102"/>
                            <w:sz w:val="12"/>
                          </w:rPr>
                          <w:t>+</w:t>
                        </w:r>
                      </w:p>
                    </w:txbxContent>
                  </v:textbox>
                </v:rect>
                <v:rect id="Rectangle 7656" o:spid="_x0000_s1411" style="position:absolute;left:24533;top:22069;width:1175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" filled="f" stroked="f">
                  <v:textbox inset="0,0,0,0">
                    <w:txbxContent>
                      <w:p w14:paraId="0934636E" w14:textId="77777777" w:rsidR="008227AD" w:rsidRDefault="008227AD" w:rsidP="007925EB">
                        <w:pPr>
                          <w:spacing w:after="160" w:line="259" w:lineRule="auto"/>
                          <w:ind w:left="0" w:right="0" w:firstLine="0"/>
                          <w:jc w:val="left"/>
                        </w:pPr>
                        <w:r>
                          <w:rPr>
                            <w:color w:val="3C3C3C"/>
                            <w:w w:val="107"/>
                            <w:sz w:val="12"/>
                          </w:rPr>
                          <w:t>proceed_</w:t>
                        </w:r>
                        <w:r>
                          <w:rPr>
                            <w:color w:val="3C3C3C"/>
                            <w:w w:val="107"/>
                            <w:sz w:val="12"/>
                          </w:rPr>
                          <w:t>payment():</w:t>
                        </w:r>
                        <w:r>
                          <w:rPr>
                            <w:color w:val="3C3C3C"/>
                            <w:spacing w:val="10"/>
                            <w:w w:val="107"/>
                            <w:sz w:val="12"/>
                          </w:rPr>
                          <w:t xml:space="preserve"> </w:t>
                        </w:r>
                        <w:r>
                          <w:rPr>
                            <w:color w:val="3C3C3C"/>
                            <w:w w:val="107"/>
                            <w:sz w:val="12"/>
                          </w:rPr>
                          <w:t>float</w:t>
                        </w:r>
                      </w:p>
                    </w:txbxContent>
                  </v:textbox>
                </v:rect>
                <v:rect id="Rectangle 50642" o:spid="_x0000_s1412" style="position:absolute;left:23697;top:22069;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" filled="f" stroked="f">
                  <v:textbox inset="0,0,0,0">
                    <w:txbxContent>
                      <w:p w14:paraId="0C18BD50" w14:textId="77777777" w:rsidR="008227AD" w:rsidRDefault="008227AD" w:rsidP="007925EB">
                        <w:pPr>
                          <w:spacing w:after="160" w:line="259" w:lineRule="auto"/>
                          <w:ind w:left="0" w:right="0" w:firstLine="0"/>
                          <w:jc w:val="left"/>
                        </w:pPr>
                        <w:r>
                          <w:rPr>
                            <w:color w:val="3C3C3C"/>
                            <w:sz w:val="12"/>
                          </w:rPr>
                          <w:t xml:space="preserve"> </w:t>
                        </w:r>
                      </w:p>
                    </w:txbxContent>
                  </v:textbox>
                </v:rect>
                <v:shape id="Shape 2555" o:spid="_x0000_s1413" style="position:absolute;left:2301;top:24780;width:12390;height:14935;visibility:visible;mso-wrap-style:square;v-text-anchor:top" coordsize="1239012,149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" path="m18288,l1220724,v9144,,18288,7620,18288,18288l1239012,1475232v,9144,-9144,18288,-18288,18288l18288,1493520c7620,1493520,,1484376,,1475232l,18288c,7620,7620,,18288,xe" fillcolor="#cfd1d8" stroked="f" strokeweight="0">
                  <v:stroke miterlimit="83231f" joinstyle="miter"/>
                  <v:path arrowok="t" textboxrect="0,0,1239012,1493520"/>
                </v:shape>
                <v:shape id="Picture 57667" o:spid="_x0000_s1414" type="#_x0000_t75" style="position:absolute;left:2042;top:24531;width:12405;height:14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">
                  <v:imagedata r:id="rId131" o:title=""/>
                </v:shape>
                <v:shape id="Shape 2558" o:spid="_x0000_s1415" style="position:absolute;left:2072;top:24551;width:12390;height:14935;visibility:visible;mso-wrap-style:square;v-text-anchor:top" coordsize="1239012,149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" path="m1220724,v10668,,18288,9144,18288,18288l1239012,18288r,1456944l1239012,1475232v,10668,-7620,18288,-18288,18288c1220724,1493520,1220724,1493520,1220724,1493520r,l18288,1493520r,c7620,1493520,,1485900,,1475232r,l,18288c,9144,7620,,18288,r,l1220724,xe" filled="f" strokeweight=".6pt">
                  <v:stroke endcap="round"/>
                  <v:path arrowok="t" textboxrect="0,0,1239012,1493520"/>
                </v:shape>
                <v:shape id="Picture 57668" o:spid="_x0000_s1416" type="#_x0000_t75" style="position:absolute;left:4389;top:24602;width:9997;height:14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">
                  <v:imagedata r:id="rId132" o:title=""/>
                </v:shape>
                <v:rect id="Rectangle 2561" o:spid="_x0000_s1417" style="position:absolute;left:6507;top:25360;width:468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" filled="f" stroked="f">
                  <v:textbox inset="0,0,0,0">
                    <w:txbxContent>
                      <w:p w14:paraId="656DBAF0" w14:textId="77777777" w:rsidR="008227AD" w:rsidRDefault="008227AD" w:rsidP="007925EB">
                        <w:pPr>
                          <w:spacing w:after="160" w:line="259" w:lineRule="auto"/>
                          <w:ind w:left="0" w:right="0" w:firstLine="0"/>
                          <w:jc w:val="left"/>
                        </w:pPr>
                        <w:r>
                          <w:rPr>
                            <w:w w:val="116"/>
                            <w:sz w:val="12"/>
                          </w:rPr>
                          <w:t>Customer</w:t>
                        </w:r>
                      </w:p>
                    </w:txbxContent>
                  </v:textbox>
                </v:rect>
                <v:shape id="Shape 2562" o:spid="_x0000_s1418" style="position:absolute;left:2072;top:26578;width:12390;height:0;visibility:visible;mso-wrap-style:square;v-text-anchor:top" coordsize="123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" path="m,l1239012,e" filled="f" strokeweight=".6pt">
                  <v:stroke endcap="round"/>
                  <v:path arrowok="t" textboxrect="0,0,1239012,0"/>
                </v:shape>
                <v:rect id="Rectangle 50644" o:spid="_x0000_s1419" style="position:absolute;left:2685;top:27022;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" filled="f" stroked="f">
                  <v:textbox inset="0,0,0,0">
                    <w:txbxContent>
                      <w:p w14:paraId="292E73DA"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50643" o:spid="_x0000_s1420" style="position:absolute;left:2453;top:27022;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" filled="f" stroked="f">
                  <v:textbox inset="0,0,0,0">
                    <w:txbxContent>
                      <w:p w14:paraId="2587770D" w14:textId="77777777" w:rsidR="008227AD" w:rsidRDefault="008227AD" w:rsidP="007925EB">
                        <w:pPr>
                          <w:spacing w:after="160" w:line="259" w:lineRule="auto"/>
                          <w:ind w:left="0" w:right="0" w:firstLine="0"/>
                          <w:jc w:val="left"/>
                        </w:pPr>
                        <w:r>
                          <w:rPr>
                            <w:color w:val="3C3C3C"/>
                            <w:w w:val="98"/>
                            <w:sz w:val="12"/>
                          </w:rPr>
                          <w:t>-</w:t>
                        </w:r>
                      </w:p>
                    </w:txbxContent>
                  </v:textbox>
                </v:rect>
                <v:rect id="Rectangle 7658" o:spid="_x0000_s1421" style="position:absolute;left:3737;top:27022;width:385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" filled="f" stroked="f">
                  <v:textbox inset="0,0,0,0">
                    <w:txbxContent>
                      <w:p w14:paraId="64BCF416" w14:textId="77777777" w:rsidR="008227AD" w:rsidRDefault="008227AD" w:rsidP="007925EB">
                        <w:pPr>
                          <w:spacing w:after="160" w:line="259" w:lineRule="auto"/>
                          <w:ind w:left="0" w:right="0" w:firstLine="0"/>
                          <w:jc w:val="left"/>
                        </w:pPr>
                        <w:r>
                          <w:rPr>
                            <w:color w:val="3C3C3C"/>
                            <w:w w:val="106"/>
                            <w:sz w:val="12"/>
                          </w:rPr>
                          <w:t>cash:</w:t>
                        </w:r>
                        <w:r>
                          <w:rPr>
                            <w:color w:val="3C3C3C"/>
                            <w:spacing w:val="10"/>
                            <w:w w:val="106"/>
                            <w:sz w:val="12"/>
                          </w:rPr>
                          <w:t xml:space="preserve"> </w:t>
                        </w:r>
                        <w:r>
                          <w:rPr>
                            <w:color w:val="3C3C3C"/>
                            <w:w w:val="106"/>
                            <w:sz w:val="12"/>
                          </w:rPr>
                          <w:t>int</w:t>
                        </w:r>
                      </w:p>
                    </w:txbxContent>
                  </v:textbox>
                </v:rect>
                <v:rect id="Rectangle 50645" o:spid="_x0000_s1422" style="position:absolute;left:2453;top:27997;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" filled="f" stroked="f">
                  <v:textbox inset="0,0,0,0">
                    <w:txbxContent>
                      <w:p w14:paraId="7D495C8B" w14:textId="77777777" w:rsidR="008227AD" w:rsidRDefault="008227AD" w:rsidP="007925EB">
                        <w:pPr>
                          <w:spacing w:after="160" w:line="259" w:lineRule="auto"/>
                          <w:ind w:left="0" w:right="0" w:firstLine="0"/>
                          <w:jc w:val="left"/>
                        </w:pPr>
                        <w:r>
                          <w:rPr>
                            <w:color w:val="3C3C3C"/>
                            <w:w w:val="98"/>
                            <w:sz w:val="12"/>
                          </w:rPr>
                          <w:t>-</w:t>
                        </w:r>
                      </w:p>
                    </w:txbxContent>
                  </v:textbox>
                </v:rect>
                <v:rect id="Rectangle 50646" o:spid="_x0000_s1423" style="position:absolute;left:2685;top:27997;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" filled="f" stroked="f">
                  <v:textbox inset="0,0,0,0">
                    <w:txbxContent>
                      <w:p w14:paraId="267D6FA4"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60" o:spid="_x0000_s1424" style="position:absolute;left:3737;top:27997;width:7598;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" filled="f" stroked="f">
                  <v:textbox inset="0,0,0,0">
                    <w:txbxContent>
                      <w:p w14:paraId="25AF86F6" w14:textId="77777777" w:rsidR="008227AD" w:rsidRDefault="008227AD" w:rsidP="007925EB">
                        <w:pPr>
                          <w:spacing w:after="160" w:line="259" w:lineRule="auto"/>
                          <w:ind w:left="0" w:right="0" w:firstLine="0"/>
                          <w:jc w:val="left"/>
                        </w:pPr>
                        <w:r>
                          <w:rPr>
                            <w:color w:val="3C3C3C"/>
                            <w:w w:val="111"/>
                            <w:sz w:val="12"/>
                          </w:rPr>
                          <w:t>card</w:t>
                        </w:r>
                        <w:r>
                          <w:rPr>
                            <w:color w:val="3C3C3C"/>
                            <w:spacing w:val="11"/>
                            <w:w w:val="111"/>
                            <w:sz w:val="12"/>
                          </w:rPr>
                          <w:t xml:space="preserve"> </w:t>
                        </w:r>
                        <w:r>
                          <w:rPr>
                            <w:color w:val="3C3C3C"/>
                            <w:w w:val="111"/>
                            <w:sz w:val="12"/>
                          </w:rPr>
                          <w:t>name:</w:t>
                        </w:r>
                        <w:r>
                          <w:rPr>
                            <w:color w:val="3C3C3C"/>
                            <w:spacing w:val="10"/>
                            <w:w w:val="111"/>
                            <w:sz w:val="12"/>
                          </w:rPr>
                          <w:t xml:space="preserve"> </w:t>
                        </w:r>
                        <w:r>
                          <w:rPr>
                            <w:color w:val="3C3C3C"/>
                            <w:w w:val="111"/>
                            <w:sz w:val="12"/>
                          </w:rPr>
                          <w:t>char</w:t>
                        </w:r>
                      </w:p>
                    </w:txbxContent>
                  </v:textbox>
                </v:rect>
                <v:rect id="Rectangle 50649" o:spid="_x0000_s1425" style="position:absolute;left:2453;top:28973;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" filled="f" stroked="f">
                  <v:textbox inset="0,0,0,0">
                    <w:txbxContent>
                      <w:p w14:paraId="7EF92E61" w14:textId="77777777" w:rsidR="008227AD" w:rsidRDefault="008227AD" w:rsidP="007925EB">
                        <w:pPr>
                          <w:spacing w:after="160" w:line="259" w:lineRule="auto"/>
                          <w:ind w:left="0" w:right="0" w:firstLine="0"/>
                          <w:jc w:val="left"/>
                        </w:pPr>
                        <w:r>
                          <w:rPr>
                            <w:color w:val="3C3C3C"/>
                            <w:w w:val="98"/>
                            <w:sz w:val="12"/>
                          </w:rPr>
                          <w:t>-</w:t>
                        </w:r>
                      </w:p>
                    </w:txbxContent>
                  </v:textbox>
                </v:rect>
                <v:rect id="Rectangle 50650" o:spid="_x0000_s1426" style="position:absolute;left:2685;top:28973;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" filled="f" stroked="f">
                  <v:textbox inset="0,0,0,0">
                    <w:txbxContent>
                      <w:p w14:paraId="026F0210"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64" o:spid="_x0000_s1427" style="position:absolute;left:3737;top:28973;width:6913;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" filled="f" stroked="f">
                  <v:textbox inset="0,0,0,0">
                    <w:txbxContent>
                      <w:p w14:paraId="0AAFDB42" w14:textId="77777777" w:rsidR="008227AD" w:rsidRDefault="008227AD" w:rsidP="007925EB">
                        <w:pPr>
                          <w:spacing w:after="160" w:line="259" w:lineRule="auto"/>
                          <w:ind w:left="0" w:right="0" w:firstLine="0"/>
                          <w:jc w:val="left"/>
                        </w:pPr>
                        <w:r>
                          <w:rPr>
                            <w:color w:val="3C3C3C"/>
                            <w:w w:val="109"/>
                            <w:sz w:val="12"/>
                          </w:rPr>
                          <w:t>card</w:t>
                        </w:r>
                        <w:r>
                          <w:rPr>
                            <w:color w:val="3C3C3C"/>
                            <w:spacing w:val="11"/>
                            <w:w w:val="109"/>
                            <w:sz w:val="12"/>
                          </w:rPr>
                          <w:t xml:space="preserve"> </w:t>
                        </w:r>
                        <w:r>
                          <w:rPr>
                            <w:color w:val="3C3C3C"/>
                            <w:w w:val="109"/>
                            <w:sz w:val="12"/>
                          </w:rPr>
                          <w:t>type:</w:t>
                        </w:r>
                        <w:r>
                          <w:rPr>
                            <w:color w:val="3C3C3C"/>
                            <w:spacing w:val="8"/>
                            <w:w w:val="109"/>
                            <w:sz w:val="12"/>
                          </w:rPr>
                          <w:t xml:space="preserve"> </w:t>
                        </w:r>
                        <w:r>
                          <w:rPr>
                            <w:color w:val="3C3C3C"/>
                            <w:w w:val="109"/>
                            <w:sz w:val="12"/>
                          </w:rPr>
                          <w:t>char</w:t>
                        </w:r>
                      </w:p>
                    </w:txbxContent>
                  </v:textbox>
                </v:rect>
                <v:rect id="Rectangle 50653" o:spid="_x0000_s1428" style="position:absolute;left:2453;top:29948;width:33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" filled="f" stroked="f">
                  <v:textbox inset="0,0,0,0">
                    <w:txbxContent>
                      <w:p w14:paraId="68E6D42D" w14:textId="77777777" w:rsidR="008227AD" w:rsidRDefault="008227AD" w:rsidP="007925EB">
                        <w:pPr>
                          <w:spacing w:after="160" w:line="259" w:lineRule="auto"/>
                          <w:ind w:left="0" w:right="0" w:firstLine="0"/>
                          <w:jc w:val="left"/>
                        </w:pPr>
                        <w:r>
                          <w:rPr>
                            <w:color w:val="3C3C3C"/>
                            <w:w w:val="98"/>
                            <w:sz w:val="12"/>
                          </w:rPr>
                          <w:t>-</w:t>
                        </w:r>
                      </w:p>
                    </w:txbxContent>
                  </v:textbox>
                </v:rect>
                <v:rect id="Rectangle 50654" o:spid="_x0000_s1429" style="position:absolute;left:2685;top:29948;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" filled="f" stroked="f">
                  <v:textbox inset="0,0,0,0">
                    <w:txbxContent>
                      <w:p w14:paraId="4EE71F13"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68" o:spid="_x0000_s1430" style="position:absolute;left:3737;top:29948;width:790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" filled="f" stroked="f">
                  <v:textbox inset="0,0,0,0">
                    <w:txbxContent>
                      <w:p w14:paraId="78C0616B" w14:textId="77777777" w:rsidR="008227AD" w:rsidRDefault="008227AD" w:rsidP="007925EB">
                        <w:pPr>
                          <w:spacing w:after="160" w:line="259" w:lineRule="auto"/>
                          <w:ind w:left="0" w:right="0" w:firstLine="0"/>
                          <w:jc w:val="left"/>
                        </w:pPr>
                        <w:r>
                          <w:rPr>
                            <w:color w:val="3C3C3C"/>
                            <w:w w:val="108"/>
                            <w:sz w:val="12"/>
                          </w:rPr>
                          <w:t>payment</w:t>
                        </w:r>
                        <w:r>
                          <w:rPr>
                            <w:color w:val="3C3C3C"/>
                            <w:spacing w:val="8"/>
                            <w:w w:val="108"/>
                            <w:sz w:val="12"/>
                          </w:rPr>
                          <w:t xml:space="preserve"> </w:t>
                        </w:r>
                        <w:r>
                          <w:rPr>
                            <w:color w:val="3C3C3C"/>
                            <w:w w:val="108"/>
                            <w:sz w:val="12"/>
                          </w:rPr>
                          <w:t>id:</w:t>
                        </w:r>
                        <w:r>
                          <w:rPr>
                            <w:color w:val="3C3C3C"/>
                            <w:spacing w:val="8"/>
                            <w:w w:val="108"/>
                            <w:sz w:val="12"/>
                          </w:rPr>
                          <w:t xml:space="preserve"> </w:t>
                        </w:r>
                        <w:r>
                          <w:rPr>
                            <w:color w:val="3C3C3C"/>
                            <w:w w:val="108"/>
                            <w:sz w:val="12"/>
                          </w:rPr>
                          <w:t>char</w:t>
                        </w:r>
                      </w:p>
                    </w:txbxContent>
                  </v:textbox>
                </v:rect>
                <v:shape id="Shape 2567" o:spid="_x0000_s1431" style="position:absolute;left:2072;top:31089;width:12390;height:0;visibility:visible;mso-wrap-style:square;v-text-anchor:top" coordsize="1239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" path="m,l1239012,e" filled="f" strokeweight=".6pt">
                  <v:stroke endcap="round"/>
                  <v:path arrowok="t" textboxrect="0,0,1239012,0"/>
                </v:shape>
                <v:rect id="Rectangle 7672" o:spid="_x0000_s1432" style="position:absolute;left:3737;top:31518;width:9206;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" filled="f" stroked="f">
                  <v:textbox inset="0,0,0,0">
                    <w:txbxContent>
                      <w:p w14:paraId="79CED651" w14:textId="77777777" w:rsidR="008227AD" w:rsidRDefault="008227AD" w:rsidP="007925EB">
                        <w:pPr>
                          <w:spacing w:after="160" w:line="259" w:lineRule="auto"/>
                          <w:ind w:left="0" w:right="0" w:firstLine="0"/>
                          <w:jc w:val="left"/>
                        </w:pPr>
                        <w:r>
                          <w:rPr>
                            <w:color w:val="3C3C3C"/>
                            <w:w w:val="108"/>
                            <w:sz w:val="12"/>
                          </w:rPr>
                          <w:t>select_</w:t>
                        </w:r>
                        <w:r>
                          <w:rPr>
                            <w:color w:val="3C3C3C"/>
                            <w:w w:val="108"/>
                            <w:sz w:val="12"/>
                          </w:rPr>
                          <w:t>mode():</w:t>
                        </w:r>
                        <w:r>
                          <w:rPr>
                            <w:color w:val="3C3C3C"/>
                            <w:spacing w:val="7"/>
                            <w:w w:val="108"/>
                            <w:sz w:val="12"/>
                          </w:rPr>
                          <w:t xml:space="preserve"> </w:t>
                        </w:r>
                        <w:r>
                          <w:rPr>
                            <w:color w:val="3C3C3C"/>
                            <w:w w:val="108"/>
                            <w:sz w:val="12"/>
                          </w:rPr>
                          <w:t>char</w:t>
                        </w:r>
                      </w:p>
                    </w:txbxContent>
                  </v:textbox>
                </v:rect>
                <v:rect id="Rectangle 50658" o:spid="_x0000_s1433" style="position:absolute;left:2894;top:31518;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" filled="f" stroked="f">
                  <v:textbox inset="0,0,0,0">
                    <w:txbxContent>
                      <w:p w14:paraId="31387F83"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50657" o:spid="_x0000_s1434" style="position:absolute;left:2453;top:31518;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" filled="f" stroked="f">
                  <v:textbox inset="0,0,0,0">
                    <w:txbxContent>
                      <w:p w14:paraId="643C5447" w14:textId="77777777" w:rsidR="008227AD" w:rsidRDefault="008227AD" w:rsidP="007925EB">
                        <w:pPr>
                          <w:spacing w:after="160" w:line="259" w:lineRule="auto"/>
                          <w:ind w:left="0" w:right="0" w:firstLine="0"/>
                          <w:jc w:val="left"/>
                        </w:pPr>
                        <w:r>
                          <w:rPr>
                            <w:color w:val="3C3C3C"/>
                            <w:w w:val="102"/>
                            <w:sz w:val="12"/>
                          </w:rPr>
                          <w:t>+</w:t>
                        </w:r>
                      </w:p>
                    </w:txbxContent>
                  </v:textbox>
                </v:rect>
                <v:rect id="Rectangle 50661" o:spid="_x0000_s1435" style="position:absolute;left:2453;top:32493;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" filled="f" stroked="f">
                  <v:textbox inset="0,0,0,0">
                    <w:txbxContent>
                      <w:p w14:paraId="5BA2B2BC" w14:textId="77777777" w:rsidR="008227AD" w:rsidRDefault="008227AD" w:rsidP="007925EB">
                        <w:pPr>
                          <w:spacing w:after="160" w:line="259" w:lineRule="auto"/>
                          <w:ind w:left="0" w:right="0" w:firstLine="0"/>
                          <w:jc w:val="left"/>
                        </w:pPr>
                        <w:r>
                          <w:rPr>
                            <w:color w:val="3C3C3C"/>
                            <w:w w:val="102"/>
                            <w:sz w:val="12"/>
                          </w:rPr>
                          <w:t>+</w:t>
                        </w:r>
                      </w:p>
                    </w:txbxContent>
                  </v:textbox>
                </v:rect>
                <v:rect id="Rectangle 50662" o:spid="_x0000_s1436" style="position:absolute;left:2894;top:32493;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" filled="f" stroked="f">
                  <v:textbox inset="0,0,0,0">
                    <w:txbxContent>
                      <w:p w14:paraId="6E8EFA2D"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74" o:spid="_x0000_s1437" style="position:absolute;left:3737;top:32493;width:862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" filled="f" stroked="f">
                  <v:textbox inset="0,0,0,0">
                    <w:txbxContent>
                      <w:p w14:paraId="415F0E17" w14:textId="77777777" w:rsidR="008227AD" w:rsidRDefault="008227AD" w:rsidP="007925EB">
                        <w:pPr>
                          <w:spacing w:after="160" w:line="259" w:lineRule="auto"/>
                          <w:ind w:left="0" w:right="0" w:firstLine="0"/>
                          <w:jc w:val="left"/>
                        </w:pPr>
                        <w:r>
                          <w:rPr>
                            <w:color w:val="3C3C3C"/>
                            <w:w w:val="108"/>
                            <w:sz w:val="12"/>
                          </w:rPr>
                          <w:t>cash_</w:t>
                        </w:r>
                        <w:r>
                          <w:rPr>
                            <w:color w:val="3C3C3C"/>
                            <w:w w:val="108"/>
                            <w:sz w:val="12"/>
                          </w:rPr>
                          <w:t>mode():</w:t>
                        </w:r>
                        <w:r>
                          <w:rPr>
                            <w:color w:val="3C3C3C"/>
                            <w:spacing w:val="10"/>
                            <w:w w:val="108"/>
                            <w:sz w:val="12"/>
                          </w:rPr>
                          <w:t xml:space="preserve"> </w:t>
                        </w:r>
                        <w:r>
                          <w:rPr>
                            <w:color w:val="3C3C3C"/>
                            <w:w w:val="108"/>
                            <w:sz w:val="12"/>
                          </w:rPr>
                          <w:t>char</w:t>
                        </w:r>
                      </w:p>
                    </w:txbxContent>
                  </v:textbox>
                </v:rect>
                <v:rect id="Rectangle 50665" o:spid="_x0000_s1438" style="position:absolute;left:2453;top:33468;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" filled="f" stroked="f">
                  <v:textbox inset="0,0,0,0">
                    <w:txbxContent>
                      <w:p w14:paraId="509B8EAD" w14:textId="77777777" w:rsidR="008227AD" w:rsidRDefault="008227AD" w:rsidP="007925EB">
                        <w:pPr>
                          <w:spacing w:after="160" w:line="259" w:lineRule="auto"/>
                          <w:ind w:left="0" w:right="0" w:firstLine="0"/>
                          <w:jc w:val="left"/>
                        </w:pPr>
                        <w:r>
                          <w:rPr>
                            <w:color w:val="3C3C3C"/>
                            <w:w w:val="102"/>
                            <w:sz w:val="12"/>
                          </w:rPr>
                          <w:t>+</w:t>
                        </w:r>
                      </w:p>
                    </w:txbxContent>
                  </v:textbox>
                </v:rect>
                <v:rect id="Rectangle 50666" o:spid="_x0000_s1439" style="position:absolute;left:2894;top:33468;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" filled="f" stroked="f">
                  <v:textbox inset="0,0,0,0">
                    <w:txbxContent>
                      <w:p w14:paraId="50120128"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76" o:spid="_x0000_s1440" style="position:absolute;left:3737;top:33468;width:765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" filled="f" stroked="f">
                  <v:textbox inset="0,0,0,0">
                    <w:txbxContent>
                      <w:p w14:paraId="26F43764" w14:textId="77777777" w:rsidR="008227AD" w:rsidRDefault="008227AD" w:rsidP="007925EB">
                        <w:pPr>
                          <w:spacing w:after="160" w:line="259" w:lineRule="auto"/>
                          <w:ind w:left="0" w:right="0" w:firstLine="0"/>
                          <w:jc w:val="left"/>
                        </w:pPr>
                        <w:r>
                          <w:rPr>
                            <w:color w:val="3C3C3C"/>
                            <w:w w:val="105"/>
                            <w:sz w:val="12"/>
                          </w:rPr>
                          <w:t>pay_</w:t>
                        </w:r>
                        <w:r>
                          <w:rPr>
                            <w:color w:val="3C3C3C"/>
                            <w:w w:val="105"/>
                            <w:sz w:val="12"/>
                          </w:rPr>
                          <w:t>cash():</w:t>
                        </w:r>
                        <w:r>
                          <w:rPr>
                            <w:color w:val="3C3C3C"/>
                            <w:spacing w:val="10"/>
                            <w:w w:val="105"/>
                            <w:sz w:val="12"/>
                          </w:rPr>
                          <w:t xml:space="preserve"> </w:t>
                        </w:r>
                        <w:r>
                          <w:rPr>
                            <w:color w:val="3C3C3C"/>
                            <w:w w:val="105"/>
                            <w:sz w:val="12"/>
                          </w:rPr>
                          <w:t>float</w:t>
                        </w:r>
                      </w:p>
                    </w:txbxContent>
                  </v:textbox>
                </v:rect>
                <v:rect id="Rectangle 50670" o:spid="_x0000_s1441" style="position:absolute;left:2894;top:34444;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" filled="f" stroked="f">
                  <v:textbox inset="0,0,0,0">
                    <w:txbxContent>
                      <w:p w14:paraId="7CD623C3"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50669" o:spid="_x0000_s1442" style="position:absolute;left:2453;top:34444;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" filled="f" stroked="f">
                  <v:textbox inset="0,0,0,0">
                    <w:txbxContent>
                      <w:p w14:paraId="75584FBD" w14:textId="77777777" w:rsidR="008227AD" w:rsidRDefault="008227AD" w:rsidP="007925EB">
                        <w:pPr>
                          <w:spacing w:after="160" w:line="259" w:lineRule="auto"/>
                          <w:ind w:left="0" w:right="0" w:firstLine="0"/>
                          <w:jc w:val="left"/>
                        </w:pPr>
                        <w:r>
                          <w:rPr>
                            <w:color w:val="3C3C3C"/>
                            <w:w w:val="102"/>
                            <w:sz w:val="12"/>
                          </w:rPr>
                          <w:t>+</w:t>
                        </w:r>
                      </w:p>
                    </w:txbxContent>
                  </v:textbox>
                </v:rect>
                <v:rect id="Rectangle 7678" o:spid="_x0000_s1443" style="position:absolute;left:3737;top:34444;width:851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" filled="f" stroked="f">
                  <v:textbox inset="0,0,0,0">
                    <w:txbxContent>
                      <w:p w14:paraId="60A1257B" w14:textId="77777777" w:rsidR="008227AD" w:rsidRDefault="008227AD" w:rsidP="007925EB">
                        <w:pPr>
                          <w:spacing w:after="160" w:line="259" w:lineRule="auto"/>
                          <w:ind w:left="0" w:right="0" w:firstLine="0"/>
                          <w:jc w:val="left"/>
                        </w:pPr>
                        <w:r>
                          <w:rPr>
                            <w:color w:val="3C3C3C"/>
                            <w:w w:val="108"/>
                            <w:sz w:val="12"/>
                          </w:rPr>
                          <w:t>card_</w:t>
                        </w:r>
                        <w:r>
                          <w:rPr>
                            <w:color w:val="3C3C3C"/>
                            <w:w w:val="108"/>
                            <w:sz w:val="12"/>
                          </w:rPr>
                          <w:t>mode():</w:t>
                        </w:r>
                        <w:r>
                          <w:rPr>
                            <w:color w:val="3C3C3C"/>
                            <w:spacing w:val="10"/>
                            <w:w w:val="108"/>
                            <w:sz w:val="12"/>
                          </w:rPr>
                          <w:t xml:space="preserve"> </w:t>
                        </w:r>
                        <w:r>
                          <w:rPr>
                            <w:color w:val="3C3C3C"/>
                            <w:w w:val="108"/>
                            <w:sz w:val="12"/>
                          </w:rPr>
                          <w:t>char</w:t>
                        </w:r>
                      </w:p>
                    </w:txbxContent>
                  </v:textbox>
                </v:rect>
                <v:rect id="Rectangle 50674" o:spid="_x0000_s1444" style="position:absolute;left:2894;top:35419;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" filled="f" stroked="f">
                  <v:textbox inset="0,0,0,0">
                    <w:txbxContent>
                      <w:p w14:paraId="105209D3"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50673" o:spid="_x0000_s1445" style="position:absolute;left:2453;top:35419;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" filled="f" stroked="f">
                  <v:textbox inset="0,0,0,0">
                    <w:txbxContent>
                      <w:p w14:paraId="258288E1" w14:textId="77777777" w:rsidR="008227AD" w:rsidRDefault="008227AD" w:rsidP="007925EB">
                        <w:pPr>
                          <w:spacing w:after="160" w:line="259" w:lineRule="auto"/>
                          <w:ind w:left="0" w:right="0" w:firstLine="0"/>
                          <w:jc w:val="left"/>
                        </w:pPr>
                        <w:r>
                          <w:rPr>
                            <w:color w:val="3C3C3C"/>
                            <w:w w:val="102"/>
                            <w:sz w:val="12"/>
                          </w:rPr>
                          <w:t>+</w:t>
                        </w:r>
                      </w:p>
                    </w:txbxContent>
                  </v:textbox>
                </v:rect>
                <v:rect id="Rectangle 7680" o:spid="_x0000_s1446" style="position:absolute;left:3737;top:35419;width:9051;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" filled="f" stroked="f">
                  <v:textbox inset="0,0,0,0">
                    <w:txbxContent>
                      <w:p w14:paraId="2B73373A" w14:textId="77777777" w:rsidR="008227AD" w:rsidRDefault="008227AD" w:rsidP="007925EB">
                        <w:pPr>
                          <w:spacing w:after="160" w:line="259" w:lineRule="auto"/>
                          <w:ind w:left="0" w:right="0" w:firstLine="0"/>
                          <w:jc w:val="left"/>
                        </w:pPr>
                        <w:r>
                          <w:rPr>
                            <w:color w:val="3C3C3C"/>
                            <w:w w:val="106"/>
                            <w:sz w:val="12"/>
                          </w:rPr>
                          <w:t>card_</w:t>
                        </w:r>
                        <w:r>
                          <w:rPr>
                            <w:color w:val="3C3C3C"/>
                            <w:w w:val="106"/>
                            <w:sz w:val="12"/>
                          </w:rPr>
                          <w:t>payment():</w:t>
                        </w:r>
                        <w:r>
                          <w:rPr>
                            <w:color w:val="3C3C3C"/>
                            <w:spacing w:val="11"/>
                            <w:w w:val="106"/>
                            <w:sz w:val="12"/>
                          </w:rPr>
                          <w:t xml:space="preserve"> </w:t>
                        </w:r>
                        <w:r>
                          <w:rPr>
                            <w:color w:val="3C3C3C"/>
                            <w:w w:val="106"/>
                            <w:sz w:val="12"/>
                          </w:rPr>
                          <w:t>int</w:t>
                        </w:r>
                      </w:p>
                    </w:txbxContent>
                  </v:textbox>
                </v:rect>
                <v:rect id="Rectangle 50676" o:spid="_x0000_s1447" style="position:absolute;left:2894;top:36394;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" filled="f" stroked="f">
                  <v:textbox inset="0,0,0,0">
                    <w:txbxContent>
                      <w:p w14:paraId="59E674F2"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50675" o:spid="_x0000_s1448" style="position:absolute;left:2453;top:36394;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" filled="f" stroked="f">
                  <v:textbox inset="0,0,0,0">
                    <w:txbxContent>
                      <w:p w14:paraId="0DC74510" w14:textId="77777777" w:rsidR="008227AD" w:rsidRDefault="008227AD" w:rsidP="007925EB">
                        <w:pPr>
                          <w:spacing w:after="160" w:line="259" w:lineRule="auto"/>
                          <w:ind w:left="0" w:right="0" w:firstLine="0"/>
                          <w:jc w:val="left"/>
                        </w:pPr>
                        <w:r>
                          <w:rPr>
                            <w:color w:val="3C3C3C"/>
                            <w:w w:val="102"/>
                            <w:sz w:val="12"/>
                          </w:rPr>
                          <w:t>+</w:t>
                        </w:r>
                      </w:p>
                    </w:txbxContent>
                  </v:textbox>
                </v:rect>
                <v:rect id="Rectangle 7682" o:spid="_x0000_s1449" style="position:absolute;left:3737;top:36394;width:800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" filled="f" stroked="f">
                  <v:textbox inset="0,0,0,0">
                    <w:txbxContent>
                      <w:p w14:paraId="175FAE2E" w14:textId="77777777" w:rsidR="008227AD" w:rsidRDefault="008227AD" w:rsidP="007925EB">
                        <w:pPr>
                          <w:spacing w:after="160" w:line="259" w:lineRule="auto"/>
                          <w:ind w:left="0" w:right="0" w:firstLine="0"/>
                          <w:jc w:val="left"/>
                        </w:pPr>
                        <w:r>
                          <w:rPr>
                            <w:color w:val="3C3C3C"/>
                            <w:w w:val="109"/>
                            <w:sz w:val="12"/>
                          </w:rPr>
                          <w:t>fee_</w:t>
                        </w:r>
                        <w:r>
                          <w:rPr>
                            <w:color w:val="3C3C3C"/>
                            <w:w w:val="109"/>
                            <w:sz w:val="12"/>
                          </w:rPr>
                          <w:t>mode():</w:t>
                        </w:r>
                        <w:r>
                          <w:rPr>
                            <w:color w:val="3C3C3C"/>
                            <w:spacing w:val="7"/>
                            <w:w w:val="109"/>
                            <w:sz w:val="12"/>
                          </w:rPr>
                          <w:t xml:space="preserve"> </w:t>
                        </w:r>
                        <w:r>
                          <w:rPr>
                            <w:color w:val="3C3C3C"/>
                            <w:w w:val="109"/>
                            <w:sz w:val="12"/>
                          </w:rPr>
                          <w:t>char</w:t>
                        </w:r>
                      </w:p>
                    </w:txbxContent>
                  </v:textbox>
                </v:rect>
                <v:rect id="Rectangle 50678" o:spid="_x0000_s1450" style="position:absolute;left:2894;top:37370;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" filled="f" stroked="f">
                  <v:textbox inset="0,0,0,0">
                    <w:txbxContent>
                      <w:p w14:paraId="2952195F"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50677" o:spid="_x0000_s1451" style="position:absolute;left:2453;top:37370;width:579;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" filled="f" stroked="f">
                  <v:textbox inset="0,0,0,0">
                    <w:txbxContent>
                      <w:p w14:paraId="298B2222" w14:textId="77777777" w:rsidR="008227AD" w:rsidRDefault="008227AD" w:rsidP="007925EB">
                        <w:pPr>
                          <w:spacing w:after="160" w:line="259" w:lineRule="auto"/>
                          <w:ind w:left="0" w:right="0" w:firstLine="0"/>
                          <w:jc w:val="left"/>
                        </w:pPr>
                        <w:r>
                          <w:rPr>
                            <w:color w:val="3C3C3C"/>
                            <w:w w:val="102"/>
                            <w:sz w:val="12"/>
                          </w:rPr>
                          <w:t>+</w:t>
                        </w:r>
                      </w:p>
                    </w:txbxContent>
                  </v:textbox>
                </v:rect>
                <v:rect id="Rectangle 7684" o:spid="_x0000_s1452" style="position:absolute;left:3737;top:37370;width:972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" filled="f" stroked="f">
                  <v:textbox inset="0,0,0,0">
                    <w:txbxContent>
                      <w:p w14:paraId="4DCE91A1" w14:textId="77777777" w:rsidR="008227AD" w:rsidRDefault="008227AD" w:rsidP="007925EB">
                        <w:pPr>
                          <w:spacing w:after="160" w:line="259" w:lineRule="auto"/>
                          <w:ind w:left="0" w:right="0" w:firstLine="0"/>
                          <w:jc w:val="left"/>
                        </w:pPr>
                        <w:r>
                          <w:rPr>
                            <w:color w:val="3C3C3C"/>
                            <w:w w:val="106"/>
                            <w:sz w:val="12"/>
                          </w:rPr>
                          <w:t>card_</w:t>
                        </w:r>
                        <w:r>
                          <w:rPr>
                            <w:color w:val="3C3C3C"/>
                            <w:w w:val="106"/>
                            <w:sz w:val="12"/>
                          </w:rPr>
                          <w:t>error():</w:t>
                        </w:r>
                        <w:r>
                          <w:rPr>
                            <w:color w:val="3C3C3C"/>
                            <w:spacing w:val="8"/>
                            <w:w w:val="106"/>
                            <w:sz w:val="12"/>
                          </w:rPr>
                          <w:t xml:space="preserve"> </w:t>
                        </w:r>
                        <w:r>
                          <w:rPr>
                            <w:color w:val="3C3C3C"/>
                            <w:w w:val="106"/>
                            <w:sz w:val="12"/>
                          </w:rPr>
                          <w:t>boolean</w:t>
                        </w:r>
                      </w:p>
                    </w:txbxContent>
                  </v:textbox>
                </v:rect>
                <v:shape id="Shape 2575" o:spid="_x0000_s1453" style="position:absolute;left:40446;top:25527;width:11872;height:13883;visibility:visible;mso-wrap-style:square;v-text-anchor:top" coordsize="1187196,1388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" path="m19812,l1168908,v10668,,18288,9144,18288,18288l1187196,1370076v,10668,-7620,18288,-18288,18288l19812,1388364c9144,1388364,,1380744,,1370076l,18288c,9144,9144,,19812,xe" fillcolor="#cfd1d9" stroked="f" strokeweight="0">
                  <v:stroke miterlimit="83231f" joinstyle="miter"/>
                  <v:path arrowok="t" textboxrect="0,0,1187196,1388364"/>
                </v:shape>
                <v:shape id="Picture 57669" o:spid="_x0000_s1454" type="#_x0000_t75" style="position:absolute;left:40203;top:25262;width:11887;height:13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">
                  <v:imagedata r:id="rId133" o:title=""/>
                </v:shape>
                <v:shape id="Shape 2578" o:spid="_x0000_s1455" style="position:absolute;left:40233;top:25298;width:11857;height:13899;visibility:visible;mso-wrap-style:square;v-text-anchor:top" coordsize="1185672,1389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" path="m1167384,v10668,,18288,9144,18288,19812l1185672,19812r,1350264l1185672,1370076v,10668,-7620,19812,-18288,19812c1167384,1389888,1167384,1389888,1167384,1389888r,l18288,1389888r,c7620,1389888,,1380744,,1370076r,l,19812c,9144,7620,,18288,r,l1167384,xe" filled="f" strokeweight=".6pt">
                  <v:stroke endcap="round"/>
                  <v:path arrowok="t" textboxrect="0,0,1185672,1389888"/>
                </v:shape>
                <v:shape id="Picture 57670" o:spid="_x0000_s1456" type="#_x0000_t75" style="position:absolute;left:42519;top:25333;width:9510;height:13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">
                  <v:imagedata r:id="rId134" o:title=""/>
                </v:shape>
                <v:rect id="Rectangle 2581" o:spid="_x0000_s1457" style="position:absolute;left:42931;top:26123;width:8577;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" filled="f" stroked="f">
                  <v:textbox inset="0,0,0,0">
                    <w:txbxContent>
                      <w:p w14:paraId="3C5F8D7F" w14:textId="77777777" w:rsidR="008227AD" w:rsidRDefault="008227AD" w:rsidP="007925EB">
                        <w:pPr>
                          <w:spacing w:after="160" w:line="259" w:lineRule="auto"/>
                          <w:ind w:left="0" w:right="0" w:firstLine="0"/>
                          <w:jc w:val="left"/>
                        </w:pPr>
                        <w:r>
                          <w:rPr>
                            <w:w w:val="117"/>
                            <w:sz w:val="12"/>
                          </w:rPr>
                          <w:t>Canteen</w:t>
                        </w:r>
                        <w:r>
                          <w:rPr>
                            <w:spacing w:val="7"/>
                            <w:w w:val="117"/>
                            <w:sz w:val="12"/>
                          </w:rPr>
                          <w:t xml:space="preserve"> </w:t>
                        </w:r>
                        <w:r>
                          <w:rPr>
                            <w:w w:val="117"/>
                            <w:sz w:val="12"/>
                          </w:rPr>
                          <w:t>manager</w:t>
                        </w:r>
                      </w:p>
                    </w:txbxContent>
                  </v:textbox>
                </v:rect>
                <v:shape id="Shape 2582" o:spid="_x0000_s1458" style="position:absolute;left:40233;top:27325;width:11857;height:0;visibility:visible;mso-wrap-style:square;v-text-anchor:top" coordsize="1185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" path="m,l1185672,e" filled="f" strokeweight=".6pt">
                  <v:stroke endcap="round"/>
                  <v:path arrowok="t" textboxrect="0,0,1185672,0"/>
                </v:shape>
                <v:rect id="Rectangle 50647" o:spid="_x0000_s1459" style="position:absolute;left:40600;top:27768;width:330;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" filled="f" stroked="f">
                  <v:textbox inset="0,0,0,0">
                    <w:txbxContent>
                      <w:p w14:paraId="57CCE929" w14:textId="77777777" w:rsidR="008227AD" w:rsidRDefault="008227AD" w:rsidP="007925EB">
                        <w:pPr>
                          <w:spacing w:after="160" w:line="259" w:lineRule="auto"/>
                          <w:ind w:left="0" w:right="0" w:firstLine="0"/>
                          <w:jc w:val="left"/>
                        </w:pPr>
                        <w:r>
                          <w:rPr>
                            <w:color w:val="3C3C3C"/>
                            <w:w w:val="98"/>
                            <w:sz w:val="12"/>
                          </w:rPr>
                          <w:t>-</w:t>
                        </w:r>
                      </w:p>
                    </w:txbxContent>
                  </v:textbox>
                </v:rect>
                <v:rect id="Rectangle 50648" o:spid="_x0000_s1460" style="position:absolute;left:40831;top:27768;width:275;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" filled="f" stroked="f">
                  <v:textbox inset="0,0,0,0">
                    <w:txbxContent>
                      <w:p w14:paraId="55150DA7"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62" o:spid="_x0000_s1461" style="position:absolute;left:41876;top:27768;width:8322;height: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" filled="f" stroked="f">
                  <v:textbox inset="0,0,0,0">
                    <w:txbxContent>
                      <w:p w14:paraId="24314BA8" w14:textId="77777777" w:rsidR="008227AD" w:rsidRDefault="008227AD" w:rsidP="007925EB">
                        <w:pPr>
                          <w:spacing w:after="160" w:line="259" w:lineRule="auto"/>
                          <w:ind w:left="0" w:right="0" w:firstLine="0"/>
                          <w:jc w:val="left"/>
                        </w:pPr>
                        <w:r>
                          <w:rPr>
                            <w:color w:val="3C3C3C"/>
                            <w:w w:val="109"/>
                            <w:sz w:val="12"/>
                          </w:rPr>
                          <w:t>Payment_id:</w:t>
                        </w:r>
                        <w:r>
                          <w:rPr>
                            <w:color w:val="3C3C3C"/>
                            <w:spacing w:val="7"/>
                            <w:w w:val="109"/>
                            <w:sz w:val="12"/>
                          </w:rPr>
                          <w:t xml:space="preserve"> </w:t>
                        </w:r>
                        <w:r>
                          <w:rPr>
                            <w:color w:val="3C3C3C"/>
                            <w:w w:val="109"/>
                            <w:sz w:val="12"/>
                          </w:rPr>
                          <w:t>char</w:t>
                        </w:r>
                      </w:p>
                    </w:txbxContent>
                  </v:textbox>
                </v:rect>
                <v:rect id="Rectangle 50651" o:spid="_x0000_s1462" style="position:absolute;left:40600;top:28744;width:33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" filled="f" stroked="f">
                  <v:textbox inset="0,0,0,0">
                    <w:txbxContent>
                      <w:p w14:paraId="5E26AE03" w14:textId="77777777" w:rsidR="008227AD" w:rsidRDefault="008227AD" w:rsidP="007925EB">
                        <w:pPr>
                          <w:spacing w:after="160" w:line="259" w:lineRule="auto"/>
                          <w:ind w:left="0" w:right="0" w:firstLine="0"/>
                          <w:jc w:val="left"/>
                        </w:pPr>
                        <w:r>
                          <w:rPr>
                            <w:color w:val="3C3C3C"/>
                            <w:w w:val="98"/>
                            <w:sz w:val="12"/>
                          </w:rPr>
                          <w:t>-</w:t>
                        </w:r>
                      </w:p>
                    </w:txbxContent>
                  </v:textbox>
                </v:rect>
                <v:rect id="Rectangle 50652" o:spid="_x0000_s1463" style="position:absolute;left:40831;top:28744;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" filled="f" stroked="f">
                  <v:textbox inset="0,0,0,0">
                    <w:txbxContent>
                      <w:p w14:paraId="39FB7E44"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66" o:spid="_x0000_s1464" style="position:absolute;left:41876;top:28744;width:7717;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" filled="f" stroked="f">
                  <v:textbox inset="0,0,0,0">
                    <w:txbxContent>
                      <w:p w14:paraId="101111D9" w14:textId="77777777" w:rsidR="008227AD" w:rsidRDefault="008227AD" w:rsidP="007925EB">
                        <w:pPr>
                          <w:spacing w:after="160" w:line="259" w:lineRule="auto"/>
                          <w:ind w:left="0" w:right="0" w:firstLine="0"/>
                          <w:jc w:val="left"/>
                        </w:pPr>
                        <w:r>
                          <w:rPr>
                            <w:color w:val="3C3C3C"/>
                            <w:w w:val="110"/>
                            <w:sz w:val="12"/>
                          </w:rPr>
                          <w:t>cust_name:</w:t>
                        </w:r>
                        <w:r>
                          <w:rPr>
                            <w:color w:val="3C3C3C"/>
                            <w:spacing w:val="10"/>
                            <w:w w:val="110"/>
                            <w:sz w:val="12"/>
                          </w:rPr>
                          <w:t xml:space="preserve"> </w:t>
                        </w:r>
                        <w:r>
                          <w:rPr>
                            <w:color w:val="3C3C3C"/>
                            <w:w w:val="110"/>
                            <w:sz w:val="12"/>
                          </w:rPr>
                          <w:t>char</w:t>
                        </w:r>
                      </w:p>
                    </w:txbxContent>
                  </v:textbox>
                </v:rect>
                <v:rect id="Rectangle 50656" o:spid="_x0000_s1465" style="position:absolute;left:40831;top:29719;width:2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" filled="f" stroked="f">
                  <v:textbox inset="0,0,0,0">
                    <w:txbxContent>
                      <w:p w14:paraId="16A6E94B" w14:textId="77777777" w:rsidR="008227AD" w:rsidRDefault="008227AD" w:rsidP="007925EB">
                        <w:pPr>
                          <w:spacing w:after="160" w:line="259" w:lineRule="auto"/>
                          <w:ind w:left="0" w:right="0" w:firstLine="0"/>
                          <w:jc w:val="left"/>
                        </w:pPr>
                        <w:r>
                          <w:rPr>
                            <w:color w:val="3C3C3C"/>
                            <w:sz w:val="12"/>
                          </w:rPr>
                          <w:t xml:space="preserve"> </w:t>
                        </w:r>
                      </w:p>
                    </w:txbxContent>
                  </v:textbox>
                </v:rect>
                <v:rect id="Rectangle 7670" o:spid="_x0000_s1466" style="position:absolute;left:41876;top:29719;width:5675;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" filled="f" stroked="f">
                  <v:textbox inset="0,0,0,0">
                    <w:txbxContent>
                      <w:p w14:paraId="5C9D9415" w14:textId="77777777" w:rsidR="008227AD" w:rsidRDefault="008227AD" w:rsidP="007925EB">
                        <w:pPr>
                          <w:spacing w:after="160" w:line="259" w:lineRule="auto"/>
                          <w:ind w:left="0" w:right="0" w:firstLine="0"/>
                          <w:jc w:val="left"/>
                        </w:pPr>
                        <w:r>
                          <w:rPr>
                            <w:color w:val="3C3C3C"/>
                            <w:w w:val="103"/>
                            <w:sz w:val="12"/>
                          </w:rPr>
                          <w:t>order_id:</w:t>
                        </w:r>
                        <w:r>
                          <w:rPr>
                            <w:color w:val="3C3C3C"/>
                            <w:spacing w:val="10"/>
                            <w:w w:val="103"/>
                            <w:sz w:val="12"/>
                          </w:rPr>
                          <w:t xml:space="preserve"> </w:t>
                        </w:r>
                        <w:r>
                          <w:rPr>
                            <w:color w:val="3C3C3C"/>
                            <w:w w:val="103"/>
                            <w:sz w:val="12"/>
                          </w:rPr>
                          <w:t>int</w:t>
                        </w:r>
                      </w:p>
                    </w:txbxContent>
                  </v:textbox>
                </v:rect>
                <v:rect id="Rectangle 50655" o:spid="_x0000_s1467" style="position:absolute;left:40600;top:29719;width:330;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" filled="f" stroked="f">
                  <v:textbox inset="0,0,0,0">
                    <w:txbxContent>
                      <w:p w14:paraId="4B0D5586" w14:textId="77777777" w:rsidR="008227AD" w:rsidRDefault="008227AD" w:rsidP="007925EB">
                        <w:pPr>
                          <w:spacing w:after="160" w:line="259" w:lineRule="auto"/>
                          <w:ind w:left="0" w:right="0" w:firstLine="0"/>
                          <w:jc w:val="left"/>
                        </w:pPr>
                        <w:r>
                          <w:rPr>
                            <w:color w:val="3C3C3C"/>
                            <w:w w:val="98"/>
                            <w:sz w:val="12"/>
                          </w:rPr>
                          <w:t>-</w:t>
                        </w:r>
                      </w:p>
                    </w:txbxContent>
                  </v:textbox>
                </v:rect>
                <v:shape id="Shape 2586" o:spid="_x0000_s1468" style="position:absolute;left:40233;top:30861;width:11857;height:0;visibility:visible;mso-wrap-style:square;v-text-anchor:top" coordsize="1185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" path="m,l1185672,e" filled="f" strokeweight=".6pt">
                  <v:stroke endcap="round"/>
                  <v:path arrowok="t" textboxrect="0,0,1185672,0"/>
                </v:shape>
                <v:rect id="Rectangle 50659" o:spid="_x0000_s1469" style="position:absolute;left:40600;top:31289;width:578;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" filled="f" stroked="f">
                  <v:textbox inset="0,0,0,0">
                    <w:txbxContent>
                      <w:p w14:paraId="08288410" w14:textId="77777777" w:rsidR="008227AD" w:rsidRDefault="008227AD" w:rsidP="007925EB">
                        <w:pPr>
                          <w:spacing w:after="160" w:line="259" w:lineRule="auto"/>
                          <w:ind w:left="0" w:right="0" w:firstLine="0"/>
                          <w:jc w:val="left"/>
                        </w:pPr>
                        <w:r>
                          <w:rPr>
                            <w:color w:val="3C3C3C"/>
                            <w:w w:val="102"/>
                            <w:sz w:val="12"/>
                          </w:rPr>
                          <w:t>+</w:t>
                        </w:r>
                      </w:p>
                    </w:txbxContent>
                  </v:textbox>
                </v:rect>
                <v:rect id="Rectangle 50660" o:spid="_x0000_s1470" style="position:absolute;left:41055;top:31289;width:10208;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" filled="f" stroked="f">
                  <v:textbox inset="0,0,0,0">
                    <w:txbxContent>
                      <w:p w14:paraId="7B84D66E" w14:textId="77777777" w:rsidR="008227AD" w:rsidRDefault="008227AD" w:rsidP="007925EB">
                        <w:pPr>
                          <w:spacing w:after="160" w:line="259" w:lineRule="auto"/>
                          <w:ind w:left="0" w:right="0" w:firstLine="0"/>
                          <w:jc w:val="left"/>
                        </w:pPr>
                        <w:r>
                          <w:rPr>
                            <w:color w:val="3C3C3C"/>
                            <w:spacing w:val="100"/>
                            <w:w w:val="104"/>
                            <w:sz w:val="12"/>
                          </w:rPr>
                          <w:t xml:space="preserve"> </w:t>
                        </w:r>
                        <w:r>
                          <w:rPr>
                            <w:color w:val="3C3C3C"/>
                            <w:w w:val="104"/>
                            <w:sz w:val="12"/>
                          </w:rPr>
                          <w:t>print_</w:t>
                        </w:r>
                        <w:r>
                          <w:rPr>
                            <w:color w:val="3C3C3C"/>
                            <w:w w:val="104"/>
                            <w:sz w:val="12"/>
                          </w:rPr>
                          <w:t>receipt():</w:t>
                        </w:r>
                        <w:r>
                          <w:rPr>
                            <w:color w:val="3C3C3C"/>
                            <w:spacing w:val="10"/>
                            <w:w w:val="104"/>
                            <w:sz w:val="12"/>
                          </w:rPr>
                          <w:t xml:space="preserve"> </w:t>
                        </w:r>
                        <w:r>
                          <w:rPr>
                            <w:color w:val="3C3C3C"/>
                            <w:w w:val="104"/>
                            <w:sz w:val="12"/>
                          </w:rPr>
                          <w:t>char</w:t>
                        </w:r>
                      </w:p>
                    </w:txbxContent>
                  </v:textbox>
                </v:rect>
                <v:rect id="Rectangle 50663" o:spid="_x0000_s1471" style="position:absolute;left:40600;top:32264;width:578;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" filled="f" stroked="f">
                  <v:textbox inset="0,0,0,0">
                    <w:txbxContent>
                      <w:p w14:paraId="0B0B3F90" w14:textId="77777777" w:rsidR="008227AD" w:rsidRDefault="008227AD" w:rsidP="007925EB">
                        <w:pPr>
                          <w:spacing w:after="160" w:line="259" w:lineRule="auto"/>
                          <w:ind w:left="0" w:right="0" w:firstLine="0"/>
                          <w:jc w:val="left"/>
                        </w:pPr>
                        <w:r>
                          <w:rPr>
                            <w:color w:val="3C3C3C"/>
                            <w:w w:val="102"/>
                            <w:sz w:val="12"/>
                          </w:rPr>
                          <w:t>+</w:t>
                        </w:r>
                      </w:p>
                    </w:txbxContent>
                  </v:textbox>
                </v:rect>
                <v:rect id="Rectangle 50664" o:spid="_x0000_s1472" style="position:absolute;left:41055;top:32264;width:7353;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" filled="f" stroked="f">
                  <v:textbox inset="0,0,0,0">
                    <w:txbxContent>
                      <w:p w14:paraId="070A7E5C" w14:textId="77777777" w:rsidR="008227AD" w:rsidRDefault="008227AD" w:rsidP="007925EB">
                        <w:pPr>
                          <w:spacing w:after="160" w:line="259" w:lineRule="auto"/>
                          <w:ind w:left="0" w:right="0" w:firstLine="0"/>
                          <w:jc w:val="left"/>
                        </w:pPr>
                        <w:r>
                          <w:rPr>
                            <w:color w:val="3C3C3C"/>
                            <w:spacing w:val="100"/>
                            <w:w w:val="106"/>
                            <w:sz w:val="12"/>
                          </w:rPr>
                          <w:t xml:space="preserve"> </w:t>
                        </w:r>
                        <w:r>
                          <w:rPr>
                            <w:color w:val="3C3C3C"/>
                            <w:w w:val="106"/>
                            <w:sz w:val="12"/>
                          </w:rPr>
                          <w:t>changes():</w:t>
                        </w:r>
                        <w:r>
                          <w:rPr>
                            <w:color w:val="3C3C3C"/>
                            <w:spacing w:val="7"/>
                            <w:w w:val="106"/>
                            <w:sz w:val="12"/>
                          </w:rPr>
                          <w:t xml:space="preserve"> </w:t>
                        </w:r>
                        <w:r>
                          <w:rPr>
                            <w:color w:val="3C3C3C"/>
                            <w:w w:val="106"/>
                            <w:sz w:val="12"/>
                          </w:rPr>
                          <w:t>int</w:t>
                        </w:r>
                      </w:p>
                    </w:txbxContent>
                  </v:textbox>
                </v:rect>
                <v:rect id="Rectangle 50667" o:spid="_x0000_s1473" style="position:absolute;left:40600;top:33255;width:578;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" filled="f" stroked="f">
                  <v:textbox inset="0,0,0,0">
                    <w:txbxContent>
                      <w:p w14:paraId="2CBB093C" w14:textId="77777777" w:rsidR="008227AD" w:rsidRDefault="008227AD" w:rsidP="007925EB">
                        <w:pPr>
                          <w:spacing w:after="160" w:line="259" w:lineRule="auto"/>
                          <w:ind w:left="0" w:right="0" w:firstLine="0"/>
                          <w:jc w:val="left"/>
                        </w:pPr>
                        <w:r>
                          <w:rPr>
                            <w:color w:val="3C3C3C"/>
                            <w:w w:val="102"/>
                            <w:sz w:val="12"/>
                          </w:rPr>
                          <w:t>+</w:t>
                        </w:r>
                      </w:p>
                    </w:txbxContent>
                  </v:textbox>
                </v:rect>
                <v:rect id="Rectangle 50668" o:spid="_x0000_s1474" style="position:absolute;left:41055;top:33255;width:12412;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" filled="f" stroked="f">
                  <v:textbox inset="0,0,0,0">
                    <w:txbxContent>
                      <w:p w14:paraId="180532DA" w14:textId="77777777" w:rsidR="008227AD" w:rsidRDefault="008227AD" w:rsidP="007925EB">
                        <w:pPr>
                          <w:spacing w:after="160" w:line="259" w:lineRule="auto"/>
                          <w:ind w:left="0" w:right="0" w:firstLine="0"/>
                          <w:jc w:val="left"/>
                        </w:pPr>
                        <w:r>
                          <w:rPr>
                            <w:color w:val="3C3C3C"/>
                            <w:spacing w:val="100"/>
                            <w:w w:val="109"/>
                            <w:sz w:val="12"/>
                          </w:rPr>
                          <w:t xml:space="preserve"> </w:t>
                        </w:r>
                        <w:r>
                          <w:rPr>
                            <w:color w:val="3C3C3C"/>
                            <w:w w:val="109"/>
                            <w:sz w:val="12"/>
                          </w:rPr>
                          <w:t>select_fee_</w:t>
                        </w:r>
                        <w:r>
                          <w:rPr>
                            <w:color w:val="3C3C3C"/>
                            <w:w w:val="109"/>
                            <w:sz w:val="12"/>
                          </w:rPr>
                          <w:t>mode():</w:t>
                        </w:r>
                        <w:r>
                          <w:rPr>
                            <w:color w:val="3C3C3C"/>
                            <w:spacing w:val="8"/>
                            <w:w w:val="109"/>
                            <w:sz w:val="12"/>
                          </w:rPr>
                          <w:t xml:space="preserve"> </w:t>
                        </w:r>
                        <w:r>
                          <w:rPr>
                            <w:color w:val="3C3C3C"/>
                            <w:w w:val="109"/>
                            <w:sz w:val="12"/>
                          </w:rPr>
                          <w:t>char</w:t>
                        </w:r>
                      </w:p>
                    </w:txbxContent>
                  </v:textbox>
                </v:rect>
                <v:rect id="Rectangle 50671" o:spid="_x0000_s1475" style="position:absolute;left:40600;top:34230;width:578;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" filled="f" stroked="f">
                  <v:textbox inset="0,0,0,0">
                    <w:txbxContent>
                      <w:p w14:paraId="379F5421" w14:textId="77777777" w:rsidR="008227AD" w:rsidRDefault="008227AD" w:rsidP="007925EB">
                        <w:pPr>
                          <w:spacing w:after="160" w:line="259" w:lineRule="auto"/>
                          <w:ind w:left="0" w:right="0" w:firstLine="0"/>
                          <w:jc w:val="left"/>
                        </w:pPr>
                        <w:r>
                          <w:rPr>
                            <w:color w:val="3C3C3C"/>
                            <w:w w:val="102"/>
                            <w:sz w:val="12"/>
                          </w:rPr>
                          <w:t>+</w:t>
                        </w:r>
                      </w:p>
                    </w:txbxContent>
                  </v:textbox>
                </v:rect>
                <v:rect id="Rectangle 50672" o:spid="_x0000_s1476" style="position:absolute;left:41055;top:34230;width:12863;height: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" filled="f" stroked="f">
                  <v:textbox inset="0,0,0,0">
                    <w:txbxContent>
                      <w:p w14:paraId="0DDF69D2" w14:textId="77777777" w:rsidR="008227AD" w:rsidRDefault="008227AD" w:rsidP="007925EB">
                        <w:pPr>
                          <w:spacing w:after="160" w:line="259" w:lineRule="auto"/>
                          <w:ind w:left="0" w:right="0" w:firstLine="0"/>
                          <w:jc w:val="left"/>
                        </w:pPr>
                        <w:r>
                          <w:rPr>
                            <w:color w:val="3C3C3C"/>
                            <w:spacing w:val="100"/>
                            <w:w w:val="107"/>
                            <w:sz w:val="12"/>
                          </w:rPr>
                          <w:t xml:space="preserve"> </w:t>
                        </w:r>
                        <w:r>
                          <w:rPr>
                            <w:color w:val="3C3C3C"/>
                            <w:w w:val="107"/>
                            <w:sz w:val="12"/>
                          </w:rPr>
                          <w:t>proceed_</w:t>
                        </w:r>
                        <w:r>
                          <w:rPr>
                            <w:color w:val="3C3C3C"/>
                            <w:w w:val="107"/>
                            <w:sz w:val="12"/>
                          </w:rPr>
                          <w:t>payment():</w:t>
                        </w:r>
                        <w:r>
                          <w:rPr>
                            <w:color w:val="3C3C3C"/>
                            <w:spacing w:val="10"/>
                            <w:w w:val="107"/>
                            <w:sz w:val="12"/>
                          </w:rPr>
                          <w:t xml:space="preserve"> </w:t>
                        </w:r>
                        <w:r>
                          <w:rPr>
                            <w:color w:val="3C3C3C"/>
                            <w:w w:val="107"/>
                            <w:sz w:val="12"/>
                          </w:rPr>
                          <w:t>float</w:t>
                        </w:r>
                      </w:p>
                    </w:txbxContent>
                  </v:textbox>
                </v:rect>
                <v:shape id="Shape 2591" o:spid="_x0000_s1477" style="position:absolute;left:14538;top:20345;width:8337;height:4877;visibility:visible;mso-wrap-style:square;v-text-anchor:top" coordsize="833628,487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" path="m833628,l,487680e" filled="f" strokeweight=".6pt">
                  <v:stroke joinstyle="bevel" endcap="round"/>
                  <v:path arrowok="t" textboxrect="0,0,833628,487680"/>
                </v:shape>
                <v:shape id="Shape 2592" o:spid="_x0000_s1478" style="position:absolute;left:14538;top:24246;width:1281;height:976;visibility:visible;mso-wrap-style:square;v-text-anchor:top" coordsize="128016,97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" path="m82296,r45720,76200l,97536,82296,xe" fillcolor="#fcf2e3" stroked="f" strokeweight="0">
                  <v:stroke miterlimit="83231f" joinstyle="miter"/>
                  <v:path arrowok="t" textboxrect="0,0,128016,97536"/>
                </v:shape>
                <v:shape id="Shape 2593" o:spid="_x0000_s1479" style="position:absolute;left:14538;top:24246;width:1281;height:976;visibility:visible;mso-wrap-style:square;v-text-anchor:top" coordsize="128016,97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" path="m82296,r45720,76200l,97536,82296,xe" filled="f" strokeweight=".6pt">
                  <v:stroke joinstyle="bevel" endcap="round"/>
                  <v:path arrowok="t" textboxrect="0,0,128016,97536"/>
                </v:shape>
                <v:shape id="Shape 2594" o:spid="_x0000_s1480" style="position:absolute;left:34366;top:19217;width:5867;height:6462;visibility:visible;mso-wrap-style:square;v-text-anchor:top" coordsize="586740,646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" path="m,l586740,646176e" filled="f" strokeweight=".6pt">
                  <v:stroke joinstyle="bevel" endcap="round"/>
                  <v:path arrowok="t" textboxrect="0,0,586740,646176"/>
                </v:shape>
                <v:shape id="Shape 2595" o:spid="_x0000_s1481" style="position:absolute;left:39105;top:24475;width:1128;height:1204;visibility:visible;mso-wrap-style:square;v-text-anchor:top" coordsize="112776,12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" path="m67056,r45720,120396l,59436,67056,xe" fillcolor="#fcf2e3" stroked="f" strokeweight="0">
                  <v:stroke miterlimit="83231f" joinstyle="miter"/>
                  <v:path arrowok="t" textboxrect="0,0,112776,120396"/>
                </v:shape>
                <v:shape id="Shape 2596" o:spid="_x0000_s1482" style="position:absolute;left:39105;top:24475;width:1128;height:1204;visibility:visible;mso-wrap-style:square;v-text-anchor:top" coordsize="112776,120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" path="m,59436l67056,r45720,120396l,59436xe" filled="f" strokeweight=".6pt">
                  <v:stroke joinstyle="bevel" endcap="round"/>
                  <v:path arrowok="t" textboxrect="0,0,112776,120396"/>
                </v:shape>
                <w10:anchorlock/>
              </v:group>
            </w:pict>
          </mc:Fallback>
        </mc:AlternateContent>
      </w:r>
    </w:p>
    <w:p w14:paraId="4625E163"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3644665C"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7917B7A0" w14:textId="77777777" w:rsidR="007925EB" w:rsidRPr="00EE0306" w:rsidRDefault="007925EB" w:rsidP="007925EB">
      <w:pPr>
        <w:spacing w:after="0" w:line="259" w:lineRule="auto"/>
        <w:ind w:right="3964"/>
        <w:jc w:val="right"/>
        <w:rPr>
          <w:color w:val="auto"/>
        </w:rPr>
      </w:pPr>
      <w:r w:rsidRPr="00EE0306">
        <w:rPr>
          <w:color w:val="auto"/>
        </w:rPr>
        <w:t xml:space="preserve">Fig. 2.4 Class diagram for Payment </w:t>
      </w:r>
      <w:bookmarkEnd w:id="12"/>
    </w:p>
    <w:p w14:paraId="1DEC7E05"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14AB5A43"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0CB28B05"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388BE7A7"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6A42CB48" w14:textId="77777777" w:rsidR="007925EB" w:rsidRPr="00EE0306" w:rsidRDefault="007925EB" w:rsidP="007925EB">
      <w:pPr>
        <w:spacing w:after="18" w:line="259" w:lineRule="auto"/>
        <w:ind w:left="168" w:right="0" w:firstLine="0"/>
        <w:jc w:val="left"/>
        <w:rPr>
          <w:color w:val="auto"/>
        </w:rPr>
      </w:pPr>
      <w:r w:rsidRPr="00EE0306">
        <w:rPr>
          <w:color w:val="auto"/>
        </w:rPr>
        <w:t xml:space="preserve"> </w:t>
      </w:r>
    </w:p>
    <w:p w14:paraId="1F7D6C4A"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29B01246"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62B9D487"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0E1B3BBA" w14:textId="77777777" w:rsidR="007925EB" w:rsidRPr="00EE0306" w:rsidRDefault="007925EB" w:rsidP="007925EB">
      <w:pPr>
        <w:spacing w:after="18" w:line="259" w:lineRule="auto"/>
        <w:ind w:left="168" w:right="0" w:firstLine="0"/>
        <w:jc w:val="left"/>
        <w:rPr>
          <w:color w:val="auto"/>
        </w:rPr>
      </w:pPr>
      <w:r w:rsidRPr="00EE0306">
        <w:rPr>
          <w:color w:val="auto"/>
        </w:rPr>
        <w:t xml:space="preserve"> </w:t>
      </w:r>
    </w:p>
    <w:p w14:paraId="45CF0BA3"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32FE477B" w14:textId="77777777" w:rsidR="007925EB" w:rsidRPr="00EE0306" w:rsidRDefault="007925EB" w:rsidP="007925EB">
      <w:pPr>
        <w:spacing w:after="18" w:line="259" w:lineRule="auto"/>
        <w:ind w:left="168" w:right="0" w:firstLine="0"/>
        <w:jc w:val="left"/>
        <w:rPr>
          <w:color w:val="auto"/>
        </w:rPr>
      </w:pPr>
      <w:r w:rsidRPr="00EE0306">
        <w:rPr>
          <w:color w:val="auto"/>
        </w:rPr>
        <w:t xml:space="preserve"> </w:t>
      </w:r>
    </w:p>
    <w:p w14:paraId="6008F64D"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52DDBFCA" w14:textId="77777777" w:rsidR="007925EB" w:rsidRPr="00EE0306" w:rsidRDefault="007925EB" w:rsidP="007925EB">
      <w:pPr>
        <w:spacing w:after="18" w:line="259" w:lineRule="auto"/>
        <w:ind w:left="168" w:right="0" w:firstLine="0"/>
        <w:jc w:val="left"/>
        <w:rPr>
          <w:color w:val="auto"/>
        </w:rPr>
      </w:pPr>
      <w:r w:rsidRPr="00EE0306">
        <w:rPr>
          <w:color w:val="auto"/>
        </w:rPr>
        <w:t xml:space="preserve"> </w:t>
      </w:r>
    </w:p>
    <w:p w14:paraId="20137DBA"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26CB1E24"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59500F30" w14:textId="77777777" w:rsidR="007925EB" w:rsidRPr="00EE0306" w:rsidRDefault="007925EB" w:rsidP="007925EB">
      <w:pPr>
        <w:spacing w:after="16" w:line="259" w:lineRule="auto"/>
        <w:ind w:left="168" w:right="0" w:firstLine="0"/>
        <w:jc w:val="left"/>
        <w:rPr>
          <w:color w:val="auto"/>
        </w:rPr>
      </w:pPr>
      <w:r w:rsidRPr="00EE0306">
        <w:rPr>
          <w:color w:val="auto"/>
        </w:rPr>
        <w:t xml:space="preserve"> </w:t>
      </w:r>
    </w:p>
    <w:p w14:paraId="6F63828B" w14:textId="4C990299" w:rsidR="007925EB" w:rsidRDefault="007925EB" w:rsidP="007925EB">
      <w:pPr>
        <w:spacing w:after="18" w:line="259" w:lineRule="auto"/>
        <w:ind w:left="168" w:right="0" w:firstLine="0"/>
        <w:jc w:val="left"/>
        <w:rPr>
          <w:color w:val="auto"/>
        </w:rPr>
      </w:pPr>
      <w:r w:rsidRPr="00EE0306">
        <w:rPr>
          <w:color w:val="auto"/>
        </w:rPr>
        <w:t xml:space="preserve"> </w:t>
      </w:r>
    </w:p>
    <w:p w14:paraId="25057E80" w14:textId="5ED2C2F3" w:rsidR="00EE0306" w:rsidRDefault="00EE0306" w:rsidP="007925EB">
      <w:pPr>
        <w:spacing w:after="18" w:line="259" w:lineRule="auto"/>
        <w:ind w:left="168" w:right="0" w:firstLine="0"/>
        <w:jc w:val="left"/>
        <w:rPr>
          <w:color w:val="auto"/>
        </w:rPr>
      </w:pPr>
    </w:p>
    <w:p w14:paraId="11E49C7B" w14:textId="77777777" w:rsidR="00EE0306" w:rsidRPr="00EE0306" w:rsidRDefault="00EE0306" w:rsidP="007925EB">
      <w:pPr>
        <w:spacing w:after="18" w:line="259" w:lineRule="auto"/>
        <w:ind w:left="168" w:right="0" w:firstLine="0"/>
        <w:jc w:val="left"/>
        <w:rPr>
          <w:color w:val="auto"/>
        </w:rPr>
      </w:pPr>
    </w:p>
    <w:p w14:paraId="57941418"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66D3B176" w14:textId="77777777" w:rsidR="007925EB" w:rsidRPr="00EE0306" w:rsidRDefault="007925EB" w:rsidP="007925EB">
      <w:pPr>
        <w:spacing w:after="58" w:line="259" w:lineRule="auto"/>
        <w:ind w:left="168" w:right="0" w:firstLine="0"/>
        <w:jc w:val="left"/>
        <w:rPr>
          <w:color w:val="auto"/>
        </w:rPr>
      </w:pPr>
      <w:r w:rsidRPr="00EE0306">
        <w:rPr>
          <w:color w:val="auto"/>
        </w:rPr>
        <w:t xml:space="preserve"> </w:t>
      </w:r>
    </w:p>
    <w:p w14:paraId="624BE66A" w14:textId="77777777" w:rsidR="007925EB" w:rsidRPr="00EE0306" w:rsidRDefault="007925EB" w:rsidP="007925EB">
      <w:pPr>
        <w:numPr>
          <w:ilvl w:val="1"/>
          <w:numId w:val="22"/>
        </w:numPr>
        <w:spacing w:after="150" w:line="259" w:lineRule="auto"/>
        <w:ind w:right="480" w:hanging="745"/>
        <w:jc w:val="left"/>
        <w:rPr>
          <w:color w:val="auto"/>
        </w:rPr>
      </w:pPr>
      <w:bookmarkStart w:id="13" w:name="_Hlk41231598"/>
      <w:r w:rsidRPr="00EE0306">
        <w:rPr>
          <w:color w:val="auto"/>
          <w:sz w:val="26"/>
        </w:rPr>
        <w:t xml:space="preserve">Sequence Diagram: </w:t>
      </w:r>
    </w:p>
    <w:p w14:paraId="14D35597" w14:textId="77777777" w:rsidR="007925EB" w:rsidRPr="00EE0306" w:rsidRDefault="007925EB" w:rsidP="007925EB">
      <w:pPr>
        <w:spacing w:after="156"/>
        <w:ind w:left="163" w:right="1411"/>
        <w:rPr>
          <w:color w:val="auto"/>
        </w:rPr>
      </w:pPr>
      <w:r w:rsidRPr="00EE0306">
        <w:rPr>
          <w:color w:val="auto"/>
        </w:rPr>
        <w:t xml:space="preserve">A sequence diagram in Unified Modeling Language (UML) is a kind of interaction diagram that shows how processes operate with one another and in what order. It is a construct of a Message Sequence Chart. Sequence diagrams are sometimes called event diagrams, event scenarios, and timing diagrams. </w:t>
      </w:r>
    </w:p>
    <w:p w14:paraId="0A87369C" w14:textId="77777777" w:rsidR="007925EB" w:rsidRPr="00EE0306" w:rsidRDefault="007925EB" w:rsidP="007925EB">
      <w:pPr>
        <w:spacing w:after="45" w:line="259" w:lineRule="auto"/>
        <w:ind w:left="845" w:right="0" w:firstLine="0"/>
        <w:jc w:val="left"/>
        <w:rPr>
          <w:color w:val="auto"/>
        </w:rPr>
      </w:pPr>
      <w:r w:rsidRPr="00EE0306">
        <w:rPr>
          <w:color w:val="auto"/>
        </w:rPr>
        <w:t xml:space="preserve"> </w:t>
      </w:r>
    </w:p>
    <w:p w14:paraId="0046AD5B" w14:textId="77777777" w:rsidR="007925EB" w:rsidRPr="00EE0306" w:rsidRDefault="007925EB" w:rsidP="007925EB">
      <w:pPr>
        <w:spacing w:after="40" w:line="259" w:lineRule="auto"/>
        <w:ind w:left="0" w:right="1326" w:firstLine="0"/>
        <w:jc w:val="right"/>
        <w:rPr>
          <w:color w:val="auto"/>
        </w:rPr>
      </w:pPr>
      <w:r w:rsidRPr="00EE0306">
        <w:rPr>
          <w:noProof/>
          <w:color w:val="auto"/>
        </w:rPr>
        <w:drawing>
          <wp:inline distT="0" distB="0" distL="0" distR="0" wp14:anchorId="5232F6FC" wp14:editId="0839FC5D">
            <wp:extent cx="5385816" cy="3797808"/>
            <wp:effectExtent l="0" t="0" r="0" b="0"/>
            <wp:docPr id="2685" name="Picture 2685"/>
            <wp:cNvGraphicFramePr/>
            <a:graphic xmlns:a="http://schemas.openxmlformats.org/drawingml/2006/main">
              <a:graphicData uri="http://schemas.openxmlformats.org/drawingml/2006/picture">
                <pic:pic xmlns:pic="http://schemas.openxmlformats.org/drawingml/2006/picture">
                  <pic:nvPicPr>
                    <pic:cNvPr id="2685" name="Picture 2685"/>
                    <pic:cNvPicPr/>
                  </pic:nvPicPr>
                  <pic:blipFill>
                    <a:blip r:embed="rId135"/>
                    <a:stretch>
                      <a:fillRect/>
                    </a:stretch>
                  </pic:blipFill>
                  <pic:spPr>
                    <a:xfrm>
                      <a:off x="0" y="0"/>
                      <a:ext cx="5385816" cy="3797808"/>
                    </a:xfrm>
                    <a:prstGeom prst="rect">
                      <a:avLst/>
                    </a:prstGeom>
                  </pic:spPr>
                </pic:pic>
              </a:graphicData>
            </a:graphic>
          </wp:inline>
        </w:drawing>
      </w:r>
      <w:r w:rsidRPr="00EE0306">
        <w:rPr>
          <w:color w:val="auto"/>
        </w:rPr>
        <w:t xml:space="preserve"> </w:t>
      </w:r>
    </w:p>
    <w:p w14:paraId="327535C1" w14:textId="77777777" w:rsidR="007925EB" w:rsidRPr="00EE0306" w:rsidRDefault="007925EB" w:rsidP="007925EB">
      <w:pPr>
        <w:spacing w:after="3" w:line="259" w:lineRule="auto"/>
        <w:ind w:right="1249"/>
        <w:jc w:val="center"/>
        <w:rPr>
          <w:color w:val="auto"/>
        </w:rPr>
      </w:pPr>
      <w:r w:rsidRPr="00EE0306">
        <w:rPr>
          <w:color w:val="auto"/>
        </w:rPr>
        <w:t xml:space="preserve">Fig. 3.1 Sequence of Login </w:t>
      </w:r>
    </w:p>
    <w:p w14:paraId="559C01B5" w14:textId="77777777" w:rsidR="007925EB" w:rsidRPr="00EE0306" w:rsidRDefault="007925EB" w:rsidP="00EE0306">
      <w:pPr>
        <w:spacing w:after="292" w:line="259" w:lineRule="auto"/>
        <w:ind w:left="229" w:right="0" w:firstLine="0"/>
        <w:jc w:val="center"/>
        <w:rPr>
          <w:color w:val="auto"/>
        </w:rPr>
      </w:pPr>
      <w:r w:rsidRPr="00EE0306">
        <w:rPr>
          <w:noProof/>
          <w:color w:val="auto"/>
        </w:rPr>
        <w:drawing>
          <wp:inline distT="0" distB="0" distL="0" distR="0" wp14:anchorId="339334F5" wp14:editId="3163652F">
            <wp:extent cx="5724144" cy="3980688"/>
            <wp:effectExtent l="0" t="0" r="0" b="0"/>
            <wp:docPr id="57671" name="Picture 57671"/>
            <wp:cNvGraphicFramePr/>
            <a:graphic xmlns:a="http://schemas.openxmlformats.org/drawingml/2006/main">
              <a:graphicData uri="http://schemas.openxmlformats.org/drawingml/2006/picture">
                <pic:pic xmlns:pic="http://schemas.openxmlformats.org/drawingml/2006/picture">
                  <pic:nvPicPr>
                    <pic:cNvPr id="57671" name="Picture 57671"/>
                    <pic:cNvPicPr/>
                  </pic:nvPicPr>
                  <pic:blipFill>
                    <a:blip r:embed="rId136"/>
                    <a:stretch>
                      <a:fillRect/>
                    </a:stretch>
                  </pic:blipFill>
                  <pic:spPr>
                    <a:xfrm>
                      <a:off x="0" y="0"/>
                      <a:ext cx="5724144" cy="3980688"/>
                    </a:xfrm>
                    <a:prstGeom prst="rect">
                      <a:avLst/>
                    </a:prstGeom>
                  </pic:spPr>
                </pic:pic>
              </a:graphicData>
            </a:graphic>
          </wp:inline>
        </w:drawing>
      </w:r>
    </w:p>
    <w:p w14:paraId="5CFA67C0" w14:textId="77777777" w:rsidR="007925EB" w:rsidRPr="00EE0306" w:rsidRDefault="007925EB" w:rsidP="007925EB">
      <w:pPr>
        <w:spacing w:after="169" w:line="259" w:lineRule="auto"/>
        <w:ind w:left="0" w:right="517" w:firstLine="0"/>
        <w:jc w:val="center"/>
        <w:rPr>
          <w:color w:val="auto"/>
        </w:rPr>
      </w:pPr>
      <w:r w:rsidRPr="00EE0306">
        <w:rPr>
          <w:color w:val="auto"/>
        </w:rPr>
        <w:t xml:space="preserve"> </w:t>
      </w:r>
    </w:p>
    <w:p w14:paraId="0D6B1947" w14:textId="77777777" w:rsidR="007925EB" w:rsidRPr="00EE0306" w:rsidRDefault="007925EB" w:rsidP="007925EB">
      <w:pPr>
        <w:spacing w:after="165" w:line="259" w:lineRule="auto"/>
        <w:ind w:right="3237"/>
        <w:jc w:val="right"/>
        <w:rPr>
          <w:color w:val="auto"/>
        </w:rPr>
      </w:pPr>
      <w:r w:rsidRPr="00EE0306">
        <w:rPr>
          <w:color w:val="auto"/>
        </w:rPr>
        <w:t xml:space="preserve">Fig. 3.2 Sequence Diagram for Registration </w:t>
      </w:r>
      <w:bookmarkEnd w:id="13"/>
    </w:p>
    <w:p w14:paraId="60B57B2E" w14:textId="77777777" w:rsidR="007925EB" w:rsidRPr="00EE0306" w:rsidRDefault="007925EB" w:rsidP="007925EB">
      <w:pPr>
        <w:spacing w:after="169" w:line="259" w:lineRule="auto"/>
        <w:ind w:left="845" w:right="0" w:firstLine="0"/>
        <w:jc w:val="left"/>
        <w:rPr>
          <w:color w:val="auto"/>
        </w:rPr>
      </w:pPr>
      <w:r w:rsidRPr="00EE0306">
        <w:rPr>
          <w:color w:val="auto"/>
        </w:rPr>
        <w:t xml:space="preserve"> </w:t>
      </w:r>
    </w:p>
    <w:p w14:paraId="2D436B01" w14:textId="77777777" w:rsidR="007925EB" w:rsidRPr="00EE0306" w:rsidRDefault="007925EB" w:rsidP="007925EB">
      <w:pPr>
        <w:spacing w:after="169" w:line="259" w:lineRule="auto"/>
        <w:ind w:left="845" w:right="0" w:firstLine="0"/>
        <w:jc w:val="left"/>
        <w:rPr>
          <w:color w:val="auto"/>
        </w:rPr>
      </w:pPr>
      <w:r w:rsidRPr="00EE0306">
        <w:rPr>
          <w:color w:val="auto"/>
        </w:rPr>
        <w:t xml:space="preserve"> </w:t>
      </w:r>
    </w:p>
    <w:p w14:paraId="0E6CD04C" w14:textId="77777777" w:rsidR="007925EB" w:rsidRPr="00EE0306" w:rsidRDefault="007925EB" w:rsidP="007925EB">
      <w:pPr>
        <w:spacing w:after="169" w:line="259" w:lineRule="auto"/>
        <w:ind w:left="845" w:right="0" w:firstLine="0"/>
        <w:jc w:val="left"/>
        <w:rPr>
          <w:color w:val="auto"/>
        </w:rPr>
      </w:pPr>
      <w:r w:rsidRPr="00EE0306">
        <w:rPr>
          <w:color w:val="auto"/>
        </w:rPr>
        <w:t xml:space="preserve"> </w:t>
      </w:r>
    </w:p>
    <w:p w14:paraId="7F7F994B" w14:textId="77777777" w:rsidR="007925EB" w:rsidRPr="00EE0306" w:rsidRDefault="007925EB" w:rsidP="007925EB">
      <w:pPr>
        <w:spacing w:after="169" w:line="259" w:lineRule="auto"/>
        <w:ind w:left="845" w:right="0" w:firstLine="0"/>
        <w:jc w:val="left"/>
        <w:rPr>
          <w:color w:val="auto"/>
        </w:rPr>
      </w:pPr>
      <w:r w:rsidRPr="00EE0306">
        <w:rPr>
          <w:color w:val="auto"/>
        </w:rPr>
        <w:t xml:space="preserve"> </w:t>
      </w:r>
    </w:p>
    <w:p w14:paraId="5D28E075" w14:textId="77777777" w:rsidR="007925EB" w:rsidRPr="00EE0306" w:rsidRDefault="007925EB" w:rsidP="007925EB">
      <w:pPr>
        <w:spacing w:after="169" w:line="259" w:lineRule="auto"/>
        <w:ind w:left="845" w:right="0" w:firstLine="0"/>
        <w:jc w:val="left"/>
        <w:rPr>
          <w:color w:val="auto"/>
        </w:rPr>
      </w:pPr>
      <w:r w:rsidRPr="00EE0306">
        <w:rPr>
          <w:color w:val="auto"/>
        </w:rPr>
        <w:t xml:space="preserve"> </w:t>
      </w:r>
    </w:p>
    <w:p w14:paraId="0437DF6B" w14:textId="77777777" w:rsidR="007925EB" w:rsidRPr="00EE0306" w:rsidRDefault="007925EB" w:rsidP="007925EB">
      <w:pPr>
        <w:spacing w:after="0" w:line="259" w:lineRule="auto"/>
        <w:ind w:left="845" w:right="0" w:firstLine="0"/>
        <w:jc w:val="left"/>
        <w:rPr>
          <w:color w:val="auto"/>
        </w:rPr>
      </w:pPr>
      <w:r w:rsidRPr="00EE0306">
        <w:rPr>
          <w:color w:val="auto"/>
        </w:rPr>
        <w:t xml:space="preserve"> </w:t>
      </w:r>
    </w:p>
    <w:p w14:paraId="6E82C976" w14:textId="77777777" w:rsidR="007925EB" w:rsidRPr="00EE0306" w:rsidRDefault="007925EB" w:rsidP="00EE0306">
      <w:pPr>
        <w:spacing w:after="259" w:line="259" w:lineRule="auto"/>
        <w:ind w:left="214" w:right="0" w:firstLine="0"/>
        <w:jc w:val="center"/>
        <w:rPr>
          <w:color w:val="auto"/>
        </w:rPr>
      </w:pPr>
      <w:bookmarkStart w:id="14" w:name="_Hlk41235073"/>
      <w:r w:rsidRPr="00EE0306">
        <w:rPr>
          <w:noProof/>
          <w:color w:val="auto"/>
        </w:rPr>
        <w:drawing>
          <wp:inline distT="0" distB="0" distL="0" distR="0" wp14:anchorId="4D2D8F2B" wp14:editId="67DA4F51">
            <wp:extent cx="5361433" cy="4349497"/>
            <wp:effectExtent l="0" t="0" r="0" b="0"/>
            <wp:docPr id="57673" name="Picture 57673"/>
            <wp:cNvGraphicFramePr/>
            <a:graphic xmlns:a="http://schemas.openxmlformats.org/drawingml/2006/main">
              <a:graphicData uri="http://schemas.openxmlformats.org/drawingml/2006/picture">
                <pic:pic xmlns:pic="http://schemas.openxmlformats.org/drawingml/2006/picture">
                  <pic:nvPicPr>
                    <pic:cNvPr id="57673" name="Picture 57673"/>
                    <pic:cNvPicPr/>
                  </pic:nvPicPr>
                  <pic:blipFill>
                    <a:blip r:embed="rId137"/>
                    <a:stretch>
                      <a:fillRect/>
                    </a:stretch>
                  </pic:blipFill>
                  <pic:spPr>
                    <a:xfrm>
                      <a:off x="0" y="0"/>
                      <a:ext cx="5361433" cy="4349497"/>
                    </a:xfrm>
                    <a:prstGeom prst="rect">
                      <a:avLst/>
                    </a:prstGeom>
                  </pic:spPr>
                </pic:pic>
              </a:graphicData>
            </a:graphic>
          </wp:inline>
        </w:drawing>
      </w:r>
    </w:p>
    <w:p w14:paraId="2A77998C" w14:textId="77777777" w:rsidR="007925EB" w:rsidRPr="00EE0306" w:rsidRDefault="007925EB" w:rsidP="007925EB">
      <w:pPr>
        <w:spacing w:after="169" w:line="259" w:lineRule="auto"/>
        <w:ind w:left="845" w:right="0" w:firstLine="0"/>
        <w:jc w:val="left"/>
        <w:rPr>
          <w:color w:val="auto"/>
        </w:rPr>
      </w:pPr>
      <w:r w:rsidRPr="00EE0306">
        <w:rPr>
          <w:color w:val="auto"/>
        </w:rPr>
        <w:t xml:space="preserve"> </w:t>
      </w:r>
    </w:p>
    <w:p w14:paraId="494A5611" w14:textId="77777777" w:rsidR="007925EB" w:rsidRPr="00EE0306" w:rsidRDefault="007925EB" w:rsidP="007925EB">
      <w:pPr>
        <w:spacing w:after="95" w:line="259" w:lineRule="auto"/>
        <w:ind w:left="845" w:right="0" w:firstLine="0"/>
        <w:jc w:val="left"/>
        <w:rPr>
          <w:color w:val="auto"/>
        </w:rPr>
      </w:pPr>
      <w:r w:rsidRPr="00EE0306">
        <w:rPr>
          <w:color w:val="auto"/>
        </w:rPr>
        <w:t xml:space="preserve"> </w:t>
      </w:r>
    </w:p>
    <w:p w14:paraId="43D4AB95" w14:textId="77777777" w:rsidR="007925EB" w:rsidRPr="00EE0306" w:rsidRDefault="007925EB" w:rsidP="007925EB">
      <w:pPr>
        <w:spacing w:after="143" w:line="259" w:lineRule="auto"/>
        <w:ind w:right="3773"/>
        <w:jc w:val="right"/>
        <w:rPr>
          <w:color w:val="auto"/>
        </w:rPr>
      </w:pPr>
      <w:r w:rsidRPr="00EE0306">
        <w:rPr>
          <w:color w:val="auto"/>
        </w:rPr>
        <w:t xml:space="preserve">Fig. 3.3 Sequence diagram for payment </w:t>
      </w:r>
      <w:bookmarkEnd w:id="14"/>
    </w:p>
    <w:p w14:paraId="50C75210" w14:textId="77777777" w:rsidR="007925EB" w:rsidRPr="00EE0306" w:rsidRDefault="007925EB" w:rsidP="007925EB">
      <w:pPr>
        <w:spacing w:after="169" w:line="259" w:lineRule="auto"/>
        <w:ind w:left="845" w:right="0" w:firstLine="0"/>
        <w:jc w:val="left"/>
        <w:rPr>
          <w:color w:val="auto"/>
        </w:rPr>
      </w:pPr>
      <w:r w:rsidRPr="00EE0306">
        <w:rPr>
          <w:color w:val="auto"/>
        </w:rPr>
        <w:t xml:space="preserve"> </w:t>
      </w:r>
    </w:p>
    <w:p w14:paraId="09A40EFA" w14:textId="77777777" w:rsidR="007925EB" w:rsidRPr="00EE0306" w:rsidRDefault="007925EB" w:rsidP="007925EB">
      <w:pPr>
        <w:spacing w:after="169" w:line="259" w:lineRule="auto"/>
        <w:ind w:left="845" w:right="0" w:firstLine="0"/>
        <w:jc w:val="left"/>
        <w:rPr>
          <w:color w:val="auto"/>
        </w:rPr>
      </w:pPr>
      <w:r w:rsidRPr="00EE0306">
        <w:rPr>
          <w:color w:val="auto"/>
        </w:rPr>
        <w:t xml:space="preserve"> </w:t>
      </w:r>
    </w:p>
    <w:p w14:paraId="75DF3428" w14:textId="77777777" w:rsidR="007925EB" w:rsidRPr="00EE0306" w:rsidRDefault="007925EB" w:rsidP="007925EB">
      <w:pPr>
        <w:spacing w:after="0" w:line="259" w:lineRule="auto"/>
        <w:ind w:left="845" w:right="0" w:firstLine="0"/>
        <w:jc w:val="left"/>
        <w:rPr>
          <w:color w:val="auto"/>
        </w:rPr>
      </w:pPr>
      <w:r w:rsidRPr="00EE0306">
        <w:rPr>
          <w:color w:val="auto"/>
        </w:rPr>
        <w:t xml:space="preserve"> </w:t>
      </w:r>
    </w:p>
    <w:p w14:paraId="0EE0CA3C" w14:textId="77777777" w:rsidR="007925EB" w:rsidRPr="00EE0306" w:rsidRDefault="007925EB" w:rsidP="00EE0306">
      <w:pPr>
        <w:spacing w:after="193" w:line="259" w:lineRule="auto"/>
        <w:ind w:left="219" w:right="0" w:firstLine="0"/>
        <w:jc w:val="center"/>
        <w:rPr>
          <w:color w:val="auto"/>
        </w:rPr>
      </w:pPr>
      <w:bookmarkStart w:id="15" w:name="_Hlk41235205"/>
      <w:r w:rsidRPr="00EE0306">
        <w:rPr>
          <w:noProof/>
          <w:color w:val="auto"/>
        </w:rPr>
        <w:drawing>
          <wp:inline distT="0" distB="0" distL="0" distR="0" wp14:anchorId="3D21C971" wp14:editId="5439C6EC">
            <wp:extent cx="5355337" cy="3630168"/>
            <wp:effectExtent l="0" t="0" r="0" b="0"/>
            <wp:docPr id="57675" name="Picture 57675"/>
            <wp:cNvGraphicFramePr/>
            <a:graphic xmlns:a="http://schemas.openxmlformats.org/drawingml/2006/main">
              <a:graphicData uri="http://schemas.openxmlformats.org/drawingml/2006/picture">
                <pic:pic xmlns:pic="http://schemas.openxmlformats.org/drawingml/2006/picture">
                  <pic:nvPicPr>
                    <pic:cNvPr id="57675" name="Picture 57675"/>
                    <pic:cNvPicPr/>
                  </pic:nvPicPr>
                  <pic:blipFill>
                    <a:blip r:embed="rId138"/>
                    <a:stretch>
                      <a:fillRect/>
                    </a:stretch>
                  </pic:blipFill>
                  <pic:spPr>
                    <a:xfrm>
                      <a:off x="0" y="0"/>
                      <a:ext cx="5355337" cy="3630168"/>
                    </a:xfrm>
                    <a:prstGeom prst="rect">
                      <a:avLst/>
                    </a:prstGeom>
                  </pic:spPr>
                </pic:pic>
              </a:graphicData>
            </a:graphic>
          </wp:inline>
        </w:drawing>
      </w:r>
    </w:p>
    <w:p w14:paraId="60BB2242" w14:textId="77777777" w:rsidR="007925EB" w:rsidRPr="00EE0306" w:rsidRDefault="007925EB" w:rsidP="007925EB">
      <w:pPr>
        <w:spacing w:after="143" w:line="259" w:lineRule="auto"/>
        <w:ind w:right="3591"/>
        <w:jc w:val="right"/>
        <w:rPr>
          <w:color w:val="auto"/>
        </w:rPr>
      </w:pPr>
      <w:r w:rsidRPr="00EE0306">
        <w:rPr>
          <w:color w:val="auto"/>
        </w:rPr>
        <w:t xml:space="preserve">Fig. 3.4 Sequence diagram of placing order </w:t>
      </w:r>
    </w:p>
    <w:p w14:paraId="061E1C3D" w14:textId="77777777" w:rsidR="007925EB" w:rsidRPr="00EE0306" w:rsidRDefault="007925EB" w:rsidP="007925EB">
      <w:pPr>
        <w:spacing w:after="169" w:line="259" w:lineRule="auto"/>
        <w:ind w:left="845" w:right="0" w:firstLine="0"/>
        <w:jc w:val="left"/>
        <w:rPr>
          <w:color w:val="auto"/>
        </w:rPr>
      </w:pPr>
      <w:r w:rsidRPr="00EE0306">
        <w:rPr>
          <w:color w:val="auto"/>
        </w:rPr>
        <w:t xml:space="preserve"> </w:t>
      </w:r>
    </w:p>
    <w:p w14:paraId="4C2E16F8" w14:textId="0A53E4A4" w:rsidR="007925EB" w:rsidRPr="00EE0306" w:rsidRDefault="007925EB" w:rsidP="00EE0306">
      <w:pPr>
        <w:spacing w:after="0" w:line="259" w:lineRule="auto"/>
        <w:ind w:left="845" w:right="0" w:firstLine="0"/>
        <w:jc w:val="center"/>
        <w:rPr>
          <w:color w:val="auto"/>
        </w:rPr>
      </w:pPr>
    </w:p>
    <w:p w14:paraId="1F33F486" w14:textId="77777777" w:rsidR="007925EB" w:rsidRPr="00EE0306" w:rsidRDefault="007925EB" w:rsidP="00EE0306">
      <w:pPr>
        <w:spacing w:after="118" w:line="259" w:lineRule="auto"/>
        <w:ind w:left="168" w:right="0" w:firstLine="0"/>
        <w:jc w:val="center"/>
        <w:rPr>
          <w:color w:val="auto"/>
        </w:rPr>
      </w:pPr>
      <w:r w:rsidRPr="00EE0306">
        <w:rPr>
          <w:rFonts w:ascii="Calibri" w:eastAsia="Calibri" w:hAnsi="Calibri" w:cs="Calibri"/>
          <w:noProof/>
          <w:color w:val="auto"/>
          <w:sz w:val="22"/>
        </w:rPr>
        <mc:AlternateContent>
          <mc:Choice Requires="wpg">
            <w:drawing>
              <wp:inline distT="0" distB="0" distL="0" distR="0" wp14:anchorId="47912187" wp14:editId="25C0110F">
                <wp:extent cx="4942976" cy="2732980"/>
                <wp:effectExtent l="0" t="0" r="0" b="0"/>
                <wp:docPr id="51464" name="Group 51464"/>
                <wp:cNvGraphicFramePr/>
                <a:graphic xmlns:a="http://schemas.openxmlformats.org/drawingml/2006/main">
                  <a:graphicData uri="http://schemas.microsoft.com/office/word/2010/wordprocessingGroup">
                    <wpg:wgp>
                      <wpg:cNvGrpSpPr/>
                      <wpg:grpSpPr>
                        <a:xfrm>
                          <a:off x="0" y="0"/>
                          <a:ext cx="4942976" cy="2732980"/>
                          <a:chOff x="0" y="0"/>
                          <a:chExt cx="4942976" cy="2732980"/>
                        </a:xfrm>
                      </wpg:grpSpPr>
                      <wps:wsp>
                        <wps:cNvPr id="7788" name="Rectangle 7788"/>
                        <wps:cNvSpPr/>
                        <wps:spPr>
                          <a:xfrm>
                            <a:off x="0" y="2602912"/>
                            <a:ext cx="287156" cy="172990"/>
                          </a:xfrm>
                          <a:prstGeom prst="rect">
                            <a:avLst/>
                          </a:prstGeom>
                          <a:ln>
                            <a:noFill/>
                          </a:ln>
                        </wps:spPr>
                        <wps:txbx>
                          <w:txbxContent>
                            <w:p w14:paraId="3515FA69" w14:textId="77777777" w:rsidR="008227AD" w:rsidRDefault="008227AD" w:rsidP="007925EB">
                              <w:pPr>
                                <w:spacing w:after="160" w:line="259" w:lineRule="auto"/>
                                <w:ind w:left="0" w:right="0" w:firstLine="0"/>
                                <w:jc w:val="left"/>
                              </w:pPr>
                              <w:r>
                                <w:rPr>
                                  <w:spacing w:val="2"/>
                                </w:rPr>
                                <w:t xml:space="preserve"> </w:t>
                              </w:r>
                              <w:r>
                                <w:rPr>
                                  <w:spacing w:val="-2"/>
                                </w:rPr>
                                <w:t xml:space="preserve"> </w:t>
                              </w:r>
                              <w:r>
                                <w:rPr>
                                  <w:spacing w:val="2"/>
                                </w:rPr>
                                <w:t xml:space="preserve"> </w:t>
                              </w:r>
                              <w:r>
                                <w:rPr>
                                  <w:spacing w:val="-2"/>
                                </w:rPr>
                                <w:t xml:space="preserve"> </w:t>
                              </w:r>
                              <w:r>
                                <w:rPr>
                                  <w:spacing w:val="2"/>
                                </w:rPr>
                                <w:t xml:space="preserve">  </w:t>
                              </w:r>
                            </w:p>
                          </w:txbxContent>
                        </wps:txbx>
                        <wps:bodyPr horzOverflow="overflow" vert="horz" lIns="0" tIns="0" rIns="0" bIns="0" rtlCol="0">
                          <a:noAutofit/>
                        </wps:bodyPr>
                      </wps:wsp>
                      <wps:wsp>
                        <wps:cNvPr id="7789" name="Rectangle 7789"/>
                        <wps:cNvSpPr/>
                        <wps:spPr>
                          <a:xfrm>
                            <a:off x="4907229" y="2602912"/>
                            <a:ext cx="47543" cy="172990"/>
                          </a:xfrm>
                          <a:prstGeom prst="rect">
                            <a:avLst/>
                          </a:prstGeom>
                          <a:ln>
                            <a:noFill/>
                          </a:ln>
                        </wps:spPr>
                        <wps:txbx>
                          <w:txbxContent>
                            <w:p w14:paraId="1E529992"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3687" name="Shape 3687"/>
                        <wps:cNvSpPr/>
                        <wps:spPr>
                          <a:xfrm>
                            <a:off x="260604" y="0"/>
                            <a:ext cx="4610100" cy="2674620"/>
                          </a:xfrm>
                          <a:custGeom>
                            <a:avLst/>
                            <a:gdLst/>
                            <a:ahLst/>
                            <a:cxnLst/>
                            <a:rect l="0" t="0" r="0" b="0"/>
                            <a:pathLst>
                              <a:path w="4610100" h="2674620">
                                <a:moveTo>
                                  <a:pt x="0" y="0"/>
                                </a:moveTo>
                                <a:lnTo>
                                  <a:pt x="0" y="2674620"/>
                                </a:lnTo>
                                <a:lnTo>
                                  <a:pt x="4610100" y="2674620"/>
                                </a:lnTo>
                                <a:lnTo>
                                  <a:pt x="4610100" y="0"/>
                                </a:lnTo>
                                <a:lnTo>
                                  <a:pt x="0" y="0"/>
                                </a:lnTo>
                              </a:path>
                            </a:pathLst>
                          </a:custGeom>
                          <a:ln w="4763" cap="rnd">
                            <a:round/>
                          </a:ln>
                        </wps:spPr>
                        <wps:style>
                          <a:lnRef idx="1">
                            <a:srgbClr val="000000"/>
                          </a:lnRef>
                          <a:fillRef idx="0">
                            <a:srgbClr val="000000">
                              <a:alpha val="0"/>
                            </a:srgbClr>
                          </a:fillRef>
                          <a:effectRef idx="0">
                            <a:scrgbClr r="0" g="0" b="0"/>
                          </a:effectRef>
                          <a:fontRef idx="none"/>
                        </wps:style>
                        <wps:bodyPr/>
                      </wps:wsp>
                      <wps:wsp>
                        <wps:cNvPr id="3688" name="Shape 3688"/>
                        <wps:cNvSpPr/>
                        <wps:spPr>
                          <a:xfrm>
                            <a:off x="260604" y="0"/>
                            <a:ext cx="1030224" cy="169164"/>
                          </a:xfrm>
                          <a:custGeom>
                            <a:avLst/>
                            <a:gdLst/>
                            <a:ahLst/>
                            <a:cxnLst/>
                            <a:rect l="0" t="0" r="0" b="0"/>
                            <a:pathLst>
                              <a:path w="1030224" h="169164">
                                <a:moveTo>
                                  <a:pt x="0" y="0"/>
                                </a:moveTo>
                                <a:lnTo>
                                  <a:pt x="1030224" y="0"/>
                                </a:lnTo>
                                <a:lnTo>
                                  <a:pt x="1030224" y="44196"/>
                                </a:lnTo>
                                <a:lnTo>
                                  <a:pt x="912876" y="169164"/>
                                </a:lnTo>
                                <a:lnTo>
                                  <a:pt x="0" y="169164"/>
                                </a:lnTo>
                                <a:lnTo>
                                  <a:pt x="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89" name="Shape 3689"/>
                        <wps:cNvSpPr/>
                        <wps:spPr>
                          <a:xfrm>
                            <a:off x="260604" y="0"/>
                            <a:ext cx="1030224" cy="169164"/>
                          </a:xfrm>
                          <a:custGeom>
                            <a:avLst/>
                            <a:gdLst/>
                            <a:ahLst/>
                            <a:cxnLst/>
                            <a:rect l="0" t="0" r="0" b="0"/>
                            <a:pathLst>
                              <a:path w="1030224" h="169164">
                                <a:moveTo>
                                  <a:pt x="0" y="169164"/>
                                </a:moveTo>
                                <a:lnTo>
                                  <a:pt x="912876" y="169164"/>
                                </a:lnTo>
                                <a:lnTo>
                                  <a:pt x="1030224" y="44196"/>
                                </a:lnTo>
                                <a:lnTo>
                                  <a:pt x="1030224" y="0"/>
                                </a:lnTo>
                                <a:lnTo>
                                  <a:pt x="0" y="0"/>
                                </a:lnTo>
                                <a:lnTo>
                                  <a:pt x="0" y="169164"/>
                                </a:lnTo>
                                <a:close/>
                              </a:path>
                            </a:pathLst>
                          </a:custGeom>
                          <a:ln w="4763" cap="rnd">
                            <a:round/>
                          </a:ln>
                        </wps:spPr>
                        <wps:style>
                          <a:lnRef idx="1">
                            <a:srgbClr val="000000"/>
                          </a:lnRef>
                          <a:fillRef idx="0">
                            <a:srgbClr val="000000">
                              <a:alpha val="0"/>
                            </a:srgbClr>
                          </a:fillRef>
                          <a:effectRef idx="0">
                            <a:scrgbClr r="0" g="0" b="0"/>
                          </a:effectRef>
                          <a:fontRef idx="none"/>
                        </wps:style>
                        <wps:bodyPr/>
                      </wps:wsp>
                      <wps:wsp>
                        <wps:cNvPr id="60883" name="Shape 60883"/>
                        <wps:cNvSpPr/>
                        <wps:spPr>
                          <a:xfrm>
                            <a:off x="306324" y="25908"/>
                            <a:ext cx="851916" cy="105156"/>
                          </a:xfrm>
                          <a:custGeom>
                            <a:avLst/>
                            <a:gdLst/>
                            <a:ahLst/>
                            <a:cxnLst/>
                            <a:rect l="0" t="0" r="0" b="0"/>
                            <a:pathLst>
                              <a:path w="851916" h="105156">
                                <a:moveTo>
                                  <a:pt x="0" y="0"/>
                                </a:moveTo>
                                <a:lnTo>
                                  <a:pt x="851916" y="0"/>
                                </a:lnTo>
                                <a:lnTo>
                                  <a:pt x="851916" y="105156"/>
                                </a:lnTo>
                                <a:lnTo>
                                  <a:pt x="0" y="10515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91" name="Rectangle 3691"/>
                        <wps:cNvSpPr/>
                        <wps:spPr>
                          <a:xfrm>
                            <a:off x="306327" y="44555"/>
                            <a:ext cx="1127068" cy="111885"/>
                          </a:xfrm>
                          <a:prstGeom prst="rect">
                            <a:avLst/>
                          </a:prstGeom>
                          <a:ln>
                            <a:noFill/>
                          </a:ln>
                        </wps:spPr>
                        <wps:txbx>
                          <w:txbxContent>
                            <w:p w14:paraId="09B6BBC9" w14:textId="77777777" w:rsidR="008227AD" w:rsidRDefault="008227AD" w:rsidP="007925EB">
                              <w:pPr>
                                <w:spacing w:after="160" w:line="259" w:lineRule="auto"/>
                                <w:ind w:left="0" w:right="0" w:firstLine="0"/>
                                <w:jc w:val="left"/>
                              </w:pPr>
                              <w:r>
                                <w:rPr>
                                  <w:w w:val="116"/>
                                  <w:sz w:val="14"/>
                                </w:rPr>
                                <w:t>sd</w:t>
                              </w:r>
                              <w:r>
                                <w:rPr>
                                  <w:spacing w:val="6"/>
                                  <w:w w:val="116"/>
                                  <w:sz w:val="14"/>
                                </w:rPr>
                                <w:t xml:space="preserve"> </w:t>
                              </w:r>
                              <w:r>
                                <w:rPr>
                                  <w:w w:val="116"/>
                                  <w:sz w:val="14"/>
                                </w:rPr>
                                <w:t>Use</w:t>
                              </w:r>
                              <w:r>
                                <w:rPr>
                                  <w:spacing w:val="13"/>
                                  <w:w w:val="116"/>
                                  <w:sz w:val="14"/>
                                </w:rPr>
                                <w:t xml:space="preserve"> </w:t>
                              </w:r>
                              <w:r>
                                <w:rPr>
                                  <w:w w:val="116"/>
                                  <w:sz w:val="14"/>
                                </w:rPr>
                                <w:t>Case</w:t>
                              </w:r>
                              <w:r>
                                <w:rPr>
                                  <w:spacing w:val="15"/>
                                  <w:w w:val="116"/>
                                  <w:sz w:val="14"/>
                                </w:rPr>
                                <w:t xml:space="preserve"> </w:t>
                              </w:r>
                              <w:r>
                                <w:rPr>
                                  <w:w w:val="116"/>
                                  <w:sz w:val="14"/>
                                </w:rPr>
                                <w:t>Model</w:t>
                              </w:r>
                            </w:p>
                          </w:txbxContent>
                        </wps:txbx>
                        <wps:bodyPr horzOverflow="overflow" vert="horz" lIns="0" tIns="0" rIns="0" bIns="0" rtlCol="0">
                          <a:noAutofit/>
                        </wps:bodyPr>
                      </wps:wsp>
                      <wps:wsp>
                        <wps:cNvPr id="3692" name="Shape 3692"/>
                        <wps:cNvSpPr/>
                        <wps:spPr>
                          <a:xfrm>
                            <a:off x="833628" y="303276"/>
                            <a:ext cx="80772" cy="80772"/>
                          </a:xfrm>
                          <a:custGeom>
                            <a:avLst/>
                            <a:gdLst/>
                            <a:ahLst/>
                            <a:cxnLst/>
                            <a:rect l="0" t="0" r="0" b="0"/>
                            <a:pathLst>
                              <a:path w="80772" h="80772">
                                <a:moveTo>
                                  <a:pt x="41148" y="0"/>
                                </a:moveTo>
                                <a:cubicBezTo>
                                  <a:pt x="62484" y="0"/>
                                  <a:pt x="80772" y="18288"/>
                                  <a:pt x="80772" y="41148"/>
                                </a:cubicBezTo>
                                <a:cubicBezTo>
                                  <a:pt x="80772" y="62484"/>
                                  <a:pt x="62484" y="80772"/>
                                  <a:pt x="41148" y="80772"/>
                                </a:cubicBezTo>
                                <a:cubicBezTo>
                                  <a:pt x="18288" y="80772"/>
                                  <a:pt x="0" y="62484"/>
                                  <a:pt x="0" y="41148"/>
                                </a:cubicBezTo>
                                <a:cubicBezTo>
                                  <a:pt x="0" y="18288"/>
                                  <a:pt x="18288" y="0"/>
                                  <a:pt x="41148" y="0"/>
                                </a:cubicBezTo>
                                <a:close/>
                              </a:path>
                            </a:pathLst>
                          </a:custGeom>
                          <a:ln w="0" cap="flat">
                            <a:miter lim="127000"/>
                          </a:ln>
                        </wps:spPr>
                        <wps:style>
                          <a:lnRef idx="0">
                            <a:srgbClr val="000000">
                              <a:alpha val="0"/>
                            </a:srgbClr>
                          </a:lnRef>
                          <a:fillRef idx="1">
                            <a:srgbClr val="B7BECF"/>
                          </a:fillRef>
                          <a:effectRef idx="0">
                            <a:scrgbClr r="0" g="0" b="0"/>
                          </a:effectRef>
                          <a:fontRef idx="none"/>
                        </wps:style>
                        <wps:bodyPr/>
                      </wps:wsp>
                      <wps:wsp>
                        <wps:cNvPr id="3693" name="Shape 3693"/>
                        <wps:cNvSpPr/>
                        <wps:spPr>
                          <a:xfrm>
                            <a:off x="816864" y="286512"/>
                            <a:ext cx="79248" cy="79248"/>
                          </a:xfrm>
                          <a:custGeom>
                            <a:avLst/>
                            <a:gdLst/>
                            <a:ahLst/>
                            <a:cxnLst/>
                            <a:rect l="0" t="0" r="0" b="0"/>
                            <a:pathLst>
                              <a:path w="79248" h="79248">
                                <a:moveTo>
                                  <a:pt x="39624" y="0"/>
                                </a:moveTo>
                                <a:cubicBezTo>
                                  <a:pt x="62484" y="0"/>
                                  <a:pt x="79248" y="16764"/>
                                  <a:pt x="79248" y="39624"/>
                                </a:cubicBezTo>
                                <a:cubicBezTo>
                                  <a:pt x="79248" y="62484"/>
                                  <a:pt x="62484" y="79248"/>
                                  <a:pt x="39624" y="79248"/>
                                </a:cubicBezTo>
                                <a:cubicBezTo>
                                  <a:pt x="16764" y="79248"/>
                                  <a:pt x="0" y="62484"/>
                                  <a:pt x="0" y="39624"/>
                                </a:cubicBezTo>
                                <a:cubicBezTo>
                                  <a:pt x="0" y="16764"/>
                                  <a:pt x="16764" y="0"/>
                                  <a:pt x="39624" y="0"/>
                                </a:cubicBezTo>
                                <a:close/>
                              </a:path>
                            </a:pathLst>
                          </a:custGeom>
                          <a:ln w="0" cap="flat">
                            <a:miter lim="127000"/>
                          </a:ln>
                        </wps:spPr>
                        <wps:style>
                          <a:lnRef idx="0">
                            <a:srgbClr val="000000">
                              <a:alpha val="0"/>
                            </a:srgbClr>
                          </a:lnRef>
                          <a:fillRef idx="1">
                            <a:srgbClr val="F8E2C1"/>
                          </a:fillRef>
                          <a:effectRef idx="0">
                            <a:scrgbClr r="0" g="0" b="0"/>
                          </a:effectRef>
                          <a:fontRef idx="none"/>
                        </wps:style>
                        <wps:bodyPr/>
                      </wps:wsp>
                      <wps:wsp>
                        <wps:cNvPr id="3694" name="Shape 3694"/>
                        <wps:cNvSpPr/>
                        <wps:spPr>
                          <a:xfrm>
                            <a:off x="816864" y="286512"/>
                            <a:ext cx="79248" cy="79248"/>
                          </a:xfrm>
                          <a:custGeom>
                            <a:avLst/>
                            <a:gdLst/>
                            <a:ahLst/>
                            <a:cxnLst/>
                            <a:rect l="0" t="0" r="0" b="0"/>
                            <a:pathLst>
                              <a:path w="79248" h="79248">
                                <a:moveTo>
                                  <a:pt x="79248" y="39624"/>
                                </a:moveTo>
                                <a:cubicBezTo>
                                  <a:pt x="79248" y="16764"/>
                                  <a:pt x="62484" y="0"/>
                                  <a:pt x="39624" y="0"/>
                                </a:cubicBezTo>
                                <a:cubicBezTo>
                                  <a:pt x="16764" y="0"/>
                                  <a:pt x="0" y="16764"/>
                                  <a:pt x="0" y="39624"/>
                                </a:cubicBezTo>
                                <a:cubicBezTo>
                                  <a:pt x="0" y="62484"/>
                                  <a:pt x="16764" y="79248"/>
                                  <a:pt x="39624" y="79248"/>
                                </a:cubicBezTo>
                                <a:cubicBezTo>
                                  <a:pt x="62484" y="79248"/>
                                  <a:pt x="79248" y="62484"/>
                                  <a:pt x="79248" y="39624"/>
                                </a:cubicBezTo>
                              </a:path>
                            </a:pathLst>
                          </a:custGeom>
                          <a:ln w="9144" cap="rnd">
                            <a:round/>
                          </a:ln>
                        </wps:spPr>
                        <wps:style>
                          <a:lnRef idx="1">
                            <a:srgbClr val="000000"/>
                          </a:lnRef>
                          <a:fillRef idx="0">
                            <a:srgbClr val="000000">
                              <a:alpha val="0"/>
                            </a:srgbClr>
                          </a:fillRef>
                          <a:effectRef idx="0">
                            <a:scrgbClr r="0" g="0" b="0"/>
                          </a:effectRef>
                          <a:fontRef idx="none"/>
                        </wps:style>
                        <wps:bodyPr/>
                      </wps:wsp>
                      <wps:wsp>
                        <wps:cNvPr id="3695" name="Shape 3695"/>
                        <wps:cNvSpPr/>
                        <wps:spPr>
                          <a:xfrm>
                            <a:off x="861060" y="374904"/>
                            <a:ext cx="0" cy="89916"/>
                          </a:xfrm>
                          <a:custGeom>
                            <a:avLst/>
                            <a:gdLst/>
                            <a:ahLst/>
                            <a:cxnLst/>
                            <a:rect l="0" t="0" r="0" b="0"/>
                            <a:pathLst>
                              <a:path h="89916">
                                <a:moveTo>
                                  <a:pt x="0" y="0"/>
                                </a:moveTo>
                                <a:lnTo>
                                  <a:pt x="0" y="89916"/>
                                </a:lnTo>
                              </a:path>
                            </a:pathLst>
                          </a:custGeom>
                          <a:ln w="9144" cap="rnd">
                            <a:round/>
                          </a:ln>
                        </wps:spPr>
                        <wps:style>
                          <a:lnRef idx="1">
                            <a:srgbClr val="000000"/>
                          </a:lnRef>
                          <a:fillRef idx="0">
                            <a:srgbClr val="000000">
                              <a:alpha val="0"/>
                            </a:srgbClr>
                          </a:fillRef>
                          <a:effectRef idx="0">
                            <a:scrgbClr r="0" g="0" b="0"/>
                          </a:effectRef>
                          <a:fontRef idx="none"/>
                        </wps:style>
                        <wps:bodyPr/>
                      </wps:wsp>
                      <wps:wsp>
                        <wps:cNvPr id="3696" name="Shape 3696"/>
                        <wps:cNvSpPr/>
                        <wps:spPr>
                          <a:xfrm>
                            <a:off x="816864" y="420624"/>
                            <a:ext cx="88392" cy="0"/>
                          </a:xfrm>
                          <a:custGeom>
                            <a:avLst/>
                            <a:gdLst/>
                            <a:ahLst/>
                            <a:cxnLst/>
                            <a:rect l="0" t="0" r="0" b="0"/>
                            <a:pathLst>
                              <a:path w="88392">
                                <a:moveTo>
                                  <a:pt x="0" y="0"/>
                                </a:moveTo>
                                <a:lnTo>
                                  <a:pt x="88392" y="0"/>
                                </a:lnTo>
                              </a:path>
                            </a:pathLst>
                          </a:custGeom>
                          <a:ln w="9144" cap="rnd">
                            <a:round/>
                          </a:ln>
                        </wps:spPr>
                        <wps:style>
                          <a:lnRef idx="1">
                            <a:srgbClr val="000000"/>
                          </a:lnRef>
                          <a:fillRef idx="0">
                            <a:srgbClr val="000000">
                              <a:alpha val="0"/>
                            </a:srgbClr>
                          </a:fillRef>
                          <a:effectRef idx="0">
                            <a:scrgbClr r="0" g="0" b="0"/>
                          </a:effectRef>
                          <a:fontRef idx="none"/>
                        </wps:style>
                        <wps:bodyPr/>
                      </wps:wsp>
                      <wps:wsp>
                        <wps:cNvPr id="3697" name="Shape 3697"/>
                        <wps:cNvSpPr/>
                        <wps:spPr>
                          <a:xfrm>
                            <a:off x="816864" y="464820"/>
                            <a:ext cx="44196" cy="89916"/>
                          </a:xfrm>
                          <a:custGeom>
                            <a:avLst/>
                            <a:gdLst/>
                            <a:ahLst/>
                            <a:cxnLst/>
                            <a:rect l="0" t="0" r="0" b="0"/>
                            <a:pathLst>
                              <a:path w="44196" h="89916">
                                <a:moveTo>
                                  <a:pt x="0" y="89916"/>
                                </a:moveTo>
                                <a:lnTo>
                                  <a:pt x="44196" y="0"/>
                                </a:lnTo>
                              </a:path>
                            </a:pathLst>
                          </a:custGeom>
                          <a:ln w="9144" cap="rnd">
                            <a:round/>
                          </a:ln>
                        </wps:spPr>
                        <wps:style>
                          <a:lnRef idx="1">
                            <a:srgbClr val="000000"/>
                          </a:lnRef>
                          <a:fillRef idx="0">
                            <a:srgbClr val="000000">
                              <a:alpha val="0"/>
                            </a:srgbClr>
                          </a:fillRef>
                          <a:effectRef idx="0">
                            <a:scrgbClr r="0" g="0" b="0"/>
                          </a:effectRef>
                          <a:fontRef idx="none"/>
                        </wps:style>
                        <wps:bodyPr/>
                      </wps:wsp>
                      <wps:wsp>
                        <wps:cNvPr id="3698" name="Shape 3698"/>
                        <wps:cNvSpPr/>
                        <wps:spPr>
                          <a:xfrm>
                            <a:off x="861060" y="464820"/>
                            <a:ext cx="44196" cy="89916"/>
                          </a:xfrm>
                          <a:custGeom>
                            <a:avLst/>
                            <a:gdLst/>
                            <a:ahLst/>
                            <a:cxnLst/>
                            <a:rect l="0" t="0" r="0" b="0"/>
                            <a:pathLst>
                              <a:path w="44196" h="89916">
                                <a:moveTo>
                                  <a:pt x="44196" y="89916"/>
                                </a:moveTo>
                                <a:lnTo>
                                  <a:pt x="0" y="0"/>
                                </a:lnTo>
                              </a:path>
                            </a:pathLst>
                          </a:custGeom>
                          <a:ln w="9144" cap="rnd">
                            <a:round/>
                          </a:ln>
                        </wps:spPr>
                        <wps:style>
                          <a:lnRef idx="1">
                            <a:srgbClr val="000000"/>
                          </a:lnRef>
                          <a:fillRef idx="0">
                            <a:srgbClr val="000000">
                              <a:alpha val="0"/>
                            </a:srgbClr>
                          </a:fillRef>
                          <a:effectRef idx="0">
                            <a:scrgbClr r="0" g="0" b="0"/>
                          </a:effectRef>
                          <a:fontRef idx="none"/>
                        </wps:style>
                        <wps:bodyPr/>
                      </wps:wsp>
                      <wps:wsp>
                        <wps:cNvPr id="3699" name="Rectangle 3699"/>
                        <wps:cNvSpPr/>
                        <wps:spPr>
                          <a:xfrm>
                            <a:off x="530336" y="614494"/>
                            <a:ext cx="872358" cy="111885"/>
                          </a:xfrm>
                          <a:prstGeom prst="rect">
                            <a:avLst/>
                          </a:prstGeom>
                          <a:ln>
                            <a:noFill/>
                          </a:ln>
                        </wps:spPr>
                        <wps:txbx>
                          <w:txbxContent>
                            <w:p w14:paraId="603A0FA3" w14:textId="77777777" w:rsidR="008227AD" w:rsidRDefault="008227AD" w:rsidP="007925EB">
                              <w:pPr>
                                <w:spacing w:after="160" w:line="259" w:lineRule="auto"/>
                                <w:ind w:left="0" w:right="0" w:firstLine="0"/>
                                <w:jc w:val="left"/>
                              </w:pPr>
                              <w:r>
                                <w:rPr>
                                  <w:w w:val="111"/>
                                  <w:sz w:val="14"/>
                                </w:rPr>
                                <w:t>Canteen</w:t>
                              </w:r>
                              <w:r>
                                <w:rPr>
                                  <w:spacing w:val="12"/>
                                  <w:w w:val="111"/>
                                  <w:sz w:val="14"/>
                                </w:rPr>
                                <w:t xml:space="preserve"> </w:t>
                              </w:r>
                              <w:r>
                                <w:rPr>
                                  <w:w w:val="111"/>
                                  <w:sz w:val="14"/>
                                </w:rPr>
                                <w:t>Owner</w:t>
                              </w:r>
                            </w:p>
                          </w:txbxContent>
                        </wps:txbx>
                        <wps:bodyPr horzOverflow="overflow" vert="horz" lIns="0" tIns="0" rIns="0" bIns="0" rtlCol="0">
                          <a:noAutofit/>
                        </wps:bodyPr>
                      </wps:wsp>
                      <wps:wsp>
                        <wps:cNvPr id="3700" name="Shape 3700"/>
                        <wps:cNvSpPr/>
                        <wps:spPr>
                          <a:xfrm>
                            <a:off x="861060" y="714756"/>
                            <a:ext cx="0" cy="64008"/>
                          </a:xfrm>
                          <a:custGeom>
                            <a:avLst/>
                            <a:gdLst/>
                            <a:ahLst/>
                            <a:cxnLst/>
                            <a:rect l="0" t="0" r="0" b="0"/>
                            <a:pathLst>
                              <a:path h="64008">
                                <a:moveTo>
                                  <a:pt x="0" y="0"/>
                                </a:moveTo>
                                <a:lnTo>
                                  <a:pt x="0" y="64008"/>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01" name="Shape 3701"/>
                        <wps:cNvSpPr/>
                        <wps:spPr>
                          <a:xfrm>
                            <a:off x="861060" y="813816"/>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02" name="Shape 3702"/>
                        <wps:cNvSpPr/>
                        <wps:spPr>
                          <a:xfrm>
                            <a:off x="861060" y="912876"/>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03" name="Shape 3703"/>
                        <wps:cNvSpPr/>
                        <wps:spPr>
                          <a:xfrm>
                            <a:off x="861060" y="1010412"/>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04" name="Shape 3704"/>
                        <wps:cNvSpPr/>
                        <wps:spPr>
                          <a:xfrm>
                            <a:off x="861060" y="1109472"/>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05" name="Shape 3705"/>
                        <wps:cNvSpPr/>
                        <wps:spPr>
                          <a:xfrm>
                            <a:off x="861060" y="1207008"/>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06" name="Shape 3706"/>
                        <wps:cNvSpPr/>
                        <wps:spPr>
                          <a:xfrm>
                            <a:off x="861060" y="1306068"/>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07" name="Shape 3707"/>
                        <wps:cNvSpPr/>
                        <wps:spPr>
                          <a:xfrm>
                            <a:off x="861060" y="1405128"/>
                            <a:ext cx="0" cy="62485"/>
                          </a:xfrm>
                          <a:custGeom>
                            <a:avLst/>
                            <a:gdLst/>
                            <a:ahLst/>
                            <a:cxnLst/>
                            <a:rect l="0" t="0" r="0" b="0"/>
                            <a:pathLst>
                              <a:path h="62485">
                                <a:moveTo>
                                  <a:pt x="0" y="0"/>
                                </a:moveTo>
                                <a:lnTo>
                                  <a:pt x="0" y="62485"/>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08" name="Shape 3708"/>
                        <wps:cNvSpPr/>
                        <wps:spPr>
                          <a:xfrm>
                            <a:off x="861060" y="1502664"/>
                            <a:ext cx="0" cy="62485"/>
                          </a:xfrm>
                          <a:custGeom>
                            <a:avLst/>
                            <a:gdLst/>
                            <a:ahLst/>
                            <a:cxnLst/>
                            <a:rect l="0" t="0" r="0" b="0"/>
                            <a:pathLst>
                              <a:path h="62485">
                                <a:moveTo>
                                  <a:pt x="0" y="0"/>
                                </a:moveTo>
                                <a:lnTo>
                                  <a:pt x="0" y="62485"/>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09" name="Shape 3709"/>
                        <wps:cNvSpPr/>
                        <wps:spPr>
                          <a:xfrm>
                            <a:off x="861060" y="1601724"/>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10" name="Shape 3710"/>
                        <wps:cNvSpPr/>
                        <wps:spPr>
                          <a:xfrm>
                            <a:off x="861060" y="1699260"/>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11" name="Shape 3711"/>
                        <wps:cNvSpPr/>
                        <wps:spPr>
                          <a:xfrm>
                            <a:off x="861060" y="1798320"/>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12" name="Shape 3712"/>
                        <wps:cNvSpPr/>
                        <wps:spPr>
                          <a:xfrm>
                            <a:off x="861060" y="1897380"/>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13" name="Shape 3713"/>
                        <wps:cNvSpPr/>
                        <wps:spPr>
                          <a:xfrm>
                            <a:off x="861060" y="1994916"/>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14" name="Shape 3714"/>
                        <wps:cNvSpPr/>
                        <wps:spPr>
                          <a:xfrm>
                            <a:off x="861060" y="2093976"/>
                            <a:ext cx="0" cy="62485"/>
                          </a:xfrm>
                          <a:custGeom>
                            <a:avLst/>
                            <a:gdLst/>
                            <a:ahLst/>
                            <a:cxnLst/>
                            <a:rect l="0" t="0" r="0" b="0"/>
                            <a:pathLst>
                              <a:path h="62485">
                                <a:moveTo>
                                  <a:pt x="0" y="0"/>
                                </a:moveTo>
                                <a:lnTo>
                                  <a:pt x="0" y="62485"/>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15" name="Shape 3715"/>
                        <wps:cNvSpPr/>
                        <wps:spPr>
                          <a:xfrm>
                            <a:off x="861060" y="2191512"/>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16" name="Shape 3716"/>
                        <wps:cNvSpPr/>
                        <wps:spPr>
                          <a:xfrm>
                            <a:off x="861060" y="2290572"/>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17" name="Shape 3717"/>
                        <wps:cNvSpPr/>
                        <wps:spPr>
                          <a:xfrm>
                            <a:off x="861060" y="2389632"/>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18" name="Shape 3718"/>
                        <wps:cNvSpPr/>
                        <wps:spPr>
                          <a:xfrm>
                            <a:off x="816864" y="1252728"/>
                            <a:ext cx="79248" cy="1072896"/>
                          </a:xfrm>
                          <a:custGeom>
                            <a:avLst/>
                            <a:gdLst/>
                            <a:ahLst/>
                            <a:cxnLst/>
                            <a:rect l="0" t="0" r="0" b="0"/>
                            <a:pathLst>
                              <a:path w="79248" h="1072896">
                                <a:moveTo>
                                  <a:pt x="21336" y="0"/>
                                </a:moveTo>
                                <a:lnTo>
                                  <a:pt x="57912" y="0"/>
                                </a:lnTo>
                                <a:cubicBezTo>
                                  <a:pt x="70104" y="0"/>
                                  <a:pt x="79248" y="9144"/>
                                  <a:pt x="79248" y="21336"/>
                                </a:cubicBezTo>
                                <a:lnTo>
                                  <a:pt x="79248" y="1051560"/>
                                </a:lnTo>
                                <a:cubicBezTo>
                                  <a:pt x="79248" y="1063752"/>
                                  <a:pt x="70104" y="1072896"/>
                                  <a:pt x="57912" y="1072896"/>
                                </a:cubicBezTo>
                                <a:lnTo>
                                  <a:pt x="21336" y="1072896"/>
                                </a:lnTo>
                                <a:cubicBezTo>
                                  <a:pt x="9144" y="1072896"/>
                                  <a:pt x="0" y="1063752"/>
                                  <a:pt x="0" y="1051560"/>
                                </a:cubicBezTo>
                                <a:lnTo>
                                  <a:pt x="0" y="21336"/>
                                </a:lnTo>
                                <a:cubicBezTo>
                                  <a:pt x="0" y="9144"/>
                                  <a:pt x="9144" y="0"/>
                                  <a:pt x="21336" y="0"/>
                                </a:cubicBezTo>
                                <a:close/>
                              </a:path>
                            </a:pathLst>
                          </a:custGeom>
                          <a:ln w="0" cap="flat">
                            <a:miter lim="127000"/>
                          </a:ln>
                        </wps:spPr>
                        <wps:style>
                          <a:lnRef idx="0">
                            <a:srgbClr val="000000">
                              <a:alpha val="0"/>
                            </a:srgbClr>
                          </a:lnRef>
                          <a:fillRef idx="1">
                            <a:srgbClr val="F8E2C1"/>
                          </a:fillRef>
                          <a:effectRef idx="0">
                            <a:scrgbClr r="0" g="0" b="0"/>
                          </a:effectRef>
                          <a:fontRef idx="none"/>
                        </wps:style>
                        <wps:bodyPr/>
                      </wps:wsp>
                      <wps:wsp>
                        <wps:cNvPr id="3719" name="Shape 3719"/>
                        <wps:cNvSpPr/>
                        <wps:spPr>
                          <a:xfrm>
                            <a:off x="816864" y="1252728"/>
                            <a:ext cx="79248" cy="1072896"/>
                          </a:xfrm>
                          <a:custGeom>
                            <a:avLst/>
                            <a:gdLst/>
                            <a:ahLst/>
                            <a:cxnLst/>
                            <a:rect l="0" t="0" r="0" b="0"/>
                            <a:pathLst>
                              <a:path w="79248" h="1072896">
                                <a:moveTo>
                                  <a:pt x="57912" y="0"/>
                                </a:moveTo>
                                <a:cubicBezTo>
                                  <a:pt x="70104" y="0"/>
                                  <a:pt x="79248" y="9144"/>
                                  <a:pt x="79248" y="21336"/>
                                </a:cubicBezTo>
                                <a:lnTo>
                                  <a:pt x="79248" y="21336"/>
                                </a:lnTo>
                                <a:lnTo>
                                  <a:pt x="79248" y="1051560"/>
                                </a:lnTo>
                                <a:lnTo>
                                  <a:pt x="79248" y="1051560"/>
                                </a:lnTo>
                                <a:cubicBezTo>
                                  <a:pt x="79248" y="1063752"/>
                                  <a:pt x="70104" y="1072896"/>
                                  <a:pt x="57912" y="1072896"/>
                                </a:cubicBezTo>
                                <a:cubicBezTo>
                                  <a:pt x="57912" y="1072896"/>
                                  <a:pt x="57912" y="1072896"/>
                                  <a:pt x="57912" y="1072896"/>
                                </a:cubicBezTo>
                                <a:lnTo>
                                  <a:pt x="57912" y="1072896"/>
                                </a:lnTo>
                                <a:lnTo>
                                  <a:pt x="21336" y="1072896"/>
                                </a:lnTo>
                                <a:lnTo>
                                  <a:pt x="21336" y="1072896"/>
                                </a:lnTo>
                                <a:cubicBezTo>
                                  <a:pt x="9144" y="1072896"/>
                                  <a:pt x="0" y="1063752"/>
                                  <a:pt x="0" y="1051560"/>
                                </a:cubicBezTo>
                                <a:lnTo>
                                  <a:pt x="0" y="1051560"/>
                                </a:lnTo>
                                <a:lnTo>
                                  <a:pt x="0" y="21336"/>
                                </a:lnTo>
                                <a:cubicBezTo>
                                  <a:pt x="0" y="9144"/>
                                  <a:pt x="9144" y="0"/>
                                  <a:pt x="21336" y="0"/>
                                </a:cubicBezTo>
                                <a:lnTo>
                                  <a:pt x="21336" y="0"/>
                                </a:lnTo>
                                <a:lnTo>
                                  <a:pt x="57912" y="0"/>
                                </a:lnTo>
                                <a:close/>
                              </a:path>
                            </a:pathLst>
                          </a:custGeom>
                          <a:ln w="9144" cap="rnd">
                            <a:round/>
                          </a:ln>
                        </wps:spPr>
                        <wps:style>
                          <a:lnRef idx="1">
                            <a:srgbClr val="000000"/>
                          </a:lnRef>
                          <a:fillRef idx="0">
                            <a:srgbClr val="000000">
                              <a:alpha val="0"/>
                            </a:srgbClr>
                          </a:fillRef>
                          <a:effectRef idx="0">
                            <a:scrgbClr r="0" g="0" b="0"/>
                          </a:effectRef>
                          <a:fontRef idx="none"/>
                        </wps:style>
                        <wps:bodyPr/>
                      </wps:wsp>
                      <wps:wsp>
                        <wps:cNvPr id="3720" name="Shape 3720"/>
                        <wps:cNvSpPr/>
                        <wps:spPr>
                          <a:xfrm>
                            <a:off x="861060" y="1431036"/>
                            <a:ext cx="80772" cy="99060"/>
                          </a:xfrm>
                          <a:custGeom>
                            <a:avLst/>
                            <a:gdLst/>
                            <a:ahLst/>
                            <a:cxnLst/>
                            <a:rect l="0" t="0" r="0" b="0"/>
                            <a:pathLst>
                              <a:path w="80772" h="99060">
                                <a:moveTo>
                                  <a:pt x="22860" y="0"/>
                                </a:moveTo>
                                <a:lnTo>
                                  <a:pt x="57912" y="0"/>
                                </a:lnTo>
                                <a:cubicBezTo>
                                  <a:pt x="70104" y="0"/>
                                  <a:pt x="80772" y="10668"/>
                                  <a:pt x="80772" y="22860"/>
                                </a:cubicBezTo>
                                <a:lnTo>
                                  <a:pt x="80772" y="76200"/>
                                </a:lnTo>
                                <a:cubicBezTo>
                                  <a:pt x="80772" y="88392"/>
                                  <a:pt x="70104" y="99060"/>
                                  <a:pt x="57912" y="99060"/>
                                </a:cubicBezTo>
                                <a:lnTo>
                                  <a:pt x="22860" y="99060"/>
                                </a:lnTo>
                                <a:cubicBezTo>
                                  <a:pt x="9144" y="99060"/>
                                  <a:pt x="0" y="88392"/>
                                  <a:pt x="0" y="76200"/>
                                </a:cubicBezTo>
                                <a:lnTo>
                                  <a:pt x="0" y="22860"/>
                                </a:lnTo>
                                <a:cubicBezTo>
                                  <a:pt x="0" y="10668"/>
                                  <a:pt x="9144" y="0"/>
                                  <a:pt x="22860" y="0"/>
                                </a:cubicBezTo>
                                <a:close/>
                              </a:path>
                            </a:pathLst>
                          </a:custGeom>
                          <a:ln w="0" cap="flat">
                            <a:miter lim="127000"/>
                          </a:ln>
                        </wps:spPr>
                        <wps:style>
                          <a:lnRef idx="0">
                            <a:srgbClr val="000000">
                              <a:alpha val="0"/>
                            </a:srgbClr>
                          </a:lnRef>
                          <a:fillRef idx="1">
                            <a:srgbClr val="F8E2C1"/>
                          </a:fillRef>
                          <a:effectRef idx="0">
                            <a:scrgbClr r="0" g="0" b="0"/>
                          </a:effectRef>
                          <a:fontRef idx="none"/>
                        </wps:style>
                        <wps:bodyPr/>
                      </wps:wsp>
                      <wps:wsp>
                        <wps:cNvPr id="3721" name="Shape 3721"/>
                        <wps:cNvSpPr/>
                        <wps:spPr>
                          <a:xfrm>
                            <a:off x="861060" y="1431036"/>
                            <a:ext cx="80772" cy="99060"/>
                          </a:xfrm>
                          <a:custGeom>
                            <a:avLst/>
                            <a:gdLst/>
                            <a:ahLst/>
                            <a:cxnLst/>
                            <a:rect l="0" t="0" r="0" b="0"/>
                            <a:pathLst>
                              <a:path w="80772" h="99060">
                                <a:moveTo>
                                  <a:pt x="57912" y="0"/>
                                </a:moveTo>
                                <a:cubicBezTo>
                                  <a:pt x="70104" y="0"/>
                                  <a:pt x="80772" y="10668"/>
                                  <a:pt x="80772" y="22860"/>
                                </a:cubicBezTo>
                                <a:lnTo>
                                  <a:pt x="80772" y="22860"/>
                                </a:lnTo>
                                <a:lnTo>
                                  <a:pt x="80772" y="76200"/>
                                </a:lnTo>
                                <a:lnTo>
                                  <a:pt x="80772" y="76200"/>
                                </a:lnTo>
                                <a:cubicBezTo>
                                  <a:pt x="80772" y="88392"/>
                                  <a:pt x="70104" y="99060"/>
                                  <a:pt x="57912" y="99060"/>
                                </a:cubicBezTo>
                                <a:cubicBezTo>
                                  <a:pt x="57912" y="99060"/>
                                  <a:pt x="57912" y="99060"/>
                                  <a:pt x="57912" y="99060"/>
                                </a:cubicBezTo>
                                <a:lnTo>
                                  <a:pt x="57912" y="99060"/>
                                </a:lnTo>
                                <a:lnTo>
                                  <a:pt x="22860" y="99060"/>
                                </a:lnTo>
                                <a:lnTo>
                                  <a:pt x="22860" y="99060"/>
                                </a:lnTo>
                                <a:cubicBezTo>
                                  <a:pt x="9144" y="99060"/>
                                  <a:pt x="0" y="88392"/>
                                  <a:pt x="0" y="76200"/>
                                </a:cubicBezTo>
                                <a:lnTo>
                                  <a:pt x="0" y="76200"/>
                                </a:lnTo>
                                <a:lnTo>
                                  <a:pt x="0" y="22860"/>
                                </a:lnTo>
                                <a:cubicBezTo>
                                  <a:pt x="0" y="10668"/>
                                  <a:pt x="9144" y="0"/>
                                  <a:pt x="22860" y="0"/>
                                </a:cubicBezTo>
                                <a:lnTo>
                                  <a:pt x="22860" y="0"/>
                                </a:lnTo>
                                <a:lnTo>
                                  <a:pt x="57912" y="0"/>
                                </a:lnTo>
                                <a:close/>
                              </a:path>
                            </a:pathLst>
                          </a:custGeom>
                          <a:ln w="9144" cap="rnd">
                            <a:round/>
                          </a:ln>
                        </wps:spPr>
                        <wps:style>
                          <a:lnRef idx="1">
                            <a:srgbClr val="000000"/>
                          </a:lnRef>
                          <a:fillRef idx="0">
                            <a:srgbClr val="000000">
                              <a:alpha val="0"/>
                            </a:srgbClr>
                          </a:fillRef>
                          <a:effectRef idx="0">
                            <a:scrgbClr r="0" g="0" b="0"/>
                          </a:effectRef>
                          <a:fontRef idx="none"/>
                        </wps:style>
                        <wps:bodyPr/>
                      </wps:wsp>
                      <wps:wsp>
                        <wps:cNvPr id="3722" name="Shape 3722"/>
                        <wps:cNvSpPr/>
                        <wps:spPr>
                          <a:xfrm>
                            <a:off x="861060" y="2200656"/>
                            <a:ext cx="80772" cy="99060"/>
                          </a:xfrm>
                          <a:custGeom>
                            <a:avLst/>
                            <a:gdLst/>
                            <a:ahLst/>
                            <a:cxnLst/>
                            <a:rect l="0" t="0" r="0" b="0"/>
                            <a:pathLst>
                              <a:path w="80772" h="99060">
                                <a:moveTo>
                                  <a:pt x="22860" y="0"/>
                                </a:moveTo>
                                <a:lnTo>
                                  <a:pt x="57912" y="0"/>
                                </a:lnTo>
                                <a:cubicBezTo>
                                  <a:pt x="70104" y="0"/>
                                  <a:pt x="80772" y="10668"/>
                                  <a:pt x="80772" y="22860"/>
                                </a:cubicBezTo>
                                <a:lnTo>
                                  <a:pt x="80772" y="76200"/>
                                </a:lnTo>
                                <a:cubicBezTo>
                                  <a:pt x="80772" y="88392"/>
                                  <a:pt x="70104" y="99060"/>
                                  <a:pt x="57912" y="99060"/>
                                </a:cubicBezTo>
                                <a:lnTo>
                                  <a:pt x="22860" y="99060"/>
                                </a:lnTo>
                                <a:cubicBezTo>
                                  <a:pt x="9144" y="99060"/>
                                  <a:pt x="0" y="88392"/>
                                  <a:pt x="0" y="76200"/>
                                </a:cubicBezTo>
                                <a:lnTo>
                                  <a:pt x="0" y="22860"/>
                                </a:lnTo>
                                <a:cubicBezTo>
                                  <a:pt x="0" y="10668"/>
                                  <a:pt x="9144" y="0"/>
                                  <a:pt x="22860" y="0"/>
                                </a:cubicBezTo>
                                <a:close/>
                              </a:path>
                            </a:pathLst>
                          </a:custGeom>
                          <a:ln w="0" cap="flat">
                            <a:miter lim="127000"/>
                          </a:ln>
                        </wps:spPr>
                        <wps:style>
                          <a:lnRef idx="0">
                            <a:srgbClr val="000000">
                              <a:alpha val="0"/>
                            </a:srgbClr>
                          </a:lnRef>
                          <a:fillRef idx="1">
                            <a:srgbClr val="F8E2C1"/>
                          </a:fillRef>
                          <a:effectRef idx="0">
                            <a:scrgbClr r="0" g="0" b="0"/>
                          </a:effectRef>
                          <a:fontRef idx="none"/>
                        </wps:style>
                        <wps:bodyPr/>
                      </wps:wsp>
                      <wps:wsp>
                        <wps:cNvPr id="3723" name="Shape 3723"/>
                        <wps:cNvSpPr/>
                        <wps:spPr>
                          <a:xfrm>
                            <a:off x="861060" y="2200656"/>
                            <a:ext cx="80772" cy="99060"/>
                          </a:xfrm>
                          <a:custGeom>
                            <a:avLst/>
                            <a:gdLst/>
                            <a:ahLst/>
                            <a:cxnLst/>
                            <a:rect l="0" t="0" r="0" b="0"/>
                            <a:pathLst>
                              <a:path w="80772" h="99060">
                                <a:moveTo>
                                  <a:pt x="57912" y="0"/>
                                </a:moveTo>
                                <a:cubicBezTo>
                                  <a:pt x="70104" y="0"/>
                                  <a:pt x="80772" y="10668"/>
                                  <a:pt x="80772" y="22860"/>
                                </a:cubicBezTo>
                                <a:lnTo>
                                  <a:pt x="80772" y="22860"/>
                                </a:lnTo>
                                <a:lnTo>
                                  <a:pt x="80772" y="76200"/>
                                </a:lnTo>
                                <a:lnTo>
                                  <a:pt x="80772" y="76200"/>
                                </a:lnTo>
                                <a:cubicBezTo>
                                  <a:pt x="80772" y="88392"/>
                                  <a:pt x="70104" y="99060"/>
                                  <a:pt x="57912" y="99060"/>
                                </a:cubicBezTo>
                                <a:cubicBezTo>
                                  <a:pt x="57912" y="99060"/>
                                  <a:pt x="57912" y="99060"/>
                                  <a:pt x="57912" y="99060"/>
                                </a:cubicBezTo>
                                <a:lnTo>
                                  <a:pt x="57912" y="99060"/>
                                </a:lnTo>
                                <a:lnTo>
                                  <a:pt x="22860" y="99060"/>
                                </a:lnTo>
                                <a:lnTo>
                                  <a:pt x="22860" y="99060"/>
                                </a:lnTo>
                                <a:cubicBezTo>
                                  <a:pt x="9144" y="99060"/>
                                  <a:pt x="0" y="88392"/>
                                  <a:pt x="0" y="76200"/>
                                </a:cubicBezTo>
                                <a:lnTo>
                                  <a:pt x="0" y="76200"/>
                                </a:lnTo>
                                <a:lnTo>
                                  <a:pt x="0" y="22860"/>
                                </a:lnTo>
                                <a:cubicBezTo>
                                  <a:pt x="0" y="10668"/>
                                  <a:pt x="9144" y="0"/>
                                  <a:pt x="22860" y="0"/>
                                </a:cubicBezTo>
                                <a:lnTo>
                                  <a:pt x="22860" y="0"/>
                                </a:lnTo>
                                <a:lnTo>
                                  <a:pt x="57912" y="0"/>
                                </a:lnTo>
                                <a:close/>
                              </a:path>
                            </a:pathLst>
                          </a:custGeom>
                          <a:ln w="9144" cap="rnd">
                            <a:round/>
                          </a:ln>
                        </wps:spPr>
                        <wps:style>
                          <a:lnRef idx="1">
                            <a:srgbClr val="000000"/>
                          </a:lnRef>
                          <a:fillRef idx="0">
                            <a:srgbClr val="000000">
                              <a:alpha val="0"/>
                            </a:srgbClr>
                          </a:fillRef>
                          <a:effectRef idx="0">
                            <a:scrgbClr r="0" g="0" b="0"/>
                          </a:effectRef>
                          <a:fontRef idx="none"/>
                        </wps:style>
                        <wps:bodyPr/>
                      </wps:wsp>
                      <wps:wsp>
                        <wps:cNvPr id="3724" name="Shape 3724"/>
                        <wps:cNvSpPr/>
                        <wps:spPr>
                          <a:xfrm>
                            <a:off x="2023872" y="312420"/>
                            <a:ext cx="797052" cy="438912"/>
                          </a:xfrm>
                          <a:custGeom>
                            <a:avLst/>
                            <a:gdLst/>
                            <a:ahLst/>
                            <a:cxnLst/>
                            <a:rect l="0" t="0" r="0" b="0"/>
                            <a:pathLst>
                              <a:path w="797052" h="438912">
                                <a:moveTo>
                                  <a:pt x="22860" y="0"/>
                                </a:moveTo>
                                <a:lnTo>
                                  <a:pt x="774192" y="0"/>
                                </a:lnTo>
                                <a:cubicBezTo>
                                  <a:pt x="787908" y="0"/>
                                  <a:pt x="797052" y="10668"/>
                                  <a:pt x="797052" y="22860"/>
                                </a:cubicBezTo>
                                <a:lnTo>
                                  <a:pt x="797052" y="416052"/>
                                </a:lnTo>
                                <a:cubicBezTo>
                                  <a:pt x="797052" y="428244"/>
                                  <a:pt x="787908" y="438912"/>
                                  <a:pt x="774192" y="438912"/>
                                </a:cubicBezTo>
                                <a:lnTo>
                                  <a:pt x="22860" y="438912"/>
                                </a:lnTo>
                                <a:cubicBezTo>
                                  <a:pt x="10668" y="438912"/>
                                  <a:pt x="0" y="428244"/>
                                  <a:pt x="0" y="416052"/>
                                </a:cubicBezTo>
                                <a:lnTo>
                                  <a:pt x="0" y="22860"/>
                                </a:lnTo>
                                <a:cubicBezTo>
                                  <a:pt x="0" y="10668"/>
                                  <a:pt x="10668" y="0"/>
                                  <a:pt x="22860" y="0"/>
                                </a:cubicBezTo>
                                <a:close/>
                              </a:path>
                            </a:pathLst>
                          </a:custGeom>
                          <a:ln w="0" cap="flat">
                            <a:miter lim="127000"/>
                          </a:ln>
                        </wps:spPr>
                        <wps:style>
                          <a:lnRef idx="0">
                            <a:srgbClr val="000000">
                              <a:alpha val="0"/>
                            </a:srgbClr>
                          </a:lnRef>
                          <a:fillRef idx="1">
                            <a:srgbClr val="B9BFCF"/>
                          </a:fillRef>
                          <a:effectRef idx="0">
                            <a:scrgbClr r="0" g="0" b="0"/>
                          </a:effectRef>
                          <a:fontRef idx="none"/>
                        </wps:style>
                        <wps:bodyPr/>
                      </wps:wsp>
                      <pic:pic xmlns:pic="http://schemas.openxmlformats.org/drawingml/2006/picture">
                        <pic:nvPicPr>
                          <pic:cNvPr id="57677" name="Picture 57677"/>
                          <pic:cNvPicPr/>
                        </pic:nvPicPr>
                        <pic:blipFill>
                          <a:blip r:embed="rId139"/>
                          <a:stretch>
                            <a:fillRect/>
                          </a:stretch>
                        </pic:blipFill>
                        <pic:spPr>
                          <a:xfrm>
                            <a:off x="1994408" y="282448"/>
                            <a:ext cx="801624" cy="441960"/>
                          </a:xfrm>
                          <a:prstGeom prst="rect">
                            <a:avLst/>
                          </a:prstGeom>
                        </pic:spPr>
                      </pic:pic>
                      <wps:wsp>
                        <wps:cNvPr id="3727" name="Shape 3727"/>
                        <wps:cNvSpPr/>
                        <wps:spPr>
                          <a:xfrm>
                            <a:off x="1997965" y="286512"/>
                            <a:ext cx="797052" cy="437388"/>
                          </a:xfrm>
                          <a:custGeom>
                            <a:avLst/>
                            <a:gdLst/>
                            <a:ahLst/>
                            <a:cxnLst/>
                            <a:rect l="0" t="0" r="0" b="0"/>
                            <a:pathLst>
                              <a:path w="797052" h="437388">
                                <a:moveTo>
                                  <a:pt x="774192" y="0"/>
                                </a:moveTo>
                                <a:cubicBezTo>
                                  <a:pt x="786384" y="0"/>
                                  <a:pt x="797052" y="9144"/>
                                  <a:pt x="797052" y="21336"/>
                                </a:cubicBezTo>
                                <a:lnTo>
                                  <a:pt x="797052" y="21336"/>
                                </a:lnTo>
                                <a:lnTo>
                                  <a:pt x="797052" y="416052"/>
                                </a:lnTo>
                                <a:lnTo>
                                  <a:pt x="797052" y="416052"/>
                                </a:lnTo>
                                <a:cubicBezTo>
                                  <a:pt x="797052" y="428244"/>
                                  <a:pt x="786384" y="437388"/>
                                  <a:pt x="774192" y="437388"/>
                                </a:cubicBezTo>
                                <a:cubicBezTo>
                                  <a:pt x="774192" y="437388"/>
                                  <a:pt x="774192" y="437388"/>
                                  <a:pt x="774192" y="437388"/>
                                </a:cubicBezTo>
                                <a:lnTo>
                                  <a:pt x="774192" y="437388"/>
                                </a:lnTo>
                                <a:lnTo>
                                  <a:pt x="21336" y="437388"/>
                                </a:lnTo>
                                <a:lnTo>
                                  <a:pt x="21336" y="437388"/>
                                </a:lnTo>
                                <a:cubicBezTo>
                                  <a:pt x="9144" y="437388"/>
                                  <a:pt x="0" y="428244"/>
                                  <a:pt x="0" y="416052"/>
                                </a:cubicBezTo>
                                <a:lnTo>
                                  <a:pt x="0" y="416052"/>
                                </a:lnTo>
                                <a:lnTo>
                                  <a:pt x="0" y="21336"/>
                                </a:lnTo>
                                <a:cubicBezTo>
                                  <a:pt x="0" y="9144"/>
                                  <a:pt x="9144" y="0"/>
                                  <a:pt x="21336" y="0"/>
                                </a:cubicBezTo>
                                <a:lnTo>
                                  <a:pt x="21336" y="0"/>
                                </a:lnTo>
                                <a:lnTo>
                                  <a:pt x="774192" y="0"/>
                                </a:lnTo>
                                <a:close/>
                              </a:path>
                            </a:pathLst>
                          </a:custGeom>
                          <a:ln w="9144" cap="rnd">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57678" name="Picture 57678"/>
                          <pic:cNvPicPr/>
                        </pic:nvPicPr>
                        <pic:blipFill>
                          <a:blip r:embed="rId140"/>
                          <a:stretch>
                            <a:fillRect/>
                          </a:stretch>
                        </pic:blipFill>
                        <pic:spPr>
                          <a:xfrm>
                            <a:off x="2201672" y="291592"/>
                            <a:ext cx="585216" cy="423672"/>
                          </a:xfrm>
                          <a:prstGeom prst="rect">
                            <a:avLst/>
                          </a:prstGeom>
                        </pic:spPr>
                      </pic:pic>
                      <wps:wsp>
                        <wps:cNvPr id="3730" name="Rectangle 3730"/>
                        <wps:cNvSpPr/>
                        <wps:spPr>
                          <a:xfrm>
                            <a:off x="2275348" y="327982"/>
                            <a:ext cx="317912" cy="111885"/>
                          </a:xfrm>
                          <a:prstGeom prst="rect">
                            <a:avLst/>
                          </a:prstGeom>
                          <a:ln>
                            <a:noFill/>
                          </a:ln>
                        </wps:spPr>
                        <wps:txbx>
                          <w:txbxContent>
                            <w:p w14:paraId="1F531427" w14:textId="77777777" w:rsidR="008227AD" w:rsidRDefault="008227AD" w:rsidP="007925EB">
                              <w:pPr>
                                <w:spacing w:after="160" w:line="259" w:lineRule="auto"/>
                                <w:ind w:left="0" w:right="0" w:firstLine="0"/>
                                <w:jc w:val="left"/>
                              </w:pPr>
                              <w:r>
                                <w:rPr>
                                  <w:spacing w:val="9"/>
                                  <w:w w:val="106"/>
                                  <w:sz w:val="14"/>
                                </w:rPr>
                                <w:t>Menu</w:t>
                              </w:r>
                            </w:p>
                          </w:txbxContent>
                        </wps:txbx>
                        <wps:bodyPr horzOverflow="overflow" vert="horz" lIns="0" tIns="0" rIns="0" bIns="0" rtlCol="0">
                          <a:noAutofit/>
                        </wps:bodyPr>
                      </wps:wsp>
                      <wps:wsp>
                        <wps:cNvPr id="3731" name="Shape 3731"/>
                        <wps:cNvSpPr/>
                        <wps:spPr>
                          <a:xfrm>
                            <a:off x="2400300" y="733044"/>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32" name="Shape 3732"/>
                        <wps:cNvSpPr/>
                        <wps:spPr>
                          <a:xfrm>
                            <a:off x="2400300" y="832104"/>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33" name="Shape 3733"/>
                        <wps:cNvSpPr/>
                        <wps:spPr>
                          <a:xfrm>
                            <a:off x="2400300" y="929640"/>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34" name="Shape 3734"/>
                        <wps:cNvSpPr/>
                        <wps:spPr>
                          <a:xfrm>
                            <a:off x="2400300" y="1028700"/>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35" name="Shape 3735"/>
                        <wps:cNvSpPr/>
                        <wps:spPr>
                          <a:xfrm>
                            <a:off x="2400300" y="1127760"/>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36" name="Shape 3736"/>
                        <wps:cNvSpPr/>
                        <wps:spPr>
                          <a:xfrm>
                            <a:off x="2400300" y="1225295"/>
                            <a:ext cx="0" cy="62485"/>
                          </a:xfrm>
                          <a:custGeom>
                            <a:avLst/>
                            <a:gdLst/>
                            <a:ahLst/>
                            <a:cxnLst/>
                            <a:rect l="0" t="0" r="0" b="0"/>
                            <a:pathLst>
                              <a:path h="62485">
                                <a:moveTo>
                                  <a:pt x="0" y="0"/>
                                </a:moveTo>
                                <a:lnTo>
                                  <a:pt x="0" y="62485"/>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37" name="Shape 3737"/>
                        <wps:cNvSpPr/>
                        <wps:spPr>
                          <a:xfrm>
                            <a:off x="2400300" y="1324356"/>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38" name="Shape 3738"/>
                        <wps:cNvSpPr/>
                        <wps:spPr>
                          <a:xfrm>
                            <a:off x="2400300" y="1421892"/>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39" name="Shape 3739"/>
                        <wps:cNvSpPr/>
                        <wps:spPr>
                          <a:xfrm>
                            <a:off x="2400300" y="1520952"/>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40" name="Shape 3740"/>
                        <wps:cNvSpPr/>
                        <wps:spPr>
                          <a:xfrm>
                            <a:off x="2400300" y="1620012"/>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41" name="Shape 3741"/>
                        <wps:cNvSpPr/>
                        <wps:spPr>
                          <a:xfrm>
                            <a:off x="2400300" y="1717548"/>
                            <a:ext cx="0" cy="62485"/>
                          </a:xfrm>
                          <a:custGeom>
                            <a:avLst/>
                            <a:gdLst/>
                            <a:ahLst/>
                            <a:cxnLst/>
                            <a:rect l="0" t="0" r="0" b="0"/>
                            <a:pathLst>
                              <a:path h="62485">
                                <a:moveTo>
                                  <a:pt x="0" y="0"/>
                                </a:moveTo>
                                <a:lnTo>
                                  <a:pt x="0" y="62485"/>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42" name="Shape 3742"/>
                        <wps:cNvSpPr/>
                        <wps:spPr>
                          <a:xfrm>
                            <a:off x="2400300" y="1816607"/>
                            <a:ext cx="0" cy="62485"/>
                          </a:xfrm>
                          <a:custGeom>
                            <a:avLst/>
                            <a:gdLst/>
                            <a:ahLst/>
                            <a:cxnLst/>
                            <a:rect l="0" t="0" r="0" b="0"/>
                            <a:pathLst>
                              <a:path h="62485">
                                <a:moveTo>
                                  <a:pt x="0" y="0"/>
                                </a:moveTo>
                                <a:lnTo>
                                  <a:pt x="0" y="62485"/>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43" name="Shape 3743"/>
                        <wps:cNvSpPr/>
                        <wps:spPr>
                          <a:xfrm>
                            <a:off x="2400300" y="1914143"/>
                            <a:ext cx="0" cy="62485"/>
                          </a:xfrm>
                          <a:custGeom>
                            <a:avLst/>
                            <a:gdLst/>
                            <a:ahLst/>
                            <a:cxnLst/>
                            <a:rect l="0" t="0" r="0" b="0"/>
                            <a:pathLst>
                              <a:path h="62485">
                                <a:moveTo>
                                  <a:pt x="0" y="0"/>
                                </a:moveTo>
                                <a:lnTo>
                                  <a:pt x="0" y="62485"/>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44" name="Shape 3744"/>
                        <wps:cNvSpPr/>
                        <wps:spPr>
                          <a:xfrm>
                            <a:off x="2400300" y="2013204"/>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45" name="Shape 3745"/>
                        <wps:cNvSpPr/>
                        <wps:spPr>
                          <a:xfrm>
                            <a:off x="2400300" y="2110740"/>
                            <a:ext cx="0" cy="64008"/>
                          </a:xfrm>
                          <a:custGeom>
                            <a:avLst/>
                            <a:gdLst/>
                            <a:ahLst/>
                            <a:cxnLst/>
                            <a:rect l="0" t="0" r="0" b="0"/>
                            <a:pathLst>
                              <a:path h="64008">
                                <a:moveTo>
                                  <a:pt x="0" y="0"/>
                                </a:moveTo>
                                <a:lnTo>
                                  <a:pt x="0" y="64008"/>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46" name="Shape 3746"/>
                        <wps:cNvSpPr/>
                        <wps:spPr>
                          <a:xfrm>
                            <a:off x="2400300" y="2209800"/>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47" name="Shape 3747"/>
                        <wps:cNvSpPr/>
                        <wps:spPr>
                          <a:xfrm>
                            <a:off x="2400300" y="2308860"/>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48" name="Shape 3748"/>
                        <wps:cNvSpPr/>
                        <wps:spPr>
                          <a:xfrm>
                            <a:off x="2400300" y="2406395"/>
                            <a:ext cx="0" cy="62485"/>
                          </a:xfrm>
                          <a:custGeom>
                            <a:avLst/>
                            <a:gdLst/>
                            <a:ahLst/>
                            <a:cxnLst/>
                            <a:rect l="0" t="0" r="0" b="0"/>
                            <a:pathLst>
                              <a:path h="62485">
                                <a:moveTo>
                                  <a:pt x="0" y="0"/>
                                </a:moveTo>
                                <a:lnTo>
                                  <a:pt x="0" y="62485"/>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49" name="Shape 3749"/>
                        <wps:cNvSpPr/>
                        <wps:spPr>
                          <a:xfrm>
                            <a:off x="2356104" y="1252728"/>
                            <a:ext cx="80772" cy="303276"/>
                          </a:xfrm>
                          <a:custGeom>
                            <a:avLst/>
                            <a:gdLst/>
                            <a:ahLst/>
                            <a:cxnLst/>
                            <a:rect l="0" t="0" r="0" b="0"/>
                            <a:pathLst>
                              <a:path w="80772" h="303276">
                                <a:moveTo>
                                  <a:pt x="21336" y="0"/>
                                </a:moveTo>
                                <a:lnTo>
                                  <a:pt x="57912" y="0"/>
                                </a:lnTo>
                                <a:cubicBezTo>
                                  <a:pt x="70104" y="0"/>
                                  <a:pt x="80772" y="9144"/>
                                  <a:pt x="80772" y="21336"/>
                                </a:cubicBezTo>
                                <a:lnTo>
                                  <a:pt x="80772" y="281940"/>
                                </a:lnTo>
                                <a:cubicBezTo>
                                  <a:pt x="80772" y="294132"/>
                                  <a:pt x="70104" y="303276"/>
                                  <a:pt x="57912" y="303276"/>
                                </a:cubicBezTo>
                                <a:lnTo>
                                  <a:pt x="21336" y="303276"/>
                                </a:lnTo>
                                <a:cubicBezTo>
                                  <a:pt x="9144" y="303276"/>
                                  <a:pt x="0" y="294132"/>
                                  <a:pt x="0" y="281940"/>
                                </a:cubicBezTo>
                                <a:lnTo>
                                  <a:pt x="0" y="21336"/>
                                </a:lnTo>
                                <a:cubicBezTo>
                                  <a:pt x="0" y="9144"/>
                                  <a:pt x="9144" y="0"/>
                                  <a:pt x="21336" y="0"/>
                                </a:cubicBezTo>
                                <a:close/>
                              </a:path>
                            </a:pathLst>
                          </a:custGeom>
                          <a:ln w="0" cap="flat">
                            <a:miter lim="127000"/>
                          </a:ln>
                        </wps:spPr>
                        <wps:style>
                          <a:lnRef idx="0">
                            <a:srgbClr val="000000">
                              <a:alpha val="0"/>
                            </a:srgbClr>
                          </a:lnRef>
                          <a:fillRef idx="1">
                            <a:srgbClr val="00FFFF"/>
                          </a:fillRef>
                          <a:effectRef idx="0">
                            <a:scrgbClr r="0" g="0" b="0"/>
                          </a:effectRef>
                          <a:fontRef idx="none"/>
                        </wps:style>
                        <wps:bodyPr/>
                      </wps:wsp>
                      <wps:wsp>
                        <wps:cNvPr id="3750" name="Shape 3750"/>
                        <wps:cNvSpPr/>
                        <wps:spPr>
                          <a:xfrm>
                            <a:off x="2356104" y="1252728"/>
                            <a:ext cx="80772" cy="303276"/>
                          </a:xfrm>
                          <a:custGeom>
                            <a:avLst/>
                            <a:gdLst/>
                            <a:ahLst/>
                            <a:cxnLst/>
                            <a:rect l="0" t="0" r="0" b="0"/>
                            <a:pathLst>
                              <a:path w="80772" h="303276">
                                <a:moveTo>
                                  <a:pt x="57912" y="0"/>
                                </a:moveTo>
                                <a:cubicBezTo>
                                  <a:pt x="70104" y="0"/>
                                  <a:pt x="80772" y="9144"/>
                                  <a:pt x="80772" y="21336"/>
                                </a:cubicBezTo>
                                <a:lnTo>
                                  <a:pt x="80772" y="21336"/>
                                </a:lnTo>
                                <a:lnTo>
                                  <a:pt x="80772" y="281940"/>
                                </a:lnTo>
                                <a:lnTo>
                                  <a:pt x="80772" y="281940"/>
                                </a:lnTo>
                                <a:cubicBezTo>
                                  <a:pt x="80772" y="294132"/>
                                  <a:pt x="70104" y="303276"/>
                                  <a:pt x="57912" y="303276"/>
                                </a:cubicBezTo>
                                <a:cubicBezTo>
                                  <a:pt x="57912" y="303276"/>
                                  <a:pt x="57912" y="303276"/>
                                  <a:pt x="57912" y="303276"/>
                                </a:cubicBezTo>
                                <a:lnTo>
                                  <a:pt x="57912" y="303276"/>
                                </a:lnTo>
                                <a:lnTo>
                                  <a:pt x="21336" y="303276"/>
                                </a:lnTo>
                                <a:lnTo>
                                  <a:pt x="21336" y="303276"/>
                                </a:lnTo>
                                <a:cubicBezTo>
                                  <a:pt x="9144" y="303276"/>
                                  <a:pt x="0" y="294132"/>
                                  <a:pt x="0" y="281940"/>
                                </a:cubicBezTo>
                                <a:lnTo>
                                  <a:pt x="0" y="281940"/>
                                </a:lnTo>
                                <a:lnTo>
                                  <a:pt x="0" y="21336"/>
                                </a:lnTo>
                                <a:cubicBezTo>
                                  <a:pt x="0" y="9144"/>
                                  <a:pt x="9144" y="0"/>
                                  <a:pt x="21336" y="0"/>
                                </a:cubicBezTo>
                                <a:lnTo>
                                  <a:pt x="21336" y="0"/>
                                </a:lnTo>
                                <a:lnTo>
                                  <a:pt x="57912" y="0"/>
                                </a:lnTo>
                                <a:close/>
                              </a:path>
                            </a:pathLst>
                          </a:custGeom>
                          <a:ln w="9144" cap="rnd">
                            <a:round/>
                          </a:ln>
                        </wps:spPr>
                        <wps:style>
                          <a:lnRef idx="1">
                            <a:srgbClr val="000000"/>
                          </a:lnRef>
                          <a:fillRef idx="0">
                            <a:srgbClr val="000000">
                              <a:alpha val="0"/>
                            </a:srgbClr>
                          </a:fillRef>
                          <a:effectRef idx="0">
                            <a:scrgbClr r="0" g="0" b="0"/>
                          </a:effectRef>
                          <a:fontRef idx="none"/>
                        </wps:style>
                        <wps:bodyPr/>
                      </wps:wsp>
                      <wps:wsp>
                        <wps:cNvPr id="3751" name="Shape 3751"/>
                        <wps:cNvSpPr/>
                        <wps:spPr>
                          <a:xfrm>
                            <a:off x="3851148" y="312420"/>
                            <a:ext cx="795528" cy="438912"/>
                          </a:xfrm>
                          <a:custGeom>
                            <a:avLst/>
                            <a:gdLst/>
                            <a:ahLst/>
                            <a:cxnLst/>
                            <a:rect l="0" t="0" r="0" b="0"/>
                            <a:pathLst>
                              <a:path w="795528" h="438912">
                                <a:moveTo>
                                  <a:pt x="21336" y="0"/>
                                </a:moveTo>
                                <a:lnTo>
                                  <a:pt x="774192" y="0"/>
                                </a:lnTo>
                                <a:cubicBezTo>
                                  <a:pt x="786384" y="0"/>
                                  <a:pt x="795528" y="10668"/>
                                  <a:pt x="795528" y="22860"/>
                                </a:cubicBezTo>
                                <a:lnTo>
                                  <a:pt x="795528" y="416052"/>
                                </a:lnTo>
                                <a:cubicBezTo>
                                  <a:pt x="795528" y="428244"/>
                                  <a:pt x="786384" y="438912"/>
                                  <a:pt x="774192" y="438912"/>
                                </a:cubicBezTo>
                                <a:lnTo>
                                  <a:pt x="21336" y="438912"/>
                                </a:lnTo>
                                <a:cubicBezTo>
                                  <a:pt x="9144" y="438912"/>
                                  <a:pt x="0" y="428244"/>
                                  <a:pt x="0" y="416052"/>
                                </a:cubicBezTo>
                                <a:lnTo>
                                  <a:pt x="0" y="22860"/>
                                </a:lnTo>
                                <a:cubicBezTo>
                                  <a:pt x="0" y="10668"/>
                                  <a:pt x="9144" y="0"/>
                                  <a:pt x="21336" y="0"/>
                                </a:cubicBezTo>
                                <a:close/>
                              </a:path>
                            </a:pathLst>
                          </a:custGeom>
                          <a:ln w="0" cap="flat">
                            <a:miter lim="127000"/>
                          </a:ln>
                        </wps:spPr>
                        <wps:style>
                          <a:lnRef idx="0">
                            <a:srgbClr val="000000">
                              <a:alpha val="0"/>
                            </a:srgbClr>
                          </a:lnRef>
                          <a:fillRef idx="1">
                            <a:srgbClr val="B9BFCF"/>
                          </a:fillRef>
                          <a:effectRef idx="0">
                            <a:scrgbClr r="0" g="0" b="0"/>
                          </a:effectRef>
                          <a:fontRef idx="none"/>
                        </wps:style>
                        <wps:bodyPr/>
                      </wps:wsp>
                      <pic:pic xmlns:pic="http://schemas.openxmlformats.org/drawingml/2006/picture">
                        <pic:nvPicPr>
                          <pic:cNvPr id="57679" name="Picture 57679"/>
                          <pic:cNvPicPr/>
                        </pic:nvPicPr>
                        <pic:blipFill>
                          <a:blip r:embed="rId141"/>
                          <a:stretch>
                            <a:fillRect/>
                          </a:stretch>
                        </pic:blipFill>
                        <pic:spPr>
                          <a:xfrm>
                            <a:off x="3820160" y="282448"/>
                            <a:ext cx="801624" cy="441960"/>
                          </a:xfrm>
                          <a:prstGeom prst="rect">
                            <a:avLst/>
                          </a:prstGeom>
                        </pic:spPr>
                      </pic:pic>
                      <wps:wsp>
                        <wps:cNvPr id="3754" name="Shape 3754"/>
                        <wps:cNvSpPr/>
                        <wps:spPr>
                          <a:xfrm>
                            <a:off x="3823716" y="286512"/>
                            <a:ext cx="797052" cy="437388"/>
                          </a:xfrm>
                          <a:custGeom>
                            <a:avLst/>
                            <a:gdLst/>
                            <a:ahLst/>
                            <a:cxnLst/>
                            <a:rect l="0" t="0" r="0" b="0"/>
                            <a:pathLst>
                              <a:path w="797052" h="437388">
                                <a:moveTo>
                                  <a:pt x="774192" y="0"/>
                                </a:moveTo>
                                <a:cubicBezTo>
                                  <a:pt x="786384" y="0"/>
                                  <a:pt x="797052" y="9144"/>
                                  <a:pt x="797052" y="21336"/>
                                </a:cubicBezTo>
                                <a:lnTo>
                                  <a:pt x="797052" y="21336"/>
                                </a:lnTo>
                                <a:lnTo>
                                  <a:pt x="797052" y="416052"/>
                                </a:lnTo>
                                <a:lnTo>
                                  <a:pt x="797052" y="416052"/>
                                </a:lnTo>
                                <a:cubicBezTo>
                                  <a:pt x="797052" y="428244"/>
                                  <a:pt x="786384" y="437388"/>
                                  <a:pt x="774192" y="437388"/>
                                </a:cubicBezTo>
                                <a:cubicBezTo>
                                  <a:pt x="774192" y="437388"/>
                                  <a:pt x="774192" y="437388"/>
                                  <a:pt x="774192" y="437388"/>
                                </a:cubicBezTo>
                                <a:lnTo>
                                  <a:pt x="774192" y="437388"/>
                                </a:lnTo>
                                <a:lnTo>
                                  <a:pt x="22860" y="437388"/>
                                </a:lnTo>
                                <a:lnTo>
                                  <a:pt x="22860" y="437388"/>
                                </a:lnTo>
                                <a:cubicBezTo>
                                  <a:pt x="10668" y="437388"/>
                                  <a:pt x="0" y="428244"/>
                                  <a:pt x="0" y="416052"/>
                                </a:cubicBezTo>
                                <a:lnTo>
                                  <a:pt x="0" y="416052"/>
                                </a:lnTo>
                                <a:lnTo>
                                  <a:pt x="0" y="21336"/>
                                </a:lnTo>
                                <a:cubicBezTo>
                                  <a:pt x="0" y="9144"/>
                                  <a:pt x="10668" y="0"/>
                                  <a:pt x="22860" y="0"/>
                                </a:cubicBezTo>
                                <a:lnTo>
                                  <a:pt x="22860" y="0"/>
                                </a:lnTo>
                                <a:lnTo>
                                  <a:pt x="774192" y="0"/>
                                </a:lnTo>
                                <a:close/>
                              </a:path>
                            </a:pathLst>
                          </a:custGeom>
                          <a:ln w="9144" cap="rnd">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57680" name="Picture 57680"/>
                          <pic:cNvPicPr/>
                        </pic:nvPicPr>
                        <pic:blipFill>
                          <a:blip r:embed="rId142"/>
                          <a:stretch>
                            <a:fillRect/>
                          </a:stretch>
                        </pic:blipFill>
                        <pic:spPr>
                          <a:xfrm>
                            <a:off x="4027424" y="291592"/>
                            <a:ext cx="585216" cy="423672"/>
                          </a:xfrm>
                          <a:prstGeom prst="rect">
                            <a:avLst/>
                          </a:prstGeom>
                        </pic:spPr>
                      </pic:pic>
                      <wps:wsp>
                        <wps:cNvPr id="3757" name="Rectangle 3757"/>
                        <wps:cNvSpPr/>
                        <wps:spPr>
                          <a:xfrm>
                            <a:off x="4012711" y="327982"/>
                            <a:ext cx="567514" cy="111885"/>
                          </a:xfrm>
                          <a:prstGeom prst="rect">
                            <a:avLst/>
                          </a:prstGeom>
                          <a:ln>
                            <a:noFill/>
                          </a:ln>
                        </wps:spPr>
                        <wps:txbx>
                          <w:txbxContent>
                            <w:p w14:paraId="0CFE2D8C" w14:textId="77777777" w:rsidR="008227AD" w:rsidRDefault="008227AD" w:rsidP="007925EB">
                              <w:pPr>
                                <w:spacing w:after="160" w:line="259" w:lineRule="auto"/>
                                <w:ind w:left="0" w:right="0" w:firstLine="0"/>
                                <w:jc w:val="left"/>
                              </w:pPr>
                              <w:r>
                                <w:rPr>
                                  <w:w w:val="99"/>
                                  <w:sz w:val="14"/>
                                </w:rPr>
                                <w:t>To</w:t>
                              </w:r>
                              <w:r>
                                <w:rPr>
                                  <w:spacing w:val="13"/>
                                  <w:w w:val="99"/>
                                  <w:sz w:val="14"/>
                                </w:rPr>
                                <w:t xml:space="preserve"> </w:t>
                              </w:r>
                              <w:r>
                                <w:rPr>
                                  <w:w w:val="99"/>
                                  <w:sz w:val="14"/>
                                </w:rPr>
                                <w:t>Do</w:t>
                              </w:r>
                              <w:r>
                                <w:rPr>
                                  <w:spacing w:val="15"/>
                                  <w:w w:val="99"/>
                                  <w:sz w:val="14"/>
                                </w:rPr>
                                <w:t xml:space="preserve"> </w:t>
                              </w:r>
                              <w:r>
                                <w:rPr>
                                  <w:w w:val="99"/>
                                  <w:sz w:val="14"/>
                                </w:rPr>
                                <w:t>List</w:t>
                              </w:r>
                            </w:p>
                          </w:txbxContent>
                        </wps:txbx>
                        <wps:bodyPr horzOverflow="overflow" vert="horz" lIns="0" tIns="0" rIns="0" bIns="0" rtlCol="0">
                          <a:noAutofit/>
                        </wps:bodyPr>
                      </wps:wsp>
                      <wps:wsp>
                        <wps:cNvPr id="3758" name="Shape 3758"/>
                        <wps:cNvSpPr/>
                        <wps:spPr>
                          <a:xfrm>
                            <a:off x="4226052" y="733044"/>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59" name="Shape 3759"/>
                        <wps:cNvSpPr/>
                        <wps:spPr>
                          <a:xfrm>
                            <a:off x="4226052" y="832104"/>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60" name="Shape 3760"/>
                        <wps:cNvSpPr/>
                        <wps:spPr>
                          <a:xfrm>
                            <a:off x="4226052" y="929640"/>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61" name="Shape 3761"/>
                        <wps:cNvSpPr/>
                        <wps:spPr>
                          <a:xfrm>
                            <a:off x="4226052" y="1028700"/>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62" name="Shape 3762"/>
                        <wps:cNvSpPr/>
                        <wps:spPr>
                          <a:xfrm>
                            <a:off x="4226052" y="1127760"/>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63" name="Shape 3763"/>
                        <wps:cNvSpPr/>
                        <wps:spPr>
                          <a:xfrm>
                            <a:off x="4226052" y="1225295"/>
                            <a:ext cx="0" cy="62485"/>
                          </a:xfrm>
                          <a:custGeom>
                            <a:avLst/>
                            <a:gdLst/>
                            <a:ahLst/>
                            <a:cxnLst/>
                            <a:rect l="0" t="0" r="0" b="0"/>
                            <a:pathLst>
                              <a:path h="62485">
                                <a:moveTo>
                                  <a:pt x="0" y="0"/>
                                </a:moveTo>
                                <a:lnTo>
                                  <a:pt x="0" y="62485"/>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64" name="Shape 3764"/>
                        <wps:cNvSpPr/>
                        <wps:spPr>
                          <a:xfrm>
                            <a:off x="4226052" y="1324356"/>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65" name="Shape 3765"/>
                        <wps:cNvSpPr/>
                        <wps:spPr>
                          <a:xfrm>
                            <a:off x="4226052" y="1421892"/>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66" name="Shape 3766"/>
                        <wps:cNvSpPr/>
                        <wps:spPr>
                          <a:xfrm>
                            <a:off x="4226052" y="1520952"/>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67" name="Shape 3767"/>
                        <wps:cNvSpPr/>
                        <wps:spPr>
                          <a:xfrm>
                            <a:off x="4226052" y="1620012"/>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68" name="Shape 3768"/>
                        <wps:cNvSpPr/>
                        <wps:spPr>
                          <a:xfrm>
                            <a:off x="4226052" y="1717548"/>
                            <a:ext cx="0" cy="62485"/>
                          </a:xfrm>
                          <a:custGeom>
                            <a:avLst/>
                            <a:gdLst/>
                            <a:ahLst/>
                            <a:cxnLst/>
                            <a:rect l="0" t="0" r="0" b="0"/>
                            <a:pathLst>
                              <a:path h="62485">
                                <a:moveTo>
                                  <a:pt x="0" y="0"/>
                                </a:moveTo>
                                <a:lnTo>
                                  <a:pt x="0" y="62485"/>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69" name="Shape 3769"/>
                        <wps:cNvSpPr/>
                        <wps:spPr>
                          <a:xfrm>
                            <a:off x="4226052" y="1816607"/>
                            <a:ext cx="0" cy="62485"/>
                          </a:xfrm>
                          <a:custGeom>
                            <a:avLst/>
                            <a:gdLst/>
                            <a:ahLst/>
                            <a:cxnLst/>
                            <a:rect l="0" t="0" r="0" b="0"/>
                            <a:pathLst>
                              <a:path h="62485">
                                <a:moveTo>
                                  <a:pt x="0" y="0"/>
                                </a:moveTo>
                                <a:lnTo>
                                  <a:pt x="0" y="62485"/>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70" name="Shape 3770"/>
                        <wps:cNvSpPr/>
                        <wps:spPr>
                          <a:xfrm>
                            <a:off x="4226052" y="1914143"/>
                            <a:ext cx="0" cy="62485"/>
                          </a:xfrm>
                          <a:custGeom>
                            <a:avLst/>
                            <a:gdLst/>
                            <a:ahLst/>
                            <a:cxnLst/>
                            <a:rect l="0" t="0" r="0" b="0"/>
                            <a:pathLst>
                              <a:path h="62485">
                                <a:moveTo>
                                  <a:pt x="0" y="0"/>
                                </a:moveTo>
                                <a:lnTo>
                                  <a:pt x="0" y="62485"/>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71" name="Shape 3771"/>
                        <wps:cNvSpPr/>
                        <wps:spPr>
                          <a:xfrm>
                            <a:off x="4226052" y="2013204"/>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72" name="Shape 3772"/>
                        <wps:cNvSpPr/>
                        <wps:spPr>
                          <a:xfrm>
                            <a:off x="4226052" y="2110740"/>
                            <a:ext cx="0" cy="64008"/>
                          </a:xfrm>
                          <a:custGeom>
                            <a:avLst/>
                            <a:gdLst/>
                            <a:ahLst/>
                            <a:cxnLst/>
                            <a:rect l="0" t="0" r="0" b="0"/>
                            <a:pathLst>
                              <a:path h="64008">
                                <a:moveTo>
                                  <a:pt x="0" y="0"/>
                                </a:moveTo>
                                <a:lnTo>
                                  <a:pt x="0" y="64008"/>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73" name="Shape 3773"/>
                        <wps:cNvSpPr/>
                        <wps:spPr>
                          <a:xfrm>
                            <a:off x="4226052" y="2209800"/>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74" name="Shape 3774"/>
                        <wps:cNvSpPr/>
                        <wps:spPr>
                          <a:xfrm>
                            <a:off x="4226052" y="2308860"/>
                            <a:ext cx="0" cy="62484"/>
                          </a:xfrm>
                          <a:custGeom>
                            <a:avLst/>
                            <a:gdLst/>
                            <a:ahLst/>
                            <a:cxnLst/>
                            <a:rect l="0" t="0" r="0" b="0"/>
                            <a:pathLst>
                              <a:path h="62484">
                                <a:moveTo>
                                  <a:pt x="0" y="0"/>
                                </a:moveTo>
                                <a:lnTo>
                                  <a:pt x="0" y="62484"/>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75" name="Shape 3775"/>
                        <wps:cNvSpPr/>
                        <wps:spPr>
                          <a:xfrm>
                            <a:off x="4226052" y="2406395"/>
                            <a:ext cx="0" cy="62485"/>
                          </a:xfrm>
                          <a:custGeom>
                            <a:avLst/>
                            <a:gdLst/>
                            <a:ahLst/>
                            <a:cxnLst/>
                            <a:rect l="0" t="0" r="0" b="0"/>
                            <a:pathLst>
                              <a:path h="62485">
                                <a:moveTo>
                                  <a:pt x="0" y="0"/>
                                </a:moveTo>
                                <a:lnTo>
                                  <a:pt x="0" y="62485"/>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76" name="Shape 3776"/>
                        <wps:cNvSpPr/>
                        <wps:spPr>
                          <a:xfrm>
                            <a:off x="4181856" y="1994916"/>
                            <a:ext cx="80772" cy="330708"/>
                          </a:xfrm>
                          <a:custGeom>
                            <a:avLst/>
                            <a:gdLst/>
                            <a:ahLst/>
                            <a:cxnLst/>
                            <a:rect l="0" t="0" r="0" b="0"/>
                            <a:pathLst>
                              <a:path w="80772" h="330708">
                                <a:moveTo>
                                  <a:pt x="22860" y="0"/>
                                </a:moveTo>
                                <a:lnTo>
                                  <a:pt x="57912" y="0"/>
                                </a:lnTo>
                                <a:cubicBezTo>
                                  <a:pt x="70104" y="0"/>
                                  <a:pt x="80772" y="10668"/>
                                  <a:pt x="80772" y="22860"/>
                                </a:cubicBezTo>
                                <a:lnTo>
                                  <a:pt x="80772" y="309372"/>
                                </a:lnTo>
                                <a:cubicBezTo>
                                  <a:pt x="80772" y="321564"/>
                                  <a:pt x="70104" y="330708"/>
                                  <a:pt x="57912" y="330708"/>
                                </a:cubicBezTo>
                                <a:lnTo>
                                  <a:pt x="22860" y="330708"/>
                                </a:lnTo>
                                <a:cubicBezTo>
                                  <a:pt x="9144" y="330708"/>
                                  <a:pt x="0" y="321564"/>
                                  <a:pt x="0" y="309372"/>
                                </a:cubicBezTo>
                                <a:lnTo>
                                  <a:pt x="0" y="22860"/>
                                </a:lnTo>
                                <a:cubicBezTo>
                                  <a:pt x="0" y="10668"/>
                                  <a:pt x="9144" y="0"/>
                                  <a:pt x="22860" y="0"/>
                                </a:cubicBezTo>
                                <a:close/>
                              </a:path>
                            </a:pathLst>
                          </a:custGeom>
                          <a:ln w="0" cap="flat">
                            <a:miter lim="127000"/>
                          </a:ln>
                        </wps:spPr>
                        <wps:style>
                          <a:lnRef idx="0">
                            <a:srgbClr val="000000">
                              <a:alpha val="0"/>
                            </a:srgbClr>
                          </a:lnRef>
                          <a:fillRef idx="1">
                            <a:srgbClr val="00FFFF"/>
                          </a:fillRef>
                          <a:effectRef idx="0">
                            <a:scrgbClr r="0" g="0" b="0"/>
                          </a:effectRef>
                          <a:fontRef idx="none"/>
                        </wps:style>
                        <wps:bodyPr/>
                      </wps:wsp>
                      <wps:wsp>
                        <wps:cNvPr id="3777" name="Shape 3777"/>
                        <wps:cNvSpPr/>
                        <wps:spPr>
                          <a:xfrm>
                            <a:off x="4181856" y="1994916"/>
                            <a:ext cx="80772" cy="330708"/>
                          </a:xfrm>
                          <a:custGeom>
                            <a:avLst/>
                            <a:gdLst/>
                            <a:ahLst/>
                            <a:cxnLst/>
                            <a:rect l="0" t="0" r="0" b="0"/>
                            <a:pathLst>
                              <a:path w="80772" h="330708">
                                <a:moveTo>
                                  <a:pt x="57912" y="0"/>
                                </a:moveTo>
                                <a:cubicBezTo>
                                  <a:pt x="70104" y="0"/>
                                  <a:pt x="80772" y="10668"/>
                                  <a:pt x="80772" y="22860"/>
                                </a:cubicBezTo>
                                <a:lnTo>
                                  <a:pt x="80772" y="22860"/>
                                </a:lnTo>
                                <a:lnTo>
                                  <a:pt x="80772" y="309372"/>
                                </a:lnTo>
                                <a:lnTo>
                                  <a:pt x="80772" y="309372"/>
                                </a:lnTo>
                                <a:cubicBezTo>
                                  <a:pt x="80772" y="321564"/>
                                  <a:pt x="70104" y="330708"/>
                                  <a:pt x="57912" y="330708"/>
                                </a:cubicBezTo>
                                <a:cubicBezTo>
                                  <a:pt x="57912" y="330708"/>
                                  <a:pt x="57912" y="330708"/>
                                  <a:pt x="57912" y="330708"/>
                                </a:cubicBezTo>
                                <a:lnTo>
                                  <a:pt x="57912" y="330708"/>
                                </a:lnTo>
                                <a:lnTo>
                                  <a:pt x="22860" y="330708"/>
                                </a:lnTo>
                                <a:lnTo>
                                  <a:pt x="22860" y="330708"/>
                                </a:lnTo>
                                <a:cubicBezTo>
                                  <a:pt x="9144" y="330708"/>
                                  <a:pt x="0" y="321564"/>
                                  <a:pt x="0" y="309372"/>
                                </a:cubicBezTo>
                                <a:lnTo>
                                  <a:pt x="0" y="309372"/>
                                </a:lnTo>
                                <a:lnTo>
                                  <a:pt x="0" y="22860"/>
                                </a:lnTo>
                                <a:cubicBezTo>
                                  <a:pt x="0" y="10668"/>
                                  <a:pt x="9144" y="0"/>
                                  <a:pt x="22860" y="0"/>
                                </a:cubicBezTo>
                                <a:lnTo>
                                  <a:pt x="22860" y="0"/>
                                </a:lnTo>
                                <a:lnTo>
                                  <a:pt x="57912" y="0"/>
                                </a:lnTo>
                                <a:close/>
                              </a:path>
                            </a:pathLst>
                          </a:custGeom>
                          <a:ln w="9144" cap="rnd">
                            <a:round/>
                          </a:ln>
                        </wps:spPr>
                        <wps:style>
                          <a:lnRef idx="1">
                            <a:srgbClr val="000000"/>
                          </a:lnRef>
                          <a:fillRef idx="0">
                            <a:srgbClr val="000000">
                              <a:alpha val="0"/>
                            </a:srgbClr>
                          </a:fillRef>
                          <a:effectRef idx="0">
                            <a:scrgbClr r="0" g="0" b="0"/>
                          </a:effectRef>
                          <a:fontRef idx="none"/>
                        </wps:style>
                        <wps:bodyPr/>
                      </wps:wsp>
                      <wps:wsp>
                        <wps:cNvPr id="3778" name="Rectangle 3778"/>
                        <wps:cNvSpPr/>
                        <wps:spPr>
                          <a:xfrm>
                            <a:off x="1075964" y="1096076"/>
                            <a:ext cx="810343" cy="116534"/>
                          </a:xfrm>
                          <a:prstGeom prst="rect">
                            <a:avLst/>
                          </a:prstGeom>
                          <a:ln>
                            <a:noFill/>
                          </a:ln>
                        </wps:spPr>
                        <wps:txbx>
                          <w:txbxContent>
                            <w:p w14:paraId="62DA8C96" w14:textId="77777777" w:rsidR="008227AD" w:rsidRDefault="008227AD" w:rsidP="007925EB">
                              <w:pPr>
                                <w:spacing w:after="160" w:line="259" w:lineRule="auto"/>
                                <w:ind w:left="0" w:right="0" w:firstLine="0"/>
                                <w:jc w:val="left"/>
                              </w:pPr>
                              <w:r>
                                <w:rPr>
                                  <w:w w:val="104"/>
                                  <w:sz w:val="14"/>
                                </w:rPr>
                                <w:t>Update_</w:t>
                              </w:r>
                              <w:r>
                                <w:rPr>
                                  <w:w w:val="104"/>
                                  <w:sz w:val="14"/>
                                </w:rPr>
                                <w:t>Menu()</w:t>
                              </w:r>
                            </w:p>
                          </w:txbxContent>
                        </wps:txbx>
                        <wps:bodyPr horzOverflow="overflow" vert="horz" lIns="0" tIns="0" rIns="0" bIns="0" rtlCol="0">
                          <a:noAutofit/>
                        </wps:bodyPr>
                      </wps:wsp>
                      <wps:wsp>
                        <wps:cNvPr id="3779" name="Rectangle 3779"/>
                        <wps:cNvSpPr/>
                        <wps:spPr>
                          <a:xfrm>
                            <a:off x="1156740" y="1542616"/>
                            <a:ext cx="423527" cy="116534"/>
                          </a:xfrm>
                          <a:prstGeom prst="rect">
                            <a:avLst/>
                          </a:prstGeom>
                          <a:ln>
                            <a:noFill/>
                          </a:ln>
                        </wps:spPr>
                        <wps:txbx>
                          <w:txbxContent>
                            <w:p w14:paraId="2351DC69" w14:textId="77777777" w:rsidR="008227AD" w:rsidRDefault="008227AD" w:rsidP="007925EB">
                              <w:pPr>
                                <w:spacing w:after="160" w:line="259" w:lineRule="auto"/>
                                <w:ind w:left="0" w:right="0" w:firstLine="0"/>
                                <w:jc w:val="left"/>
                              </w:pPr>
                              <w:r>
                                <w:rPr>
                                  <w:w w:val="104"/>
                                  <w:sz w:val="14"/>
                                </w:rPr>
                                <w:t>Boolean</w:t>
                              </w:r>
                            </w:p>
                          </w:txbxContent>
                        </wps:txbx>
                        <wps:bodyPr horzOverflow="overflow" vert="horz" lIns="0" tIns="0" rIns="0" bIns="0" rtlCol="0">
                          <a:noAutofit/>
                        </wps:bodyPr>
                      </wps:wsp>
                      <wps:wsp>
                        <wps:cNvPr id="3780" name="Rectangle 3780"/>
                        <wps:cNvSpPr/>
                        <wps:spPr>
                          <a:xfrm>
                            <a:off x="2571006" y="1775786"/>
                            <a:ext cx="880436" cy="116534"/>
                          </a:xfrm>
                          <a:prstGeom prst="rect">
                            <a:avLst/>
                          </a:prstGeom>
                          <a:ln>
                            <a:noFill/>
                          </a:ln>
                        </wps:spPr>
                        <wps:txbx>
                          <w:txbxContent>
                            <w:p w14:paraId="7F480A87" w14:textId="77777777" w:rsidR="008227AD" w:rsidRDefault="008227AD" w:rsidP="007925EB">
                              <w:pPr>
                                <w:spacing w:after="160" w:line="259" w:lineRule="auto"/>
                                <w:ind w:left="0" w:right="0" w:firstLine="0"/>
                                <w:jc w:val="left"/>
                              </w:pPr>
                              <w:r>
                                <w:rPr>
                                  <w:w w:val="103"/>
                                  <w:sz w:val="14"/>
                                </w:rPr>
                                <w:t>Update_</w:t>
                              </w:r>
                              <w:r>
                                <w:rPr>
                                  <w:w w:val="103"/>
                                  <w:sz w:val="14"/>
                                </w:rPr>
                                <w:t>todolist()</w:t>
                              </w:r>
                            </w:p>
                          </w:txbxContent>
                        </wps:txbx>
                        <wps:bodyPr horzOverflow="overflow" vert="horz" lIns="0" tIns="0" rIns="0" bIns="0" rtlCol="0">
                          <a:noAutofit/>
                        </wps:bodyPr>
                      </wps:wsp>
                      <wps:wsp>
                        <wps:cNvPr id="3781" name="Rectangle 3781"/>
                        <wps:cNvSpPr/>
                        <wps:spPr>
                          <a:xfrm>
                            <a:off x="1066805" y="2374704"/>
                            <a:ext cx="423527" cy="116534"/>
                          </a:xfrm>
                          <a:prstGeom prst="rect">
                            <a:avLst/>
                          </a:prstGeom>
                          <a:ln>
                            <a:noFill/>
                          </a:ln>
                        </wps:spPr>
                        <wps:txbx>
                          <w:txbxContent>
                            <w:p w14:paraId="7AEABF79" w14:textId="77777777" w:rsidR="008227AD" w:rsidRDefault="008227AD" w:rsidP="007925EB">
                              <w:pPr>
                                <w:spacing w:after="160" w:line="259" w:lineRule="auto"/>
                                <w:ind w:left="0" w:right="0" w:firstLine="0"/>
                                <w:jc w:val="left"/>
                              </w:pPr>
                              <w:r>
                                <w:rPr>
                                  <w:w w:val="104"/>
                                  <w:sz w:val="14"/>
                                </w:rPr>
                                <w:t>Boolean</w:t>
                              </w:r>
                            </w:p>
                          </w:txbxContent>
                        </wps:txbx>
                        <wps:bodyPr horzOverflow="overflow" vert="horz" lIns="0" tIns="0" rIns="0" bIns="0" rtlCol="0">
                          <a:noAutofit/>
                        </wps:bodyPr>
                      </wps:wsp>
                      <wps:wsp>
                        <wps:cNvPr id="3782" name="Shape 3782"/>
                        <wps:cNvSpPr/>
                        <wps:spPr>
                          <a:xfrm>
                            <a:off x="905256" y="1252728"/>
                            <a:ext cx="1450848" cy="0"/>
                          </a:xfrm>
                          <a:custGeom>
                            <a:avLst/>
                            <a:gdLst/>
                            <a:ahLst/>
                            <a:cxnLst/>
                            <a:rect l="0" t="0" r="0" b="0"/>
                            <a:pathLst>
                              <a:path w="1450848">
                                <a:moveTo>
                                  <a:pt x="0" y="0"/>
                                </a:moveTo>
                                <a:lnTo>
                                  <a:pt x="1450848"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83" name="Shape 3783"/>
                        <wps:cNvSpPr/>
                        <wps:spPr>
                          <a:xfrm>
                            <a:off x="2247900" y="1216152"/>
                            <a:ext cx="108204" cy="71628"/>
                          </a:xfrm>
                          <a:custGeom>
                            <a:avLst/>
                            <a:gdLst/>
                            <a:ahLst/>
                            <a:cxnLst/>
                            <a:rect l="0" t="0" r="0" b="0"/>
                            <a:pathLst>
                              <a:path w="108204" h="71628">
                                <a:moveTo>
                                  <a:pt x="0" y="0"/>
                                </a:moveTo>
                                <a:lnTo>
                                  <a:pt x="108204" y="36576"/>
                                </a:lnTo>
                                <a:lnTo>
                                  <a:pt x="0" y="7162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784" name="Shape 3784"/>
                        <wps:cNvSpPr/>
                        <wps:spPr>
                          <a:xfrm>
                            <a:off x="2247900" y="1216152"/>
                            <a:ext cx="108204" cy="71628"/>
                          </a:xfrm>
                          <a:custGeom>
                            <a:avLst/>
                            <a:gdLst/>
                            <a:ahLst/>
                            <a:cxnLst/>
                            <a:rect l="0" t="0" r="0" b="0"/>
                            <a:pathLst>
                              <a:path w="108204" h="71628">
                                <a:moveTo>
                                  <a:pt x="0" y="0"/>
                                </a:moveTo>
                                <a:lnTo>
                                  <a:pt x="0" y="71628"/>
                                </a:lnTo>
                                <a:lnTo>
                                  <a:pt x="108204" y="36576"/>
                                </a:lnTo>
                                <a:close/>
                              </a:path>
                            </a:pathLst>
                          </a:custGeom>
                          <a:ln w="9144" cap="rnd">
                            <a:bevel/>
                          </a:ln>
                        </wps:spPr>
                        <wps:style>
                          <a:lnRef idx="1">
                            <a:srgbClr val="000000"/>
                          </a:lnRef>
                          <a:fillRef idx="0">
                            <a:srgbClr val="000000">
                              <a:alpha val="0"/>
                            </a:srgbClr>
                          </a:fillRef>
                          <a:effectRef idx="0">
                            <a:scrgbClr r="0" g="0" b="0"/>
                          </a:effectRef>
                          <a:fontRef idx="none"/>
                        </wps:style>
                        <wps:bodyPr/>
                      </wps:wsp>
                      <wps:wsp>
                        <wps:cNvPr id="3785" name="Shape 3785"/>
                        <wps:cNvSpPr/>
                        <wps:spPr>
                          <a:xfrm>
                            <a:off x="950976" y="1431036"/>
                            <a:ext cx="1405128" cy="0"/>
                          </a:xfrm>
                          <a:custGeom>
                            <a:avLst/>
                            <a:gdLst/>
                            <a:ahLst/>
                            <a:cxnLst/>
                            <a:rect l="0" t="0" r="0" b="0"/>
                            <a:pathLst>
                              <a:path w="1405128">
                                <a:moveTo>
                                  <a:pt x="1405128" y="0"/>
                                </a:moveTo>
                                <a:lnTo>
                                  <a:pt x="0"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86" name="Shape 3786"/>
                        <wps:cNvSpPr/>
                        <wps:spPr>
                          <a:xfrm>
                            <a:off x="950976" y="1395984"/>
                            <a:ext cx="106680" cy="71627"/>
                          </a:xfrm>
                          <a:custGeom>
                            <a:avLst/>
                            <a:gdLst/>
                            <a:ahLst/>
                            <a:cxnLst/>
                            <a:rect l="0" t="0" r="0" b="0"/>
                            <a:pathLst>
                              <a:path w="106680" h="71627">
                                <a:moveTo>
                                  <a:pt x="106680" y="0"/>
                                </a:moveTo>
                                <a:lnTo>
                                  <a:pt x="106680" y="71627"/>
                                </a:lnTo>
                                <a:lnTo>
                                  <a:pt x="0" y="35052"/>
                                </a:lnTo>
                                <a:lnTo>
                                  <a:pt x="10668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787" name="Shape 3787"/>
                        <wps:cNvSpPr/>
                        <wps:spPr>
                          <a:xfrm>
                            <a:off x="950976" y="1395984"/>
                            <a:ext cx="106680" cy="71627"/>
                          </a:xfrm>
                          <a:custGeom>
                            <a:avLst/>
                            <a:gdLst/>
                            <a:ahLst/>
                            <a:cxnLst/>
                            <a:rect l="0" t="0" r="0" b="0"/>
                            <a:pathLst>
                              <a:path w="106680" h="71627">
                                <a:moveTo>
                                  <a:pt x="106680" y="0"/>
                                </a:moveTo>
                                <a:lnTo>
                                  <a:pt x="106680" y="71627"/>
                                </a:lnTo>
                                <a:lnTo>
                                  <a:pt x="0" y="35052"/>
                                </a:lnTo>
                                <a:close/>
                              </a:path>
                            </a:pathLst>
                          </a:custGeom>
                          <a:ln w="9144" cap="rnd">
                            <a:bevel/>
                          </a:ln>
                        </wps:spPr>
                        <wps:style>
                          <a:lnRef idx="1">
                            <a:srgbClr val="000000"/>
                          </a:lnRef>
                          <a:fillRef idx="0">
                            <a:srgbClr val="000000">
                              <a:alpha val="0"/>
                            </a:srgbClr>
                          </a:fillRef>
                          <a:effectRef idx="0">
                            <a:scrgbClr r="0" g="0" b="0"/>
                          </a:effectRef>
                          <a:fontRef idx="none"/>
                        </wps:style>
                        <wps:bodyPr/>
                      </wps:wsp>
                      <wps:wsp>
                        <wps:cNvPr id="3788" name="Shape 3788"/>
                        <wps:cNvSpPr/>
                        <wps:spPr>
                          <a:xfrm>
                            <a:off x="905256" y="1994916"/>
                            <a:ext cx="3276600" cy="0"/>
                          </a:xfrm>
                          <a:custGeom>
                            <a:avLst/>
                            <a:gdLst/>
                            <a:ahLst/>
                            <a:cxnLst/>
                            <a:rect l="0" t="0" r="0" b="0"/>
                            <a:pathLst>
                              <a:path w="3276600">
                                <a:moveTo>
                                  <a:pt x="0" y="0"/>
                                </a:moveTo>
                                <a:lnTo>
                                  <a:pt x="3276600"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89" name="Shape 3789"/>
                        <wps:cNvSpPr/>
                        <wps:spPr>
                          <a:xfrm>
                            <a:off x="4073652" y="1959865"/>
                            <a:ext cx="108204" cy="71627"/>
                          </a:xfrm>
                          <a:custGeom>
                            <a:avLst/>
                            <a:gdLst/>
                            <a:ahLst/>
                            <a:cxnLst/>
                            <a:rect l="0" t="0" r="0" b="0"/>
                            <a:pathLst>
                              <a:path w="108204" h="71627">
                                <a:moveTo>
                                  <a:pt x="0" y="0"/>
                                </a:moveTo>
                                <a:lnTo>
                                  <a:pt x="108204" y="35051"/>
                                </a:lnTo>
                                <a:lnTo>
                                  <a:pt x="0" y="7162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790" name="Shape 3790"/>
                        <wps:cNvSpPr/>
                        <wps:spPr>
                          <a:xfrm>
                            <a:off x="4073652" y="1959865"/>
                            <a:ext cx="108204" cy="71627"/>
                          </a:xfrm>
                          <a:custGeom>
                            <a:avLst/>
                            <a:gdLst/>
                            <a:ahLst/>
                            <a:cxnLst/>
                            <a:rect l="0" t="0" r="0" b="0"/>
                            <a:pathLst>
                              <a:path w="108204" h="71627">
                                <a:moveTo>
                                  <a:pt x="0" y="0"/>
                                </a:moveTo>
                                <a:lnTo>
                                  <a:pt x="0" y="71627"/>
                                </a:lnTo>
                                <a:lnTo>
                                  <a:pt x="108204" y="35051"/>
                                </a:lnTo>
                                <a:close/>
                              </a:path>
                            </a:pathLst>
                          </a:custGeom>
                          <a:ln w="9144" cap="rnd">
                            <a:bevel/>
                          </a:ln>
                        </wps:spPr>
                        <wps:style>
                          <a:lnRef idx="1">
                            <a:srgbClr val="000000"/>
                          </a:lnRef>
                          <a:fillRef idx="0">
                            <a:srgbClr val="000000">
                              <a:alpha val="0"/>
                            </a:srgbClr>
                          </a:fillRef>
                          <a:effectRef idx="0">
                            <a:scrgbClr r="0" g="0" b="0"/>
                          </a:effectRef>
                          <a:fontRef idx="none"/>
                        </wps:style>
                        <wps:bodyPr/>
                      </wps:wsp>
                      <wps:wsp>
                        <wps:cNvPr id="3791" name="Shape 3791"/>
                        <wps:cNvSpPr/>
                        <wps:spPr>
                          <a:xfrm>
                            <a:off x="950976" y="2200656"/>
                            <a:ext cx="3230880" cy="0"/>
                          </a:xfrm>
                          <a:custGeom>
                            <a:avLst/>
                            <a:gdLst/>
                            <a:ahLst/>
                            <a:cxnLst/>
                            <a:rect l="0" t="0" r="0" b="0"/>
                            <a:pathLst>
                              <a:path w="3230880">
                                <a:moveTo>
                                  <a:pt x="3230880" y="0"/>
                                </a:moveTo>
                                <a:lnTo>
                                  <a:pt x="0" y="0"/>
                                </a:lnTo>
                              </a:path>
                            </a:pathLst>
                          </a:custGeom>
                          <a:ln w="9144" cap="flat">
                            <a:round/>
                          </a:ln>
                        </wps:spPr>
                        <wps:style>
                          <a:lnRef idx="1">
                            <a:srgbClr val="000000"/>
                          </a:lnRef>
                          <a:fillRef idx="0">
                            <a:srgbClr val="000000">
                              <a:alpha val="0"/>
                            </a:srgbClr>
                          </a:fillRef>
                          <a:effectRef idx="0">
                            <a:scrgbClr r="0" g="0" b="0"/>
                          </a:effectRef>
                          <a:fontRef idx="none"/>
                        </wps:style>
                        <wps:bodyPr/>
                      </wps:wsp>
                      <wps:wsp>
                        <wps:cNvPr id="3792" name="Shape 3792"/>
                        <wps:cNvSpPr/>
                        <wps:spPr>
                          <a:xfrm>
                            <a:off x="950976" y="2165604"/>
                            <a:ext cx="106680" cy="71628"/>
                          </a:xfrm>
                          <a:custGeom>
                            <a:avLst/>
                            <a:gdLst/>
                            <a:ahLst/>
                            <a:cxnLst/>
                            <a:rect l="0" t="0" r="0" b="0"/>
                            <a:pathLst>
                              <a:path w="106680" h="71628">
                                <a:moveTo>
                                  <a:pt x="106680" y="0"/>
                                </a:moveTo>
                                <a:lnTo>
                                  <a:pt x="106680" y="71628"/>
                                </a:lnTo>
                                <a:lnTo>
                                  <a:pt x="0" y="35052"/>
                                </a:lnTo>
                                <a:lnTo>
                                  <a:pt x="10668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793" name="Shape 3793"/>
                        <wps:cNvSpPr/>
                        <wps:spPr>
                          <a:xfrm>
                            <a:off x="950976" y="2165604"/>
                            <a:ext cx="106680" cy="71628"/>
                          </a:xfrm>
                          <a:custGeom>
                            <a:avLst/>
                            <a:gdLst/>
                            <a:ahLst/>
                            <a:cxnLst/>
                            <a:rect l="0" t="0" r="0" b="0"/>
                            <a:pathLst>
                              <a:path w="106680" h="71628">
                                <a:moveTo>
                                  <a:pt x="106680" y="0"/>
                                </a:moveTo>
                                <a:lnTo>
                                  <a:pt x="106680" y="71628"/>
                                </a:lnTo>
                                <a:lnTo>
                                  <a:pt x="0" y="35052"/>
                                </a:lnTo>
                                <a:close/>
                              </a:path>
                            </a:pathLst>
                          </a:custGeom>
                          <a:ln w="9144" cap="rnd">
                            <a:bevel/>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7912187" id="Group 51464" o:spid="_x0000_s1483" style="width:389.2pt;height:215.2pt;mso-position-horizontal-relative:char;mso-position-vertical-relative:line" coordsize="49429,273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">
                <v:rect id="Rectangle 7788" o:spid="_x0000_s1484" style="position:absolute;top:26029;width:2871;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" filled="f" stroked="f">
                  <v:textbox inset="0,0,0,0">
                    <w:txbxContent>
                      <w:p w14:paraId="3515FA69" w14:textId="77777777" w:rsidR="008227AD" w:rsidRDefault="008227AD" w:rsidP="007925EB">
                        <w:pPr>
                          <w:spacing w:after="160" w:line="259" w:lineRule="auto"/>
                          <w:ind w:left="0" w:right="0" w:firstLine="0"/>
                          <w:jc w:val="left"/>
                        </w:pPr>
                        <w:r>
                          <w:rPr>
                            <w:spacing w:val="2"/>
                          </w:rPr>
                          <w:t xml:space="preserve"> </w:t>
                        </w:r>
                        <w:r>
                          <w:rPr>
                            <w:spacing w:val="-2"/>
                          </w:rPr>
                          <w:t xml:space="preserve"> </w:t>
                        </w:r>
                        <w:r>
                          <w:rPr>
                            <w:spacing w:val="2"/>
                          </w:rPr>
                          <w:t xml:space="preserve"> </w:t>
                        </w:r>
                        <w:r>
                          <w:rPr>
                            <w:spacing w:val="-2"/>
                          </w:rPr>
                          <w:t xml:space="preserve"> </w:t>
                        </w:r>
                        <w:r>
                          <w:rPr>
                            <w:spacing w:val="2"/>
                          </w:rPr>
                          <w:t xml:space="preserve">  </w:t>
                        </w:r>
                      </w:p>
                    </w:txbxContent>
                  </v:textbox>
                </v:rect>
                <v:rect id="Rectangle 7789" o:spid="_x0000_s1485" style="position:absolute;left:49072;top:26029;width:475;height:1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" filled="f" stroked="f">
                  <v:textbox inset="0,0,0,0">
                    <w:txbxContent>
                      <w:p w14:paraId="1E529992" w14:textId="77777777" w:rsidR="008227AD" w:rsidRDefault="008227AD" w:rsidP="007925EB">
                        <w:pPr>
                          <w:spacing w:after="160" w:line="259" w:lineRule="auto"/>
                          <w:ind w:left="0" w:right="0" w:firstLine="0"/>
                          <w:jc w:val="left"/>
                        </w:pPr>
                        <w:r>
                          <w:t xml:space="preserve"> </w:t>
                        </w:r>
                      </w:p>
                    </w:txbxContent>
                  </v:textbox>
                </v:rect>
                <v:shape id="Shape 3687" o:spid="_x0000_s1486" style="position:absolute;left:2606;width:46101;height:26746;visibility:visible;mso-wrap-style:square;v-text-anchor:top" coordsize="4610100,2674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" path="m,l,2674620r4610100,l4610100,,,e" filled="f" strokeweight=".1323mm">
                  <v:stroke endcap="round"/>
                  <v:path arrowok="t" textboxrect="0,0,4610100,2674620"/>
                </v:shape>
                <v:shape id="Shape 3688" o:spid="_x0000_s1487" style="position:absolute;left:2606;width:10302;height:1691;visibility:visible;mso-wrap-style:square;v-text-anchor:top" coordsize="1030224,169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" path="m,l1030224,r,44196l912876,169164,,169164,,xe" stroked="f" strokeweight="0">
                  <v:stroke miterlimit="83231f" joinstyle="miter"/>
                  <v:path arrowok="t" textboxrect="0,0,1030224,169164"/>
                </v:shape>
                <v:shape id="Shape 3689" o:spid="_x0000_s1488" style="position:absolute;left:2606;width:10302;height:1691;visibility:visible;mso-wrap-style:square;v-text-anchor:top" coordsize="1030224,169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" path="m,169164r912876,l1030224,44196r,-44196l,,,169164xe" filled="f" strokeweight=".1323mm">
                  <v:stroke endcap="round"/>
                  <v:path arrowok="t" textboxrect="0,0,1030224,169164"/>
                </v:shape>
                <v:shape id="Shape 60883" o:spid="_x0000_s1489" style="position:absolute;left:3063;top:259;width:8519;height:1051;visibility:visible;mso-wrap-style:square;v-text-anchor:top" coordsize="851916,10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" path="m,l851916,r,105156l,105156,,e" stroked="f" strokeweight="0">
                  <v:stroke miterlimit="83231f" joinstyle="miter"/>
                  <v:path arrowok="t" textboxrect="0,0,851916,105156"/>
                </v:shape>
                <v:rect id="Rectangle 3691" o:spid="_x0000_s1490" style="position:absolute;left:3063;top:445;width:11270;height:1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" filled="f" stroked="f">
                  <v:textbox inset="0,0,0,0">
                    <w:txbxContent>
                      <w:p w14:paraId="09B6BBC9" w14:textId="77777777" w:rsidR="008227AD" w:rsidRDefault="008227AD" w:rsidP="007925EB">
                        <w:pPr>
                          <w:spacing w:after="160" w:line="259" w:lineRule="auto"/>
                          <w:ind w:left="0" w:right="0" w:firstLine="0"/>
                          <w:jc w:val="left"/>
                        </w:pPr>
                        <w:r>
                          <w:rPr>
                            <w:w w:val="116"/>
                            <w:sz w:val="14"/>
                          </w:rPr>
                          <w:t>sd</w:t>
                        </w:r>
                        <w:r>
                          <w:rPr>
                            <w:spacing w:val="6"/>
                            <w:w w:val="116"/>
                            <w:sz w:val="14"/>
                          </w:rPr>
                          <w:t xml:space="preserve"> </w:t>
                        </w:r>
                        <w:r>
                          <w:rPr>
                            <w:w w:val="116"/>
                            <w:sz w:val="14"/>
                          </w:rPr>
                          <w:t>Use</w:t>
                        </w:r>
                        <w:r>
                          <w:rPr>
                            <w:spacing w:val="13"/>
                            <w:w w:val="116"/>
                            <w:sz w:val="14"/>
                          </w:rPr>
                          <w:t xml:space="preserve"> </w:t>
                        </w:r>
                        <w:r>
                          <w:rPr>
                            <w:w w:val="116"/>
                            <w:sz w:val="14"/>
                          </w:rPr>
                          <w:t>Case</w:t>
                        </w:r>
                        <w:r>
                          <w:rPr>
                            <w:spacing w:val="15"/>
                            <w:w w:val="116"/>
                            <w:sz w:val="14"/>
                          </w:rPr>
                          <w:t xml:space="preserve"> </w:t>
                        </w:r>
                        <w:r>
                          <w:rPr>
                            <w:w w:val="116"/>
                            <w:sz w:val="14"/>
                          </w:rPr>
                          <w:t>Model</w:t>
                        </w:r>
                      </w:p>
                    </w:txbxContent>
                  </v:textbox>
                </v:rect>
                <v:shape id="Shape 3692" o:spid="_x0000_s1491" style="position:absolute;left:8336;top:3032;width:808;height:808;visibility:visible;mso-wrap-style:square;v-text-anchor:top" coordsize="80772,80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" path="m41148,c62484,,80772,18288,80772,41148v,21336,-18288,39624,-39624,39624c18288,80772,,62484,,41148,,18288,18288,,41148,xe" fillcolor="#b7becf" stroked="f" strokeweight="0">
                  <v:stroke miterlimit="83231f" joinstyle="miter"/>
                  <v:path arrowok="t" textboxrect="0,0,80772,80772"/>
                </v:shape>
                <v:shape id="Shape 3693" o:spid="_x0000_s1492" style="position:absolute;left:8168;top:2865;width:793;height:792;visibility:visible;mso-wrap-style:square;v-text-anchor:top" coordsize="79248,7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" path="m39624,c62484,,79248,16764,79248,39624v,22860,-16764,39624,-39624,39624c16764,79248,,62484,,39624,,16764,16764,,39624,xe" fillcolor="#f8e2c1" stroked="f" strokeweight="0">
                  <v:stroke miterlimit="83231f" joinstyle="miter"/>
                  <v:path arrowok="t" textboxrect="0,0,79248,79248"/>
                </v:shape>
                <v:shape id="Shape 3694" o:spid="_x0000_s1493" style="position:absolute;left:8168;top:2865;width:793;height:792;visibility:visible;mso-wrap-style:square;v-text-anchor:top" coordsize="79248,7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" path="m79248,39624c79248,16764,62484,,39624,,16764,,,16764,,39624,,62484,16764,79248,39624,79248v22860,,39624,-16764,39624,-39624e" filled="f" strokeweight=".72pt">
                  <v:stroke endcap="round"/>
                  <v:path arrowok="t" textboxrect="0,0,79248,79248"/>
                </v:shape>
                <v:shape id="Shape 3695" o:spid="_x0000_s1494" style="position:absolute;left:8610;top:3749;width:0;height:899;visibility:visible;mso-wrap-style:square;v-text-anchor:top" coordsize="0,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" path="m,l,89916e" filled="f" strokeweight=".72pt">
                  <v:stroke endcap="round"/>
                  <v:path arrowok="t" textboxrect="0,0,0,89916"/>
                </v:shape>
                <v:shape id="Shape 3696" o:spid="_x0000_s1495" style="position:absolute;left:8168;top:4206;width:884;height:0;visibility:visible;mso-wrap-style:square;v-text-anchor:top" coordsize="883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" path="m,l88392,e" filled="f" strokeweight=".72pt">
                  <v:stroke endcap="round"/>
                  <v:path arrowok="t" textboxrect="0,0,88392,0"/>
                </v:shape>
                <v:shape id="Shape 3697" o:spid="_x0000_s1496" style="position:absolute;left:8168;top:4648;width:442;height:899;visibility:visible;mso-wrap-style:square;v-text-anchor:top" coordsize="44196,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" path="m,89916l44196,e" filled="f" strokeweight=".72pt">
                  <v:stroke endcap="round"/>
                  <v:path arrowok="t" textboxrect="0,0,44196,89916"/>
                </v:shape>
                <v:shape id="Shape 3698" o:spid="_x0000_s1497" style="position:absolute;left:8610;top:4648;width:442;height:899;visibility:visible;mso-wrap-style:square;v-text-anchor:top" coordsize="44196,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" path="m44196,89916l,e" filled="f" strokeweight=".72pt">
                  <v:stroke endcap="round"/>
                  <v:path arrowok="t" textboxrect="0,0,44196,89916"/>
                </v:shape>
                <v:rect id="Rectangle 3699" o:spid="_x0000_s1498" style="position:absolute;left:5303;top:6144;width:8723;height:1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" filled="f" stroked="f">
                  <v:textbox inset="0,0,0,0">
                    <w:txbxContent>
                      <w:p w14:paraId="603A0FA3" w14:textId="77777777" w:rsidR="008227AD" w:rsidRDefault="008227AD" w:rsidP="007925EB">
                        <w:pPr>
                          <w:spacing w:after="160" w:line="259" w:lineRule="auto"/>
                          <w:ind w:left="0" w:right="0" w:firstLine="0"/>
                          <w:jc w:val="left"/>
                        </w:pPr>
                        <w:r>
                          <w:rPr>
                            <w:w w:val="111"/>
                            <w:sz w:val="14"/>
                          </w:rPr>
                          <w:t>Canteen</w:t>
                        </w:r>
                        <w:r>
                          <w:rPr>
                            <w:spacing w:val="12"/>
                            <w:w w:val="111"/>
                            <w:sz w:val="14"/>
                          </w:rPr>
                          <w:t xml:space="preserve"> </w:t>
                        </w:r>
                        <w:r>
                          <w:rPr>
                            <w:w w:val="111"/>
                            <w:sz w:val="14"/>
                          </w:rPr>
                          <w:t>Owner</w:t>
                        </w:r>
                      </w:p>
                    </w:txbxContent>
                  </v:textbox>
                </v:rect>
                <v:shape id="Shape 3700" o:spid="_x0000_s1499" style="position:absolute;left:8610;top:7147;width:0;height:640;visibility:visible;mso-wrap-style:square;v-text-anchor:top" coordsize="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" path="m,l,64008e" filled="f" strokeweight=".72pt">
                  <v:path arrowok="t" textboxrect="0,0,0,64008"/>
                </v:shape>
                <v:shape id="Shape 3701" o:spid="_x0000_s1500" style="position:absolute;left:8610;top:8138;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" path="m,l,62484e" filled="f" strokeweight=".72pt">
                  <v:path arrowok="t" textboxrect="0,0,0,62484"/>
                </v:shape>
                <v:shape id="Shape 3702" o:spid="_x0000_s1501" style="position:absolute;left:8610;top:9128;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" path="m,l,62484e" filled="f" strokeweight=".72pt">
                  <v:path arrowok="t" textboxrect="0,0,0,62484"/>
                </v:shape>
                <v:shape id="Shape 3703" o:spid="_x0000_s1502" style="position:absolute;left:8610;top:10104;width:0;height:624;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" path="m,l,62484e" filled="f" strokeweight=".72pt">
                  <v:path arrowok="t" textboxrect="0,0,0,62484"/>
                </v:shape>
                <v:shape id="Shape 3704" o:spid="_x0000_s1503" style="position:absolute;left:8610;top:11094;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" path="m,l,62484e" filled="f" strokeweight=".72pt">
                  <v:path arrowok="t" textboxrect="0,0,0,62484"/>
                </v:shape>
                <v:shape id="Shape 3705" o:spid="_x0000_s1504" style="position:absolute;left:8610;top:12070;width:0;height:624;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" path="m,l,62484e" filled="f" strokeweight=".72pt">
                  <v:path arrowok="t" textboxrect="0,0,0,62484"/>
                </v:shape>
                <v:shape id="Shape 3706" o:spid="_x0000_s1505" style="position:absolute;left:8610;top:13060;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" path="m,l,62484e" filled="f" strokeweight=".72pt">
                  <v:path arrowok="t" textboxrect="0,0,0,62484"/>
                </v:shape>
                <v:shape id="Shape 3707" o:spid="_x0000_s1506" style="position:absolute;left:8610;top:14051;width:0;height:625;visibility:visible;mso-wrap-style:square;v-text-anchor:top" coordsize="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" path="m,l,62485e" filled="f" strokeweight=".72pt">
                  <v:path arrowok="t" textboxrect="0,0,0,62485"/>
                </v:shape>
                <v:shape id="Shape 3708" o:spid="_x0000_s1507" style="position:absolute;left:8610;top:15026;width:0;height:625;visibility:visible;mso-wrap-style:square;v-text-anchor:top" coordsize="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" path="m,l,62485e" filled="f" strokeweight=".72pt">
                  <v:path arrowok="t" textboxrect="0,0,0,62485"/>
                </v:shape>
                <v:shape id="Shape 3709" o:spid="_x0000_s1508" style="position:absolute;left:8610;top:16017;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" path="m,l,62484e" filled="f" strokeweight=".72pt">
                  <v:path arrowok="t" textboxrect="0,0,0,62484"/>
                </v:shape>
                <v:shape id="Shape 3710" o:spid="_x0000_s1509" style="position:absolute;left:8610;top:16992;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" path="m,l,62484e" filled="f" strokeweight=".72pt">
                  <v:path arrowok="t" textboxrect="0,0,0,62484"/>
                </v:shape>
                <v:shape id="Shape 3711" o:spid="_x0000_s1510" style="position:absolute;left:8610;top:17983;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" path="m,l,62484e" filled="f" strokeweight=".72pt">
                  <v:path arrowok="t" textboxrect="0,0,0,62484"/>
                </v:shape>
                <v:shape id="Shape 3712" o:spid="_x0000_s1511" style="position:absolute;left:8610;top:18973;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" path="m,l,62484e" filled="f" strokeweight=".72pt">
                  <v:path arrowok="t" textboxrect="0,0,0,62484"/>
                </v:shape>
                <v:shape id="Shape 3713" o:spid="_x0000_s1512" style="position:absolute;left:8610;top:19949;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" path="m,l,62484e" filled="f" strokeweight=".72pt">
                  <v:path arrowok="t" textboxrect="0,0,0,62484"/>
                </v:shape>
                <v:shape id="Shape 3714" o:spid="_x0000_s1513" style="position:absolute;left:8610;top:20939;width:0;height:625;visibility:visible;mso-wrap-style:square;v-text-anchor:top" coordsize="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" path="m,l,62485e" filled="f" strokeweight=".72pt">
                  <v:path arrowok="t" textboxrect="0,0,0,62485"/>
                </v:shape>
                <v:shape id="Shape 3715" o:spid="_x0000_s1514" style="position:absolute;left:8610;top:21915;width:0;height:624;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" path="m,l,62484e" filled="f" strokeweight=".72pt">
                  <v:path arrowok="t" textboxrect="0,0,0,62484"/>
                </v:shape>
                <v:shape id="Shape 3716" o:spid="_x0000_s1515" style="position:absolute;left:8610;top:22905;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" path="m,l,62484e" filled="f" strokeweight=".72pt">
                  <v:path arrowok="t" textboxrect="0,0,0,62484"/>
                </v:shape>
                <v:shape id="Shape 3717" o:spid="_x0000_s1516" style="position:absolute;left:8610;top:23896;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" path="m,l,62484e" filled="f" strokeweight=".72pt">
                  <v:path arrowok="t" textboxrect="0,0,0,62484"/>
                </v:shape>
                <v:shape id="Shape 3718" o:spid="_x0000_s1517" style="position:absolute;left:8168;top:12527;width:793;height:10729;visibility:visible;mso-wrap-style:square;v-text-anchor:top" coordsize="79248,1072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" path="m21336,l57912,c70104,,79248,9144,79248,21336r,1030224c79248,1063752,70104,1072896,57912,1072896r-36576,c9144,1072896,,1063752,,1051560l,21336c,9144,9144,,21336,xe" fillcolor="#f8e2c1" stroked="f" strokeweight="0">
                  <v:stroke miterlimit="83231f" joinstyle="miter"/>
                  <v:path arrowok="t" textboxrect="0,0,79248,1072896"/>
                </v:shape>
                <v:shape id="Shape 3719" o:spid="_x0000_s1518" style="position:absolute;left:8168;top:12527;width:793;height:10729;visibility:visible;mso-wrap-style:square;v-text-anchor:top" coordsize="79248,1072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" path="m57912,c70104,,79248,9144,79248,21336r,l79248,1051560r,c79248,1063752,70104,1072896,57912,1072896v,,,,,l57912,1072896r-36576,l21336,1072896c9144,1072896,,1063752,,1051560r,l,21336c,9144,9144,,21336,r,l57912,xe" filled="f" strokeweight=".72pt">
                  <v:stroke endcap="round"/>
                  <v:path arrowok="t" textboxrect="0,0,79248,1072896"/>
                </v:shape>
                <v:shape id="Shape 3720" o:spid="_x0000_s1519" style="position:absolute;left:8610;top:14310;width:808;height:990;visibility:visible;mso-wrap-style:square;v-text-anchor:top" coordsize="80772,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" path="m22860,l57912,c70104,,80772,10668,80772,22860r,53340c80772,88392,70104,99060,57912,99060r-35052,c9144,99060,,88392,,76200l,22860c,10668,9144,,22860,xe" fillcolor="#f8e2c1" stroked="f" strokeweight="0">
                  <v:stroke miterlimit="83231f" joinstyle="miter"/>
                  <v:path arrowok="t" textboxrect="0,0,80772,99060"/>
                </v:shape>
                <v:shape id="Shape 3721" o:spid="_x0000_s1520" style="position:absolute;left:8610;top:14310;width:808;height:990;visibility:visible;mso-wrap-style:square;v-text-anchor:top" coordsize="80772,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" path="m57912,c70104,,80772,10668,80772,22860r,l80772,76200r,c80772,88392,70104,99060,57912,99060v,,,,,l57912,99060r-35052,l22860,99060c9144,99060,,88392,,76200r,l,22860c,10668,9144,,22860,r,l57912,xe" filled="f" strokeweight=".72pt">
                  <v:stroke endcap="round"/>
                  <v:path arrowok="t" textboxrect="0,0,80772,99060"/>
                </v:shape>
                <v:shape id="Shape 3722" o:spid="_x0000_s1521" style="position:absolute;left:8610;top:22006;width:808;height:991;visibility:visible;mso-wrap-style:square;v-text-anchor:top" coordsize="80772,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" path="m22860,l57912,c70104,,80772,10668,80772,22860r,53340c80772,88392,70104,99060,57912,99060r-35052,c9144,99060,,88392,,76200l,22860c,10668,9144,,22860,xe" fillcolor="#f8e2c1" stroked="f" strokeweight="0">
                  <v:stroke miterlimit="83231f" joinstyle="miter"/>
                  <v:path arrowok="t" textboxrect="0,0,80772,99060"/>
                </v:shape>
                <v:shape id="Shape 3723" o:spid="_x0000_s1522" style="position:absolute;left:8610;top:22006;width:808;height:991;visibility:visible;mso-wrap-style:square;v-text-anchor:top" coordsize="80772,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" path="m57912,c70104,,80772,10668,80772,22860r,l80772,76200r,c80772,88392,70104,99060,57912,99060v,,,,,l57912,99060r-35052,l22860,99060c9144,99060,,88392,,76200r,l,22860c,10668,9144,,22860,r,l57912,xe" filled="f" strokeweight=".72pt">
                  <v:stroke endcap="round"/>
                  <v:path arrowok="t" textboxrect="0,0,80772,99060"/>
                </v:shape>
                <v:shape id="Shape 3724" o:spid="_x0000_s1523" style="position:absolute;left:20238;top:3124;width:7971;height:4389;visibility:visible;mso-wrap-style:square;v-text-anchor:top" coordsize="797052,438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" path="m22860,l774192,v13716,,22860,10668,22860,22860l797052,416052v,12192,-9144,22860,-22860,22860l22860,438912c10668,438912,,428244,,416052l,22860c,10668,10668,,22860,xe" fillcolor="#b9bfcf" stroked="f" strokeweight="0">
                  <v:stroke miterlimit="83231f" joinstyle="miter"/>
                  <v:path arrowok="t" textboxrect="0,0,797052,438912"/>
                </v:shape>
                <v:shape id="Picture 57677" o:spid="_x0000_s1524" type="#_x0000_t75" style="position:absolute;left:19944;top:2824;width:8016;height:4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">
                  <v:imagedata r:id="rId143" o:title=""/>
                </v:shape>
                <v:shape id="Shape 3727" o:spid="_x0000_s1525" style="position:absolute;left:19979;top:2865;width:7971;height:4374;visibility:visible;mso-wrap-style:square;v-text-anchor:top" coordsize="797052,437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" path="m774192,v12192,,22860,9144,22860,21336l797052,21336r,394716l797052,416052v,12192,-10668,21336,-22860,21336c774192,437388,774192,437388,774192,437388r,l21336,437388r,c9144,437388,,428244,,416052r,l,21336c,9144,9144,,21336,r,l774192,xe" filled="f" strokeweight=".72pt">
                  <v:stroke endcap="round"/>
                  <v:path arrowok="t" textboxrect="0,0,797052,437388"/>
                </v:shape>
                <v:shape id="Picture 57678" o:spid="_x0000_s1526" type="#_x0000_t75" style="position:absolute;left:22016;top:2915;width:5852;height:4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">
                  <v:imagedata r:id="rId144" o:title=""/>
                </v:shape>
                <v:rect id="Rectangle 3730" o:spid="_x0000_s1527" style="position:absolute;left:22753;top:3279;width:3179;height:1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" filled="f" stroked="f">
                  <v:textbox inset="0,0,0,0">
                    <w:txbxContent>
                      <w:p w14:paraId="1F531427" w14:textId="77777777" w:rsidR="008227AD" w:rsidRDefault="008227AD" w:rsidP="007925EB">
                        <w:pPr>
                          <w:spacing w:after="160" w:line="259" w:lineRule="auto"/>
                          <w:ind w:left="0" w:right="0" w:firstLine="0"/>
                          <w:jc w:val="left"/>
                        </w:pPr>
                        <w:r>
                          <w:rPr>
                            <w:spacing w:val="9"/>
                            <w:w w:val="106"/>
                            <w:sz w:val="14"/>
                          </w:rPr>
                          <w:t>Menu</w:t>
                        </w:r>
                      </w:p>
                    </w:txbxContent>
                  </v:textbox>
                </v:rect>
                <v:shape id="Shape 3731" o:spid="_x0000_s1528" style="position:absolute;left:24003;top:7330;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" path="m,l,62484e" filled="f" strokeweight=".72pt">
                  <v:path arrowok="t" textboxrect="0,0,0,62484"/>
                </v:shape>
                <v:shape id="Shape 3732" o:spid="_x0000_s1529" style="position:absolute;left:24003;top:8321;width:0;height:624;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" path="m,l,62484e" filled="f" strokeweight=".72pt">
                  <v:path arrowok="t" textboxrect="0,0,0,62484"/>
                </v:shape>
                <v:shape id="Shape 3733" o:spid="_x0000_s1530" style="position:absolute;left:24003;top:9296;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" path="m,l,62484e" filled="f" strokeweight=".72pt">
                  <v:path arrowok="t" textboxrect="0,0,0,62484"/>
                </v:shape>
                <v:shape id="Shape 3734" o:spid="_x0000_s1531" style="position:absolute;left:24003;top:10287;width:0;height:624;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" path="m,l,62484e" filled="f" strokeweight=".72pt">
                  <v:path arrowok="t" textboxrect="0,0,0,62484"/>
                </v:shape>
                <v:shape id="Shape 3735" o:spid="_x0000_s1532" style="position:absolute;left:24003;top:11277;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" path="m,l,62484e" filled="f" strokeweight=".72pt">
                  <v:path arrowok="t" textboxrect="0,0,0,62484"/>
                </v:shape>
                <v:shape id="Shape 3736" o:spid="_x0000_s1533" style="position:absolute;left:24003;top:12252;width:0;height:625;visibility:visible;mso-wrap-style:square;v-text-anchor:top" coordsize="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" path="m,l,62485e" filled="f" strokeweight=".72pt">
                  <v:path arrowok="t" textboxrect="0,0,0,62485"/>
                </v:shape>
                <v:shape id="Shape 3737" o:spid="_x0000_s1534" style="position:absolute;left:24003;top:13243;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" path="m,l,62484e" filled="f" strokeweight=".72pt">
                  <v:path arrowok="t" textboxrect="0,0,0,62484"/>
                </v:shape>
                <v:shape id="Shape 3738" o:spid="_x0000_s1535" style="position:absolute;left:24003;top:14218;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" path="m,l,62484e" filled="f" strokeweight=".72pt">
                  <v:path arrowok="t" textboxrect="0,0,0,62484"/>
                </v:shape>
                <v:shape id="Shape 3739" o:spid="_x0000_s1536" style="position:absolute;left:24003;top:15209;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" path="m,l,62484e" filled="f" strokeweight=".72pt">
                  <v:path arrowok="t" textboxrect="0,0,0,62484"/>
                </v:shape>
                <v:shape id="Shape 3740" o:spid="_x0000_s1537" style="position:absolute;left:24003;top:16200;width:0;height:624;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" path="m,l,62484e" filled="f" strokeweight=".72pt">
                  <v:path arrowok="t" textboxrect="0,0,0,62484"/>
                </v:shape>
                <v:shape id="Shape 3741" o:spid="_x0000_s1538" style="position:absolute;left:24003;top:17175;width:0;height:625;visibility:visible;mso-wrap-style:square;v-text-anchor:top" coordsize="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" path="m,l,62485e" filled="f" strokeweight=".72pt">
                  <v:path arrowok="t" textboxrect="0,0,0,62485"/>
                </v:shape>
                <v:shape id="Shape 3742" o:spid="_x0000_s1539" style="position:absolute;left:24003;top:18166;width:0;height:624;visibility:visible;mso-wrap-style:square;v-text-anchor:top" coordsize="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" path="m,l,62485e" filled="f" strokeweight=".72pt">
                  <v:path arrowok="t" textboxrect="0,0,0,62485"/>
                </v:shape>
                <v:shape id="Shape 3743" o:spid="_x0000_s1540" style="position:absolute;left:24003;top:19141;width:0;height:625;visibility:visible;mso-wrap-style:square;v-text-anchor:top" coordsize="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" path="m,l,62485e" filled="f" strokeweight=".72pt">
                  <v:path arrowok="t" textboxrect="0,0,0,62485"/>
                </v:shape>
                <v:shape id="Shape 3744" o:spid="_x0000_s1541" style="position:absolute;left:24003;top:20132;width:0;height:624;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" path="m,l,62484e" filled="f" strokeweight=".72pt">
                  <v:path arrowok="t" textboxrect="0,0,0,62484"/>
                </v:shape>
                <v:shape id="Shape 3745" o:spid="_x0000_s1542" style="position:absolute;left:24003;top:21107;width:0;height:640;visibility:visible;mso-wrap-style:square;v-text-anchor:top" coordsize="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" path="m,l,64008e" filled="f" strokeweight=".72pt">
                  <v:path arrowok="t" textboxrect="0,0,0,64008"/>
                </v:shape>
                <v:shape id="Shape 3746" o:spid="_x0000_s1543" style="position:absolute;left:24003;top:22098;width:0;height:624;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" path="m,l,62484e" filled="f" strokeweight=".72pt">
                  <v:path arrowok="t" textboxrect="0,0,0,62484"/>
                </v:shape>
                <v:shape id="Shape 3747" o:spid="_x0000_s1544" style="position:absolute;left:24003;top:23088;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" path="m,l,62484e" filled="f" strokeweight=".72pt">
                  <v:path arrowok="t" textboxrect="0,0,0,62484"/>
                </v:shape>
                <v:shape id="Shape 3748" o:spid="_x0000_s1545" style="position:absolute;left:24003;top:24063;width:0;height:625;visibility:visible;mso-wrap-style:square;v-text-anchor:top" coordsize="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" path="m,l,62485e" filled="f" strokeweight=".72pt">
                  <v:path arrowok="t" textboxrect="0,0,0,62485"/>
                </v:shape>
                <v:shape id="Shape 3749" o:spid="_x0000_s1546" style="position:absolute;left:23561;top:12527;width:807;height:3033;visibility:visible;mso-wrap-style:square;v-text-anchor:top" coordsize="80772,30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" path="m21336,l57912,c70104,,80772,9144,80772,21336r,260604c80772,294132,70104,303276,57912,303276r-36576,c9144,303276,,294132,,281940l,21336c,9144,9144,,21336,xe" fillcolor="aqua" stroked="f" strokeweight="0">
                  <v:stroke miterlimit="83231f" joinstyle="miter"/>
                  <v:path arrowok="t" textboxrect="0,0,80772,303276"/>
                </v:shape>
                <v:shape id="Shape 3750" o:spid="_x0000_s1547" style="position:absolute;left:23561;top:12527;width:807;height:3033;visibility:visible;mso-wrap-style:square;v-text-anchor:top" coordsize="80772,303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" path="m57912,c70104,,80772,9144,80772,21336r,l80772,281940r,c80772,294132,70104,303276,57912,303276v,,,,,l57912,303276r-36576,l21336,303276c9144,303276,,294132,,281940r,l,21336c,9144,9144,,21336,r,l57912,xe" filled="f" strokeweight=".72pt">
                  <v:stroke endcap="round"/>
                  <v:path arrowok="t" textboxrect="0,0,80772,303276"/>
                </v:shape>
                <v:shape id="Shape 3751" o:spid="_x0000_s1548" style="position:absolute;left:38511;top:3124;width:7955;height:4389;visibility:visible;mso-wrap-style:square;v-text-anchor:top" coordsize="795528,438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" path="m21336,l774192,v12192,,21336,10668,21336,22860l795528,416052v,12192,-9144,22860,-21336,22860l21336,438912c9144,438912,,428244,,416052l,22860c,10668,9144,,21336,xe" fillcolor="#b9bfcf" stroked="f" strokeweight="0">
                  <v:stroke miterlimit="83231f" joinstyle="miter"/>
                  <v:path arrowok="t" textboxrect="0,0,795528,438912"/>
                </v:shape>
                <v:shape id="Picture 57679" o:spid="_x0000_s1549" type="#_x0000_t75" style="position:absolute;left:38201;top:2824;width:8016;height:4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">
                  <v:imagedata r:id="rId145" o:title=""/>
                </v:shape>
                <v:shape id="Shape 3754" o:spid="_x0000_s1550" style="position:absolute;left:38237;top:2865;width:7970;height:4374;visibility:visible;mso-wrap-style:square;v-text-anchor:top" coordsize="797052,437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" path="m774192,v12192,,22860,9144,22860,21336l797052,21336r,394716l797052,416052v,12192,-10668,21336,-22860,21336c774192,437388,774192,437388,774192,437388r,l22860,437388r,c10668,437388,,428244,,416052r,l,21336c,9144,10668,,22860,r,l774192,xe" filled="f" strokeweight=".72pt">
                  <v:stroke endcap="round"/>
                  <v:path arrowok="t" textboxrect="0,0,797052,437388"/>
                </v:shape>
                <v:shape id="Picture 57680" o:spid="_x0000_s1551" type="#_x0000_t75" style="position:absolute;left:40274;top:2915;width:5852;height:4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">
                  <v:imagedata r:id="rId146" o:title=""/>
                </v:shape>
                <v:rect id="Rectangle 3757" o:spid="_x0000_s1552" style="position:absolute;left:40127;top:3279;width:5675;height:1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" filled="f" stroked="f">
                  <v:textbox inset="0,0,0,0">
                    <w:txbxContent>
                      <w:p w14:paraId="0CFE2D8C" w14:textId="77777777" w:rsidR="008227AD" w:rsidRDefault="008227AD" w:rsidP="007925EB">
                        <w:pPr>
                          <w:spacing w:after="160" w:line="259" w:lineRule="auto"/>
                          <w:ind w:left="0" w:right="0" w:firstLine="0"/>
                          <w:jc w:val="left"/>
                        </w:pPr>
                        <w:r>
                          <w:rPr>
                            <w:w w:val="99"/>
                            <w:sz w:val="14"/>
                          </w:rPr>
                          <w:t>To</w:t>
                        </w:r>
                        <w:r>
                          <w:rPr>
                            <w:spacing w:val="13"/>
                            <w:w w:val="99"/>
                            <w:sz w:val="14"/>
                          </w:rPr>
                          <w:t xml:space="preserve"> </w:t>
                        </w:r>
                        <w:r>
                          <w:rPr>
                            <w:w w:val="99"/>
                            <w:sz w:val="14"/>
                          </w:rPr>
                          <w:t>Do</w:t>
                        </w:r>
                        <w:r>
                          <w:rPr>
                            <w:spacing w:val="15"/>
                            <w:w w:val="99"/>
                            <w:sz w:val="14"/>
                          </w:rPr>
                          <w:t xml:space="preserve"> </w:t>
                        </w:r>
                        <w:r>
                          <w:rPr>
                            <w:w w:val="99"/>
                            <w:sz w:val="14"/>
                          </w:rPr>
                          <w:t>List</w:t>
                        </w:r>
                      </w:p>
                    </w:txbxContent>
                  </v:textbox>
                </v:rect>
                <v:shape id="Shape 3758" o:spid="_x0000_s1553" style="position:absolute;left:42260;top:7330;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" path="m,l,62484e" filled="f" strokeweight=".72pt">
                  <v:path arrowok="t" textboxrect="0,0,0,62484"/>
                </v:shape>
                <v:shape id="Shape 3759" o:spid="_x0000_s1554" style="position:absolute;left:42260;top:8321;width:0;height:624;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" path="m,l,62484e" filled="f" strokeweight=".72pt">
                  <v:path arrowok="t" textboxrect="0,0,0,62484"/>
                </v:shape>
                <v:shape id="Shape 3760" o:spid="_x0000_s1555" style="position:absolute;left:42260;top:9296;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" path="m,l,62484e" filled="f" strokeweight=".72pt">
                  <v:path arrowok="t" textboxrect="0,0,0,62484"/>
                </v:shape>
                <v:shape id="Shape 3761" o:spid="_x0000_s1556" style="position:absolute;left:42260;top:10287;width:0;height:624;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" path="m,l,62484e" filled="f" strokeweight=".72pt">
                  <v:path arrowok="t" textboxrect="0,0,0,62484"/>
                </v:shape>
                <v:shape id="Shape 3762" o:spid="_x0000_s1557" style="position:absolute;left:42260;top:11277;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" path="m,l,62484e" filled="f" strokeweight=".72pt">
                  <v:path arrowok="t" textboxrect="0,0,0,62484"/>
                </v:shape>
                <v:shape id="Shape 3763" o:spid="_x0000_s1558" style="position:absolute;left:42260;top:12252;width:0;height:625;visibility:visible;mso-wrap-style:square;v-text-anchor:top" coordsize="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" path="m,l,62485e" filled="f" strokeweight=".72pt">
                  <v:path arrowok="t" textboxrect="0,0,0,62485"/>
                </v:shape>
                <v:shape id="Shape 3764" o:spid="_x0000_s1559" style="position:absolute;left:42260;top:13243;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" path="m,l,62484e" filled="f" strokeweight=".72pt">
                  <v:path arrowok="t" textboxrect="0,0,0,62484"/>
                </v:shape>
                <v:shape id="Shape 3765" o:spid="_x0000_s1560" style="position:absolute;left:42260;top:14218;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" path="m,l,62484e" filled="f" strokeweight=".72pt">
                  <v:path arrowok="t" textboxrect="0,0,0,62484"/>
                </v:shape>
                <v:shape id="Shape 3766" o:spid="_x0000_s1561" style="position:absolute;left:42260;top:15209;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" path="m,l,62484e" filled="f" strokeweight=".72pt">
                  <v:path arrowok="t" textboxrect="0,0,0,62484"/>
                </v:shape>
                <v:shape id="Shape 3767" o:spid="_x0000_s1562" style="position:absolute;left:42260;top:16200;width:0;height:624;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" path="m,l,62484e" filled="f" strokeweight=".72pt">
                  <v:path arrowok="t" textboxrect="0,0,0,62484"/>
                </v:shape>
                <v:shape id="Shape 3768" o:spid="_x0000_s1563" style="position:absolute;left:42260;top:17175;width:0;height:625;visibility:visible;mso-wrap-style:square;v-text-anchor:top" coordsize="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" path="m,l,62485e" filled="f" strokeweight=".72pt">
                  <v:path arrowok="t" textboxrect="0,0,0,62485"/>
                </v:shape>
                <v:shape id="Shape 3769" o:spid="_x0000_s1564" style="position:absolute;left:42260;top:18166;width:0;height:624;visibility:visible;mso-wrap-style:square;v-text-anchor:top" coordsize="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" path="m,l,62485e" filled="f" strokeweight=".72pt">
                  <v:path arrowok="t" textboxrect="0,0,0,62485"/>
                </v:shape>
                <v:shape id="Shape 3770" o:spid="_x0000_s1565" style="position:absolute;left:42260;top:19141;width:0;height:625;visibility:visible;mso-wrap-style:square;v-text-anchor:top" coordsize="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" path="m,l,62485e" filled="f" strokeweight=".72pt">
                  <v:path arrowok="t" textboxrect="0,0,0,62485"/>
                </v:shape>
                <v:shape id="Shape 3771" o:spid="_x0000_s1566" style="position:absolute;left:42260;top:20132;width:0;height:624;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" path="m,l,62484e" filled="f" strokeweight=".72pt">
                  <v:path arrowok="t" textboxrect="0,0,0,62484"/>
                </v:shape>
                <v:shape id="Shape 3772" o:spid="_x0000_s1567" style="position:absolute;left:42260;top:21107;width:0;height:640;visibility:visible;mso-wrap-style:square;v-text-anchor:top" coordsize="0,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" path="m,l,64008e" filled="f" strokeweight=".72pt">
                  <v:path arrowok="t" textboxrect="0,0,0,64008"/>
                </v:shape>
                <v:shape id="Shape 3773" o:spid="_x0000_s1568" style="position:absolute;left:42260;top:22098;width:0;height:624;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" path="m,l,62484e" filled="f" strokeweight=".72pt">
                  <v:path arrowok="t" textboxrect="0,0,0,62484"/>
                </v:shape>
                <v:shape id="Shape 3774" o:spid="_x0000_s1569" style="position:absolute;left:42260;top:23088;width:0;height:625;visibility:visible;mso-wrap-style:square;v-text-anchor:top" coordsize="0,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" path="m,l,62484e" filled="f" strokeweight=".72pt">
                  <v:path arrowok="t" textboxrect="0,0,0,62484"/>
                </v:shape>
                <v:shape id="Shape 3775" o:spid="_x0000_s1570" style="position:absolute;left:42260;top:24063;width:0;height:625;visibility:visible;mso-wrap-style:square;v-text-anchor:top" coordsize="0,6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" path="m,l,62485e" filled="f" strokeweight=".72pt">
                  <v:path arrowok="t" textboxrect="0,0,0,62485"/>
                </v:shape>
                <v:shape id="Shape 3776" o:spid="_x0000_s1571" style="position:absolute;left:41818;top:19949;width:808;height:3307;visibility:visible;mso-wrap-style:square;v-text-anchor:top" coordsize="80772,330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" path="m22860,l57912,c70104,,80772,10668,80772,22860r,286512c80772,321564,70104,330708,57912,330708r-35052,c9144,330708,,321564,,309372l,22860c,10668,9144,,22860,xe" fillcolor="aqua" stroked="f" strokeweight="0">
                  <v:stroke miterlimit="83231f" joinstyle="miter"/>
                  <v:path arrowok="t" textboxrect="0,0,80772,330708"/>
                </v:shape>
                <v:shape id="Shape 3777" o:spid="_x0000_s1572" style="position:absolute;left:41818;top:19949;width:808;height:3307;visibility:visible;mso-wrap-style:square;v-text-anchor:top" coordsize="80772,330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" path="m57912,c70104,,80772,10668,80772,22860r,l80772,309372r,c80772,321564,70104,330708,57912,330708v,,,,,l57912,330708r-35052,l22860,330708c9144,330708,,321564,,309372r,l,22860c,10668,9144,,22860,r,l57912,xe" filled="f" strokeweight=".72pt">
                  <v:stroke endcap="round"/>
                  <v:path arrowok="t" textboxrect="0,0,80772,330708"/>
                </v:shape>
                <v:rect id="Rectangle 3778" o:spid="_x0000_s1573" style="position:absolute;left:10759;top:10960;width:8104;height: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" filled="f" stroked="f">
                  <v:textbox inset="0,0,0,0">
                    <w:txbxContent>
                      <w:p w14:paraId="62DA8C96" w14:textId="77777777" w:rsidR="008227AD" w:rsidRDefault="008227AD" w:rsidP="007925EB">
                        <w:pPr>
                          <w:spacing w:after="160" w:line="259" w:lineRule="auto"/>
                          <w:ind w:left="0" w:right="0" w:firstLine="0"/>
                          <w:jc w:val="left"/>
                        </w:pPr>
                        <w:r>
                          <w:rPr>
                            <w:w w:val="104"/>
                            <w:sz w:val="14"/>
                          </w:rPr>
                          <w:t>Update_</w:t>
                        </w:r>
                        <w:r>
                          <w:rPr>
                            <w:w w:val="104"/>
                            <w:sz w:val="14"/>
                          </w:rPr>
                          <w:t>Menu()</w:t>
                        </w:r>
                      </w:p>
                    </w:txbxContent>
                  </v:textbox>
                </v:rect>
                <v:rect id="Rectangle 3779" o:spid="_x0000_s1574" style="position:absolute;left:11567;top:15426;width:4235;height:1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" filled="f" stroked="f">
                  <v:textbox inset="0,0,0,0">
                    <w:txbxContent>
                      <w:p w14:paraId="2351DC69" w14:textId="77777777" w:rsidR="008227AD" w:rsidRDefault="008227AD" w:rsidP="007925EB">
                        <w:pPr>
                          <w:spacing w:after="160" w:line="259" w:lineRule="auto"/>
                          <w:ind w:left="0" w:right="0" w:firstLine="0"/>
                          <w:jc w:val="left"/>
                        </w:pPr>
                        <w:r>
                          <w:rPr>
                            <w:w w:val="104"/>
                            <w:sz w:val="14"/>
                          </w:rPr>
                          <w:t>Boolean</w:t>
                        </w:r>
                      </w:p>
                    </w:txbxContent>
                  </v:textbox>
                </v:rect>
                <v:rect id="Rectangle 3780" o:spid="_x0000_s1575" style="position:absolute;left:25710;top:17757;width:8804;height: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" filled="f" stroked="f">
                  <v:textbox inset="0,0,0,0">
                    <w:txbxContent>
                      <w:p w14:paraId="7F480A87" w14:textId="77777777" w:rsidR="008227AD" w:rsidRDefault="008227AD" w:rsidP="007925EB">
                        <w:pPr>
                          <w:spacing w:after="160" w:line="259" w:lineRule="auto"/>
                          <w:ind w:left="0" w:right="0" w:firstLine="0"/>
                          <w:jc w:val="left"/>
                        </w:pPr>
                        <w:r>
                          <w:rPr>
                            <w:w w:val="103"/>
                            <w:sz w:val="14"/>
                          </w:rPr>
                          <w:t>Update_</w:t>
                        </w:r>
                        <w:r>
                          <w:rPr>
                            <w:w w:val="103"/>
                            <w:sz w:val="14"/>
                          </w:rPr>
                          <w:t>todolist()</w:t>
                        </w:r>
                      </w:p>
                    </w:txbxContent>
                  </v:textbox>
                </v:rect>
                <v:rect id="Rectangle 3781" o:spid="_x0000_s1576" style="position:absolute;left:10668;top:23747;width:4235;height:1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" filled="f" stroked="f">
                  <v:textbox inset="0,0,0,0">
                    <w:txbxContent>
                      <w:p w14:paraId="7AEABF79" w14:textId="77777777" w:rsidR="008227AD" w:rsidRDefault="008227AD" w:rsidP="007925EB">
                        <w:pPr>
                          <w:spacing w:after="160" w:line="259" w:lineRule="auto"/>
                          <w:ind w:left="0" w:right="0" w:firstLine="0"/>
                          <w:jc w:val="left"/>
                        </w:pPr>
                        <w:r>
                          <w:rPr>
                            <w:w w:val="104"/>
                            <w:sz w:val="14"/>
                          </w:rPr>
                          <w:t>Boolean</w:t>
                        </w:r>
                      </w:p>
                    </w:txbxContent>
                  </v:textbox>
                </v:rect>
                <v:shape id="Shape 3782" o:spid="_x0000_s1577" style="position:absolute;left:9052;top:12527;width:14509;height:0;visibility:visible;mso-wrap-style:square;v-text-anchor:top" coordsize="14508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" path="m,l1450848,e" filled="f" strokeweight=".72pt">
                  <v:path arrowok="t" textboxrect="0,0,1450848,0"/>
                </v:shape>
                <v:shape id="Shape 3783" o:spid="_x0000_s1578" style="position:absolute;left:22479;top:12161;width:1082;height:716;visibility:visible;mso-wrap-style:square;v-text-anchor:top" coordsize="108204,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" path="m,l108204,36576,,71628,,xe" fillcolor="black" stroked="f" strokeweight="0">
                  <v:stroke miterlimit="83231f" joinstyle="miter"/>
                  <v:path arrowok="t" textboxrect="0,0,108204,71628"/>
                </v:shape>
                <v:shape id="Shape 3784" o:spid="_x0000_s1579" style="position:absolute;left:22479;top:12161;width:1082;height:716;visibility:visible;mso-wrap-style:square;v-text-anchor:top" coordsize="108204,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" path="m,l,71628,108204,36576,,xe" filled="f" strokeweight=".72pt">
                  <v:stroke joinstyle="bevel" endcap="round"/>
                  <v:path arrowok="t" textboxrect="0,0,108204,71628"/>
                </v:shape>
                <v:shape id="Shape 3785" o:spid="_x0000_s1580" style="position:absolute;left:9509;top:14310;width:14052;height:0;visibility:visible;mso-wrap-style:square;v-text-anchor:top" coordsize="14051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" path="m1405128,l,e" filled="f" strokeweight=".72pt">
                  <v:path arrowok="t" textboxrect="0,0,1405128,0"/>
                </v:shape>
                <v:shape id="Shape 3786" o:spid="_x0000_s1581" style="position:absolute;left:9509;top:13959;width:1067;height:717;visibility:visible;mso-wrap-style:square;v-text-anchor:top" coordsize="106680,71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" path="m106680,r,71627l,35052,106680,xe" fillcolor="black" stroked="f" strokeweight="0">
                  <v:stroke miterlimit="83231f" joinstyle="miter"/>
                  <v:path arrowok="t" textboxrect="0,0,106680,71627"/>
                </v:shape>
                <v:shape id="Shape 3787" o:spid="_x0000_s1582" style="position:absolute;left:9509;top:13959;width:1067;height:717;visibility:visible;mso-wrap-style:square;v-text-anchor:top" coordsize="106680,71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" path="m106680,r,71627l,35052,106680,xe" filled="f" strokeweight=".72pt">
                  <v:stroke joinstyle="bevel" endcap="round"/>
                  <v:path arrowok="t" textboxrect="0,0,106680,71627"/>
                </v:shape>
                <v:shape id="Shape 3788" o:spid="_x0000_s1583" style="position:absolute;left:9052;top:19949;width:32766;height:0;visibility:visible;mso-wrap-style:square;v-text-anchor:top" coordsize="3276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" path="m,l3276600,e" filled="f" strokeweight=".72pt">
                  <v:path arrowok="t" textboxrect="0,0,3276600,0"/>
                </v:shape>
                <v:shape id="Shape 3789" o:spid="_x0000_s1584" style="position:absolute;left:40736;top:19598;width:1082;height:716;visibility:visible;mso-wrap-style:square;v-text-anchor:top" coordsize="108204,71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" path="m,l108204,35051,,71627,,xe" fillcolor="black" stroked="f" strokeweight="0">
                  <v:stroke miterlimit="83231f" joinstyle="miter"/>
                  <v:path arrowok="t" textboxrect="0,0,108204,71627"/>
                </v:shape>
                <v:shape id="Shape 3790" o:spid="_x0000_s1585" style="position:absolute;left:40736;top:19598;width:1082;height:716;visibility:visible;mso-wrap-style:square;v-text-anchor:top" coordsize="108204,71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" path="m,l,71627,108204,35051,,xe" filled="f" strokeweight=".72pt">
                  <v:stroke joinstyle="bevel" endcap="round"/>
                  <v:path arrowok="t" textboxrect="0,0,108204,71627"/>
                </v:shape>
                <v:shape id="Shape 3791" o:spid="_x0000_s1586" style="position:absolute;left:9509;top:22006;width:32309;height:0;visibility:visible;mso-wrap-style:square;v-text-anchor:top" coordsize="32308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" path="m3230880,l,e" filled="f" strokeweight=".72pt">
                  <v:path arrowok="t" textboxrect="0,0,3230880,0"/>
                </v:shape>
                <v:shape id="Shape 3792" o:spid="_x0000_s1587" style="position:absolute;left:9509;top:21656;width:1067;height:716;visibility:visible;mso-wrap-style:square;v-text-anchor:top" coordsize="106680,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" path="m106680,r,71628l,35052,106680,xe" fillcolor="black" stroked="f" strokeweight="0">
                  <v:stroke miterlimit="83231f" joinstyle="miter"/>
                  <v:path arrowok="t" textboxrect="0,0,106680,71628"/>
                </v:shape>
                <v:shape id="Shape 3793" o:spid="_x0000_s1588" style="position:absolute;left:9509;top:21656;width:1067;height:716;visibility:visible;mso-wrap-style:square;v-text-anchor:top" coordsize="106680,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" path="m106680,r,71628l,35052,106680,xe" filled="f" strokeweight=".72pt">
                  <v:stroke joinstyle="bevel" endcap="round"/>
                  <v:path arrowok="t" textboxrect="0,0,106680,71628"/>
                </v:shape>
                <w10:anchorlock/>
              </v:group>
            </w:pict>
          </mc:Fallback>
        </mc:AlternateContent>
      </w:r>
    </w:p>
    <w:p w14:paraId="273876A6" w14:textId="77777777" w:rsidR="007925EB" w:rsidRPr="00EE0306" w:rsidRDefault="007925EB" w:rsidP="007925EB">
      <w:pPr>
        <w:spacing w:after="0" w:line="259" w:lineRule="auto"/>
        <w:ind w:left="0" w:right="1194" w:firstLine="0"/>
        <w:jc w:val="center"/>
        <w:rPr>
          <w:color w:val="auto"/>
        </w:rPr>
      </w:pPr>
      <w:r w:rsidRPr="00EE0306">
        <w:rPr>
          <w:color w:val="auto"/>
        </w:rPr>
        <w:t xml:space="preserve"> </w:t>
      </w:r>
    </w:p>
    <w:p w14:paraId="3C2C7A19" w14:textId="77777777" w:rsidR="007925EB" w:rsidRPr="00EE0306" w:rsidRDefault="007925EB" w:rsidP="007925EB">
      <w:pPr>
        <w:spacing w:after="141" w:line="259" w:lineRule="auto"/>
        <w:ind w:right="3411"/>
        <w:jc w:val="right"/>
        <w:rPr>
          <w:color w:val="auto"/>
        </w:rPr>
      </w:pPr>
      <w:r w:rsidRPr="00EE0306">
        <w:rPr>
          <w:color w:val="auto"/>
        </w:rPr>
        <w:t xml:space="preserve">Fig. 3.5 Sequence Diagram for Updating Menu </w:t>
      </w:r>
      <w:bookmarkEnd w:id="15"/>
    </w:p>
    <w:p w14:paraId="1154E8FA" w14:textId="77777777" w:rsidR="007925EB" w:rsidRPr="00EE0306" w:rsidRDefault="007925EB" w:rsidP="007925EB">
      <w:pPr>
        <w:spacing w:after="169" w:line="259" w:lineRule="auto"/>
        <w:ind w:left="845" w:right="0" w:firstLine="0"/>
        <w:jc w:val="left"/>
        <w:rPr>
          <w:color w:val="auto"/>
        </w:rPr>
      </w:pPr>
      <w:r w:rsidRPr="00EE0306">
        <w:rPr>
          <w:color w:val="auto"/>
        </w:rPr>
        <w:t xml:space="preserve"> </w:t>
      </w:r>
    </w:p>
    <w:p w14:paraId="017A74C6" w14:textId="77777777" w:rsidR="007925EB" w:rsidRPr="00EE0306" w:rsidRDefault="007925EB" w:rsidP="007925EB">
      <w:pPr>
        <w:spacing w:after="0" w:line="259" w:lineRule="auto"/>
        <w:ind w:left="845" w:right="0" w:firstLine="0"/>
        <w:jc w:val="left"/>
        <w:rPr>
          <w:color w:val="auto"/>
        </w:rPr>
      </w:pPr>
      <w:r w:rsidRPr="00EE0306">
        <w:rPr>
          <w:color w:val="auto"/>
        </w:rPr>
        <w:t xml:space="preserve"> </w:t>
      </w:r>
    </w:p>
    <w:p w14:paraId="51DE7B03" w14:textId="77777777" w:rsidR="007925EB" w:rsidRPr="00EE0306" w:rsidRDefault="007925EB" w:rsidP="007925EB">
      <w:pPr>
        <w:spacing w:after="167" w:line="259" w:lineRule="auto"/>
        <w:ind w:left="845" w:right="0" w:firstLine="0"/>
        <w:jc w:val="left"/>
        <w:rPr>
          <w:color w:val="auto"/>
        </w:rPr>
      </w:pPr>
      <w:r w:rsidRPr="00EE0306">
        <w:rPr>
          <w:color w:val="auto"/>
        </w:rPr>
        <w:t xml:space="preserve"> </w:t>
      </w:r>
    </w:p>
    <w:p w14:paraId="5F220CF0" w14:textId="77777777" w:rsidR="007925EB" w:rsidRPr="00EE0306" w:rsidRDefault="007925EB" w:rsidP="007925EB">
      <w:pPr>
        <w:pStyle w:val="Heading3"/>
        <w:spacing w:after="124"/>
        <w:ind w:left="855" w:right="0"/>
        <w:rPr>
          <w:color w:val="auto"/>
        </w:rPr>
      </w:pPr>
      <w:r w:rsidRPr="00EE0306">
        <w:rPr>
          <w:color w:val="auto"/>
        </w:rPr>
        <w:t xml:space="preserve">8.4 </w:t>
      </w:r>
      <w:bookmarkStart w:id="16" w:name="_Hlk41236164"/>
      <w:r w:rsidRPr="00EE0306">
        <w:rPr>
          <w:color w:val="auto"/>
        </w:rPr>
        <w:t xml:space="preserve">ER DIAGRAM </w:t>
      </w:r>
    </w:p>
    <w:p w14:paraId="3857393E" w14:textId="77777777" w:rsidR="007925EB" w:rsidRPr="00EE0306" w:rsidRDefault="007925EB" w:rsidP="007925EB">
      <w:pPr>
        <w:spacing w:after="169" w:line="259" w:lineRule="auto"/>
        <w:ind w:left="845" w:right="0" w:firstLine="0"/>
        <w:jc w:val="left"/>
        <w:rPr>
          <w:color w:val="auto"/>
        </w:rPr>
      </w:pPr>
      <w:r w:rsidRPr="00EE0306">
        <w:rPr>
          <w:color w:val="auto"/>
        </w:rPr>
        <w:t xml:space="preserve"> </w:t>
      </w:r>
    </w:p>
    <w:p w14:paraId="053BC223" w14:textId="77777777" w:rsidR="007925EB" w:rsidRPr="00EE0306" w:rsidRDefault="007925EB" w:rsidP="007925EB">
      <w:pPr>
        <w:spacing w:after="105" w:line="267" w:lineRule="auto"/>
        <w:ind w:left="855" w:right="1405"/>
        <w:rPr>
          <w:color w:val="auto"/>
        </w:rPr>
      </w:pPr>
      <w:r w:rsidRPr="00EE0306">
        <w:rPr>
          <w:color w:val="auto"/>
        </w:rPr>
        <w:t>An entity-relationship (ER) diagram is a specialized graphic that illustrates the interrelationships between entities in a database. ER diagrams often use symbols to represent three different types of information. Boxes are commonly used to represent entities. Diamonds are normally used to represent relationships and ovals are used to represent attributes.</w:t>
      </w:r>
      <w:r w:rsidRPr="00EE0306">
        <w:rPr>
          <w:color w:val="auto"/>
          <w:sz w:val="26"/>
        </w:rPr>
        <w:t xml:space="preserve"> </w:t>
      </w:r>
    </w:p>
    <w:p w14:paraId="60937E8C" w14:textId="77777777" w:rsidR="007925EB" w:rsidRPr="00EE0306" w:rsidRDefault="007925EB" w:rsidP="007925EB">
      <w:pPr>
        <w:spacing w:after="124" w:line="259" w:lineRule="auto"/>
        <w:ind w:left="506" w:right="0" w:firstLine="0"/>
        <w:jc w:val="left"/>
        <w:rPr>
          <w:color w:val="auto"/>
        </w:rPr>
      </w:pPr>
      <w:r w:rsidRPr="00EE0306">
        <w:rPr>
          <w:color w:val="auto"/>
          <w:sz w:val="26"/>
        </w:rPr>
        <w:t xml:space="preserve"> </w:t>
      </w:r>
    </w:p>
    <w:p w14:paraId="156AA5CA" w14:textId="77777777" w:rsidR="007925EB" w:rsidRPr="00EE0306" w:rsidRDefault="007925EB" w:rsidP="007925EB">
      <w:pPr>
        <w:spacing w:after="169" w:line="259" w:lineRule="auto"/>
        <w:ind w:left="845" w:right="0" w:firstLine="0"/>
        <w:jc w:val="left"/>
        <w:rPr>
          <w:color w:val="auto"/>
        </w:rPr>
      </w:pPr>
      <w:r w:rsidRPr="00EE0306">
        <w:rPr>
          <w:color w:val="auto"/>
        </w:rPr>
        <w:t xml:space="preserve"> </w:t>
      </w:r>
    </w:p>
    <w:p w14:paraId="3767038F" w14:textId="77777777" w:rsidR="007925EB" w:rsidRPr="00EE0306" w:rsidRDefault="007925EB" w:rsidP="007925EB">
      <w:pPr>
        <w:spacing w:after="0" w:line="259" w:lineRule="auto"/>
        <w:ind w:left="845" w:right="0" w:firstLine="0"/>
        <w:jc w:val="left"/>
        <w:rPr>
          <w:color w:val="auto"/>
        </w:rPr>
      </w:pPr>
      <w:r w:rsidRPr="00EE0306">
        <w:rPr>
          <w:color w:val="auto"/>
        </w:rPr>
        <w:t xml:space="preserve"> </w:t>
      </w:r>
    </w:p>
    <w:p w14:paraId="0600623D" w14:textId="77777777" w:rsidR="007925EB" w:rsidRPr="00EE0306" w:rsidRDefault="007925EB" w:rsidP="007925EB">
      <w:pPr>
        <w:spacing w:after="0" w:line="259" w:lineRule="auto"/>
        <w:ind w:left="0" w:right="1105" w:firstLine="0"/>
        <w:jc w:val="center"/>
        <w:rPr>
          <w:color w:val="auto"/>
        </w:rPr>
      </w:pPr>
      <w:r w:rsidRPr="00EE0306">
        <w:rPr>
          <w:color w:val="auto"/>
        </w:rPr>
        <w:t xml:space="preserve">Symbols used in Entity-Relationship Diagram are as follows:  </w:t>
      </w:r>
    </w:p>
    <w:p w14:paraId="4D772272" w14:textId="3819473B" w:rsidR="007925EB" w:rsidRDefault="007925EB" w:rsidP="00EE0306">
      <w:pPr>
        <w:spacing w:after="169" w:line="259" w:lineRule="auto"/>
        <w:ind w:left="845" w:right="0" w:firstLine="0"/>
        <w:jc w:val="left"/>
        <w:rPr>
          <w:color w:val="auto"/>
        </w:rPr>
      </w:pPr>
      <w:r w:rsidRPr="00EE0306">
        <w:rPr>
          <w:color w:val="auto"/>
        </w:rPr>
        <w:t xml:space="preserve"> </w:t>
      </w:r>
    </w:p>
    <w:p w14:paraId="3CCE7FDF" w14:textId="77777777" w:rsidR="00EE0306" w:rsidRPr="00EE0306" w:rsidRDefault="00EE0306" w:rsidP="00EE0306">
      <w:pPr>
        <w:spacing w:after="169" w:line="259" w:lineRule="auto"/>
        <w:ind w:left="845" w:right="0" w:firstLine="0"/>
        <w:jc w:val="left"/>
        <w:rPr>
          <w:color w:val="auto"/>
        </w:rPr>
      </w:pPr>
    </w:p>
    <w:p w14:paraId="6E714EDF" w14:textId="77777777" w:rsidR="007925EB" w:rsidRPr="00EE0306" w:rsidRDefault="007925EB" w:rsidP="007925EB">
      <w:pPr>
        <w:tabs>
          <w:tab w:val="center" w:pos="4108"/>
          <w:tab w:val="center" w:pos="5750"/>
        </w:tabs>
        <w:spacing w:after="321" w:line="259" w:lineRule="auto"/>
        <w:ind w:left="0" w:right="0" w:firstLine="0"/>
        <w:jc w:val="left"/>
        <w:rPr>
          <w:color w:val="auto"/>
        </w:rPr>
      </w:pPr>
      <w:r w:rsidRPr="00EE0306">
        <w:rPr>
          <w:rFonts w:ascii="Calibri" w:eastAsia="Calibri" w:hAnsi="Calibri" w:cs="Calibri"/>
          <w:noProof/>
          <w:color w:val="auto"/>
          <w:sz w:val="22"/>
        </w:rPr>
        <mc:AlternateContent>
          <mc:Choice Requires="wpg">
            <w:drawing>
              <wp:anchor distT="0" distB="0" distL="114300" distR="114300" simplePos="0" relativeHeight="251659264" behindDoc="0" locked="0" layoutInCell="1" allowOverlap="1" wp14:anchorId="545B3E32" wp14:editId="4B6DE485">
                <wp:simplePos x="0" y="0"/>
                <wp:positionH relativeFrom="column">
                  <wp:posOffset>826008</wp:posOffset>
                </wp:positionH>
                <wp:positionV relativeFrom="paragraph">
                  <wp:posOffset>-172555</wp:posOffset>
                </wp:positionV>
                <wp:extent cx="1178052" cy="1627632"/>
                <wp:effectExtent l="0" t="0" r="0" b="0"/>
                <wp:wrapSquare wrapText="bothSides"/>
                <wp:docPr id="52753" name="Group 52753"/>
                <wp:cNvGraphicFramePr/>
                <a:graphic xmlns:a="http://schemas.openxmlformats.org/drawingml/2006/main">
                  <a:graphicData uri="http://schemas.microsoft.com/office/word/2010/wordprocessingGroup">
                    <wpg:wgp>
                      <wpg:cNvGrpSpPr/>
                      <wpg:grpSpPr>
                        <a:xfrm>
                          <a:off x="0" y="0"/>
                          <a:ext cx="1178052" cy="1627632"/>
                          <a:chOff x="0" y="0"/>
                          <a:chExt cx="1178052" cy="1627632"/>
                        </a:xfrm>
                      </wpg:grpSpPr>
                      <wps:wsp>
                        <wps:cNvPr id="3814" name="Shape 3814"/>
                        <wps:cNvSpPr/>
                        <wps:spPr>
                          <a:xfrm>
                            <a:off x="0" y="0"/>
                            <a:ext cx="589788" cy="313944"/>
                          </a:xfrm>
                          <a:custGeom>
                            <a:avLst/>
                            <a:gdLst/>
                            <a:ahLst/>
                            <a:cxnLst/>
                            <a:rect l="0" t="0" r="0" b="0"/>
                            <a:pathLst>
                              <a:path w="589788" h="313944">
                                <a:moveTo>
                                  <a:pt x="0" y="0"/>
                                </a:moveTo>
                                <a:lnTo>
                                  <a:pt x="589788" y="0"/>
                                </a:lnTo>
                                <a:lnTo>
                                  <a:pt x="589788" y="9144"/>
                                </a:lnTo>
                                <a:lnTo>
                                  <a:pt x="9144" y="9144"/>
                                </a:lnTo>
                                <a:lnTo>
                                  <a:pt x="9144" y="306324"/>
                                </a:lnTo>
                                <a:lnTo>
                                  <a:pt x="589788" y="306324"/>
                                </a:lnTo>
                                <a:lnTo>
                                  <a:pt x="589788" y="313944"/>
                                </a:lnTo>
                                <a:lnTo>
                                  <a:pt x="0" y="31394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815" name="Shape 3815"/>
                        <wps:cNvSpPr/>
                        <wps:spPr>
                          <a:xfrm>
                            <a:off x="589788" y="0"/>
                            <a:ext cx="588264" cy="313944"/>
                          </a:xfrm>
                          <a:custGeom>
                            <a:avLst/>
                            <a:gdLst/>
                            <a:ahLst/>
                            <a:cxnLst/>
                            <a:rect l="0" t="0" r="0" b="0"/>
                            <a:pathLst>
                              <a:path w="588264" h="313944">
                                <a:moveTo>
                                  <a:pt x="0" y="0"/>
                                </a:moveTo>
                                <a:lnTo>
                                  <a:pt x="588264" y="0"/>
                                </a:lnTo>
                                <a:lnTo>
                                  <a:pt x="588264" y="313944"/>
                                </a:lnTo>
                                <a:lnTo>
                                  <a:pt x="0" y="313944"/>
                                </a:lnTo>
                                <a:lnTo>
                                  <a:pt x="0" y="306324"/>
                                </a:lnTo>
                                <a:lnTo>
                                  <a:pt x="580644" y="306324"/>
                                </a:lnTo>
                                <a:lnTo>
                                  <a:pt x="580644" y="9144"/>
                                </a:lnTo>
                                <a:lnTo>
                                  <a:pt x="0" y="914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820" name="Shape 3820"/>
                        <wps:cNvSpPr/>
                        <wps:spPr>
                          <a:xfrm>
                            <a:off x="259080" y="499871"/>
                            <a:ext cx="283464" cy="362712"/>
                          </a:xfrm>
                          <a:custGeom>
                            <a:avLst/>
                            <a:gdLst/>
                            <a:ahLst/>
                            <a:cxnLst/>
                            <a:rect l="0" t="0" r="0" b="0"/>
                            <a:pathLst>
                              <a:path w="283464" h="362712">
                                <a:moveTo>
                                  <a:pt x="254508" y="0"/>
                                </a:moveTo>
                                <a:lnTo>
                                  <a:pt x="283464" y="0"/>
                                </a:lnTo>
                                <a:lnTo>
                                  <a:pt x="283464" y="7620"/>
                                </a:lnTo>
                                <a:lnTo>
                                  <a:pt x="256032" y="9144"/>
                                </a:lnTo>
                                <a:lnTo>
                                  <a:pt x="228600" y="12192"/>
                                </a:lnTo>
                                <a:lnTo>
                                  <a:pt x="201168" y="15240"/>
                                </a:lnTo>
                                <a:lnTo>
                                  <a:pt x="176784" y="21336"/>
                                </a:lnTo>
                                <a:lnTo>
                                  <a:pt x="152400" y="28956"/>
                                </a:lnTo>
                                <a:lnTo>
                                  <a:pt x="129540" y="38100"/>
                                </a:lnTo>
                                <a:lnTo>
                                  <a:pt x="108204" y="47244"/>
                                </a:lnTo>
                                <a:lnTo>
                                  <a:pt x="88392" y="59436"/>
                                </a:lnTo>
                                <a:lnTo>
                                  <a:pt x="70104" y="71628"/>
                                </a:lnTo>
                                <a:lnTo>
                                  <a:pt x="54864" y="85344"/>
                                </a:lnTo>
                                <a:lnTo>
                                  <a:pt x="47244" y="91440"/>
                                </a:lnTo>
                                <a:lnTo>
                                  <a:pt x="41148" y="99060"/>
                                </a:lnTo>
                                <a:lnTo>
                                  <a:pt x="35052" y="106680"/>
                                </a:lnTo>
                                <a:lnTo>
                                  <a:pt x="28956" y="114300"/>
                                </a:lnTo>
                                <a:lnTo>
                                  <a:pt x="24384" y="121920"/>
                                </a:lnTo>
                                <a:lnTo>
                                  <a:pt x="19812" y="129540"/>
                                </a:lnTo>
                                <a:lnTo>
                                  <a:pt x="16764" y="138684"/>
                                </a:lnTo>
                                <a:lnTo>
                                  <a:pt x="13716" y="146304"/>
                                </a:lnTo>
                                <a:lnTo>
                                  <a:pt x="10668" y="155448"/>
                                </a:lnTo>
                                <a:lnTo>
                                  <a:pt x="9144" y="163068"/>
                                </a:lnTo>
                                <a:lnTo>
                                  <a:pt x="9144" y="172212"/>
                                </a:lnTo>
                                <a:lnTo>
                                  <a:pt x="7620" y="181356"/>
                                </a:lnTo>
                                <a:lnTo>
                                  <a:pt x="7620" y="190500"/>
                                </a:lnTo>
                                <a:lnTo>
                                  <a:pt x="9144" y="198120"/>
                                </a:lnTo>
                                <a:lnTo>
                                  <a:pt x="10668" y="207264"/>
                                </a:lnTo>
                                <a:lnTo>
                                  <a:pt x="13716" y="216408"/>
                                </a:lnTo>
                                <a:lnTo>
                                  <a:pt x="16764" y="224028"/>
                                </a:lnTo>
                                <a:lnTo>
                                  <a:pt x="19812" y="231648"/>
                                </a:lnTo>
                                <a:lnTo>
                                  <a:pt x="24384" y="240792"/>
                                </a:lnTo>
                                <a:lnTo>
                                  <a:pt x="28956" y="248412"/>
                                </a:lnTo>
                                <a:lnTo>
                                  <a:pt x="35052" y="256032"/>
                                </a:lnTo>
                                <a:lnTo>
                                  <a:pt x="41148" y="263652"/>
                                </a:lnTo>
                                <a:lnTo>
                                  <a:pt x="47244" y="269748"/>
                                </a:lnTo>
                                <a:lnTo>
                                  <a:pt x="54864" y="277368"/>
                                </a:lnTo>
                                <a:lnTo>
                                  <a:pt x="70104" y="291084"/>
                                </a:lnTo>
                                <a:lnTo>
                                  <a:pt x="88392" y="303276"/>
                                </a:lnTo>
                                <a:lnTo>
                                  <a:pt x="108204" y="313944"/>
                                </a:lnTo>
                                <a:lnTo>
                                  <a:pt x="128016" y="324612"/>
                                </a:lnTo>
                                <a:lnTo>
                                  <a:pt x="150876" y="333756"/>
                                </a:lnTo>
                                <a:lnTo>
                                  <a:pt x="175260" y="341376"/>
                                </a:lnTo>
                                <a:lnTo>
                                  <a:pt x="201168" y="347472"/>
                                </a:lnTo>
                                <a:lnTo>
                                  <a:pt x="227076" y="350520"/>
                                </a:lnTo>
                                <a:lnTo>
                                  <a:pt x="256032" y="353568"/>
                                </a:lnTo>
                                <a:lnTo>
                                  <a:pt x="283464" y="355092"/>
                                </a:lnTo>
                                <a:lnTo>
                                  <a:pt x="283464" y="362712"/>
                                </a:lnTo>
                                <a:lnTo>
                                  <a:pt x="254508" y="362712"/>
                                </a:lnTo>
                                <a:lnTo>
                                  <a:pt x="227076" y="359664"/>
                                </a:lnTo>
                                <a:lnTo>
                                  <a:pt x="199644" y="355092"/>
                                </a:lnTo>
                                <a:lnTo>
                                  <a:pt x="173736" y="348996"/>
                                </a:lnTo>
                                <a:lnTo>
                                  <a:pt x="149352" y="341376"/>
                                </a:lnTo>
                                <a:lnTo>
                                  <a:pt x="124968" y="332232"/>
                                </a:lnTo>
                                <a:lnTo>
                                  <a:pt x="103632" y="321564"/>
                                </a:lnTo>
                                <a:lnTo>
                                  <a:pt x="83820" y="310896"/>
                                </a:lnTo>
                                <a:lnTo>
                                  <a:pt x="65532" y="297180"/>
                                </a:lnTo>
                                <a:lnTo>
                                  <a:pt x="48768" y="283464"/>
                                </a:lnTo>
                                <a:lnTo>
                                  <a:pt x="41148" y="275844"/>
                                </a:lnTo>
                                <a:lnTo>
                                  <a:pt x="35052" y="268224"/>
                                </a:lnTo>
                                <a:lnTo>
                                  <a:pt x="27432" y="260604"/>
                                </a:lnTo>
                                <a:lnTo>
                                  <a:pt x="22860" y="252984"/>
                                </a:lnTo>
                                <a:lnTo>
                                  <a:pt x="16764" y="245364"/>
                                </a:lnTo>
                                <a:lnTo>
                                  <a:pt x="12192" y="236220"/>
                                </a:lnTo>
                                <a:lnTo>
                                  <a:pt x="9144" y="227076"/>
                                </a:lnTo>
                                <a:lnTo>
                                  <a:pt x="6096" y="217932"/>
                                </a:lnTo>
                                <a:lnTo>
                                  <a:pt x="3048" y="210312"/>
                                </a:lnTo>
                                <a:lnTo>
                                  <a:pt x="1524" y="199644"/>
                                </a:lnTo>
                                <a:lnTo>
                                  <a:pt x="0" y="190500"/>
                                </a:lnTo>
                                <a:lnTo>
                                  <a:pt x="0" y="181356"/>
                                </a:lnTo>
                                <a:lnTo>
                                  <a:pt x="0" y="172212"/>
                                </a:lnTo>
                                <a:lnTo>
                                  <a:pt x="1524" y="163068"/>
                                </a:lnTo>
                                <a:lnTo>
                                  <a:pt x="3048" y="153924"/>
                                </a:lnTo>
                                <a:lnTo>
                                  <a:pt x="4572" y="144780"/>
                                </a:lnTo>
                                <a:lnTo>
                                  <a:pt x="9144" y="135636"/>
                                </a:lnTo>
                                <a:lnTo>
                                  <a:pt x="12192" y="126492"/>
                                </a:lnTo>
                                <a:lnTo>
                                  <a:pt x="16764" y="118872"/>
                                </a:lnTo>
                                <a:lnTo>
                                  <a:pt x="22860" y="109728"/>
                                </a:lnTo>
                                <a:lnTo>
                                  <a:pt x="27432" y="102108"/>
                                </a:lnTo>
                                <a:lnTo>
                                  <a:pt x="33528" y="94488"/>
                                </a:lnTo>
                                <a:lnTo>
                                  <a:pt x="41148" y="86868"/>
                                </a:lnTo>
                                <a:lnTo>
                                  <a:pt x="48768" y="79248"/>
                                </a:lnTo>
                                <a:lnTo>
                                  <a:pt x="65532" y="65532"/>
                                </a:lnTo>
                                <a:lnTo>
                                  <a:pt x="83820" y="51816"/>
                                </a:lnTo>
                                <a:lnTo>
                                  <a:pt x="103632" y="41148"/>
                                </a:lnTo>
                                <a:lnTo>
                                  <a:pt x="124968" y="30480"/>
                                </a:lnTo>
                                <a:lnTo>
                                  <a:pt x="149352" y="21336"/>
                                </a:lnTo>
                                <a:lnTo>
                                  <a:pt x="173736" y="13716"/>
                                </a:lnTo>
                                <a:lnTo>
                                  <a:pt x="199644" y="7620"/>
                                </a:lnTo>
                                <a:lnTo>
                                  <a:pt x="227076" y="3048"/>
                                </a:lnTo>
                                <a:lnTo>
                                  <a:pt x="25450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821" name="Shape 3821"/>
                        <wps:cNvSpPr/>
                        <wps:spPr>
                          <a:xfrm>
                            <a:off x="542544" y="499871"/>
                            <a:ext cx="284988" cy="362712"/>
                          </a:xfrm>
                          <a:custGeom>
                            <a:avLst/>
                            <a:gdLst/>
                            <a:ahLst/>
                            <a:cxnLst/>
                            <a:rect l="0" t="0" r="0" b="0"/>
                            <a:pathLst>
                              <a:path w="284988" h="362712">
                                <a:moveTo>
                                  <a:pt x="0" y="0"/>
                                </a:moveTo>
                                <a:lnTo>
                                  <a:pt x="28956" y="0"/>
                                </a:lnTo>
                                <a:lnTo>
                                  <a:pt x="57912" y="3048"/>
                                </a:lnTo>
                                <a:lnTo>
                                  <a:pt x="83820" y="7620"/>
                                </a:lnTo>
                                <a:lnTo>
                                  <a:pt x="109728" y="13716"/>
                                </a:lnTo>
                                <a:lnTo>
                                  <a:pt x="135636" y="21336"/>
                                </a:lnTo>
                                <a:lnTo>
                                  <a:pt x="158496" y="30480"/>
                                </a:lnTo>
                                <a:lnTo>
                                  <a:pt x="179832" y="39624"/>
                                </a:lnTo>
                                <a:lnTo>
                                  <a:pt x="201168" y="51816"/>
                                </a:lnTo>
                                <a:lnTo>
                                  <a:pt x="219456" y="65532"/>
                                </a:lnTo>
                                <a:lnTo>
                                  <a:pt x="234696" y="79248"/>
                                </a:lnTo>
                                <a:lnTo>
                                  <a:pt x="242316" y="86868"/>
                                </a:lnTo>
                                <a:lnTo>
                                  <a:pt x="249936" y="94488"/>
                                </a:lnTo>
                                <a:lnTo>
                                  <a:pt x="256032" y="102108"/>
                                </a:lnTo>
                                <a:lnTo>
                                  <a:pt x="262128" y="109728"/>
                                </a:lnTo>
                                <a:lnTo>
                                  <a:pt x="266700" y="117348"/>
                                </a:lnTo>
                                <a:lnTo>
                                  <a:pt x="271272" y="126492"/>
                                </a:lnTo>
                                <a:lnTo>
                                  <a:pt x="275844" y="135636"/>
                                </a:lnTo>
                                <a:lnTo>
                                  <a:pt x="278892" y="144780"/>
                                </a:lnTo>
                                <a:lnTo>
                                  <a:pt x="281940" y="152400"/>
                                </a:lnTo>
                                <a:lnTo>
                                  <a:pt x="283464" y="163068"/>
                                </a:lnTo>
                                <a:lnTo>
                                  <a:pt x="284988" y="172212"/>
                                </a:lnTo>
                                <a:lnTo>
                                  <a:pt x="284988" y="190500"/>
                                </a:lnTo>
                                <a:lnTo>
                                  <a:pt x="283464" y="199644"/>
                                </a:lnTo>
                                <a:lnTo>
                                  <a:pt x="281940" y="208788"/>
                                </a:lnTo>
                                <a:lnTo>
                                  <a:pt x="278892" y="217932"/>
                                </a:lnTo>
                                <a:lnTo>
                                  <a:pt x="275844" y="227076"/>
                                </a:lnTo>
                                <a:lnTo>
                                  <a:pt x="271272" y="236220"/>
                                </a:lnTo>
                                <a:lnTo>
                                  <a:pt x="266700" y="243840"/>
                                </a:lnTo>
                                <a:lnTo>
                                  <a:pt x="262128" y="252984"/>
                                </a:lnTo>
                                <a:lnTo>
                                  <a:pt x="256032" y="260604"/>
                                </a:lnTo>
                                <a:lnTo>
                                  <a:pt x="249936" y="268224"/>
                                </a:lnTo>
                                <a:lnTo>
                                  <a:pt x="242316" y="275844"/>
                                </a:lnTo>
                                <a:lnTo>
                                  <a:pt x="236220" y="283464"/>
                                </a:lnTo>
                                <a:lnTo>
                                  <a:pt x="219456" y="297180"/>
                                </a:lnTo>
                                <a:lnTo>
                                  <a:pt x="201168" y="310896"/>
                                </a:lnTo>
                                <a:lnTo>
                                  <a:pt x="181356" y="321564"/>
                                </a:lnTo>
                                <a:lnTo>
                                  <a:pt x="158496" y="332232"/>
                                </a:lnTo>
                                <a:lnTo>
                                  <a:pt x="135636" y="341376"/>
                                </a:lnTo>
                                <a:lnTo>
                                  <a:pt x="111252" y="348996"/>
                                </a:lnTo>
                                <a:lnTo>
                                  <a:pt x="85344" y="355092"/>
                                </a:lnTo>
                                <a:lnTo>
                                  <a:pt x="57912" y="359664"/>
                                </a:lnTo>
                                <a:lnTo>
                                  <a:pt x="28956" y="362712"/>
                                </a:lnTo>
                                <a:lnTo>
                                  <a:pt x="0" y="362712"/>
                                </a:lnTo>
                                <a:lnTo>
                                  <a:pt x="0" y="355092"/>
                                </a:lnTo>
                                <a:lnTo>
                                  <a:pt x="28956" y="353568"/>
                                </a:lnTo>
                                <a:lnTo>
                                  <a:pt x="56388" y="350520"/>
                                </a:lnTo>
                                <a:lnTo>
                                  <a:pt x="82296" y="347472"/>
                                </a:lnTo>
                                <a:lnTo>
                                  <a:pt x="108204" y="341376"/>
                                </a:lnTo>
                                <a:lnTo>
                                  <a:pt x="132588" y="333756"/>
                                </a:lnTo>
                                <a:lnTo>
                                  <a:pt x="155448" y="324612"/>
                                </a:lnTo>
                                <a:lnTo>
                                  <a:pt x="176784" y="315468"/>
                                </a:lnTo>
                                <a:lnTo>
                                  <a:pt x="196596" y="303276"/>
                                </a:lnTo>
                                <a:lnTo>
                                  <a:pt x="213360" y="291084"/>
                                </a:lnTo>
                                <a:lnTo>
                                  <a:pt x="230124" y="277368"/>
                                </a:lnTo>
                                <a:lnTo>
                                  <a:pt x="236220" y="271272"/>
                                </a:lnTo>
                                <a:lnTo>
                                  <a:pt x="243840" y="263652"/>
                                </a:lnTo>
                                <a:lnTo>
                                  <a:pt x="249936" y="256032"/>
                                </a:lnTo>
                                <a:lnTo>
                                  <a:pt x="254508" y="248412"/>
                                </a:lnTo>
                                <a:lnTo>
                                  <a:pt x="259080" y="240792"/>
                                </a:lnTo>
                                <a:lnTo>
                                  <a:pt x="263652" y="231648"/>
                                </a:lnTo>
                                <a:lnTo>
                                  <a:pt x="268224" y="224028"/>
                                </a:lnTo>
                                <a:lnTo>
                                  <a:pt x="271272" y="216408"/>
                                </a:lnTo>
                                <a:lnTo>
                                  <a:pt x="272796" y="207264"/>
                                </a:lnTo>
                                <a:lnTo>
                                  <a:pt x="274320" y="199644"/>
                                </a:lnTo>
                                <a:lnTo>
                                  <a:pt x="275844" y="190500"/>
                                </a:lnTo>
                                <a:lnTo>
                                  <a:pt x="275844" y="172212"/>
                                </a:lnTo>
                                <a:lnTo>
                                  <a:pt x="274320" y="164592"/>
                                </a:lnTo>
                                <a:lnTo>
                                  <a:pt x="272796" y="155448"/>
                                </a:lnTo>
                                <a:lnTo>
                                  <a:pt x="271272" y="146304"/>
                                </a:lnTo>
                                <a:lnTo>
                                  <a:pt x="268224" y="138684"/>
                                </a:lnTo>
                                <a:lnTo>
                                  <a:pt x="263652" y="131064"/>
                                </a:lnTo>
                                <a:lnTo>
                                  <a:pt x="259080" y="121920"/>
                                </a:lnTo>
                                <a:lnTo>
                                  <a:pt x="254508" y="114300"/>
                                </a:lnTo>
                                <a:lnTo>
                                  <a:pt x="249936" y="106680"/>
                                </a:lnTo>
                                <a:lnTo>
                                  <a:pt x="243840" y="99060"/>
                                </a:lnTo>
                                <a:lnTo>
                                  <a:pt x="236220" y="92964"/>
                                </a:lnTo>
                                <a:lnTo>
                                  <a:pt x="230124" y="85344"/>
                                </a:lnTo>
                                <a:lnTo>
                                  <a:pt x="213360" y="71628"/>
                                </a:lnTo>
                                <a:lnTo>
                                  <a:pt x="196596" y="59436"/>
                                </a:lnTo>
                                <a:lnTo>
                                  <a:pt x="176784" y="48768"/>
                                </a:lnTo>
                                <a:lnTo>
                                  <a:pt x="155448" y="38100"/>
                                </a:lnTo>
                                <a:lnTo>
                                  <a:pt x="132588" y="28956"/>
                                </a:lnTo>
                                <a:lnTo>
                                  <a:pt x="108204" y="21336"/>
                                </a:lnTo>
                                <a:lnTo>
                                  <a:pt x="82296" y="15240"/>
                                </a:lnTo>
                                <a:lnTo>
                                  <a:pt x="56388" y="12192"/>
                                </a:lnTo>
                                <a:lnTo>
                                  <a:pt x="28956" y="9144"/>
                                </a:lnTo>
                                <a:lnTo>
                                  <a:pt x="0" y="762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0948" name="Shape 60948"/>
                        <wps:cNvSpPr/>
                        <wps:spPr>
                          <a:xfrm>
                            <a:off x="30480" y="1109472"/>
                            <a:ext cx="1016508" cy="9144"/>
                          </a:xfrm>
                          <a:custGeom>
                            <a:avLst/>
                            <a:gdLst/>
                            <a:ahLst/>
                            <a:cxnLst/>
                            <a:rect l="0" t="0" r="0" b="0"/>
                            <a:pathLst>
                              <a:path w="1016508" h="9144">
                                <a:moveTo>
                                  <a:pt x="0" y="0"/>
                                </a:moveTo>
                                <a:lnTo>
                                  <a:pt x="1016508" y="0"/>
                                </a:lnTo>
                                <a:lnTo>
                                  <a:pt x="101650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829" name="Shape 3829"/>
                        <wps:cNvSpPr/>
                        <wps:spPr>
                          <a:xfrm>
                            <a:off x="146304" y="1362669"/>
                            <a:ext cx="473202" cy="264750"/>
                          </a:xfrm>
                          <a:custGeom>
                            <a:avLst/>
                            <a:gdLst/>
                            <a:ahLst/>
                            <a:cxnLst/>
                            <a:rect l="0" t="0" r="0" b="0"/>
                            <a:pathLst>
                              <a:path w="473202" h="264750">
                                <a:moveTo>
                                  <a:pt x="473202" y="0"/>
                                </a:moveTo>
                                <a:lnTo>
                                  <a:pt x="473202" y="9144"/>
                                </a:lnTo>
                                <a:lnTo>
                                  <a:pt x="33092" y="132375"/>
                                </a:lnTo>
                                <a:lnTo>
                                  <a:pt x="473202" y="255605"/>
                                </a:lnTo>
                                <a:lnTo>
                                  <a:pt x="473202" y="264750"/>
                                </a:lnTo>
                                <a:lnTo>
                                  <a:pt x="0" y="132375"/>
                                </a:lnTo>
                                <a:lnTo>
                                  <a:pt x="47320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830" name="Shape 3830"/>
                        <wps:cNvSpPr/>
                        <wps:spPr>
                          <a:xfrm>
                            <a:off x="619506" y="1362456"/>
                            <a:ext cx="473202" cy="265176"/>
                          </a:xfrm>
                          <a:custGeom>
                            <a:avLst/>
                            <a:gdLst/>
                            <a:ahLst/>
                            <a:cxnLst/>
                            <a:rect l="0" t="0" r="0" b="0"/>
                            <a:pathLst>
                              <a:path w="473202" h="265176">
                                <a:moveTo>
                                  <a:pt x="762" y="0"/>
                                </a:moveTo>
                                <a:lnTo>
                                  <a:pt x="473202" y="132588"/>
                                </a:lnTo>
                                <a:lnTo>
                                  <a:pt x="762" y="265176"/>
                                </a:lnTo>
                                <a:lnTo>
                                  <a:pt x="0" y="264963"/>
                                </a:lnTo>
                                <a:lnTo>
                                  <a:pt x="0" y="255819"/>
                                </a:lnTo>
                                <a:lnTo>
                                  <a:pt x="440110" y="132588"/>
                                </a:lnTo>
                                <a:lnTo>
                                  <a:pt x="0" y="9357"/>
                                </a:lnTo>
                                <a:lnTo>
                                  <a:pt x="0" y="213"/>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152EA8F" id="Group 52753" o:spid="_x0000_s1026" style="position:absolute;margin-left:65.05pt;margin-top:-13.6pt;width:92.75pt;height:128.15pt;z-index:251659264" coordsize="11780,16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">
                <v:shape id="Shape 3814" o:spid="_x0000_s1027" style="position:absolute;width:5897;height:3139;visibility:visible;mso-wrap-style:square;v-text-anchor:top" coordsize="589788,313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" path="m,l589788,r,9144l9144,9144r,297180l589788,306324r,7620l,313944,,xe" fillcolor="black" stroked="f" strokeweight="0">
                  <v:stroke miterlimit="83231f" joinstyle="miter"/>
                  <v:path arrowok="t" textboxrect="0,0,589788,313944"/>
                </v:shape>
                <v:shape id="Shape 3815" o:spid="_x0000_s1028" style="position:absolute;left:5897;width:5883;height:3139;visibility:visible;mso-wrap-style:square;v-text-anchor:top" coordsize="588264,313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" path="m,l588264,r,313944l,313944r,-7620l580644,306324r,-297180l,9144,,xe" fillcolor="black" stroked="f" strokeweight="0">
                  <v:stroke miterlimit="83231f" joinstyle="miter"/>
                  <v:path arrowok="t" textboxrect="0,0,588264,313944"/>
                </v:shape>
                <v:shape id="Shape 3820" o:spid="_x0000_s1029" style="position:absolute;left:2590;top:4998;width:2835;height:3627;visibility:visible;mso-wrap-style:square;v-text-anchor:top" coordsize="283464,362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" path="m254508,r28956,l283464,7620,256032,9144r-27432,3048l201168,15240r-24384,6096l152400,28956r-22860,9144l108204,47244,88392,59436,70104,71628,54864,85344r-7620,6096l41148,99060r-6096,7620l28956,114300r-4572,7620l19812,129540r-3048,9144l13716,146304r-3048,9144l9144,163068r,9144l7620,181356r,9144l9144,198120r1524,9144l13716,216408r3048,7620l19812,231648r4572,9144l28956,248412r6096,7620l41148,263652r6096,6096l54864,277368r15240,13716l88392,303276r19812,10668l128016,324612r22860,9144l175260,341376r25908,6096l227076,350520r28956,3048l283464,355092r,7620l254508,362712r-27432,-3048l199644,355092r-25908,-6096l149352,341376r-24384,-9144l103632,321564,83820,310896,65532,297180,48768,283464r-7620,-7620l35052,268224r-7620,-7620l22860,252984r-6096,-7620l12192,236220,9144,227076,6096,217932,3048,210312,1524,199644,,190500r,-9144l,172212r1524,-9144l3048,153924r1524,-9144l9144,135636r3048,-9144l16764,118872r6096,-9144l27432,102108r6096,-7620l41148,86868r7620,-7620l65532,65532,83820,51816,103632,41148,124968,30480r24384,-9144l173736,13716,199644,7620,227076,3048,254508,xe" fillcolor="black" stroked="f" strokeweight="0">
                  <v:stroke miterlimit="83231f" joinstyle="miter"/>
                  <v:path arrowok="t" textboxrect="0,0,283464,362712"/>
                </v:shape>
                <v:shape id="Shape 3821" o:spid="_x0000_s1030" style="position:absolute;left:5425;top:4998;width:2850;height:3627;visibility:visible;mso-wrap-style:square;v-text-anchor:top" coordsize="284988,362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" path="m,l28956,,57912,3048,83820,7620r25908,6096l135636,21336r22860,9144l179832,39624r21336,12192l219456,65532r15240,13716l242316,86868r7620,7620l256032,102108r6096,7620l266700,117348r4572,9144l275844,135636r3048,9144l281940,152400r1524,10668l284988,172212r,18288l283464,199644r-1524,9144l278892,217932r-3048,9144l271272,236220r-4572,7620l262128,252984r-6096,7620l249936,268224r-7620,7620l236220,283464r-16764,13716l201168,310896r-19812,10668l158496,332232r-22860,9144l111252,348996r-25908,6096l57912,359664r-28956,3048l,362712r,-7620l28956,353568r27432,-3048l82296,347472r25908,-6096l132588,333756r22860,-9144l176784,315468r19812,-12192l213360,291084r16764,-13716l236220,271272r7620,-7620l249936,256032r4572,-7620l259080,240792r4572,-9144l268224,224028r3048,-7620l272796,207264r1524,-7620l275844,190500r,-18288l274320,164592r-1524,-9144l271272,146304r-3048,-7620l263652,131064r-4572,-9144l254508,114300r-4572,-7620l243840,99060r-7620,-6096l230124,85344,213360,71628,196596,59436,176784,48768,155448,38100,132588,28956,108204,21336,82296,15240,56388,12192,28956,9144,,7620,,xe" fillcolor="black" stroked="f" strokeweight="0">
                  <v:stroke miterlimit="83231f" joinstyle="miter"/>
                  <v:path arrowok="t" textboxrect="0,0,284988,362712"/>
                </v:shape>
                <v:shape id="Shape 60948" o:spid="_x0000_s1031" style="position:absolute;left:304;top:11094;width:10165;height:92;visibility:visible;mso-wrap-style:square;v-text-anchor:top" coordsize="101650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" path="m,l1016508,r,9144l,9144,,e" fillcolor="black" stroked="f" strokeweight="0">
                  <v:stroke miterlimit="83231f" joinstyle="miter"/>
                  <v:path arrowok="t" textboxrect="0,0,1016508,9144"/>
                </v:shape>
                <v:shape id="Shape 3829" o:spid="_x0000_s1032" style="position:absolute;left:1463;top:13626;width:4732;height:2648;visibility:visible;mso-wrap-style:square;v-text-anchor:top" coordsize="473202,264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" path="m473202,r,9144l33092,132375,473202,255605r,9145l,132375,473202,xe" fillcolor="black" stroked="f" strokeweight="0">
                  <v:stroke miterlimit="83231f" joinstyle="miter"/>
                  <v:path arrowok="t" textboxrect="0,0,473202,264750"/>
                </v:shape>
                <v:shape id="Shape 3830" o:spid="_x0000_s1033" style="position:absolute;left:6195;top:13624;width:4732;height:2652;visibility:visible;mso-wrap-style:square;v-text-anchor:top" coordsize="473202,265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" path="m762,l473202,132588,762,265176,,264963r,-9144l440110,132588,,9357,,213,762,xe" fillcolor="black" stroked="f" strokeweight="0">
                  <v:stroke miterlimit="83231f" joinstyle="miter"/>
                  <v:path arrowok="t" textboxrect="0,0,473202,265176"/>
                </v:shape>
                <w10:wrap type="square"/>
              </v:group>
            </w:pict>
          </mc:Fallback>
        </mc:AlternateContent>
      </w:r>
      <w:r w:rsidRPr="00EE0306">
        <w:rPr>
          <w:rFonts w:ascii="Calibri" w:eastAsia="Calibri" w:hAnsi="Calibri" w:cs="Calibri"/>
          <w:color w:val="auto"/>
          <w:sz w:val="22"/>
        </w:rPr>
        <w:tab/>
      </w:r>
      <w:r w:rsidRPr="00EE0306">
        <w:rPr>
          <w:color w:val="auto"/>
          <w:sz w:val="34"/>
        </w:rPr>
        <w:t>•</w:t>
      </w:r>
      <w:r w:rsidRPr="00EE0306">
        <w:rPr>
          <w:color w:val="auto"/>
          <w:sz w:val="34"/>
        </w:rPr>
        <w:tab/>
      </w:r>
      <w:r w:rsidRPr="00EE0306">
        <w:rPr>
          <w:color w:val="auto"/>
          <w:sz w:val="24"/>
        </w:rPr>
        <w:t xml:space="preserve">Represent Data Entity. </w:t>
      </w:r>
    </w:p>
    <w:p w14:paraId="0BEBAA97" w14:textId="77777777" w:rsidR="007925EB" w:rsidRPr="00EE0306" w:rsidRDefault="007925EB" w:rsidP="007925EB">
      <w:pPr>
        <w:numPr>
          <w:ilvl w:val="0"/>
          <w:numId w:val="23"/>
        </w:numPr>
        <w:spacing w:after="10" w:line="252" w:lineRule="auto"/>
        <w:ind w:right="1110" w:hanging="590"/>
        <w:jc w:val="left"/>
        <w:rPr>
          <w:color w:val="auto"/>
        </w:rPr>
      </w:pPr>
      <w:r w:rsidRPr="00EE0306">
        <w:rPr>
          <w:color w:val="auto"/>
          <w:sz w:val="24"/>
        </w:rPr>
        <w:t xml:space="preserve">Represent connection </w:t>
      </w:r>
      <w:r w:rsidRPr="00EE0306">
        <w:rPr>
          <w:color w:val="auto"/>
        </w:rPr>
        <w:t xml:space="preserve">Administrator </w:t>
      </w:r>
    </w:p>
    <w:p w14:paraId="6AFC13C8" w14:textId="77777777" w:rsidR="007925EB" w:rsidRPr="00EE0306" w:rsidRDefault="007925EB" w:rsidP="007925EB">
      <w:pPr>
        <w:spacing w:after="194" w:line="259" w:lineRule="auto"/>
        <w:ind w:left="1301" w:right="0" w:firstLine="0"/>
        <w:jc w:val="left"/>
        <w:rPr>
          <w:color w:val="auto"/>
        </w:rPr>
      </w:pPr>
      <w:r w:rsidRPr="00EE0306">
        <w:rPr>
          <w:color w:val="auto"/>
        </w:rPr>
        <w:t xml:space="preserve"> </w:t>
      </w:r>
    </w:p>
    <w:p w14:paraId="638FD0F2" w14:textId="77777777" w:rsidR="007925EB" w:rsidRPr="00EE0306" w:rsidRDefault="007925EB" w:rsidP="007925EB">
      <w:pPr>
        <w:numPr>
          <w:ilvl w:val="0"/>
          <w:numId w:val="23"/>
        </w:numPr>
        <w:spacing w:after="206" w:line="252" w:lineRule="auto"/>
        <w:ind w:right="1110" w:hanging="590"/>
        <w:jc w:val="left"/>
        <w:rPr>
          <w:color w:val="auto"/>
        </w:rPr>
      </w:pPr>
      <w:r w:rsidRPr="00EE0306">
        <w:rPr>
          <w:color w:val="auto"/>
          <w:sz w:val="24"/>
        </w:rPr>
        <w:t xml:space="preserve">Connect two Entities or One to One relation. </w:t>
      </w:r>
    </w:p>
    <w:p w14:paraId="1F4FC655" w14:textId="77777777" w:rsidR="007925EB" w:rsidRPr="00EE0306" w:rsidRDefault="007925EB" w:rsidP="007925EB">
      <w:pPr>
        <w:tabs>
          <w:tab w:val="center" w:pos="4151"/>
          <w:tab w:val="center" w:pos="5988"/>
        </w:tabs>
        <w:spacing w:after="10" w:line="252" w:lineRule="auto"/>
        <w:ind w:left="0" w:right="0" w:firstLine="0"/>
        <w:jc w:val="left"/>
        <w:rPr>
          <w:color w:val="auto"/>
        </w:rPr>
      </w:pPr>
      <w:r w:rsidRPr="00EE0306">
        <w:rPr>
          <w:rFonts w:ascii="Calibri" w:eastAsia="Calibri" w:hAnsi="Calibri" w:cs="Calibri"/>
          <w:color w:val="auto"/>
          <w:sz w:val="22"/>
        </w:rPr>
        <w:tab/>
      </w:r>
      <w:r w:rsidRPr="00EE0306">
        <w:rPr>
          <w:color w:val="auto"/>
          <w:sz w:val="34"/>
        </w:rPr>
        <w:t>•</w:t>
      </w:r>
      <w:r w:rsidRPr="00EE0306">
        <w:rPr>
          <w:color w:val="auto"/>
          <w:sz w:val="34"/>
        </w:rPr>
        <w:tab/>
      </w:r>
      <w:r w:rsidRPr="00EE0306">
        <w:rPr>
          <w:color w:val="auto"/>
          <w:sz w:val="24"/>
        </w:rPr>
        <w:t xml:space="preserve">Represent the relationship. </w:t>
      </w:r>
    </w:p>
    <w:p w14:paraId="52786C5E" w14:textId="77777777" w:rsidR="007925EB" w:rsidRPr="00EE0306" w:rsidRDefault="007925EB" w:rsidP="00EE0306">
      <w:pPr>
        <w:spacing w:after="275" w:line="259" w:lineRule="auto"/>
        <w:ind w:left="219" w:right="0" w:firstLine="0"/>
        <w:jc w:val="center"/>
        <w:rPr>
          <w:color w:val="auto"/>
        </w:rPr>
      </w:pPr>
      <w:r w:rsidRPr="00EE0306">
        <w:rPr>
          <w:noProof/>
          <w:color w:val="auto"/>
        </w:rPr>
        <w:drawing>
          <wp:inline distT="0" distB="0" distL="0" distR="0" wp14:anchorId="51E4B2C8" wp14:editId="4DAB9525">
            <wp:extent cx="5355337" cy="4882896"/>
            <wp:effectExtent l="0" t="0" r="0" b="0"/>
            <wp:docPr id="57681" name="Picture 57681"/>
            <wp:cNvGraphicFramePr/>
            <a:graphic xmlns:a="http://schemas.openxmlformats.org/drawingml/2006/main">
              <a:graphicData uri="http://schemas.openxmlformats.org/drawingml/2006/picture">
                <pic:pic xmlns:pic="http://schemas.openxmlformats.org/drawingml/2006/picture">
                  <pic:nvPicPr>
                    <pic:cNvPr id="57681" name="Picture 57681"/>
                    <pic:cNvPicPr/>
                  </pic:nvPicPr>
                  <pic:blipFill>
                    <a:blip r:embed="rId147"/>
                    <a:stretch>
                      <a:fillRect/>
                    </a:stretch>
                  </pic:blipFill>
                  <pic:spPr>
                    <a:xfrm>
                      <a:off x="0" y="0"/>
                      <a:ext cx="5355337" cy="4882896"/>
                    </a:xfrm>
                    <a:prstGeom prst="rect">
                      <a:avLst/>
                    </a:prstGeom>
                  </pic:spPr>
                </pic:pic>
              </a:graphicData>
            </a:graphic>
          </wp:inline>
        </w:drawing>
      </w:r>
    </w:p>
    <w:p w14:paraId="70E2228B" w14:textId="77777777" w:rsidR="007925EB" w:rsidRPr="00EE0306" w:rsidRDefault="007925EB" w:rsidP="007925EB">
      <w:pPr>
        <w:spacing w:after="165" w:line="259" w:lineRule="auto"/>
        <w:ind w:right="5302"/>
        <w:jc w:val="right"/>
        <w:rPr>
          <w:color w:val="auto"/>
        </w:rPr>
      </w:pPr>
      <w:r w:rsidRPr="00EE0306">
        <w:rPr>
          <w:color w:val="auto"/>
        </w:rPr>
        <w:t xml:space="preserve">Fig. 4.1 </w:t>
      </w:r>
    </w:p>
    <w:p w14:paraId="2E542AE1" w14:textId="77777777" w:rsidR="007925EB" w:rsidRPr="00EE0306" w:rsidRDefault="007925EB" w:rsidP="007925EB">
      <w:pPr>
        <w:spacing w:after="169" w:line="259" w:lineRule="auto"/>
        <w:ind w:left="845" w:right="0" w:firstLine="0"/>
        <w:jc w:val="left"/>
        <w:rPr>
          <w:color w:val="auto"/>
        </w:rPr>
      </w:pPr>
      <w:r w:rsidRPr="00EE0306">
        <w:rPr>
          <w:color w:val="auto"/>
        </w:rPr>
        <w:t xml:space="preserve"> </w:t>
      </w:r>
    </w:p>
    <w:p w14:paraId="6DFDC14B" w14:textId="77777777" w:rsidR="007925EB" w:rsidRPr="00EE0306" w:rsidRDefault="007925EB" w:rsidP="007925EB">
      <w:pPr>
        <w:spacing w:after="169" w:line="259" w:lineRule="auto"/>
        <w:ind w:left="845" w:right="0" w:firstLine="0"/>
        <w:jc w:val="left"/>
        <w:rPr>
          <w:color w:val="auto"/>
        </w:rPr>
      </w:pPr>
      <w:r w:rsidRPr="00EE0306">
        <w:rPr>
          <w:color w:val="auto"/>
        </w:rPr>
        <w:t xml:space="preserve"> </w:t>
      </w:r>
    </w:p>
    <w:p w14:paraId="3AED45FE" w14:textId="77777777" w:rsidR="007925EB" w:rsidRPr="00EE0306" w:rsidRDefault="007925EB" w:rsidP="007925EB">
      <w:pPr>
        <w:spacing w:after="280" w:line="259" w:lineRule="auto"/>
        <w:ind w:left="845" w:right="0" w:firstLine="0"/>
        <w:jc w:val="left"/>
        <w:rPr>
          <w:color w:val="auto"/>
        </w:rPr>
      </w:pPr>
      <w:r w:rsidRPr="00EE0306">
        <w:rPr>
          <w:color w:val="auto"/>
        </w:rPr>
        <w:t xml:space="preserve"> </w:t>
      </w:r>
    </w:p>
    <w:p w14:paraId="3BA302E8" w14:textId="77777777" w:rsidR="007925EB" w:rsidRPr="00EE0306" w:rsidRDefault="007925EB" w:rsidP="007925EB">
      <w:pPr>
        <w:spacing w:after="237" w:line="259" w:lineRule="auto"/>
        <w:ind w:left="168" w:right="0" w:firstLine="0"/>
        <w:jc w:val="left"/>
        <w:rPr>
          <w:color w:val="auto"/>
        </w:rPr>
      </w:pPr>
      <w:r w:rsidRPr="00EE0306">
        <w:rPr>
          <w:color w:val="auto"/>
          <w:sz w:val="26"/>
        </w:rPr>
        <w:t xml:space="preserve"> </w:t>
      </w:r>
    </w:p>
    <w:p w14:paraId="77B34BC1" w14:textId="77777777" w:rsidR="007925EB" w:rsidRPr="00EE0306" w:rsidRDefault="007925EB" w:rsidP="007925EB">
      <w:pPr>
        <w:spacing w:after="237" w:line="259" w:lineRule="auto"/>
        <w:ind w:left="168" w:right="0" w:firstLine="0"/>
        <w:jc w:val="left"/>
        <w:rPr>
          <w:color w:val="auto"/>
        </w:rPr>
      </w:pPr>
      <w:r w:rsidRPr="00EE0306">
        <w:rPr>
          <w:color w:val="auto"/>
          <w:sz w:val="26"/>
        </w:rPr>
        <w:t xml:space="preserve"> </w:t>
      </w:r>
    </w:p>
    <w:p w14:paraId="346E2446" w14:textId="77777777" w:rsidR="007925EB" w:rsidRPr="00EE0306" w:rsidRDefault="007925EB" w:rsidP="007925EB">
      <w:pPr>
        <w:spacing w:after="234" w:line="259" w:lineRule="auto"/>
        <w:ind w:left="168" w:right="0" w:firstLine="0"/>
        <w:jc w:val="left"/>
        <w:rPr>
          <w:color w:val="auto"/>
        </w:rPr>
      </w:pPr>
      <w:r w:rsidRPr="00EE0306">
        <w:rPr>
          <w:color w:val="auto"/>
          <w:sz w:val="26"/>
        </w:rPr>
        <w:t xml:space="preserve"> </w:t>
      </w:r>
    </w:p>
    <w:p w14:paraId="00726055" w14:textId="77777777" w:rsidR="007925EB" w:rsidRPr="00EE0306" w:rsidRDefault="007925EB" w:rsidP="007925EB">
      <w:pPr>
        <w:spacing w:after="237" w:line="259" w:lineRule="auto"/>
        <w:ind w:left="168" w:right="0" w:firstLine="0"/>
        <w:jc w:val="left"/>
        <w:rPr>
          <w:color w:val="auto"/>
        </w:rPr>
      </w:pPr>
      <w:r w:rsidRPr="00EE0306">
        <w:rPr>
          <w:color w:val="auto"/>
          <w:sz w:val="26"/>
        </w:rPr>
        <w:t xml:space="preserve"> </w:t>
      </w:r>
    </w:p>
    <w:p w14:paraId="3EE65A9F" w14:textId="590C54E5" w:rsidR="007925EB" w:rsidRDefault="007925EB" w:rsidP="007925EB">
      <w:pPr>
        <w:spacing w:after="234" w:line="259" w:lineRule="auto"/>
        <w:ind w:left="168" w:right="0" w:firstLine="0"/>
        <w:jc w:val="left"/>
        <w:rPr>
          <w:color w:val="auto"/>
          <w:sz w:val="26"/>
        </w:rPr>
      </w:pPr>
      <w:r w:rsidRPr="00EE0306">
        <w:rPr>
          <w:color w:val="auto"/>
          <w:sz w:val="26"/>
        </w:rPr>
        <w:t xml:space="preserve"> </w:t>
      </w:r>
    </w:p>
    <w:p w14:paraId="4921A896" w14:textId="2B4D62B4" w:rsidR="00EE0306" w:rsidRDefault="00EE0306" w:rsidP="007925EB">
      <w:pPr>
        <w:spacing w:after="234" w:line="259" w:lineRule="auto"/>
        <w:ind w:left="168" w:right="0" w:firstLine="0"/>
        <w:jc w:val="left"/>
        <w:rPr>
          <w:color w:val="auto"/>
          <w:sz w:val="26"/>
        </w:rPr>
      </w:pPr>
    </w:p>
    <w:p w14:paraId="52D04F8F" w14:textId="77777777" w:rsidR="00EE0306" w:rsidRPr="00EE0306" w:rsidRDefault="00EE0306" w:rsidP="007925EB">
      <w:pPr>
        <w:spacing w:after="234" w:line="259" w:lineRule="auto"/>
        <w:ind w:left="168" w:right="0" w:firstLine="0"/>
        <w:jc w:val="left"/>
        <w:rPr>
          <w:color w:val="auto"/>
        </w:rPr>
      </w:pPr>
    </w:p>
    <w:p w14:paraId="262F5304" w14:textId="77777777" w:rsidR="007925EB" w:rsidRPr="00EE0306" w:rsidRDefault="007925EB" w:rsidP="007925EB">
      <w:pPr>
        <w:spacing w:after="0" w:line="259" w:lineRule="auto"/>
        <w:ind w:left="168" w:right="0" w:firstLine="0"/>
        <w:jc w:val="left"/>
        <w:rPr>
          <w:color w:val="auto"/>
        </w:rPr>
      </w:pPr>
      <w:r w:rsidRPr="00EE0306">
        <w:rPr>
          <w:color w:val="auto"/>
          <w:sz w:val="26"/>
        </w:rPr>
        <w:t xml:space="preserve"> </w:t>
      </w:r>
    </w:p>
    <w:p w14:paraId="009089D0" w14:textId="77777777" w:rsidR="007925EB" w:rsidRPr="00EE0306" w:rsidRDefault="007925EB" w:rsidP="007925EB">
      <w:pPr>
        <w:pStyle w:val="Heading3"/>
        <w:spacing w:after="220"/>
        <w:ind w:left="163" w:right="0"/>
        <w:rPr>
          <w:color w:val="auto"/>
        </w:rPr>
      </w:pPr>
      <w:r w:rsidRPr="00EE0306">
        <w:rPr>
          <w:color w:val="auto"/>
        </w:rPr>
        <w:t xml:space="preserve">8.5   DATA FLOW DIAGRAM </w:t>
      </w:r>
    </w:p>
    <w:p w14:paraId="44039D5F" w14:textId="77777777" w:rsidR="007925EB" w:rsidRPr="00EE0306" w:rsidRDefault="007925EB" w:rsidP="007925EB">
      <w:pPr>
        <w:spacing w:after="0" w:line="259" w:lineRule="auto"/>
        <w:ind w:left="4409" w:right="0" w:firstLine="0"/>
        <w:jc w:val="left"/>
        <w:rPr>
          <w:color w:val="auto"/>
        </w:rPr>
      </w:pPr>
      <w:r w:rsidRPr="00EE0306">
        <w:rPr>
          <w:color w:val="auto"/>
          <w:sz w:val="52"/>
        </w:rPr>
        <w:t xml:space="preserve"> </w:t>
      </w:r>
    </w:p>
    <w:p w14:paraId="59B910D1" w14:textId="77777777" w:rsidR="007925EB" w:rsidRPr="00EE0306" w:rsidRDefault="007925EB" w:rsidP="007925EB">
      <w:pPr>
        <w:spacing w:after="0" w:line="259" w:lineRule="auto"/>
        <w:ind w:left="4409" w:right="0" w:firstLine="0"/>
        <w:jc w:val="left"/>
        <w:rPr>
          <w:color w:val="auto"/>
        </w:rPr>
      </w:pPr>
      <w:r w:rsidRPr="00EE0306">
        <w:rPr>
          <w:color w:val="auto"/>
          <w:sz w:val="52"/>
        </w:rPr>
        <w:t xml:space="preserve"> </w:t>
      </w:r>
    </w:p>
    <w:p w14:paraId="2BC6F5EC" w14:textId="77777777" w:rsidR="007925EB" w:rsidRPr="00EE0306" w:rsidRDefault="007925EB" w:rsidP="007925EB">
      <w:pPr>
        <w:spacing w:after="0" w:line="259" w:lineRule="auto"/>
        <w:ind w:left="4409" w:right="0" w:firstLine="0"/>
        <w:jc w:val="left"/>
        <w:rPr>
          <w:color w:val="auto"/>
        </w:rPr>
      </w:pPr>
      <w:r w:rsidRPr="00EE0306">
        <w:rPr>
          <w:color w:val="auto"/>
          <w:sz w:val="52"/>
        </w:rPr>
        <w:t xml:space="preserve"> </w:t>
      </w:r>
    </w:p>
    <w:p w14:paraId="0AD529F7" w14:textId="77777777" w:rsidR="007925EB" w:rsidRPr="00EE0306" w:rsidRDefault="007925EB" w:rsidP="007925EB">
      <w:pPr>
        <w:spacing w:after="0" w:line="259" w:lineRule="auto"/>
        <w:ind w:left="4409" w:right="0" w:firstLine="0"/>
        <w:jc w:val="left"/>
        <w:rPr>
          <w:color w:val="auto"/>
        </w:rPr>
      </w:pPr>
      <w:r w:rsidRPr="00EE0306">
        <w:rPr>
          <w:color w:val="auto"/>
          <w:sz w:val="52"/>
        </w:rPr>
        <w:t xml:space="preserve"> </w:t>
      </w:r>
    </w:p>
    <w:p w14:paraId="2EB7AA4B" w14:textId="77777777" w:rsidR="007925EB" w:rsidRPr="00EE0306" w:rsidRDefault="007925EB" w:rsidP="007925EB">
      <w:pPr>
        <w:pStyle w:val="Heading4"/>
        <w:spacing w:after="222"/>
        <w:ind w:left="3699" w:right="0"/>
        <w:rPr>
          <w:color w:val="auto"/>
        </w:rPr>
      </w:pPr>
      <w:r w:rsidRPr="00EE0306">
        <w:rPr>
          <w:color w:val="auto"/>
        </w:rPr>
        <w:t xml:space="preserve">Level-0 DFD </w:t>
      </w:r>
    </w:p>
    <w:p w14:paraId="570CD69D" w14:textId="77777777" w:rsidR="007925EB" w:rsidRPr="00EE0306" w:rsidRDefault="007925EB" w:rsidP="007925EB">
      <w:pPr>
        <w:spacing w:after="0" w:line="259" w:lineRule="auto"/>
        <w:ind w:left="168" w:right="0" w:firstLine="0"/>
        <w:jc w:val="left"/>
        <w:rPr>
          <w:color w:val="auto"/>
        </w:rPr>
      </w:pPr>
      <w:r w:rsidRPr="00EE0306">
        <w:rPr>
          <w:color w:val="auto"/>
          <w:sz w:val="52"/>
        </w:rPr>
        <w:t xml:space="preserve"> </w:t>
      </w:r>
    </w:p>
    <w:p w14:paraId="229216EF" w14:textId="77777777" w:rsidR="007925EB" w:rsidRPr="00EE0306" w:rsidRDefault="007925EB" w:rsidP="007925EB">
      <w:pPr>
        <w:spacing w:after="410" w:line="259" w:lineRule="auto"/>
        <w:ind w:left="-398" w:right="0" w:firstLine="0"/>
        <w:jc w:val="left"/>
        <w:rPr>
          <w:color w:val="auto"/>
        </w:rPr>
      </w:pPr>
      <w:r w:rsidRPr="00EE0306">
        <w:rPr>
          <w:rFonts w:ascii="Calibri" w:eastAsia="Calibri" w:hAnsi="Calibri" w:cs="Calibri"/>
          <w:noProof/>
          <w:color w:val="auto"/>
          <w:sz w:val="22"/>
        </w:rPr>
        <mc:AlternateContent>
          <mc:Choice Requires="wpg">
            <w:drawing>
              <wp:inline distT="0" distB="0" distL="0" distR="0" wp14:anchorId="4A859B43" wp14:editId="02A2259F">
                <wp:extent cx="6505957" cy="672908"/>
                <wp:effectExtent l="0" t="0" r="0" b="0"/>
                <wp:docPr id="50937" name="Group 50937"/>
                <wp:cNvGraphicFramePr/>
                <a:graphic xmlns:a="http://schemas.openxmlformats.org/drawingml/2006/main">
                  <a:graphicData uri="http://schemas.microsoft.com/office/word/2010/wordprocessingGroup">
                    <wpg:wgp>
                      <wpg:cNvGrpSpPr/>
                      <wpg:grpSpPr>
                        <a:xfrm>
                          <a:off x="0" y="0"/>
                          <a:ext cx="6505957" cy="672908"/>
                          <a:chOff x="0" y="0"/>
                          <a:chExt cx="6505957" cy="672908"/>
                        </a:xfrm>
                      </wpg:grpSpPr>
                      <wps:wsp>
                        <wps:cNvPr id="4196" name="Shape 4196"/>
                        <wps:cNvSpPr/>
                        <wps:spPr>
                          <a:xfrm>
                            <a:off x="0" y="165416"/>
                            <a:ext cx="733044" cy="435864"/>
                          </a:xfrm>
                          <a:custGeom>
                            <a:avLst/>
                            <a:gdLst/>
                            <a:ahLst/>
                            <a:cxnLst/>
                            <a:rect l="0" t="0" r="0" b="0"/>
                            <a:pathLst>
                              <a:path w="733044" h="435864">
                                <a:moveTo>
                                  <a:pt x="0" y="0"/>
                                </a:moveTo>
                                <a:lnTo>
                                  <a:pt x="733044" y="0"/>
                                </a:lnTo>
                                <a:lnTo>
                                  <a:pt x="733044" y="24384"/>
                                </a:lnTo>
                                <a:lnTo>
                                  <a:pt x="24384" y="24384"/>
                                </a:lnTo>
                                <a:lnTo>
                                  <a:pt x="24384" y="411480"/>
                                </a:lnTo>
                                <a:lnTo>
                                  <a:pt x="733044" y="411480"/>
                                </a:lnTo>
                                <a:lnTo>
                                  <a:pt x="733044" y="435864"/>
                                </a:lnTo>
                                <a:lnTo>
                                  <a:pt x="0" y="43586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97" name="Shape 4197"/>
                        <wps:cNvSpPr/>
                        <wps:spPr>
                          <a:xfrm>
                            <a:off x="733044" y="165416"/>
                            <a:ext cx="733044" cy="435864"/>
                          </a:xfrm>
                          <a:custGeom>
                            <a:avLst/>
                            <a:gdLst/>
                            <a:ahLst/>
                            <a:cxnLst/>
                            <a:rect l="0" t="0" r="0" b="0"/>
                            <a:pathLst>
                              <a:path w="733044" h="435864">
                                <a:moveTo>
                                  <a:pt x="0" y="0"/>
                                </a:moveTo>
                                <a:lnTo>
                                  <a:pt x="733044" y="0"/>
                                </a:lnTo>
                                <a:lnTo>
                                  <a:pt x="733044" y="435864"/>
                                </a:lnTo>
                                <a:lnTo>
                                  <a:pt x="0" y="435864"/>
                                </a:lnTo>
                                <a:lnTo>
                                  <a:pt x="0" y="411480"/>
                                </a:lnTo>
                                <a:lnTo>
                                  <a:pt x="708660" y="411480"/>
                                </a:lnTo>
                                <a:lnTo>
                                  <a:pt x="708660" y="24384"/>
                                </a:lnTo>
                                <a:lnTo>
                                  <a:pt x="0" y="2438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98" name="Rectangle 4198"/>
                        <wps:cNvSpPr/>
                        <wps:spPr>
                          <a:xfrm>
                            <a:off x="519684" y="266700"/>
                            <a:ext cx="610444" cy="169928"/>
                          </a:xfrm>
                          <a:prstGeom prst="rect">
                            <a:avLst/>
                          </a:prstGeom>
                          <a:ln>
                            <a:noFill/>
                          </a:ln>
                        </wps:spPr>
                        <wps:txbx>
                          <w:txbxContent>
                            <w:p w14:paraId="672BA2C7" w14:textId="77777777" w:rsidR="008227AD" w:rsidRDefault="008227AD" w:rsidP="007925EB">
                              <w:pPr>
                                <w:spacing w:after="160" w:line="259" w:lineRule="auto"/>
                                <w:ind w:left="0" w:right="0" w:firstLine="0"/>
                                <w:jc w:val="left"/>
                              </w:pPr>
                              <w:r>
                                <w:rPr>
                                  <w:w w:val="105"/>
                                </w:rPr>
                                <w:t>Admin</w:t>
                              </w:r>
                              <w:r>
                                <w:rPr>
                                  <w:spacing w:val="3"/>
                                  <w:w w:val="105"/>
                                </w:rPr>
                                <w:t xml:space="preserve"> </w:t>
                              </w:r>
                            </w:p>
                          </w:txbxContent>
                        </wps:txbx>
                        <wps:bodyPr horzOverflow="overflow" vert="horz" lIns="0" tIns="0" rIns="0" bIns="0" rtlCol="0">
                          <a:noAutofit/>
                        </wps:bodyPr>
                      </wps:wsp>
                      <wps:wsp>
                        <wps:cNvPr id="4200" name="Shape 4200"/>
                        <wps:cNvSpPr/>
                        <wps:spPr>
                          <a:xfrm>
                            <a:off x="4898137" y="130364"/>
                            <a:ext cx="803910" cy="422148"/>
                          </a:xfrm>
                          <a:custGeom>
                            <a:avLst/>
                            <a:gdLst/>
                            <a:ahLst/>
                            <a:cxnLst/>
                            <a:rect l="0" t="0" r="0" b="0"/>
                            <a:pathLst>
                              <a:path w="803910" h="422148">
                                <a:moveTo>
                                  <a:pt x="0" y="0"/>
                                </a:moveTo>
                                <a:lnTo>
                                  <a:pt x="803910" y="0"/>
                                </a:lnTo>
                                <a:lnTo>
                                  <a:pt x="803910" y="24384"/>
                                </a:lnTo>
                                <a:lnTo>
                                  <a:pt x="24384" y="24384"/>
                                </a:lnTo>
                                <a:lnTo>
                                  <a:pt x="24384" y="397764"/>
                                </a:lnTo>
                                <a:lnTo>
                                  <a:pt x="803910" y="397764"/>
                                </a:lnTo>
                                <a:lnTo>
                                  <a:pt x="803910" y="422148"/>
                                </a:lnTo>
                                <a:lnTo>
                                  <a:pt x="0" y="42214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01" name="Shape 4201"/>
                        <wps:cNvSpPr/>
                        <wps:spPr>
                          <a:xfrm>
                            <a:off x="5702046" y="130364"/>
                            <a:ext cx="803911" cy="422148"/>
                          </a:xfrm>
                          <a:custGeom>
                            <a:avLst/>
                            <a:gdLst/>
                            <a:ahLst/>
                            <a:cxnLst/>
                            <a:rect l="0" t="0" r="0" b="0"/>
                            <a:pathLst>
                              <a:path w="803911" h="422148">
                                <a:moveTo>
                                  <a:pt x="0" y="0"/>
                                </a:moveTo>
                                <a:lnTo>
                                  <a:pt x="803911" y="0"/>
                                </a:lnTo>
                                <a:lnTo>
                                  <a:pt x="803911" y="422148"/>
                                </a:lnTo>
                                <a:lnTo>
                                  <a:pt x="0" y="422148"/>
                                </a:lnTo>
                                <a:lnTo>
                                  <a:pt x="0" y="397764"/>
                                </a:lnTo>
                                <a:lnTo>
                                  <a:pt x="779526" y="397764"/>
                                </a:lnTo>
                                <a:lnTo>
                                  <a:pt x="779526" y="24384"/>
                                </a:lnTo>
                                <a:lnTo>
                                  <a:pt x="0" y="2438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02" name="Rectangle 4202"/>
                        <wps:cNvSpPr/>
                        <wps:spPr>
                          <a:xfrm>
                            <a:off x="5010912" y="233173"/>
                            <a:ext cx="1878528" cy="169927"/>
                          </a:xfrm>
                          <a:prstGeom prst="rect">
                            <a:avLst/>
                          </a:prstGeom>
                          <a:ln>
                            <a:noFill/>
                          </a:ln>
                        </wps:spPr>
                        <wps:txbx>
                          <w:txbxContent>
                            <w:p w14:paraId="6ACA74E7" w14:textId="77777777" w:rsidR="008227AD" w:rsidRDefault="008227AD" w:rsidP="007925EB">
                              <w:pPr>
                                <w:spacing w:after="160" w:line="259" w:lineRule="auto"/>
                                <w:ind w:left="0" w:right="0" w:firstLine="0"/>
                                <w:jc w:val="left"/>
                              </w:pPr>
                              <w:r>
                                <w:rPr>
                                  <w:w w:val="103"/>
                                </w:rPr>
                                <w:t>Verification</w:t>
                              </w:r>
                              <w:r>
                                <w:rPr>
                                  <w:spacing w:val="2"/>
                                  <w:w w:val="103"/>
                                </w:rPr>
                                <w:t xml:space="preserve"> </w:t>
                              </w:r>
                              <w:r>
                                <w:rPr>
                                  <w:w w:val="103"/>
                                </w:rPr>
                                <w:t>of</w:t>
                              </w:r>
                              <w:r>
                                <w:rPr>
                                  <w:spacing w:val="2"/>
                                  <w:w w:val="103"/>
                                </w:rPr>
                                <w:t xml:space="preserve"> </w:t>
                              </w:r>
                              <w:r>
                                <w:rPr>
                                  <w:w w:val="103"/>
                                </w:rPr>
                                <w:t xml:space="preserve">College </w:t>
                              </w:r>
                            </w:p>
                          </w:txbxContent>
                        </wps:txbx>
                        <wps:bodyPr horzOverflow="overflow" vert="horz" lIns="0" tIns="0" rIns="0" bIns="0" rtlCol="0">
                          <a:noAutofit/>
                        </wps:bodyPr>
                      </wps:wsp>
                      <wps:wsp>
                        <wps:cNvPr id="4203" name="Rectangle 4203"/>
                        <wps:cNvSpPr/>
                        <wps:spPr>
                          <a:xfrm>
                            <a:off x="6423660" y="233173"/>
                            <a:ext cx="47542" cy="169927"/>
                          </a:xfrm>
                          <a:prstGeom prst="rect">
                            <a:avLst/>
                          </a:prstGeom>
                          <a:ln>
                            <a:noFill/>
                          </a:ln>
                        </wps:spPr>
                        <wps:txbx>
                          <w:txbxContent>
                            <w:p w14:paraId="6507037F" w14:textId="77777777" w:rsidR="008227AD" w:rsidRDefault="008227AD" w:rsidP="007925EB">
                              <w:pPr>
                                <w:spacing w:after="160" w:line="259" w:lineRule="auto"/>
                                <w:ind w:left="0" w:right="0" w:firstLine="0"/>
                                <w:jc w:val="left"/>
                              </w:pPr>
                              <w:r>
                                <w:t xml:space="preserve"> </w:t>
                              </w:r>
                            </w:p>
                          </w:txbxContent>
                        </wps:txbx>
                        <wps:bodyPr horzOverflow="overflow" vert="horz" lIns="0" tIns="0" rIns="0" bIns="0" rtlCol="0">
                          <a:noAutofit/>
                        </wps:bodyPr>
                      </wps:wsp>
                      <wps:wsp>
                        <wps:cNvPr id="4215" name="Shape 4215"/>
                        <wps:cNvSpPr/>
                        <wps:spPr>
                          <a:xfrm>
                            <a:off x="2238756" y="40448"/>
                            <a:ext cx="943356" cy="632460"/>
                          </a:xfrm>
                          <a:custGeom>
                            <a:avLst/>
                            <a:gdLst/>
                            <a:ahLst/>
                            <a:cxnLst/>
                            <a:rect l="0" t="0" r="0" b="0"/>
                            <a:pathLst>
                              <a:path w="943356" h="632460">
                                <a:moveTo>
                                  <a:pt x="894588" y="0"/>
                                </a:moveTo>
                                <a:lnTo>
                                  <a:pt x="943356" y="0"/>
                                </a:lnTo>
                                <a:lnTo>
                                  <a:pt x="943356" y="24384"/>
                                </a:lnTo>
                                <a:lnTo>
                                  <a:pt x="896112" y="24384"/>
                                </a:lnTo>
                                <a:lnTo>
                                  <a:pt x="848868" y="25908"/>
                                </a:lnTo>
                                <a:lnTo>
                                  <a:pt x="801624" y="27432"/>
                                </a:lnTo>
                                <a:lnTo>
                                  <a:pt x="755904" y="30480"/>
                                </a:lnTo>
                                <a:lnTo>
                                  <a:pt x="711708" y="33528"/>
                                </a:lnTo>
                                <a:lnTo>
                                  <a:pt x="667512" y="38100"/>
                                </a:lnTo>
                                <a:lnTo>
                                  <a:pt x="624840" y="42672"/>
                                </a:lnTo>
                                <a:lnTo>
                                  <a:pt x="582168" y="47244"/>
                                </a:lnTo>
                                <a:lnTo>
                                  <a:pt x="541020" y="53340"/>
                                </a:lnTo>
                                <a:lnTo>
                                  <a:pt x="501396" y="60960"/>
                                </a:lnTo>
                                <a:lnTo>
                                  <a:pt x="463296" y="67056"/>
                                </a:lnTo>
                                <a:lnTo>
                                  <a:pt x="425196" y="76200"/>
                                </a:lnTo>
                                <a:lnTo>
                                  <a:pt x="388620" y="83820"/>
                                </a:lnTo>
                                <a:lnTo>
                                  <a:pt x="353568" y="92964"/>
                                </a:lnTo>
                                <a:lnTo>
                                  <a:pt x="320040" y="102108"/>
                                </a:lnTo>
                                <a:lnTo>
                                  <a:pt x="288036" y="112776"/>
                                </a:lnTo>
                                <a:lnTo>
                                  <a:pt x="259080" y="123444"/>
                                </a:lnTo>
                                <a:lnTo>
                                  <a:pt x="230124" y="134112"/>
                                </a:lnTo>
                                <a:lnTo>
                                  <a:pt x="202692" y="144780"/>
                                </a:lnTo>
                                <a:lnTo>
                                  <a:pt x="176784" y="156972"/>
                                </a:lnTo>
                                <a:lnTo>
                                  <a:pt x="152400" y="169164"/>
                                </a:lnTo>
                                <a:lnTo>
                                  <a:pt x="131064" y="181356"/>
                                </a:lnTo>
                                <a:lnTo>
                                  <a:pt x="111252" y="193548"/>
                                </a:lnTo>
                                <a:lnTo>
                                  <a:pt x="92964" y="207264"/>
                                </a:lnTo>
                                <a:lnTo>
                                  <a:pt x="77724" y="219456"/>
                                </a:lnTo>
                                <a:lnTo>
                                  <a:pt x="62484" y="233172"/>
                                </a:lnTo>
                                <a:lnTo>
                                  <a:pt x="56388" y="240792"/>
                                </a:lnTo>
                                <a:lnTo>
                                  <a:pt x="51816" y="246888"/>
                                </a:lnTo>
                                <a:lnTo>
                                  <a:pt x="45720" y="254508"/>
                                </a:lnTo>
                                <a:lnTo>
                                  <a:pt x="41148" y="260604"/>
                                </a:lnTo>
                                <a:lnTo>
                                  <a:pt x="38100" y="268224"/>
                                </a:lnTo>
                                <a:lnTo>
                                  <a:pt x="33528" y="274320"/>
                                </a:lnTo>
                                <a:lnTo>
                                  <a:pt x="30480" y="281940"/>
                                </a:lnTo>
                                <a:lnTo>
                                  <a:pt x="28956" y="288036"/>
                                </a:lnTo>
                                <a:lnTo>
                                  <a:pt x="27432" y="295656"/>
                                </a:lnTo>
                                <a:lnTo>
                                  <a:pt x="25908" y="301752"/>
                                </a:lnTo>
                                <a:lnTo>
                                  <a:pt x="24384" y="309372"/>
                                </a:lnTo>
                                <a:lnTo>
                                  <a:pt x="24384" y="323088"/>
                                </a:lnTo>
                                <a:lnTo>
                                  <a:pt x="25908" y="329184"/>
                                </a:lnTo>
                                <a:lnTo>
                                  <a:pt x="25908" y="336804"/>
                                </a:lnTo>
                                <a:lnTo>
                                  <a:pt x="28956" y="342900"/>
                                </a:lnTo>
                                <a:lnTo>
                                  <a:pt x="30480" y="350520"/>
                                </a:lnTo>
                                <a:lnTo>
                                  <a:pt x="33528" y="356616"/>
                                </a:lnTo>
                                <a:lnTo>
                                  <a:pt x="36576" y="364236"/>
                                </a:lnTo>
                                <a:lnTo>
                                  <a:pt x="41148" y="370332"/>
                                </a:lnTo>
                                <a:lnTo>
                                  <a:pt x="45720" y="377952"/>
                                </a:lnTo>
                                <a:lnTo>
                                  <a:pt x="50292" y="384048"/>
                                </a:lnTo>
                                <a:lnTo>
                                  <a:pt x="56388" y="391668"/>
                                </a:lnTo>
                                <a:lnTo>
                                  <a:pt x="62484" y="397764"/>
                                </a:lnTo>
                                <a:lnTo>
                                  <a:pt x="76200" y="411480"/>
                                </a:lnTo>
                                <a:lnTo>
                                  <a:pt x="92964" y="425196"/>
                                </a:lnTo>
                                <a:lnTo>
                                  <a:pt x="111252" y="437388"/>
                                </a:lnTo>
                                <a:lnTo>
                                  <a:pt x="131064" y="451104"/>
                                </a:lnTo>
                                <a:lnTo>
                                  <a:pt x="152400" y="463296"/>
                                </a:lnTo>
                                <a:lnTo>
                                  <a:pt x="176784" y="475488"/>
                                </a:lnTo>
                                <a:lnTo>
                                  <a:pt x="201168" y="487680"/>
                                </a:lnTo>
                                <a:lnTo>
                                  <a:pt x="228600" y="498348"/>
                                </a:lnTo>
                                <a:lnTo>
                                  <a:pt x="257556" y="509016"/>
                                </a:lnTo>
                                <a:lnTo>
                                  <a:pt x="288036" y="519684"/>
                                </a:lnTo>
                                <a:lnTo>
                                  <a:pt x="320040" y="530352"/>
                                </a:lnTo>
                                <a:lnTo>
                                  <a:pt x="353568" y="539496"/>
                                </a:lnTo>
                                <a:lnTo>
                                  <a:pt x="388620" y="548640"/>
                                </a:lnTo>
                                <a:lnTo>
                                  <a:pt x="425196" y="556260"/>
                                </a:lnTo>
                                <a:lnTo>
                                  <a:pt x="463296" y="563880"/>
                                </a:lnTo>
                                <a:lnTo>
                                  <a:pt x="501396" y="571500"/>
                                </a:lnTo>
                                <a:lnTo>
                                  <a:pt x="541020" y="579120"/>
                                </a:lnTo>
                                <a:lnTo>
                                  <a:pt x="582168" y="585216"/>
                                </a:lnTo>
                                <a:lnTo>
                                  <a:pt x="624840" y="589788"/>
                                </a:lnTo>
                                <a:lnTo>
                                  <a:pt x="667512" y="594360"/>
                                </a:lnTo>
                                <a:lnTo>
                                  <a:pt x="711708" y="598932"/>
                                </a:lnTo>
                                <a:lnTo>
                                  <a:pt x="755904" y="601980"/>
                                </a:lnTo>
                                <a:lnTo>
                                  <a:pt x="801624" y="605028"/>
                                </a:lnTo>
                                <a:lnTo>
                                  <a:pt x="848868" y="606552"/>
                                </a:lnTo>
                                <a:lnTo>
                                  <a:pt x="896112" y="608076"/>
                                </a:lnTo>
                                <a:lnTo>
                                  <a:pt x="943356" y="608076"/>
                                </a:lnTo>
                                <a:lnTo>
                                  <a:pt x="943356" y="632460"/>
                                </a:lnTo>
                                <a:lnTo>
                                  <a:pt x="894588" y="632460"/>
                                </a:lnTo>
                                <a:lnTo>
                                  <a:pt x="847344" y="630936"/>
                                </a:lnTo>
                                <a:lnTo>
                                  <a:pt x="801624" y="629412"/>
                                </a:lnTo>
                                <a:lnTo>
                                  <a:pt x="754380" y="626364"/>
                                </a:lnTo>
                                <a:lnTo>
                                  <a:pt x="710184" y="623316"/>
                                </a:lnTo>
                                <a:lnTo>
                                  <a:pt x="665988" y="618744"/>
                                </a:lnTo>
                                <a:lnTo>
                                  <a:pt x="621792" y="614172"/>
                                </a:lnTo>
                                <a:lnTo>
                                  <a:pt x="579120" y="608076"/>
                                </a:lnTo>
                                <a:lnTo>
                                  <a:pt x="537972" y="601980"/>
                                </a:lnTo>
                                <a:lnTo>
                                  <a:pt x="496824" y="595884"/>
                                </a:lnTo>
                                <a:lnTo>
                                  <a:pt x="458724" y="588264"/>
                                </a:lnTo>
                                <a:lnTo>
                                  <a:pt x="420624" y="580644"/>
                                </a:lnTo>
                                <a:lnTo>
                                  <a:pt x="384048" y="571500"/>
                                </a:lnTo>
                                <a:lnTo>
                                  <a:pt x="347472" y="562356"/>
                                </a:lnTo>
                                <a:lnTo>
                                  <a:pt x="313944" y="553212"/>
                                </a:lnTo>
                                <a:lnTo>
                                  <a:pt x="281940" y="542544"/>
                                </a:lnTo>
                                <a:lnTo>
                                  <a:pt x="249936" y="531876"/>
                                </a:lnTo>
                                <a:lnTo>
                                  <a:pt x="220980" y="521208"/>
                                </a:lnTo>
                                <a:lnTo>
                                  <a:pt x="192024" y="509016"/>
                                </a:lnTo>
                                <a:lnTo>
                                  <a:pt x="166116" y="496824"/>
                                </a:lnTo>
                                <a:lnTo>
                                  <a:pt x="141732" y="484632"/>
                                </a:lnTo>
                                <a:lnTo>
                                  <a:pt x="118872" y="472440"/>
                                </a:lnTo>
                                <a:lnTo>
                                  <a:pt x="97536" y="458724"/>
                                </a:lnTo>
                                <a:lnTo>
                                  <a:pt x="77724" y="445008"/>
                                </a:lnTo>
                                <a:lnTo>
                                  <a:pt x="60960" y="429768"/>
                                </a:lnTo>
                                <a:lnTo>
                                  <a:pt x="45720" y="416052"/>
                                </a:lnTo>
                                <a:lnTo>
                                  <a:pt x="38100" y="408432"/>
                                </a:lnTo>
                                <a:lnTo>
                                  <a:pt x="32004" y="399288"/>
                                </a:lnTo>
                                <a:lnTo>
                                  <a:pt x="25908" y="391668"/>
                                </a:lnTo>
                                <a:lnTo>
                                  <a:pt x="21336" y="384048"/>
                                </a:lnTo>
                                <a:lnTo>
                                  <a:pt x="16764" y="376428"/>
                                </a:lnTo>
                                <a:lnTo>
                                  <a:pt x="12192" y="367284"/>
                                </a:lnTo>
                                <a:lnTo>
                                  <a:pt x="7620" y="359664"/>
                                </a:lnTo>
                                <a:lnTo>
                                  <a:pt x="4572" y="352044"/>
                                </a:lnTo>
                                <a:lnTo>
                                  <a:pt x="3048" y="342900"/>
                                </a:lnTo>
                                <a:lnTo>
                                  <a:pt x="1524" y="333756"/>
                                </a:lnTo>
                                <a:lnTo>
                                  <a:pt x="0" y="326136"/>
                                </a:lnTo>
                                <a:lnTo>
                                  <a:pt x="0" y="316992"/>
                                </a:lnTo>
                                <a:lnTo>
                                  <a:pt x="0" y="307848"/>
                                </a:lnTo>
                                <a:lnTo>
                                  <a:pt x="1524" y="298704"/>
                                </a:lnTo>
                                <a:lnTo>
                                  <a:pt x="3048" y="291084"/>
                                </a:lnTo>
                                <a:lnTo>
                                  <a:pt x="4572" y="281940"/>
                                </a:lnTo>
                                <a:lnTo>
                                  <a:pt x="7620" y="272796"/>
                                </a:lnTo>
                                <a:lnTo>
                                  <a:pt x="12192" y="265176"/>
                                </a:lnTo>
                                <a:lnTo>
                                  <a:pt x="15240" y="256032"/>
                                </a:lnTo>
                                <a:lnTo>
                                  <a:pt x="19812" y="248412"/>
                                </a:lnTo>
                                <a:lnTo>
                                  <a:pt x="25908" y="240792"/>
                                </a:lnTo>
                                <a:lnTo>
                                  <a:pt x="32004" y="233172"/>
                                </a:lnTo>
                                <a:lnTo>
                                  <a:pt x="38100" y="225552"/>
                                </a:lnTo>
                                <a:lnTo>
                                  <a:pt x="45720" y="217932"/>
                                </a:lnTo>
                                <a:lnTo>
                                  <a:pt x="59436" y="202692"/>
                                </a:lnTo>
                                <a:lnTo>
                                  <a:pt x="77724" y="188976"/>
                                </a:lnTo>
                                <a:lnTo>
                                  <a:pt x="97536" y="173736"/>
                                </a:lnTo>
                                <a:lnTo>
                                  <a:pt x="117348" y="161544"/>
                                </a:lnTo>
                                <a:lnTo>
                                  <a:pt x="140208" y="147828"/>
                                </a:lnTo>
                                <a:lnTo>
                                  <a:pt x="166116" y="135636"/>
                                </a:lnTo>
                                <a:lnTo>
                                  <a:pt x="192024" y="123444"/>
                                </a:lnTo>
                                <a:lnTo>
                                  <a:pt x="219456" y="111252"/>
                                </a:lnTo>
                                <a:lnTo>
                                  <a:pt x="249936" y="100584"/>
                                </a:lnTo>
                                <a:lnTo>
                                  <a:pt x="280416" y="89916"/>
                                </a:lnTo>
                                <a:lnTo>
                                  <a:pt x="313944" y="79248"/>
                                </a:lnTo>
                                <a:lnTo>
                                  <a:pt x="347472" y="70104"/>
                                </a:lnTo>
                                <a:lnTo>
                                  <a:pt x="382524" y="60960"/>
                                </a:lnTo>
                                <a:lnTo>
                                  <a:pt x="420624" y="51816"/>
                                </a:lnTo>
                                <a:lnTo>
                                  <a:pt x="457200" y="44196"/>
                                </a:lnTo>
                                <a:lnTo>
                                  <a:pt x="496824" y="36576"/>
                                </a:lnTo>
                                <a:lnTo>
                                  <a:pt x="537972" y="28956"/>
                                </a:lnTo>
                                <a:lnTo>
                                  <a:pt x="579120" y="22860"/>
                                </a:lnTo>
                                <a:lnTo>
                                  <a:pt x="621792" y="18288"/>
                                </a:lnTo>
                                <a:lnTo>
                                  <a:pt x="664464" y="13716"/>
                                </a:lnTo>
                                <a:lnTo>
                                  <a:pt x="708660" y="9144"/>
                                </a:lnTo>
                                <a:lnTo>
                                  <a:pt x="754380" y="6096"/>
                                </a:lnTo>
                                <a:lnTo>
                                  <a:pt x="800100" y="3048"/>
                                </a:lnTo>
                                <a:lnTo>
                                  <a:pt x="847344" y="1524"/>
                                </a:lnTo>
                                <a:lnTo>
                                  <a:pt x="89458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16" name="Shape 4216"/>
                        <wps:cNvSpPr/>
                        <wps:spPr>
                          <a:xfrm>
                            <a:off x="3182112" y="40448"/>
                            <a:ext cx="943356" cy="632460"/>
                          </a:xfrm>
                          <a:custGeom>
                            <a:avLst/>
                            <a:gdLst/>
                            <a:ahLst/>
                            <a:cxnLst/>
                            <a:rect l="0" t="0" r="0" b="0"/>
                            <a:pathLst>
                              <a:path w="943356" h="632460">
                                <a:moveTo>
                                  <a:pt x="0" y="0"/>
                                </a:moveTo>
                                <a:lnTo>
                                  <a:pt x="47244" y="0"/>
                                </a:lnTo>
                                <a:lnTo>
                                  <a:pt x="96012" y="1524"/>
                                </a:lnTo>
                                <a:lnTo>
                                  <a:pt x="141732" y="3048"/>
                                </a:lnTo>
                                <a:lnTo>
                                  <a:pt x="188976" y="6096"/>
                                </a:lnTo>
                                <a:lnTo>
                                  <a:pt x="233172" y="9144"/>
                                </a:lnTo>
                                <a:lnTo>
                                  <a:pt x="277368" y="13716"/>
                                </a:lnTo>
                                <a:lnTo>
                                  <a:pt x="321564" y="18288"/>
                                </a:lnTo>
                                <a:lnTo>
                                  <a:pt x="364236" y="22860"/>
                                </a:lnTo>
                                <a:lnTo>
                                  <a:pt x="405384" y="28956"/>
                                </a:lnTo>
                                <a:lnTo>
                                  <a:pt x="446532" y="36576"/>
                                </a:lnTo>
                                <a:lnTo>
                                  <a:pt x="484632" y="44196"/>
                                </a:lnTo>
                                <a:lnTo>
                                  <a:pt x="522732" y="51816"/>
                                </a:lnTo>
                                <a:lnTo>
                                  <a:pt x="559308" y="60960"/>
                                </a:lnTo>
                                <a:lnTo>
                                  <a:pt x="595884" y="70104"/>
                                </a:lnTo>
                                <a:lnTo>
                                  <a:pt x="629412" y="79248"/>
                                </a:lnTo>
                                <a:lnTo>
                                  <a:pt x="661416" y="89916"/>
                                </a:lnTo>
                                <a:lnTo>
                                  <a:pt x="693420" y="100584"/>
                                </a:lnTo>
                                <a:lnTo>
                                  <a:pt x="722376" y="111252"/>
                                </a:lnTo>
                                <a:lnTo>
                                  <a:pt x="751332" y="123444"/>
                                </a:lnTo>
                                <a:lnTo>
                                  <a:pt x="777240" y="134112"/>
                                </a:lnTo>
                                <a:lnTo>
                                  <a:pt x="801624" y="147828"/>
                                </a:lnTo>
                                <a:lnTo>
                                  <a:pt x="824484" y="160020"/>
                                </a:lnTo>
                                <a:lnTo>
                                  <a:pt x="845820" y="173736"/>
                                </a:lnTo>
                                <a:lnTo>
                                  <a:pt x="865632" y="187452"/>
                                </a:lnTo>
                                <a:lnTo>
                                  <a:pt x="882396" y="202692"/>
                                </a:lnTo>
                                <a:lnTo>
                                  <a:pt x="897636" y="216408"/>
                                </a:lnTo>
                                <a:lnTo>
                                  <a:pt x="905256" y="224028"/>
                                </a:lnTo>
                                <a:lnTo>
                                  <a:pt x="911352" y="231648"/>
                                </a:lnTo>
                                <a:lnTo>
                                  <a:pt x="917448" y="240792"/>
                                </a:lnTo>
                                <a:lnTo>
                                  <a:pt x="922020" y="248412"/>
                                </a:lnTo>
                                <a:lnTo>
                                  <a:pt x="926592" y="256032"/>
                                </a:lnTo>
                                <a:lnTo>
                                  <a:pt x="931164" y="263652"/>
                                </a:lnTo>
                                <a:lnTo>
                                  <a:pt x="934212" y="272796"/>
                                </a:lnTo>
                                <a:lnTo>
                                  <a:pt x="937260" y="280416"/>
                                </a:lnTo>
                                <a:lnTo>
                                  <a:pt x="940308" y="289560"/>
                                </a:lnTo>
                                <a:lnTo>
                                  <a:pt x="941832" y="298704"/>
                                </a:lnTo>
                                <a:lnTo>
                                  <a:pt x="943356" y="306324"/>
                                </a:lnTo>
                                <a:lnTo>
                                  <a:pt x="943356" y="324612"/>
                                </a:lnTo>
                                <a:lnTo>
                                  <a:pt x="941832" y="333756"/>
                                </a:lnTo>
                                <a:lnTo>
                                  <a:pt x="940308" y="341376"/>
                                </a:lnTo>
                                <a:lnTo>
                                  <a:pt x="938784" y="350520"/>
                                </a:lnTo>
                                <a:lnTo>
                                  <a:pt x="935736" y="359664"/>
                                </a:lnTo>
                                <a:lnTo>
                                  <a:pt x="931164" y="367284"/>
                                </a:lnTo>
                                <a:lnTo>
                                  <a:pt x="928116" y="374904"/>
                                </a:lnTo>
                                <a:lnTo>
                                  <a:pt x="922020" y="384048"/>
                                </a:lnTo>
                                <a:lnTo>
                                  <a:pt x="917448" y="391668"/>
                                </a:lnTo>
                                <a:lnTo>
                                  <a:pt x="911352" y="399288"/>
                                </a:lnTo>
                                <a:lnTo>
                                  <a:pt x="905256" y="406908"/>
                                </a:lnTo>
                                <a:lnTo>
                                  <a:pt x="897636" y="414528"/>
                                </a:lnTo>
                                <a:lnTo>
                                  <a:pt x="882396" y="429768"/>
                                </a:lnTo>
                                <a:lnTo>
                                  <a:pt x="865632" y="443484"/>
                                </a:lnTo>
                                <a:lnTo>
                                  <a:pt x="845820" y="458724"/>
                                </a:lnTo>
                                <a:lnTo>
                                  <a:pt x="826008" y="470916"/>
                                </a:lnTo>
                                <a:lnTo>
                                  <a:pt x="801624" y="484632"/>
                                </a:lnTo>
                                <a:lnTo>
                                  <a:pt x="777240" y="496824"/>
                                </a:lnTo>
                                <a:lnTo>
                                  <a:pt x="751332" y="509016"/>
                                </a:lnTo>
                                <a:lnTo>
                                  <a:pt x="723900" y="521208"/>
                                </a:lnTo>
                                <a:lnTo>
                                  <a:pt x="693420" y="531876"/>
                                </a:lnTo>
                                <a:lnTo>
                                  <a:pt x="662940" y="542544"/>
                                </a:lnTo>
                                <a:lnTo>
                                  <a:pt x="629412" y="553212"/>
                                </a:lnTo>
                                <a:lnTo>
                                  <a:pt x="595884" y="562356"/>
                                </a:lnTo>
                                <a:lnTo>
                                  <a:pt x="560832" y="571500"/>
                                </a:lnTo>
                                <a:lnTo>
                                  <a:pt x="522732" y="580644"/>
                                </a:lnTo>
                                <a:lnTo>
                                  <a:pt x="484632" y="588264"/>
                                </a:lnTo>
                                <a:lnTo>
                                  <a:pt x="446532" y="595884"/>
                                </a:lnTo>
                                <a:lnTo>
                                  <a:pt x="405384" y="601980"/>
                                </a:lnTo>
                                <a:lnTo>
                                  <a:pt x="364236" y="608076"/>
                                </a:lnTo>
                                <a:lnTo>
                                  <a:pt x="321564" y="614172"/>
                                </a:lnTo>
                                <a:lnTo>
                                  <a:pt x="278892" y="618744"/>
                                </a:lnTo>
                                <a:lnTo>
                                  <a:pt x="233172" y="623316"/>
                                </a:lnTo>
                                <a:lnTo>
                                  <a:pt x="188976" y="626364"/>
                                </a:lnTo>
                                <a:lnTo>
                                  <a:pt x="141732" y="629412"/>
                                </a:lnTo>
                                <a:lnTo>
                                  <a:pt x="96012" y="630936"/>
                                </a:lnTo>
                                <a:lnTo>
                                  <a:pt x="48768" y="632460"/>
                                </a:lnTo>
                                <a:lnTo>
                                  <a:pt x="0" y="632460"/>
                                </a:lnTo>
                                <a:lnTo>
                                  <a:pt x="0" y="608076"/>
                                </a:lnTo>
                                <a:lnTo>
                                  <a:pt x="47244" y="608076"/>
                                </a:lnTo>
                                <a:lnTo>
                                  <a:pt x="94488" y="606552"/>
                                </a:lnTo>
                                <a:lnTo>
                                  <a:pt x="141732" y="605028"/>
                                </a:lnTo>
                                <a:lnTo>
                                  <a:pt x="187452" y="601980"/>
                                </a:lnTo>
                                <a:lnTo>
                                  <a:pt x="231648" y="598932"/>
                                </a:lnTo>
                                <a:lnTo>
                                  <a:pt x="275844" y="594360"/>
                                </a:lnTo>
                                <a:lnTo>
                                  <a:pt x="318516" y="589788"/>
                                </a:lnTo>
                                <a:lnTo>
                                  <a:pt x="361188" y="585216"/>
                                </a:lnTo>
                                <a:lnTo>
                                  <a:pt x="402336" y="579120"/>
                                </a:lnTo>
                                <a:lnTo>
                                  <a:pt x="441960" y="571500"/>
                                </a:lnTo>
                                <a:lnTo>
                                  <a:pt x="480060" y="563880"/>
                                </a:lnTo>
                                <a:lnTo>
                                  <a:pt x="518160" y="556260"/>
                                </a:lnTo>
                                <a:lnTo>
                                  <a:pt x="554736" y="548640"/>
                                </a:lnTo>
                                <a:lnTo>
                                  <a:pt x="588264" y="539496"/>
                                </a:lnTo>
                                <a:lnTo>
                                  <a:pt x="621792" y="530352"/>
                                </a:lnTo>
                                <a:lnTo>
                                  <a:pt x="653796" y="519684"/>
                                </a:lnTo>
                                <a:lnTo>
                                  <a:pt x="684276" y="509016"/>
                                </a:lnTo>
                                <a:lnTo>
                                  <a:pt x="713232" y="498348"/>
                                </a:lnTo>
                                <a:lnTo>
                                  <a:pt x="740664" y="487680"/>
                                </a:lnTo>
                                <a:lnTo>
                                  <a:pt x="766572" y="475488"/>
                                </a:lnTo>
                                <a:lnTo>
                                  <a:pt x="790956" y="463296"/>
                                </a:lnTo>
                                <a:lnTo>
                                  <a:pt x="812292" y="451104"/>
                                </a:lnTo>
                                <a:lnTo>
                                  <a:pt x="832104" y="438912"/>
                                </a:lnTo>
                                <a:lnTo>
                                  <a:pt x="850392" y="425196"/>
                                </a:lnTo>
                                <a:lnTo>
                                  <a:pt x="865632" y="411480"/>
                                </a:lnTo>
                                <a:lnTo>
                                  <a:pt x="880872" y="397764"/>
                                </a:lnTo>
                                <a:lnTo>
                                  <a:pt x="886968" y="391668"/>
                                </a:lnTo>
                                <a:lnTo>
                                  <a:pt x="891540" y="385572"/>
                                </a:lnTo>
                                <a:lnTo>
                                  <a:pt x="897636" y="377952"/>
                                </a:lnTo>
                                <a:lnTo>
                                  <a:pt x="902208" y="371856"/>
                                </a:lnTo>
                                <a:lnTo>
                                  <a:pt x="905256" y="364236"/>
                                </a:lnTo>
                                <a:lnTo>
                                  <a:pt x="909828" y="358140"/>
                                </a:lnTo>
                                <a:lnTo>
                                  <a:pt x="912876" y="350520"/>
                                </a:lnTo>
                                <a:lnTo>
                                  <a:pt x="914400" y="344424"/>
                                </a:lnTo>
                                <a:lnTo>
                                  <a:pt x="915924" y="336804"/>
                                </a:lnTo>
                                <a:lnTo>
                                  <a:pt x="917448" y="330708"/>
                                </a:lnTo>
                                <a:lnTo>
                                  <a:pt x="918972" y="323088"/>
                                </a:lnTo>
                                <a:lnTo>
                                  <a:pt x="918972" y="309372"/>
                                </a:lnTo>
                                <a:lnTo>
                                  <a:pt x="917448" y="303276"/>
                                </a:lnTo>
                                <a:lnTo>
                                  <a:pt x="917448" y="295656"/>
                                </a:lnTo>
                                <a:lnTo>
                                  <a:pt x="914400" y="289560"/>
                                </a:lnTo>
                                <a:lnTo>
                                  <a:pt x="912876" y="281940"/>
                                </a:lnTo>
                                <a:lnTo>
                                  <a:pt x="909828" y="275844"/>
                                </a:lnTo>
                                <a:lnTo>
                                  <a:pt x="906780" y="268224"/>
                                </a:lnTo>
                                <a:lnTo>
                                  <a:pt x="902208" y="262128"/>
                                </a:lnTo>
                                <a:lnTo>
                                  <a:pt x="897636" y="254508"/>
                                </a:lnTo>
                                <a:lnTo>
                                  <a:pt x="893064" y="248412"/>
                                </a:lnTo>
                                <a:lnTo>
                                  <a:pt x="886968" y="240792"/>
                                </a:lnTo>
                                <a:lnTo>
                                  <a:pt x="880872" y="234696"/>
                                </a:lnTo>
                                <a:lnTo>
                                  <a:pt x="867156" y="220980"/>
                                </a:lnTo>
                                <a:lnTo>
                                  <a:pt x="850392" y="207264"/>
                                </a:lnTo>
                                <a:lnTo>
                                  <a:pt x="832104" y="195072"/>
                                </a:lnTo>
                                <a:lnTo>
                                  <a:pt x="812292" y="181356"/>
                                </a:lnTo>
                                <a:lnTo>
                                  <a:pt x="790956" y="169164"/>
                                </a:lnTo>
                                <a:lnTo>
                                  <a:pt x="766572" y="156972"/>
                                </a:lnTo>
                                <a:lnTo>
                                  <a:pt x="742188" y="144780"/>
                                </a:lnTo>
                                <a:lnTo>
                                  <a:pt x="714756" y="134112"/>
                                </a:lnTo>
                                <a:lnTo>
                                  <a:pt x="685800" y="123444"/>
                                </a:lnTo>
                                <a:lnTo>
                                  <a:pt x="655320" y="112776"/>
                                </a:lnTo>
                                <a:lnTo>
                                  <a:pt x="623316" y="102108"/>
                                </a:lnTo>
                                <a:lnTo>
                                  <a:pt x="589788" y="92964"/>
                                </a:lnTo>
                                <a:lnTo>
                                  <a:pt x="554736" y="83820"/>
                                </a:lnTo>
                                <a:lnTo>
                                  <a:pt x="518160" y="76200"/>
                                </a:lnTo>
                                <a:lnTo>
                                  <a:pt x="480060" y="67056"/>
                                </a:lnTo>
                                <a:lnTo>
                                  <a:pt x="441960" y="60960"/>
                                </a:lnTo>
                                <a:lnTo>
                                  <a:pt x="402336" y="53340"/>
                                </a:lnTo>
                                <a:lnTo>
                                  <a:pt x="361188" y="47244"/>
                                </a:lnTo>
                                <a:lnTo>
                                  <a:pt x="318516" y="42672"/>
                                </a:lnTo>
                                <a:lnTo>
                                  <a:pt x="275844" y="38100"/>
                                </a:lnTo>
                                <a:lnTo>
                                  <a:pt x="231648" y="33528"/>
                                </a:lnTo>
                                <a:lnTo>
                                  <a:pt x="187452" y="30480"/>
                                </a:lnTo>
                                <a:lnTo>
                                  <a:pt x="141732" y="27432"/>
                                </a:lnTo>
                                <a:lnTo>
                                  <a:pt x="94488" y="25908"/>
                                </a:lnTo>
                                <a:lnTo>
                                  <a:pt x="47244" y="24384"/>
                                </a:lnTo>
                                <a:lnTo>
                                  <a:pt x="0" y="2438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17" name="Rectangle 4217"/>
                        <wps:cNvSpPr/>
                        <wps:spPr>
                          <a:xfrm>
                            <a:off x="2926080" y="230124"/>
                            <a:ext cx="722046" cy="169927"/>
                          </a:xfrm>
                          <a:prstGeom prst="rect">
                            <a:avLst/>
                          </a:prstGeom>
                          <a:ln>
                            <a:noFill/>
                          </a:ln>
                        </wps:spPr>
                        <wps:txbx>
                          <w:txbxContent>
                            <w:p w14:paraId="73999ECB" w14:textId="77777777" w:rsidR="008227AD" w:rsidRDefault="008227AD" w:rsidP="007925EB">
                              <w:pPr>
                                <w:spacing w:after="160" w:line="259" w:lineRule="auto"/>
                                <w:ind w:left="0" w:right="0" w:firstLine="0"/>
                                <w:jc w:val="left"/>
                              </w:pPr>
                              <w:r>
                                <w:rPr>
                                  <w:w w:val="107"/>
                                </w:rPr>
                                <w:t>Canteen</w:t>
                              </w:r>
                              <w:r>
                                <w:rPr>
                                  <w:spacing w:val="-4"/>
                                  <w:w w:val="107"/>
                                </w:rPr>
                                <w:t xml:space="preserve"> </w:t>
                              </w:r>
                            </w:p>
                          </w:txbxContent>
                        </wps:txbx>
                        <wps:bodyPr horzOverflow="overflow" vert="horz" lIns="0" tIns="0" rIns="0" bIns="0" rtlCol="0">
                          <a:noAutofit/>
                        </wps:bodyPr>
                      </wps:wsp>
                      <wps:wsp>
                        <wps:cNvPr id="4218" name="Rectangle 4218"/>
                        <wps:cNvSpPr/>
                        <wps:spPr>
                          <a:xfrm>
                            <a:off x="2814828" y="394716"/>
                            <a:ext cx="1019401" cy="169927"/>
                          </a:xfrm>
                          <a:prstGeom prst="rect">
                            <a:avLst/>
                          </a:prstGeom>
                          <a:ln>
                            <a:noFill/>
                          </a:ln>
                        </wps:spPr>
                        <wps:txbx>
                          <w:txbxContent>
                            <w:p w14:paraId="77C38F8F" w14:textId="77777777" w:rsidR="008227AD" w:rsidRDefault="008227AD" w:rsidP="007925EB">
                              <w:pPr>
                                <w:spacing w:after="160" w:line="259" w:lineRule="auto"/>
                                <w:ind w:left="0" w:right="0" w:firstLine="0"/>
                                <w:jc w:val="left"/>
                              </w:pPr>
                              <w:r>
                                <w:rPr>
                                  <w:w w:val="106"/>
                                </w:rPr>
                                <w:t xml:space="preserve">Automation </w:t>
                              </w:r>
                            </w:p>
                          </w:txbxContent>
                        </wps:txbx>
                        <wps:bodyPr horzOverflow="overflow" vert="horz" lIns="0" tIns="0" rIns="0" bIns="0" rtlCol="0">
                          <a:noAutofit/>
                        </wps:bodyPr>
                      </wps:wsp>
                      <wps:wsp>
                        <wps:cNvPr id="4219" name="Shape 4219"/>
                        <wps:cNvSpPr/>
                        <wps:spPr>
                          <a:xfrm>
                            <a:off x="1453896" y="314768"/>
                            <a:ext cx="797052" cy="71628"/>
                          </a:xfrm>
                          <a:custGeom>
                            <a:avLst/>
                            <a:gdLst/>
                            <a:ahLst/>
                            <a:cxnLst/>
                            <a:rect l="0" t="0" r="0" b="0"/>
                            <a:pathLst>
                              <a:path w="797052" h="71628">
                                <a:moveTo>
                                  <a:pt x="725424" y="0"/>
                                </a:moveTo>
                                <a:lnTo>
                                  <a:pt x="797052" y="36576"/>
                                </a:lnTo>
                                <a:lnTo>
                                  <a:pt x="725424" y="71628"/>
                                </a:lnTo>
                                <a:lnTo>
                                  <a:pt x="725424" y="42672"/>
                                </a:lnTo>
                                <a:lnTo>
                                  <a:pt x="0" y="42672"/>
                                </a:lnTo>
                                <a:lnTo>
                                  <a:pt x="0" y="30480"/>
                                </a:lnTo>
                                <a:lnTo>
                                  <a:pt x="725424" y="30480"/>
                                </a:lnTo>
                                <a:lnTo>
                                  <a:pt x="72542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22" name="Shape 4222"/>
                        <wps:cNvSpPr/>
                        <wps:spPr>
                          <a:xfrm>
                            <a:off x="4113276" y="314768"/>
                            <a:ext cx="795528" cy="71628"/>
                          </a:xfrm>
                          <a:custGeom>
                            <a:avLst/>
                            <a:gdLst/>
                            <a:ahLst/>
                            <a:cxnLst/>
                            <a:rect l="0" t="0" r="0" b="0"/>
                            <a:pathLst>
                              <a:path w="795528" h="71628">
                                <a:moveTo>
                                  <a:pt x="723900" y="0"/>
                                </a:moveTo>
                                <a:lnTo>
                                  <a:pt x="795528" y="36576"/>
                                </a:lnTo>
                                <a:lnTo>
                                  <a:pt x="723900" y="71628"/>
                                </a:lnTo>
                                <a:lnTo>
                                  <a:pt x="723900" y="42672"/>
                                </a:lnTo>
                                <a:lnTo>
                                  <a:pt x="0" y="42672"/>
                                </a:lnTo>
                                <a:lnTo>
                                  <a:pt x="0" y="30480"/>
                                </a:lnTo>
                                <a:lnTo>
                                  <a:pt x="723900" y="30480"/>
                                </a:lnTo>
                                <a:lnTo>
                                  <a:pt x="72390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31" name="Rectangle 4231"/>
                        <wps:cNvSpPr/>
                        <wps:spPr>
                          <a:xfrm>
                            <a:off x="1808988" y="35052"/>
                            <a:ext cx="292289" cy="169927"/>
                          </a:xfrm>
                          <a:prstGeom prst="rect">
                            <a:avLst/>
                          </a:prstGeom>
                          <a:ln>
                            <a:noFill/>
                          </a:ln>
                        </wps:spPr>
                        <wps:txbx>
                          <w:txbxContent>
                            <w:p w14:paraId="2E123AD0" w14:textId="77777777" w:rsidR="008227AD" w:rsidRDefault="008227AD" w:rsidP="007925EB">
                              <w:pPr>
                                <w:spacing w:after="160" w:line="259" w:lineRule="auto"/>
                                <w:ind w:left="0" w:right="0" w:firstLine="0"/>
                                <w:jc w:val="left"/>
                              </w:pPr>
                              <w:r>
                                <w:rPr>
                                  <w:w w:val="109"/>
                                </w:rPr>
                                <w:t>I/P</w:t>
                              </w:r>
                              <w:r>
                                <w:rPr>
                                  <w:spacing w:val="2"/>
                                  <w:w w:val="109"/>
                                </w:rPr>
                                <w:t xml:space="preserve"> </w:t>
                              </w:r>
                            </w:p>
                          </w:txbxContent>
                        </wps:txbx>
                        <wps:bodyPr horzOverflow="overflow" vert="horz" lIns="0" tIns="0" rIns="0" bIns="0" rtlCol="0">
                          <a:noAutofit/>
                        </wps:bodyPr>
                      </wps:wsp>
                      <wps:wsp>
                        <wps:cNvPr id="4243" name="Rectangle 4243"/>
                        <wps:cNvSpPr/>
                        <wps:spPr>
                          <a:xfrm>
                            <a:off x="4410456" y="0"/>
                            <a:ext cx="366775" cy="169927"/>
                          </a:xfrm>
                          <a:prstGeom prst="rect">
                            <a:avLst/>
                          </a:prstGeom>
                          <a:ln>
                            <a:noFill/>
                          </a:ln>
                        </wps:spPr>
                        <wps:txbx>
                          <w:txbxContent>
                            <w:p w14:paraId="69F6BC38" w14:textId="77777777" w:rsidR="008227AD" w:rsidRDefault="008227AD" w:rsidP="007925EB">
                              <w:pPr>
                                <w:spacing w:after="160" w:line="259" w:lineRule="auto"/>
                                <w:ind w:left="0" w:right="0" w:firstLine="0"/>
                                <w:jc w:val="left"/>
                              </w:pPr>
                              <w:r>
                                <w:rPr>
                                  <w:w w:val="106"/>
                                </w:rPr>
                                <w:t xml:space="preserve">O/P </w:t>
                              </w:r>
                            </w:p>
                          </w:txbxContent>
                        </wps:txbx>
                        <wps:bodyPr horzOverflow="overflow" vert="horz" lIns="0" tIns="0" rIns="0" bIns="0" rtlCol="0">
                          <a:noAutofit/>
                        </wps:bodyPr>
                      </wps:wsp>
                    </wpg:wgp>
                  </a:graphicData>
                </a:graphic>
              </wp:inline>
            </w:drawing>
          </mc:Choice>
          <mc:Fallback>
            <w:pict>
              <v:group w14:anchorId="4A859B43" id="Group 50937" o:spid="_x0000_s1589" style="width:512.3pt;height:53pt;mso-position-horizontal-relative:char;mso-position-vertical-relative:line" coordsize="65059,6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">
                <v:shape id="Shape 4196" o:spid="_x0000_s1590" style="position:absolute;top:1654;width:7330;height:4358;visibility:visible;mso-wrap-style:square;v-text-anchor:top" coordsize="733044,43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" path="m,l733044,r,24384l24384,24384r,387096l733044,411480r,24384l,435864,,xe" fillcolor="black" stroked="f" strokeweight="0">
                  <v:stroke miterlimit="83231f" joinstyle="miter"/>
                  <v:path arrowok="t" textboxrect="0,0,733044,435864"/>
                </v:shape>
                <v:shape id="Shape 4197" o:spid="_x0000_s1591" style="position:absolute;left:7330;top:1654;width:7330;height:4358;visibility:visible;mso-wrap-style:square;v-text-anchor:top" coordsize="733044,43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" path="m,l733044,r,435864l,435864,,411480r708660,l708660,24384,,24384,,xe" fillcolor="black" stroked="f" strokeweight="0">
                  <v:stroke miterlimit="83231f" joinstyle="miter"/>
                  <v:path arrowok="t" textboxrect="0,0,733044,435864"/>
                </v:shape>
                <v:rect id="Rectangle 4198" o:spid="_x0000_s1592" style="position:absolute;left:5196;top:2667;width:6105;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" filled="f" stroked="f">
                  <v:textbox inset="0,0,0,0">
                    <w:txbxContent>
                      <w:p w14:paraId="672BA2C7" w14:textId="77777777" w:rsidR="008227AD" w:rsidRDefault="008227AD" w:rsidP="007925EB">
                        <w:pPr>
                          <w:spacing w:after="160" w:line="259" w:lineRule="auto"/>
                          <w:ind w:left="0" w:right="0" w:firstLine="0"/>
                          <w:jc w:val="left"/>
                        </w:pPr>
                        <w:r>
                          <w:rPr>
                            <w:w w:val="105"/>
                          </w:rPr>
                          <w:t>Admin</w:t>
                        </w:r>
                        <w:r>
                          <w:rPr>
                            <w:spacing w:val="3"/>
                            <w:w w:val="105"/>
                          </w:rPr>
                          <w:t xml:space="preserve"> </w:t>
                        </w:r>
                      </w:p>
                    </w:txbxContent>
                  </v:textbox>
                </v:rect>
                <v:shape id="Shape 4200" o:spid="_x0000_s1593" style="position:absolute;left:48981;top:1303;width:8039;height:4222;visibility:visible;mso-wrap-style:square;v-text-anchor:top" coordsize="803910,422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" path="m,l803910,r,24384l24384,24384r,373380l803910,397764r,24384l,422148,,xe" fillcolor="black" stroked="f" strokeweight="0">
                  <v:stroke miterlimit="83231f" joinstyle="miter"/>
                  <v:path arrowok="t" textboxrect="0,0,803910,422148"/>
                </v:shape>
                <v:shape id="Shape 4201" o:spid="_x0000_s1594" style="position:absolute;left:57020;top:1303;width:8039;height:4222;visibility:visible;mso-wrap-style:square;v-text-anchor:top" coordsize="803911,422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" path="m,l803911,r,422148l,422148,,397764r779526,l779526,24384,,24384,,xe" fillcolor="black" stroked="f" strokeweight="0">
                  <v:stroke miterlimit="83231f" joinstyle="miter"/>
                  <v:path arrowok="t" textboxrect="0,0,803911,422148"/>
                </v:shape>
                <v:rect id="Rectangle 4202" o:spid="_x0000_s1595" style="position:absolute;left:50109;top:2331;width:18785;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" filled="f" stroked="f">
                  <v:textbox inset="0,0,0,0">
                    <w:txbxContent>
                      <w:p w14:paraId="6ACA74E7" w14:textId="77777777" w:rsidR="008227AD" w:rsidRDefault="008227AD" w:rsidP="007925EB">
                        <w:pPr>
                          <w:spacing w:after="160" w:line="259" w:lineRule="auto"/>
                          <w:ind w:left="0" w:right="0" w:firstLine="0"/>
                          <w:jc w:val="left"/>
                        </w:pPr>
                        <w:r>
                          <w:rPr>
                            <w:w w:val="103"/>
                          </w:rPr>
                          <w:t>Verification</w:t>
                        </w:r>
                        <w:r>
                          <w:rPr>
                            <w:spacing w:val="2"/>
                            <w:w w:val="103"/>
                          </w:rPr>
                          <w:t xml:space="preserve"> </w:t>
                        </w:r>
                        <w:r>
                          <w:rPr>
                            <w:w w:val="103"/>
                          </w:rPr>
                          <w:t>of</w:t>
                        </w:r>
                        <w:r>
                          <w:rPr>
                            <w:spacing w:val="2"/>
                            <w:w w:val="103"/>
                          </w:rPr>
                          <w:t xml:space="preserve"> </w:t>
                        </w:r>
                        <w:r>
                          <w:rPr>
                            <w:w w:val="103"/>
                          </w:rPr>
                          <w:t xml:space="preserve">College </w:t>
                        </w:r>
                      </w:p>
                    </w:txbxContent>
                  </v:textbox>
                </v:rect>
                <v:rect id="Rectangle 4203" o:spid="_x0000_s1596" style="position:absolute;left:64236;top:2331;width:476;height:1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" filled="f" stroked="f">
                  <v:textbox inset="0,0,0,0">
                    <w:txbxContent>
                      <w:p w14:paraId="6507037F" w14:textId="77777777" w:rsidR="008227AD" w:rsidRDefault="008227AD" w:rsidP="007925EB">
                        <w:pPr>
                          <w:spacing w:after="160" w:line="259" w:lineRule="auto"/>
                          <w:ind w:left="0" w:right="0" w:firstLine="0"/>
                          <w:jc w:val="left"/>
                        </w:pPr>
                        <w:r>
                          <w:t xml:space="preserve"> </w:t>
                        </w:r>
                      </w:p>
                    </w:txbxContent>
                  </v:textbox>
                </v:rect>
                <v:shape id="Shape 4215" o:spid="_x0000_s1597" style="position:absolute;left:22387;top:404;width:9434;height:6325;visibility:visible;mso-wrap-style:square;v-text-anchor:top" coordsize="943356,63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" path="m894588,r48768,l943356,24384r-47244,l848868,25908r-47244,1524l755904,30480r-44196,3048l667512,38100r-42672,4572l582168,47244r-41148,6096l501396,60960r-38100,6096l425196,76200r-36576,7620l353568,92964r-33528,9144l288036,112776r-28956,10668l230124,134112r-27432,10668l176784,156972r-24384,12192l131064,181356r-19812,12192l92964,207264,77724,219456,62484,233172r-6096,7620l51816,246888r-6096,7620l41148,260604r-3048,7620l33528,274320r-3048,7620l28956,288036r-1524,7620l25908,301752r-1524,7620l24384,323088r1524,6096l25908,336804r3048,6096l30480,350520r3048,6096l36576,364236r4572,6096l45720,377952r4572,6096l56388,391668r6096,6096l76200,411480r16764,13716l111252,437388r19812,13716l152400,463296r24384,12192l201168,487680r27432,10668l257556,509016r30480,10668l320040,530352r33528,9144l388620,548640r36576,7620l463296,563880r38100,7620l541020,579120r41148,6096l624840,589788r42672,4572l711708,598932r44196,3048l801624,605028r47244,1524l896112,608076r47244,l943356,632460r-48768,l847344,630936r-45720,-1524l754380,626364r-44196,-3048l665988,618744r-44196,-4572l579120,608076r-41148,-6096l496824,595884r-38100,-7620l420624,580644r-36576,-9144l347472,562356r-33528,-9144l281940,542544,249936,531876,220980,521208,192024,509016,166116,496824,141732,484632,118872,472440,97536,458724,77724,445008,60960,429768,45720,416052r-7620,-7620l32004,399288r-6096,-7620l21336,384048r-4572,-7620l12192,367284,7620,359664,4572,352044,3048,342900,1524,333756,,326136r,-9144l,307848r1524,-9144l3048,291084r1524,-9144l7620,272796r4572,-7620l15240,256032r4572,-7620l25908,240792r6096,-7620l38100,225552r7620,-7620l59436,202692,77724,188976,97536,173736r19812,-12192l140208,147828r25908,-12192l192024,123444r27432,-12192l249936,100584,280416,89916,313944,79248r33528,-9144l382524,60960r38100,-9144l457200,44196r39624,-7620l537972,28956r41148,-6096l621792,18288r42672,-4572l708660,9144,754380,6096,800100,3048,847344,1524,894588,xe" fillcolor="black" stroked="f" strokeweight="0">
                  <v:stroke miterlimit="83231f" joinstyle="miter"/>
                  <v:path arrowok="t" textboxrect="0,0,943356,632460"/>
                </v:shape>
                <v:shape id="Shape 4216" o:spid="_x0000_s1598" style="position:absolute;left:31821;top:404;width:9433;height:6325;visibility:visible;mso-wrap-style:square;v-text-anchor:top" coordsize="943356,63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" path="m,l47244,,96012,1524r45720,1524l188976,6096r44196,3048l277368,13716r44196,4572l364236,22860r41148,6096l446532,36576r38100,7620l522732,51816r36576,9144l595884,70104r33528,9144l661416,89916r32004,10668l722376,111252r28956,12192l777240,134112r24384,13716l824484,160020r21336,13716l865632,187452r16764,15240l897636,216408r7620,7620l911352,231648r6096,9144l922020,248412r4572,7620l931164,263652r3048,9144l937260,280416r3048,9144l941832,298704r1524,7620l943356,324612r-1524,9144l940308,341376r-1524,9144l935736,359664r-4572,7620l928116,374904r-6096,9144l917448,391668r-6096,7620l905256,406908r-7620,7620l882396,429768r-16764,13716l845820,458724r-19812,12192l801624,484632r-24384,12192l751332,509016r-27432,12192l693420,531876r-30480,10668l629412,553212r-33528,9144l560832,571500r-38100,9144l484632,588264r-38100,7620l405384,601980r-41148,6096l321564,614172r-42672,4572l233172,623316r-44196,3048l141732,629412r-45720,1524l48768,632460,,632460,,608076r47244,l94488,606552r47244,-1524l187452,601980r44196,-3048l275844,594360r42672,-4572l361188,585216r41148,-6096l441960,571500r38100,-7620l518160,556260r36576,-7620l588264,539496r33528,-9144l653796,519684r30480,-10668l713232,498348r27432,-10668l766572,475488r24384,-12192l812292,451104r19812,-12192l850392,425196r15240,-13716l880872,397764r6096,-6096l891540,385572r6096,-7620l902208,371856r3048,-7620l909828,358140r3048,-7620l914400,344424r1524,-7620l917448,330708r1524,-7620l918972,309372r-1524,-6096l917448,295656r-3048,-6096l912876,281940r-3048,-6096l906780,268224r-4572,-6096l897636,254508r-4572,-6096l886968,240792r-6096,-6096l867156,220980,850392,207264,832104,195072,812292,181356,790956,169164,766572,156972,742188,144780,714756,134112,685800,123444,655320,112776,623316,102108,589788,92964,554736,83820,518160,76200,480060,67056,441960,60960,402336,53340,361188,47244,318516,42672,275844,38100,231648,33528,187452,30480,141732,27432,94488,25908,47244,24384,,24384,,xe" fillcolor="black" stroked="f" strokeweight="0">
                  <v:stroke miterlimit="83231f" joinstyle="miter"/>
                  <v:path arrowok="t" textboxrect="0,0,943356,632460"/>
                </v:shape>
                <v:rect id="Rectangle 4217" o:spid="_x0000_s1599" style="position:absolute;left:29260;top:2301;width:7221;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" filled="f" stroked="f">
                  <v:textbox inset="0,0,0,0">
                    <w:txbxContent>
                      <w:p w14:paraId="73999ECB" w14:textId="77777777" w:rsidR="008227AD" w:rsidRDefault="008227AD" w:rsidP="007925EB">
                        <w:pPr>
                          <w:spacing w:after="160" w:line="259" w:lineRule="auto"/>
                          <w:ind w:left="0" w:right="0" w:firstLine="0"/>
                          <w:jc w:val="left"/>
                        </w:pPr>
                        <w:r>
                          <w:rPr>
                            <w:w w:val="107"/>
                          </w:rPr>
                          <w:t>Canteen</w:t>
                        </w:r>
                        <w:r>
                          <w:rPr>
                            <w:spacing w:val="-4"/>
                            <w:w w:val="107"/>
                          </w:rPr>
                          <w:t xml:space="preserve"> </w:t>
                        </w:r>
                      </w:p>
                    </w:txbxContent>
                  </v:textbox>
                </v:rect>
                <v:rect id="Rectangle 4218" o:spid="_x0000_s1600" style="position:absolute;left:28148;top:3947;width:10194;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" filled="f" stroked="f">
                  <v:textbox inset="0,0,0,0">
                    <w:txbxContent>
                      <w:p w14:paraId="77C38F8F" w14:textId="77777777" w:rsidR="008227AD" w:rsidRDefault="008227AD" w:rsidP="007925EB">
                        <w:pPr>
                          <w:spacing w:after="160" w:line="259" w:lineRule="auto"/>
                          <w:ind w:left="0" w:right="0" w:firstLine="0"/>
                          <w:jc w:val="left"/>
                        </w:pPr>
                        <w:r>
                          <w:rPr>
                            <w:w w:val="106"/>
                          </w:rPr>
                          <w:t xml:space="preserve">Automation </w:t>
                        </w:r>
                      </w:p>
                    </w:txbxContent>
                  </v:textbox>
                </v:rect>
                <v:shape id="Shape 4219" o:spid="_x0000_s1601" style="position:absolute;left:14538;top:3147;width:7971;height:716;visibility:visible;mso-wrap-style:square;v-text-anchor:top" coordsize="797052,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" path="m725424,r71628,36576l725424,71628r,-28956l,42672,,30480r725424,l725424,xe" fillcolor="black" stroked="f" strokeweight="0">
                  <v:stroke miterlimit="83231f" joinstyle="miter"/>
                  <v:path arrowok="t" textboxrect="0,0,797052,71628"/>
                </v:shape>
                <v:shape id="Shape 4222" o:spid="_x0000_s1602" style="position:absolute;left:41132;top:3147;width:7956;height:716;visibility:visible;mso-wrap-style:square;v-text-anchor:top" coordsize="795528,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" path="m723900,r71628,36576l723900,71628r,-28956l,42672,,30480r723900,l723900,xe" fillcolor="black" stroked="f" strokeweight="0">
                  <v:stroke miterlimit="83231f" joinstyle="miter"/>
                  <v:path arrowok="t" textboxrect="0,0,795528,71628"/>
                </v:shape>
                <v:rect id="Rectangle 4231" o:spid="_x0000_s1603" style="position:absolute;left:18089;top:350;width:2923;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" filled="f" stroked="f">
                  <v:textbox inset="0,0,0,0">
                    <w:txbxContent>
                      <w:p w14:paraId="2E123AD0" w14:textId="77777777" w:rsidR="008227AD" w:rsidRDefault="008227AD" w:rsidP="007925EB">
                        <w:pPr>
                          <w:spacing w:after="160" w:line="259" w:lineRule="auto"/>
                          <w:ind w:left="0" w:right="0" w:firstLine="0"/>
                          <w:jc w:val="left"/>
                        </w:pPr>
                        <w:r>
                          <w:rPr>
                            <w:w w:val="109"/>
                          </w:rPr>
                          <w:t>I/P</w:t>
                        </w:r>
                        <w:r>
                          <w:rPr>
                            <w:spacing w:val="2"/>
                            <w:w w:val="109"/>
                          </w:rPr>
                          <w:t xml:space="preserve"> </w:t>
                        </w:r>
                      </w:p>
                    </w:txbxContent>
                  </v:textbox>
                </v:rect>
                <v:rect id="Rectangle 4243" o:spid="_x0000_s1604" style="position:absolute;left:44104;width:3668;height:1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" filled="f" stroked="f">
                  <v:textbox inset="0,0,0,0">
                    <w:txbxContent>
                      <w:p w14:paraId="69F6BC38" w14:textId="77777777" w:rsidR="008227AD" w:rsidRDefault="008227AD" w:rsidP="007925EB">
                        <w:pPr>
                          <w:spacing w:after="160" w:line="259" w:lineRule="auto"/>
                          <w:ind w:left="0" w:right="0" w:firstLine="0"/>
                          <w:jc w:val="left"/>
                        </w:pPr>
                        <w:r>
                          <w:rPr>
                            <w:w w:val="106"/>
                          </w:rPr>
                          <w:t xml:space="preserve">O/P </w:t>
                        </w:r>
                      </w:p>
                    </w:txbxContent>
                  </v:textbox>
                </v:rect>
                <w10:anchorlock/>
              </v:group>
            </w:pict>
          </mc:Fallback>
        </mc:AlternateContent>
      </w:r>
    </w:p>
    <w:p w14:paraId="598696C1" w14:textId="77777777" w:rsidR="007925EB" w:rsidRPr="00EE0306" w:rsidRDefault="007925EB" w:rsidP="007925EB">
      <w:pPr>
        <w:spacing w:after="0" w:line="259" w:lineRule="auto"/>
        <w:ind w:left="0" w:right="0" w:firstLine="0"/>
        <w:jc w:val="right"/>
        <w:rPr>
          <w:color w:val="auto"/>
        </w:rPr>
      </w:pPr>
      <w:r w:rsidRPr="00EE0306">
        <w:rPr>
          <w:color w:val="auto"/>
          <w:sz w:val="52"/>
        </w:rPr>
        <w:t xml:space="preserve">                                           </w:t>
      </w:r>
    </w:p>
    <w:tbl>
      <w:tblPr>
        <w:tblStyle w:val="TableGrid"/>
        <w:tblpPr w:vertAnchor="text" w:tblpX="-451" w:tblpY="-145"/>
        <w:tblOverlap w:val="never"/>
        <w:tblW w:w="2342" w:type="dxa"/>
        <w:tblInd w:w="0" w:type="dxa"/>
        <w:tblCellMar>
          <w:top w:w="143" w:type="dxa"/>
          <w:left w:w="115" w:type="dxa"/>
          <w:right w:w="115" w:type="dxa"/>
        </w:tblCellMar>
        <w:tblLook w:val="04A0" w:firstRow="1" w:lastRow="0" w:firstColumn="1" w:lastColumn="0" w:noHBand="0" w:noVBand="1"/>
      </w:tblPr>
      <w:tblGrid>
        <w:gridCol w:w="2342"/>
      </w:tblGrid>
      <w:tr w:rsidR="007925EB" w:rsidRPr="00EE0306" w14:paraId="402DA07B" w14:textId="77777777" w:rsidTr="00FD391E">
        <w:trPr>
          <w:trHeight w:val="648"/>
        </w:trPr>
        <w:tc>
          <w:tcPr>
            <w:tcW w:w="2342" w:type="dxa"/>
            <w:tcBorders>
              <w:top w:val="single" w:sz="15" w:space="0" w:color="000000"/>
              <w:left w:val="single" w:sz="15" w:space="0" w:color="000000"/>
              <w:bottom w:val="single" w:sz="15" w:space="0" w:color="000000"/>
              <w:right w:val="single" w:sz="15" w:space="0" w:color="000000"/>
            </w:tcBorders>
          </w:tcPr>
          <w:p w14:paraId="1B525257" w14:textId="77777777" w:rsidR="007925EB" w:rsidRPr="00EE0306" w:rsidRDefault="007925EB" w:rsidP="00FD391E">
            <w:pPr>
              <w:spacing w:after="0" w:line="259" w:lineRule="auto"/>
              <w:ind w:left="0" w:right="4" w:firstLine="0"/>
              <w:jc w:val="center"/>
              <w:rPr>
                <w:color w:val="auto"/>
              </w:rPr>
            </w:pPr>
            <w:r w:rsidRPr="00EE0306">
              <w:rPr>
                <w:color w:val="auto"/>
              </w:rPr>
              <w:t xml:space="preserve">Canteen Owner </w:t>
            </w:r>
          </w:p>
        </w:tc>
      </w:tr>
    </w:tbl>
    <w:p w14:paraId="31727676" w14:textId="5296676A" w:rsidR="007925EB" w:rsidRPr="00EE0306" w:rsidRDefault="007925EB" w:rsidP="00EE4500">
      <w:pPr>
        <w:spacing w:after="79" w:line="248" w:lineRule="auto"/>
        <w:ind w:right="480"/>
        <w:jc w:val="left"/>
        <w:rPr>
          <w:color w:val="auto"/>
        </w:rPr>
      </w:pPr>
      <w:r w:rsidRPr="00EE0306">
        <w:rPr>
          <w:rFonts w:ascii="Calibri" w:eastAsia="Calibri" w:hAnsi="Calibri" w:cs="Calibri"/>
          <w:noProof/>
          <w:color w:val="auto"/>
          <w:sz w:val="22"/>
        </w:rPr>
        <mc:AlternateContent>
          <mc:Choice Requires="wpg">
            <w:drawing>
              <wp:anchor distT="0" distB="0" distL="114300" distR="114300" simplePos="0" relativeHeight="251660288" behindDoc="1" locked="0" layoutInCell="1" allowOverlap="1" wp14:anchorId="2189F4CB" wp14:editId="4480D3C9">
                <wp:simplePos x="0" y="0"/>
                <wp:positionH relativeFrom="column">
                  <wp:posOffset>1245108</wp:posOffset>
                </wp:positionH>
                <wp:positionV relativeFrom="paragraph">
                  <wp:posOffset>-185157</wp:posOffset>
                </wp:positionV>
                <wp:extent cx="5007864" cy="632460"/>
                <wp:effectExtent l="0" t="0" r="0" b="0"/>
                <wp:wrapNone/>
                <wp:docPr id="50938" name="Group 50938"/>
                <wp:cNvGraphicFramePr/>
                <a:graphic xmlns:a="http://schemas.openxmlformats.org/drawingml/2006/main">
                  <a:graphicData uri="http://schemas.microsoft.com/office/word/2010/wordprocessingGroup">
                    <wpg:wgp>
                      <wpg:cNvGrpSpPr/>
                      <wpg:grpSpPr>
                        <a:xfrm>
                          <a:off x="0" y="0"/>
                          <a:ext cx="5007864" cy="632460"/>
                          <a:chOff x="0" y="0"/>
                          <a:chExt cx="5007864" cy="632460"/>
                        </a:xfrm>
                      </wpg:grpSpPr>
                      <wps:wsp>
                        <wps:cNvPr id="4205" name="Shape 4205"/>
                        <wps:cNvSpPr/>
                        <wps:spPr>
                          <a:xfrm>
                            <a:off x="3489960" y="80772"/>
                            <a:ext cx="758952" cy="435864"/>
                          </a:xfrm>
                          <a:custGeom>
                            <a:avLst/>
                            <a:gdLst/>
                            <a:ahLst/>
                            <a:cxnLst/>
                            <a:rect l="0" t="0" r="0" b="0"/>
                            <a:pathLst>
                              <a:path w="758952" h="435864">
                                <a:moveTo>
                                  <a:pt x="0" y="0"/>
                                </a:moveTo>
                                <a:lnTo>
                                  <a:pt x="758952" y="0"/>
                                </a:lnTo>
                                <a:lnTo>
                                  <a:pt x="758952" y="24384"/>
                                </a:lnTo>
                                <a:lnTo>
                                  <a:pt x="24384" y="24384"/>
                                </a:lnTo>
                                <a:lnTo>
                                  <a:pt x="24384" y="411480"/>
                                </a:lnTo>
                                <a:lnTo>
                                  <a:pt x="758952" y="411480"/>
                                </a:lnTo>
                                <a:lnTo>
                                  <a:pt x="758952" y="435864"/>
                                </a:lnTo>
                                <a:lnTo>
                                  <a:pt x="0" y="43586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06" name="Shape 4206"/>
                        <wps:cNvSpPr/>
                        <wps:spPr>
                          <a:xfrm>
                            <a:off x="4248912" y="80772"/>
                            <a:ext cx="758952" cy="435864"/>
                          </a:xfrm>
                          <a:custGeom>
                            <a:avLst/>
                            <a:gdLst/>
                            <a:ahLst/>
                            <a:cxnLst/>
                            <a:rect l="0" t="0" r="0" b="0"/>
                            <a:pathLst>
                              <a:path w="758952" h="435864">
                                <a:moveTo>
                                  <a:pt x="0" y="0"/>
                                </a:moveTo>
                                <a:lnTo>
                                  <a:pt x="758952" y="0"/>
                                </a:lnTo>
                                <a:lnTo>
                                  <a:pt x="758952" y="435864"/>
                                </a:lnTo>
                                <a:lnTo>
                                  <a:pt x="0" y="435864"/>
                                </a:lnTo>
                                <a:lnTo>
                                  <a:pt x="0" y="411480"/>
                                </a:lnTo>
                                <a:lnTo>
                                  <a:pt x="734568" y="411480"/>
                                </a:lnTo>
                                <a:lnTo>
                                  <a:pt x="734568" y="24384"/>
                                </a:lnTo>
                                <a:lnTo>
                                  <a:pt x="0" y="2438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20" name="Shape 4220"/>
                        <wps:cNvSpPr/>
                        <wps:spPr>
                          <a:xfrm>
                            <a:off x="0" y="268224"/>
                            <a:ext cx="797052" cy="71628"/>
                          </a:xfrm>
                          <a:custGeom>
                            <a:avLst/>
                            <a:gdLst/>
                            <a:ahLst/>
                            <a:cxnLst/>
                            <a:rect l="0" t="0" r="0" b="0"/>
                            <a:pathLst>
                              <a:path w="797052" h="71628">
                                <a:moveTo>
                                  <a:pt x="725424" y="0"/>
                                </a:moveTo>
                                <a:lnTo>
                                  <a:pt x="797052" y="35052"/>
                                </a:lnTo>
                                <a:lnTo>
                                  <a:pt x="725424" y="71628"/>
                                </a:lnTo>
                                <a:lnTo>
                                  <a:pt x="725424" y="41148"/>
                                </a:lnTo>
                                <a:lnTo>
                                  <a:pt x="0" y="41148"/>
                                </a:lnTo>
                                <a:lnTo>
                                  <a:pt x="0" y="28956"/>
                                </a:lnTo>
                                <a:lnTo>
                                  <a:pt x="725424" y="28956"/>
                                </a:lnTo>
                                <a:lnTo>
                                  <a:pt x="72542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21" name="Shape 4221"/>
                        <wps:cNvSpPr/>
                        <wps:spPr>
                          <a:xfrm>
                            <a:off x="2686812" y="268224"/>
                            <a:ext cx="795528" cy="71628"/>
                          </a:xfrm>
                          <a:custGeom>
                            <a:avLst/>
                            <a:gdLst/>
                            <a:ahLst/>
                            <a:cxnLst/>
                            <a:rect l="0" t="0" r="0" b="0"/>
                            <a:pathLst>
                              <a:path w="795528" h="71628">
                                <a:moveTo>
                                  <a:pt x="723900" y="0"/>
                                </a:moveTo>
                                <a:lnTo>
                                  <a:pt x="795528" y="35052"/>
                                </a:lnTo>
                                <a:lnTo>
                                  <a:pt x="723900" y="71628"/>
                                </a:lnTo>
                                <a:lnTo>
                                  <a:pt x="723900" y="41148"/>
                                </a:lnTo>
                                <a:lnTo>
                                  <a:pt x="0" y="41148"/>
                                </a:lnTo>
                                <a:lnTo>
                                  <a:pt x="0" y="28956"/>
                                </a:lnTo>
                                <a:lnTo>
                                  <a:pt x="723900" y="28956"/>
                                </a:lnTo>
                                <a:lnTo>
                                  <a:pt x="72390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23" name="Shape 4223"/>
                        <wps:cNvSpPr/>
                        <wps:spPr>
                          <a:xfrm>
                            <a:off x="797052" y="12192"/>
                            <a:ext cx="1862328" cy="608076"/>
                          </a:xfrm>
                          <a:custGeom>
                            <a:avLst/>
                            <a:gdLst/>
                            <a:ahLst/>
                            <a:cxnLst/>
                            <a:rect l="0" t="0" r="0" b="0"/>
                            <a:pathLst>
                              <a:path w="1862328" h="608076">
                                <a:moveTo>
                                  <a:pt x="931164" y="0"/>
                                </a:moveTo>
                                <a:cubicBezTo>
                                  <a:pt x="1446276" y="0"/>
                                  <a:pt x="1862328" y="135636"/>
                                  <a:pt x="1862328" y="304800"/>
                                </a:cubicBezTo>
                                <a:cubicBezTo>
                                  <a:pt x="1862328" y="472440"/>
                                  <a:pt x="1446276" y="608076"/>
                                  <a:pt x="931164" y="608076"/>
                                </a:cubicBezTo>
                                <a:cubicBezTo>
                                  <a:pt x="417576" y="608076"/>
                                  <a:pt x="0" y="472440"/>
                                  <a:pt x="0" y="304800"/>
                                </a:cubicBezTo>
                                <a:cubicBezTo>
                                  <a:pt x="0" y="135636"/>
                                  <a:pt x="417576" y="0"/>
                                  <a:pt x="93116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224" name="Shape 4224"/>
                        <wps:cNvSpPr/>
                        <wps:spPr>
                          <a:xfrm>
                            <a:off x="784860" y="0"/>
                            <a:ext cx="943356" cy="632460"/>
                          </a:xfrm>
                          <a:custGeom>
                            <a:avLst/>
                            <a:gdLst/>
                            <a:ahLst/>
                            <a:cxnLst/>
                            <a:rect l="0" t="0" r="0" b="0"/>
                            <a:pathLst>
                              <a:path w="943356" h="632460">
                                <a:moveTo>
                                  <a:pt x="894588" y="0"/>
                                </a:moveTo>
                                <a:lnTo>
                                  <a:pt x="943356" y="0"/>
                                </a:lnTo>
                                <a:lnTo>
                                  <a:pt x="943356" y="24384"/>
                                </a:lnTo>
                                <a:lnTo>
                                  <a:pt x="896112" y="24384"/>
                                </a:lnTo>
                                <a:lnTo>
                                  <a:pt x="848868" y="25908"/>
                                </a:lnTo>
                                <a:lnTo>
                                  <a:pt x="801624" y="27432"/>
                                </a:lnTo>
                                <a:lnTo>
                                  <a:pt x="755904" y="30480"/>
                                </a:lnTo>
                                <a:lnTo>
                                  <a:pt x="711708" y="33528"/>
                                </a:lnTo>
                                <a:lnTo>
                                  <a:pt x="667512" y="38100"/>
                                </a:lnTo>
                                <a:lnTo>
                                  <a:pt x="624840" y="42672"/>
                                </a:lnTo>
                                <a:lnTo>
                                  <a:pt x="582168" y="47244"/>
                                </a:lnTo>
                                <a:lnTo>
                                  <a:pt x="541020" y="53340"/>
                                </a:lnTo>
                                <a:lnTo>
                                  <a:pt x="501396" y="60960"/>
                                </a:lnTo>
                                <a:lnTo>
                                  <a:pt x="463296" y="68580"/>
                                </a:lnTo>
                                <a:lnTo>
                                  <a:pt x="425196" y="76200"/>
                                </a:lnTo>
                                <a:lnTo>
                                  <a:pt x="388620" y="83820"/>
                                </a:lnTo>
                                <a:lnTo>
                                  <a:pt x="355092" y="92964"/>
                                </a:lnTo>
                                <a:lnTo>
                                  <a:pt x="321564" y="102108"/>
                                </a:lnTo>
                                <a:lnTo>
                                  <a:pt x="289560" y="112776"/>
                                </a:lnTo>
                                <a:lnTo>
                                  <a:pt x="259080" y="123444"/>
                                </a:lnTo>
                                <a:lnTo>
                                  <a:pt x="230124" y="134112"/>
                                </a:lnTo>
                                <a:lnTo>
                                  <a:pt x="202692" y="144780"/>
                                </a:lnTo>
                                <a:lnTo>
                                  <a:pt x="176784" y="156972"/>
                                </a:lnTo>
                                <a:lnTo>
                                  <a:pt x="153924" y="169164"/>
                                </a:lnTo>
                                <a:lnTo>
                                  <a:pt x="131064" y="181356"/>
                                </a:lnTo>
                                <a:lnTo>
                                  <a:pt x="111252" y="195072"/>
                                </a:lnTo>
                                <a:lnTo>
                                  <a:pt x="92964" y="207264"/>
                                </a:lnTo>
                                <a:lnTo>
                                  <a:pt x="77724" y="220980"/>
                                </a:lnTo>
                                <a:lnTo>
                                  <a:pt x="62484" y="234696"/>
                                </a:lnTo>
                                <a:lnTo>
                                  <a:pt x="56388" y="240792"/>
                                </a:lnTo>
                                <a:lnTo>
                                  <a:pt x="51816" y="248412"/>
                                </a:lnTo>
                                <a:lnTo>
                                  <a:pt x="45720" y="254508"/>
                                </a:lnTo>
                                <a:lnTo>
                                  <a:pt x="41148" y="260604"/>
                                </a:lnTo>
                                <a:lnTo>
                                  <a:pt x="38100" y="268224"/>
                                </a:lnTo>
                                <a:lnTo>
                                  <a:pt x="33528" y="274320"/>
                                </a:lnTo>
                                <a:lnTo>
                                  <a:pt x="32004" y="281940"/>
                                </a:lnTo>
                                <a:lnTo>
                                  <a:pt x="28956" y="288036"/>
                                </a:lnTo>
                                <a:lnTo>
                                  <a:pt x="27432" y="295656"/>
                                </a:lnTo>
                                <a:lnTo>
                                  <a:pt x="25908" y="301752"/>
                                </a:lnTo>
                                <a:lnTo>
                                  <a:pt x="24384" y="309372"/>
                                </a:lnTo>
                                <a:lnTo>
                                  <a:pt x="24384" y="323088"/>
                                </a:lnTo>
                                <a:lnTo>
                                  <a:pt x="25908" y="329184"/>
                                </a:lnTo>
                                <a:lnTo>
                                  <a:pt x="27432" y="336804"/>
                                </a:lnTo>
                                <a:lnTo>
                                  <a:pt x="28956" y="342900"/>
                                </a:lnTo>
                                <a:lnTo>
                                  <a:pt x="30480" y="350520"/>
                                </a:lnTo>
                                <a:lnTo>
                                  <a:pt x="33528" y="358140"/>
                                </a:lnTo>
                                <a:lnTo>
                                  <a:pt x="36576" y="364236"/>
                                </a:lnTo>
                                <a:lnTo>
                                  <a:pt x="41148" y="370332"/>
                                </a:lnTo>
                                <a:lnTo>
                                  <a:pt x="45720" y="377952"/>
                                </a:lnTo>
                                <a:lnTo>
                                  <a:pt x="50292" y="384048"/>
                                </a:lnTo>
                                <a:lnTo>
                                  <a:pt x="56388" y="391668"/>
                                </a:lnTo>
                                <a:lnTo>
                                  <a:pt x="62484" y="397764"/>
                                </a:lnTo>
                                <a:lnTo>
                                  <a:pt x="76200" y="411480"/>
                                </a:lnTo>
                                <a:lnTo>
                                  <a:pt x="92964" y="425196"/>
                                </a:lnTo>
                                <a:lnTo>
                                  <a:pt x="111252" y="438912"/>
                                </a:lnTo>
                                <a:lnTo>
                                  <a:pt x="131064" y="451104"/>
                                </a:lnTo>
                                <a:lnTo>
                                  <a:pt x="152400" y="463296"/>
                                </a:lnTo>
                                <a:lnTo>
                                  <a:pt x="176784" y="475488"/>
                                </a:lnTo>
                                <a:lnTo>
                                  <a:pt x="202692" y="487680"/>
                                </a:lnTo>
                                <a:lnTo>
                                  <a:pt x="228600" y="498348"/>
                                </a:lnTo>
                                <a:lnTo>
                                  <a:pt x="257556" y="509016"/>
                                </a:lnTo>
                                <a:lnTo>
                                  <a:pt x="288036" y="519684"/>
                                </a:lnTo>
                                <a:lnTo>
                                  <a:pt x="320040" y="530352"/>
                                </a:lnTo>
                                <a:lnTo>
                                  <a:pt x="353568" y="539496"/>
                                </a:lnTo>
                                <a:lnTo>
                                  <a:pt x="388620" y="548640"/>
                                </a:lnTo>
                                <a:lnTo>
                                  <a:pt x="425196" y="556260"/>
                                </a:lnTo>
                                <a:lnTo>
                                  <a:pt x="463296" y="565404"/>
                                </a:lnTo>
                                <a:lnTo>
                                  <a:pt x="501396" y="571500"/>
                                </a:lnTo>
                                <a:lnTo>
                                  <a:pt x="541020" y="579120"/>
                                </a:lnTo>
                                <a:lnTo>
                                  <a:pt x="582168" y="585216"/>
                                </a:lnTo>
                                <a:lnTo>
                                  <a:pt x="624840" y="589788"/>
                                </a:lnTo>
                                <a:lnTo>
                                  <a:pt x="667512" y="594360"/>
                                </a:lnTo>
                                <a:lnTo>
                                  <a:pt x="711708" y="598932"/>
                                </a:lnTo>
                                <a:lnTo>
                                  <a:pt x="755904" y="601980"/>
                                </a:lnTo>
                                <a:lnTo>
                                  <a:pt x="801624" y="605028"/>
                                </a:lnTo>
                                <a:lnTo>
                                  <a:pt x="848868" y="606552"/>
                                </a:lnTo>
                                <a:lnTo>
                                  <a:pt x="896112" y="608076"/>
                                </a:lnTo>
                                <a:lnTo>
                                  <a:pt x="943356" y="608076"/>
                                </a:lnTo>
                                <a:lnTo>
                                  <a:pt x="943356" y="632460"/>
                                </a:lnTo>
                                <a:lnTo>
                                  <a:pt x="896112" y="632460"/>
                                </a:lnTo>
                                <a:lnTo>
                                  <a:pt x="847344" y="630936"/>
                                </a:lnTo>
                                <a:lnTo>
                                  <a:pt x="801624" y="629412"/>
                                </a:lnTo>
                                <a:lnTo>
                                  <a:pt x="754380" y="626364"/>
                                </a:lnTo>
                                <a:lnTo>
                                  <a:pt x="710184" y="623316"/>
                                </a:lnTo>
                                <a:lnTo>
                                  <a:pt x="665988" y="618744"/>
                                </a:lnTo>
                                <a:lnTo>
                                  <a:pt x="621792" y="614172"/>
                                </a:lnTo>
                                <a:lnTo>
                                  <a:pt x="579120" y="609600"/>
                                </a:lnTo>
                                <a:lnTo>
                                  <a:pt x="537972" y="603504"/>
                                </a:lnTo>
                                <a:lnTo>
                                  <a:pt x="498348" y="595884"/>
                                </a:lnTo>
                                <a:lnTo>
                                  <a:pt x="458724" y="588264"/>
                                </a:lnTo>
                                <a:lnTo>
                                  <a:pt x="420624" y="580644"/>
                                </a:lnTo>
                                <a:lnTo>
                                  <a:pt x="384048" y="573024"/>
                                </a:lnTo>
                                <a:lnTo>
                                  <a:pt x="347472" y="563880"/>
                                </a:lnTo>
                                <a:lnTo>
                                  <a:pt x="313944" y="553212"/>
                                </a:lnTo>
                                <a:lnTo>
                                  <a:pt x="281940" y="544068"/>
                                </a:lnTo>
                                <a:lnTo>
                                  <a:pt x="249936" y="533400"/>
                                </a:lnTo>
                                <a:lnTo>
                                  <a:pt x="220980" y="521208"/>
                                </a:lnTo>
                                <a:lnTo>
                                  <a:pt x="192024" y="510540"/>
                                </a:lnTo>
                                <a:lnTo>
                                  <a:pt x="166116" y="498348"/>
                                </a:lnTo>
                                <a:lnTo>
                                  <a:pt x="141732" y="484632"/>
                                </a:lnTo>
                                <a:lnTo>
                                  <a:pt x="118872" y="472440"/>
                                </a:lnTo>
                                <a:lnTo>
                                  <a:pt x="97536" y="458724"/>
                                </a:lnTo>
                                <a:lnTo>
                                  <a:pt x="77724" y="445008"/>
                                </a:lnTo>
                                <a:lnTo>
                                  <a:pt x="60960" y="429768"/>
                                </a:lnTo>
                                <a:lnTo>
                                  <a:pt x="45720" y="416052"/>
                                </a:lnTo>
                                <a:lnTo>
                                  <a:pt x="38100" y="408432"/>
                                </a:lnTo>
                                <a:lnTo>
                                  <a:pt x="32004" y="400812"/>
                                </a:lnTo>
                                <a:lnTo>
                                  <a:pt x="25908" y="393192"/>
                                </a:lnTo>
                                <a:lnTo>
                                  <a:pt x="21336" y="384048"/>
                                </a:lnTo>
                                <a:lnTo>
                                  <a:pt x="16764" y="376428"/>
                                </a:lnTo>
                                <a:lnTo>
                                  <a:pt x="12192" y="368808"/>
                                </a:lnTo>
                                <a:lnTo>
                                  <a:pt x="9144" y="359664"/>
                                </a:lnTo>
                                <a:lnTo>
                                  <a:pt x="6096" y="352044"/>
                                </a:lnTo>
                                <a:lnTo>
                                  <a:pt x="3048" y="342900"/>
                                </a:lnTo>
                                <a:lnTo>
                                  <a:pt x="1524" y="333756"/>
                                </a:lnTo>
                                <a:lnTo>
                                  <a:pt x="0" y="326136"/>
                                </a:lnTo>
                                <a:lnTo>
                                  <a:pt x="0" y="316992"/>
                                </a:lnTo>
                                <a:lnTo>
                                  <a:pt x="0" y="307848"/>
                                </a:lnTo>
                                <a:lnTo>
                                  <a:pt x="1524" y="298704"/>
                                </a:lnTo>
                                <a:lnTo>
                                  <a:pt x="3048" y="291084"/>
                                </a:lnTo>
                                <a:lnTo>
                                  <a:pt x="6096" y="281940"/>
                                </a:lnTo>
                                <a:lnTo>
                                  <a:pt x="7620" y="274320"/>
                                </a:lnTo>
                                <a:lnTo>
                                  <a:pt x="12192" y="265176"/>
                                </a:lnTo>
                                <a:lnTo>
                                  <a:pt x="15240" y="257556"/>
                                </a:lnTo>
                                <a:lnTo>
                                  <a:pt x="21336" y="248412"/>
                                </a:lnTo>
                                <a:lnTo>
                                  <a:pt x="25908" y="240792"/>
                                </a:lnTo>
                                <a:lnTo>
                                  <a:pt x="32004" y="233172"/>
                                </a:lnTo>
                                <a:lnTo>
                                  <a:pt x="38100" y="225552"/>
                                </a:lnTo>
                                <a:lnTo>
                                  <a:pt x="45720" y="217932"/>
                                </a:lnTo>
                                <a:lnTo>
                                  <a:pt x="60960" y="202692"/>
                                </a:lnTo>
                                <a:lnTo>
                                  <a:pt x="77724" y="188976"/>
                                </a:lnTo>
                                <a:lnTo>
                                  <a:pt x="97536" y="175260"/>
                                </a:lnTo>
                                <a:lnTo>
                                  <a:pt x="118872" y="161544"/>
                                </a:lnTo>
                                <a:lnTo>
                                  <a:pt x="141732" y="147828"/>
                                </a:lnTo>
                                <a:lnTo>
                                  <a:pt x="166116" y="135636"/>
                                </a:lnTo>
                                <a:lnTo>
                                  <a:pt x="192024" y="123444"/>
                                </a:lnTo>
                                <a:lnTo>
                                  <a:pt x="220980" y="111252"/>
                                </a:lnTo>
                                <a:lnTo>
                                  <a:pt x="249936" y="100584"/>
                                </a:lnTo>
                                <a:lnTo>
                                  <a:pt x="280416" y="89916"/>
                                </a:lnTo>
                                <a:lnTo>
                                  <a:pt x="313944" y="79248"/>
                                </a:lnTo>
                                <a:lnTo>
                                  <a:pt x="347472" y="70104"/>
                                </a:lnTo>
                                <a:lnTo>
                                  <a:pt x="382524" y="60960"/>
                                </a:lnTo>
                                <a:lnTo>
                                  <a:pt x="420624" y="51816"/>
                                </a:lnTo>
                                <a:lnTo>
                                  <a:pt x="458724" y="44196"/>
                                </a:lnTo>
                                <a:lnTo>
                                  <a:pt x="496824" y="36576"/>
                                </a:lnTo>
                                <a:lnTo>
                                  <a:pt x="537972" y="30480"/>
                                </a:lnTo>
                                <a:lnTo>
                                  <a:pt x="579120" y="24384"/>
                                </a:lnTo>
                                <a:lnTo>
                                  <a:pt x="621792" y="18288"/>
                                </a:lnTo>
                                <a:lnTo>
                                  <a:pt x="664464" y="13716"/>
                                </a:lnTo>
                                <a:lnTo>
                                  <a:pt x="710184" y="9144"/>
                                </a:lnTo>
                                <a:lnTo>
                                  <a:pt x="754380" y="6096"/>
                                </a:lnTo>
                                <a:lnTo>
                                  <a:pt x="801624" y="3048"/>
                                </a:lnTo>
                                <a:lnTo>
                                  <a:pt x="847344" y="1524"/>
                                </a:lnTo>
                                <a:lnTo>
                                  <a:pt x="89458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25" name="Shape 4225"/>
                        <wps:cNvSpPr/>
                        <wps:spPr>
                          <a:xfrm>
                            <a:off x="1728216" y="0"/>
                            <a:ext cx="943356" cy="632460"/>
                          </a:xfrm>
                          <a:custGeom>
                            <a:avLst/>
                            <a:gdLst/>
                            <a:ahLst/>
                            <a:cxnLst/>
                            <a:rect l="0" t="0" r="0" b="0"/>
                            <a:pathLst>
                              <a:path w="943356" h="632460">
                                <a:moveTo>
                                  <a:pt x="0" y="0"/>
                                </a:moveTo>
                                <a:lnTo>
                                  <a:pt x="48768" y="0"/>
                                </a:lnTo>
                                <a:lnTo>
                                  <a:pt x="96012" y="1524"/>
                                </a:lnTo>
                                <a:lnTo>
                                  <a:pt x="141732" y="3048"/>
                                </a:lnTo>
                                <a:lnTo>
                                  <a:pt x="188976" y="6096"/>
                                </a:lnTo>
                                <a:lnTo>
                                  <a:pt x="233172" y="9144"/>
                                </a:lnTo>
                                <a:lnTo>
                                  <a:pt x="278892" y="13716"/>
                                </a:lnTo>
                                <a:lnTo>
                                  <a:pt x="321564" y="18288"/>
                                </a:lnTo>
                                <a:lnTo>
                                  <a:pt x="364236" y="24384"/>
                                </a:lnTo>
                                <a:lnTo>
                                  <a:pt x="405384" y="30480"/>
                                </a:lnTo>
                                <a:lnTo>
                                  <a:pt x="446532" y="36576"/>
                                </a:lnTo>
                                <a:lnTo>
                                  <a:pt x="484632" y="44196"/>
                                </a:lnTo>
                                <a:lnTo>
                                  <a:pt x="522732" y="51816"/>
                                </a:lnTo>
                                <a:lnTo>
                                  <a:pt x="560832" y="60960"/>
                                </a:lnTo>
                                <a:lnTo>
                                  <a:pt x="595884" y="70104"/>
                                </a:lnTo>
                                <a:lnTo>
                                  <a:pt x="629412" y="79248"/>
                                </a:lnTo>
                                <a:lnTo>
                                  <a:pt x="662940" y="89916"/>
                                </a:lnTo>
                                <a:lnTo>
                                  <a:pt x="693420" y="100584"/>
                                </a:lnTo>
                                <a:lnTo>
                                  <a:pt x="722376" y="111252"/>
                                </a:lnTo>
                                <a:lnTo>
                                  <a:pt x="751332" y="123444"/>
                                </a:lnTo>
                                <a:lnTo>
                                  <a:pt x="777240" y="135636"/>
                                </a:lnTo>
                                <a:lnTo>
                                  <a:pt x="801624" y="147828"/>
                                </a:lnTo>
                                <a:lnTo>
                                  <a:pt x="824484" y="161544"/>
                                </a:lnTo>
                                <a:lnTo>
                                  <a:pt x="845820" y="173736"/>
                                </a:lnTo>
                                <a:lnTo>
                                  <a:pt x="865632" y="187452"/>
                                </a:lnTo>
                                <a:lnTo>
                                  <a:pt x="882396" y="202692"/>
                                </a:lnTo>
                                <a:lnTo>
                                  <a:pt x="897636" y="217932"/>
                                </a:lnTo>
                                <a:lnTo>
                                  <a:pt x="905256" y="225552"/>
                                </a:lnTo>
                                <a:lnTo>
                                  <a:pt x="911352" y="233172"/>
                                </a:lnTo>
                                <a:lnTo>
                                  <a:pt x="917448" y="240792"/>
                                </a:lnTo>
                                <a:lnTo>
                                  <a:pt x="922020" y="248412"/>
                                </a:lnTo>
                                <a:lnTo>
                                  <a:pt x="928116" y="256032"/>
                                </a:lnTo>
                                <a:lnTo>
                                  <a:pt x="931164" y="265176"/>
                                </a:lnTo>
                                <a:lnTo>
                                  <a:pt x="935736" y="272796"/>
                                </a:lnTo>
                                <a:lnTo>
                                  <a:pt x="938784" y="281940"/>
                                </a:lnTo>
                                <a:lnTo>
                                  <a:pt x="940308" y="289560"/>
                                </a:lnTo>
                                <a:lnTo>
                                  <a:pt x="941832" y="298704"/>
                                </a:lnTo>
                                <a:lnTo>
                                  <a:pt x="943356" y="306324"/>
                                </a:lnTo>
                                <a:lnTo>
                                  <a:pt x="943356" y="324612"/>
                                </a:lnTo>
                                <a:lnTo>
                                  <a:pt x="941832" y="333756"/>
                                </a:lnTo>
                                <a:lnTo>
                                  <a:pt x="940308" y="341376"/>
                                </a:lnTo>
                                <a:lnTo>
                                  <a:pt x="938784" y="350520"/>
                                </a:lnTo>
                                <a:lnTo>
                                  <a:pt x="935736" y="359664"/>
                                </a:lnTo>
                                <a:lnTo>
                                  <a:pt x="931164" y="367284"/>
                                </a:lnTo>
                                <a:lnTo>
                                  <a:pt x="928116" y="376428"/>
                                </a:lnTo>
                                <a:lnTo>
                                  <a:pt x="923544" y="384048"/>
                                </a:lnTo>
                                <a:lnTo>
                                  <a:pt x="917448" y="391668"/>
                                </a:lnTo>
                                <a:lnTo>
                                  <a:pt x="911352" y="399288"/>
                                </a:lnTo>
                                <a:lnTo>
                                  <a:pt x="905256" y="406908"/>
                                </a:lnTo>
                                <a:lnTo>
                                  <a:pt x="899160" y="414528"/>
                                </a:lnTo>
                                <a:lnTo>
                                  <a:pt x="883920" y="429768"/>
                                </a:lnTo>
                                <a:lnTo>
                                  <a:pt x="865632" y="445008"/>
                                </a:lnTo>
                                <a:lnTo>
                                  <a:pt x="847344" y="458724"/>
                                </a:lnTo>
                                <a:lnTo>
                                  <a:pt x="826008" y="472440"/>
                                </a:lnTo>
                                <a:lnTo>
                                  <a:pt x="803148" y="484632"/>
                                </a:lnTo>
                                <a:lnTo>
                                  <a:pt x="777240" y="496824"/>
                                </a:lnTo>
                                <a:lnTo>
                                  <a:pt x="751332" y="509016"/>
                                </a:lnTo>
                                <a:lnTo>
                                  <a:pt x="723900" y="521208"/>
                                </a:lnTo>
                                <a:lnTo>
                                  <a:pt x="693420" y="531876"/>
                                </a:lnTo>
                                <a:lnTo>
                                  <a:pt x="662940" y="542544"/>
                                </a:lnTo>
                                <a:lnTo>
                                  <a:pt x="629412" y="553212"/>
                                </a:lnTo>
                                <a:lnTo>
                                  <a:pt x="595884" y="562356"/>
                                </a:lnTo>
                                <a:lnTo>
                                  <a:pt x="560832" y="571500"/>
                                </a:lnTo>
                                <a:lnTo>
                                  <a:pt x="524256" y="580644"/>
                                </a:lnTo>
                                <a:lnTo>
                                  <a:pt x="486156" y="588264"/>
                                </a:lnTo>
                                <a:lnTo>
                                  <a:pt x="446532" y="595884"/>
                                </a:lnTo>
                                <a:lnTo>
                                  <a:pt x="405384" y="603504"/>
                                </a:lnTo>
                                <a:lnTo>
                                  <a:pt x="364236" y="609600"/>
                                </a:lnTo>
                                <a:lnTo>
                                  <a:pt x="321564" y="614172"/>
                                </a:lnTo>
                                <a:lnTo>
                                  <a:pt x="278892" y="618744"/>
                                </a:lnTo>
                                <a:lnTo>
                                  <a:pt x="234696" y="623316"/>
                                </a:lnTo>
                                <a:lnTo>
                                  <a:pt x="188976" y="626364"/>
                                </a:lnTo>
                                <a:lnTo>
                                  <a:pt x="143256" y="629412"/>
                                </a:lnTo>
                                <a:lnTo>
                                  <a:pt x="96012" y="630936"/>
                                </a:lnTo>
                                <a:lnTo>
                                  <a:pt x="48768" y="632460"/>
                                </a:lnTo>
                                <a:lnTo>
                                  <a:pt x="0" y="632460"/>
                                </a:lnTo>
                                <a:lnTo>
                                  <a:pt x="0" y="608076"/>
                                </a:lnTo>
                                <a:lnTo>
                                  <a:pt x="47244" y="608076"/>
                                </a:lnTo>
                                <a:lnTo>
                                  <a:pt x="94488" y="606552"/>
                                </a:lnTo>
                                <a:lnTo>
                                  <a:pt x="141732" y="605028"/>
                                </a:lnTo>
                                <a:lnTo>
                                  <a:pt x="187452" y="601980"/>
                                </a:lnTo>
                                <a:lnTo>
                                  <a:pt x="231648" y="598932"/>
                                </a:lnTo>
                                <a:lnTo>
                                  <a:pt x="275844" y="594360"/>
                                </a:lnTo>
                                <a:lnTo>
                                  <a:pt x="318516" y="589788"/>
                                </a:lnTo>
                                <a:lnTo>
                                  <a:pt x="361188" y="585216"/>
                                </a:lnTo>
                                <a:lnTo>
                                  <a:pt x="402336" y="579120"/>
                                </a:lnTo>
                                <a:lnTo>
                                  <a:pt x="441960" y="571500"/>
                                </a:lnTo>
                                <a:lnTo>
                                  <a:pt x="480060" y="565404"/>
                                </a:lnTo>
                                <a:lnTo>
                                  <a:pt x="518160" y="556260"/>
                                </a:lnTo>
                                <a:lnTo>
                                  <a:pt x="554736" y="548640"/>
                                </a:lnTo>
                                <a:lnTo>
                                  <a:pt x="589788" y="539496"/>
                                </a:lnTo>
                                <a:lnTo>
                                  <a:pt x="623316" y="530352"/>
                                </a:lnTo>
                                <a:lnTo>
                                  <a:pt x="655320" y="519684"/>
                                </a:lnTo>
                                <a:lnTo>
                                  <a:pt x="685800" y="509016"/>
                                </a:lnTo>
                                <a:lnTo>
                                  <a:pt x="714756" y="498348"/>
                                </a:lnTo>
                                <a:lnTo>
                                  <a:pt x="740664" y="487680"/>
                                </a:lnTo>
                                <a:lnTo>
                                  <a:pt x="766572" y="475488"/>
                                </a:lnTo>
                                <a:lnTo>
                                  <a:pt x="790956" y="463296"/>
                                </a:lnTo>
                                <a:lnTo>
                                  <a:pt x="812292" y="451104"/>
                                </a:lnTo>
                                <a:lnTo>
                                  <a:pt x="832104" y="438912"/>
                                </a:lnTo>
                                <a:lnTo>
                                  <a:pt x="850392" y="425196"/>
                                </a:lnTo>
                                <a:lnTo>
                                  <a:pt x="867156" y="413004"/>
                                </a:lnTo>
                                <a:lnTo>
                                  <a:pt x="880872" y="399288"/>
                                </a:lnTo>
                                <a:lnTo>
                                  <a:pt x="886968" y="391668"/>
                                </a:lnTo>
                                <a:lnTo>
                                  <a:pt x="893064" y="385572"/>
                                </a:lnTo>
                                <a:lnTo>
                                  <a:pt x="897636" y="377952"/>
                                </a:lnTo>
                                <a:lnTo>
                                  <a:pt x="902208" y="371856"/>
                                </a:lnTo>
                                <a:lnTo>
                                  <a:pt x="905256" y="364236"/>
                                </a:lnTo>
                                <a:lnTo>
                                  <a:pt x="909828" y="358140"/>
                                </a:lnTo>
                                <a:lnTo>
                                  <a:pt x="912876" y="350520"/>
                                </a:lnTo>
                                <a:lnTo>
                                  <a:pt x="914400" y="344424"/>
                                </a:lnTo>
                                <a:lnTo>
                                  <a:pt x="917448" y="338328"/>
                                </a:lnTo>
                                <a:lnTo>
                                  <a:pt x="917448" y="330708"/>
                                </a:lnTo>
                                <a:lnTo>
                                  <a:pt x="918972" y="324612"/>
                                </a:lnTo>
                                <a:lnTo>
                                  <a:pt x="918972" y="309372"/>
                                </a:lnTo>
                                <a:lnTo>
                                  <a:pt x="917448" y="303276"/>
                                </a:lnTo>
                                <a:lnTo>
                                  <a:pt x="917448" y="295656"/>
                                </a:lnTo>
                                <a:lnTo>
                                  <a:pt x="914400" y="289560"/>
                                </a:lnTo>
                                <a:lnTo>
                                  <a:pt x="912876" y="281940"/>
                                </a:lnTo>
                                <a:lnTo>
                                  <a:pt x="909828" y="275844"/>
                                </a:lnTo>
                                <a:lnTo>
                                  <a:pt x="906780" y="268224"/>
                                </a:lnTo>
                                <a:lnTo>
                                  <a:pt x="902208" y="262128"/>
                                </a:lnTo>
                                <a:lnTo>
                                  <a:pt x="897636" y="254508"/>
                                </a:lnTo>
                                <a:lnTo>
                                  <a:pt x="893064" y="248412"/>
                                </a:lnTo>
                                <a:lnTo>
                                  <a:pt x="886968" y="240792"/>
                                </a:lnTo>
                                <a:lnTo>
                                  <a:pt x="880872" y="234696"/>
                                </a:lnTo>
                                <a:lnTo>
                                  <a:pt x="867156" y="220980"/>
                                </a:lnTo>
                                <a:lnTo>
                                  <a:pt x="850392" y="207264"/>
                                </a:lnTo>
                                <a:lnTo>
                                  <a:pt x="833628" y="195072"/>
                                </a:lnTo>
                                <a:lnTo>
                                  <a:pt x="812292" y="181356"/>
                                </a:lnTo>
                                <a:lnTo>
                                  <a:pt x="790956" y="169164"/>
                                </a:lnTo>
                                <a:lnTo>
                                  <a:pt x="766572" y="156972"/>
                                </a:lnTo>
                                <a:lnTo>
                                  <a:pt x="742188" y="146304"/>
                                </a:lnTo>
                                <a:lnTo>
                                  <a:pt x="714756" y="134112"/>
                                </a:lnTo>
                                <a:lnTo>
                                  <a:pt x="685800" y="123444"/>
                                </a:lnTo>
                                <a:lnTo>
                                  <a:pt x="655320" y="112776"/>
                                </a:lnTo>
                                <a:lnTo>
                                  <a:pt x="623316" y="103632"/>
                                </a:lnTo>
                                <a:lnTo>
                                  <a:pt x="589788" y="92964"/>
                                </a:lnTo>
                                <a:lnTo>
                                  <a:pt x="554736" y="83820"/>
                                </a:lnTo>
                                <a:lnTo>
                                  <a:pt x="518160" y="76200"/>
                                </a:lnTo>
                                <a:lnTo>
                                  <a:pt x="481584" y="68580"/>
                                </a:lnTo>
                                <a:lnTo>
                                  <a:pt x="441960" y="60960"/>
                                </a:lnTo>
                                <a:lnTo>
                                  <a:pt x="402336" y="53340"/>
                                </a:lnTo>
                                <a:lnTo>
                                  <a:pt x="361188" y="47244"/>
                                </a:lnTo>
                                <a:lnTo>
                                  <a:pt x="318516" y="42672"/>
                                </a:lnTo>
                                <a:lnTo>
                                  <a:pt x="275844" y="38100"/>
                                </a:lnTo>
                                <a:lnTo>
                                  <a:pt x="231648" y="33528"/>
                                </a:lnTo>
                                <a:lnTo>
                                  <a:pt x="187452" y="30480"/>
                                </a:lnTo>
                                <a:lnTo>
                                  <a:pt x="141732" y="27432"/>
                                </a:lnTo>
                                <a:lnTo>
                                  <a:pt x="94488" y="25908"/>
                                </a:lnTo>
                                <a:lnTo>
                                  <a:pt x="47244" y="24384"/>
                                </a:lnTo>
                                <a:lnTo>
                                  <a:pt x="0" y="2438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A67DF0B" id="Group 50938" o:spid="_x0000_s1026" style="position:absolute;margin-left:98.05pt;margin-top:-14.6pt;width:394.3pt;height:49.8pt;z-index:-251656192" coordsize="50078,6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">
                <v:shape id="Shape 4205" o:spid="_x0000_s1027" style="position:absolute;left:34899;top:807;width:7590;height:4359;visibility:visible;mso-wrap-style:square;v-text-anchor:top" coordsize="758952,43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" path="m,l758952,r,24384l24384,24384r,387096l758952,411480r,24384l,435864,,xe" fillcolor="black" stroked="f" strokeweight="0">
                  <v:stroke miterlimit="83231f" joinstyle="miter"/>
                  <v:path arrowok="t" textboxrect="0,0,758952,435864"/>
                </v:shape>
                <v:shape id="Shape 4206" o:spid="_x0000_s1028" style="position:absolute;left:42489;top:807;width:7589;height:4359;visibility:visible;mso-wrap-style:square;v-text-anchor:top" coordsize="758952,43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" path="m,l758952,r,435864l,435864,,411480r734568,l734568,24384,,24384,,xe" fillcolor="black" stroked="f" strokeweight="0">
                  <v:stroke miterlimit="83231f" joinstyle="miter"/>
                  <v:path arrowok="t" textboxrect="0,0,758952,435864"/>
                </v:shape>
                <v:shape id="Shape 4220" o:spid="_x0000_s1029" style="position:absolute;top:2682;width:7970;height:716;visibility:visible;mso-wrap-style:square;v-text-anchor:top" coordsize="797052,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" path="m725424,r71628,35052l725424,71628r,-30480l,41148,,28956r725424,l725424,xe" fillcolor="black" stroked="f" strokeweight="0">
                  <v:stroke miterlimit="83231f" joinstyle="miter"/>
                  <v:path arrowok="t" textboxrect="0,0,797052,71628"/>
                </v:shape>
                <v:shape id="Shape 4221" o:spid="_x0000_s1030" style="position:absolute;left:26868;top:2682;width:7955;height:716;visibility:visible;mso-wrap-style:square;v-text-anchor:top" coordsize="795528,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" path="m723900,r71628,35052l723900,71628r,-30480l,41148,,28956r723900,l723900,xe" fillcolor="black" stroked="f" strokeweight="0">
                  <v:stroke miterlimit="83231f" joinstyle="miter"/>
                  <v:path arrowok="t" textboxrect="0,0,795528,71628"/>
                </v:shape>
                <v:shape id="Shape 4223" o:spid="_x0000_s1031" style="position:absolute;left:7970;top:121;width:18623;height:6081;visibility:visible;mso-wrap-style:square;v-text-anchor:top" coordsize="1862328,608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" path="m931164,v515112,,931164,135636,931164,304800c1862328,472440,1446276,608076,931164,608076,417576,608076,,472440,,304800,,135636,417576,,931164,xe" stroked="f" strokeweight="0">
                  <v:stroke miterlimit="83231f" joinstyle="miter"/>
                  <v:path arrowok="t" textboxrect="0,0,1862328,608076"/>
                </v:shape>
                <v:shape id="Shape 4224" o:spid="_x0000_s1032" style="position:absolute;left:7848;width:9434;height:6324;visibility:visible;mso-wrap-style:square;v-text-anchor:top" coordsize="943356,63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" path="m894588,r48768,l943356,24384r-47244,l848868,25908r-47244,1524l755904,30480r-44196,3048l667512,38100r-42672,4572l582168,47244r-41148,6096l501396,60960r-38100,7620l425196,76200r-36576,7620l355092,92964r-33528,9144l289560,112776r-30480,10668l230124,134112r-27432,10668l176784,156972r-22860,12192l131064,181356r-19812,13716l92964,207264,77724,220980,62484,234696r-6096,6096l51816,248412r-6096,6096l41148,260604r-3048,7620l33528,274320r-1524,7620l28956,288036r-1524,7620l25908,301752r-1524,7620l24384,323088r1524,6096l27432,336804r1524,6096l30480,350520r3048,7620l36576,364236r4572,6096l45720,377952r4572,6096l56388,391668r6096,6096l76200,411480r16764,13716l111252,438912r19812,12192l152400,463296r24384,12192l202692,487680r25908,10668l257556,509016r30480,10668l320040,530352r33528,9144l388620,548640r36576,7620l463296,565404r38100,6096l541020,579120r41148,6096l624840,589788r42672,4572l711708,598932r44196,3048l801624,605028r47244,1524l896112,608076r47244,l943356,632460r-47244,l847344,630936r-45720,-1524l754380,626364r-44196,-3048l665988,618744r-44196,-4572l579120,609600r-41148,-6096l498348,595884r-39624,-7620l420624,580644r-36576,-7620l347472,563880,313944,553212r-32004,-9144l249936,533400,220980,521208,192024,510540,166116,498348,141732,484632,118872,472440,97536,458724,77724,445008,60960,429768,45720,416052r-7620,-7620l32004,400812r-6096,-7620l21336,384048r-4572,-7620l12192,368808,9144,359664,6096,352044,3048,342900,1524,333756,,326136r,-9144l,307848r1524,-9144l3048,291084r3048,-9144l7620,274320r4572,-9144l15240,257556r6096,-9144l25908,240792r6096,-7620l38100,225552r7620,-7620l60960,202692,77724,188976,97536,175260r21336,-13716l141732,147828r24384,-12192l192024,123444r28956,-12192l249936,100584,280416,89916,313944,79248r33528,-9144l382524,60960r38100,-9144l458724,44196r38100,-7620l537972,30480r41148,-6096l621792,18288r42672,-4572l710184,9144,754380,6096,801624,3048,847344,1524,894588,xe" fillcolor="black" stroked="f" strokeweight="0">
                  <v:stroke miterlimit="83231f" joinstyle="miter"/>
                  <v:path arrowok="t" textboxrect="0,0,943356,632460"/>
                </v:shape>
                <v:shape id="Shape 4225" o:spid="_x0000_s1033" style="position:absolute;left:17282;width:9433;height:6324;visibility:visible;mso-wrap-style:square;v-text-anchor:top" coordsize="943356,632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" path="m,l48768,,96012,1524r45720,1524l188976,6096r44196,3048l278892,13716r42672,4572l364236,24384r41148,6096l446532,36576r38100,7620l522732,51816r38100,9144l595884,70104r33528,9144l662940,89916r30480,10668l722376,111252r28956,12192l777240,135636r24384,12192l824484,161544r21336,12192l865632,187452r16764,15240l897636,217932r7620,7620l911352,233172r6096,7620l922020,248412r6096,7620l931164,265176r4572,7620l938784,281940r1524,7620l941832,298704r1524,7620l943356,324612r-1524,9144l940308,341376r-1524,9144l935736,359664r-4572,7620l928116,376428r-4572,7620l917448,391668r-6096,7620l905256,406908r-6096,7620l883920,429768r-18288,15240l847344,458724r-21336,13716l803148,484632r-25908,12192l751332,509016r-27432,12192l693420,531876r-30480,10668l629412,553212r-33528,9144l560832,571500r-36576,9144l486156,588264r-39624,7620l405384,603504r-41148,6096l321564,614172r-42672,4572l234696,623316r-45720,3048l143256,629412r-47244,1524l48768,632460,,632460,,608076r47244,l94488,606552r47244,-1524l187452,601980r44196,-3048l275844,594360r42672,-4572l361188,585216r41148,-6096l441960,571500r38100,-6096l518160,556260r36576,-7620l589788,539496r33528,-9144l655320,519684r30480,-10668l714756,498348r25908,-10668l766572,475488r24384,-12192l812292,451104r19812,-12192l850392,425196r16764,-12192l880872,399288r6096,-7620l893064,385572r4572,-7620l902208,371856r3048,-7620l909828,358140r3048,-7620l914400,344424r3048,-6096l917448,330708r1524,-6096l918972,309372r-1524,-6096l917448,295656r-3048,-6096l912876,281940r-3048,-6096l906780,268224r-4572,-6096l897636,254508r-4572,-6096l886968,240792r-6096,-6096l867156,220980,850392,207264,833628,195072,812292,181356,790956,169164,766572,156972,742188,146304,714756,134112,685800,123444,655320,112776r-32004,-9144l589788,92964,554736,83820,518160,76200,481584,68580,441960,60960,402336,53340,361188,47244,318516,42672,275844,38100,231648,33528,187452,30480,141732,27432,94488,25908,47244,24384,,24384,,xe" fillcolor="black" stroked="f" strokeweight="0">
                  <v:stroke miterlimit="83231f" joinstyle="miter"/>
                  <v:path arrowok="t" textboxrect="0,0,943356,632460"/>
                </v:shape>
              </v:group>
            </w:pict>
          </mc:Fallback>
        </mc:AlternateContent>
      </w:r>
      <w:r w:rsidR="00EE4500">
        <w:rPr>
          <w:color w:val="auto"/>
        </w:rPr>
        <w:t xml:space="preserve">                          </w:t>
      </w:r>
      <w:r w:rsidRPr="00EE0306">
        <w:rPr>
          <w:color w:val="auto"/>
        </w:rPr>
        <w:t xml:space="preserve">Canteen </w:t>
      </w:r>
      <w:r w:rsidR="00EE4500" w:rsidRPr="00EE0306">
        <w:rPr>
          <w:color w:val="auto"/>
        </w:rPr>
        <w:t>Maintaining,</w:t>
      </w:r>
      <w:r w:rsidRPr="00EE0306">
        <w:rPr>
          <w:color w:val="auto"/>
        </w:rPr>
        <w:t xml:space="preserve"> I/P </w:t>
      </w:r>
      <w:r w:rsidRPr="00EE0306">
        <w:rPr>
          <w:color w:val="auto"/>
        </w:rPr>
        <w:tab/>
      </w:r>
      <w:r w:rsidR="00EE4500">
        <w:rPr>
          <w:color w:val="auto"/>
        </w:rPr>
        <w:tab/>
        <w:t xml:space="preserve">     </w:t>
      </w:r>
      <w:r w:rsidRPr="00EE0306">
        <w:rPr>
          <w:color w:val="auto"/>
        </w:rPr>
        <w:t xml:space="preserve">Automation </w:t>
      </w:r>
      <w:r w:rsidRPr="00EE0306">
        <w:rPr>
          <w:color w:val="auto"/>
          <w:sz w:val="35"/>
          <w:vertAlign w:val="subscript"/>
        </w:rPr>
        <w:t xml:space="preserve">O/P </w:t>
      </w:r>
      <w:r w:rsidRPr="00EE0306">
        <w:rPr>
          <w:color w:val="auto"/>
        </w:rPr>
        <w:t xml:space="preserve">Canteen </w:t>
      </w:r>
    </w:p>
    <w:p w14:paraId="0F37564D" w14:textId="77777777" w:rsidR="007925EB" w:rsidRPr="00EE0306" w:rsidRDefault="007925EB" w:rsidP="007925EB">
      <w:pPr>
        <w:spacing w:after="0" w:line="259" w:lineRule="auto"/>
        <w:ind w:left="4409" w:right="0" w:firstLine="0"/>
        <w:jc w:val="left"/>
        <w:rPr>
          <w:color w:val="auto"/>
        </w:rPr>
      </w:pPr>
      <w:r w:rsidRPr="00EE0306">
        <w:rPr>
          <w:color w:val="auto"/>
          <w:sz w:val="52"/>
        </w:rPr>
        <w:t xml:space="preserve"> </w:t>
      </w:r>
    </w:p>
    <w:p w14:paraId="58F67BBF" w14:textId="7C4C997B" w:rsidR="007925EB" w:rsidRPr="00EE0306" w:rsidRDefault="00EE4500" w:rsidP="007925EB">
      <w:pPr>
        <w:spacing w:after="0" w:line="259" w:lineRule="auto"/>
        <w:ind w:left="0" w:right="3" w:firstLine="0"/>
        <w:jc w:val="right"/>
        <w:rPr>
          <w:color w:val="auto"/>
        </w:rPr>
      </w:pPr>
      <w:r w:rsidRPr="00EE0306">
        <w:rPr>
          <w:rFonts w:ascii="Calibri" w:eastAsia="Calibri" w:hAnsi="Calibri" w:cs="Calibri"/>
          <w:noProof/>
          <w:color w:val="auto"/>
          <w:sz w:val="22"/>
        </w:rPr>
        <mc:AlternateContent>
          <mc:Choice Requires="wpg">
            <w:drawing>
              <wp:anchor distT="0" distB="0" distL="114300" distR="114300" simplePos="0" relativeHeight="251661312" behindDoc="1" locked="0" layoutInCell="1" allowOverlap="1" wp14:anchorId="1D498DCE" wp14:editId="1D38C833">
                <wp:simplePos x="0" y="0"/>
                <wp:positionH relativeFrom="column">
                  <wp:posOffset>1229360</wp:posOffset>
                </wp:positionH>
                <wp:positionV relativeFrom="paragraph">
                  <wp:posOffset>60960</wp:posOffset>
                </wp:positionV>
                <wp:extent cx="5007864" cy="632461"/>
                <wp:effectExtent l="0" t="0" r="0" b="0"/>
                <wp:wrapNone/>
                <wp:docPr id="50939" name="Group 50939"/>
                <wp:cNvGraphicFramePr/>
                <a:graphic xmlns:a="http://schemas.openxmlformats.org/drawingml/2006/main">
                  <a:graphicData uri="http://schemas.microsoft.com/office/word/2010/wordprocessingGroup">
                    <wpg:wgp>
                      <wpg:cNvGrpSpPr/>
                      <wpg:grpSpPr>
                        <a:xfrm>
                          <a:off x="0" y="0"/>
                          <a:ext cx="5007864" cy="632461"/>
                          <a:chOff x="0" y="0"/>
                          <a:chExt cx="5007864" cy="632461"/>
                        </a:xfrm>
                      </wpg:grpSpPr>
                      <wps:wsp>
                        <wps:cNvPr id="4245" name="Shape 4245"/>
                        <wps:cNvSpPr/>
                        <wps:spPr>
                          <a:xfrm>
                            <a:off x="3489960" y="80773"/>
                            <a:ext cx="758952" cy="435864"/>
                          </a:xfrm>
                          <a:custGeom>
                            <a:avLst/>
                            <a:gdLst/>
                            <a:ahLst/>
                            <a:cxnLst/>
                            <a:rect l="0" t="0" r="0" b="0"/>
                            <a:pathLst>
                              <a:path w="758952" h="435864">
                                <a:moveTo>
                                  <a:pt x="0" y="0"/>
                                </a:moveTo>
                                <a:lnTo>
                                  <a:pt x="758952" y="0"/>
                                </a:lnTo>
                                <a:lnTo>
                                  <a:pt x="758952" y="24384"/>
                                </a:lnTo>
                                <a:lnTo>
                                  <a:pt x="24384" y="24384"/>
                                </a:lnTo>
                                <a:lnTo>
                                  <a:pt x="24384" y="411480"/>
                                </a:lnTo>
                                <a:lnTo>
                                  <a:pt x="758952" y="411480"/>
                                </a:lnTo>
                                <a:lnTo>
                                  <a:pt x="758952" y="435864"/>
                                </a:lnTo>
                                <a:lnTo>
                                  <a:pt x="0" y="43586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46" name="Shape 4246"/>
                        <wps:cNvSpPr/>
                        <wps:spPr>
                          <a:xfrm>
                            <a:off x="4248912" y="80773"/>
                            <a:ext cx="758952" cy="435864"/>
                          </a:xfrm>
                          <a:custGeom>
                            <a:avLst/>
                            <a:gdLst/>
                            <a:ahLst/>
                            <a:cxnLst/>
                            <a:rect l="0" t="0" r="0" b="0"/>
                            <a:pathLst>
                              <a:path w="758952" h="435864">
                                <a:moveTo>
                                  <a:pt x="0" y="0"/>
                                </a:moveTo>
                                <a:lnTo>
                                  <a:pt x="758952" y="0"/>
                                </a:lnTo>
                                <a:lnTo>
                                  <a:pt x="758952" y="435864"/>
                                </a:lnTo>
                                <a:lnTo>
                                  <a:pt x="0" y="435864"/>
                                </a:lnTo>
                                <a:lnTo>
                                  <a:pt x="0" y="411480"/>
                                </a:lnTo>
                                <a:lnTo>
                                  <a:pt x="734568" y="411480"/>
                                </a:lnTo>
                                <a:lnTo>
                                  <a:pt x="734568" y="24384"/>
                                </a:lnTo>
                                <a:lnTo>
                                  <a:pt x="0" y="2438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53" name="Shape 4253"/>
                        <wps:cNvSpPr/>
                        <wps:spPr>
                          <a:xfrm>
                            <a:off x="0" y="266700"/>
                            <a:ext cx="797052" cy="71628"/>
                          </a:xfrm>
                          <a:custGeom>
                            <a:avLst/>
                            <a:gdLst/>
                            <a:ahLst/>
                            <a:cxnLst/>
                            <a:rect l="0" t="0" r="0" b="0"/>
                            <a:pathLst>
                              <a:path w="797052" h="71628">
                                <a:moveTo>
                                  <a:pt x="725424" y="0"/>
                                </a:moveTo>
                                <a:lnTo>
                                  <a:pt x="797052" y="36576"/>
                                </a:lnTo>
                                <a:lnTo>
                                  <a:pt x="725424" y="71628"/>
                                </a:lnTo>
                                <a:lnTo>
                                  <a:pt x="725424" y="42672"/>
                                </a:lnTo>
                                <a:lnTo>
                                  <a:pt x="0" y="42672"/>
                                </a:lnTo>
                                <a:lnTo>
                                  <a:pt x="0" y="30480"/>
                                </a:lnTo>
                                <a:lnTo>
                                  <a:pt x="725424" y="30480"/>
                                </a:lnTo>
                                <a:lnTo>
                                  <a:pt x="72542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54" name="Shape 4254"/>
                        <wps:cNvSpPr/>
                        <wps:spPr>
                          <a:xfrm>
                            <a:off x="2686812" y="266700"/>
                            <a:ext cx="795528" cy="71628"/>
                          </a:xfrm>
                          <a:custGeom>
                            <a:avLst/>
                            <a:gdLst/>
                            <a:ahLst/>
                            <a:cxnLst/>
                            <a:rect l="0" t="0" r="0" b="0"/>
                            <a:pathLst>
                              <a:path w="795528" h="71628">
                                <a:moveTo>
                                  <a:pt x="723900" y="0"/>
                                </a:moveTo>
                                <a:lnTo>
                                  <a:pt x="795528" y="36576"/>
                                </a:lnTo>
                                <a:lnTo>
                                  <a:pt x="723900" y="71628"/>
                                </a:lnTo>
                                <a:lnTo>
                                  <a:pt x="723900" y="42672"/>
                                </a:lnTo>
                                <a:lnTo>
                                  <a:pt x="0" y="42672"/>
                                </a:lnTo>
                                <a:lnTo>
                                  <a:pt x="0" y="30480"/>
                                </a:lnTo>
                                <a:lnTo>
                                  <a:pt x="723900" y="30480"/>
                                </a:lnTo>
                                <a:lnTo>
                                  <a:pt x="72390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55" name="Shape 4255"/>
                        <wps:cNvSpPr/>
                        <wps:spPr>
                          <a:xfrm>
                            <a:off x="797052" y="12192"/>
                            <a:ext cx="1862328" cy="608076"/>
                          </a:xfrm>
                          <a:custGeom>
                            <a:avLst/>
                            <a:gdLst/>
                            <a:ahLst/>
                            <a:cxnLst/>
                            <a:rect l="0" t="0" r="0" b="0"/>
                            <a:pathLst>
                              <a:path w="1862328" h="608076">
                                <a:moveTo>
                                  <a:pt x="931164" y="0"/>
                                </a:moveTo>
                                <a:cubicBezTo>
                                  <a:pt x="1446276" y="0"/>
                                  <a:pt x="1862328" y="135636"/>
                                  <a:pt x="1862328" y="303276"/>
                                </a:cubicBezTo>
                                <a:cubicBezTo>
                                  <a:pt x="1862328" y="472440"/>
                                  <a:pt x="1446276" y="608076"/>
                                  <a:pt x="931164" y="608076"/>
                                </a:cubicBezTo>
                                <a:cubicBezTo>
                                  <a:pt x="417576" y="608076"/>
                                  <a:pt x="0" y="472440"/>
                                  <a:pt x="0" y="303276"/>
                                </a:cubicBezTo>
                                <a:cubicBezTo>
                                  <a:pt x="0" y="135636"/>
                                  <a:pt x="417576" y="0"/>
                                  <a:pt x="93116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256" name="Shape 4256"/>
                        <wps:cNvSpPr/>
                        <wps:spPr>
                          <a:xfrm>
                            <a:off x="784860" y="0"/>
                            <a:ext cx="943356" cy="632461"/>
                          </a:xfrm>
                          <a:custGeom>
                            <a:avLst/>
                            <a:gdLst/>
                            <a:ahLst/>
                            <a:cxnLst/>
                            <a:rect l="0" t="0" r="0" b="0"/>
                            <a:pathLst>
                              <a:path w="943356" h="632461">
                                <a:moveTo>
                                  <a:pt x="894588" y="0"/>
                                </a:moveTo>
                                <a:lnTo>
                                  <a:pt x="943356" y="0"/>
                                </a:lnTo>
                                <a:lnTo>
                                  <a:pt x="943356" y="24384"/>
                                </a:lnTo>
                                <a:lnTo>
                                  <a:pt x="896112" y="24384"/>
                                </a:lnTo>
                                <a:lnTo>
                                  <a:pt x="848868" y="25908"/>
                                </a:lnTo>
                                <a:lnTo>
                                  <a:pt x="801624" y="27432"/>
                                </a:lnTo>
                                <a:lnTo>
                                  <a:pt x="755904" y="30480"/>
                                </a:lnTo>
                                <a:lnTo>
                                  <a:pt x="711708" y="33528"/>
                                </a:lnTo>
                                <a:lnTo>
                                  <a:pt x="667512" y="38100"/>
                                </a:lnTo>
                                <a:lnTo>
                                  <a:pt x="624840" y="42673"/>
                                </a:lnTo>
                                <a:lnTo>
                                  <a:pt x="582168" y="47244"/>
                                </a:lnTo>
                                <a:lnTo>
                                  <a:pt x="541020" y="53341"/>
                                </a:lnTo>
                                <a:lnTo>
                                  <a:pt x="501396" y="60961"/>
                                </a:lnTo>
                                <a:lnTo>
                                  <a:pt x="463296" y="67056"/>
                                </a:lnTo>
                                <a:lnTo>
                                  <a:pt x="425196" y="76200"/>
                                </a:lnTo>
                                <a:lnTo>
                                  <a:pt x="388620" y="83820"/>
                                </a:lnTo>
                                <a:lnTo>
                                  <a:pt x="355092" y="92964"/>
                                </a:lnTo>
                                <a:lnTo>
                                  <a:pt x="321564" y="102109"/>
                                </a:lnTo>
                                <a:lnTo>
                                  <a:pt x="289560" y="112776"/>
                                </a:lnTo>
                                <a:lnTo>
                                  <a:pt x="259080" y="123444"/>
                                </a:lnTo>
                                <a:lnTo>
                                  <a:pt x="230124" y="134112"/>
                                </a:lnTo>
                                <a:lnTo>
                                  <a:pt x="202692" y="144780"/>
                                </a:lnTo>
                                <a:lnTo>
                                  <a:pt x="176784" y="156973"/>
                                </a:lnTo>
                                <a:lnTo>
                                  <a:pt x="153924" y="169164"/>
                                </a:lnTo>
                                <a:lnTo>
                                  <a:pt x="131064" y="181356"/>
                                </a:lnTo>
                                <a:lnTo>
                                  <a:pt x="111252" y="193548"/>
                                </a:lnTo>
                                <a:lnTo>
                                  <a:pt x="92964" y="207264"/>
                                </a:lnTo>
                                <a:lnTo>
                                  <a:pt x="77724" y="219456"/>
                                </a:lnTo>
                                <a:lnTo>
                                  <a:pt x="62484" y="233173"/>
                                </a:lnTo>
                                <a:lnTo>
                                  <a:pt x="56388" y="240792"/>
                                </a:lnTo>
                                <a:lnTo>
                                  <a:pt x="51816" y="246888"/>
                                </a:lnTo>
                                <a:lnTo>
                                  <a:pt x="45720" y="254509"/>
                                </a:lnTo>
                                <a:lnTo>
                                  <a:pt x="41148" y="260604"/>
                                </a:lnTo>
                                <a:lnTo>
                                  <a:pt x="38100" y="268225"/>
                                </a:lnTo>
                                <a:lnTo>
                                  <a:pt x="33528" y="274320"/>
                                </a:lnTo>
                                <a:lnTo>
                                  <a:pt x="32004" y="281941"/>
                                </a:lnTo>
                                <a:lnTo>
                                  <a:pt x="28956" y="288036"/>
                                </a:lnTo>
                                <a:lnTo>
                                  <a:pt x="27432" y="295656"/>
                                </a:lnTo>
                                <a:lnTo>
                                  <a:pt x="25908" y="301752"/>
                                </a:lnTo>
                                <a:lnTo>
                                  <a:pt x="24384" y="307848"/>
                                </a:lnTo>
                                <a:lnTo>
                                  <a:pt x="24384" y="323088"/>
                                </a:lnTo>
                                <a:lnTo>
                                  <a:pt x="25908" y="329184"/>
                                </a:lnTo>
                                <a:lnTo>
                                  <a:pt x="27432" y="336804"/>
                                </a:lnTo>
                                <a:lnTo>
                                  <a:pt x="28956" y="342900"/>
                                </a:lnTo>
                                <a:lnTo>
                                  <a:pt x="30480" y="350520"/>
                                </a:lnTo>
                                <a:lnTo>
                                  <a:pt x="33528" y="356616"/>
                                </a:lnTo>
                                <a:lnTo>
                                  <a:pt x="36576" y="364236"/>
                                </a:lnTo>
                                <a:lnTo>
                                  <a:pt x="41148" y="370332"/>
                                </a:lnTo>
                                <a:lnTo>
                                  <a:pt x="45720" y="377952"/>
                                </a:lnTo>
                                <a:lnTo>
                                  <a:pt x="50292" y="384048"/>
                                </a:lnTo>
                                <a:lnTo>
                                  <a:pt x="56388" y="391668"/>
                                </a:lnTo>
                                <a:lnTo>
                                  <a:pt x="62484" y="397764"/>
                                </a:lnTo>
                                <a:lnTo>
                                  <a:pt x="76200" y="411480"/>
                                </a:lnTo>
                                <a:lnTo>
                                  <a:pt x="92964" y="425197"/>
                                </a:lnTo>
                                <a:lnTo>
                                  <a:pt x="111252" y="437388"/>
                                </a:lnTo>
                                <a:lnTo>
                                  <a:pt x="131064" y="451104"/>
                                </a:lnTo>
                                <a:lnTo>
                                  <a:pt x="152400" y="463297"/>
                                </a:lnTo>
                                <a:lnTo>
                                  <a:pt x="176784" y="475488"/>
                                </a:lnTo>
                                <a:lnTo>
                                  <a:pt x="202692" y="487680"/>
                                </a:lnTo>
                                <a:lnTo>
                                  <a:pt x="228600" y="498348"/>
                                </a:lnTo>
                                <a:lnTo>
                                  <a:pt x="257556" y="509016"/>
                                </a:lnTo>
                                <a:lnTo>
                                  <a:pt x="288036" y="519684"/>
                                </a:lnTo>
                                <a:lnTo>
                                  <a:pt x="320040" y="530352"/>
                                </a:lnTo>
                                <a:lnTo>
                                  <a:pt x="353568" y="539497"/>
                                </a:lnTo>
                                <a:lnTo>
                                  <a:pt x="388620" y="548641"/>
                                </a:lnTo>
                                <a:lnTo>
                                  <a:pt x="425196" y="556261"/>
                                </a:lnTo>
                                <a:lnTo>
                                  <a:pt x="463296" y="563880"/>
                                </a:lnTo>
                                <a:lnTo>
                                  <a:pt x="501396" y="571500"/>
                                </a:lnTo>
                                <a:lnTo>
                                  <a:pt x="541020" y="579120"/>
                                </a:lnTo>
                                <a:lnTo>
                                  <a:pt x="582168" y="585216"/>
                                </a:lnTo>
                                <a:lnTo>
                                  <a:pt x="624840" y="589788"/>
                                </a:lnTo>
                                <a:lnTo>
                                  <a:pt x="667512" y="594361"/>
                                </a:lnTo>
                                <a:lnTo>
                                  <a:pt x="711708" y="598932"/>
                                </a:lnTo>
                                <a:lnTo>
                                  <a:pt x="755904" y="601980"/>
                                </a:lnTo>
                                <a:lnTo>
                                  <a:pt x="801624" y="605028"/>
                                </a:lnTo>
                                <a:lnTo>
                                  <a:pt x="848868" y="606552"/>
                                </a:lnTo>
                                <a:lnTo>
                                  <a:pt x="896112" y="608076"/>
                                </a:lnTo>
                                <a:lnTo>
                                  <a:pt x="943356" y="608076"/>
                                </a:lnTo>
                                <a:lnTo>
                                  <a:pt x="943356" y="632461"/>
                                </a:lnTo>
                                <a:lnTo>
                                  <a:pt x="896112" y="632461"/>
                                </a:lnTo>
                                <a:lnTo>
                                  <a:pt x="847344" y="630936"/>
                                </a:lnTo>
                                <a:lnTo>
                                  <a:pt x="801624" y="629412"/>
                                </a:lnTo>
                                <a:lnTo>
                                  <a:pt x="754380" y="626364"/>
                                </a:lnTo>
                                <a:lnTo>
                                  <a:pt x="710184" y="623316"/>
                                </a:lnTo>
                                <a:lnTo>
                                  <a:pt x="665988" y="618744"/>
                                </a:lnTo>
                                <a:lnTo>
                                  <a:pt x="621792" y="614173"/>
                                </a:lnTo>
                                <a:lnTo>
                                  <a:pt x="579120" y="608076"/>
                                </a:lnTo>
                                <a:lnTo>
                                  <a:pt x="537972" y="601980"/>
                                </a:lnTo>
                                <a:lnTo>
                                  <a:pt x="498348" y="595884"/>
                                </a:lnTo>
                                <a:lnTo>
                                  <a:pt x="458724" y="588264"/>
                                </a:lnTo>
                                <a:lnTo>
                                  <a:pt x="420624" y="580644"/>
                                </a:lnTo>
                                <a:lnTo>
                                  <a:pt x="384048" y="571500"/>
                                </a:lnTo>
                                <a:lnTo>
                                  <a:pt x="347472" y="562356"/>
                                </a:lnTo>
                                <a:lnTo>
                                  <a:pt x="313944" y="553212"/>
                                </a:lnTo>
                                <a:lnTo>
                                  <a:pt x="281940" y="542544"/>
                                </a:lnTo>
                                <a:lnTo>
                                  <a:pt x="249936" y="531876"/>
                                </a:lnTo>
                                <a:lnTo>
                                  <a:pt x="220980" y="521209"/>
                                </a:lnTo>
                                <a:lnTo>
                                  <a:pt x="192024" y="509016"/>
                                </a:lnTo>
                                <a:lnTo>
                                  <a:pt x="166116" y="496825"/>
                                </a:lnTo>
                                <a:lnTo>
                                  <a:pt x="141732" y="484632"/>
                                </a:lnTo>
                                <a:lnTo>
                                  <a:pt x="118872" y="472441"/>
                                </a:lnTo>
                                <a:lnTo>
                                  <a:pt x="97536" y="458725"/>
                                </a:lnTo>
                                <a:lnTo>
                                  <a:pt x="77724" y="445009"/>
                                </a:lnTo>
                                <a:lnTo>
                                  <a:pt x="60960" y="429768"/>
                                </a:lnTo>
                                <a:lnTo>
                                  <a:pt x="45720" y="416052"/>
                                </a:lnTo>
                                <a:lnTo>
                                  <a:pt x="38100" y="406909"/>
                                </a:lnTo>
                                <a:lnTo>
                                  <a:pt x="32004" y="399288"/>
                                </a:lnTo>
                                <a:lnTo>
                                  <a:pt x="25908" y="391668"/>
                                </a:lnTo>
                                <a:lnTo>
                                  <a:pt x="21336" y="384048"/>
                                </a:lnTo>
                                <a:lnTo>
                                  <a:pt x="16764" y="376428"/>
                                </a:lnTo>
                                <a:lnTo>
                                  <a:pt x="12192" y="367284"/>
                                </a:lnTo>
                                <a:lnTo>
                                  <a:pt x="9144" y="359664"/>
                                </a:lnTo>
                                <a:lnTo>
                                  <a:pt x="6096" y="352044"/>
                                </a:lnTo>
                                <a:lnTo>
                                  <a:pt x="3048" y="342900"/>
                                </a:lnTo>
                                <a:lnTo>
                                  <a:pt x="1524" y="333756"/>
                                </a:lnTo>
                                <a:lnTo>
                                  <a:pt x="0" y="324612"/>
                                </a:lnTo>
                                <a:lnTo>
                                  <a:pt x="0" y="316992"/>
                                </a:lnTo>
                                <a:lnTo>
                                  <a:pt x="0" y="307848"/>
                                </a:lnTo>
                                <a:lnTo>
                                  <a:pt x="1524" y="298704"/>
                                </a:lnTo>
                                <a:lnTo>
                                  <a:pt x="3048" y="291084"/>
                                </a:lnTo>
                                <a:lnTo>
                                  <a:pt x="6096" y="281941"/>
                                </a:lnTo>
                                <a:lnTo>
                                  <a:pt x="7620" y="272797"/>
                                </a:lnTo>
                                <a:lnTo>
                                  <a:pt x="12192" y="265176"/>
                                </a:lnTo>
                                <a:lnTo>
                                  <a:pt x="15240" y="256032"/>
                                </a:lnTo>
                                <a:lnTo>
                                  <a:pt x="21336" y="248412"/>
                                </a:lnTo>
                                <a:lnTo>
                                  <a:pt x="25908" y="240792"/>
                                </a:lnTo>
                                <a:lnTo>
                                  <a:pt x="32004" y="233173"/>
                                </a:lnTo>
                                <a:lnTo>
                                  <a:pt x="38100" y="225552"/>
                                </a:lnTo>
                                <a:lnTo>
                                  <a:pt x="45720" y="217932"/>
                                </a:lnTo>
                                <a:lnTo>
                                  <a:pt x="60960" y="202692"/>
                                </a:lnTo>
                                <a:lnTo>
                                  <a:pt x="77724" y="188976"/>
                                </a:lnTo>
                                <a:lnTo>
                                  <a:pt x="97536" y="173736"/>
                                </a:lnTo>
                                <a:lnTo>
                                  <a:pt x="118872" y="160020"/>
                                </a:lnTo>
                                <a:lnTo>
                                  <a:pt x="141732" y="147828"/>
                                </a:lnTo>
                                <a:lnTo>
                                  <a:pt x="166116" y="135636"/>
                                </a:lnTo>
                                <a:lnTo>
                                  <a:pt x="192024" y="123444"/>
                                </a:lnTo>
                                <a:lnTo>
                                  <a:pt x="220980" y="111252"/>
                                </a:lnTo>
                                <a:lnTo>
                                  <a:pt x="249936" y="100584"/>
                                </a:lnTo>
                                <a:lnTo>
                                  <a:pt x="280416" y="89916"/>
                                </a:lnTo>
                                <a:lnTo>
                                  <a:pt x="313944" y="79248"/>
                                </a:lnTo>
                                <a:lnTo>
                                  <a:pt x="347472" y="70104"/>
                                </a:lnTo>
                                <a:lnTo>
                                  <a:pt x="382524" y="60961"/>
                                </a:lnTo>
                                <a:lnTo>
                                  <a:pt x="420624" y="51816"/>
                                </a:lnTo>
                                <a:lnTo>
                                  <a:pt x="458724" y="44197"/>
                                </a:lnTo>
                                <a:lnTo>
                                  <a:pt x="496824" y="36576"/>
                                </a:lnTo>
                                <a:lnTo>
                                  <a:pt x="537972" y="28956"/>
                                </a:lnTo>
                                <a:lnTo>
                                  <a:pt x="579120" y="22861"/>
                                </a:lnTo>
                                <a:lnTo>
                                  <a:pt x="621792" y="18288"/>
                                </a:lnTo>
                                <a:lnTo>
                                  <a:pt x="664464" y="13716"/>
                                </a:lnTo>
                                <a:lnTo>
                                  <a:pt x="710184" y="9144"/>
                                </a:lnTo>
                                <a:lnTo>
                                  <a:pt x="754380" y="6097"/>
                                </a:lnTo>
                                <a:lnTo>
                                  <a:pt x="801624" y="3048"/>
                                </a:lnTo>
                                <a:lnTo>
                                  <a:pt x="847344" y="1525"/>
                                </a:lnTo>
                                <a:lnTo>
                                  <a:pt x="89458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57" name="Shape 4257"/>
                        <wps:cNvSpPr/>
                        <wps:spPr>
                          <a:xfrm>
                            <a:off x="1728216" y="0"/>
                            <a:ext cx="943356" cy="632461"/>
                          </a:xfrm>
                          <a:custGeom>
                            <a:avLst/>
                            <a:gdLst/>
                            <a:ahLst/>
                            <a:cxnLst/>
                            <a:rect l="0" t="0" r="0" b="0"/>
                            <a:pathLst>
                              <a:path w="943356" h="632461">
                                <a:moveTo>
                                  <a:pt x="0" y="0"/>
                                </a:moveTo>
                                <a:lnTo>
                                  <a:pt x="48768" y="0"/>
                                </a:lnTo>
                                <a:lnTo>
                                  <a:pt x="96012" y="1525"/>
                                </a:lnTo>
                                <a:lnTo>
                                  <a:pt x="141732" y="3048"/>
                                </a:lnTo>
                                <a:lnTo>
                                  <a:pt x="188976" y="6097"/>
                                </a:lnTo>
                                <a:lnTo>
                                  <a:pt x="233172" y="9144"/>
                                </a:lnTo>
                                <a:lnTo>
                                  <a:pt x="278892" y="13716"/>
                                </a:lnTo>
                                <a:lnTo>
                                  <a:pt x="321564" y="18288"/>
                                </a:lnTo>
                                <a:lnTo>
                                  <a:pt x="364236" y="22861"/>
                                </a:lnTo>
                                <a:lnTo>
                                  <a:pt x="405384" y="28956"/>
                                </a:lnTo>
                                <a:lnTo>
                                  <a:pt x="446532" y="36576"/>
                                </a:lnTo>
                                <a:lnTo>
                                  <a:pt x="484632" y="44197"/>
                                </a:lnTo>
                                <a:lnTo>
                                  <a:pt x="522732" y="51816"/>
                                </a:lnTo>
                                <a:lnTo>
                                  <a:pt x="560832" y="60961"/>
                                </a:lnTo>
                                <a:lnTo>
                                  <a:pt x="595884" y="70104"/>
                                </a:lnTo>
                                <a:lnTo>
                                  <a:pt x="629412" y="79248"/>
                                </a:lnTo>
                                <a:lnTo>
                                  <a:pt x="662940" y="89916"/>
                                </a:lnTo>
                                <a:lnTo>
                                  <a:pt x="693420" y="100584"/>
                                </a:lnTo>
                                <a:lnTo>
                                  <a:pt x="722376" y="111252"/>
                                </a:lnTo>
                                <a:lnTo>
                                  <a:pt x="751332" y="123444"/>
                                </a:lnTo>
                                <a:lnTo>
                                  <a:pt x="777240" y="134112"/>
                                </a:lnTo>
                                <a:lnTo>
                                  <a:pt x="801624" y="147828"/>
                                </a:lnTo>
                                <a:lnTo>
                                  <a:pt x="824484" y="160020"/>
                                </a:lnTo>
                                <a:lnTo>
                                  <a:pt x="845820" y="173736"/>
                                </a:lnTo>
                                <a:lnTo>
                                  <a:pt x="865632" y="187452"/>
                                </a:lnTo>
                                <a:lnTo>
                                  <a:pt x="882396" y="202692"/>
                                </a:lnTo>
                                <a:lnTo>
                                  <a:pt x="897636" y="216409"/>
                                </a:lnTo>
                                <a:lnTo>
                                  <a:pt x="905256" y="224028"/>
                                </a:lnTo>
                                <a:lnTo>
                                  <a:pt x="911352" y="231648"/>
                                </a:lnTo>
                                <a:lnTo>
                                  <a:pt x="917448" y="240792"/>
                                </a:lnTo>
                                <a:lnTo>
                                  <a:pt x="922020" y="248412"/>
                                </a:lnTo>
                                <a:lnTo>
                                  <a:pt x="928116" y="256032"/>
                                </a:lnTo>
                                <a:lnTo>
                                  <a:pt x="931164" y="263652"/>
                                </a:lnTo>
                                <a:lnTo>
                                  <a:pt x="935736" y="272797"/>
                                </a:lnTo>
                                <a:lnTo>
                                  <a:pt x="938784" y="280416"/>
                                </a:lnTo>
                                <a:lnTo>
                                  <a:pt x="940308" y="289561"/>
                                </a:lnTo>
                                <a:lnTo>
                                  <a:pt x="941832" y="298704"/>
                                </a:lnTo>
                                <a:lnTo>
                                  <a:pt x="943356" y="306325"/>
                                </a:lnTo>
                                <a:lnTo>
                                  <a:pt x="943356" y="324612"/>
                                </a:lnTo>
                                <a:lnTo>
                                  <a:pt x="941832" y="333756"/>
                                </a:lnTo>
                                <a:lnTo>
                                  <a:pt x="940308" y="341376"/>
                                </a:lnTo>
                                <a:lnTo>
                                  <a:pt x="938784" y="350520"/>
                                </a:lnTo>
                                <a:lnTo>
                                  <a:pt x="935736" y="358141"/>
                                </a:lnTo>
                                <a:lnTo>
                                  <a:pt x="931164" y="367284"/>
                                </a:lnTo>
                                <a:lnTo>
                                  <a:pt x="928116" y="374904"/>
                                </a:lnTo>
                                <a:lnTo>
                                  <a:pt x="923544" y="384048"/>
                                </a:lnTo>
                                <a:lnTo>
                                  <a:pt x="917448" y="391668"/>
                                </a:lnTo>
                                <a:lnTo>
                                  <a:pt x="911352" y="399288"/>
                                </a:lnTo>
                                <a:lnTo>
                                  <a:pt x="905256" y="406909"/>
                                </a:lnTo>
                                <a:lnTo>
                                  <a:pt x="899160" y="414528"/>
                                </a:lnTo>
                                <a:lnTo>
                                  <a:pt x="883920" y="429768"/>
                                </a:lnTo>
                                <a:lnTo>
                                  <a:pt x="865632" y="443484"/>
                                </a:lnTo>
                                <a:lnTo>
                                  <a:pt x="847344" y="457200"/>
                                </a:lnTo>
                                <a:lnTo>
                                  <a:pt x="826008" y="470916"/>
                                </a:lnTo>
                                <a:lnTo>
                                  <a:pt x="803148" y="484632"/>
                                </a:lnTo>
                                <a:lnTo>
                                  <a:pt x="777240" y="496825"/>
                                </a:lnTo>
                                <a:lnTo>
                                  <a:pt x="751332" y="509016"/>
                                </a:lnTo>
                                <a:lnTo>
                                  <a:pt x="723900" y="521209"/>
                                </a:lnTo>
                                <a:lnTo>
                                  <a:pt x="693420" y="531876"/>
                                </a:lnTo>
                                <a:lnTo>
                                  <a:pt x="662940" y="542544"/>
                                </a:lnTo>
                                <a:lnTo>
                                  <a:pt x="629412" y="553212"/>
                                </a:lnTo>
                                <a:lnTo>
                                  <a:pt x="595884" y="562356"/>
                                </a:lnTo>
                                <a:lnTo>
                                  <a:pt x="560832" y="571500"/>
                                </a:lnTo>
                                <a:lnTo>
                                  <a:pt x="524256" y="580644"/>
                                </a:lnTo>
                                <a:lnTo>
                                  <a:pt x="486156" y="588264"/>
                                </a:lnTo>
                                <a:lnTo>
                                  <a:pt x="446532" y="595884"/>
                                </a:lnTo>
                                <a:lnTo>
                                  <a:pt x="405384" y="601980"/>
                                </a:lnTo>
                                <a:lnTo>
                                  <a:pt x="364236" y="608076"/>
                                </a:lnTo>
                                <a:lnTo>
                                  <a:pt x="321564" y="614173"/>
                                </a:lnTo>
                                <a:lnTo>
                                  <a:pt x="278892" y="618744"/>
                                </a:lnTo>
                                <a:lnTo>
                                  <a:pt x="234696" y="623316"/>
                                </a:lnTo>
                                <a:lnTo>
                                  <a:pt x="188976" y="626364"/>
                                </a:lnTo>
                                <a:lnTo>
                                  <a:pt x="143256" y="629412"/>
                                </a:lnTo>
                                <a:lnTo>
                                  <a:pt x="96012" y="630936"/>
                                </a:lnTo>
                                <a:lnTo>
                                  <a:pt x="48768" y="632461"/>
                                </a:lnTo>
                                <a:lnTo>
                                  <a:pt x="0" y="632461"/>
                                </a:lnTo>
                                <a:lnTo>
                                  <a:pt x="0" y="608076"/>
                                </a:lnTo>
                                <a:lnTo>
                                  <a:pt x="47244" y="608076"/>
                                </a:lnTo>
                                <a:lnTo>
                                  <a:pt x="94488" y="606552"/>
                                </a:lnTo>
                                <a:lnTo>
                                  <a:pt x="141732" y="605028"/>
                                </a:lnTo>
                                <a:lnTo>
                                  <a:pt x="187452" y="601980"/>
                                </a:lnTo>
                                <a:lnTo>
                                  <a:pt x="231648" y="598932"/>
                                </a:lnTo>
                                <a:lnTo>
                                  <a:pt x="275844" y="594361"/>
                                </a:lnTo>
                                <a:lnTo>
                                  <a:pt x="318516" y="589788"/>
                                </a:lnTo>
                                <a:lnTo>
                                  <a:pt x="361188" y="585216"/>
                                </a:lnTo>
                                <a:lnTo>
                                  <a:pt x="402336" y="579120"/>
                                </a:lnTo>
                                <a:lnTo>
                                  <a:pt x="441960" y="571500"/>
                                </a:lnTo>
                                <a:lnTo>
                                  <a:pt x="480060" y="563880"/>
                                </a:lnTo>
                                <a:lnTo>
                                  <a:pt x="518160" y="556261"/>
                                </a:lnTo>
                                <a:lnTo>
                                  <a:pt x="554736" y="548641"/>
                                </a:lnTo>
                                <a:lnTo>
                                  <a:pt x="589788" y="539497"/>
                                </a:lnTo>
                                <a:lnTo>
                                  <a:pt x="623316" y="530352"/>
                                </a:lnTo>
                                <a:lnTo>
                                  <a:pt x="655320" y="519684"/>
                                </a:lnTo>
                                <a:lnTo>
                                  <a:pt x="685800" y="509016"/>
                                </a:lnTo>
                                <a:lnTo>
                                  <a:pt x="714756" y="498348"/>
                                </a:lnTo>
                                <a:lnTo>
                                  <a:pt x="740664" y="487680"/>
                                </a:lnTo>
                                <a:lnTo>
                                  <a:pt x="766572" y="475488"/>
                                </a:lnTo>
                                <a:lnTo>
                                  <a:pt x="790956" y="463297"/>
                                </a:lnTo>
                                <a:lnTo>
                                  <a:pt x="812292" y="451104"/>
                                </a:lnTo>
                                <a:lnTo>
                                  <a:pt x="832104" y="438912"/>
                                </a:lnTo>
                                <a:lnTo>
                                  <a:pt x="850392" y="425197"/>
                                </a:lnTo>
                                <a:lnTo>
                                  <a:pt x="867156" y="411480"/>
                                </a:lnTo>
                                <a:lnTo>
                                  <a:pt x="880872" y="397764"/>
                                </a:lnTo>
                                <a:lnTo>
                                  <a:pt x="886968" y="391668"/>
                                </a:lnTo>
                                <a:lnTo>
                                  <a:pt x="893064" y="385573"/>
                                </a:lnTo>
                                <a:lnTo>
                                  <a:pt x="897636" y="377952"/>
                                </a:lnTo>
                                <a:lnTo>
                                  <a:pt x="902208" y="371856"/>
                                </a:lnTo>
                                <a:lnTo>
                                  <a:pt x="905256" y="364236"/>
                                </a:lnTo>
                                <a:lnTo>
                                  <a:pt x="909828" y="358141"/>
                                </a:lnTo>
                                <a:lnTo>
                                  <a:pt x="912876" y="350520"/>
                                </a:lnTo>
                                <a:lnTo>
                                  <a:pt x="914400" y="344425"/>
                                </a:lnTo>
                                <a:lnTo>
                                  <a:pt x="917448" y="336804"/>
                                </a:lnTo>
                                <a:lnTo>
                                  <a:pt x="917448" y="330709"/>
                                </a:lnTo>
                                <a:lnTo>
                                  <a:pt x="918972" y="323088"/>
                                </a:lnTo>
                                <a:lnTo>
                                  <a:pt x="918972" y="309373"/>
                                </a:lnTo>
                                <a:lnTo>
                                  <a:pt x="917448" y="303276"/>
                                </a:lnTo>
                                <a:lnTo>
                                  <a:pt x="917448" y="295656"/>
                                </a:lnTo>
                                <a:lnTo>
                                  <a:pt x="914400" y="289561"/>
                                </a:lnTo>
                                <a:lnTo>
                                  <a:pt x="912876" y="281941"/>
                                </a:lnTo>
                                <a:lnTo>
                                  <a:pt x="909828" y="275844"/>
                                </a:lnTo>
                                <a:lnTo>
                                  <a:pt x="906780" y="268225"/>
                                </a:lnTo>
                                <a:lnTo>
                                  <a:pt x="902208" y="262128"/>
                                </a:lnTo>
                                <a:lnTo>
                                  <a:pt x="897636" y="254509"/>
                                </a:lnTo>
                                <a:lnTo>
                                  <a:pt x="893064" y="248412"/>
                                </a:lnTo>
                                <a:lnTo>
                                  <a:pt x="886968" y="240792"/>
                                </a:lnTo>
                                <a:lnTo>
                                  <a:pt x="880872" y="234697"/>
                                </a:lnTo>
                                <a:lnTo>
                                  <a:pt x="867156" y="220980"/>
                                </a:lnTo>
                                <a:lnTo>
                                  <a:pt x="850392" y="207264"/>
                                </a:lnTo>
                                <a:lnTo>
                                  <a:pt x="833628" y="195073"/>
                                </a:lnTo>
                                <a:lnTo>
                                  <a:pt x="812292" y="181356"/>
                                </a:lnTo>
                                <a:lnTo>
                                  <a:pt x="790956" y="169164"/>
                                </a:lnTo>
                                <a:lnTo>
                                  <a:pt x="766572" y="156973"/>
                                </a:lnTo>
                                <a:lnTo>
                                  <a:pt x="742188" y="144780"/>
                                </a:lnTo>
                                <a:lnTo>
                                  <a:pt x="714756" y="134112"/>
                                </a:lnTo>
                                <a:lnTo>
                                  <a:pt x="685800" y="123444"/>
                                </a:lnTo>
                                <a:lnTo>
                                  <a:pt x="655320" y="112776"/>
                                </a:lnTo>
                                <a:lnTo>
                                  <a:pt x="623316" y="102109"/>
                                </a:lnTo>
                                <a:lnTo>
                                  <a:pt x="589788" y="92964"/>
                                </a:lnTo>
                                <a:lnTo>
                                  <a:pt x="554736" y="83820"/>
                                </a:lnTo>
                                <a:lnTo>
                                  <a:pt x="518160" y="76200"/>
                                </a:lnTo>
                                <a:lnTo>
                                  <a:pt x="481584" y="67056"/>
                                </a:lnTo>
                                <a:lnTo>
                                  <a:pt x="441960" y="60961"/>
                                </a:lnTo>
                                <a:lnTo>
                                  <a:pt x="402336" y="53341"/>
                                </a:lnTo>
                                <a:lnTo>
                                  <a:pt x="361188" y="47244"/>
                                </a:lnTo>
                                <a:lnTo>
                                  <a:pt x="318516" y="42673"/>
                                </a:lnTo>
                                <a:lnTo>
                                  <a:pt x="275844" y="38100"/>
                                </a:lnTo>
                                <a:lnTo>
                                  <a:pt x="231648" y="33528"/>
                                </a:lnTo>
                                <a:lnTo>
                                  <a:pt x="187452" y="30480"/>
                                </a:lnTo>
                                <a:lnTo>
                                  <a:pt x="141732" y="27432"/>
                                </a:lnTo>
                                <a:lnTo>
                                  <a:pt x="94488" y="25908"/>
                                </a:lnTo>
                                <a:lnTo>
                                  <a:pt x="47244" y="24384"/>
                                </a:lnTo>
                                <a:lnTo>
                                  <a:pt x="0" y="2438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3981BD06" id="Group 50939" o:spid="_x0000_s1026" style="position:absolute;margin-left:96.8pt;margin-top:4.8pt;width:394.3pt;height:49.8pt;z-index:-251655168" coordsize="50078,63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">
                <v:shape id="Shape 4245" o:spid="_x0000_s1027" style="position:absolute;left:34899;top:807;width:7590;height:4359;visibility:visible;mso-wrap-style:square;v-text-anchor:top" coordsize="758952,43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" path="m,l758952,r,24384l24384,24384r,387096l758952,411480r,24384l,435864,,xe" fillcolor="black" stroked="f" strokeweight="0">
                  <v:stroke miterlimit="83231f" joinstyle="miter"/>
                  <v:path arrowok="t" textboxrect="0,0,758952,435864"/>
                </v:shape>
                <v:shape id="Shape 4246" o:spid="_x0000_s1028" style="position:absolute;left:42489;top:807;width:7589;height:4359;visibility:visible;mso-wrap-style:square;v-text-anchor:top" coordsize="758952,435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" path="m,l758952,r,435864l,435864,,411480r734568,l734568,24384,,24384,,xe" fillcolor="black" stroked="f" strokeweight="0">
                  <v:stroke miterlimit="83231f" joinstyle="miter"/>
                  <v:path arrowok="t" textboxrect="0,0,758952,435864"/>
                </v:shape>
                <v:shape id="Shape 4253" o:spid="_x0000_s1029" style="position:absolute;top:2667;width:7970;height:716;visibility:visible;mso-wrap-style:square;v-text-anchor:top" coordsize="797052,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" path="m725424,r71628,36576l725424,71628r,-28956l,42672,,30480r725424,l725424,xe" fillcolor="black" stroked="f" strokeweight="0">
                  <v:stroke miterlimit="83231f" joinstyle="miter"/>
                  <v:path arrowok="t" textboxrect="0,0,797052,71628"/>
                </v:shape>
                <v:shape id="Shape 4254" o:spid="_x0000_s1030" style="position:absolute;left:26868;top:2667;width:7955;height:716;visibility:visible;mso-wrap-style:square;v-text-anchor:top" coordsize="795528,71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" path="m723900,r71628,36576l723900,71628r,-28956l,42672,,30480r723900,l723900,xe" fillcolor="black" stroked="f" strokeweight="0">
                  <v:stroke miterlimit="83231f" joinstyle="miter"/>
                  <v:path arrowok="t" textboxrect="0,0,795528,71628"/>
                </v:shape>
                <v:shape id="Shape 4255" o:spid="_x0000_s1031" style="position:absolute;left:7970;top:121;width:18623;height:6081;visibility:visible;mso-wrap-style:square;v-text-anchor:top" coordsize="1862328,608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" path="m931164,v515112,,931164,135636,931164,303276c1862328,472440,1446276,608076,931164,608076,417576,608076,,472440,,303276,,135636,417576,,931164,xe" stroked="f" strokeweight="0">
                  <v:stroke miterlimit="83231f" joinstyle="miter"/>
                  <v:path arrowok="t" textboxrect="0,0,1862328,608076"/>
                </v:shape>
                <v:shape id="Shape 4256" o:spid="_x0000_s1032" style="position:absolute;left:7848;width:9434;height:6324;visibility:visible;mso-wrap-style:square;v-text-anchor:top" coordsize="943356,63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" path="m894588,r48768,l943356,24384r-47244,l848868,25908r-47244,1524l755904,30480r-44196,3048l667512,38100r-42672,4573l582168,47244r-41148,6097l501396,60961r-38100,6095l425196,76200r-36576,7620l355092,92964r-33528,9145l289560,112776r-30480,10668l230124,134112r-27432,10668l176784,156973r-22860,12191l131064,181356r-19812,12192l92964,207264,77724,219456,62484,233173r-6096,7619l51816,246888r-6096,7621l41148,260604r-3048,7621l33528,274320r-1524,7621l28956,288036r-1524,7620l25908,301752r-1524,6096l24384,323088r1524,6096l27432,336804r1524,6096l30480,350520r3048,6096l36576,364236r4572,6096l45720,377952r4572,6096l56388,391668r6096,6096l76200,411480r16764,13717l111252,437388r19812,13716l152400,463297r24384,12191l202692,487680r25908,10668l257556,509016r30480,10668l320040,530352r33528,9145l388620,548641r36576,7620l463296,563880r38100,7620l541020,579120r41148,6096l624840,589788r42672,4573l711708,598932r44196,3048l801624,605028r47244,1524l896112,608076r47244,l943356,632461r-47244,l847344,630936r-45720,-1524l754380,626364r-44196,-3048l665988,618744r-44196,-4571l579120,608076r-41148,-6096l498348,595884r-39624,-7620l420624,580644r-36576,-9144l347472,562356r-33528,-9144l281940,542544,249936,531876,220980,521209,192024,509016,166116,496825,141732,484632,118872,472441,97536,458725,77724,445009,60960,429768,45720,416052r-7620,-9143l32004,399288r-6096,-7620l21336,384048r-4572,-7620l12192,367284,9144,359664,6096,352044,3048,342900,1524,333756,,324612r,-7620l,307848r1524,-9144l3048,291084r3048,-9143l7620,272797r4572,-7621l15240,256032r6096,-7620l25908,240792r6096,-7619l38100,225552r7620,-7620l60960,202692,77724,188976,97536,173736r21336,-13716l141732,147828r24384,-12192l192024,123444r28956,-12192l249936,100584,280416,89916,313944,79248r33528,-9144l382524,60961r38100,-9145l458724,44197r38100,-7621l537972,28956r41148,-6095l621792,18288r42672,-4572l710184,9144,754380,6097,801624,3048,847344,1525,894588,xe" fillcolor="black" stroked="f" strokeweight="0">
                  <v:stroke miterlimit="83231f" joinstyle="miter"/>
                  <v:path arrowok="t" textboxrect="0,0,943356,632461"/>
                </v:shape>
                <v:shape id="Shape 4257" o:spid="_x0000_s1033" style="position:absolute;left:17282;width:9433;height:6324;visibility:visible;mso-wrap-style:square;v-text-anchor:top" coordsize="943356,63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" path="m,l48768,,96012,1525r45720,1523l188976,6097r44196,3047l278892,13716r42672,4572l364236,22861r41148,6095l446532,36576r38100,7621l522732,51816r38100,9145l595884,70104r33528,9144l662940,89916r30480,10668l722376,111252r28956,12192l777240,134112r24384,13716l824484,160020r21336,13716l865632,187452r16764,15240l897636,216409r7620,7619l911352,231648r6096,9144l922020,248412r6096,7620l931164,263652r4572,9145l938784,280416r1524,9145l941832,298704r1524,7621l943356,324612r-1524,9144l940308,341376r-1524,9144l935736,358141r-4572,9143l928116,374904r-4572,9144l917448,391668r-6096,7620l905256,406909r-6096,7619l883920,429768r-18288,13716l847344,457200r-21336,13716l803148,484632r-25908,12193l751332,509016r-27432,12193l693420,531876r-30480,10668l629412,553212r-33528,9144l560832,571500r-36576,9144l486156,588264r-39624,7620l405384,601980r-41148,6096l321564,614173r-42672,4571l234696,623316r-45720,3048l143256,629412r-47244,1524l48768,632461,,632461,,608076r47244,l94488,606552r47244,-1524l187452,601980r44196,-3048l275844,594361r42672,-4573l361188,585216r41148,-6096l441960,571500r38100,-7620l518160,556261r36576,-7620l589788,539497r33528,-9145l655320,519684r30480,-10668l714756,498348r25908,-10668l766572,475488r24384,-12191l812292,451104r19812,-12192l850392,425197r16764,-13717l880872,397764r6096,-6096l893064,385573r4572,-7621l902208,371856r3048,-7620l909828,358141r3048,-7621l914400,344425r3048,-7621l917448,330709r1524,-7621l918972,309373r-1524,-6097l917448,295656r-3048,-6095l912876,281941r-3048,-6097l906780,268225r-4572,-6097l897636,254509r-4572,-6097l886968,240792r-6096,-6095l867156,220980,850392,207264,833628,195073,812292,181356,790956,169164,766572,156973,742188,144780,714756,134112,685800,123444,655320,112776,623316,102109,589788,92964,554736,83820,518160,76200,481584,67056,441960,60961,402336,53341,361188,47244,318516,42673,275844,38100,231648,33528,187452,30480,141732,27432,94488,25908,47244,24384,,24384,,xe" fillcolor="black" stroked="f" strokeweight="0">
                  <v:stroke miterlimit="83231f" joinstyle="miter"/>
                  <v:path arrowok="t" textboxrect="0,0,943356,632461"/>
                </v:shape>
              </v:group>
            </w:pict>
          </mc:Fallback>
        </mc:AlternateContent>
      </w:r>
      <w:r w:rsidR="007925EB" w:rsidRPr="00EE0306">
        <w:rPr>
          <w:color w:val="auto"/>
          <w:sz w:val="52"/>
        </w:rPr>
        <w:t xml:space="preserve">                                           </w:t>
      </w:r>
    </w:p>
    <w:tbl>
      <w:tblPr>
        <w:tblStyle w:val="TableGrid"/>
        <w:tblpPr w:vertAnchor="text" w:tblpX="-451" w:tblpY="-143"/>
        <w:tblOverlap w:val="never"/>
        <w:tblW w:w="2342" w:type="dxa"/>
        <w:tblInd w:w="0" w:type="dxa"/>
        <w:tblCellMar>
          <w:top w:w="140" w:type="dxa"/>
          <w:left w:w="115" w:type="dxa"/>
          <w:right w:w="115" w:type="dxa"/>
        </w:tblCellMar>
        <w:tblLook w:val="04A0" w:firstRow="1" w:lastRow="0" w:firstColumn="1" w:lastColumn="0" w:noHBand="0" w:noVBand="1"/>
      </w:tblPr>
      <w:tblGrid>
        <w:gridCol w:w="2342"/>
      </w:tblGrid>
      <w:tr w:rsidR="007925EB" w:rsidRPr="00EE0306" w14:paraId="3B6608BB" w14:textId="77777777" w:rsidTr="00FD391E">
        <w:trPr>
          <w:trHeight w:val="648"/>
        </w:trPr>
        <w:tc>
          <w:tcPr>
            <w:tcW w:w="2342" w:type="dxa"/>
            <w:tcBorders>
              <w:top w:val="single" w:sz="15" w:space="0" w:color="000000"/>
              <w:left w:val="single" w:sz="15" w:space="0" w:color="000000"/>
              <w:bottom w:val="single" w:sz="15" w:space="0" w:color="000000"/>
              <w:right w:val="single" w:sz="15" w:space="0" w:color="000000"/>
            </w:tcBorders>
          </w:tcPr>
          <w:p w14:paraId="02F63BF0" w14:textId="77777777" w:rsidR="007925EB" w:rsidRPr="00EE0306" w:rsidRDefault="007925EB" w:rsidP="00FD391E">
            <w:pPr>
              <w:spacing w:after="0" w:line="259" w:lineRule="auto"/>
              <w:ind w:left="0" w:right="10" w:firstLine="0"/>
              <w:jc w:val="center"/>
              <w:rPr>
                <w:color w:val="auto"/>
              </w:rPr>
            </w:pPr>
            <w:r w:rsidRPr="00EE0306">
              <w:rPr>
                <w:color w:val="auto"/>
              </w:rPr>
              <w:t xml:space="preserve">Customer </w:t>
            </w:r>
          </w:p>
        </w:tc>
      </w:tr>
    </w:tbl>
    <w:p w14:paraId="5469BDA9" w14:textId="77777777" w:rsidR="007925EB" w:rsidRPr="00EE0306" w:rsidRDefault="007925EB" w:rsidP="007925EB">
      <w:pPr>
        <w:tabs>
          <w:tab w:val="center" w:pos="4680"/>
          <w:tab w:val="center" w:pos="8649"/>
        </w:tabs>
        <w:spacing w:after="223" w:line="259" w:lineRule="auto"/>
        <w:ind w:left="0" w:right="0" w:firstLine="0"/>
        <w:jc w:val="left"/>
        <w:rPr>
          <w:color w:val="auto"/>
        </w:rPr>
      </w:pPr>
      <w:r w:rsidRPr="00EE0306">
        <w:rPr>
          <w:rFonts w:ascii="Calibri" w:eastAsia="Calibri" w:hAnsi="Calibri" w:cs="Calibri"/>
          <w:color w:val="auto"/>
          <w:sz w:val="22"/>
        </w:rPr>
        <w:tab/>
      </w:r>
      <w:r w:rsidRPr="00EE0306">
        <w:rPr>
          <w:color w:val="auto"/>
        </w:rPr>
        <w:t xml:space="preserve">Canteen </w:t>
      </w:r>
      <w:r w:rsidRPr="00EE0306">
        <w:rPr>
          <w:color w:val="auto"/>
        </w:rPr>
        <w:tab/>
        <w:t xml:space="preserve">Placing Order </w:t>
      </w:r>
    </w:p>
    <w:p w14:paraId="779DD10F" w14:textId="584C25A2" w:rsidR="007925EB" w:rsidRPr="00EE0306" w:rsidRDefault="007925EB" w:rsidP="007925EB">
      <w:pPr>
        <w:tabs>
          <w:tab w:val="center" w:pos="4617"/>
          <w:tab w:val="center" w:pos="5194"/>
          <w:tab w:val="center" w:pos="8647"/>
        </w:tabs>
        <w:spacing w:after="14" w:line="248" w:lineRule="auto"/>
        <w:ind w:left="0" w:right="0" w:firstLine="0"/>
        <w:jc w:val="left"/>
        <w:rPr>
          <w:color w:val="auto"/>
        </w:rPr>
      </w:pPr>
      <w:r w:rsidRPr="00EE0306">
        <w:rPr>
          <w:rFonts w:ascii="Calibri" w:eastAsia="Calibri" w:hAnsi="Calibri" w:cs="Calibri"/>
          <w:color w:val="auto"/>
          <w:sz w:val="22"/>
        </w:rPr>
        <w:tab/>
      </w:r>
      <w:r w:rsidRPr="00EE0306">
        <w:rPr>
          <w:color w:val="auto"/>
        </w:rPr>
        <w:t xml:space="preserve">Automation </w:t>
      </w:r>
      <w:r w:rsidRPr="00EE0306">
        <w:rPr>
          <w:color w:val="auto"/>
        </w:rPr>
        <w:tab/>
        <w:t xml:space="preserve"> </w:t>
      </w:r>
    </w:p>
    <w:p w14:paraId="7C6A3664" w14:textId="77777777" w:rsidR="007925EB" w:rsidRPr="00EE0306" w:rsidRDefault="007925EB" w:rsidP="007925EB">
      <w:pPr>
        <w:tabs>
          <w:tab w:val="center" w:pos="2594"/>
          <w:tab w:val="center" w:pos="6736"/>
        </w:tabs>
        <w:spacing w:after="262" w:line="248" w:lineRule="auto"/>
        <w:ind w:left="0" w:right="0" w:firstLine="0"/>
        <w:jc w:val="left"/>
        <w:rPr>
          <w:color w:val="auto"/>
        </w:rPr>
      </w:pPr>
      <w:r w:rsidRPr="00EE0306">
        <w:rPr>
          <w:rFonts w:ascii="Calibri" w:eastAsia="Calibri" w:hAnsi="Calibri" w:cs="Calibri"/>
          <w:color w:val="auto"/>
          <w:sz w:val="22"/>
        </w:rPr>
        <w:tab/>
      </w:r>
      <w:r w:rsidRPr="00EE0306">
        <w:rPr>
          <w:color w:val="auto"/>
        </w:rPr>
        <w:t xml:space="preserve">I/P </w:t>
      </w:r>
      <w:r w:rsidRPr="00EE0306">
        <w:rPr>
          <w:color w:val="auto"/>
        </w:rPr>
        <w:tab/>
        <w:t xml:space="preserve">O/P </w:t>
      </w:r>
    </w:p>
    <w:p w14:paraId="11B5839B" w14:textId="1E5DD269" w:rsidR="007925EB" w:rsidRPr="00EE0306" w:rsidRDefault="007925EB" w:rsidP="00EE0306">
      <w:pPr>
        <w:spacing w:after="237" w:line="259" w:lineRule="auto"/>
        <w:ind w:left="168" w:right="0" w:firstLine="0"/>
        <w:jc w:val="center"/>
        <w:rPr>
          <w:color w:val="auto"/>
        </w:rPr>
      </w:pPr>
    </w:p>
    <w:p w14:paraId="7B868CB9" w14:textId="77777777" w:rsidR="007925EB" w:rsidRPr="00EE0306" w:rsidRDefault="007925EB" w:rsidP="007925EB">
      <w:pPr>
        <w:pStyle w:val="Heading4"/>
        <w:spacing w:after="201"/>
        <w:ind w:left="4006" w:right="0"/>
        <w:rPr>
          <w:color w:val="auto"/>
        </w:rPr>
      </w:pPr>
      <w:r w:rsidRPr="00EE0306">
        <w:rPr>
          <w:color w:val="auto"/>
        </w:rPr>
        <w:t xml:space="preserve">Fig. 5.1 </w:t>
      </w:r>
    </w:p>
    <w:p w14:paraId="73D196FB" w14:textId="77777777" w:rsidR="007925EB" w:rsidRPr="00EE0306" w:rsidRDefault="007925EB" w:rsidP="007925EB">
      <w:pPr>
        <w:spacing w:after="263" w:line="259" w:lineRule="auto"/>
        <w:ind w:left="4409" w:right="0" w:firstLine="0"/>
        <w:jc w:val="left"/>
        <w:rPr>
          <w:color w:val="auto"/>
        </w:rPr>
      </w:pPr>
      <w:r w:rsidRPr="00EE0306">
        <w:rPr>
          <w:color w:val="auto"/>
        </w:rPr>
        <w:t xml:space="preserve"> </w:t>
      </w:r>
    </w:p>
    <w:p w14:paraId="4A9A0C1A" w14:textId="77777777" w:rsidR="007925EB" w:rsidRPr="00EE0306" w:rsidRDefault="007925EB" w:rsidP="007925EB">
      <w:pPr>
        <w:spacing w:after="0" w:line="259" w:lineRule="auto"/>
        <w:ind w:left="4409" w:right="0" w:firstLine="0"/>
        <w:jc w:val="left"/>
        <w:rPr>
          <w:color w:val="auto"/>
        </w:rPr>
      </w:pPr>
      <w:r w:rsidRPr="00EE0306">
        <w:rPr>
          <w:color w:val="auto"/>
          <w:sz w:val="52"/>
        </w:rPr>
        <w:t xml:space="preserve"> </w:t>
      </w:r>
    </w:p>
    <w:p w14:paraId="12CF1119" w14:textId="77777777" w:rsidR="007925EB" w:rsidRPr="00EE0306" w:rsidRDefault="007925EB" w:rsidP="007925EB">
      <w:pPr>
        <w:spacing w:after="0" w:line="259" w:lineRule="auto"/>
        <w:ind w:left="4409" w:right="0" w:firstLine="0"/>
        <w:jc w:val="left"/>
        <w:rPr>
          <w:color w:val="auto"/>
        </w:rPr>
      </w:pPr>
      <w:r w:rsidRPr="00EE0306">
        <w:rPr>
          <w:color w:val="auto"/>
          <w:sz w:val="52"/>
        </w:rPr>
        <w:t xml:space="preserve"> </w:t>
      </w:r>
    </w:p>
    <w:p w14:paraId="2CCFA2C8" w14:textId="77777777" w:rsidR="007925EB" w:rsidRPr="00EE0306" w:rsidRDefault="007925EB" w:rsidP="007925EB">
      <w:pPr>
        <w:spacing w:after="0" w:line="259" w:lineRule="auto"/>
        <w:ind w:left="4409" w:right="0" w:firstLine="0"/>
        <w:jc w:val="left"/>
        <w:rPr>
          <w:color w:val="auto"/>
        </w:rPr>
      </w:pPr>
      <w:r w:rsidRPr="00EE0306">
        <w:rPr>
          <w:color w:val="auto"/>
          <w:sz w:val="52"/>
        </w:rPr>
        <w:t xml:space="preserve"> </w:t>
      </w:r>
    </w:p>
    <w:p w14:paraId="34A49D10" w14:textId="77777777" w:rsidR="007925EB" w:rsidRPr="00EE0306" w:rsidRDefault="007925EB" w:rsidP="007925EB">
      <w:pPr>
        <w:spacing w:after="0" w:line="259" w:lineRule="auto"/>
        <w:ind w:left="4409" w:right="0" w:firstLine="0"/>
        <w:jc w:val="left"/>
        <w:rPr>
          <w:color w:val="auto"/>
        </w:rPr>
      </w:pPr>
      <w:r w:rsidRPr="00EE0306">
        <w:rPr>
          <w:color w:val="auto"/>
          <w:sz w:val="52"/>
        </w:rPr>
        <w:t xml:space="preserve"> </w:t>
      </w:r>
    </w:p>
    <w:p w14:paraId="2A2A3074" w14:textId="77777777" w:rsidR="007925EB" w:rsidRPr="00EE0306" w:rsidRDefault="007925EB" w:rsidP="007925EB">
      <w:pPr>
        <w:spacing w:after="0" w:line="259" w:lineRule="auto"/>
        <w:ind w:left="4409" w:right="0" w:firstLine="0"/>
        <w:jc w:val="left"/>
        <w:rPr>
          <w:color w:val="auto"/>
        </w:rPr>
      </w:pPr>
      <w:r w:rsidRPr="00EE0306">
        <w:rPr>
          <w:color w:val="auto"/>
          <w:sz w:val="52"/>
        </w:rPr>
        <w:t xml:space="preserve"> </w:t>
      </w:r>
    </w:p>
    <w:p w14:paraId="2F918A1D" w14:textId="77777777" w:rsidR="007925EB" w:rsidRPr="00EE0306" w:rsidRDefault="007925EB" w:rsidP="007925EB">
      <w:pPr>
        <w:spacing w:after="0" w:line="259" w:lineRule="auto"/>
        <w:ind w:left="0" w:right="5528" w:firstLine="0"/>
        <w:jc w:val="right"/>
        <w:rPr>
          <w:color w:val="auto"/>
        </w:rPr>
      </w:pPr>
      <w:r w:rsidRPr="00EE0306">
        <w:rPr>
          <w:color w:val="auto"/>
          <w:sz w:val="52"/>
        </w:rPr>
        <w:t xml:space="preserve"> </w:t>
      </w:r>
    </w:p>
    <w:p w14:paraId="7D6C484F" w14:textId="77777777" w:rsidR="007925EB" w:rsidRPr="00EE0306" w:rsidRDefault="007925EB" w:rsidP="007925EB">
      <w:pPr>
        <w:spacing w:after="0" w:line="259" w:lineRule="auto"/>
        <w:ind w:left="0" w:right="5528" w:firstLine="0"/>
        <w:jc w:val="right"/>
        <w:rPr>
          <w:color w:val="auto"/>
        </w:rPr>
      </w:pPr>
      <w:r w:rsidRPr="00EE0306">
        <w:rPr>
          <w:color w:val="auto"/>
          <w:sz w:val="52"/>
        </w:rPr>
        <w:t xml:space="preserve"> </w:t>
      </w:r>
    </w:p>
    <w:p w14:paraId="3E1EED5E" w14:textId="77777777" w:rsidR="007925EB" w:rsidRPr="00EE0306" w:rsidRDefault="007925EB" w:rsidP="007925EB">
      <w:pPr>
        <w:spacing w:after="0" w:line="259" w:lineRule="auto"/>
        <w:ind w:left="0" w:right="5528" w:firstLine="0"/>
        <w:jc w:val="right"/>
        <w:rPr>
          <w:color w:val="auto"/>
        </w:rPr>
      </w:pPr>
      <w:r w:rsidRPr="00EE0306">
        <w:rPr>
          <w:color w:val="auto"/>
          <w:sz w:val="52"/>
        </w:rPr>
        <w:t xml:space="preserve"> </w:t>
      </w:r>
    </w:p>
    <w:p w14:paraId="438513ED" w14:textId="77777777" w:rsidR="007925EB" w:rsidRPr="00EE0306" w:rsidRDefault="007925EB" w:rsidP="007925EB">
      <w:pPr>
        <w:spacing w:after="0" w:line="259" w:lineRule="auto"/>
        <w:ind w:left="0" w:right="5528" w:firstLine="0"/>
        <w:jc w:val="right"/>
        <w:rPr>
          <w:color w:val="auto"/>
        </w:rPr>
      </w:pPr>
      <w:r w:rsidRPr="00EE0306">
        <w:rPr>
          <w:color w:val="auto"/>
          <w:sz w:val="52"/>
        </w:rPr>
        <w:t xml:space="preserve"> </w:t>
      </w:r>
    </w:p>
    <w:p w14:paraId="0C24A9D1" w14:textId="77777777" w:rsidR="00EE0306" w:rsidRDefault="00EE0306" w:rsidP="007925EB">
      <w:pPr>
        <w:spacing w:after="222" w:line="259" w:lineRule="auto"/>
        <w:ind w:right="4795"/>
        <w:jc w:val="right"/>
        <w:rPr>
          <w:color w:val="auto"/>
          <w:sz w:val="26"/>
        </w:rPr>
      </w:pPr>
    </w:p>
    <w:p w14:paraId="323AD08A" w14:textId="77777777" w:rsidR="00EE0306" w:rsidRDefault="00EE0306" w:rsidP="007925EB">
      <w:pPr>
        <w:spacing w:after="222" w:line="259" w:lineRule="auto"/>
        <w:ind w:right="4795"/>
        <w:jc w:val="right"/>
        <w:rPr>
          <w:color w:val="auto"/>
          <w:sz w:val="26"/>
        </w:rPr>
      </w:pPr>
    </w:p>
    <w:p w14:paraId="7D18F243" w14:textId="77777777" w:rsidR="00EE0306" w:rsidRDefault="00EE0306" w:rsidP="007925EB">
      <w:pPr>
        <w:spacing w:after="222" w:line="259" w:lineRule="auto"/>
        <w:ind w:right="4795"/>
        <w:jc w:val="right"/>
        <w:rPr>
          <w:color w:val="auto"/>
          <w:sz w:val="26"/>
        </w:rPr>
      </w:pPr>
    </w:p>
    <w:p w14:paraId="0F088C93" w14:textId="77777777" w:rsidR="00EE0306" w:rsidRDefault="00EE0306" w:rsidP="007925EB">
      <w:pPr>
        <w:spacing w:after="222" w:line="259" w:lineRule="auto"/>
        <w:ind w:right="4795"/>
        <w:jc w:val="right"/>
        <w:rPr>
          <w:color w:val="auto"/>
          <w:sz w:val="26"/>
        </w:rPr>
      </w:pPr>
    </w:p>
    <w:p w14:paraId="3012608F" w14:textId="77777777" w:rsidR="00EE0306" w:rsidRDefault="00EE0306" w:rsidP="007925EB">
      <w:pPr>
        <w:spacing w:after="222" w:line="259" w:lineRule="auto"/>
        <w:ind w:right="4795"/>
        <w:jc w:val="right"/>
        <w:rPr>
          <w:color w:val="auto"/>
          <w:sz w:val="26"/>
        </w:rPr>
      </w:pPr>
    </w:p>
    <w:p w14:paraId="786890BD" w14:textId="77777777" w:rsidR="00EE0306" w:rsidRDefault="00EE0306" w:rsidP="007925EB">
      <w:pPr>
        <w:spacing w:after="222" w:line="259" w:lineRule="auto"/>
        <w:ind w:right="4795"/>
        <w:jc w:val="right"/>
        <w:rPr>
          <w:color w:val="auto"/>
          <w:sz w:val="26"/>
        </w:rPr>
      </w:pPr>
    </w:p>
    <w:p w14:paraId="635A50B3" w14:textId="4C0F0CBD" w:rsidR="007925EB" w:rsidRPr="00EE0306" w:rsidRDefault="007925EB" w:rsidP="007925EB">
      <w:pPr>
        <w:spacing w:after="222" w:line="259" w:lineRule="auto"/>
        <w:ind w:right="4795"/>
        <w:jc w:val="right"/>
        <w:rPr>
          <w:color w:val="auto"/>
        </w:rPr>
      </w:pPr>
      <w:r w:rsidRPr="00EE0306">
        <w:rPr>
          <w:color w:val="auto"/>
          <w:sz w:val="26"/>
        </w:rPr>
        <w:t xml:space="preserve">LEVEL 1 DFD </w:t>
      </w:r>
    </w:p>
    <w:p w14:paraId="1AD6C88F" w14:textId="77777777" w:rsidR="007925EB" w:rsidRPr="00EE0306" w:rsidRDefault="007925EB" w:rsidP="007925EB">
      <w:pPr>
        <w:spacing w:after="0" w:line="259" w:lineRule="auto"/>
        <w:ind w:left="0" w:right="5528" w:firstLine="0"/>
        <w:jc w:val="right"/>
        <w:rPr>
          <w:color w:val="auto"/>
        </w:rPr>
      </w:pPr>
      <w:r w:rsidRPr="00EE0306">
        <w:rPr>
          <w:color w:val="auto"/>
          <w:sz w:val="52"/>
        </w:rPr>
        <w:t xml:space="preserve"> </w:t>
      </w:r>
    </w:p>
    <w:p w14:paraId="3CD8CE25" w14:textId="6F0A2D1D" w:rsidR="007925EB" w:rsidRPr="00EE0306" w:rsidRDefault="007925EB" w:rsidP="00EE4500">
      <w:pPr>
        <w:spacing w:after="0" w:line="259" w:lineRule="auto"/>
        <w:ind w:left="-1006" w:right="389" w:firstLine="0"/>
        <w:jc w:val="right"/>
        <w:rPr>
          <w:color w:val="auto"/>
        </w:rPr>
      </w:pPr>
      <w:r w:rsidRPr="00EE0306">
        <w:rPr>
          <w:noProof/>
          <w:color w:val="auto"/>
        </w:rPr>
        <w:drawing>
          <wp:inline distT="0" distB="0" distL="0" distR="0" wp14:anchorId="7082CCF5" wp14:editId="64FDBA07">
            <wp:extent cx="6784848" cy="4297681"/>
            <wp:effectExtent l="0" t="0" r="0" b="0"/>
            <wp:docPr id="57683" name="Picture 57683"/>
            <wp:cNvGraphicFramePr/>
            <a:graphic xmlns:a="http://schemas.openxmlformats.org/drawingml/2006/main">
              <a:graphicData uri="http://schemas.openxmlformats.org/drawingml/2006/picture">
                <pic:pic xmlns:pic="http://schemas.openxmlformats.org/drawingml/2006/picture">
                  <pic:nvPicPr>
                    <pic:cNvPr id="57683" name="Picture 57683"/>
                    <pic:cNvPicPr/>
                  </pic:nvPicPr>
                  <pic:blipFill>
                    <a:blip r:embed="rId148"/>
                    <a:stretch>
                      <a:fillRect/>
                    </a:stretch>
                  </pic:blipFill>
                  <pic:spPr>
                    <a:xfrm>
                      <a:off x="0" y="0"/>
                      <a:ext cx="6784848" cy="4297681"/>
                    </a:xfrm>
                    <a:prstGeom prst="rect">
                      <a:avLst/>
                    </a:prstGeom>
                  </pic:spPr>
                </pic:pic>
              </a:graphicData>
            </a:graphic>
          </wp:inline>
        </w:drawing>
      </w:r>
    </w:p>
    <w:p w14:paraId="6469441F" w14:textId="77777777" w:rsidR="007925EB" w:rsidRPr="00EE0306" w:rsidRDefault="007925EB" w:rsidP="007925EB">
      <w:pPr>
        <w:spacing w:after="237" w:line="259" w:lineRule="auto"/>
        <w:ind w:left="168" w:right="0" w:firstLine="0"/>
        <w:jc w:val="left"/>
        <w:rPr>
          <w:color w:val="auto"/>
        </w:rPr>
      </w:pPr>
      <w:r w:rsidRPr="00EE0306">
        <w:rPr>
          <w:color w:val="auto"/>
          <w:sz w:val="26"/>
        </w:rPr>
        <w:t xml:space="preserve"> </w:t>
      </w:r>
    </w:p>
    <w:p w14:paraId="35673B92" w14:textId="77777777" w:rsidR="007925EB" w:rsidRPr="00EE0306" w:rsidRDefault="007925EB" w:rsidP="007925EB">
      <w:pPr>
        <w:spacing w:after="222" w:line="259" w:lineRule="auto"/>
        <w:ind w:right="5245"/>
        <w:jc w:val="right"/>
        <w:rPr>
          <w:color w:val="auto"/>
        </w:rPr>
      </w:pPr>
      <w:r w:rsidRPr="00EE0306">
        <w:rPr>
          <w:color w:val="auto"/>
          <w:sz w:val="26"/>
        </w:rPr>
        <w:t xml:space="preserve">Fig. 5.2 </w:t>
      </w:r>
    </w:p>
    <w:p w14:paraId="54650F81" w14:textId="77777777" w:rsidR="007925EB" w:rsidRPr="00EE0306" w:rsidRDefault="007925EB" w:rsidP="007925EB">
      <w:pPr>
        <w:spacing w:after="237" w:line="259" w:lineRule="auto"/>
        <w:ind w:left="168" w:right="0" w:firstLine="0"/>
        <w:jc w:val="left"/>
        <w:rPr>
          <w:color w:val="auto"/>
        </w:rPr>
      </w:pPr>
      <w:r w:rsidRPr="00EE0306">
        <w:rPr>
          <w:color w:val="auto"/>
          <w:sz w:val="26"/>
        </w:rPr>
        <w:t xml:space="preserve"> </w:t>
      </w:r>
    </w:p>
    <w:p w14:paraId="44109BEF" w14:textId="77777777" w:rsidR="007925EB" w:rsidRPr="00EE0306" w:rsidRDefault="007925EB" w:rsidP="007925EB">
      <w:pPr>
        <w:spacing w:after="486" w:line="259" w:lineRule="auto"/>
        <w:ind w:left="168" w:right="0" w:firstLine="0"/>
        <w:jc w:val="left"/>
        <w:rPr>
          <w:color w:val="auto"/>
        </w:rPr>
      </w:pPr>
      <w:r w:rsidRPr="00EE0306">
        <w:rPr>
          <w:color w:val="auto"/>
          <w:sz w:val="26"/>
        </w:rPr>
        <w:t xml:space="preserve"> </w:t>
      </w:r>
    </w:p>
    <w:p w14:paraId="4C3AF205" w14:textId="77777777" w:rsidR="007925EB" w:rsidRPr="00EE0306" w:rsidRDefault="007925EB" w:rsidP="007925EB">
      <w:pPr>
        <w:spacing w:after="0" w:line="259" w:lineRule="auto"/>
        <w:ind w:left="0" w:right="5528" w:firstLine="0"/>
        <w:jc w:val="right"/>
        <w:rPr>
          <w:color w:val="auto"/>
        </w:rPr>
      </w:pPr>
      <w:r w:rsidRPr="00EE0306">
        <w:rPr>
          <w:color w:val="auto"/>
          <w:sz w:val="52"/>
        </w:rPr>
        <w:t xml:space="preserve"> </w:t>
      </w:r>
    </w:p>
    <w:p w14:paraId="0C638DA0" w14:textId="77777777" w:rsidR="007925EB" w:rsidRPr="00EE0306" w:rsidRDefault="007925EB" w:rsidP="00EE4500">
      <w:pPr>
        <w:spacing w:after="0" w:line="259" w:lineRule="auto"/>
        <w:ind w:left="-1021" w:right="0" w:firstLine="0"/>
        <w:jc w:val="center"/>
        <w:rPr>
          <w:color w:val="auto"/>
        </w:rPr>
      </w:pPr>
      <w:r w:rsidRPr="00EE0306">
        <w:rPr>
          <w:noProof/>
          <w:color w:val="auto"/>
        </w:rPr>
        <w:drawing>
          <wp:inline distT="0" distB="0" distL="0" distR="0" wp14:anchorId="74D69574" wp14:editId="67306718">
            <wp:extent cx="6726937" cy="8101585"/>
            <wp:effectExtent l="0" t="0" r="0" b="0"/>
            <wp:docPr id="57685" name="Picture 57685"/>
            <wp:cNvGraphicFramePr/>
            <a:graphic xmlns:a="http://schemas.openxmlformats.org/drawingml/2006/main">
              <a:graphicData uri="http://schemas.openxmlformats.org/drawingml/2006/picture">
                <pic:pic xmlns:pic="http://schemas.openxmlformats.org/drawingml/2006/picture">
                  <pic:nvPicPr>
                    <pic:cNvPr id="57685" name="Picture 57685"/>
                    <pic:cNvPicPr/>
                  </pic:nvPicPr>
                  <pic:blipFill>
                    <a:blip r:embed="rId149"/>
                    <a:stretch>
                      <a:fillRect/>
                    </a:stretch>
                  </pic:blipFill>
                  <pic:spPr>
                    <a:xfrm>
                      <a:off x="0" y="0"/>
                      <a:ext cx="6726937" cy="8101585"/>
                    </a:xfrm>
                    <a:prstGeom prst="rect">
                      <a:avLst/>
                    </a:prstGeom>
                  </pic:spPr>
                </pic:pic>
              </a:graphicData>
            </a:graphic>
          </wp:inline>
        </w:drawing>
      </w:r>
    </w:p>
    <w:p w14:paraId="476F0069" w14:textId="77777777" w:rsidR="00EE4500" w:rsidRDefault="00EE4500" w:rsidP="007925EB">
      <w:pPr>
        <w:spacing w:after="0" w:line="259" w:lineRule="auto"/>
        <w:ind w:left="168" w:right="0" w:firstLine="0"/>
        <w:rPr>
          <w:color w:val="auto"/>
          <w:sz w:val="26"/>
        </w:rPr>
      </w:pPr>
    </w:p>
    <w:p w14:paraId="623CE480" w14:textId="7471A90B" w:rsidR="007925EB" w:rsidRPr="00EE0306" w:rsidRDefault="007925EB" w:rsidP="007925EB">
      <w:pPr>
        <w:spacing w:after="0" w:line="259" w:lineRule="auto"/>
        <w:ind w:left="168" w:right="0" w:firstLine="0"/>
        <w:rPr>
          <w:color w:val="auto"/>
        </w:rPr>
      </w:pPr>
      <w:r w:rsidRPr="00EE0306">
        <w:rPr>
          <w:color w:val="auto"/>
          <w:sz w:val="26"/>
        </w:rPr>
        <w:t xml:space="preserve"> </w:t>
      </w:r>
    </w:p>
    <w:p w14:paraId="5516F73D" w14:textId="77777777" w:rsidR="007925EB" w:rsidRPr="00EE0306" w:rsidRDefault="007925EB" w:rsidP="007925EB">
      <w:pPr>
        <w:pStyle w:val="Heading2"/>
        <w:spacing w:after="232"/>
        <w:ind w:left="163" w:right="0"/>
        <w:rPr>
          <w:color w:val="auto"/>
        </w:rPr>
      </w:pPr>
      <w:bookmarkStart w:id="17" w:name="_Hlk41237010"/>
      <w:bookmarkEnd w:id="16"/>
      <w:r w:rsidRPr="00EE0306">
        <w:rPr>
          <w:color w:val="auto"/>
        </w:rPr>
        <w:t xml:space="preserve">9.  DATABASE TABLES </w:t>
      </w:r>
    </w:p>
    <w:p w14:paraId="6D17B8D9" w14:textId="77777777" w:rsidR="007925EB" w:rsidRPr="00EE0306" w:rsidRDefault="007925EB" w:rsidP="007925EB">
      <w:pPr>
        <w:spacing w:after="42" w:line="259" w:lineRule="auto"/>
        <w:ind w:left="178" w:right="0"/>
        <w:rPr>
          <w:color w:val="auto"/>
        </w:rPr>
      </w:pPr>
      <w:r w:rsidRPr="00EE0306">
        <w:rPr>
          <w:color w:val="auto"/>
          <w:sz w:val="26"/>
        </w:rPr>
        <w:t xml:space="preserve">Some abbreviations listed below - </w:t>
      </w:r>
    </w:p>
    <w:p w14:paraId="421B46EE" w14:textId="77777777" w:rsidR="007925EB" w:rsidRPr="00EE0306" w:rsidRDefault="007925EB" w:rsidP="007925EB">
      <w:pPr>
        <w:spacing w:after="0" w:line="259" w:lineRule="auto"/>
        <w:ind w:left="168" w:right="0" w:firstLine="0"/>
        <w:jc w:val="left"/>
        <w:rPr>
          <w:color w:val="auto"/>
        </w:rPr>
      </w:pPr>
      <w:r w:rsidRPr="00EE0306">
        <w:rPr>
          <w:color w:val="auto"/>
          <w:sz w:val="34"/>
        </w:rPr>
        <w:t xml:space="preserve"> </w:t>
      </w:r>
    </w:p>
    <w:p w14:paraId="2B7CFA18" w14:textId="77777777" w:rsidR="007925EB" w:rsidRPr="00EE0306" w:rsidRDefault="007925EB" w:rsidP="007925EB">
      <w:pPr>
        <w:numPr>
          <w:ilvl w:val="0"/>
          <w:numId w:val="24"/>
        </w:numPr>
        <w:ind w:left="844" w:right="1411" w:hanging="338"/>
        <w:rPr>
          <w:color w:val="auto"/>
        </w:rPr>
      </w:pPr>
      <w:r w:rsidRPr="00EE0306">
        <w:rPr>
          <w:color w:val="auto"/>
        </w:rPr>
        <w:t xml:space="preserve">PK – Primary Key </w:t>
      </w:r>
    </w:p>
    <w:p w14:paraId="74933831" w14:textId="77777777" w:rsidR="007925EB" w:rsidRPr="00EE0306" w:rsidRDefault="007925EB" w:rsidP="007925EB">
      <w:pPr>
        <w:numPr>
          <w:ilvl w:val="0"/>
          <w:numId w:val="24"/>
        </w:numPr>
        <w:ind w:left="844" w:right="1411" w:hanging="338"/>
        <w:rPr>
          <w:color w:val="auto"/>
        </w:rPr>
      </w:pPr>
      <w:r w:rsidRPr="00EE0306">
        <w:rPr>
          <w:color w:val="auto"/>
        </w:rPr>
        <w:t xml:space="preserve">FK – Foreign Key </w:t>
      </w:r>
    </w:p>
    <w:p w14:paraId="4EDFA8F6" w14:textId="77777777" w:rsidR="007925EB" w:rsidRPr="00EE0306" w:rsidRDefault="007925EB" w:rsidP="007925EB">
      <w:pPr>
        <w:numPr>
          <w:ilvl w:val="0"/>
          <w:numId w:val="24"/>
        </w:numPr>
        <w:ind w:left="844" w:right="1411" w:hanging="338"/>
        <w:rPr>
          <w:color w:val="auto"/>
        </w:rPr>
      </w:pPr>
      <w:r w:rsidRPr="00EE0306">
        <w:rPr>
          <w:color w:val="auto"/>
        </w:rPr>
        <w:t xml:space="preserve">NN – Not Null (Required) </w:t>
      </w:r>
      <w:r w:rsidRPr="00EE0306">
        <w:rPr>
          <w:color w:val="auto"/>
        </w:rPr>
        <w:t xml:space="preserve"> UC – Unique Constraint </w:t>
      </w:r>
    </w:p>
    <w:p w14:paraId="7561B444" w14:textId="77777777" w:rsidR="007925EB" w:rsidRPr="00EE0306" w:rsidRDefault="007925EB" w:rsidP="007925EB">
      <w:pPr>
        <w:numPr>
          <w:ilvl w:val="0"/>
          <w:numId w:val="24"/>
        </w:numPr>
        <w:ind w:left="844" w:right="1411" w:hanging="338"/>
        <w:rPr>
          <w:color w:val="auto"/>
        </w:rPr>
      </w:pPr>
      <w:r w:rsidRPr="00EE0306">
        <w:rPr>
          <w:color w:val="auto"/>
        </w:rPr>
        <w:t xml:space="preserve">SLT – Single Line of Text </w:t>
      </w:r>
    </w:p>
    <w:p w14:paraId="404D78CF" w14:textId="77777777" w:rsidR="007925EB" w:rsidRPr="00EE0306" w:rsidRDefault="007925EB" w:rsidP="007925EB">
      <w:pPr>
        <w:numPr>
          <w:ilvl w:val="0"/>
          <w:numId w:val="24"/>
        </w:numPr>
        <w:ind w:left="844" w:right="1411" w:hanging="338"/>
        <w:rPr>
          <w:color w:val="auto"/>
        </w:rPr>
      </w:pPr>
      <w:r w:rsidRPr="00EE0306">
        <w:rPr>
          <w:color w:val="auto"/>
        </w:rPr>
        <w:t xml:space="preserve">MLT – Multiple Lines of Text </w:t>
      </w:r>
    </w:p>
    <w:p w14:paraId="77206A72" w14:textId="77777777" w:rsidR="007925EB" w:rsidRPr="00EE0306" w:rsidRDefault="007925EB" w:rsidP="007925EB">
      <w:pPr>
        <w:numPr>
          <w:ilvl w:val="0"/>
          <w:numId w:val="24"/>
        </w:numPr>
        <w:ind w:left="844" w:right="1411" w:hanging="338"/>
        <w:rPr>
          <w:color w:val="auto"/>
        </w:rPr>
      </w:pPr>
      <w:r w:rsidRPr="00EE0306">
        <w:rPr>
          <w:color w:val="auto"/>
        </w:rPr>
        <w:t xml:space="preserve">PG – Person or Group </w:t>
      </w:r>
    </w:p>
    <w:p w14:paraId="31A0A208" w14:textId="77777777" w:rsidR="007925EB" w:rsidRPr="00EE0306" w:rsidRDefault="007925EB" w:rsidP="007925EB">
      <w:pPr>
        <w:numPr>
          <w:ilvl w:val="0"/>
          <w:numId w:val="24"/>
        </w:numPr>
        <w:spacing w:after="277"/>
        <w:ind w:left="844" w:right="1411" w:hanging="338"/>
        <w:rPr>
          <w:color w:val="auto"/>
        </w:rPr>
      </w:pPr>
      <w:r w:rsidRPr="00EE0306">
        <w:rPr>
          <w:color w:val="auto"/>
        </w:rPr>
        <w:t xml:space="preserve">Yes/No (check box) – Yes/No </w:t>
      </w:r>
    </w:p>
    <w:p w14:paraId="7A74E83E" w14:textId="77777777" w:rsidR="007925EB" w:rsidRPr="00EE0306" w:rsidRDefault="007925EB" w:rsidP="007925EB">
      <w:pPr>
        <w:spacing w:after="203" w:line="259" w:lineRule="auto"/>
        <w:ind w:left="168" w:right="0" w:firstLine="0"/>
        <w:jc w:val="left"/>
        <w:rPr>
          <w:color w:val="auto"/>
        </w:rPr>
      </w:pPr>
      <w:r w:rsidRPr="00EE0306">
        <w:rPr>
          <w:color w:val="auto"/>
          <w:sz w:val="26"/>
        </w:rPr>
        <w:t xml:space="preserve"> </w:t>
      </w:r>
    </w:p>
    <w:p w14:paraId="71FE7C78" w14:textId="77777777" w:rsidR="007925EB" w:rsidRPr="00EE0306" w:rsidRDefault="007925EB" w:rsidP="007925EB">
      <w:pPr>
        <w:numPr>
          <w:ilvl w:val="1"/>
          <w:numId w:val="25"/>
        </w:numPr>
        <w:spacing w:after="14" w:line="248" w:lineRule="auto"/>
        <w:ind w:right="480" w:hanging="340"/>
        <w:jc w:val="left"/>
        <w:rPr>
          <w:color w:val="auto"/>
        </w:rPr>
      </w:pPr>
      <w:r w:rsidRPr="00EE0306">
        <w:rPr>
          <w:color w:val="auto"/>
        </w:rPr>
        <w:t xml:space="preserve">CUSTOMER </w:t>
      </w:r>
    </w:p>
    <w:p w14:paraId="4AFA01CD" w14:textId="5E8599F2" w:rsidR="007925EB" w:rsidRPr="00EE0306" w:rsidRDefault="007925EB" w:rsidP="00EE0306">
      <w:pPr>
        <w:spacing w:after="0" w:line="259" w:lineRule="auto"/>
        <w:ind w:left="168" w:right="0" w:firstLine="0"/>
        <w:jc w:val="center"/>
        <w:rPr>
          <w:color w:val="auto"/>
        </w:rPr>
      </w:pPr>
    </w:p>
    <w:tbl>
      <w:tblPr>
        <w:tblStyle w:val="TableGrid"/>
        <w:tblW w:w="9643" w:type="dxa"/>
        <w:tblInd w:w="174" w:type="dxa"/>
        <w:tblCellMar>
          <w:top w:w="49" w:type="dxa"/>
          <w:left w:w="98" w:type="dxa"/>
          <w:right w:w="115" w:type="dxa"/>
        </w:tblCellMar>
        <w:tblLook w:val="04A0" w:firstRow="1" w:lastRow="0" w:firstColumn="1" w:lastColumn="0" w:noHBand="0" w:noVBand="1"/>
      </w:tblPr>
      <w:tblGrid>
        <w:gridCol w:w="2492"/>
        <w:gridCol w:w="1703"/>
        <w:gridCol w:w="1789"/>
        <w:gridCol w:w="3659"/>
      </w:tblGrid>
      <w:tr w:rsidR="007925EB" w:rsidRPr="00EE0306" w14:paraId="06B81C68" w14:textId="77777777" w:rsidTr="00FD391E">
        <w:trPr>
          <w:trHeight w:val="248"/>
        </w:trPr>
        <w:tc>
          <w:tcPr>
            <w:tcW w:w="2492" w:type="dxa"/>
            <w:tcBorders>
              <w:top w:val="single" w:sz="3" w:space="0" w:color="000000"/>
              <w:left w:val="single" w:sz="4" w:space="0" w:color="000000"/>
              <w:bottom w:val="single" w:sz="4" w:space="0" w:color="000000"/>
              <w:right w:val="single" w:sz="3" w:space="0" w:color="000000"/>
            </w:tcBorders>
            <w:shd w:val="clear" w:color="auto" w:fill="E6E6E6"/>
          </w:tcPr>
          <w:p w14:paraId="7423F933"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Table Name </w:t>
            </w:r>
          </w:p>
        </w:tc>
        <w:tc>
          <w:tcPr>
            <w:tcW w:w="7151" w:type="dxa"/>
            <w:gridSpan w:val="3"/>
            <w:tcBorders>
              <w:top w:val="single" w:sz="3" w:space="0" w:color="000000"/>
              <w:left w:val="single" w:sz="3" w:space="0" w:color="000000"/>
              <w:bottom w:val="single" w:sz="4" w:space="0" w:color="000000"/>
              <w:right w:val="single" w:sz="4" w:space="0" w:color="000000"/>
            </w:tcBorders>
          </w:tcPr>
          <w:p w14:paraId="231C10AA"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Customer  </w:t>
            </w:r>
          </w:p>
        </w:tc>
      </w:tr>
      <w:tr w:rsidR="007925EB" w:rsidRPr="00EE0306" w14:paraId="1A126220" w14:textId="77777777" w:rsidTr="00FD391E">
        <w:trPr>
          <w:trHeight w:val="490"/>
        </w:trPr>
        <w:tc>
          <w:tcPr>
            <w:tcW w:w="2492" w:type="dxa"/>
            <w:tcBorders>
              <w:top w:val="single" w:sz="4" w:space="0" w:color="000000"/>
              <w:left w:val="single" w:sz="4" w:space="0" w:color="000000"/>
              <w:bottom w:val="single" w:sz="4" w:space="0" w:color="000000"/>
              <w:right w:val="single" w:sz="3" w:space="0" w:color="000000"/>
            </w:tcBorders>
            <w:shd w:val="clear" w:color="auto" w:fill="E6E6E6"/>
          </w:tcPr>
          <w:p w14:paraId="602682AB"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Description </w:t>
            </w:r>
          </w:p>
        </w:tc>
        <w:tc>
          <w:tcPr>
            <w:tcW w:w="7151" w:type="dxa"/>
            <w:gridSpan w:val="3"/>
            <w:tcBorders>
              <w:top w:val="single" w:sz="4" w:space="0" w:color="000000"/>
              <w:left w:val="single" w:sz="3" w:space="0" w:color="000000"/>
              <w:bottom w:val="single" w:sz="4" w:space="0" w:color="000000"/>
              <w:right w:val="single" w:sz="4" w:space="0" w:color="000000"/>
            </w:tcBorders>
          </w:tcPr>
          <w:p w14:paraId="406FBF80"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This table will contain the personal information of the customer who places an order in the canteen. </w:t>
            </w:r>
          </w:p>
        </w:tc>
      </w:tr>
      <w:tr w:rsidR="007925EB" w:rsidRPr="00EE0306" w14:paraId="336FC35C" w14:textId="77777777" w:rsidTr="00FD391E">
        <w:trPr>
          <w:trHeight w:val="235"/>
        </w:trPr>
        <w:tc>
          <w:tcPr>
            <w:tcW w:w="2492" w:type="dxa"/>
            <w:tcBorders>
              <w:top w:val="single" w:sz="4" w:space="0" w:color="000000"/>
              <w:left w:val="single" w:sz="4" w:space="0" w:color="000000"/>
              <w:bottom w:val="single" w:sz="3" w:space="0" w:color="000000"/>
              <w:right w:val="single" w:sz="3" w:space="0" w:color="000000"/>
            </w:tcBorders>
            <w:shd w:val="clear" w:color="auto" w:fill="E6E6E6"/>
          </w:tcPr>
          <w:p w14:paraId="4E4B2A2F"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Primary Keys </w:t>
            </w:r>
          </w:p>
        </w:tc>
        <w:tc>
          <w:tcPr>
            <w:tcW w:w="7151" w:type="dxa"/>
            <w:gridSpan w:val="3"/>
            <w:tcBorders>
              <w:top w:val="single" w:sz="4" w:space="0" w:color="000000"/>
              <w:left w:val="single" w:sz="3" w:space="0" w:color="000000"/>
              <w:bottom w:val="single" w:sz="3" w:space="0" w:color="000000"/>
              <w:right w:val="single" w:sz="4" w:space="0" w:color="000000"/>
            </w:tcBorders>
          </w:tcPr>
          <w:p w14:paraId="349E2EA2" w14:textId="77777777" w:rsidR="007925EB" w:rsidRPr="00EE0306" w:rsidRDefault="007925EB" w:rsidP="00FD391E">
            <w:pPr>
              <w:spacing w:after="0" w:line="259" w:lineRule="auto"/>
              <w:ind w:left="2" w:right="0" w:firstLine="0"/>
              <w:jc w:val="left"/>
              <w:rPr>
                <w:color w:val="auto"/>
              </w:rPr>
            </w:pPr>
            <w:proofErr w:type="spellStart"/>
            <w:r w:rsidRPr="00EE0306">
              <w:rPr>
                <w:color w:val="auto"/>
                <w:sz w:val="19"/>
              </w:rPr>
              <w:t>Cust_Id</w:t>
            </w:r>
            <w:proofErr w:type="spellEnd"/>
            <w:r w:rsidRPr="00EE0306">
              <w:rPr>
                <w:color w:val="auto"/>
                <w:sz w:val="19"/>
              </w:rPr>
              <w:t xml:space="preserve"> </w:t>
            </w:r>
          </w:p>
        </w:tc>
      </w:tr>
      <w:tr w:rsidR="007925EB" w:rsidRPr="00EE0306" w14:paraId="2410E0BF" w14:textId="77777777" w:rsidTr="00FD391E">
        <w:trPr>
          <w:trHeight w:val="253"/>
        </w:trPr>
        <w:tc>
          <w:tcPr>
            <w:tcW w:w="2492" w:type="dxa"/>
            <w:tcBorders>
              <w:top w:val="single" w:sz="3" w:space="0" w:color="000000"/>
              <w:left w:val="single" w:sz="4" w:space="0" w:color="000000"/>
              <w:bottom w:val="single" w:sz="4" w:space="0" w:color="000000"/>
              <w:right w:val="nil"/>
            </w:tcBorders>
          </w:tcPr>
          <w:p w14:paraId="61A67756"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c>
          <w:tcPr>
            <w:tcW w:w="7151" w:type="dxa"/>
            <w:gridSpan w:val="3"/>
            <w:tcBorders>
              <w:top w:val="single" w:sz="3" w:space="0" w:color="000000"/>
              <w:left w:val="nil"/>
              <w:bottom w:val="single" w:sz="4" w:space="0" w:color="000000"/>
              <w:right w:val="single" w:sz="4" w:space="0" w:color="000000"/>
            </w:tcBorders>
          </w:tcPr>
          <w:p w14:paraId="4A3D130E" w14:textId="77777777" w:rsidR="007925EB" w:rsidRPr="00EE0306" w:rsidRDefault="007925EB" w:rsidP="00FD391E">
            <w:pPr>
              <w:spacing w:after="160" w:line="259" w:lineRule="auto"/>
              <w:ind w:left="0" w:right="0" w:firstLine="0"/>
              <w:jc w:val="left"/>
              <w:rPr>
                <w:color w:val="auto"/>
              </w:rPr>
            </w:pPr>
          </w:p>
        </w:tc>
      </w:tr>
      <w:tr w:rsidR="007925EB" w:rsidRPr="00EE0306" w14:paraId="296F89E7" w14:textId="77777777" w:rsidTr="00FD391E">
        <w:trPr>
          <w:trHeight w:val="245"/>
        </w:trPr>
        <w:tc>
          <w:tcPr>
            <w:tcW w:w="2492" w:type="dxa"/>
            <w:tcBorders>
              <w:top w:val="single" w:sz="4" w:space="0" w:color="000000"/>
              <w:left w:val="single" w:sz="4" w:space="0" w:color="000000"/>
              <w:bottom w:val="single" w:sz="4" w:space="0" w:color="000000"/>
              <w:right w:val="single" w:sz="3" w:space="0" w:color="000000"/>
            </w:tcBorders>
            <w:shd w:val="clear" w:color="auto" w:fill="E6E6E6"/>
          </w:tcPr>
          <w:p w14:paraId="368ABF00"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Field Name </w:t>
            </w:r>
          </w:p>
        </w:tc>
        <w:tc>
          <w:tcPr>
            <w:tcW w:w="1703" w:type="dxa"/>
            <w:tcBorders>
              <w:top w:val="single" w:sz="4" w:space="0" w:color="000000"/>
              <w:left w:val="single" w:sz="3" w:space="0" w:color="000000"/>
              <w:bottom w:val="single" w:sz="4" w:space="0" w:color="000000"/>
              <w:right w:val="single" w:sz="4" w:space="0" w:color="000000"/>
            </w:tcBorders>
            <w:shd w:val="clear" w:color="auto" w:fill="E6E6E6"/>
          </w:tcPr>
          <w:p w14:paraId="03CE4503"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Data type </w:t>
            </w:r>
          </w:p>
        </w:tc>
        <w:tc>
          <w:tcPr>
            <w:tcW w:w="1789" w:type="dxa"/>
            <w:tcBorders>
              <w:top w:val="single" w:sz="4" w:space="0" w:color="000000"/>
              <w:left w:val="single" w:sz="4" w:space="0" w:color="000000"/>
              <w:bottom w:val="single" w:sz="4" w:space="0" w:color="000000"/>
              <w:right w:val="single" w:sz="4" w:space="0" w:color="000000"/>
            </w:tcBorders>
            <w:shd w:val="clear" w:color="auto" w:fill="E6E6E6"/>
          </w:tcPr>
          <w:p w14:paraId="1B3A27AF" w14:textId="77777777" w:rsidR="007925EB" w:rsidRPr="00EE0306" w:rsidRDefault="007925EB" w:rsidP="00FD391E">
            <w:pPr>
              <w:spacing w:after="0" w:line="259" w:lineRule="auto"/>
              <w:ind w:left="4" w:right="0" w:firstLine="0"/>
              <w:jc w:val="left"/>
              <w:rPr>
                <w:color w:val="auto"/>
              </w:rPr>
            </w:pPr>
            <w:r w:rsidRPr="00EE0306">
              <w:rPr>
                <w:color w:val="auto"/>
                <w:sz w:val="19"/>
              </w:rPr>
              <w:t xml:space="preserve">Constraints </w:t>
            </w:r>
          </w:p>
        </w:tc>
        <w:tc>
          <w:tcPr>
            <w:tcW w:w="3659" w:type="dxa"/>
            <w:tcBorders>
              <w:top w:val="single" w:sz="4" w:space="0" w:color="000000"/>
              <w:left w:val="single" w:sz="4" w:space="0" w:color="000000"/>
              <w:bottom w:val="single" w:sz="4" w:space="0" w:color="000000"/>
              <w:right w:val="single" w:sz="4" w:space="0" w:color="000000"/>
            </w:tcBorders>
            <w:shd w:val="clear" w:color="auto" w:fill="E6E6E6"/>
          </w:tcPr>
          <w:p w14:paraId="211122C4"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Comments </w:t>
            </w:r>
          </w:p>
        </w:tc>
      </w:tr>
      <w:tr w:rsidR="007925EB" w:rsidRPr="00EE0306" w14:paraId="656147AD" w14:textId="77777777" w:rsidTr="00FD391E">
        <w:trPr>
          <w:trHeight w:val="241"/>
        </w:trPr>
        <w:tc>
          <w:tcPr>
            <w:tcW w:w="2492" w:type="dxa"/>
            <w:tcBorders>
              <w:top w:val="single" w:sz="4" w:space="0" w:color="000000"/>
              <w:left w:val="single" w:sz="4" w:space="0" w:color="000000"/>
              <w:bottom w:val="single" w:sz="4" w:space="0" w:color="000000"/>
              <w:right w:val="single" w:sz="3" w:space="0" w:color="000000"/>
            </w:tcBorders>
          </w:tcPr>
          <w:p w14:paraId="370A2E72"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Cust_Id</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1CA4A8DA"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73EE7A13"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PK </w:t>
            </w:r>
          </w:p>
        </w:tc>
        <w:tc>
          <w:tcPr>
            <w:tcW w:w="3659" w:type="dxa"/>
            <w:tcBorders>
              <w:top w:val="single" w:sz="4" w:space="0" w:color="000000"/>
              <w:left w:val="single" w:sz="4" w:space="0" w:color="000000"/>
              <w:bottom w:val="single" w:sz="4" w:space="0" w:color="000000"/>
              <w:right w:val="single" w:sz="4" w:space="0" w:color="000000"/>
            </w:tcBorders>
          </w:tcPr>
          <w:p w14:paraId="1ECE24AA"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r>
      <w:tr w:rsidR="007925EB" w:rsidRPr="00EE0306" w14:paraId="096FE396" w14:textId="77777777" w:rsidTr="00FD391E">
        <w:trPr>
          <w:trHeight w:val="247"/>
        </w:trPr>
        <w:tc>
          <w:tcPr>
            <w:tcW w:w="2492" w:type="dxa"/>
            <w:tcBorders>
              <w:top w:val="single" w:sz="4" w:space="0" w:color="000000"/>
              <w:left w:val="single" w:sz="4" w:space="0" w:color="000000"/>
              <w:bottom w:val="single" w:sz="4" w:space="0" w:color="000000"/>
              <w:right w:val="single" w:sz="3" w:space="0" w:color="000000"/>
            </w:tcBorders>
          </w:tcPr>
          <w:p w14:paraId="6007A158"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FirstName </w:t>
            </w:r>
          </w:p>
        </w:tc>
        <w:tc>
          <w:tcPr>
            <w:tcW w:w="1703" w:type="dxa"/>
            <w:tcBorders>
              <w:top w:val="single" w:sz="4" w:space="0" w:color="000000"/>
              <w:left w:val="single" w:sz="3" w:space="0" w:color="000000"/>
              <w:bottom w:val="single" w:sz="4" w:space="0" w:color="000000"/>
              <w:right w:val="single" w:sz="4" w:space="0" w:color="000000"/>
            </w:tcBorders>
          </w:tcPr>
          <w:p w14:paraId="1FC5A395" w14:textId="77777777" w:rsidR="007925EB" w:rsidRPr="00EE0306" w:rsidRDefault="007925EB" w:rsidP="00FD391E">
            <w:pPr>
              <w:spacing w:after="0" w:line="259" w:lineRule="auto"/>
              <w:ind w:left="3" w:right="0" w:firstLine="0"/>
              <w:jc w:val="left"/>
              <w:rPr>
                <w:color w:val="auto"/>
              </w:rPr>
            </w:pPr>
            <w:proofErr w:type="gramStart"/>
            <w:r w:rsidRPr="00EE0306">
              <w:rPr>
                <w:color w:val="auto"/>
                <w:sz w:val="19"/>
              </w:rPr>
              <w:t>varchar(</w:t>
            </w:r>
            <w:proofErr w:type="gramEnd"/>
            <w:r w:rsidRPr="00EE0306">
              <w:rPr>
                <w:color w:val="auto"/>
                <w:sz w:val="19"/>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7C215335"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25820E6B"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55B929E1" w14:textId="77777777" w:rsidTr="00FD391E">
        <w:trPr>
          <w:trHeight w:val="250"/>
        </w:trPr>
        <w:tc>
          <w:tcPr>
            <w:tcW w:w="2492" w:type="dxa"/>
            <w:tcBorders>
              <w:top w:val="single" w:sz="4" w:space="0" w:color="000000"/>
              <w:left w:val="single" w:sz="4" w:space="0" w:color="000000"/>
              <w:bottom w:val="single" w:sz="4" w:space="0" w:color="000000"/>
              <w:right w:val="single" w:sz="3" w:space="0" w:color="000000"/>
            </w:tcBorders>
          </w:tcPr>
          <w:p w14:paraId="247A9443"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LastName</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0D968C9C"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639CEDF9"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1662573B"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1C27E3A1" w14:textId="77777777" w:rsidTr="00FD391E">
        <w:trPr>
          <w:trHeight w:val="250"/>
        </w:trPr>
        <w:tc>
          <w:tcPr>
            <w:tcW w:w="2492" w:type="dxa"/>
            <w:tcBorders>
              <w:top w:val="single" w:sz="4" w:space="0" w:color="000000"/>
              <w:left w:val="single" w:sz="4" w:space="0" w:color="000000"/>
              <w:bottom w:val="single" w:sz="4" w:space="0" w:color="000000"/>
              <w:right w:val="single" w:sz="3" w:space="0" w:color="000000"/>
            </w:tcBorders>
          </w:tcPr>
          <w:p w14:paraId="3B888676"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EmailId</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7F9B4204" w14:textId="77777777" w:rsidR="007925EB" w:rsidRPr="00EE0306" w:rsidRDefault="007925EB" w:rsidP="00FD391E">
            <w:pPr>
              <w:spacing w:after="0" w:line="259" w:lineRule="auto"/>
              <w:ind w:left="1" w:right="0" w:firstLine="0"/>
              <w:jc w:val="left"/>
              <w:rPr>
                <w:color w:val="auto"/>
              </w:rPr>
            </w:pPr>
            <w:proofErr w:type="gramStart"/>
            <w:r w:rsidRPr="00EE0306">
              <w:rPr>
                <w:color w:val="auto"/>
                <w:sz w:val="19"/>
              </w:rPr>
              <w:t>varchar(</w:t>
            </w:r>
            <w:proofErr w:type="gramEnd"/>
            <w:r w:rsidRPr="00EE0306">
              <w:rPr>
                <w:color w:val="auto"/>
                <w:sz w:val="19"/>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02409BE7"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03A9978E"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r>
      <w:tr w:rsidR="007925EB" w:rsidRPr="00EE0306" w14:paraId="19F2B053" w14:textId="77777777" w:rsidTr="00FD391E">
        <w:trPr>
          <w:trHeight w:val="248"/>
        </w:trPr>
        <w:tc>
          <w:tcPr>
            <w:tcW w:w="2492" w:type="dxa"/>
            <w:tcBorders>
              <w:top w:val="single" w:sz="4" w:space="0" w:color="000000"/>
              <w:left w:val="single" w:sz="4" w:space="0" w:color="000000"/>
              <w:bottom w:val="single" w:sz="3" w:space="0" w:color="000000"/>
              <w:right w:val="single" w:sz="3" w:space="0" w:color="000000"/>
            </w:tcBorders>
          </w:tcPr>
          <w:p w14:paraId="41545512"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UserName</w:t>
            </w:r>
            <w:proofErr w:type="spellEnd"/>
            <w:r w:rsidRPr="00EE0306">
              <w:rPr>
                <w:color w:val="auto"/>
                <w:sz w:val="19"/>
              </w:rPr>
              <w:t xml:space="preserve"> </w:t>
            </w:r>
          </w:p>
        </w:tc>
        <w:tc>
          <w:tcPr>
            <w:tcW w:w="1703" w:type="dxa"/>
            <w:tcBorders>
              <w:top w:val="single" w:sz="4" w:space="0" w:color="000000"/>
              <w:left w:val="single" w:sz="3" w:space="0" w:color="000000"/>
              <w:bottom w:val="single" w:sz="3" w:space="0" w:color="000000"/>
              <w:right w:val="single" w:sz="4" w:space="0" w:color="000000"/>
            </w:tcBorders>
          </w:tcPr>
          <w:p w14:paraId="5B5069F8"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50) </w:t>
            </w:r>
          </w:p>
        </w:tc>
        <w:tc>
          <w:tcPr>
            <w:tcW w:w="1789" w:type="dxa"/>
            <w:tcBorders>
              <w:top w:val="single" w:sz="4" w:space="0" w:color="000000"/>
              <w:left w:val="single" w:sz="4" w:space="0" w:color="000000"/>
              <w:bottom w:val="single" w:sz="3" w:space="0" w:color="000000"/>
              <w:right w:val="single" w:sz="4" w:space="0" w:color="000000"/>
            </w:tcBorders>
          </w:tcPr>
          <w:p w14:paraId="36FE29C2"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NN </w:t>
            </w:r>
          </w:p>
        </w:tc>
        <w:tc>
          <w:tcPr>
            <w:tcW w:w="3659" w:type="dxa"/>
            <w:tcBorders>
              <w:top w:val="single" w:sz="4" w:space="0" w:color="000000"/>
              <w:left w:val="single" w:sz="4" w:space="0" w:color="000000"/>
              <w:bottom w:val="single" w:sz="3" w:space="0" w:color="000000"/>
              <w:right w:val="single" w:sz="4" w:space="0" w:color="000000"/>
            </w:tcBorders>
          </w:tcPr>
          <w:p w14:paraId="4F94C913"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4397B82A" w14:textId="77777777" w:rsidTr="00FD391E">
        <w:trPr>
          <w:trHeight w:val="251"/>
        </w:trPr>
        <w:tc>
          <w:tcPr>
            <w:tcW w:w="2492" w:type="dxa"/>
            <w:tcBorders>
              <w:top w:val="single" w:sz="3" w:space="0" w:color="000000"/>
              <w:left w:val="single" w:sz="4" w:space="0" w:color="000000"/>
              <w:bottom w:val="single" w:sz="4" w:space="0" w:color="000000"/>
              <w:right w:val="single" w:sz="3" w:space="0" w:color="000000"/>
            </w:tcBorders>
          </w:tcPr>
          <w:p w14:paraId="0E633280"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Password </w:t>
            </w:r>
          </w:p>
        </w:tc>
        <w:tc>
          <w:tcPr>
            <w:tcW w:w="1703" w:type="dxa"/>
            <w:tcBorders>
              <w:top w:val="single" w:sz="3" w:space="0" w:color="000000"/>
              <w:left w:val="single" w:sz="3" w:space="0" w:color="000000"/>
              <w:bottom w:val="single" w:sz="4" w:space="0" w:color="000000"/>
              <w:right w:val="single" w:sz="4" w:space="0" w:color="000000"/>
            </w:tcBorders>
          </w:tcPr>
          <w:p w14:paraId="0E9523E2"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25) </w:t>
            </w:r>
          </w:p>
        </w:tc>
        <w:tc>
          <w:tcPr>
            <w:tcW w:w="1789" w:type="dxa"/>
            <w:tcBorders>
              <w:top w:val="single" w:sz="3" w:space="0" w:color="000000"/>
              <w:left w:val="single" w:sz="4" w:space="0" w:color="000000"/>
              <w:bottom w:val="single" w:sz="4" w:space="0" w:color="000000"/>
              <w:right w:val="single" w:sz="4" w:space="0" w:color="000000"/>
            </w:tcBorders>
          </w:tcPr>
          <w:p w14:paraId="0A8E3E3E"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c>
          <w:tcPr>
            <w:tcW w:w="3659" w:type="dxa"/>
            <w:tcBorders>
              <w:top w:val="single" w:sz="3" w:space="0" w:color="000000"/>
              <w:left w:val="single" w:sz="4" w:space="0" w:color="000000"/>
              <w:bottom w:val="single" w:sz="4" w:space="0" w:color="000000"/>
              <w:right w:val="single" w:sz="4" w:space="0" w:color="000000"/>
            </w:tcBorders>
          </w:tcPr>
          <w:p w14:paraId="0DF6794A"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Must contain 8 character </w:t>
            </w:r>
          </w:p>
        </w:tc>
      </w:tr>
      <w:tr w:rsidR="007925EB" w:rsidRPr="00EE0306" w14:paraId="278E962A" w14:textId="77777777" w:rsidTr="00FD391E">
        <w:trPr>
          <w:trHeight w:val="922"/>
        </w:trPr>
        <w:tc>
          <w:tcPr>
            <w:tcW w:w="2492" w:type="dxa"/>
            <w:tcBorders>
              <w:top w:val="single" w:sz="4" w:space="0" w:color="000000"/>
              <w:left w:val="single" w:sz="4" w:space="0" w:color="000000"/>
              <w:bottom w:val="single" w:sz="4" w:space="0" w:color="000000"/>
              <w:right w:val="single" w:sz="3" w:space="0" w:color="000000"/>
            </w:tcBorders>
          </w:tcPr>
          <w:p w14:paraId="2E810A83"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Mobile No. </w:t>
            </w:r>
          </w:p>
        </w:tc>
        <w:tc>
          <w:tcPr>
            <w:tcW w:w="1703" w:type="dxa"/>
            <w:tcBorders>
              <w:top w:val="single" w:sz="4" w:space="0" w:color="000000"/>
              <w:left w:val="single" w:sz="3" w:space="0" w:color="000000"/>
              <w:bottom w:val="single" w:sz="4" w:space="0" w:color="000000"/>
              <w:right w:val="single" w:sz="4" w:space="0" w:color="000000"/>
            </w:tcBorders>
          </w:tcPr>
          <w:p w14:paraId="277D029B"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10) </w:t>
            </w:r>
          </w:p>
        </w:tc>
        <w:tc>
          <w:tcPr>
            <w:tcW w:w="1789" w:type="dxa"/>
            <w:tcBorders>
              <w:top w:val="single" w:sz="4" w:space="0" w:color="000000"/>
              <w:left w:val="single" w:sz="4" w:space="0" w:color="000000"/>
              <w:bottom w:val="single" w:sz="4" w:space="0" w:color="000000"/>
              <w:right w:val="single" w:sz="4" w:space="0" w:color="000000"/>
            </w:tcBorders>
          </w:tcPr>
          <w:p w14:paraId="01D9C4F0"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1A64C963" w14:textId="77777777" w:rsidR="007925EB" w:rsidRPr="00EE0306" w:rsidRDefault="007925EB" w:rsidP="00FD391E">
            <w:pPr>
              <w:spacing w:after="0" w:line="259" w:lineRule="auto"/>
              <w:ind w:left="2" w:right="0" w:hanging="2"/>
              <w:jc w:val="left"/>
              <w:rPr>
                <w:color w:val="auto"/>
              </w:rPr>
            </w:pPr>
            <w:r w:rsidRPr="00EE0306">
              <w:rPr>
                <w:color w:val="auto"/>
                <w:sz w:val="19"/>
              </w:rPr>
              <w:t xml:space="preserve">It could be home or cell, should take more than one and allow numbers + text like Home-408888-3333, cell-408-888-9999 </w:t>
            </w:r>
          </w:p>
        </w:tc>
      </w:tr>
      <w:tr w:rsidR="007925EB" w:rsidRPr="00EE0306" w14:paraId="42C60CBA" w14:textId="77777777" w:rsidTr="00FD391E">
        <w:trPr>
          <w:trHeight w:val="248"/>
        </w:trPr>
        <w:tc>
          <w:tcPr>
            <w:tcW w:w="2492" w:type="dxa"/>
            <w:tcBorders>
              <w:top w:val="single" w:sz="4" w:space="0" w:color="000000"/>
              <w:left w:val="single" w:sz="4" w:space="0" w:color="000000"/>
              <w:bottom w:val="single" w:sz="3" w:space="0" w:color="000000"/>
              <w:right w:val="single" w:sz="3" w:space="0" w:color="000000"/>
            </w:tcBorders>
          </w:tcPr>
          <w:p w14:paraId="24238068"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Address </w:t>
            </w:r>
          </w:p>
        </w:tc>
        <w:tc>
          <w:tcPr>
            <w:tcW w:w="1703" w:type="dxa"/>
            <w:tcBorders>
              <w:top w:val="single" w:sz="4" w:space="0" w:color="000000"/>
              <w:left w:val="single" w:sz="3" w:space="0" w:color="000000"/>
              <w:bottom w:val="single" w:sz="3" w:space="0" w:color="000000"/>
              <w:right w:val="single" w:sz="4" w:space="0" w:color="000000"/>
            </w:tcBorders>
          </w:tcPr>
          <w:p w14:paraId="0101E3A3"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100) </w:t>
            </w:r>
          </w:p>
        </w:tc>
        <w:tc>
          <w:tcPr>
            <w:tcW w:w="1789" w:type="dxa"/>
            <w:tcBorders>
              <w:top w:val="single" w:sz="4" w:space="0" w:color="000000"/>
              <w:left w:val="single" w:sz="4" w:space="0" w:color="000000"/>
              <w:bottom w:val="single" w:sz="3" w:space="0" w:color="000000"/>
              <w:right w:val="single" w:sz="4" w:space="0" w:color="000000"/>
            </w:tcBorders>
          </w:tcPr>
          <w:p w14:paraId="40868D20"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c>
          <w:tcPr>
            <w:tcW w:w="3659" w:type="dxa"/>
            <w:tcBorders>
              <w:top w:val="single" w:sz="4" w:space="0" w:color="000000"/>
              <w:left w:val="single" w:sz="4" w:space="0" w:color="000000"/>
              <w:bottom w:val="single" w:sz="3" w:space="0" w:color="000000"/>
              <w:right w:val="single" w:sz="4" w:space="0" w:color="000000"/>
            </w:tcBorders>
          </w:tcPr>
          <w:p w14:paraId="04E0E536"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r>
      <w:tr w:rsidR="007925EB" w:rsidRPr="00EE0306" w14:paraId="4CC5FC74" w14:textId="77777777" w:rsidTr="00FD391E">
        <w:trPr>
          <w:trHeight w:val="251"/>
        </w:trPr>
        <w:tc>
          <w:tcPr>
            <w:tcW w:w="2492" w:type="dxa"/>
            <w:tcBorders>
              <w:top w:val="single" w:sz="3" w:space="0" w:color="000000"/>
              <w:left w:val="single" w:sz="4" w:space="0" w:color="000000"/>
              <w:bottom w:val="single" w:sz="4" w:space="0" w:color="000000"/>
              <w:right w:val="single" w:sz="3" w:space="0" w:color="000000"/>
            </w:tcBorders>
          </w:tcPr>
          <w:p w14:paraId="42E319AE"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City </w:t>
            </w:r>
          </w:p>
        </w:tc>
        <w:tc>
          <w:tcPr>
            <w:tcW w:w="1703" w:type="dxa"/>
            <w:tcBorders>
              <w:top w:val="single" w:sz="3" w:space="0" w:color="000000"/>
              <w:left w:val="single" w:sz="3" w:space="0" w:color="000000"/>
              <w:bottom w:val="single" w:sz="4" w:space="0" w:color="000000"/>
              <w:right w:val="single" w:sz="4" w:space="0" w:color="000000"/>
            </w:tcBorders>
          </w:tcPr>
          <w:p w14:paraId="1D5D0772"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20) </w:t>
            </w:r>
          </w:p>
        </w:tc>
        <w:tc>
          <w:tcPr>
            <w:tcW w:w="1789" w:type="dxa"/>
            <w:tcBorders>
              <w:top w:val="single" w:sz="3" w:space="0" w:color="000000"/>
              <w:left w:val="single" w:sz="4" w:space="0" w:color="000000"/>
              <w:bottom w:val="single" w:sz="4" w:space="0" w:color="000000"/>
              <w:right w:val="single" w:sz="4" w:space="0" w:color="000000"/>
            </w:tcBorders>
          </w:tcPr>
          <w:p w14:paraId="14F37516"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c>
          <w:tcPr>
            <w:tcW w:w="3659" w:type="dxa"/>
            <w:tcBorders>
              <w:top w:val="single" w:sz="3" w:space="0" w:color="000000"/>
              <w:left w:val="single" w:sz="4" w:space="0" w:color="000000"/>
              <w:bottom w:val="single" w:sz="4" w:space="0" w:color="000000"/>
              <w:right w:val="single" w:sz="4" w:space="0" w:color="000000"/>
            </w:tcBorders>
          </w:tcPr>
          <w:p w14:paraId="5ADF8A35"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r>
      <w:tr w:rsidR="007925EB" w:rsidRPr="00EE0306" w14:paraId="02E9A80C" w14:textId="77777777" w:rsidTr="00FD391E">
        <w:trPr>
          <w:trHeight w:val="247"/>
        </w:trPr>
        <w:tc>
          <w:tcPr>
            <w:tcW w:w="2492" w:type="dxa"/>
            <w:tcBorders>
              <w:top w:val="single" w:sz="4" w:space="0" w:color="000000"/>
              <w:left w:val="single" w:sz="4" w:space="0" w:color="000000"/>
              <w:bottom w:val="single" w:sz="4" w:space="0" w:color="000000"/>
              <w:right w:val="single" w:sz="3" w:space="0" w:color="000000"/>
            </w:tcBorders>
          </w:tcPr>
          <w:p w14:paraId="6272C8E1"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State </w:t>
            </w:r>
          </w:p>
        </w:tc>
        <w:tc>
          <w:tcPr>
            <w:tcW w:w="1703" w:type="dxa"/>
            <w:tcBorders>
              <w:top w:val="single" w:sz="4" w:space="0" w:color="000000"/>
              <w:left w:val="single" w:sz="3" w:space="0" w:color="000000"/>
              <w:bottom w:val="single" w:sz="4" w:space="0" w:color="000000"/>
              <w:right w:val="single" w:sz="4" w:space="0" w:color="000000"/>
            </w:tcBorders>
          </w:tcPr>
          <w:p w14:paraId="6891384D" w14:textId="77777777" w:rsidR="007925EB" w:rsidRPr="00EE0306" w:rsidRDefault="007925EB" w:rsidP="00FD391E">
            <w:pPr>
              <w:spacing w:after="0" w:line="259" w:lineRule="auto"/>
              <w:ind w:left="1" w:right="0" w:firstLine="0"/>
              <w:jc w:val="left"/>
              <w:rPr>
                <w:color w:val="auto"/>
              </w:rPr>
            </w:pPr>
            <w:proofErr w:type="gramStart"/>
            <w:r w:rsidRPr="00EE0306">
              <w:rPr>
                <w:color w:val="auto"/>
                <w:sz w:val="19"/>
              </w:rPr>
              <w:t>varchar(</w:t>
            </w:r>
            <w:proofErr w:type="gramEnd"/>
            <w:r w:rsidRPr="00EE0306">
              <w:rPr>
                <w:color w:val="auto"/>
                <w:sz w:val="19"/>
              </w:rPr>
              <w:t xml:space="preserve">20) </w:t>
            </w:r>
          </w:p>
        </w:tc>
        <w:tc>
          <w:tcPr>
            <w:tcW w:w="1789" w:type="dxa"/>
            <w:tcBorders>
              <w:top w:val="single" w:sz="4" w:space="0" w:color="000000"/>
              <w:left w:val="single" w:sz="4" w:space="0" w:color="000000"/>
              <w:bottom w:val="single" w:sz="4" w:space="0" w:color="000000"/>
              <w:right w:val="single" w:sz="4" w:space="0" w:color="000000"/>
            </w:tcBorders>
          </w:tcPr>
          <w:p w14:paraId="2629D6A3"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2E1BFDF0"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4AAE945F" w14:textId="77777777" w:rsidTr="00FD391E">
        <w:trPr>
          <w:trHeight w:val="264"/>
        </w:trPr>
        <w:tc>
          <w:tcPr>
            <w:tcW w:w="2492" w:type="dxa"/>
            <w:tcBorders>
              <w:top w:val="single" w:sz="4" w:space="0" w:color="000000"/>
              <w:left w:val="single" w:sz="4" w:space="0" w:color="000000"/>
              <w:bottom w:val="single" w:sz="4" w:space="0" w:color="000000"/>
              <w:right w:val="single" w:sz="3" w:space="0" w:color="000000"/>
            </w:tcBorders>
          </w:tcPr>
          <w:p w14:paraId="58E08F40"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Country </w:t>
            </w:r>
          </w:p>
        </w:tc>
        <w:tc>
          <w:tcPr>
            <w:tcW w:w="1703" w:type="dxa"/>
            <w:tcBorders>
              <w:top w:val="single" w:sz="4" w:space="0" w:color="000000"/>
              <w:left w:val="single" w:sz="3" w:space="0" w:color="000000"/>
              <w:bottom w:val="single" w:sz="4" w:space="0" w:color="000000"/>
              <w:right w:val="single" w:sz="4" w:space="0" w:color="000000"/>
            </w:tcBorders>
          </w:tcPr>
          <w:p w14:paraId="39E4819D"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0E4D3C14"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44068F27"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22EBEA72" w14:textId="77777777" w:rsidTr="00FD391E">
        <w:trPr>
          <w:trHeight w:val="266"/>
        </w:trPr>
        <w:tc>
          <w:tcPr>
            <w:tcW w:w="2492" w:type="dxa"/>
            <w:tcBorders>
              <w:top w:val="single" w:sz="4" w:space="0" w:color="000000"/>
              <w:left w:val="single" w:sz="4" w:space="0" w:color="000000"/>
              <w:bottom w:val="single" w:sz="4" w:space="0" w:color="000000"/>
              <w:right w:val="single" w:sz="3" w:space="0" w:color="000000"/>
            </w:tcBorders>
          </w:tcPr>
          <w:p w14:paraId="267EEC1C"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Zipcode</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6E34C1B7"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8) </w:t>
            </w:r>
          </w:p>
        </w:tc>
        <w:tc>
          <w:tcPr>
            <w:tcW w:w="1789" w:type="dxa"/>
            <w:tcBorders>
              <w:top w:val="single" w:sz="4" w:space="0" w:color="000000"/>
              <w:left w:val="single" w:sz="4" w:space="0" w:color="000000"/>
              <w:bottom w:val="single" w:sz="4" w:space="0" w:color="000000"/>
              <w:right w:val="single" w:sz="4" w:space="0" w:color="000000"/>
            </w:tcBorders>
          </w:tcPr>
          <w:p w14:paraId="78F8779F"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6F120F90"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r>
    </w:tbl>
    <w:p w14:paraId="4F8DD6E1" w14:textId="466FB959" w:rsidR="007925EB" w:rsidRPr="00EE0306" w:rsidRDefault="007925EB" w:rsidP="00EE0306">
      <w:pPr>
        <w:spacing w:after="0" w:line="259" w:lineRule="auto"/>
        <w:ind w:left="168" w:right="0" w:firstLine="0"/>
        <w:jc w:val="center"/>
        <w:rPr>
          <w:color w:val="auto"/>
        </w:rPr>
      </w:pPr>
    </w:p>
    <w:p w14:paraId="0F7949D0" w14:textId="77777777" w:rsidR="007925EB" w:rsidRPr="00EE0306" w:rsidRDefault="007925EB" w:rsidP="007925EB">
      <w:pPr>
        <w:spacing w:after="0" w:line="259" w:lineRule="auto"/>
        <w:ind w:right="5196"/>
        <w:jc w:val="right"/>
        <w:rPr>
          <w:color w:val="auto"/>
        </w:rPr>
      </w:pPr>
      <w:r w:rsidRPr="00EE0306">
        <w:rPr>
          <w:color w:val="auto"/>
        </w:rPr>
        <w:t xml:space="preserve">Table 1.1 </w:t>
      </w:r>
    </w:p>
    <w:p w14:paraId="3B115C65"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2412727F"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72BF49E0"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2F820B1D"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2AF13160"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0200018D"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5548313F"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4D96327A"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161B5514"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319BA32E"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3ACFD70E" w14:textId="77777777" w:rsidR="007925EB" w:rsidRPr="00EE0306" w:rsidRDefault="007925EB" w:rsidP="007925EB">
      <w:pPr>
        <w:numPr>
          <w:ilvl w:val="1"/>
          <w:numId w:val="25"/>
        </w:numPr>
        <w:spacing w:after="14" w:line="248" w:lineRule="auto"/>
        <w:ind w:right="480" w:hanging="340"/>
        <w:jc w:val="left"/>
        <w:rPr>
          <w:color w:val="auto"/>
        </w:rPr>
      </w:pPr>
      <w:r w:rsidRPr="00EE0306">
        <w:rPr>
          <w:color w:val="auto"/>
        </w:rPr>
        <w:t xml:space="preserve">ADMIN </w:t>
      </w:r>
    </w:p>
    <w:p w14:paraId="527A0888"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tbl>
      <w:tblPr>
        <w:tblStyle w:val="TableGrid"/>
        <w:tblW w:w="9643" w:type="dxa"/>
        <w:tblInd w:w="174" w:type="dxa"/>
        <w:tblCellMar>
          <w:top w:w="50" w:type="dxa"/>
          <w:left w:w="98" w:type="dxa"/>
          <w:right w:w="115" w:type="dxa"/>
        </w:tblCellMar>
        <w:tblLook w:val="04A0" w:firstRow="1" w:lastRow="0" w:firstColumn="1" w:lastColumn="0" w:noHBand="0" w:noVBand="1"/>
      </w:tblPr>
      <w:tblGrid>
        <w:gridCol w:w="2492"/>
        <w:gridCol w:w="1703"/>
        <w:gridCol w:w="1789"/>
        <w:gridCol w:w="3659"/>
      </w:tblGrid>
      <w:tr w:rsidR="007925EB" w:rsidRPr="00EE0306" w14:paraId="76511AA0" w14:textId="77777777" w:rsidTr="00FD391E">
        <w:trPr>
          <w:trHeight w:val="248"/>
        </w:trPr>
        <w:tc>
          <w:tcPr>
            <w:tcW w:w="2492" w:type="dxa"/>
            <w:tcBorders>
              <w:top w:val="single" w:sz="4" w:space="0" w:color="000000"/>
              <w:left w:val="single" w:sz="4" w:space="0" w:color="000000"/>
              <w:bottom w:val="single" w:sz="3" w:space="0" w:color="000000"/>
              <w:right w:val="single" w:sz="3" w:space="0" w:color="000000"/>
            </w:tcBorders>
            <w:shd w:val="clear" w:color="auto" w:fill="E6E6E6"/>
          </w:tcPr>
          <w:p w14:paraId="2EA61815"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Table Name </w:t>
            </w:r>
          </w:p>
        </w:tc>
        <w:tc>
          <w:tcPr>
            <w:tcW w:w="7151" w:type="dxa"/>
            <w:gridSpan w:val="3"/>
            <w:tcBorders>
              <w:top w:val="single" w:sz="4" w:space="0" w:color="000000"/>
              <w:left w:val="single" w:sz="3" w:space="0" w:color="000000"/>
              <w:bottom w:val="single" w:sz="3" w:space="0" w:color="000000"/>
              <w:right w:val="single" w:sz="4" w:space="0" w:color="000000"/>
            </w:tcBorders>
          </w:tcPr>
          <w:p w14:paraId="34F6ACD4"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Admin </w:t>
            </w:r>
          </w:p>
        </w:tc>
      </w:tr>
      <w:tr w:rsidR="007925EB" w:rsidRPr="00EE0306" w14:paraId="5F5CC923" w14:textId="77777777" w:rsidTr="00FD391E">
        <w:trPr>
          <w:trHeight w:val="488"/>
        </w:trPr>
        <w:tc>
          <w:tcPr>
            <w:tcW w:w="2492" w:type="dxa"/>
            <w:tcBorders>
              <w:top w:val="single" w:sz="3" w:space="0" w:color="000000"/>
              <w:left w:val="single" w:sz="4" w:space="0" w:color="000000"/>
              <w:bottom w:val="single" w:sz="3" w:space="0" w:color="000000"/>
              <w:right w:val="single" w:sz="3" w:space="0" w:color="000000"/>
            </w:tcBorders>
            <w:shd w:val="clear" w:color="auto" w:fill="E6E6E6"/>
          </w:tcPr>
          <w:p w14:paraId="2077759F"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Description </w:t>
            </w:r>
          </w:p>
        </w:tc>
        <w:tc>
          <w:tcPr>
            <w:tcW w:w="7151" w:type="dxa"/>
            <w:gridSpan w:val="3"/>
            <w:tcBorders>
              <w:top w:val="single" w:sz="3" w:space="0" w:color="000000"/>
              <w:left w:val="single" w:sz="3" w:space="0" w:color="000000"/>
              <w:bottom w:val="single" w:sz="3" w:space="0" w:color="000000"/>
              <w:right w:val="single" w:sz="4" w:space="0" w:color="000000"/>
            </w:tcBorders>
          </w:tcPr>
          <w:p w14:paraId="21E8143A"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This table will contain the personal information of the admin that verify the college registration. </w:t>
            </w:r>
          </w:p>
        </w:tc>
      </w:tr>
      <w:tr w:rsidR="007925EB" w:rsidRPr="00EE0306" w14:paraId="2CBA2E8A" w14:textId="77777777" w:rsidTr="00FD391E">
        <w:trPr>
          <w:trHeight w:val="239"/>
        </w:trPr>
        <w:tc>
          <w:tcPr>
            <w:tcW w:w="2492" w:type="dxa"/>
            <w:tcBorders>
              <w:top w:val="single" w:sz="3" w:space="0" w:color="000000"/>
              <w:left w:val="single" w:sz="4" w:space="0" w:color="000000"/>
              <w:bottom w:val="single" w:sz="4" w:space="0" w:color="000000"/>
              <w:right w:val="single" w:sz="3" w:space="0" w:color="000000"/>
            </w:tcBorders>
            <w:shd w:val="clear" w:color="auto" w:fill="E6E6E6"/>
          </w:tcPr>
          <w:p w14:paraId="059D3C47"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Primary Keys </w:t>
            </w:r>
          </w:p>
        </w:tc>
        <w:tc>
          <w:tcPr>
            <w:tcW w:w="7151" w:type="dxa"/>
            <w:gridSpan w:val="3"/>
            <w:tcBorders>
              <w:top w:val="single" w:sz="3" w:space="0" w:color="000000"/>
              <w:left w:val="single" w:sz="3" w:space="0" w:color="000000"/>
              <w:bottom w:val="single" w:sz="4" w:space="0" w:color="000000"/>
              <w:right w:val="single" w:sz="4" w:space="0" w:color="000000"/>
            </w:tcBorders>
          </w:tcPr>
          <w:p w14:paraId="7C1E2D3B" w14:textId="77777777" w:rsidR="007925EB" w:rsidRPr="00EE0306" w:rsidRDefault="007925EB" w:rsidP="00FD391E">
            <w:pPr>
              <w:spacing w:after="0" w:line="259" w:lineRule="auto"/>
              <w:ind w:left="2" w:right="0" w:firstLine="0"/>
              <w:jc w:val="left"/>
              <w:rPr>
                <w:color w:val="auto"/>
              </w:rPr>
            </w:pPr>
            <w:proofErr w:type="spellStart"/>
            <w:r w:rsidRPr="00EE0306">
              <w:rPr>
                <w:color w:val="auto"/>
                <w:sz w:val="19"/>
              </w:rPr>
              <w:t>Admin_Id</w:t>
            </w:r>
            <w:proofErr w:type="spellEnd"/>
            <w:r w:rsidRPr="00EE0306">
              <w:rPr>
                <w:color w:val="auto"/>
                <w:sz w:val="19"/>
              </w:rPr>
              <w:t xml:space="preserve"> </w:t>
            </w:r>
          </w:p>
        </w:tc>
      </w:tr>
      <w:tr w:rsidR="007925EB" w:rsidRPr="00EE0306" w14:paraId="78162B25" w14:textId="77777777" w:rsidTr="00FD391E">
        <w:trPr>
          <w:trHeight w:val="248"/>
        </w:trPr>
        <w:tc>
          <w:tcPr>
            <w:tcW w:w="2492" w:type="dxa"/>
            <w:tcBorders>
              <w:top w:val="single" w:sz="4" w:space="0" w:color="000000"/>
              <w:left w:val="single" w:sz="4" w:space="0" w:color="000000"/>
              <w:bottom w:val="single" w:sz="3" w:space="0" w:color="000000"/>
              <w:right w:val="single" w:sz="3" w:space="0" w:color="000000"/>
            </w:tcBorders>
            <w:shd w:val="clear" w:color="auto" w:fill="E6E6E6"/>
          </w:tcPr>
          <w:p w14:paraId="7D983294"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Foreign Keys </w:t>
            </w:r>
          </w:p>
        </w:tc>
        <w:tc>
          <w:tcPr>
            <w:tcW w:w="7151" w:type="dxa"/>
            <w:gridSpan w:val="3"/>
            <w:tcBorders>
              <w:top w:val="single" w:sz="4" w:space="0" w:color="000000"/>
              <w:left w:val="single" w:sz="3" w:space="0" w:color="000000"/>
              <w:bottom w:val="single" w:sz="3" w:space="0" w:color="000000"/>
              <w:right w:val="single" w:sz="4" w:space="0" w:color="000000"/>
            </w:tcBorders>
          </w:tcPr>
          <w:p w14:paraId="52D95EC9" w14:textId="77777777" w:rsidR="007925EB" w:rsidRPr="00EE0306" w:rsidRDefault="007925EB" w:rsidP="00FD391E">
            <w:pPr>
              <w:spacing w:after="0" w:line="259" w:lineRule="auto"/>
              <w:ind w:left="2" w:right="0" w:firstLine="0"/>
              <w:jc w:val="left"/>
              <w:rPr>
                <w:color w:val="auto"/>
              </w:rPr>
            </w:pPr>
            <w:proofErr w:type="spellStart"/>
            <w:r w:rsidRPr="00EE0306">
              <w:rPr>
                <w:color w:val="auto"/>
                <w:sz w:val="19"/>
              </w:rPr>
              <w:t>College_Id</w:t>
            </w:r>
            <w:proofErr w:type="spellEnd"/>
            <w:r w:rsidRPr="00EE0306">
              <w:rPr>
                <w:color w:val="auto"/>
                <w:sz w:val="19"/>
              </w:rPr>
              <w:t xml:space="preserve"> </w:t>
            </w:r>
          </w:p>
        </w:tc>
      </w:tr>
      <w:tr w:rsidR="007925EB" w:rsidRPr="00EE0306" w14:paraId="52F4D6E4" w14:textId="77777777" w:rsidTr="00FD391E">
        <w:trPr>
          <w:trHeight w:val="252"/>
        </w:trPr>
        <w:tc>
          <w:tcPr>
            <w:tcW w:w="2492" w:type="dxa"/>
            <w:tcBorders>
              <w:top w:val="single" w:sz="3" w:space="0" w:color="000000"/>
              <w:left w:val="single" w:sz="4" w:space="0" w:color="000000"/>
              <w:bottom w:val="single" w:sz="4" w:space="0" w:color="000000"/>
              <w:right w:val="nil"/>
            </w:tcBorders>
          </w:tcPr>
          <w:p w14:paraId="05821A63"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c>
          <w:tcPr>
            <w:tcW w:w="7151" w:type="dxa"/>
            <w:gridSpan w:val="3"/>
            <w:tcBorders>
              <w:top w:val="single" w:sz="3" w:space="0" w:color="000000"/>
              <w:left w:val="nil"/>
              <w:bottom w:val="single" w:sz="4" w:space="0" w:color="000000"/>
              <w:right w:val="single" w:sz="4" w:space="0" w:color="000000"/>
            </w:tcBorders>
          </w:tcPr>
          <w:p w14:paraId="6B3B09D3" w14:textId="77777777" w:rsidR="007925EB" w:rsidRPr="00EE0306" w:rsidRDefault="007925EB" w:rsidP="00FD391E">
            <w:pPr>
              <w:spacing w:after="160" w:line="259" w:lineRule="auto"/>
              <w:ind w:left="0" w:right="0" w:firstLine="0"/>
              <w:jc w:val="left"/>
              <w:rPr>
                <w:color w:val="auto"/>
              </w:rPr>
            </w:pPr>
          </w:p>
        </w:tc>
      </w:tr>
      <w:tr w:rsidR="007925EB" w:rsidRPr="00EE0306" w14:paraId="1B6832AD" w14:textId="77777777" w:rsidTr="00FD391E">
        <w:trPr>
          <w:trHeight w:val="246"/>
        </w:trPr>
        <w:tc>
          <w:tcPr>
            <w:tcW w:w="2492" w:type="dxa"/>
            <w:tcBorders>
              <w:top w:val="single" w:sz="4" w:space="0" w:color="000000"/>
              <w:left w:val="single" w:sz="4" w:space="0" w:color="000000"/>
              <w:bottom w:val="single" w:sz="4" w:space="0" w:color="000000"/>
              <w:right w:val="single" w:sz="3" w:space="0" w:color="000000"/>
            </w:tcBorders>
            <w:shd w:val="clear" w:color="auto" w:fill="E6E6E6"/>
          </w:tcPr>
          <w:p w14:paraId="15E4D0C2"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Field Name </w:t>
            </w:r>
          </w:p>
        </w:tc>
        <w:tc>
          <w:tcPr>
            <w:tcW w:w="1703" w:type="dxa"/>
            <w:tcBorders>
              <w:top w:val="single" w:sz="4" w:space="0" w:color="000000"/>
              <w:left w:val="single" w:sz="3" w:space="0" w:color="000000"/>
              <w:bottom w:val="single" w:sz="4" w:space="0" w:color="000000"/>
              <w:right w:val="single" w:sz="4" w:space="0" w:color="000000"/>
            </w:tcBorders>
            <w:shd w:val="clear" w:color="auto" w:fill="E6E6E6"/>
          </w:tcPr>
          <w:p w14:paraId="0629537C"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Data type </w:t>
            </w:r>
          </w:p>
        </w:tc>
        <w:tc>
          <w:tcPr>
            <w:tcW w:w="1789" w:type="dxa"/>
            <w:tcBorders>
              <w:top w:val="single" w:sz="4" w:space="0" w:color="000000"/>
              <w:left w:val="single" w:sz="4" w:space="0" w:color="000000"/>
              <w:bottom w:val="single" w:sz="4" w:space="0" w:color="000000"/>
              <w:right w:val="single" w:sz="4" w:space="0" w:color="000000"/>
            </w:tcBorders>
            <w:shd w:val="clear" w:color="auto" w:fill="E6E6E6"/>
          </w:tcPr>
          <w:p w14:paraId="7A746794" w14:textId="77777777" w:rsidR="007925EB" w:rsidRPr="00EE0306" w:rsidRDefault="007925EB" w:rsidP="00FD391E">
            <w:pPr>
              <w:spacing w:after="0" w:line="259" w:lineRule="auto"/>
              <w:ind w:left="4" w:right="0" w:firstLine="0"/>
              <w:jc w:val="left"/>
              <w:rPr>
                <w:color w:val="auto"/>
              </w:rPr>
            </w:pPr>
            <w:r w:rsidRPr="00EE0306">
              <w:rPr>
                <w:color w:val="auto"/>
                <w:sz w:val="19"/>
              </w:rPr>
              <w:t xml:space="preserve">Constraints </w:t>
            </w:r>
          </w:p>
        </w:tc>
        <w:tc>
          <w:tcPr>
            <w:tcW w:w="3659" w:type="dxa"/>
            <w:tcBorders>
              <w:top w:val="single" w:sz="4" w:space="0" w:color="000000"/>
              <w:left w:val="single" w:sz="4" w:space="0" w:color="000000"/>
              <w:bottom w:val="single" w:sz="4" w:space="0" w:color="000000"/>
              <w:right w:val="single" w:sz="4" w:space="0" w:color="000000"/>
            </w:tcBorders>
            <w:shd w:val="clear" w:color="auto" w:fill="E6E6E6"/>
          </w:tcPr>
          <w:p w14:paraId="5EB6870F"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Comments </w:t>
            </w:r>
          </w:p>
        </w:tc>
      </w:tr>
      <w:tr w:rsidR="007925EB" w:rsidRPr="00EE0306" w14:paraId="786A138C" w14:textId="77777777" w:rsidTr="00FD391E">
        <w:trPr>
          <w:trHeight w:val="239"/>
        </w:trPr>
        <w:tc>
          <w:tcPr>
            <w:tcW w:w="2492" w:type="dxa"/>
            <w:tcBorders>
              <w:top w:val="single" w:sz="4" w:space="0" w:color="000000"/>
              <w:left w:val="single" w:sz="4" w:space="0" w:color="000000"/>
              <w:bottom w:val="single" w:sz="4" w:space="0" w:color="000000"/>
              <w:right w:val="single" w:sz="3" w:space="0" w:color="000000"/>
            </w:tcBorders>
          </w:tcPr>
          <w:p w14:paraId="076CE3BA"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Admin_Id</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776917FB"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15C9E7FB"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PK </w:t>
            </w:r>
          </w:p>
        </w:tc>
        <w:tc>
          <w:tcPr>
            <w:tcW w:w="3659" w:type="dxa"/>
            <w:tcBorders>
              <w:top w:val="single" w:sz="4" w:space="0" w:color="000000"/>
              <w:left w:val="single" w:sz="4" w:space="0" w:color="000000"/>
              <w:bottom w:val="single" w:sz="4" w:space="0" w:color="000000"/>
              <w:right w:val="single" w:sz="4" w:space="0" w:color="000000"/>
            </w:tcBorders>
          </w:tcPr>
          <w:p w14:paraId="7DD53BF5"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r>
      <w:tr w:rsidR="007925EB" w:rsidRPr="00EE0306" w14:paraId="5DCD2B4E" w14:textId="77777777" w:rsidTr="00FD391E">
        <w:trPr>
          <w:trHeight w:val="239"/>
        </w:trPr>
        <w:tc>
          <w:tcPr>
            <w:tcW w:w="2492" w:type="dxa"/>
            <w:tcBorders>
              <w:top w:val="single" w:sz="4" w:space="0" w:color="000000"/>
              <w:left w:val="single" w:sz="4" w:space="0" w:color="000000"/>
              <w:bottom w:val="single" w:sz="3" w:space="0" w:color="000000"/>
              <w:right w:val="single" w:sz="3" w:space="0" w:color="000000"/>
            </w:tcBorders>
          </w:tcPr>
          <w:p w14:paraId="187CD148"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College_Id</w:t>
            </w:r>
            <w:proofErr w:type="spellEnd"/>
            <w:r w:rsidRPr="00EE0306">
              <w:rPr>
                <w:color w:val="auto"/>
                <w:sz w:val="19"/>
              </w:rPr>
              <w:t xml:space="preserve"> </w:t>
            </w:r>
          </w:p>
        </w:tc>
        <w:tc>
          <w:tcPr>
            <w:tcW w:w="1703" w:type="dxa"/>
            <w:tcBorders>
              <w:top w:val="single" w:sz="4" w:space="0" w:color="000000"/>
              <w:left w:val="single" w:sz="3" w:space="0" w:color="000000"/>
              <w:bottom w:val="single" w:sz="3" w:space="0" w:color="000000"/>
              <w:right w:val="single" w:sz="4" w:space="0" w:color="000000"/>
            </w:tcBorders>
          </w:tcPr>
          <w:p w14:paraId="07756E88"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3" w:space="0" w:color="000000"/>
              <w:right w:val="single" w:sz="4" w:space="0" w:color="000000"/>
            </w:tcBorders>
          </w:tcPr>
          <w:p w14:paraId="3F1E13CD"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FK </w:t>
            </w:r>
          </w:p>
        </w:tc>
        <w:tc>
          <w:tcPr>
            <w:tcW w:w="3659" w:type="dxa"/>
            <w:tcBorders>
              <w:top w:val="single" w:sz="4" w:space="0" w:color="000000"/>
              <w:left w:val="single" w:sz="4" w:space="0" w:color="000000"/>
              <w:bottom w:val="single" w:sz="3" w:space="0" w:color="000000"/>
              <w:right w:val="single" w:sz="4" w:space="0" w:color="000000"/>
            </w:tcBorders>
          </w:tcPr>
          <w:p w14:paraId="7FEA6261"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540C31CB" w14:textId="77777777" w:rsidTr="00FD391E">
        <w:trPr>
          <w:trHeight w:val="248"/>
        </w:trPr>
        <w:tc>
          <w:tcPr>
            <w:tcW w:w="2492" w:type="dxa"/>
            <w:tcBorders>
              <w:top w:val="single" w:sz="3" w:space="0" w:color="000000"/>
              <w:left w:val="single" w:sz="4" w:space="0" w:color="000000"/>
              <w:bottom w:val="single" w:sz="4" w:space="0" w:color="000000"/>
              <w:right w:val="single" w:sz="3" w:space="0" w:color="000000"/>
            </w:tcBorders>
          </w:tcPr>
          <w:p w14:paraId="23034A25"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FirstName </w:t>
            </w:r>
          </w:p>
        </w:tc>
        <w:tc>
          <w:tcPr>
            <w:tcW w:w="1703" w:type="dxa"/>
            <w:tcBorders>
              <w:top w:val="single" w:sz="3" w:space="0" w:color="000000"/>
              <w:left w:val="single" w:sz="3" w:space="0" w:color="000000"/>
              <w:bottom w:val="single" w:sz="4" w:space="0" w:color="000000"/>
              <w:right w:val="single" w:sz="4" w:space="0" w:color="000000"/>
            </w:tcBorders>
          </w:tcPr>
          <w:p w14:paraId="50403C1E" w14:textId="77777777" w:rsidR="007925EB" w:rsidRPr="00EE0306" w:rsidRDefault="007925EB" w:rsidP="00FD391E">
            <w:pPr>
              <w:spacing w:after="0" w:line="259" w:lineRule="auto"/>
              <w:ind w:left="3" w:right="0" w:firstLine="0"/>
              <w:jc w:val="left"/>
              <w:rPr>
                <w:color w:val="auto"/>
              </w:rPr>
            </w:pPr>
            <w:proofErr w:type="gramStart"/>
            <w:r w:rsidRPr="00EE0306">
              <w:rPr>
                <w:color w:val="auto"/>
                <w:sz w:val="19"/>
              </w:rPr>
              <w:t>varchar(</w:t>
            </w:r>
            <w:proofErr w:type="gramEnd"/>
            <w:r w:rsidRPr="00EE0306">
              <w:rPr>
                <w:color w:val="auto"/>
                <w:sz w:val="19"/>
              </w:rPr>
              <w:t xml:space="preserve">50) </w:t>
            </w:r>
          </w:p>
        </w:tc>
        <w:tc>
          <w:tcPr>
            <w:tcW w:w="1789" w:type="dxa"/>
            <w:tcBorders>
              <w:top w:val="single" w:sz="3" w:space="0" w:color="000000"/>
              <w:left w:val="single" w:sz="4" w:space="0" w:color="000000"/>
              <w:bottom w:val="single" w:sz="4" w:space="0" w:color="000000"/>
              <w:right w:val="single" w:sz="4" w:space="0" w:color="000000"/>
            </w:tcBorders>
          </w:tcPr>
          <w:p w14:paraId="4B4F1A19"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NN </w:t>
            </w:r>
          </w:p>
        </w:tc>
        <w:tc>
          <w:tcPr>
            <w:tcW w:w="3659" w:type="dxa"/>
            <w:tcBorders>
              <w:top w:val="single" w:sz="3" w:space="0" w:color="000000"/>
              <w:left w:val="single" w:sz="4" w:space="0" w:color="000000"/>
              <w:bottom w:val="single" w:sz="4" w:space="0" w:color="000000"/>
              <w:right w:val="single" w:sz="4" w:space="0" w:color="000000"/>
            </w:tcBorders>
          </w:tcPr>
          <w:p w14:paraId="34A90AB3"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62DBE297" w14:textId="77777777" w:rsidTr="00FD391E">
        <w:trPr>
          <w:trHeight w:val="248"/>
        </w:trPr>
        <w:tc>
          <w:tcPr>
            <w:tcW w:w="2492" w:type="dxa"/>
            <w:tcBorders>
              <w:top w:val="single" w:sz="4" w:space="0" w:color="000000"/>
              <w:left w:val="single" w:sz="4" w:space="0" w:color="000000"/>
              <w:bottom w:val="single" w:sz="3" w:space="0" w:color="000000"/>
              <w:right w:val="single" w:sz="3" w:space="0" w:color="000000"/>
            </w:tcBorders>
          </w:tcPr>
          <w:p w14:paraId="72DF1E7F"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LastName</w:t>
            </w:r>
            <w:proofErr w:type="spellEnd"/>
            <w:r w:rsidRPr="00EE0306">
              <w:rPr>
                <w:color w:val="auto"/>
                <w:sz w:val="19"/>
              </w:rPr>
              <w:t xml:space="preserve"> </w:t>
            </w:r>
          </w:p>
        </w:tc>
        <w:tc>
          <w:tcPr>
            <w:tcW w:w="1703" w:type="dxa"/>
            <w:tcBorders>
              <w:top w:val="single" w:sz="4" w:space="0" w:color="000000"/>
              <w:left w:val="single" w:sz="3" w:space="0" w:color="000000"/>
              <w:bottom w:val="single" w:sz="3" w:space="0" w:color="000000"/>
              <w:right w:val="single" w:sz="4" w:space="0" w:color="000000"/>
            </w:tcBorders>
          </w:tcPr>
          <w:p w14:paraId="74A1E199"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50) </w:t>
            </w:r>
          </w:p>
        </w:tc>
        <w:tc>
          <w:tcPr>
            <w:tcW w:w="1789" w:type="dxa"/>
            <w:tcBorders>
              <w:top w:val="single" w:sz="4" w:space="0" w:color="000000"/>
              <w:left w:val="single" w:sz="4" w:space="0" w:color="000000"/>
              <w:bottom w:val="single" w:sz="3" w:space="0" w:color="000000"/>
              <w:right w:val="single" w:sz="4" w:space="0" w:color="000000"/>
            </w:tcBorders>
          </w:tcPr>
          <w:p w14:paraId="0158A757"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NN </w:t>
            </w:r>
          </w:p>
        </w:tc>
        <w:tc>
          <w:tcPr>
            <w:tcW w:w="3659" w:type="dxa"/>
            <w:tcBorders>
              <w:top w:val="single" w:sz="4" w:space="0" w:color="000000"/>
              <w:left w:val="single" w:sz="4" w:space="0" w:color="000000"/>
              <w:bottom w:val="single" w:sz="3" w:space="0" w:color="000000"/>
              <w:right w:val="single" w:sz="4" w:space="0" w:color="000000"/>
            </w:tcBorders>
          </w:tcPr>
          <w:p w14:paraId="411878B7"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5CCE9C0A" w14:textId="77777777" w:rsidTr="00FD391E">
        <w:trPr>
          <w:trHeight w:val="251"/>
        </w:trPr>
        <w:tc>
          <w:tcPr>
            <w:tcW w:w="2492" w:type="dxa"/>
            <w:tcBorders>
              <w:top w:val="single" w:sz="3" w:space="0" w:color="000000"/>
              <w:left w:val="single" w:sz="4" w:space="0" w:color="000000"/>
              <w:bottom w:val="single" w:sz="4" w:space="0" w:color="000000"/>
              <w:right w:val="single" w:sz="3" w:space="0" w:color="000000"/>
            </w:tcBorders>
          </w:tcPr>
          <w:p w14:paraId="2890A58E"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EmailId</w:t>
            </w:r>
            <w:proofErr w:type="spellEnd"/>
            <w:r w:rsidRPr="00EE0306">
              <w:rPr>
                <w:color w:val="auto"/>
                <w:sz w:val="19"/>
              </w:rPr>
              <w:t xml:space="preserve"> </w:t>
            </w:r>
          </w:p>
        </w:tc>
        <w:tc>
          <w:tcPr>
            <w:tcW w:w="1703" w:type="dxa"/>
            <w:tcBorders>
              <w:top w:val="single" w:sz="3" w:space="0" w:color="000000"/>
              <w:left w:val="single" w:sz="3" w:space="0" w:color="000000"/>
              <w:bottom w:val="single" w:sz="4" w:space="0" w:color="000000"/>
              <w:right w:val="single" w:sz="4" w:space="0" w:color="000000"/>
            </w:tcBorders>
          </w:tcPr>
          <w:p w14:paraId="502C053D" w14:textId="77777777" w:rsidR="007925EB" w:rsidRPr="00EE0306" w:rsidRDefault="007925EB" w:rsidP="00FD391E">
            <w:pPr>
              <w:spacing w:after="0" w:line="259" w:lineRule="auto"/>
              <w:ind w:left="1" w:right="0" w:firstLine="0"/>
              <w:jc w:val="left"/>
              <w:rPr>
                <w:color w:val="auto"/>
              </w:rPr>
            </w:pPr>
            <w:proofErr w:type="gramStart"/>
            <w:r w:rsidRPr="00EE0306">
              <w:rPr>
                <w:color w:val="auto"/>
                <w:sz w:val="19"/>
              </w:rPr>
              <w:t>varchar(</w:t>
            </w:r>
            <w:proofErr w:type="gramEnd"/>
            <w:r w:rsidRPr="00EE0306">
              <w:rPr>
                <w:color w:val="auto"/>
                <w:sz w:val="19"/>
              </w:rPr>
              <w:t xml:space="preserve">50) </w:t>
            </w:r>
          </w:p>
        </w:tc>
        <w:tc>
          <w:tcPr>
            <w:tcW w:w="1789" w:type="dxa"/>
            <w:tcBorders>
              <w:top w:val="single" w:sz="3" w:space="0" w:color="000000"/>
              <w:left w:val="single" w:sz="4" w:space="0" w:color="000000"/>
              <w:bottom w:val="single" w:sz="4" w:space="0" w:color="000000"/>
              <w:right w:val="single" w:sz="4" w:space="0" w:color="000000"/>
            </w:tcBorders>
          </w:tcPr>
          <w:p w14:paraId="43D1C808"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NN </w:t>
            </w:r>
          </w:p>
        </w:tc>
        <w:tc>
          <w:tcPr>
            <w:tcW w:w="3659" w:type="dxa"/>
            <w:tcBorders>
              <w:top w:val="single" w:sz="3" w:space="0" w:color="000000"/>
              <w:left w:val="single" w:sz="4" w:space="0" w:color="000000"/>
              <w:bottom w:val="single" w:sz="4" w:space="0" w:color="000000"/>
              <w:right w:val="single" w:sz="4" w:space="0" w:color="000000"/>
            </w:tcBorders>
          </w:tcPr>
          <w:p w14:paraId="61F3B0B3"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r>
      <w:tr w:rsidR="007925EB" w:rsidRPr="00EE0306" w14:paraId="40E22A57" w14:textId="77777777" w:rsidTr="00FD391E">
        <w:trPr>
          <w:trHeight w:val="247"/>
        </w:trPr>
        <w:tc>
          <w:tcPr>
            <w:tcW w:w="2492" w:type="dxa"/>
            <w:tcBorders>
              <w:top w:val="single" w:sz="4" w:space="0" w:color="000000"/>
              <w:left w:val="single" w:sz="4" w:space="0" w:color="000000"/>
              <w:bottom w:val="single" w:sz="4" w:space="0" w:color="000000"/>
              <w:right w:val="single" w:sz="3" w:space="0" w:color="000000"/>
            </w:tcBorders>
          </w:tcPr>
          <w:p w14:paraId="7D4523BD"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UserName</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60791061"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1F7649DC"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17FC30A0"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4902E2AB" w14:textId="77777777" w:rsidTr="00FD391E">
        <w:trPr>
          <w:trHeight w:val="251"/>
        </w:trPr>
        <w:tc>
          <w:tcPr>
            <w:tcW w:w="2492" w:type="dxa"/>
            <w:tcBorders>
              <w:top w:val="single" w:sz="4" w:space="0" w:color="000000"/>
              <w:left w:val="single" w:sz="4" w:space="0" w:color="000000"/>
              <w:bottom w:val="single" w:sz="3" w:space="0" w:color="000000"/>
              <w:right w:val="single" w:sz="3" w:space="0" w:color="000000"/>
            </w:tcBorders>
          </w:tcPr>
          <w:p w14:paraId="3F7F18A2"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Password </w:t>
            </w:r>
          </w:p>
        </w:tc>
        <w:tc>
          <w:tcPr>
            <w:tcW w:w="1703" w:type="dxa"/>
            <w:tcBorders>
              <w:top w:val="single" w:sz="4" w:space="0" w:color="000000"/>
              <w:left w:val="single" w:sz="3" w:space="0" w:color="000000"/>
              <w:bottom w:val="single" w:sz="3" w:space="0" w:color="000000"/>
              <w:right w:val="single" w:sz="4" w:space="0" w:color="000000"/>
            </w:tcBorders>
          </w:tcPr>
          <w:p w14:paraId="09E0CE34"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25) </w:t>
            </w:r>
          </w:p>
        </w:tc>
        <w:tc>
          <w:tcPr>
            <w:tcW w:w="1789" w:type="dxa"/>
            <w:tcBorders>
              <w:top w:val="single" w:sz="4" w:space="0" w:color="000000"/>
              <w:left w:val="single" w:sz="4" w:space="0" w:color="000000"/>
              <w:bottom w:val="single" w:sz="3" w:space="0" w:color="000000"/>
              <w:right w:val="single" w:sz="4" w:space="0" w:color="000000"/>
            </w:tcBorders>
          </w:tcPr>
          <w:p w14:paraId="10536215"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c>
          <w:tcPr>
            <w:tcW w:w="3659" w:type="dxa"/>
            <w:tcBorders>
              <w:top w:val="single" w:sz="4" w:space="0" w:color="000000"/>
              <w:left w:val="single" w:sz="4" w:space="0" w:color="000000"/>
              <w:bottom w:val="single" w:sz="3" w:space="0" w:color="000000"/>
              <w:right w:val="single" w:sz="4" w:space="0" w:color="000000"/>
            </w:tcBorders>
          </w:tcPr>
          <w:p w14:paraId="69E67427"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Must contain 8 character </w:t>
            </w:r>
          </w:p>
        </w:tc>
      </w:tr>
      <w:tr w:rsidR="007925EB" w:rsidRPr="00EE0306" w14:paraId="4D03B80B" w14:textId="77777777" w:rsidTr="00FD391E">
        <w:trPr>
          <w:trHeight w:val="236"/>
        </w:trPr>
        <w:tc>
          <w:tcPr>
            <w:tcW w:w="2492" w:type="dxa"/>
            <w:tcBorders>
              <w:top w:val="single" w:sz="3" w:space="0" w:color="000000"/>
              <w:left w:val="single" w:sz="4" w:space="0" w:color="000000"/>
              <w:bottom w:val="single" w:sz="4" w:space="0" w:color="000000"/>
              <w:right w:val="single" w:sz="3" w:space="0" w:color="000000"/>
            </w:tcBorders>
          </w:tcPr>
          <w:p w14:paraId="0EBEA68C"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Mobile No. </w:t>
            </w:r>
          </w:p>
        </w:tc>
        <w:tc>
          <w:tcPr>
            <w:tcW w:w="1703" w:type="dxa"/>
            <w:tcBorders>
              <w:top w:val="single" w:sz="3" w:space="0" w:color="000000"/>
              <w:left w:val="single" w:sz="3" w:space="0" w:color="000000"/>
              <w:bottom w:val="single" w:sz="4" w:space="0" w:color="000000"/>
              <w:right w:val="single" w:sz="4" w:space="0" w:color="000000"/>
            </w:tcBorders>
          </w:tcPr>
          <w:p w14:paraId="4307F5F7"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10) </w:t>
            </w:r>
          </w:p>
        </w:tc>
        <w:tc>
          <w:tcPr>
            <w:tcW w:w="1789" w:type="dxa"/>
            <w:tcBorders>
              <w:top w:val="single" w:sz="3" w:space="0" w:color="000000"/>
              <w:left w:val="single" w:sz="4" w:space="0" w:color="000000"/>
              <w:bottom w:val="single" w:sz="4" w:space="0" w:color="000000"/>
              <w:right w:val="single" w:sz="4" w:space="0" w:color="000000"/>
            </w:tcBorders>
          </w:tcPr>
          <w:p w14:paraId="2373EBE9"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 </w:t>
            </w:r>
          </w:p>
        </w:tc>
        <w:tc>
          <w:tcPr>
            <w:tcW w:w="3659" w:type="dxa"/>
            <w:tcBorders>
              <w:top w:val="single" w:sz="3" w:space="0" w:color="000000"/>
              <w:left w:val="single" w:sz="4" w:space="0" w:color="000000"/>
              <w:bottom w:val="single" w:sz="4" w:space="0" w:color="000000"/>
              <w:right w:val="single" w:sz="4" w:space="0" w:color="000000"/>
            </w:tcBorders>
          </w:tcPr>
          <w:p w14:paraId="312E01B1"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It could be home or cell </w:t>
            </w:r>
          </w:p>
        </w:tc>
      </w:tr>
      <w:tr w:rsidR="007925EB" w:rsidRPr="00EE0306" w14:paraId="6006B9C5" w14:textId="77777777" w:rsidTr="00FD391E">
        <w:trPr>
          <w:trHeight w:val="251"/>
        </w:trPr>
        <w:tc>
          <w:tcPr>
            <w:tcW w:w="2492" w:type="dxa"/>
            <w:tcBorders>
              <w:top w:val="single" w:sz="4" w:space="0" w:color="000000"/>
              <w:left w:val="single" w:sz="4" w:space="0" w:color="000000"/>
              <w:bottom w:val="single" w:sz="3" w:space="0" w:color="000000"/>
              <w:right w:val="single" w:sz="3" w:space="0" w:color="000000"/>
            </w:tcBorders>
          </w:tcPr>
          <w:p w14:paraId="22B8688C"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Address </w:t>
            </w:r>
          </w:p>
        </w:tc>
        <w:tc>
          <w:tcPr>
            <w:tcW w:w="1703" w:type="dxa"/>
            <w:tcBorders>
              <w:top w:val="single" w:sz="4" w:space="0" w:color="000000"/>
              <w:left w:val="single" w:sz="3" w:space="0" w:color="000000"/>
              <w:bottom w:val="single" w:sz="3" w:space="0" w:color="000000"/>
              <w:right w:val="single" w:sz="4" w:space="0" w:color="000000"/>
            </w:tcBorders>
          </w:tcPr>
          <w:p w14:paraId="178F8194"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100) </w:t>
            </w:r>
          </w:p>
        </w:tc>
        <w:tc>
          <w:tcPr>
            <w:tcW w:w="1789" w:type="dxa"/>
            <w:tcBorders>
              <w:top w:val="single" w:sz="4" w:space="0" w:color="000000"/>
              <w:left w:val="single" w:sz="4" w:space="0" w:color="000000"/>
              <w:bottom w:val="single" w:sz="3" w:space="0" w:color="000000"/>
              <w:right w:val="single" w:sz="4" w:space="0" w:color="000000"/>
            </w:tcBorders>
          </w:tcPr>
          <w:p w14:paraId="776ABF83"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c>
          <w:tcPr>
            <w:tcW w:w="3659" w:type="dxa"/>
            <w:tcBorders>
              <w:top w:val="single" w:sz="4" w:space="0" w:color="000000"/>
              <w:left w:val="single" w:sz="4" w:space="0" w:color="000000"/>
              <w:bottom w:val="single" w:sz="3" w:space="0" w:color="000000"/>
              <w:right w:val="single" w:sz="4" w:space="0" w:color="000000"/>
            </w:tcBorders>
          </w:tcPr>
          <w:p w14:paraId="5541FFFF"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r>
      <w:tr w:rsidR="007925EB" w:rsidRPr="00EE0306" w14:paraId="561E12FB" w14:textId="77777777" w:rsidTr="00FD391E">
        <w:trPr>
          <w:trHeight w:val="248"/>
        </w:trPr>
        <w:tc>
          <w:tcPr>
            <w:tcW w:w="2492" w:type="dxa"/>
            <w:tcBorders>
              <w:top w:val="single" w:sz="3" w:space="0" w:color="000000"/>
              <w:left w:val="single" w:sz="4" w:space="0" w:color="000000"/>
              <w:bottom w:val="single" w:sz="4" w:space="0" w:color="000000"/>
              <w:right w:val="single" w:sz="3" w:space="0" w:color="000000"/>
            </w:tcBorders>
          </w:tcPr>
          <w:p w14:paraId="7D119620"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City </w:t>
            </w:r>
          </w:p>
        </w:tc>
        <w:tc>
          <w:tcPr>
            <w:tcW w:w="1703" w:type="dxa"/>
            <w:tcBorders>
              <w:top w:val="single" w:sz="3" w:space="0" w:color="000000"/>
              <w:left w:val="single" w:sz="3" w:space="0" w:color="000000"/>
              <w:bottom w:val="single" w:sz="4" w:space="0" w:color="000000"/>
              <w:right w:val="single" w:sz="4" w:space="0" w:color="000000"/>
            </w:tcBorders>
          </w:tcPr>
          <w:p w14:paraId="26B9487B"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20) </w:t>
            </w:r>
          </w:p>
        </w:tc>
        <w:tc>
          <w:tcPr>
            <w:tcW w:w="1789" w:type="dxa"/>
            <w:tcBorders>
              <w:top w:val="single" w:sz="3" w:space="0" w:color="000000"/>
              <w:left w:val="single" w:sz="4" w:space="0" w:color="000000"/>
              <w:bottom w:val="single" w:sz="4" w:space="0" w:color="000000"/>
              <w:right w:val="single" w:sz="4" w:space="0" w:color="000000"/>
            </w:tcBorders>
          </w:tcPr>
          <w:p w14:paraId="2D1E5E17"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 </w:t>
            </w:r>
          </w:p>
        </w:tc>
        <w:tc>
          <w:tcPr>
            <w:tcW w:w="3659" w:type="dxa"/>
            <w:tcBorders>
              <w:top w:val="single" w:sz="3" w:space="0" w:color="000000"/>
              <w:left w:val="single" w:sz="4" w:space="0" w:color="000000"/>
              <w:bottom w:val="single" w:sz="4" w:space="0" w:color="000000"/>
              <w:right w:val="single" w:sz="4" w:space="0" w:color="000000"/>
            </w:tcBorders>
          </w:tcPr>
          <w:p w14:paraId="010C762B"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r>
      <w:tr w:rsidR="007925EB" w:rsidRPr="00EE0306" w14:paraId="02B48658" w14:textId="77777777" w:rsidTr="00FD391E">
        <w:trPr>
          <w:trHeight w:val="247"/>
        </w:trPr>
        <w:tc>
          <w:tcPr>
            <w:tcW w:w="2492" w:type="dxa"/>
            <w:tcBorders>
              <w:top w:val="single" w:sz="4" w:space="0" w:color="000000"/>
              <w:left w:val="single" w:sz="4" w:space="0" w:color="000000"/>
              <w:bottom w:val="single" w:sz="4" w:space="0" w:color="000000"/>
              <w:right w:val="single" w:sz="3" w:space="0" w:color="000000"/>
            </w:tcBorders>
          </w:tcPr>
          <w:p w14:paraId="5ACB0C56"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State </w:t>
            </w:r>
          </w:p>
        </w:tc>
        <w:tc>
          <w:tcPr>
            <w:tcW w:w="1703" w:type="dxa"/>
            <w:tcBorders>
              <w:top w:val="single" w:sz="4" w:space="0" w:color="000000"/>
              <w:left w:val="single" w:sz="3" w:space="0" w:color="000000"/>
              <w:bottom w:val="single" w:sz="4" w:space="0" w:color="000000"/>
              <w:right w:val="single" w:sz="4" w:space="0" w:color="000000"/>
            </w:tcBorders>
          </w:tcPr>
          <w:p w14:paraId="3AA52CCA" w14:textId="77777777" w:rsidR="007925EB" w:rsidRPr="00EE0306" w:rsidRDefault="007925EB" w:rsidP="00FD391E">
            <w:pPr>
              <w:spacing w:after="0" w:line="259" w:lineRule="auto"/>
              <w:ind w:left="1" w:right="0" w:firstLine="0"/>
              <w:jc w:val="left"/>
              <w:rPr>
                <w:color w:val="auto"/>
              </w:rPr>
            </w:pPr>
            <w:proofErr w:type="gramStart"/>
            <w:r w:rsidRPr="00EE0306">
              <w:rPr>
                <w:color w:val="auto"/>
                <w:sz w:val="19"/>
              </w:rPr>
              <w:t>varchar(</w:t>
            </w:r>
            <w:proofErr w:type="gramEnd"/>
            <w:r w:rsidRPr="00EE0306">
              <w:rPr>
                <w:color w:val="auto"/>
                <w:sz w:val="19"/>
              </w:rPr>
              <w:t xml:space="preserve">20) </w:t>
            </w:r>
          </w:p>
        </w:tc>
        <w:tc>
          <w:tcPr>
            <w:tcW w:w="1789" w:type="dxa"/>
            <w:tcBorders>
              <w:top w:val="single" w:sz="4" w:space="0" w:color="000000"/>
              <w:left w:val="single" w:sz="4" w:space="0" w:color="000000"/>
              <w:bottom w:val="single" w:sz="4" w:space="0" w:color="000000"/>
              <w:right w:val="single" w:sz="4" w:space="0" w:color="000000"/>
            </w:tcBorders>
          </w:tcPr>
          <w:p w14:paraId="6DB40A49"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2EFB889C"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263753E5" w14:textId="77777777" w:rsidTr="00FD391E">
        <w:trPr>
          <w:trHeight w:val="266"/>
        </w:trPr>
        <w:tc>
          <w:tcPr>
            <w:tcW w:w="2492" w:type="dxa"/>
            <w:tcBorders>
              <w:top w:val="single" w:sz="4" w:space="0" w:color="000000"/>
              <w:left w:val="single" w:sz="4" w:space="0" w:color="000000"/>
              <w:bottom w:val="single" w:sz="4" w:space="0" w:color="000000"/>
              <w:right w:val="single" w:sz="3" w:space="0" w:color="000000"/>
            </w:tcBorders>
          </w:tcPr>
          <w:p w14:paraId="62927DE3"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Country </w:t>
            </w:r>
          </w:p>
        </w:tc>
        <w:tc>
          <w:tcPr>
            <w:tcW w:w="1703" w:type="dxa"/>
            <w:tcBorders>
              <w:top w:val="single" w:sz="4" w:space="0" w:color="000000"/>
              <w:left w:val="single" w:sz="3" w:space="0" w:color="000000"/>
              <w:bottom w:val="single" w:sz="4" w:space="0" w:color="000000"/>
              <w:right w:val="single" w:sz="4" w:space="0" w:color="000000"/>
            </w:tcBorders>
          </w:tcPr>
          <w:p w14:paraId="28F455D8"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408E0AEC"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2445D634"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0225F0BB" w14:textId="77777777" w:rsidTr="00FD391E">
        <w:trPr>
          <w:trHeight w:val="264"/>
        </w:trPr>
        <w:tc>
          <w:tcPr>
            <w:tcW w:w="2492" w:type="dxa"/>
            <w:tcBorders>
              <w:top w:val="single" w:sz="4" w:space="0" w:color="000000"/>
              <w:left w:val="single" w:sz="4" w:space="0" w:color="000000"/>
              <w:bottom w:val="single" w:sz="4" w:space="0" w:color="000000"/>
              <w:right w:val="single" w:sz="3" w:space="0" w:color="000000"/>
            </w:tcBorders>
          </w:tcPr>
          <w:p w14:paraId="339A4B37"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Zipcode</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41443A59"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8) </w:t>
            </w:r>
          </w:p>
        </w:tc>
        <w:tc>
          <w:tcPr>
            <w:tcW w:w="1789" w:type="dxa"/>
            <w:tcBorders>
              <w:top w:val="single" w:sz="4" w:space="0" w:color="000000"/>
              <w:left w:val="single" w:sz="4" w:space="0" w:color="000000"/>
              <w:bottom w:val="single" w:sz="4" w:space="0" w:color="000000"/>
              <w:right w:val="single" w:sz="4" w:space="0" w:color="000000"/>
            </w:tcBorders>
          </w:tcPr>
          <w:p w14:paraId="717F391A"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38BE934E"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r>
    </w:tbl>
    <w:p w14:paraId="0490DDCD" w14:textId="77777777" w:rsidR="007925EB" w:rsidRPr="00EE0306" w:rsidRDefault="007925EB" w:rsidP="007925EB">
      <w:pPr>
        <w:spacing w:after="0" w:line="259" w:lineRule="auto"/>
        <w:ind w:right="5196"/>
        <w:jc w:val="right"/>
        <w:rPr>
          <w:color w:val="auto"/>
        </w:rPr>
      </w:pPr>
      <w:r w:rsidRPr="00EE0306">
        <w:rPr>
          <w:color w:val="auto"/>
        </w:rPr>
        <w:t xml:space="preserve">Table 1.2 </w:t>
      </w:r>
    </w:p>
    <w:p w14:paraId="4499A6DD"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55A34F41" w14:textId="77777777" w:rsidR="007925EB" w:rsidRPr="00EE0306" w:rsidRDefault="007925EB" w:rsidP="007925EB">
      <w:pPr>
        <w:numPr>
          <w:ilvl w:val="1"/>
          <w:numId w:val="25"/>
        </w:numPr>
        <w:spacing w:after="14" w:line="248" w:lineRule="auto"/>
        <w:ind w:right="480" w:hanging="340"/>
        <w:jc w:val="left"/>
        <w:rPr>
          <w:color w:val="auto"/>
        </w:rPr>
      </w:pPr>
      <w:r w:rsidRPr="00EE0306">
        <w:rPr>
          <w:color w:val="auto"/>
        </w:rPr>
        <w:t xml:space="preserve">CANTEEN OWNER </w:t>
      </w:r>
    </w:p>
    <w:p w14:paraId="75245F81"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0F70D17A"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tbl>
      <w:tblPr>
        <w:tblStyle w:val="TableGrid"/>
        <w:tblW w:w="9643" w:type="dxa"/>
        <w:tblInd w:w="174" w:type="dxa"/>
        <w:tblCellMar>
          <w:top w:w="49" w:type="dxa"/>
          <w:left w:w="98" w:type="dxa"/>
          <w:right w:w="115" w:type="dxa"/>
        </w:tblCellMar>
        <w:tblLook w:val="04A0" w:firstRow="1" w:lastRow="0" w:firstColumn="1" w:lastColumn="0" w:noHBand="0" w:noVBand="1"/>
      </w:tblPr>
      <w:tblGrid>
        <w:gridCol w:w="2492"/>
        <w:gridCol w:w="1703"/>
        <w:gridCol w:w="1789"/>
        <w:gridCol w:w="3659"/>
      </w:tblGrid>
      <w:tr w:rsidR="007925EB" w:rsidRPr="00EE0306" w14:paraId="7A3C9420" w14:textId="77777777" w:rsidTr="00FD391E">
        <w:trPr>
          <w:trHeight w:val="248"/>
        </w:trPr>
        <w:tc>
          <w:tcPr>
            <w:tcW w:w="2492" w:type="dxa"/>
            <w:tcBorders>
              <w:top w:val="single" w:sz="3" w:space="0" w:color="000000"/>
              <w:left w:val="single" w:sz="4" w:space="0" w:color="000000"/>
              <w:bottom w:val="single" w:sz="4" w:space="0" w:color="000000"/>
              <w:right w:val="single" w:sz="3" w:space="0" w:color="000000"/>
            </w:tcBorders>
            <w:shd w:val="clear" w:color="auto" w:fill="E6E6E6"/>
          </w:tcPr>
          <w:p w14:paraId="7620E14D"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Table Name </w:t>
            </w:r>
          </w:p>
        </w:tc>
        <w:tc>
          <w:tcPr>
            <w:tcW w:w="7151" w:type="dxa"/>
            <w:gridSpan w:val="3"/>
            <w:tcBorders>
              <w:top w:val="single" w:sz="3" w:space="0" w:color="000000"/>
              <w:left w:val="single" w:sz="3" w:space="0" w:color="000000"/>
              <w:bottom w:val="single" w:sz="4" w:space="0" w:color="000000"/>
              <w:right w:val="single" w:sz="4" w:space="0" w:color="000000"/>
            </w:tcBorders>
          </w:tcPr>
          <w:p w14:paraId="667038B6"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Canteen Owner </w:t>
            </w:r>
          </w:p>
        </w:tc>
      </w:tr>
      <w:tr w:rsidR="007925EB" w:rsidRPr="00EE0306" w14:paraId="2A1D875F" w14:textId="77777777" w:rsidTr="00FD391E">
        <w:trPr>
          <w:trHeight w:val="490"/>
        </w:trPr>
        <w:tc>
          <w:tcPr>
            <w:tcW w:w="2492" w:type="dxa"/>
            <w:tcBorders>
              <w:top w:val="single" w:sz="4" w:space="0" w:color="000000"/>
              <w:left w:val="single" w:sz="4" w:space="0" w:color="000000"/>
              <w:bottom w:val="single" w:sz="4" w:space="0" w:color="000000"/>
              <w:right w:val="single" w:sz="3" w:space="0" w:color="000000"/>
            </w:tcBorders>
            <w:shd w:val="clear" w:color="auto" w:fill="E6E6E6"/>
          </w:tcPr>
          <w:p w14:paraId="010B930E"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Description </w:t>
            </w:r>
          </w:p>
        </w:tc>
        <w:tc>
          <w:tcPr>
            <w:tcW w:w="7151" w:type="dxa"/>
            <w:gridSpan w:val="3"/>
            <w:tcBorders>
              <w:top w:val="single" w:sz="4" w:space="0" w:color="000000"/>
              <w:left w:val="single" w:sz="3" w:space="0" w:color="000000"/>
              <w:bottom w:val="single" w:sz="4" w:space="0" w:color="000000"/>
              <w:right w:val="single" w:sz="4" w:space="0" w:color="000000"/>
            </w:tcBorders>
          </w:tcPr>
          <w:p w14:paraId="34152447"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This table will contain the personal information of the canteen owner. </w:t>
            </w:r>
          </w:p>
        </w:tc>
      </w:tr>
      <w:tr w:rsidR="007925EB" w:rsidRPr="00EE0306" w14:paraId="3E6F362A" w14:textId="77777777" w:rsidTr="00FD391E">
        <w:trPr>
          <w:trHeight w:val="236"/>
        </w:trPr>
        <w:tc>
          <w:tcPr>
            <w:tcW w:w="2492" w:type="dxa"/>
            <w:tcBorders>
              <w:top w:val="single" w:sz="4" w:space="0" w:color="000000"/>
              <w:left w:val="single" w:sz="4" w:space="0" w:color="000000"/>
              <w:bottom w:val="single" w:sz="3" w:space="0" w:color="000000"/>
              <w:right w:val="single" w:sz="3" w:space="0" w:color="000000"/>
            </w:tcBorders>
            <w:shd w:val="clear" w:color="auto" w:fill="E6E6E6"/>
          </w:tcPr>
          <w:p w14:paraId="49DF02BE"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Primary Keys </w:t>
            </w:r>
          </w:p>
        </w:tc>
        <w:tc>
          <w:tcPr>
            <w:tcW w:w="7151" w:type="dxa"/>
            <w:gridSpan w:val="3"/>
            <w:tcBorders>
              <w:top w:val="single" w:sz="4" w:space="0" w:color="000000"/>
              <w:left w:val="single" w:sz="3" w:space="0" w:color="000000"/>
              <w:bottom w:val="single" w:sz="3" w:space="0" w:color="000000"/>
              <w:right w:val="single" w:sz="4" w:space="0" w:color="000000"/>
            </w:tcBorders>
          </w:tcPr>
          <w:p w14:paraId="0B791033" w14:textId="77777777" w:rsidR="007925EB" w:rsidRPr="00EE0306" w:rsidRDefault="007925EB" w:rsidP="00FD391E">
            <w:pPr>
              <w:spacing w:after="0" w:line="259" w:lineRule="auto"/>
              <w:ind w:left="2" w:right="0" w:firstLine="0"/>
              <w:jc w:val="left"/>
              <w:rPr>
                <w:color w:val="auto"/>
              </w:rPr>
            </w:pPr>
            <w:proofErr w:type="spellStart"/>
            <w:r w:rsidRPr="00EE0306">
              <w:rPr>
                <w:color w:val="auto"/>
                <w:sz w:val="19"/>
              </w:rPr>
              <w:t>College_Id</w:t>
            </w:r>
            <w:proofErr w:type="spellEnd"/>
            <w:r w:rsidRPr="00EE0306">
              <w:rPr>
                <w:color w:val="auto"/>
                <w:sz w:val="19"/>
              </w:rPr>
              <w:t xml:space="preserve"> </w:t>
            </w:r>
          </w:p>
        </w:tc>
      </w:tr>
      <w:tr w:rsidR="007925EB" w:rsidRPr="00EE0306" w14:paraId="59C401F1" w14:textId="77777777" w:rsidTr="00FD391E">
        <w:trPr>
          <w:trHeight w:val="250"/>
        </w:trPr>
        <w:tc>
          <w:tcPr>
            <w:tcW w:w="2492" w:type="dxa"/>
            <w:tcBorders>
              <w:top w:val="single" w:sz="3" w:space="0" w:color="000000"/>
              <w:left w:val="single" w:sz="4" w:space="0" w:color="000000"/>
              <w:bottom w:val="single" w:sz="4" w:space="0" w:color="000000"/>
              <w:right w:val="single" w:sz="3" w:space="0" w:color="000000"/>
            </w:tcBorders>
            <w:shd w:val="clear" w:color="auto" w:fill="E6E6E6"/>
          </w:tcPr>
          <w:p w14:paraId="4B7DC798"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Foreign Keys </w:t>
            </w:r>
          </w:p>
        </w:tc>
        <w:tc>
          <w:tcPr>
            <w:tcW w:w="7151" w:type="dxa"/>
            <w:gridSpan w:val="3"/>
            <w:tcBorders>
              <w:top w:val="single" w:sz="3" w:space="0" w:color="000000"/>
              <w:left w:val="single" w:sz="3" w:space="0" w:color="000000"/>
              <w:bottom w:val="single" w:sz="4" w:space="0" w:color="000000"/>
              <w:right w:val="single" w:sz="4" w:space="0" w:color="000000"/>
            </w:tcBorders>
          </w:tcPr>
          <w:p w14:paraId="335EDFFF" w14:textId="77777777" w:rsidR="007925EB" w:rsidRPr="00EE0306" w:rsidRDefault="007925EB" w:rsidP="00FD391E">
            <w:pPr>
              <w:spacing w:after="0" w:line="259" w:lineRule="auto"/>
              <w:ind w:left="2" w:right="0" w:firstLine="0"/>
              <w:jc w:val="left"/>
              <w:rPr>
                <w:color w:val="auto"/>
              </w:rPr>
            </w:pPr>
            <w:proofErr w:type="spellStart"/>
            <w:r w:rsidRPr="00EE0306">
              <w:rPr>
                <w:color w:val="auto"/>
                <w:sz w:val="19"/>
              </w:rPr>
              <w:t>Cust_</w:t>
            </w:r>
            <w:proofErr w:type="gramStart"/>
            <w:r w:rsidRPr="00EE0306">
              <w:rPr>
                <w:color w:val="auto"/>
                <w:sz w:val="19"/>
              </w:rPr>
              <w:t>Id,Order</w:t>
            </w:r>
            <w:proofErr w:type="gramEnd"/>
            <w:r w:rsidRPr="00EE0306">
              <w:rPr>
                <w:color w:val="auto"/>
                <w:sz w:val="19"/>
              </w:rPr>
              <w:t>_Id,Item_No</w:t>
            </w:r>
            <w:proofErr w:type="spellEnd"/>
            <w:r w:rsidRPr="00EE0306">
              <w:rPr>
                <w:color w:val="auto"/>
                <w:sz w:val="19"/>
              </w:rPr>
              <w:t xml:space="preserve"> </w:t>
            </w:r>
          </w:p>
        </w:tc>
      </w:tr>
      <w:tr w:rsidR="007925EB" w:rsidRPr="00EE0306" w14:paraId="08059D8A" w14:textId="77777777" w:rsidTr="00FD391E">
        <w:trPr>
          <w:trHeight w:val="250"/>
        </w:trPr>
        <w:tc>
          <w:tcPr>
            <w:tcW w:w="2492" w:type="dxa"/>
            <w:tcBorders>
              <w:top w:val="single" w:sz="4" w:space="0" w:color="000000"/>
              <w:left w:val="single" w:sz="4" w:space="0" w:color="000000"/>
              <w:bottom w:val="single" w:sz="4" w:space="0" w:color="000000"/>
              <w:right w:val="nil"/>
            </w:tcBorders>
          </w:tcPr>
          <w:p w14:paraId="4F8B5F41"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c>
          <w:tcPr>
            <w:tcW w:w="7151" w:type="dxa"/>
            <w:gridSpan w:val="3"/>
            <w:tcBorders>
              <w:top w:val="single" w:sz="4" w:space="0" w:color="000000"/>
              <w:left w:val="nil"/>
              <w:bottom w:val="single" w:sz="4" w:space="0" w:color="000000"/>
              <w:right w:val="single" w:sz="4" w:space="0" w:color="000000"/>
            </w:tcBorders>
          </w:tcPr>
          <w:p w14:paraId="30D21F40" w14:textId="77777777" w:rsidR="007925EB" w:rsidRPr="00EE0306" w:rsidRDefault="007925EB" w:rsidP="00FD391E">
            <w:pPr>
              <w:spacing w:after="160" w:line="259" w:lineRule="auto"/>
              <w:ind w:left="0" w:right="0" w:firstLine="0"/>
              <w:jc w:val="left"/>
              <w:rPr>
                <w:color w:val="auto"/>
              </w:rPr>
            </w:pPr>
          </w:p>
        </w:tc>
      </w:tr>
      <w:tr w:rsidR="007925EB" w:rsidRPr="00EE0306" w14:paraId="194CC755" w14:textId="77777777" w:rsidTr="00FD391E">
        <w:trPr>
          <w:trHeight w:val="247"/>
        </w:trPr>
        <w:tc>
          <w:tcPr>
            <w:tcW w:w="2492" w:type="dxa"/>
            <w:tcBorders>
              <w:top w:val="single" w:sz="4" w:space="0" w:color="000000"/>
              <w:left w:val="single" w:sz="4" w:space="0" w:color="000000"/>
              <w:bottom w:val="single" w:sz="4" w:space="0" w:color="000000"/>
              <w:right w:val="single" w:sz="3" w:space="0" w:color="000000"/>
            </w:tcBorders>
            <w:shd w:val="clear" w:color="auto" w:fill="E6E6E6"/>
          </w:tcPr>
          <w:p w14:paraId="5A796EF4"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Field Name </w:t>
            </w:r>
          </w:p>
        </w:tc>
        <w:tc>
          <w:tcPr>
            <w:tcW w:w="1703" w:type="dxa"/>
            <w:tcBorders>
              <w:top w:val="single" w:sz="4" w:space="0" w:color="000000"/>
              <w:left w:val="single" w:sz="3" w:space="0" w:color="000000"/>
              <w:bottom w:val="single" w:sz="4" w:space="0" w:color="000000"/>
              <w:right w:val="single" w:sz="4" w:space="0" w:color="000000"/>
            </w:tcBorders>
            <w:shd w:val="clear" w:color="auto" w:fill="E6E6E6"/>
          </w:tcPr>
          <w:p w14:paraId="7FA26CD7"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Data type </w:t>
            </w:r>
          </w:p>
        </w:tc>
        <w:tc>
          <w:tcPr>
            <w:tcW w:w="1789" w:type="dxa"/>
            <w:tcBorders>
              <w:top w:val="single" w:sz="4" w:space="0" w:color="000000"/>
              <w:left w:val="single" w:sz="4" w:space="0" w:color="000000"/>
              <w:bottom w:val="single" w:sz="4" w:space="0" w:color="000000"/>
              <w:right w:val="single" w:sz="4" w:space="0" w:color="000000"/>
            </w:tcBorders>
            <w:shd w:val="clear" w:color="auto" w:fill="E6E6E6"/>
          </w:tcPr>
          <w:p w14:paraId="15366B05" w14:textId="77777777" w:rsidR="007925EB" w:rsidRPr="00EE0306" w:rsidRDefault="007925EB" w:rsidP="00FD391E">
            <w:pPr>
              <w:spacing w:after="0" w:line="259" w:lineRule="auto"/>
              <w:ind w:left="4" w:right="0" w:firstLine="0"/>
              <w:jc w:val="left"/>
              <w:rPr>
                <w:color w:val="auto"/>
              </w:rPr>
            </w:pPr>
            <w:r w:rsidRPr="00EE0306">
              <w:rPr>
                <w:color w:val="auto"/>
                <w:sz w:val="19"/>
              </w:rPr>
              <w:t xml:space="preserve">Constraints </w:t>
            </w:r>
          </w:p>
        </w:tc>
        <w:tc>
          <w:tcPr>
            <w:tcW w:w="3659" w:type="dxa"/>
            <w:tcBorders>
              <w:top w:val="single" w:sz="4" w:space="0" w:color="000000"/>
              <w:left w:val="single" w:sz="4" w:space="0" w:color="000000"/>
              <w:bottom w:val="single" w:sz="4" w:space="0" w:color="000000"/>
              <w:right w:val="single" w:sz="4" w:space="0" w:color="000000"/>
            </w:tcBorders>
            <w:shd w:val="clear" w:color="auto" w:fill="E6E6E6"/>
          </w:tcPr>
          <w:p w14:paraId="63B45C7B"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Comments </w:t>
            </w:r>
          </w:p>
        </w:tc>
      </w:tr>
      <w:tr w:rsidR="007925EB" w:rsidRPr="00EE0306" w14:paraId="53491693" w14:textId="77777777" w:rsidTr="00FD391E">
        <w:trPr>
          <w:trHeight w:val="239"/>
        </w:trPr>
        <w:tc>
          <w:tcPr>
            <w:tcW w:w="2492" w:type="dxa"/>
            <w:tcBorders>
              <w:top w:val="single" w:sz="4" w:space="0" w:color="000000"/>
              <w:left w:val="single" w:sz="4" w:space="0" w:color="000000"/>
              <w:bottom w:val="single" w:sz="4" w:space="0" w:color="000000"/>
              <w:right w:val="single" w:sz="3" w:space="0" w:color="000000"/>
            </w:tcBorders>
          </w:tcPr>
          <w:p w14:paraId="3187C9E4"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College_Id</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41590AA4"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0FFA151D"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PK </w:t>
            </w:r>
          </w:p>
        </w:tc>
        <w:tc>
          <w:tcPr>
            <w:tcW w:w="3659" w:type="dxa"/>
            <w:tcBorders>
              <w:top w:val="single" w:sz="4" w:space="0" w:color="000000"/>
              <w:left w:val="single" w:sz="4" w:space="0" w:color="000000"/>
              <w:bottom w:val="single" w:sz="4" w:space="0" w:color="000000"/>
              <w:right w:val="single" w:sz="4" w:space="0" w:color="000000"/>
            </w:tcBorders>
          </w:tcPr>
          <w:p w14:paraId="0808C3B8"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755CCC69" w14:textId="77777777" w:rsidTr="00FD391E">
        <w:trPr>
          <w:trHeight w:val="238"/>
        </w:trPr>
        <w:tc>
          <w:tcPr>
            <w:tcW w:w="2492" w:type="dxa"/>
            <w:tcBorders>
              <w:top w:val="single" w:sz="4" w:space="0" w:color="000000"/>
              <w:left w:val="single" w:sz="4" w:space="0" w:color="000000"/>
              <w:bottom w:val="single" w:sz="4" w:space="0" w:color="000000"/>
              <w:right w:val="single" w:sz="3" w:space="0" w:color="000000"/>
            </w:tcBorders>
          </w:tcPr>
          <w:p w14:paraId="35F3F01A"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Cust_Id</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6A4EE218"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6F44ABF3"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3885856F"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r>
      <w:tr w:rsidR="007925EB" w:rsidRPr="00EE0306" w14:paraId="737E1FD2" w14:textId="77777777" w:rsidTr="00FD391E">
        <w:trPr>
          <w:trHeight w:val="240"/>
        </w:trPr>
        <w:tc>
          <w:tcPr>
            <w:tcW w:w="2492" w:type="dxa"/>
            <w:tcBorders>
              <w:top w:val="single" w:sz="4" w:space="0" w:color="000000"/>
              <w:left w:val="single" w:sz="4" w:space="0" w:color="000000"/>
              <w:bottom w:val="single" w:sz="4" w:space="0" w:color="000000"/>
              <w:right w:val="single" w:sz="3" w:space="0" w:color="000000"/>
            </w:tcBorders>
          </w:tcPr>
          <w:p w14:paraId="041AD73A"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Order_Id</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14BF81F2"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11E8EB65"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2F9B4A4C"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r>
      <w:tr w:rsidR="007925EB" w:rsidRPr="00EE0306" w14:paraId="68B2E4F2" w14:textId="77777777" w:rsidTr="00FD391E">
        <w:trPr>
          <w:trHeight w:val="236"/>
        </w:trPr>
        <w:tc>
          <w:tcPr>
            <w:tcW w:w="2492" w:type="dxa"/>
            <w:tcBorders>
              <w:top w:val="single" w:sz="4" w:space="0" w:color="000000"/>
              <w:left w:val="single" w:sz="4" w:space="0" w:color="000000"/>
              <w:bottom w:val="single" w:sz="3" w:space="0" w:color="000000"/>
              <w:right w:val="single" w:sz="3" w:space="0" w:color="000000"/>
            </w:tcBorders>
          </w:tcPr>
          <w:p w14:paraId="4897AFCD"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Item_Id</w:t>
            </w:r>
            <w:proofErr w:type="spellEnd"/>
            <w:r w:rsidRPr="00EE0306">
              <w:rPr>
                <w:color w:val="auto"/>
                <w:sz w:val="19"/>
              </w:rPr>
              <w:t xml:space="preserve"> </w:t>
            </w:r>
          </w:p>
        </w:tc>
        <w:tc>
          <w:tcPr>
            <w:tcW w:w="1703" w:type="dxa"/>
            <w:tcBorders>
              <w:top w:val="single" w:sz="4" w:space="0" w:color="000000"/>
              <w:left w:val="single" w:sz="3" w:space="0" w:color="000000"/>
              <w:bottom w:val="single" w:sz="3" w:space="0" w:color="000000"/>
              <w:right w:val="single" w:sz="4" w:space="0" w:color="000000"/>
            </w:tcBorders>
          </w:tcPr>
          <w:p w14:paraId="7E4036B1"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3" w:space="0" w:color="000000"/>
              <w:right w:val="single" w:sz="4" w:space="0" w:color="000000"/>
            </w:tcBorders>
          </w:tcPr>
          <w:p w14:paraId="007F21BC"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FK </w:t>
            </w:r>
          </w:p>
        </w:tc>
        <w:tc>
          <w:tcPr>
            <w:tcW w:w="3659" w:type="dxa"/>
            <w:tcBorders>
              <w:top w:val="single" w:sz="4" w:space="0" w:color="000000"/>
              <w:left w:val="single" w:sz="4" w:space="0" w:color="000000"/>
              <w:bottom w:val="single" w:sz="3" w:space="0" w:color="000000"/>
              <w:right w:val="single" w:sz="4" w:space="0" w:color="000000"/>
            </w:tcBorders>
          </w:tcPr>
          <w:p w14:paraId="283DDF79"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r>
      <w:tr w:rsidR="007925EB" w:rsidRPr="00EE0306" w14:paraId="621EC888" w14:textId="77777777" w:rsidTr="00FD391E">
        <w:trPr>
          <w:trHeight w:val="251"/>
        </w:trPr>
        <w:tc>
          <w:tcPr>
            <w:tcW w:w="2492" w:type="dxa"/>
            <w:tcBorders>
              <w:top w:val="single" w:sz="3" w:space="0" w:color="000000"/>
              <w:left w:val="single" w:sz="4" w:space="0" w:color="000000"/>
              <w:bottom w:val="single" w:sz="4" w:space="0" w:color="000000"/>
              <w:right w:val="single" w:sz="3" w:space="0" w:color="000000"/>
            </w:tcBorders>
          </w:tcPr>
          <w:p w14:paraId="320601E7"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FirstName </w:t>
            </w:r>
          </w:p>
        </w:tc>
        <w:tc>
          <w:tcPr>
            <w:tcW w:w="1703" w:type="dxa"/>
            <w:tcBorders>
              <w:top w:val="single" w:sz="3" w:space="0" w:color="000000"/>
              <w:left w:val="single" w:sz="3" w:space="0" w:color="000000"/>
              <w:bottom w:val="single" w:sz="4" w:space="0" w:color="000000"/>
              <w:right w:val="single" w:sz="4" w:space="0" w:color="000000"/>
            </w:tcBorders>
          </w:tcPr>
          <w:p w14:paraId="2B83BEF4" w14:textId="77777777" w:rsidR="007925EB" w:rsidRPr="00EE0306" w:rsidRDefault="007925EB" w:rsidP="00FD391E">
            <w:pPr>
              <w:spacing w:after="0" w:line="259" w:lineRule="auto"/>
              <w:ind w:left="3" w:right="0" w:firstLine="0"/>
              <w:jc w:val="left"/>
              <w:rPr>
                <w:color w:val="auto"/>
              </w:rPr>
            </w:pPr>
            <w:proofErr w:type="gramStart"/>
            <w:r w:rsidRPr="00EE0306">
              <w:rPr>
                <w:color w:val="auto"/>
                <w:sz w:val="19"/>
              </w:rPr>
              <w:t>varchar(</w:t>
            </w:r>
            <w:proofErr w:type="gramEnd"/>
            <w:r w:rsidRPr="00EE0306">
              <w:rPr>
                <w:color w:val="auto"/>
                <w:sz w:val="19"/>
              </w:rPr>
              <w:t xml:space="preserve">50) </w:t>
            </w:r>
          </w:p>
        </w:tc>
        <w:tc>
          <w:tcPr>
            <w:tcW w:w="1789" w:type="dxa"/>
            <w:tcBorders>
              <w:top w:val="single" w:sz="3" w:space="0" w:color="000000"/>
              <w:left w:val="single" w:sz="4" w:space="0" w:color="000000"/>
              <w:bottom w:val="single" w:sz="4" w:space="0" w:color="000000"/>
              <w:right w:val="single" w:sz="4" w:space="0" w:color="000000"/>
            </w:tcBorders>
          </w:tcPr>
          <w:p w14:paraId="78416DC7"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NN </w:t>
            </w:r>
          </w:p>
        </w:tc>
        <w:tc>
          <w:tcPr>
            <w:tcW w:w="3659" w:type="dxa"/>
            <w:tcBorders>
              <w:top w:val="single" w:sz="3" w:space="0" w:color="000000"/>
              <w:left w:val="single" w:sz="4" w:space="0" w:color="000000"/>
              <w:bottom w:val="single" w:sz="4" w:space="0" w:color="000000"/>
              <w:right w:val="single" w:sz="4" w:space="0" w:color="000000"/>
            </w:tcBorders>
          </w:tcPr>
          <w:p w14:paraId="011D7504"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54B88019" w14:textId="77777777" w:rsidTr="00FD391E">
        <w:trPr>
          <w:trHeight w:val="247"/>
        </w:trPr>
        <w:tc>
          <w:tcPr>
            <w:tcW w:w="2492" w:type="dxa"/>
            <w:tcBorders>
              <w:top w:val="single" w:sz="4" w:space="0" w:color="000000"/>
              <w:left w:val="single" w:sz="4" w:space="0" w:color="000000"/>
              <w:bottom w:val="single" w:sz="4" w:space="0" w:color="000000"/>
              <w:right w:val="single" w:sz="3" w:space="0" w:color="000000"/>
            </w:tcBorders>
          </w:tcPr>
          <w:p w14:paraId="51FFFE72"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LastName</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64D13613"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49146EDD"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2FEDE6B5"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4922FA14" w14:textId="77777777" w:rsidTr="00FD391E">
        <w:trPr>
          <w:trHeight w:val="251"/>
        </w:trPr>
        <w:tc>
          <w:tcPr>
            <w:tcW w:w="2492" w:type="dxa"/>
            <w:tcBorders>
              <w:top w:val="single" w:sz="4" w:space="0" w:color="000000"/>
              <w:left w:val="single" w:sz="4" w:space="0" w:color="000000"/>
              <w:bottom w:val="single" w:sz="3" w:space="0" w:color="000000"/>
              <w:right w:val="single" w:sz="3" w:space="0" w:color="000000"/>
            </w:tcBorders>
          </w:tcPr>
          <w:p w14:paraId="451730D3"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EmailId</w:t>
            </w:r>
            <w:proofErr w:type="spellEnd"/>
            <w:r w:rsidRPr="00EE0306">
              <w:rPr>
                <w:color w:val="auto"/>
                <w:sz w:val="19"/>
              </w:rPr>
              <w:t xml:space="preserve"> </w:t>
            </w:r>
          </w:p>
        </w:tc>
        <w:tc>
          <w:tcPr>
            <w:tcW w:w="1703" w:type="dxa"/>
            <w:tcBorders>
              <w:top w:val="single" w:sz="4" w:space="0" w:color="000000"/>
              <w:left w:val="single" w:sz="3" w:space="0" w:color="000000"/>
              <w:bottom w:val="single" w:sz="3" w:space="0" w:color="000000"/>
              <w:right w:val="single" w:sz="4" w:space="0" w:color="000000"/>
            </w:tcBorders>
          </w:tcPr>
          <w:p w14:paraId="25B8DE27" w14:textId="77777777" w:rsidR="007925EB" w:rsidRPr="00EE0306" w:rsidRDefault="007925EB" w:rsidP="00FD391E">
            <w:pPr>
              <w:spacing w:after="0" w:line="259" w:lineRule="auto"/>
              <w:ind w:left="1" w:right="0" w:firstLine="0"/>
              <w:jc w:val="left"/>
              <w:rPr>
                <w:color w:val="auto"/>
              </w:rPr>
            </w:pPr>
            <w:proofErr w:type="gramStart"/>
            <w:r w:rsidRPr="00EE0306">
              <w:rPr>
                <w:color w:val="auto"/>
                <w:sz w:val="19"/>
              </w:rPr>
              <w:t>varchar(</w:t>
            </w:r>
            <w:proofErr w:type="gramEnd"/>
            <w:r w:rsidRPr="00EE0306">
              <w:rPr>
                <w:color w:val="auto"/>
                <w:sz w:val="19"/>
              </w:rPr>
              <w:t xml:space="preserve">50) </w:t>
            </w:r>
          </w:p>
        </w:tc>
        <w:tc>
          <w:tcPr>
            <w:tcW w:w="1789" w:type="dxa"/>
            <w:tcBorders>
              <w:top w:val="single" w:sz="4" w:space="0" w:color="000000"/>
              <w:left w:val="single" w:sz="4" w:space="0" w:color="000000"/>
              <w:bottom w:val="single" w:sz="3" w:space="0" w:color="000000"/>
              <w:right w:val="single" w:sz="4" w:space="0" w:color="000000"/>
            </w:tcBorders>
          </w:tcPr>
          <w:p w14:paraId="402F4D4B"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NN </w:t>
            </w:r>
          </w:p>
        </w:tc>
        <w:tc>
          <w:tcPr>
            <w:tcW w:w="3659" w:type="dxa"/>
            <w:tcBorders>
              <w:top w:val="single" w:sz="4" w:space="0" w:color="000000"/>
              <w:left w:val="single" w:sz="4" w:space="0" w:color="000000"/>
              <w:bottom w:val="single" w:sz="3" w:space="0" w:color="000000"/>
              <w:right w:val="single" w:sz="4" w:space="0" w:color="000000"/>
            </w:tcBorders>
          </w:tcPr>
          <w:p w14:paraId="71B508E4"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r>
      <w:tr w:rsidR="007925EB" w:rsidRPr="00EE0306" w14:paraId="2C7B1A4E" w14:textId="77777777" w:rsidTr="00FD391E">
        <w:trPr>
          <w:trHeight w:val="248"/>
        </w:trPr>
        <w:tc>
          <w:tcPr>
            <w:tcW w:w="2492" w:type="dxa"/>
            <w:tcBorders>
              <w:top w:val="single" w:sz="3" w:space="0" w:color="000000"/>
              <w:left w:val="single" w:sz="4" w:space="0" w:color="000000"/>
              <w:bottom w:val="single" w:sz="4" w:space="0" w:color="000000"/>
              <w:right w:val="single" w:sz="3" w:space="0" w:color="000000"/>
            </w:tcBorders>
          </w:tcPr>
          <w:p w14:paraId="5DE0B6CB"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UserName</w:t>
            </w:r>
            <w:proofErr w:type="spellEnd"/>
            <w:r w:rsidRPr="00EE0306">
              <w:rPr>
                <w:color w:val="auto"/>
                <w:sz w:val="19"/>
              </w:rPr>
              <w:t xml:space="preserve"> </w:t>
            </w:r>
          </w:p>
        </w:tc>
        <w:tc>
          <w:tcPr>
            <w:tcW w:w="1703" w:type="dxa"/>
            <w:tcBorders>
              <w:top w:val="single" w:sz="3" w:space="0" w:color="000000"/>
              <w:left w:val="single" w:sz="3" w:space="0" w:color="000000"/>
              <w:bottom w:val="single" w:sz="4" w:space="0" w:color="000000"/>
              <w:right w:val="single" w:sz="4" w:space="0" w:color="000000"/>
            </w:tcBorders>
          </w:tcPr>
          <w:p w14:paraId="10D1684F"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50) </w:t>
            </w:r>
          </w:p>
        </w:tc>
        <w:tc>
          <w:tcPr>
            <w:tcW w:w="1789" w:type="dxa"/>
            <w:tcBorders>
              <w:top w:val="single" w:sz="3" w:space="0" w:color="000000"/>
              <w:left w:val="single" w:sz="4" w:space="0" w:color="000000"/>
              <w:bottom w:val="single" w:sz="4" w:space="0" w:color="000000"/>
              <w:right w:val="single" w:sz="4" w:space="0" w:color="000000"/>
            </w:tcBorders>
          </w:tcPr>
          <w:p w14:paraId="4C9B5B04"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NN </w:t>
            </w:r>
          </w:p>
        </w:tc>
        <w:tc>
          <w:tcPr>
            <w:tcW w:w="3659" w:type="dxa"/>
            <w:tcBorders>
              <w:top w:val="single" w:sz="3" w:space="0" w:color="000000"/>
              <w:left w:val="single" w:sz="4" w:space="0" w:color="000000"/>
              <w:bottom w:val="single" w:sz="4" w:space="0" w:color="000000"/>
              <w:right w:val="single" w:sz="4" w:space="0" w:color="000000"/>
            </w:tcBorders>
          </w:tcPr>
          <w:p w14:paraId="7EFF8AC1"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7C645A64" w14:textId="77777777" w:rsidTr="00FD391E">
        <w:trPr>
          <w:trHeight w:val="247"/>
        </w:trPr>
        <w:tc>
          <w:tcPr>
            <w:tcW w:w="2492" w:type="dxa"/>
            <w:tcBorders>
              <w:top w:val="single" w:sz="4" w:space="0" w:color="000000"/>
              <w:left w:val="single" w:sz="4" w:space="0" w:color="000000"/>
              <w:bottom w:val="single" w:sz="4" w:space="0" w:color="000000"/>
              <w:right w:val="single" w:sz="3" w:space="0" w:color="000000"/>
            </w:tcBorders>
          </w:tcPr>
          <w:p w14:paraId="09ACF67C"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Password </w:t>
            </w:r>
          </w:p>
        </w:tc>
        <w:tc>
          <w:tcPr>
            <w:tcW w:w="1703" w:type="dxa"/>
            <w:tcBorders>
              <w:top w:val="single" w:sz="4" w:space="0" w:color="000000"/>
              <w:left w:val="single" w:sz="3" w:space="0" w:color="000000"/>
              <w:bottom w:val="single" w:sz="4" w:space="0" w:color="000000"/>
              <w:right w:val="single" w:sz="4" w:space="0" w:color="000000"/>
            </w:tcBorders>
          </w:tcPr>
          <w:p w14:paraId="4B78A5D9"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25) </w:t>
            </w:r>
          </w:p>
        </w:tc>
        <w:tc>
          <w:tcPr>
            <w:tcW w:w="1789" w:type="dxa"/>
            <w:tcBorders>
              <w:top w:val="single" w:sz="4" w:space="0" w:color="000000"/>
              <w:left w:val="single" w:sz="4" w:space="0" w:color="000000"/>
              <w:bottom w:val="single" w:sz="4" w:space="0" w:color="000000"/>
              <w:right w:val="single" w:sz="4" w:space="0" w:color="000000"/>
            </w:tcBorders>
          </w:tcPr>
          <w:p w14:paraId="6E7F5583"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26008112"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Must contain 8 character </w:t>
            </w:r>
          </w:p>
        </w:tc>
      </w:tr>
      <w:tr w:rsidR="007925EB" w:rsidRPr="00EE0306" w14:paraId="7B5CDAA9" w14:textId="77777777" w:rsidTr="00FD391E">
        <w:trPr>
          <w:trHeight w:val="240"/>
        </w:trPr>
        <w:tc>
          <w:tcPr>
            <w:tcW w:w="2492" w:type="dxa"/>
            <w:tcBorders>
              <w:top w:val="single" w:sz="4" w:space="0" w:color="000000"/>
              <w:left w:val="single" w:sz="4" w:space="0" w:color="000000"/>
              <w:bottom w:val="single" w:sz="4" w:space="0" w:color="000000"/>
              <w:right w:val="single" w:sz="3" w:space="0" w:color="000000"/>
            </w:tcBorders>
          </w:tcPr>
          <w:p w14:paraId="30EC99C7"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Mobile No. </w:t>
            </w:r>
          </w:p>
        </w:tc>
        <w:tc>
          <w:tcPr>
            <w:tcW w:w="1703" w:type="dxa"/>
            <w:tcBorders>
              <w:top w:val="single" w:sz="4" w:space="0" w:color="000000"/>
              <w:left w:val="single" w:sz="3" w:space="0" w:color="000000"/>
              <w:bottom w:val="single" w:sz="4" w:space="0" w:color="000000"/>
              <w:right w:val="single" w:sz="4" w:space="0" w:color="000000"/>
            </w:tcBorders>
          </w:tcPr>
          <w:p w14:paraId="7FD42D0C"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10) </w:t>
            </w:r>
          </w:p>
        </w:tc>
        <w:tc>
          <w:tcPr>
            <w:tcW w:w="1789" w:type="dxa"/>
            <w:tcBorders>
              <w:top w:val="single" w:sz="4" w:space="0" w:color="000000"/>
              <w:left w:val="single" w:sz="4" w:space="0" w:color="000000"/>
              <w:bottom w:val="single" w:sz="4" w:space="0" w:color="000000"/>
              <w:right w:val="single" w:sz="4" w:space="0" w:color="000000"/>
            </w:tcBorders>
          </w:tcPr>
          <w:p w14:paraId="09D129B0"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3838F006"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It could be home or cell </w:t>
            </w:r>
          </w:p>
        </w:tc>
      </w:tr>
      <w:tr w:rsidR="007925EB" w:rsidRPr="00EE0306" w14:paraId="2483A981" w14:textId="77777777" w:rsidTr="00FD391E">
        <w:trPr>
          <w:trHeight w:val="247"/>
        </w:trPr>
        <w:tc>
          <w:tcPr>
            <w:tcW w:w="2492" w:type="dxa"/>
            <w:tcBorders>
              <w:top w:val="single" w:sz="4" w:space="0" w:color="000000"/>
              <w:left w:val="single" w:sz="4" w:space="0" w:color="000000"/>
              <w:bottom w:val="single" w:sz="4" w:space="0" w:color="000000"/>
              <w:right w:val="single" w:sz="3" w:space="0" w:color="000000"/>
            </w:tcBorders>
          </w:tcPr>
          <w:p w14:paraId="343D8659"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Address </w:t>
            </w:r>
          </w:p>
        </w:tc>
        <w:tc>
          <w:tcPr>
            <w:tcW w:w="1703" w:type="dxa"/>
            <w:tcBorders>
              <w:top w:val="single" w:sz="4" w:space="0" w:color="000000"/>
              <w:left w:val="single" w:sz="3" w:space="0" w:color="000000"/>
              <w:bottom w:val="single" w:sz="4" w:space="0" w:color="000000"/>
              <w:right w:val="single" w:sz="4" w:space="0" w:color="000000"/>
            </w:tcBorders>
          </w:tcPr>
          <w:p w14:paraId="3757CF09"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100) </w:t>
            </w:r>
          </w:p>
        </w:tc>
        <w:tc>
          <w:tcPr>
            <w:tcW w:w="1789" w:type="dxa"/>
            <w:tcBorders>
              <w:top w:val="single" w:sz="4" w:space="0" w:color="000000"/>
              <w:left w:val="single" w:sz="4" w:space="0" w:color="000000"/>
              <w:bottom w:val="single" w:sz="4" w:space="0" w:color="000000"/>
              <w:right w:val="single" w:sz="4" w:space="0" w:color="000000"/>
            </w:tcBorders>
          </w:tcPr>
          <w:p w14:paraId="3EAE69C8"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441CEB82"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r>
      <w:tr w:rsidR="007925EB" w:rsidRPr="00EE0306" w14:paraId="37C14AF0" w14:textId="77777777" w:rsidTr="00FD391E">
        <w:trPr>
          <w:trHeight w:val="252"/>
        </w:trPr>
        <w:tc>
          <w:tcPr>
            <w:tcW w:w="2492" w:type="dxa"/>
            <w:tcBorders>
              <w:top w:val="single" w:sz="4" w:space="0" w:color="000000"/>
              <w:left w:val="single" w:sz="4" w:space="0" w:color="000000"/>
              <w:bottom w:val="single" w:sz="4" w:space="0" w:color="000000"/>
              <w:right w:val="single" w:sz="3" w:space="0" w:color="000000"/>
            </w:tcBorders>
          </w:tcPr>
          <w:p w14:paraId="6A0A7415"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City </w:t>
            </w:r>
          </w:p>
        </w:tc>
        <w:tc>
          <w:tcPr>
            <w:tcW w:w="1703" w:type="dxa"/>
            <w:tcBorders>
              <w:top w:val="single" w:sz="4" w:space="0" w:color="000000"/>
              <w:left w:val="single" w:sz="3" w:space="0" w:color="000000"/>
              <w:bottom w:val="single" w:sz="4" w:space="0" w:color="000000"/>
              <w:right w:val="single" w:sz="4" w:space="0" w:color="000000"/>
            </w:tcBorders>
          </w:tcPr>
          <w:p w14:paraId="2E1428A4"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20) </w:t>
            </w:r>
          </w:p>
        </w:tc>
        <w:tc>
          <w:tcPr>
            <w:tcW w:w="1789" w:type="dxa"/>
            <w:tcBorders>
              <w:top w:val="single" w:sz="4" w:space="0" w:color="000000"/>
              <w:left w:val="single" w:sz="4" w:space="0" w:color="000000"/>
              <w:bottom w:val="single" w:sz="4" w:space="0" w:color="000000"/>
              <w:right w:val="single" w:sz="4" w:space="0" w:color="000000"/>
            </w:tcBorders>
          </w:tcPr>
          <w:p w14:paraId="5667DB57"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6956888C"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r>
      <w:tr w:rsidR="007925EB" w:rsidRPr="00EE0306" w14:paraId="546442F1" w14:textId="77777777" w:rsidTr="00FD391E">
        <w:trPr>
          <w:trHeight w:val="247"/>
        </w:trPr>
        <w:tc>
          <w:tcPr>
            <w:tcW w:w="2492" w:type="dxa"/>
            <w:tcBorders>
              <w:top w:val="single" w:sz="4" w:space="0" w:color="000000"/>
              <w:left w:val="single" w:sz="4" w:space="0" w:color="000000"/>
              <w:bottom w:val="single" w:sz="4" w:space="0" w:color="000000"/>
              <w:right w:val="single" w:sz="3" w:space="0" w:color="000000"/>
            </w:tcBorders>
          </w:tcPr>
          <w:p w14:paraId="0D649821"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State </w:t>
            </w:r>
          </w:p>
        </w:tc>
        <w:tc>
          <w:tcPr>
            <w:tcW w:w="1703" w:type="dxa"/>
            <w:tcBorders>
              <w:top w:val="single" w:sz="4" w:space="0" w:color="000000"/>
              <w:left w:val="single" w:sz="3" w:space="0" w:color="000000"/>
              <w:bottom w:val="single" w:sz="4" w:space="0" w:color="000000"/>
              <w:right w:val="single" w:sz="4" w:space="0" w:color="000000"/>
            </w:tcBorders>
          </w:tcPr>
          <w:p w14:paraId="672CF3A4" w14:textId="77777777" w:rsidR="007925EB" w:rsidRPr="00EE0306" w:rsidRDefault="007925EB" w:rsidP="00FD391E">
            <w:pPr>
              <w:spacing w:after="0" w:line="259" w:lineRule="auto"/>
              <w:ind w:left="1" w:right="0" w:firstLine="0"/>
              <w:jc w:val="left"/>
              <w:rPr>
                <w:color w:val="auto"/>
              </w:rPr>
            </w:pPr>
            <w:proofErr w:type="gramStart"/>
            <w:r w:rsidRPr="00EE0306">
              <w:rPr>
                <w:color w:val="auto"/>
                <w:sz w:val="19"/>
              </w:rPr>
              <w:t>varchar(</w:t>
            </w:r>
            <w:proofErr w:type="gramEnd"/>
            <w:r w:rsidRPr="00EE0306">
              <w:rPr>
                <w:color w:val="auto"/>
                <w:sz w:val="19"/>
              </w:rPr>
              <w:t xml:space="preserve">20) </w:t>
            </w:r>
          </w:p>
        </w:tc>
        <w:tc>
          <w:tcPr>
            <w:tcW w:w="1789" w:type="dxa"/>
            <w:tcBorders>
              <w:top w:val="single" w:sz="4" w:space="0" w:color="000000"/>
              <w:left w:val="single" w:sz="4" w:space="0" w:color="000000"/>
              <w:bottom w:val="single" w:sz="4" w:space="0" w:color="000000"/>
              <w:right w:val="single" w:sz="4" w:space="0" w:color="000000"/>
            </w:tcBorders>
          </w:tcPr>
          <w:p w14:paraId="428BC99F"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07C2B9F3"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3EE7286C" w14:textId="77777777" w:rsidTr="00FD391E">
        <w:trPr>
          <w:trHeight w:val="264"/>
        </w:trPr>
        <w:tc>
          <w:tcPr>
            <w:tcW w:w="2492" w:type="dxa"/>
            <w:tcBorders>
              <w:top w:val="single" w:sz="4" w:space="0" w:color="000000"/>
              <w:left w:val="single" w:sz="4" w:space="0" w:color="000000"/>
              <w:bottom w:val="single" w:sz="4" w:space="0" w:color="000000"/>
              <w:right w:val="single" w:sz="3" w:space="0" w:color="000000"/>
            </w:tcBorders>
          </w:tcPr>
          <w:p w14:paraId="25690313"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Country </w:t>
            </w:r>
          </w:p>
        </w:tc>
        <w:tc>
          <w:tcPr>
            <w:tcW w:w="1703" w:type="dxa"/>
            <w:tcBorders>
              <w:top w:val="single" w:sz="4" w:space="0" w:color="000000"/>
              <w:left w:val="single" w:sz="3" w:space="0" w:color="000000"/>
              <w:bottom w:val="single" w:sz="4" w:space="0" w:color="000000"/>
              <w:right w:val="single" w:sz="4" w:space="0" w:color="000000"/>
            </w:tcBorders>
          </w:tcPr>
          <w:p w14:paraId="48A7BC7B"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65F68695"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3D960268"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7E9C12B3" w14:textId="77777777" w:rsidTr="00FD391E">
        <w:trPr>
          <w:trHeight w:val="264"/>
        </w:trPr>
        <w:tc>
          <w:tcPr>
            <w:tcW w:w="2492" w:type="dxa"/>
            <w:tcBorders>
              <w:top w:val="single" w:sz="4" w:space="0" w:color="000000"/>
              <w:left w:val="single" w:sz="4" w:space="0" w:color="000000"/>
              <w:bottom w:val="single" w:sz="4" w:space="0" w:color="000000"/>
              <w:right w:val="single" w:sz="3" w:space="0" w:color="000000"/>
            </w:tcBorders>
          </w:tcPr>
          <w:p w14:paraId="45068C81"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Zipcode</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2748FF77"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8) </w:t>
            </w:r>
          </w:p>
        </w:tc>
        <w:tc>
          <w:tcPr>
            <w:tcW w:w="1789" w:type="dxa"/>
            <w:tcBorders>
              <w:top w:val="single" w:sz="4" w:space="0" w:color="000000"/>
              <w:left w:val="single" w:sz="4" w:space="0" w:color="000000"/>
              <w:bottom w:val="single" w:sz="4" w:space="0" w:color="000000"/>
              <w:right w:val="single" w:sz="4" w:space="0" w:color="000000"/>
            </w:tcBorders>
          </w:tcPr>
          <w:p w14:paraId="367D4076"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c>
          <w:tcPr>
            <w:tcW w:w="3659" w:type="dxa"/>
            <w:tcBorders>
              <w:top w:val="single" w:sz="4" w:space="0" w:color="000000"/>
              <w:left w:val="single" w:sz="4" w:space="0" w:color="000000"/>
              <w:bottom w:val="single" w:sz="4" w:space="0" w:color="000000"/>
              <w:right w:val="single" w:sz="4" w:space="0" w:color="000000"/>
            </w:tcBorders>
          </w:tcPr>
          <w:p w14:paraId="7E1ECC99"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r>
    </w:tbl>
    <w:p w14:paraId="44864674" w14:textId="77777777" w:rsidR="007925EB" w:rsidRPr="00EE0306" w:rsidRDefault="007925EB" w:rsidP="007925EB">
      <w:pPr>
        <w:spacing w:after="0" w:line="259" w:lineRule="auto"/>
        <w:ind w:right="5196"/>
        <w:jc w:val="right"/>
        <w:rPr>
          <w:color w:val="auto"/>
        </w:rPr>
      </w:pPr>
      <w:r w:rsidRPr="00EE0306">
        <w:rPr>
          <w:color w:val="auto"/>
        </w:rPr>
        <w:t xml:space="preserve">Table 1.3 </w:t>
      </w:r>
    </w:p>
    <w:p w14:paraId="6E49997E"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1892704F"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44EB5227" w14:textId="77777777" w:rsidR="007925EB" w:rsidRPr="00EE0306" w:rsidRDefault="007925EB" w:rsidP="007925EB">
      <w:pPr>
        <w:numPr>
          <w:ilvl w:val="1"/>
          <w:numId w:val="25"/>
        </w:numPr>
        <w:spacing w:after="14" w:line="248" w:lineRule="auto"/>
        <w:ind w:right="480" w:hanging="340"/>
        <w:jc w:val="left"/>
        <w:rPr>
          <w:color w:val="auto"/>
        </w:rPr>
      </w:pPr>
      <w:r w:rsidRPr="00EE0306">
        <w:rPr>
          <w:color w:val="auto"/>
        </w:rPr>
        <w:t xml:space="preserve">MENU </w:t>
      </w:r>
    </w:p>
    <w:p w14:paraId="12BB78A3"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tbl>
      <w:tblPr>
        <w:tblStyle w:val="TableGrid"/>
        <w:tblW w:w="9643" w:type="dxa"/>
        <w:tblInd w:w="174" w:type="dxa"/>
        <w:tblCellMar>
          <w:top w:w="50" w:type="dxa"/>
          <w:left w:w="98" w:type="dxa"/>
          <w:right w:w="115" w:type="dxa"/>
        </w:tblCellMar>
        <w:tblLook w:val="04A0" w:firstRow="1" w:lastRow="0" w:firstColumn="1" w:lastColumn="0" w:noHBand="0" w:noVBand="1"/>
      </w:tblPr>
      <w:tblGrid>
        <w:gridCol w:w="2492"/>
        <w:gridCol w:w="1703"/>
        <w:gridCol w:w="1789"/>
        <w:gridCol w:w="3659"/>
      </w:tblGrid>
      <w:tr w:rsidR="007925EB" w:rsidRPr="00EE0306" w14:paraId="65F41E83" w14:textId="77777777" w:rsidTr="00FD391E">
        <w:trPr>
          <w:trHeight w:val="248"/>
        </w:trPr>
        <w:tc>
          <w:tcPr>
            <w:tcW w:w="2492" w:type="dxa"/>
            <w:tcBorders>
              <w:top w:val="single" w:sz="4" w:space="0" w:color="000000"/>
              <w:left w:val="single" w:sz="4" w:space="0" w:color="000000"/>
              <w:bottom w:val="single" w:sz="3" w:space="0" w:color="000000"/>
              <w:right w:val="single" w:sz="3" w:space="0" w:color="000000"/>
            </w:tcBorders>
            <w:shd w:val="clear" w:color="auto" w:fill="E6E6E6"/>
          </w:tcPr>
          <w:p w14:paraId="3D0FD038"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Table Name </w:t>
            </w:r>
          </w:p>
        </w:tc>
        <w:tc>
          <w:tcPr>
            <w:tcW w:w="7151" w:type="dxa"/>
            <w:gridSpan w:val="3"/>
            <w:tcBorders>
              <w:top w:val="single" w:sz="4" w:space="0" w:color="000000"/>
              <w:left w:val="single" w:sz="3" w:space="0" w:color="000000"/>
              <w:bottom w:val="single" w:sz="3" w:space="0" w:color="000000"/>
              <w:right w:val="single" w:sz="4" w:space="0" w:color="000000"/>
            </w:tcBorders>
          </w:tcPr>
          <w:p w14:paraId="22B3C75E"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Menu </w:t>
            </w:r>
          </w:p>
        </w:tc>
      </w:tr>
      <w:tr w:rsidR="007925EB" w:rsidRPr="00EE0306" w14:paraId="3747FD7E" w14:textId="77777777" w:rsidTr="00FD391E">
        <w:trPr>
          <w:trHeight w:val="490"/>
        </w:trPr>
        <w:tc>
          <w:tcPr>
            <w:tcW w:w="2492" w:type="dxa"/>
            <w:tcBorders>
              <w:top w:val="single" w:sz="3" w:space="0" w:color="000000"/>
              <w:left w:val="single" w:sz="4" w:space="0" w:color="000000"/>
              <w:bottom w:val="single" w:sz="3" w:space="0" w:color="000000"/>
              <w:right w:val="single" w:sz="3" w:space="0" w:color="000000"/>
            </w:tcBorders>
            <w:shd w:val="clear" w:color="auto" w:fill="E6E6E6"/>
          </w:tcPr>
          <w:p w14:paraId="61437EB9"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Description </w:t>
            </w:r>
          </w:p>
        </w:tc>
        <w:tc>
          <w:tcPr>
            <w:tcW w:w="7151" w:type="dxa"/>
            <w:gridSpan w:val="3"/>
            <w:tcBorders>
              <w:top w:val="single" w:sz="3" w:space="0" w:color="000000"/>
              <w:left w:val="single" w:sz="3" w:space="0" w:color="000000"/>
              <w:bottom w:val="single" w:sz="3" w:space="0" w:color="000000"/>
              <w:right w:val="single" w:sz="4" w:space="0" w:color="000000"/>
            </w:tcBorders>
          </w:tcPr>
          <w:p w14:paraId="75617810"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This table will contain all the details of the menu card. </w:t>
            </w:r>
          </w:p>
        </w:tc>
      </w:tr>
      <w:tr w:rsidR="007925EB" w:rsidRPr="00EE0306" w14:paraId="1F3E2043" w14:textId="77777777" w:rsidTr="00FD391E">
        <w:trPr>
          <w:trHeight w:val="236"/>
        </w:trPr>
        <w:tc>
          <w:tcPr>
            <w:tcW w:w="2492" w:type="dxa"/>
            <w:tcBorders>
              <w:top w:val="single" w:sz="3" w:space="0" w:color="000000"/>
              <w:left w:val="single" w:sz="4" w:space="0" w:color="000000"/>
              <w:bottom w:val="single" w:sz="4" w:space="0" w:color="000000"/>
              <w:right w:val="single" w:sz="3" w:space="0" w:color="000000"/>
            </w:tcBorders>
            <w:shd w:val="clear" w:color="auto" w:fill="E6E6E6"/>
          </w:tcPr>
          <w:p w14:paraId="5FD49207"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Primary Keys </w:t>
            </w:r>
          </w:p>
        </w:tc>
        <w:tc>
          <w:tcPr>
            <w:tcW w:w="7151" w:type="dxa"/>
            <w:gridSpan w:val="3"/>
            <w:tcBorders>
              <w:top w:val="single" w:sz="3" w:space="0" w:color="000000"/>
              <w:left w:val="single" w:sz="3" w:space="0" w:color="000000"/>
              <w:bottom w:val="single" w:sz="4" w:space="0" w:color="000000"/>
              <w:right w:val="single" w:sz="4" w:space="0" w:color="000000"/>
            </w:tcBorders>
          </w:tcPr>
          <w:p w14:paraId="78F30CC7" w14:textId="77777777" w:rsidR="007925EB" w:rsidRPr="00EE0306" w:rsidRDefault="007925EB" w:rsidP="00FD391E">
            <w:pPr>
              <w:spacing w:after="0" w:line="259" w:lineRule="auto"/>
              <w:ind w:left="2" w:right="0" w:firstLine="0"/>
              <w:jc w:val="left"/>
              <w:rPr>
                <w:color w:val="auto"/>
              </w:rPr>
            </w:pPr>
            <w:proofErr w:type="spellStart"/>
            <w:r w:rsidRPr="00EE0306">
              <w:rPr>
                <w:color w:val="auto"/>
                <w:sz w:val="19"/>
              </w:rPr>
              <w:t>Item_Id</w:t>
            </w:r>
            <w:proofErr w:type="spellEnd"/>
            <w:r w:rsidRPr="00EE0306">
              <w:rPr>
                <w:color w:val="auto"/>
                <w:sz w:val="19"/>
              </w:rPr>
              <w:t xml:space="preserve"> </w:t>
            </w:r>
          </w:p>
        </w:tc>
      </w:tr>
      <w:tr w:rsidR="007925EB" w:rsidRPr="00EE0306" w14:paraId="49073F72" w14:textId="77777777" w:rsidTr="00FD391E">
        <w:trPr>
          <w:trHeight w:val="248"/>
        </w:trPr>
        <w:tc>
          <w:tcPr>
            <w:tcW w:w="2492" w:type="dxa"/>
            <w:tcBorders>
              <w:top w:val="single" w:sz="4" w:space="0" w:color="000000"/>
              <w:left w:val="single" w:sz="4" w:space="0" w:color="000000"/>
              <w:bottom w:val="single" w:sz="3" w:space="0" w:color="000000"/>
              <w:right w:val="single" w:sz="3" w:space="0" w:color="000000"/>
            </w:tcBorders>
            <w:shd w:val="clear" w:color="auto" w:fill="E6E6E6"/>
          </w:tcPr>
          <w:p w14:paraId="2D686875"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Foreign Keys </w:t>
            </w:r>
          </w:p>
        </w:tc>
        <w:tc>
          <w:tcPr>
            <w:tcW w:w="7151" w:type="dxa"/>
            <w:gridSpan w:val="3"/>
            <w:tcBorders>
              <w:top w:val="single" w:sz="4" w:space="0" w:color="000000"/>
              <w:left w:val="single" w:sz="3" w:space="0" w:color="000000"/>
              <w:bottom w:val="single" w:sz="3" w:space="0" w:color="000000"/>
              <w:right w:val="single" w:sz="4" w:space="0" w:color="000000"/>
            </w:tcBorders>
          </w:tcPr>
          <w:p w14:paraId="197C1A3C" w14:textId="77777777" w:rsidR="007925EB" w:rsidRPr="00EE0306" w:rsidRDefault="007925EB" w:rsidP="00FD391E">
            <w:pPr>
              <w:spacing w:after="0" w:line="259" w:lineRule="auto"/>
              <w:ind w:left="2" w:right="0" w:firstLine="0"/>
              <w:jc w:val="left"/>
              <w:rPr>
                <w:color w:val="auto"/>
              </w:rPr>
            </w:pPr>
            <w:proofErr w:type="spellStart"/>
            <w:r w:rsidRPr="00EE0306">
              <w:rPr>
                <w:color w:val="auto"/>
                <w:sz w:val="19"/>
              </w:rPr>
              <w:t>College_</w:t>
            </w:r>
            <w:proofErr w:type="gramStart"/>
            <w:r w:rsidRPr="00EE0306">
              <w:rPr>
                <w:color w:val="auto"/>
                <w:sz w:val="19"/>
              </w:rPr>
              <w:t>Id,Cust</w:t>
            </w:r>
            <w:proofErr w:type="gramEnd"/>
            <w:r w:rsidRPr="00EE0306">
              <w:rPr>
                <w:color w:val="auto"/>
                <w:sz w:val="19"/>
              </w:rPr>
              <w:t>_Id,Order_Id</w:t>
            </w:r>
            <w:proofErr w:type="spellEnd"/>
            <w:r w:rsidRPr="00EE0306">
              <w:rPr>
                <w:color w:val="auto"/>
                <w:sz w:val="19"/>
              </w:rPr>
              <w:t xml:space="preserve"> </w:t>
            </w:r>
          </w:p>
        </w:tc>
      </w:tr>
      <w:tr w:rsidR="007925EB" w:rsidRPr="00EE0306" w14:paraId="09A76836" w14:textId="77777777" w:rsidTr="00FD391E">
        <w:trPr>
          <w:trHeight w:val="253"/>
        </w:trPr>
        <w:tc>
          <w:tcPr>
            <w:tcW w:w="2492" w:type="dxa"/>
            <w:tcBorders>
              <w:top w:val="single" w:sz="3" w:space="0" w:color="000000"/>
              <w:left w:val="single" w:sz="4" w:space="0" w:color="000000"/>
              <w:bottom w:val="single" w:sz="4" w:space="0" w:color="000000"/>
              <w:right w:val="nil"/>
            </w:tcBorders>
          </w:tcPr>
          <w:p w14:paraId="3619D57A"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c>
          <w:tcPr>
            <w:tcW w:w="7151" w:type="dxa"/>
            <w:gridSpan w:val="3"/>
            <w:tcBorders>
              <w:top w:val="single" w:sz="3" w:space="0" w:color="000000"/>
              <w:left w:val="nil"/>
              <w:bottom w:val="single" w:sz="4" w:space="0" w:color="000000"/>
              <w:right w:val="single" w:sz="4" w:space="0" w:color="000000"/>
            </w:tcBorders>
          </w:tcPr>
          <w:p w14:paraId="181F73BA" w14:textId="77777777" w:rsidR="007925EB" w:rsidRPr="00EE0306" w:rsidRDefault="007925EB" w:rsidP="00FD391E">
            <w:pPr>
              <w:spacing w:after="160" w:line="259" w:lineRule="auto"/>
              <w:ind w:left="0" w:right="0" w:firstLine="0"/>
              <w:jc w:val="left"/>
              <w:rPr>
                <w:color w:val="auto"/>
              </w:rPr>
            </w:pPr>
          </w:p>
        </w:tc>
      </w:tr>
      <w:tr w:rsidR="007925EB" w:rsidRPr="00EE0306" w14:paraId="439F5B5D" w14:textId="77777777" w:rsidTr="00FD391E">
        <w:trPr>
          <w:trHeight w:val="245"/>
        </w:trPr>
        <w:tc>
          <w:tcPr>
            <w:tcW w:w="2492" w:type="dxa"/>
            <w:tcBorders>
              <w:top w:val="single" w:sz="4" w:space="0" w:color="000000"/>
              <w:left w:val="single" w:sz="4" w:space="0" w:color="000000"/>
              <w:bottom w:val="single" w:sz="4" w:space="0" w:color="000000"/>
              <w:right w:val="single" w:sz="3" w:space="0" w:color="000000"/>
            </w:tcBorders>
            <w:shd w:val="clear" w:color="auto" w:fill="E6E6E6"/>
          </w:tcPr>
          <w:p w14:paraId="76559796"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Field Name </w:t>
            </w:r>
          </w:p>
        </w:tc>
        <w:tc>
          <w:tcPr>
            <w:tcW w:w="1703" w:type="dxa"/>
            <w:tcBorders>
              <w:top w:val="single" w:sz="4" w:space="0" w:color="000000"/>
              <w:left w:val="single" w:sz="3" w:space="0" w:color="000000"/>
              <w:bottom w:val="single" w:sz="4" w:space="0" w:color="000000"/>
              <w:right w:val="single" w:sz="4" w:space="0" w:color="000000"/>
            </w:tcBorders>
            <w:shd w:val="clear" w:color="auto" w:fill="E6E6E6"/>
          </w:tcPr>
          <w:p w14:paraId="4CA549A1"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Data type </w:t>
            </w:r>
          </w:p>
        </w:tc>
        <w:tc>
          <w:tcPr>
            <w:tcW w:w="1789" w:type="dxa"/>
            <w:tcBorders>
              <w:top w:val="single" w:sz="4" w:space="0" w:color="000000"/>
              <w:left w:val="single" w:sz="4" w:space="0" w:color="000000"/>
              <w:bottom w:val="single" w:sz="4" w:space="0" w:color="000000"/>
              <w:right w:val="single" w:sz="4" w:space="0" w:color="000000"/>
            </w:tcBorders>
            <w:shd w:val="clear" w:color="auto" w:fill="E6E6E6"/>
          </w:tcPr>
          <w:p w14:paraId="7C06944E" w14:textId="77777777" w:rsidR="007925EB" w:rsidRPr="00EE0306" w:rsidRDefault="007925EB" w:rsidP="00FD391E">
            <w:pPr>
              <w:spacing w:after="0" w:line="259" w:lineRule="auto"/>
              <w:ind w:left="4" w:right="0" w:firstLine="0"/>
              <w:jc w:val="left"/>
              <w:rPr>
                <w:color w:val="auto"/>
              </w:rPr>
            </w:pPr>
            <w:r w:rsidRPr="00EE0306">
              <w:rPr>
                <w:color w:val="auto"/>
                <w:sz w:val="19"/>
              </w:rPr>
              <w:t xml:space="preserve">Constraints </w:t>
            </w:r>
          </w:p>
        </w:tc>
        <w:tc>
          <w:tcPr>
            <w:tcW w:w="3659" w:type="dxa"/>
            <w:tcBorders>
              <w:top w:val="single" w:sz="4" w:space="0" w:color="000000"/>
              <w:left w:val="single" w:sz="4" w:space="0" w:color="000000"/>
              <w:bottom w:val="single" w:sz="4" w:space="0" w:color="000000"/>
              <w:right w:val="single" w:sz="4" w:space="0" w:color="000000"/>
            </w:tcBorders>
            <w:shd w:val="clear" w:color="auto" w:fill="E6E6E6"/>
          </w:tcPr>
          <w:p w14:paraId="237466FA"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Comments </w:t>
            </w:r>
          </w:p>
        </w:tc>
      </w:tr>
      <w:tr w:rsidR="007925EB" w:rsidRPr="00EE0306" w14:paraId="4FB53394" w14:textId="77777777" w:rsidTr="00FD391E">
        <w:trPr>
          <w:trHeight w:val="241"/>
        </w:trPr>
        <w:tc>
          <w:tcPr>
            <w:tcW w:w="2492" w:type="dxa"/>
            <w:tcBorders>
              <w:top w:val="single" w:sz="4" w:space="0" w:color="000000"/>
              <w:left w:val="single" w:sz="4" w:space="0" w:color="000000"/>
              <w:bottom w:val="single" w:sz="4" w:space="0" w:color="000000"/>
              <w:right w:val="single" w:sz="3" w:space="0" w:color="000000"/>
            </w:tcBorders>
          </w:tcPr>
          <w:p w14:paraId="5380D0C1"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Item_Id</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0FD57161"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0A6B53FC"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PK </w:t>
            </w:r>
          </w:p>
        </w:tc>
        <w:tc>
          <w:tcPr>
            <w:tcW w:w="3659" w:type="dxa"/>
            <w:tcBorders>
              <w:top w:val="single" w:sz="4" w:space="0" w:color="000000"/>
              <w:left w:val="single" w:sz="4" w:space="0" w:color="000000"/>
              <w:bottom w:val="single" w:sz="4" w:space="0" w:color="000000"/>
              <w:right w:val="single" w:sz="4" w:space="0" w:color="000000"/>
            </w:tcBorders>
          </w:tcPr>
          <w:p w14:paraId="5281916F"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r>
      <w:tr w:rsidR="007925EB" w:rsidRPr="00EE0306" w14:paraId="26603CE2" w14:textId="77777777" w:rsidTr="00FD391E">
        <w:trPr>
          <w:trHeight w:val="236"/>
        </w:trPr>
        <w:tc>
          <w:tcPr>
            <w:tcW w:w="2492" w:type="dxa"/>
            <w:tcBorders>
              <w:top w:val="single" w:sz="4" w:space="0" w:color="000000"/>
              <w:left w:val="single" w:sz="4" w:space="0" w:color="000000"/>
              <w:bottom w:val="single" w:sz="3" w:space="0" w:color="000000"/>
              <w:right w:val="single" w:sz="3" w:space="0" w:color="000000"/>
            </w:tcBorders>
          </w:tcPr>
          <w:p w14:paraId="75888FF3"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College_Id</w:t>
            </w:r>
            <w:proofErr w:type="spellEnd"/>
            <w:r w:rsidRPr="00EE0306">
              <w:rPr>
                <w:color w:val="auto"/>
                <w:sz w:val="19"/>
              </w:rPr>
              <w:t xml:space="preserve"> </w:t>
            </w:r>
          </w:p>
        </w:tc>
        <w:tc>
          <w:tcPr>
            <w:tcW w:w="1703" w:type="dxa"/>
            <w:tcBorders>
              <w:top w:val="single" w:sz="4" w:space="0" w:color="000000"/>
              <w:left w:val="single" w:sz="3" w:space="0" w:color="000000"/>
              <w:bottom w:val="single" w:sz="3" w:space="0" w:color="000000"/>
              <w:right w:val="single" w:sz="4" w:space="0" w:color="000000"/>
            </w:tcBorders>
          </w:tcPr>
          <w:p w14:paraId="13075FA8"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3" w:space="0" w:color="000000"/>
              <w:right w:val="single" w:sz="4" w:space="0" w:color="000000"/>
            </w:tcBorders>
          </w:tcPr>
          <w:p w14:paraId="1CED659C"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FK </w:t>
            </w:r>
          </w:p>
        </w:tc>
        <w:tc>
          <w:tcPr>
            <w:tcW w:w="3659" w:type="dxa"/>
            <w:tcBorders>
              <w:top w:val="single" w:sz="4" w:space="0" w:color="000000"/>
              <w:left w:val="single" w:sz="4" w:space="0" w:color="000000"/>
              <w:bottom w:val="single" w:sz="3" w:space="0" w:color="000000"/>
              <w:right w:val="single" w:sz="4" w:space="0" w:color="000000"/>
            </w:tcBorders>
          </w:tcPr>
          <w:p w14:paraId="5A5FC047"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43D55EEB" w14:textId="77777777" w:rsidTr="00FD391E">
        <w:trPr>
          <w:trHeight w:val="239"/>
        </w:trPr>
        <w:tc>
          <w:tcPr>
            <w:tcW w:w="2492" w:type="dxa"/>
            <w:tcBorders>
              <w:top w:val="single" w:sz="3" w:space="0" w:color="000000"/>
              <w:left w:val="single" w:sz="4" w:space="0" w:color="000000"/>
              <w:bottom w:val="single" w:sz="4" w:space="0" w:color="000000"/>
              <w:right w:val="single" w:sz="3" w:space="0" w:color="000000"/>
            </w:tcBorders>
          </w:tcPr>
          <w:p w14:paraId="550C82D1"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Order_Id</w:t>
            </w:r>
            <w:proofErr w:type="spellEnd"/>
            <w:r w:rsidRPr="00EE0306">
              <w:rPr>
                <w:color w:val="auto"/>
                <w:sz w:val="19"/>
              </w:rPr>
              <w:t xml:space="preserve"> </w:t>
            </w:r>
          </w:p>
        </w:tc>
        <w:tc>
          <w:tcPr>
            <w:tcW w:w="1703" w:type="dxa"/>
            <w:tcBorders>
              <w:top w:val="single" w:sz="3" w:space="0" w:color="000000"/>
              <w:left w:val="single" w:sz="3" w:space="0" w:color="000000"/>
              <w:bottom w:val="single" w:sz="4" w:space="0" w:color="000000"/>
              <w:right w:val="single" w:sz="4" w:space="0" w:color="000000"/>
            </w:tcBorders>
          </w:tcPr>
          <w:p w14:paraId="5C036829"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Int </w:t>
            </w:r>
          </w:p>
        </w:tc>
        <w:tc>
          <w:tcPr>
            <w:tcW w:w="1789" w:type="dxa"/>
            <w:tcBorders>
              <w:top w:val="single" w:sz="3" w:space="0" w:color="000000"/>
              <w:left w:val="single" w:sz="4" w:space="0" w:color="000000"/>
              <w:bottom w:val="single" w:sz="4" w:space="0" w:color="000000"/>
              <w:right w:val="single" w:sz="4" w:space="0" w:color="000000"/>
            </w:tcBorders>
          </w:tcPr>
          <w:p w14:paraId="09BFDDBD"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FK </w:t>
            </w:r>
          </w:p>
        </w:tc>
        <w:tc>
          <w:tcPr>
            <w:tcW w:w="3659" w:type="dxa"/>
            <w:tcBorders>
              <w:top w:val="single" w:sz="3" w:space="0" w:color="000000"/>
              <w:left w:val="single" w:sz="4" w:space="0" w:color="000000"/>
              <w:bottom w:val="single" w:sz="4" w:space="0" w:color="000000"/>
              <w:right w:val="single" w:sz="4" w:space="0" w:color="000000"/>
            </w:tcBorders>
          </w:tcPr>
          <w:p w14:paraId="20AA6445"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r>
      <w:tr w:rsidR="007925EB" w:rsidRPr="00EE0306" w14:paraId="2F58B201" w14:textId="77777777" w:rsidTr="00FD391E">
        <w:trPr>
          <w:trHeight w:val="238"/>
        </w:trPr>
        <w:tc>
          <w:tcPr>
            <w:tcW w:w="2492" w:type="dxa"/>
            <w:tcBorders>
              <w:top w:val="single" w:sz="4" w:space="0" w:color="000000"/>
              <w:left w:val="single" w:sz="4" w:space="0" w:color="000000"/>
              <w:bottom w:val="single" w:sz="4" w:space="0" w:color="000000"/>
              <w:right w:val="single" w:sz="3" w:space="0" w:color="000000"/>
            </w:tcBorders>
          </w:tcPr>
          <w:p w14:paraId="6BA72B85"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Item_Id</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073D7878"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5C433D7A"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1A9A5FC4"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r>
      <w:tr w:rsidR="007925EB" w:rsidRPr="00EE0306" w14:paraId="7FD3839D" w14:textId="77777777" w:rsidTr="00FD391E">
        <w:trPr>
          <w:trHeight w:val="238"/>
        </w:trPr>
        <w:tc>
          <w:tcPr>
            <w:tcW w:w="2492" w:type="dxa"/>
            <w:tcBorders>
              <w:top w:val="single" w:sz="4" w:space="0" w:color="000000"/>
              <w:left w:val="single" w:sz="4" w:space="0" w:color="000000"/>
              <w:bottom w:val="single" w:sz="4" w:space="0" w:color="000000"/>
              <w:right w:val="single" w:sz="3" w:space="0" w:color="000000"/>
            </w:tcBorders>
          </w:tcPr>
          <w:p w14:paraId="78B194FF"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Cust_Id</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4FADE329"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5CF084B8"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1220651B"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r>
      <w:tr w:rsidR="007925EB" w:rsidRPr="00EE0306" w14:paraId="3A845C57" w14:textId="77777777" w:rsidTr="00FD391E">
        <w:trPr>
          <w:trHeight w:val="250"/>
        </w:trPr>
        <w:tc>
          <w:tcPr>
            <w:tcW w:w="2492" w:type="dxa"/>
            <w:tcBorders>
              <w:top w:val="single" w:sz="4" w:space="0" w:color="000000"/>
              <w:left w:val="single" w:sz="4" w:space="0" w:color="000000"/>
              <w:bottom w:val="single" w:sz="4" w:space="0" w:color="000000"/>
              <w:right w:val="single" w:sz="3" w:space="0" w:color="000000"/>
            </w:tcBorders>
          </w:tcPr>
          <w:p w14:paraId="706D10D3"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ItemName</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232B52FC"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50) </w:t>
            </w:r>
          </w:p>
        </w:tc>
        <w:tc>
          <w:tcPr>
            <w:tcW w:w="1789" w:type="dxa"/>
            <w:tcBorders>
              <w:top w:val="single" w:sz="4" w:space="0" w:color="000000"/>
              <w:left w:val="single" w:sz="4" w:space="0" w:color="000000"/>
              <w:bottom w:val="single" w:sz="4" w:space="0" w:color="000000"/>
              <w:right w:val="single" w:sz="4" w:space="0" w:color="000000"/>
            </w:tcBorders>
          </w:tcPr>
          <w:p w14:paraId="501B496A"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41DC465E"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288B7C96" w14:textId="77777777" w:rsidTr="00FD391E">
        <w:trPr>
          <w:trHeight w:val="247"/>
        </w:trPr>
        <w:tc>
          <w:tcPr>
            <w:tcW w:w="2492" w:type="dxa"/>
            <w:tcBorders>
              <w:top w:val="single" w:sz="4" w:space="0" w:color="000000"/>
              <w:left w:val="single" w:sz="4" w:space="0" w:color="000000"/>
              <w:bottom w:val="single" w:sz="4" w:space="0" w:color="000000"/>
              <w:right w:val="single" w:sz="3" w:space="0" w:color="000000"/>
            </w:tcBorders>
          </w:tcPr>
          <w:p w14:paraId="02D7476E"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Quantity </w:t>
            </w:r>
          </w:p>
        </w:tc>
        <w:tc>
          <w:tcPr>
            <w:tcW w:w="1703" w:type="dxa"/>
            <w:tcBorders>
              <w:top w:val="single" w:sz="4" w:space="0" w:color="000000"/>
              <w:left w:val="single" w:sz="3" w:space="0" w:color="000000"/>
              <w:bottom w:val="single" w:sz="4" w:space="0" w:color="000000"/>
              <w:right w:val="single" w:sz="4" w:space="0" w:color="000000"/>
            </w:tcBorders>
          </w:tcPr>
          <w:p w14:paraId="17DC07ED"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6F28D515"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0C836A23"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r>
    </w:tbl>
    <w:p w14:paraId="0A373EFE" w14:textId="77777777" w:rsidR="007925EB" w:rsidRPr="00EE0306" w:rsidRDefault="007925EB" w:rsidP="007925EB">
      <w:pPr>
        <w:spacing w:after="0" w:line="259" w:lineRule="auto"/>
        <w:ind w:right="5196"/>
        <w:jc w:val="right"/>
        <w:rPr>
          <w:color w:val="auto"/>
        </w:rPr>
      </w:pPr>
      <w:r w:rsidRPr="00EE0306">
        <w:rPr>
          <w:color w:val="auto"/>
        </w:rPr>
        <w:t xml:space="preserve">Table 1.4 </w:t>
      </w:r>
    </w:p>
    <w:p w14:paraId="0478481B"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1572DF45"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72EC1B07" w14:textId="77777777" w:rsidR="007925EB" w:rsidRPr="00EE0306" w:rsidRDefault="007925EB" w:rsidP="007925EB">
      <w:pPr>
        <w:numPr>
          <w:ilvl w:val="1"/>
          <w:numId w:val="25"/>
        </w:numPr>
        <w:spacing w:after="14" w:line="248" w:lineRule="auto"/>
        <w:ind w:right="480" w:hanging="340"/>
        <w:jc w:val="left"/>
        <w:rPr>
          <w:color w:val="auto"/>
        </w:rPr>
      </w:pPr>
      <w:r w:rsidRPr="00EE0306">
        <w:rPr>
          <w:color w:val="auto"/>
        </w:rPr>
        <w:t xml:space="preserve">ORDER </w:t>
      </w:r>
    </w:p>
    <w:p w14:paraId="66D5C7E3"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tbl>
      <w:tblPr>
        <w:tblStyle w:val="TableGrid"/>
        <w:tblW w:w="9643" w:type="dxa"/>
        <w:tblInd w:w="174" w:type="dxa"/>
        <w:tblCellMar>
          <w:top w:w="50" w:type="dxa"/>
          <w:left w:w="99" w:type="dxa"/>
          <w:right w:w="115" w:type="dxa"/>
        </w:tblCellMar>
        <w:tblLook w:val="04A0" w:firstRow="1" w:lastRow="0" w:firstColumn="1" w:lastColumn="0" w:noHBand="0" w:noVBand="1"/>
      </w:tblPr>
      <w:tblGrid>
        <w:gridCol w:w="2492"/>
        <w:gridCol w:w="1703"/>
        <w:gridCol w:w="1789"/>
        <w:gridCol w:w="3659"/>
      </w:tblGrid>
      <w:tr w:rsidR="007925EB" w:rsidRPr="00EE0306" w14:paraId="71028C60" w14:textId="77777777" w:rsidTr="00FD391E">
        <w:trPr>
          <w:trHeight w:val="246"/>
        </w:trPr>
        <w:tc>
          <w:tcPr>
            <w:tcW w:w="2492" w:type="dxa"/>
            <w:tcBorders>
              <w:top w:val="single" w:sz="4" w:space="0" w:color="000000"/>
              <w:left w:val="single" w:sz="4" w:space="0" w:color="000000"/>
              <w:bottom w:val="single" w:sz="4" w:space="0" w:color="000000"/>
              <w:right w:val="single" w:sz="3" w:space="0" w:color="000000"/>
            </w:tcBorders>
            <w:shd w:val="clear" w:color="auto" w:fill="E6E6E6"/>
          </w:tcPr>
          <w:p w14:paraId="3262427B"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Table Name </w:t>
            </w:r>
          </w:p>
        </w:tc>
        <w:tc>
          <w:tcPr>
            <w:tcW w:w="7151" w:type="dxa"/>
            <w:gridSpan w:val="3"/>
            <w:tcBorders>
              <w:top w:val="single" w:sz="4" w:space="0" w:color="000000"/>
              <w:left w:val="single" w:sz="3" w:space="0" w:color="000000"/>
              <w:bottom w:val="single" w:sz="4" w:space="0" w:color="000000"/>
              <w:right w:val="single" w:sz="4" w:space="0" w:color="000000"/>
            </w:tcBorders>
          </w:tcPr>
          <w:p w14:paraId="7E9D3B8D"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Order </w:t>
            </w:r>
          </w:p>
        </w:tc>
      </w:tr>
      <w:tr w:rsidR="007925EB" w:rsidRPr="00EE0306" w14:paraId="6E16948A" w14:textId="77777777" w:rsidTr="00FD391E">
        <w:trPr>
          <w:trHeight w:val="490"/>
        </w:trPr>
        <w:tc>
          <w:tcPr>
            <w:tcW w:w="2492" w:type="dxa"/>
            <w:tcBorders>
              <w:top w:val="single" w:sz="4" w:space="0" w:color="000000"/>
              <w:left w:val="single" w:sz="4" w:space="0" w:color="000000"/>
              <w:bottom w:val="single" w:sz="4" w:space="0" w:color="000000"/>
              <w:right w:val="single" w:sz="3" w:space="0" w:color="000000"/>
            </w:tcBorders>
            <w:shd w:val="clear" w:color="auto" w:fill="E6E6E6"/>
          </w:tcPr>
          <w:p w14:paraId="09D03E55"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Description </w:t>
            </w:r>
          </w:p>
        </w:tc>
        <w:tc>
          <w:tcPr>
            <w:tcW w:w="7151" w:type="dxa"/>
            <w:gridSpan w:val="3"/>
            <w:tcBorders>
              <w:top w:val="single" w:sz="4" w:space="0" w:color="000000"/>
              <w:left w:val="single" w:sz="3" w:space="0" w:color="000000"/>
              <w:bottom w:val="single" w:sz="4" w:space="0" w:color="000000"/>
              <w:right w:val="single" w:sz="4" w:space="0" w:color="000000"/>
            </w:tcBorders>
          </w:tcPr>
          <w:p w14:paraId="14F3F54F"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This table will contain the details of Order that customer does. </w:t>
            </w:r>
          </w:p>
        </w:tc>
      </w:tr>
      <w:tr w:rsidR="007925EB" w:rsidRPr="00EE0306" w14:paraId="07B624C6" w14:textId="77777777" w:rsidTr="00FD391E">
        <w:trPr>
          <w:trHeight w:val="238"/>
        </w:trPr>
        <w:tc>
          <w:tcPr>
            <w:tcW w:w="2492" w:type="dxa"/>
            <w:tcBorders>
              <w:top w:val="single" w:sz="4" w:space="0" w:color="000000"/>
              <w:left w:val="single" w:sz="4" w:space="0" w:color="000000"/>
              <w:bottom w:val="single" w:sz="4" w:space="0" w:color="000000"/>
              <w:right w:val="single" w:sz="3" w:space="0" w:color="000000"/>
            </w:tcBorders>
            <w:shd w:val="clear" w:color="auto" w:fill="E6E6E6"/>
          </w:tcPr>
          <w:p w14:paraId="734D5EDA"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Primary Keys </w:t>
            </w:r>
          </w:p>
        </w:tc>
        <w:tc>
          <w:tcPr>
            <w:tcW w:w="7151" w:type="dxa"/>
            <w:gridSpan w:val="3"/>
            <w:tcBorders>
              <w:top w:val="single" w:sz="4" w:space="0" w:color="000000"/>
              <w:left w:val="single" w:sz="3" w:space="0" w:color="000000"/>
              <w:bottom w:val="single" w:sz="4" w:space="0" w:color="000000"/>
              <w:right w:val="single" w:sz="4" w:space="0" w:color="000000"/>
            </w:tcBorders>
          </w:tcPr>
          <w:p w14:paraId="7A3CC09C" w14:textId="77777777" w:rsidR="007925EB" w:rsidRPr="00EE0306" w:rsidRDefault="007925EB" w:rsidP="00FD391E">
            <w:pPr>
              <w:spacing w:after="0" w:line="259" w:lineRule="auto"/>
              <w:ind w:left="2" w:right="0" w:firstLine="0"/>
              <w:jc w:val="left"/>
              <w:rPr>
                <w:color w:val="auto"/>
              </w:rPr>
            </w:pPr>
            <w:proofErr w:type="spellStart"/>
            <w:r w:rsidRPr="00EE0306">
              <w:rPr>
                <w:color w:val="auto"/>
                <w:sz w:val="19"/>
              </w:rPr>
              <w:t>Order_Id</w:t>
            </w:r>
            <w:proofErr w:type="spellEnd"/>
            <w:r w:rsidRPr="00EE0306">
              <w:rPr>
                <w:color w:val="auto"/>
                <w:sz w:val="19"/>
              </w:rPr>
              <w:t xml:space="preserve"> </w:t>
            </w:r>
          </w:p>
        </w:tc>
      </w:tr>
      <w:tr w:rsidR="007925EB" w:rsidRPr="00EE0306" w14:paraId="78D1948E" w14:textId="77777777" w:rsidTr="00FD391E">
        <w:trPr>
          <w:trHeight w:val="248"/>
        </w:trPr>
        <w:tc>
          <w:tcPr>
            <w:tcW w:w="2492" w:type="dxa"/>
            <w:tcBorders>
              <w:top w:val="single" w:sz="4" w:space="0" w:color="000000"/>
              <w:left w:val="single" w:sz="4" w:space="0" w:color="000000"/>
              <w:bottom w:val="single" w:sz="3" w:space="0" w:color="000000"/>
              <w:right w:val="single" w:sz="3" w:space="0" w:color="000000"/>
            </w:tcBorders>
            <w:shd w:val="clear" w:color="auto" w:fill="E6E6E6"/>
          </w:tcPr>
          <w:p w14:paraId="71AD7C65"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Foreign Keys </w:t>
            </w:r>
          </w:p>
        </w:tc>
        <w:tc>
          <w:tcPr>
            <w:tcW w:w="7151" w:type="dxa"/>
            <w:gridSpan w:val="3"/>
            <w:tcBorders>
              <w:top w:val="single" w:sz="4" w:space="0" w:color="000000"/>
              <w:left w:val="single" w:sz="3" w:space="0" w:color="000000"/>
              <w:bottom w:val="single" w:sz="3" w:space="0" w:color="000000"/>
              <w:right w:val="single" w:sz="4" w:space="0" w:color="000000"/>
            </w:tcBorders>
          </w:tcPr>
          <w:p w14:paraId="278A1EF0" w14:textId="77777777" w:rsidR="007925EB" w:rsidRPr="00EE0306" w:rsidRDefault="007925EB" w:rsidP="00FD391E">
            <w:pPr>
              <w:spacing w:after="0" w:line="259" w:lineRule="auto"/>
              <w:ind w:left="2" w:right="0" w:firstLine="0"/>
              <w:jc w:val="left"/>
              <w:rPr>
                <w:color w:val="auto"/>
              </w:rPr>
            </w:pPr>
            <w:proofErr w:type="spellStart"/>
            <w:r w:rsidRPr="00EE0306">
              <w:rPr>
                <w:color w:val="auto"/>
                <w:sz w:val="19"/>
              </w:rPr>
              <w:t>College_</w:t>
            </w:r>
            <w:proofErr w:type="gramStart"/>
            <w:r w:rsidRPr="00EE0306">
              <w:rPr>
                <w:color w:val="auto"/>
                <w:sz w:val="19"/>
              </w:rPr>
              <w:t>Id,Cust</w:t>
            </w:r>
            <w:proofErr w:type="gramEnd"/>
            <w:r w:rsidRPr="00EE0306">
              <w:rPr>
                <w:color w:val="auto"/>
                <w:sz w:val="19"/>
              </w:rPr>
              <w:t>_Id,Bill_Id,Item_Id</w:t>
            </w:r>
            <w:proofErr w:type="spellEnd"/>
            <w:r w:rsidRPr="00EE0306">
              <w:rPr>
                <w:color w:val="auto"/>
                <w:sz w:val="19"/>
              </w:rPr>
              <w:t xml:space="preserve"> </w:t>
            </w:r>
          </w:p>
        </w:tc>
      </w:tr>
      <w:tr w:rsidR="007925EB" w:rsidRPr="00EE0306" w14:paraId="4AEDE935" w14:textId="77777777" w:rsidTr="00FD391E">
        <w:trPr>
          <w:trHeight w:val="253"/>
        </w:trPr>
        <w:tc>
          <w:tcPr>
            <w:tcW w:w="2492" w:type="dxa"/>
            <w:tcBorders>
              <w:top w:val="single" w:sz="3" w:space="0" w:color="000000"/>
              <w:left w:val="single" w:sz="4" w:space="0" w:color="000000"/>
              <w:bottom w:val="single" w:sz="4" w:space="0" w:color="000000"/>
              <w:right w:val="nil"/>
            </w:tcBorders>
          </w:tcPr>
          <w:p w14:paraId="1B3D14B5"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c>
          <w:tcPr>
            <w:tcW w:w="7151" w:type="dxa"/>
            <w:gridSpan w:val="3"/>
            <w:tcBorders>
              <w:top w:val="single" w:sz="3" w:space="0" w:color="000000"/>
              <w:left w:val="nil"/>
              <w:bottom w:val="single" w:sz="4" w:space="0" w:color="000000"/>
              <w:right w:val="single" w:sz="4" w:space="0" w:color="000000"/>
            </w:tcBorders>
          </w:tcPr>
          <w:p w14:paraId="115026D1" w14:textId="77777777" w:rsidR="007925EB" w:rsidRPr="00EE0306" w:rsidRDefault="007925EB" w:rsidP="00FD391E">
            <w:pPr>
              <w:spacing w:after="160" w:line="259" w:lineRule="auto"/>
              <w:ind w:left="0" w:right="0" w:firstLine="0"/>
              <w:jc w:val="left"/>
              <w:rPr>
                <w:color w:val="auto"/>
              </w:rPr>
            </w:pPr>
          </w:p>
        </w:tc>
      </w:tr>
      <w:tr w:rsidR="007925EB" w:rsidRPr="00EE0306" w14:paraId="06085D4A" w14:textId="77777777" w:rsidTr="00FD391E">
        <w:trPr>
          <w:trHeight w:val="245"/>
        </w:trPr>
        <w:tc>
          <w:tcPr>
            <w:tcW w:w="2492" w:type="dxa"/>
            <w:tcBorders>
              <w:top w:val="single" w:sz="4" w:space="0" w:color="000000"/>
              <w:left w:val="single" w:sz="4" w:space="0" w:color="000000"/>
              <w:bottom w:val="single" w:sz="4" w:space="0" w:color="000000"/>
              <w:right w:val="single" w:sz="3" w:space="0" w:color="000000"/>
            </w:tcBorders>
            <w:shd w:val="clear" w:color="auto" w:fill="E6E6E6"/>
          </w:tcPr>
          <w:p w14:paraId="24186275"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Field Name </w:t>
            </w:r>
          </w:p>
        </w:tc>
        <w:tc>
          <w:tcPr>
            <w:tcW w:w="1703" w:type="dxa"/>
            <w:tcBorders>
              <w:top w:val="single" w:sz="4" w:space="0" w:color="000000"/>
              <w:left w:val="single" w:sz="3" w:space="0" w:color="000000"/>
              <w:bottom w:val="single" w:sz="4" w:space="0" w:color="000000"/>
              <w:right w:val="single" w:sz="4" w:space="0" w:color="000000"/>
            </w:tcBorders>
            <w:shd w:val="clear" w:color="auto" w:fill="E6E6E6"/>
          </w:tcPr>
          <w:p w14:paraId="5685F1ED"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Data type </w:t>
            </w:r>
          </w:p>
        </w:tc>
        <w:tc>
          <w:tcPr>
            <w:tcW w:w="1789" w:type="dxa"/>
            <w:tcBorders>
              <w:top w:val="single" w:sz="4" w:space="0" w:color="000000"/>
              <w:left w:val="single" w:sz="4" w:space="0" w:color="000000"/>
              <w:bottom w:val="single" w:sz="4" w:space="0" w:color="000000"/>
              <w:right w:val="single" w:sz="4" w:space="0" w:color="000000"/>
            </w:tcBorders>
            <w:shd w:val="clear" w:color="auto" w:fill="E6E6E6"/>
          </w:tcPr>
          <w:p w14:paraId="6B9EFF9D"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Constraints </w:t>
            </w:r>
          </w:p>
        </w:tc>
        <w:tc>
          <w:tcPr>
            <w:tcW w:w="3659" w:type="dxa"/>
            <w:tcBorders>
              <w:top w:val="single" w:sz="4" w:space="0" w:color="000000"/>
              <w:left w:val="single" w:sz="4" w:space="0" w:color="000000"/>
              <w:bottom w:val="single" w:sz="4" w:space="0" w:color="000000"/>
              <w:right w:val="single" w:sz="4" w:space="0" w:color="000000"/>
            </w:tcBorders>
            <w:shd w:val="clear" w:color="auto" w:fill="E6E6E6"/>
          </w:tcPr>
          <w:p w14:paraId="4DC1272A"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Comments </w:t>
            </w:r>
          </w:p>
        </w:tc>
      </w:tr>
      <w:tr w:rsidR="007925EB" w:rsidRPr="00EE0306" w14:paraId="1E2C77AF" w14:textId="77777777" w:rsidTr="00FD391E">
        <w:trPr>
          <w:trHeight w:val="241"/>
        </w:trPr>
        <w:tc>
          <w:tcPr>
            <w:tcW w:w="2492" w:type="dxa"/>
            <w:tcBorders>
              <w:top w:val="single" w:sz="4" w:space="0" w:color="000000"/>
              <w:left w:val="single" w:sz="4" w:space="0" w:color="000000"/>
              <w:bottom w:val="single" w:sz="4" w:space="0" w:color="000000"/>
              <w:right w:val="single" w:sz="3" w:space="0" w:color="000000"/>
            </w:tcBorders>
          </w:tcPr>
          <w:p w14:paraId="09EF89FF"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Order_Id</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458DB242"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67FC77C6"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PK </w:t>
            </w:r>
          </w:p>
        </w:tc>
        <w:tc>
          <w:tcPr>
            <w:tcW w:w="3659" w:type="dxa"/>
            <w:tcBorders>
              <w:top w:val="single" w:sz="4" w:space="0" w:color="000000"/>
              <w:left w:val="single" w:sz="4" w:space="0" w:color="000000"/>
              <w:bottom w:val="single" w:sz="4" w:space="0" w:color="000000"/>
              <w:right w:val="single" w:sz="4" w:space="0" w:color="000000"/>
            </w:tcBorders>
          </w:tcPr>
          <w:p w14:paraId="5B8BD30D"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r>
      <w:tr w:rsidR="007925EB" w:rsidRPr="00EE0306" w14:paraId="1B39112D" w14:textId="77777777" w:rsidTr="00FD391E">
        <w:trPr>
          <w:trHeight w:val="236"/>
        </w:trPr>
        <w:tc>
          <w:tcPr>
            <w:tcW w:w="2492" w:type="dxa"/>
            <w:tcBorders>
              <w:top w:val="single" w:sz="4" w:space="0" w:color="000000"/>
              <w:left w:val="single" w:sz="4" w:space="0" w:color="000000"/>
              <w:bottom w:val="single" w:sz="3" w:space="0" w:color="000000"/>
              <w:right w:val="single" w:sz="3" w:space="0" w:color="000000"/>
            </w:tcBorders>
          </w:tcPr>
          <w:p w14:paraId="2AF845DF"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Item_Id</w:t>
            </w:r>
            <w:proofErr w:type="spellEnd"/>
            <w:r w:rsidRPr="00EE0306">
              <w:rPr>
                <w:color w:val="auto"/>
                <w:sz w:val="19"/>
              </w:rPr>
              <w:t xml:space="preserve"> </w:t>
            </w:r>
          </w:p>
        </w:tc>
        <w:tc>
          <w:tcPr>
            <w:tcW w:w="1703" w:type="dxa"/>
            <w:tcBorders>
              <w:top w:val="single" w:sz="4" w:space="0" w:color="000000"/>
              <w:left w:val="single" w:sz="3" w:space="0" w:color="000000"/>
              <w:bottom w:val="single" w:sz="3" w:space="0" w:color="000000"/>
              <w:right w:val="single" w:sz="4" w:space="0" w:color="000000"/>
            </w:tcBorders>
          </w:tcPr>
          <w:p w14:paraId="119D58ED"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3" w:space="0" w:color="000000"/>
              <w:right w:val="single" w:sz="4" w:space="0" w:color="000000"/>
            </w:tcBorders>
          </w:tcPr>
          <w:p w14:paraId="5C693890"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FK </w:t>
            </w:r>
          </w:p>
        </w:tc>
        <w:tc>
          <w:tcPr>
            <w:tcW w:w="3659" w:type="dxa"/>
            <w:tcBorders>
              <w:top w:val="single" w:sz="4" w:space="0" w:color="000000"/>
              <w:left w:val="single" w:sz="4" w:space="0" w:color="000000"/>
              <w:bottom w:val="single" w:sz="3" w:space="0" w:color="000000"/>
              <w:right w:val="single" w:sz="4" w:space="0" w:color="000000"/>
            </w:tcBorders>
          </w:tcPr>
          <w:p w14:paraId="4BABDC8E"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r>
      <w:tr w:rsidR="007925EB" w:rsidRPr="00EE0306" w14:paraId="565EEA20" w14:textId="77777777" w:rsidTr="00FD391E">
        <w:trPr>
          <w:trHeight w:val="239"/>
        </w:trPr>
        <w:tc>
          <w:tcPr>
            <w:tcW w:w="2492" w:type="dxa"/>
            <w:tcBorders>
              <w:top w:val="single" w:sz="3" w:space="0" w:color="000000"/>
              <w:left w:val="single" w:sz="4" w:space="0" w:color="000000"/>
              <w:bottom w:val="single" w:sz="4" w:space="0" w:color="000000"/>
              <w:right w:val="single" w:sz="3" w:space="0" w:color="000000"/>
            </w:tcBorders>
          </w:tcPr>
          <w:p w14:paraId="775499CD"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College_Id</w:t>
            </w:r>
            <w:proofErr w:type="spellEnd"/>
            <w:r w:rsidRPr="00EE0306">
              <w:rPr>
                <w:color w:val="auto"/>
                <w:sz w:val="19"/>
              </w:rPr>
              <w:t xml:space="preserve"> </w:t>
            </w:r>
          </w:p>
        </w:tc>
        <w:tc>
          <w:tcPr>
            <w:tcW w:w="1703" w:type="dxa"/>
            <w:tcBorders>
              <w:top w:val="single" w:sz="3" w:space="0" w:color="000000"/>
              <w:left w:val="single" w:sz="3" w:space="0" w:color="000000"/>
              <w:bottom w:val="single" w:sz="4" w:space="0" w:color="000000"/>
              <w:right w:val="single" w:sz="4" w:space="0" w:color="000000"/>
            </w:tcBorders>
          </w:tcPr>
          <w:p w14:paraId="039D3EFE"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Int </w:t>
            </w:r>
          </w:p>
        </w:tc>
        <w:tc>
          <w:tcPr>
            <w:tcW w:w="1789" w:type="dxa"/>
            <w:tcBorders>
              <w:top w:val="single" w:sz="3" w:space="0" w:color="000000"/>
              <w:left w:val="single" w:sz="4" w:space="0" w:color="000000"/>
              <w:bottom w:val="single" w:sz="4" w:space="0" w:color="000000"/>
              <w:right w:val="single" w:sz="4" w:space="0" w:color="000000"/>
            </w:tcBorders>
          </w:tcPr>
          <w:p w14:paraId="428650F1"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FK </w:t>
            </w:r>
          </w:p>
        </w:tc>
        <w:tc>
          <w:tcPr>
            <w:tcW w:w="3659" w:type="dxa"/>
            <w:tcBorders>
              <w:top w:val="single" w:sz="3" w:space="0" w:color="000000"/>
              <w:left w:val="single" w:sz="4" w:space="0" w:color="000000"/>
              <w:bottom w:val="single" w:sz="4" w:space="0" w:color="000000"/>
              <w:right w:val="single" w:sz="4" w:space="0" w:color="000000"/>
            </w:tcBorders>
          </w:tcPr>
          <w:p w14:paraId="35DC1002"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059752C7" w14:textId="77777777" w:rsidTr="00FD391E">
        <w:trPr>
          <w:trHeight w:val="238"/>
        </w:trPr>
        <w:tc>
          <w:tcPr>
            <w:tcW w:w="2492" w:type="dxa"/>
            <w:tcBorders>
              <w:top w:val="single" w:sz="4" w:space="0" w:color="000000"/>
              <w:left w:val="single" w:sz="4" w:space="0" w:color="000000"/>
              <w:bottom w:val="single" w:sz="4" w:space="0" w:color="000000"/>
              <w:right w:val="single" w:sz="3" w:space="0" w:color="000000"/>
            </w:tcBorders>
          </w:tcPr>
          <w:p w14:paraId="1248BFD2"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Bill_Id</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0BF387E0"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18B052C7"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3F644AD3"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0F6E584B" w14:textId="77777777" w:rsidTr="00FD391E">
        <w:trPr>
          <w:trHeight w:val="239"/>
        </w:trPr>
        <w:tc>
          <w:tcPr>
            <w:tcW w:w="2492" w:type="dxa"/>
            <w:tcBorders>
              <w:top w:val="single" w:sz="4" w:space="0" w:color="000000"/>
              <w:left w:val="single" w:sz="4" w:space="0" w:color="000000"/>
              <w:bottom w:val="single" w:sz="3" w:space="0" w:color="000000"/>
              <w:right w:val="single" w:sz="3" w:space="0" w:color="000000"/>
            </w:tcBorders>
          </w:tcPr>
          <w:p w14:paraId="194F52C5"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Item_Id</w:t>
            </w:r>
            <w:proofErr w:type="spellEnd"/>
            <w:r w:rsidRPr="00EE0306">
              <w:rPr>
                <w:color w:val="auto"/>
                <w:sz w:val="19"/>
              </w:rPr>
              <w:t xml:space="preserve"> </w:t>
            </w:r>
          </w:p>
        </w:tc>
        <w:tc>
          <w:tcPr>
            <w:tcW w:w="1703" w:type="dxa"/>
            <w:tcBorders>
              <w:top w:val="single" w:sz="4" w:space="0" w:color="000000"/>
              <w:left w:val="single" w:sz="3" w:space="0" w:color="000000"/>
              <w:bottom w:val="single" w:sz="3" w:space="0" w:color="000000"/>
              <w:right w:val="single" w:sz="4" w:space="0" w:color="000000"/>
            </w:tcBorders>
          </w:tcPr>
          <w:p w14:paraId="13270511"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3" w:space="0" w:color="000000"/>
              <w:right w:val="single" w:sz="4" w:space="0" w:color="000000"/>
            </w:tcBorders>
          </w:tcPr>
          <w:p w14:paraId="5AFA2B2D"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FK </w:t>
            </w:r>
          </w:p>
        </w:tc>
        <w:tc>
          <w:tcPr>
            <w:tcW w:w="3659" w:type="dxa"/>
            <w:tcBorders>
              <w:top w:val="single" w:sz="4" w:space="0" w:color="000000"/>
              <w:left w:val="single" w:sz="4" w:space="0" w:color="000000"/>
              <w:bottom w:val="single" w:sz="3" w:space="0" w:color="000000"/>
              <w:right w:val="single" w:sz="4" w:space="0" w:color="000000"/>
            </w:tcBorders>
          </w:tcPr>
          <w:p w14:paraId="4A573A8F"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r>
      <w:tr w:rsidR="007925EB" w:rsidRPr="00EE0306" w14:paraId="59C432E2" w14:textId="77777777" w:rsidTr="00FD391E">
        <w:trPr>
          <w:trHeight w:val="236"/>
        </w:trPr>
        <w:tc>
          <w:tcPr>
            <w:tcW w:w="2492" w:type="dxa"/>
            <w:tcBorders>
              <w:top w:val="single" w:sz="3" w:space="0" w:color="000000"/>
              <w:left w:val="single" w:sz="4" w:space="0" w:color="000000"/>
              <w:bottom w:val="single" w:sz="4" w:space="0" w:color="000000"/>
              <w:right w:val="single" w:sz="3" w:space="0" w:color="000000"/>
            </w:tcBorders>
          </w:tcPr>
          <w:p w14:paraId="173DEEA5" w14:textId="77777777" w:rsidR="007925EB" w:rsidRPr="00EE0306" w:rsidRDefault="007925EB" w:rsidP="00FD391E">
            <w:pPr>
              <w:spacing w:after="0" w:line="259" w:lineRule="auto"/>
              <w:ind w:left="1" w:right="0" w:firstLine="0"/>
              <w:jc w:val="left"/>
              <w:rPr>
                <w:color w:val="auto"/>
              </w:rPr>
            </w:pPr>
            <w:proofErr w:type="spellStart"/>
            <w:r w:rsidRPr="00EE0306">
              <w:rPr>
                <w:color w:val="auto"/>
                <w:sz w:val="19"/>
              </w:rPr>
              <w:t>Cust_Id</w:t>
            </w:r>
            <w:proofErr w:type="spellEnd"/>
            <w:r w:rsidRPr="00EE0306">
              <w:rPr>
                <w:color w:val="auto"/>
                <w:sz w:val="19"/>
              </w:rPr>
              <w:t xml:space="preserve"> </w:t>
            </w:r>
          </w:p>
        </w:tc>
        <w:tc>
          <w:tcPr>
            <w:tcW w:w="1703" w:type="dxa"/>
            <w:tcBorders>
              <w:top w:val="single" w:sz="3" w:space="0" w:color="000000"/>
              <w:left w:val="single" w:sz="3" w:space="0" w:color="000000"/>
              <w:bottom w:val="single" w:sz="4" w:space="0" w:color="000000"/>
              <w:right w:val="single" w:sz="4" w:space="0" w:color="000000"/>
            </w:tcBorders>
          </w:tcPr>
          <w:p w14:paraId="3DF8E8AA"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Int </w:t>
            </w:r>
          </w:p>
        </w:tc>
        <w:tc>
          <w:tcPr>
            <w:tcW w:w="1789" w:type="dxa"/>
            <w:tcBorders>
              <w:top w:val="single" w:sz="3" w:space="0" w:color="000000"/>
              <w:left w:val="single" w:sz="4" w:space="0" w:color="000000"/>
              <w:bottom w:val="single" w:sz="4" w:space="0" w:color="000000"/>
              <w:right w:val="single" w:sz="4" w:space="0" w:color="000000"/>
            </w:tcBorders>
          </w:tcPr>
          <w:p w14:paraId="1102887E"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FK </w:t>
            </w:r>
          </w:p>
        </w:tc>
        <w:tc>
          <w:tcPr>
            <w:tcW w:w="3659" w:type="dxa"/>
            <w:tcBorders>
              <w:top w:val="single" w:sz="3" w:space="0" w:color="000000"/>
              <w:left w:val="single" w:sz="4" w:space="0" w:color="000000"/>
              <w:bottom w:val="single" w:sz="4" w:space="0" w:color="000000"/>
              <w:right w:val="single" w:sz="4" w:space="0" w:color="000000"/>
            </w:tcBorders>
          </w:tcPr>
          <w:p w14:paraId="293B0F3C"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r>
    </w:tbl>
    <w:p w14:paraId="56E0E9E2" w14:textId="77777777" w:rsidR="007925EB" w:rsidRPr="00EE0306" w:rsidRDefault="007925EB" w:rsidP="007925EB">
      <w:pPr>
        <w:spacing w:after="0" w:line="259" w:lineRule="auto"/>
        <w:ind w:right="5196"/>
        <w:jc w:val="right"/>
        <w:rPr>
          <w:color w:val="auto"/>
        </w:rPr>
      </w:pPr>
      <w:r w:rsidRPr="00EE0306">
        <w:rPr>
          <w:color w:val="auto"/>
        </w:rPr>
        <w:t xml:space="preserve">Table 1.5 </w:t>
      </w:r>
    </w:p>
    <w:p w14:paraId="0D795E84" w14:textId="77777777" w:rsidR="007925EB" w:rsidRPr="00EE0306" w:rsidRDefault="007925EB" w:rsidP="007925EB">
      <w:pPr>
        <w:numPr>
          <w:ilvl w:val="1"/>
          <w:numId w:val="25"/>
        </w:numPr>
        <w:spacing w:after="14" w:line="248" w:lineRule="auto"/>
        <w:ind w:right="480" w:hanging="340"/>
        <w:jc w:val="left"/>
        <w:rPr>
          <w:color w:val="auto"/>
        </w:rPr>
      </w:pPr>
      <w:r w:rsidRPr="00EE0306">
        <w:rPr>
          <w:color w:val="auto"/>
        </w:rPr>
        <w:t xml:space="preserve">PAYMENT </w:t>
      </w:r>
    </w:p>
    <w:p w14:paraId="042BB883"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tbl>
      <w:tblPr>
        <w:tblStyle w:val="TableGrid"/>
        <w:tblW w:w="9643" w:type="dxa"/>
        <w:tblInd w:w="174" w:type="dxa"/>
        <w:tblCellMar>
          <w:top w:w="48" w:type="dxa"/>
          <w:left w:w="98" w:type="dxa"/>
          <w:right w:w="115" w:type="dxa"/>
        </w:tblCellMar>
        <w:tblLook w:val="04A0" w:firstRow="1" w:lastRow="0" w:firstColumn="1" w:lastColumn="0" w:noHBand="0" w:noVBand="1"/>
      </w:tblPr>
      <w:tblGrid>
        <w:gridCol w:w="2492"/>
        <w:gridCol w:w="1703"/>
        <w:gridCol w:w="1789"/>
        <w:gridCol w:w="3659"/>
      </w:tblGrid>
      <w:tr w:rsidR="007925EB" w:rsidRPr="00EE0306" w14:paraId="2E9FD134" w14:textId="77777777" w:rsidTr="00FD391E">
        <w:trPr>
          <w:trHeight w:val="246"/>
        </w:trPr>
        <w:tc>
          <w:tcPr>
            <w:tcW w:w="2492" w:type="dxa"/>
            <w:tcBorders>
              <w:top w:val="single" w:sz="4" w:space="0" w:color="000000"/>
              <w:left w:val="single" w:sz="4" w:space="0" w:color="000000"/>
              <w:bottom w:val="single" w:sz="4" w:space="0" w:color="000000"/>
              <w:right w:val="single" w:sz="3" w:space="0" w:color="000000"/>
            </w:tcBorders>
            <w:shd w:val="clear" w:color="auto" w:fill="E6E6E6"/>
          </w:tcPr>
          <w:p w14:paraId="1C5222CE"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Table Name </w:t>
            </w:r>
          </w:p>
        </w:tc>
        <w:tc>
          <w:tcPr>
            <w:tcW w:w="7151" w:type="dxa"/>
            <w:gridSpan w:val="3"/>
            <w:tcBorders>
              <w:top w:val="single" w:sz="4" w:space="0" w:color="000000"/>
              <w:left w:val="single" w:sz="3" w:space="0" w:color="000000"/>
              <w:bottom w:val="single" w:sz="4" w:space="0" w:color="000000"/>
              <w:right w:val="single" w:sz="4" w:space="0" w:color="000000"/>
            </w:tcBorders>
          </w:tcPr>
          <w:p w14:paraId="160DE891"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Payment  </w:t>
            </w:r>
          </w:p>
        </w:tc>
      </w:tr>
      <w:tr w:rsidR="007925EB" w:rsidRPr="00EE0306" w14:paraId="225C5B90" w14:textId="77777777" w:rsidTr="00FD391E">
        <w:trPr>
          <w:trHeight w:val="331"/>
        </w:trPr>
        <w:tc>
          <w:tcPr>
            <w:tcW w:w="2492" w:type="dxa"/>
            <w:tcBorders>
              <w:top w:val="single" w:sz="4" w:space="0" w:color="000000"/>
              <w:left w:val="single" w:sz="4" w:space="0" w:color="000000"/>
              <w:bottom w:val="single" w:sz="4" w:space="0" w:color="000000"/>
              <w:right w:val="single" w:sz="3" w:space="0" w:color="000000"/>
            </w:tcBorders>
            <w:shd w:val="clear" w:color="auto" w:fill="E6E6E6"/>
          </w:tcPr>
          <w:p w14:paraId="44297927"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Description </w:t>
            </w:r>
          </w:p>
        </w:tc>
        <w:tc>
          <w:tcPr>
            <w:tcW w:w="7151" w:type="dxa"/>
            <w:gridSpan w:val="3"/>
            <w:tcBorders>
              <w:top w:val="single" w:sz="4" w:space="0" w:color="000000"/>
              <w:left w:val="single" w:sz="3" w:space="0" w:color="000000"/>
              <w:bottom w:val="single" w:sz="4" w:space="0" w:color="000000"/>
              <w:right w:val="single" w:sz="4" w:space="0" w:color="000000"/>
            </w:tcBorders>
          </w:tcPr>
          <w:p w14:paraId="0619AF07"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This table will contain the details of payment done by the customer. </w:t>
            </w:r>
          </w:p>
        </w:tc>
      </w:tr>
      <w:tr w:rsidR="007925EB" w:rsidRPr="00EE0306" w14:paraId="43F179D0" w14:textId="77777777" w:rsidTr="00FD391E">
        <w:trPr>
          <w:trHeight w:val="240"/>
        </w:trPr>
        <w:tc>
          <w:tcPr>
            <w:tcW w:w="2492" w:type="dxa"/>
            <w:tcBorders>
              <w:top w:val="single" w:sz="4" w:space="0" w:color="000000"/>
              <w:left w:val="single" w:sz="4" w:space="0" w:color="000000"/>
              <w:bottom w:val="single" w:sz="4" w:space="0" w:color="000000"/>
              <w:right w:val="single" w:sz="3" w:space="0" w:color="000000"/>
            </w:tcBorders>
            <w:shd w:val="clear" w:color="auto" w:fill="E6E6E6"/>
          </w:tcPr>
          <w:p w14:paraId="4C3169BF"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Primary Keys </w:t>
            </w:r>
          </w:p>
        </w:tc>
        <w:tc>
          <w:tcPr>
            <w:tcW w:w="7151" w:type="dxa"/>
            <w:gridSpan w:val="3"/>
            <w:tcBorders>
              <w:top w:val="single" w:sz="4" w:space="0" w:color="000000"/>
              <w:left w:val="single" w:sz="3" w:space="0" w:color="000000"/>
              <w:bottom w:val="single" w:sz="4" w:space="0" w:color="000000"/>
              <w:right w:val="single" w:sz="4" w:space="0" w:color="000000"/>
            </w:tcBorders>
          </w:tcPr>
          <w:p w14:paraId="1EB29456" w14:textId="77777777" w:rsidR="007925EB" w:rsidRPr="00EE0306" w:rsidRDefault="007925EB" w:rsidP="00FD391E">
            <w:pPr>
              <w:spacing w:after="0" w:line="259" w:lineRule="auto"/>
              <w:ind w:left="3" w:right="0" w:firstLine="0"/>
              <w:jc w:val="left"/>
              <w:rPr>
                <w:color w:val="auto"/>
              </w:rPr>
            </w:pPr>
            <w:proofErr w:type="spellStart"/>
            <w:r w:rsidRPr="00EE0306">
              <w:rPr>
                <w:color w:val="auto"/>
                <w:sz w:val="19"/>
              </w:rPr>
              <w:t>Bill_Id</w:t>
            </w:r>
            <w:proofErr w:type="spellEnd"/>
            <w:r w:rsidRPr="00EE0306">
              <w:rPr>
                <w:color w:val="auto"/>
                <w:sz w:val="19"/>
              </w:rPr>
              <w:t xml:space="preserve"> </w:t>
            </w:r>
          </w:p>
        </w:tc>
      </w:tr>
      <w:tr w:rsidR="007925EB" w:rsidRPr="00EE0306" w14:paraId="7721C557" w14:textId="77777777" w:rsidTr="00FD391E">
        <w:trPr>
          <w:trHeight w:val="247"/>
        </w:trPr>
        <w:tc>
          <w:tcPr>
            <w:tcW w:w="2492" w:type="dxa"/>
            <w:tcBorders>
              <w:top w:val="single" w:sz="4" w:space="0" w:color="000000"/>
              <w:left w:val="single" w:sz="4" w:space="0" w:color="000000"/>
              <w:bottom w:val="single" w:sz="4" w:space="0" w:color="000000"/>
              <w:right w:val="single" w:sz="3" w:space="0" w:color="000000"/>
            </w:tcBorders>
            <w:shd w:val="clear" w:color="auto" w:fill="E6E6E6"/>
          </w:tcPr>
          <w:p w14:paraId="21DB00D9"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Foreign Keys </w:t>
            </w:r>
          </w:p>
        </w:tc>
        <w:tc>
          <w:tcPr>
            <w:tcW w:w="7151" w:type="dxa"/>
            <w:gridSpan w:val="3"/>
            <w:tcBorders>
              <w:top w:val="single" w:sz="4" w:space="0" w:color="000000"/>
              <w:left w:val="single" w:sz="3" w:space="0" w:color="000000"/>
              <w:bottom w:val="single" w:sz="4" w:space="0" w:color="000000"/>
              <w:right w:val="single" w:sz="4" w:space="0" w:color="000000"/>
            </w:tcBorders>
          </w:tcPr>
          <w:p w14:paraId="69BC47F7" w14:textId="77777777" w:rsidR="007925EB" w:rsidRPr="00EE0306" w:rsidRDefault="007925EB" w:rsidP="00FD391E">
            <w:pPr>
              <w:spacing w:after="0" w:line="259" w:lineRule="auto"/>
              <w:ind w:left="3" w:right="0" w:firstLine="0"/>
              <w:jc w:val="left"/>
              <w:rPr>
                <w:color w:val="auto"/>
              </w:rPr>
            </w:pPr>
            <w:proofErr w:type="spellStart"/>
            <w:r w:rsidRPr="00EE0306">
              <w:rPr>
                <w:color w:val="auto"/>
                <w:sz w:val="19"/>
              </w:rPr>
              <w:t>College_</w:t>
            </w:r>
            <w:proofErr w:type="gramStart"/>
            <w:r w:rsidRPr="00EE0306">
              <w:rPr>
                <w:color w:val="auto"/>
                <w:sz w:val="19"/>
              </w:rPr>
              <w:t>Id,Cust</w:t>
            </w:r>
            <w:proofErr w:type="gramEnd"/>
            <w:r w:rsidRPr="00EE0306">
              <w:rPr>
                <w:color w:val="auto"/>
                <w:sz w:val="19"/>
              </w:rPr>
              <w:t>_Id,Order_Id,Item_Id</w:t>
            </w:r>
            <w:proofErr w:type="spellEnd"/>
            <w:r w:rsidRPr="00EE0306">
              <w:rPr>
                <w:color w:val="auto"/>
                <w:sz w:val="19"/>
              </w:rPr>
              <w:t xml:space="preserve"> </w:t>
            </w:r>
          </w:p>
        </w:tc>
      </w:tr>
      <w:tr w:rsidR="007925EB" w:rsidRPr="00EE0306" w14:paraId="248938A6" w14:textId="77777777" w:rsidTr="00FD391E">
        <w:trPr>
          <w:trHeight w:val="248"/>
        </w:trPr>
        <w:tc>
          <w:tcPr>
            <w:tcW w:w="2492" w:type="dxa"/>
            <w:tcBorders>
              <w:top w:val="single" w:sz="4" w:space="0" w:color="000000"/>
              <w:left w:val="single" w:sz="4" w:space="0" w:color="000000"/>
              <w:bottom w:val="single" w:sz="4" w:space="0" w:color="000000"/>
              <w:right w:val="single" w:sz="3" w:space="0" w:color="000000"/>
            </w:tcBorders>
            <w:shd w:val="clear" w:color="auto" w:fill="E6E6E6"/>
          </w:tcPr>
          <w:p w14:paraId="659C890C"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Field Name </w:t>
            </w:r>
          </w:p>
        </w:tc>
        <w:tc>
          <w:tcPr>
            <w:tcW w:w="1703" w:type="dxa"/>
            <w:tcBorders>
              <w:top w:val="single" w:sz="4" w:space="0" w:color="000000"/>
              <w:left w:val="single" w:sz="3" w:space="0" w:color="000000"/>
              <w:bottom w:val="single" w:sz="4" w:space="0" w:color="000000"/>
              <w:right w:val="single" w:sz="4" w:space="0" w:color="000000"/>
            </w:tcBorders>
            <w:shd w:val="clear" w:color="auto" w:fill="E6E6E6"/>
          </w:tcPr>
          <w:p w14:paraId="414287AC"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Data type </w:t>
            </w:r>
          </w:p>
        </w:tc>
        <w:tc>
          <w:tcPr>
            <w:tcW w:w="1789" w:type="dxa"/>
            <w:tcBorders>
              <w:top w:val="single" w:sz="4" w:space="0" w:color="000000"/>
              <w:left w:val="single" w:sz="4" w:space="0" w:color="000000"/>
              <w:bottom w:val="single" w:sz="4" w:space="0" w:color="000000"/>
              <w:right w:val="single" w:sz="4" w:space="0" w:color="000000"/>
            </w:tcBorders>
            <w:shd w:val="clear" w:color="auto" w:fill="E6E6E6"/>
          </w:tcPr>
          <w:p w14:paraId="305BA40E" w14:textId="77777777" w:rsidR="007925EB" w:rsidRPr="00EE0306" w:rsidRDefault="007925EB" w:rsidP="00FD391E">
            <w:pPr>
              <w:spacing w:after="0" w:line="259" w:lineRule="auto"/>
              <w:ind w:left="4" w:right="0" w:firstLine="0"/>
              <w:jc w:val="left"/>
              <w:rPr>
                <w:color w:val="auto"/>
              </w:rPr>
            </w:pPr>
            <w:r w:rsidRPr="00EE0306">
              <w:rPr>
                <w:color w:val="auto"/>
                <w:sz w:val="19"/>
              </w:rPr>
              <w:t xml:space="preserve">Constraints </w:t>
            </w:r>
          </w:p>
        </w:tc>
        <w:tc>
          <w:tcPr>
            <w:tcW w:w="3659" w:type="dxa"/>
            <w:tcBorders>
              <w:top w:val="single" w:sz="4" w:space="0" w:color="000000"/>
              <w:left w:val="single" w:sz="4" w:space="0" w:color="000000"/>
              <w:bottom w:val="single" w:sz="4" w:space="0" w:color="000000"/>
              <w:right w:val="single" w:sz="4" w:space="0" w:color="000000"/>
            </w:tcBorders>
            <w:shd w:val="clear" w:color="auto" w:fill="E6E6E6"/>
          </w:tcPr>
          <w:p w14:paraId="46B18D5E"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Comments </w:t>
            </w:r>
          </w:p>
        </w:tc>
      </w:tr>
      <w:tr w:rsidR="007925EB" w:rsidRPr="00EE0306" w14:paraId="1EE352AD" w14:textId="77777777" w:rsidTr="00FD391E">
        <w:trPr>
          <w:trHeight w:val="239"/>
        </w:trPr>
        <w:tc>
          <w:tcPr>
            <w:tcW w:w="2492" w:type="dxa"/>
            <w:tcBorders>
              <w:top w:val="single" w:sz="4" w:space="0" w:color="000000"/>
              <w:left w:val="single" w:sz="4" w:space="0" w:color="000000"/>
              <w:bottom w:val="single" w:sz="4" w:space="0" w:color="000000"/>
              <w:right w:val="single" w:sz="3" w:space="0" w:color="000000"/>
            </w:tcBorders>
          </w:tcPr>
          <w:p w14:paraId="3F4F088E" w14:textId="77777777" w:rsidR="007925EB" w:rsidRPr="00EE0306" w:rsidRDefault="007925EB" w:rsidP="00FD391E">
            <w:pPr>
              <w:spacing w:after="0" w:line="259" w:lineRule="auto"/>
              <w:ind w:left="2" w:right="0" w:firstLine="0"/>
              <w:jc w:val="left"/>
              <w:rPr>
                <w:color w:val="auto"/>
              </w:rPr>
            </w:pPr>
            <w:proofErr w:type="spellStart"/>
            <w:r w:rsidRPr="00EE0306">
              <w:rPr>
                <w:color w:val="auto"/>
                <w:sz w:val="19"/>
              </w:rPr>
              <w:t>Bill_Id</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5607F7AA"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0AB52AEC"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PK </w:t>
            </w:r>
          </w:p>
        </w:tc>
        <w:tc>
          <w:tcPr>
            <w:tcW w:w="3659" w:type="dxa"/>
            <w:tcBorders>
              <w:top w:val="single" w:sz="4" w:space="0" w:color="000000"/>
              <w:left w:val="single" w:sz="4" w:space="0" w:color="000000"/>
              <w:bottom w:val="single" w:sz="4" w:space="0" w:color="000000"/>
              <w:right w:val="single" w:sz="4" w:space="0" w:color="000000"/>
            </w:tcBorders>
          </w:tcPr>
          <w:p w14:paraId="633C645E"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r>
      <w:tr w:rsidR="007925EB" w:rsidRPr="00EE0306" w14:paraId="3CF0EBE4" w14:textId="77777777" w:rsidTr="00FD391E">
        <w:trPr>
          <w:trHeight w:val="238"/>
        </w:trPr>
        <w:tc>
          <w:tcPr>
            <w:tcW w:w="2492" w:type="dxa"/>
            <w:tcBorders>
              <w:top w:val="single" w:sz="4" w:space="0" w:color="000000"/>
              <w:left w:val="single" w:sz="4" w:space="0" w:color="000000"/>
              <w:bottom w:val="single" w:sz="4" w:space="0" w:color="000000"/>
              <w:right w:val="single" w:sz="3" w:space="0" w:color="000000"/>
            </w:tcBorders>
          </w:tcPr>
          <w:p w14:paraId="11E7793D" w14:textId="77777777" w:rsidR="007925EB" w:rsidRPr="00EE0306" w:rsidRDefault="007925EB" w:rsidP="00FD391E">
            <w:pPr>
              <w:spacing w:after="0" w:line="259" w:lineRule="auto"/>
              <w:ind w:left="2" w:right="0" w:firstLine="0"/>
              <w:jc w:val="left"/>
              <w:rPr>
                <w:color w:val="auto"/>
              </w:rPr>
            </w:pPr>
            <w:proofErr w:type="spellStart"/>
            <w:r w:rsidRPr="00EE0306">
              <w:rPr>
                <w:color w:val="auto"/>
                <w:sz w:val="19"/>
              </w:rPr>
              <w:t>College_Id</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7822CA16"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69AF9F48"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117E7F93"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 </w:t>
            </w:r>
          </w:p>
        </w:tc>
      </w:tr>
      <w:tr w:rsidR="007925EB" w:rsidRPr="00EE0306" w14:paraId="7FA4A11E" w14:textId="77777777" w:rsidTr="00FD391E">
        <w:trPr>
          <w:trHeight w:val="240"/>
        </w:trPr>
        <w:tc>
          <w:tcPr>
            <w:tcW w:w="2492" w:type="dxa"/>
            <w:tcBorders>
              <w:top w:val="single" w:sz="4" w:space="0" w:color="000000"/>
              <w:left w:val="single" w:sz="4" w:space="0" w:color="000000"/>
              <w:bottom w:val="single" w:sz="4" w:space="0" w:color="000000"/>
              <w:right w:val="single" w:sz="3" w:space="0" w:color="000000"/>
            </w:tcBorders>
          </w:tcPr>
          <w:p w14:paraId="01965A3B" w14:textId="77777777" w:rsidR="007925EB" w:rsidRPr="00EE0306" w:rsidRDefault="007925EB" w:rsidP="00FD391E">
            <w:pPr>
              <w:spacing w:after="0" w:line="259" w:lineRule="auto"/>
              <w:ind w:left="2" w:right="0" w:firstLine="0"/>
              <w:jc w:val="left"/>
              <w:rPr>
                <w:color w:val="auto"/>
              </w:rPr>
            </w:pPr>
            <w:proofErr w:type="spellStart"/>
            <w:r w:rsidRPr="00EE0306">
              <w:rPr>
                <w:color w:val="auto"/>
                <w:sz w:val="19"/>
              </w:rPr>
              <w:t>Order_Id</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00103918"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096AEEEB" w14:textId="77777777" w:rsidR="007925EB" w:rsidRPr="00EE0306" w:rsidRDefault="007925EB" w:rsidP="00FD391E">
            <w:pPr>
              <w:spacing w:after="0" w:line="259" w:lineRule="auto"/>
              <w:ind w:left="4" w:right="0" w:firstLine="0"/>
              <w:jc w:val="left"/>
              <w:rPr>
                <w:color w:val="auto"/>
              </w:rPr>
            </w:pPr>
            <w:r w:rsidRPr="00EE0306">
              <w:rPr>
                <w:color w:val="auto"/>
                <w:sz w:val="19"/>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665C57E4"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r>
      <w:tr w:rsidR="007925EB" w:rsidRPr="00EE0306" w14:paraId="1AD0C58D" w14:textId="77777777" w:rsidTr="00FD391E">
        <w:trPr>
          <w:trHeight w:val="235"/>
        </w:trPr>
        <w:tc>
          <w:tcPr>
            <w:tcW w:w="2492" w:type="dxa"/>
            <w:tcBorders>
              <w:top w:val="single" w:sz="4" w:space="0" w:color="000000"/>
              <w:left w:val="single" w:sz="4" w:space="0" w:color="000000"/>
              <w:bottom w:val="single" w:sz="4" w:space="0" w:color="000000"/>
              <w:right w:val="single" w:sz="3" w:space="0" w:color="000000"/>
            </w:tcBorders>
          </w:tcPr>
          <w:p w14:paraId="69C5E64B" w14:textId="77777777" w:rsidR="007925EB" w:rsidRPr="00EE0306" w:rsidRDefault="007925EB" w:rsidP="00FD391E">
            <w:pPr>
              <w:spacing w:after="0" w:line="259" w:lineRule="auto"/>
              <w:ind w:left="2" w:right="0" w:firstLine="0"/>
              <w:jc w:val="left"/>
              <w:rPr>
                <w:color w:val="auto"/>
              </w:rPr>
            </w:pPr>
            <w:proofErr w:type="spellStart"/>
            <w:r w:rsidRPr="00EE0306">
              <w:rPr>
                <w:color w:val="auto"/>
                <w:sz w:val="19"/>
              </w:rPr>
              <w:t>Item_Id</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6820C8C0"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4CC2511B" w14:textId="77777777" w:rsidR="007925EB" w:rsidRPr="00EE0306" w:rsidRDefault="007925EB" w:rsidP="00FD391E">
            <w:pPr>
              <w:spacing w:after="0" w:line="259" w:lineRule="auto"/>
              <w:ind w:left="4" w:right="0" w:firstLine="0"/>
              <w:jc w:val="left"/>
              <w:rPr>
                <w:color w:val="auto"/>
              </w:rPr>
            </w:pPr>
            <w:r w:rsidRPr="00EE0306">
              <w:rPr>
                <w:color w:val="auto"/>
                <w:sz w:val="19"/>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55AE4D1A"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 </w:t>
            </w:r>
          </w:p>
        </w:tc>
      </w:tr>
      <w:tr w:rsidR="007925EB" w:rsidRPr="00EE0306" w14:paraId="513E6F07" w14:textId="77777777" w:rsidTr="00FD391E">
        <w:trPr>
          <w:trHeight w:val="240"/>
        </w:trPr>
        <w:tc>
          <w:tcPr>
            <w:tcW w:w="2492" w:type="dxa"/>
            <w:tcBorders>
              <w:top w:val="single" w:sz="4" w:space="0" w:color="000000"/>
              <w:left w:val="single" w:sz="4" w:space="0" w:color="000000"/>
              <w:bottom w:val="single" w:sz="4" w:space="0" w:color="000000"/>
              <w:right w:val="single" w:sz="3" w:space="0" w:color="000000"/>
            </w:tcBorders>
          </w:tcPr>
          <w:p w14:paraId="5637634D" w14:textId="77777777" w:rsidR="007925EB" w:rsidRPr="00EE0306" w:rsidRDefault="007925EB" w:rsidP="00FD391E">
            <w:pPr>
              <w:spacing w:after="0" w:line="259" w:lineRule="auto"/>
              <w:ind w:left="2" w:right="0" w:firstLine="0"/>
              <w:jc w:val="left"/>
              <w:rPr>
                <w:color w:val="auto"/>
              </w:rPr>
            </w:pPr>
            <w:proofErr w:type="spellStart"/>
            <w:r w:rsidRPr="00EE0306">
              <w:rPr>
                <w:color w:val="auto"/>
                <w:sz w:val="19"/>
              </w:rPr>
              <w:t>Cust_Id</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25E959D7"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042850EB"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FK </w:t>
            </w:r>
          </w:p>
        </w:tc>
        <w:tc>
          <w:tcPr>
            <w:tcW w:w="3659" w:type="dxa"/>
            <w:tcBorders>
              <w:top w:val="single" w:sz="4" w:space="0" w:color="000000"/>
              <w:left w:val="single" w:sz="4" w:space="0" w:color="000000"/>
              <w:bottom w:val="single" w:sz="4" w:space="0" w:color="000000"/>
              <w:right w:val="single" w:sz="4" w:space="0" w:color="000000"/>
            </w:tcBorders>
          </w:tcPr>
          <w:p w14:paraId="19B5099C"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 </w:t>
            </w:r>
          </w:p>
        </w:tc>
      </w:tr>
      <w:tr w:rsidR="007925EB" w:rsidRPr="00EE0306" w14:paraId="3004B5DE" w14:textId="77777777" w:rsidTr="00FD391E">
        <w:trPr>
          <w:trHeight w:val="248"/>
        </w:trPr>
        <w:tc>
          <w:tcPr>
            <w:tcW w:w="2492" w:type="dxa"/>
            <w:tcBorders>
              <w:top w:val="single" w:sz="4" w:space="0" w:color="000000"/>
              <w:left w:val="single" w:sz="4" w:space="0" w:color="000000"/>
              <w:bottom w:val="single" w:sz="3" w:space="0" w:color="000000"/>
              <w:right w:val="single" w:sz="3" w:space="0" w:color="000000"/>
            </w:tcBorders>
          </w:tcPr>
          <w:p w14:paraId="633632B6" w14:textId="77777777" w:rsidR="007925EB" w:rsidRPr="00EE0306" w:rsidRDefault="007925EB" w:rsidP="00FD391E">
            <w:pPr>
              <w:spacing w:after="0" w:line="259" w:lineRule="auto"/>
              <w:ind w:left="2" w:right="0" w:firstLine="0"/>
              <w:jc w:val="left"/>
              <w:rPr>
                <w:color w:val="auto"/>
              </w:rPr>
            </w:pPr>
            <w:proofErr w:type="spellStart"/>
            <w:r w:rsidRPr="00EE0306">
              <w:rPr>
                <w:color w:val="auto"/>
                <w:sz w:val="19"/>
              </w:rPr>
              <w:t>Payment_mode</w:t>
            </w:r>
            <w:proofErr w:type="spellEnd"/>
            <w:r w:rsidRPr="00EE0306">
              <w:rPr>
                <w:color w:val="auto"/>
                <w:sz w:val="19"/>
              </w:rPr>
              <w:t xml:space="preserve"> </w:t>
            </w:r>
          </w:p>
        </w:tc>
        <w:tc>
          <w:tcPr>
            <w:tcW w:w="1703" w:type="dxa"/>
            <w:tcBorders>
              <w:top w:val="single" w:sz="4" w:space="0" w:color="000000"/>
              <w:left w:val="single" w:sz="3" w:space="0" w:color="000000"/>
              <w:bottom w:val="single" w:sz="3" w:space="0" w:color="000000"/>
              <w:right w:val="single" w:sz="4" w:space="0" w:color="000000"/>
            </w:tcBorders>
          </w:tcPr>
          <w:p w14:paraId="314461C9" w14:textId="77777777" w:rsidR="007925EB" w:rsidRPr="00EE0306" w:rsidRDefault="007925EB" w:rsidP="00FD391E">
            <w:pPr>
              <w:spacing w:after="0" w:line="259" w:lineRule="auto"/>
              <w:ind w:left="2" w:right="0" w:firstLine="0"/>
              <w:jc w:val="left"/>
              <w:rPr>
                <w:color w:val="auto"/>
              </w:rPr>
            </w:pPr>
            <w:proofErr w:type="gramStart"/>
            <w:r w:rsidRPr="00EE0306">
              <w:rPr>
                <w:color w:val="auto"/>
                <w:sz w:val="19"/>
              </w:rPr>
              <w:t>varchar(</w:t>
            </w:r>
            <w:proofErr w:type="gramEnd"/>
            <w:r w:rsidRPr="00EE0306">
              <w:rPr>
                <w:color w:val="auto"/>
                <w:sz w:val="19"/>
              </w:rPr>
              <w:t xml:space="preserve">50) </w:t>
            </w:r>
          </w:p>
        </w:tc>
        <w:tc>
          <w:tcPr>
            <w:tcW w:w="1789" w:type="dxa"/>
            <w:tcBorders>
              <w:top w:val="single" w:sz="4" w:space="0" w:color="000000"/>
              <w:left w:val="single" w:sz="4" w:space="0" w:color="000000"/>
              <w:bottom w:val="single" w:sz="3" w:space="0" w:color="000000"/>
              <w:right w:val="single" w:sz="4" w:space="0" w:color="000000"/>
            </w:tcBorders>
          </w:tcPr>
          <w:p w14:paraId="2768248D" w14:textId="77777777" w:rsidR="007925EB" w:rsidRPr="00EE0306" w:rsidRDefault="007925EB" w:rsidP="00FD391E">
            <w:pPr>
              <w:spacing w:after="0" w:line="259" w:lineRule="auto"/>
              <w:ind w:left="1" w:right="0" w:firstLine="0"/>
              <w:jc w:val="left"/>
              <w:rPr>
                <w:color w:val="auto"/>
              </w:rPr>
            </w:pPr>
            <w:r w:rsidRPr="00EE0306">
              <w:rPr>
                <w:color w:val="auto"/>
                <w:sz w:val="19"/>
              </w:rPr>
              <w:t xml:space="preserve">NN </w:t>
            </w:r>
          </w:p>
        </w:tc>
        <w:tc>
          <w:tcPr>
            <w:tcW w:w="3659" w:type="dxa"/>
            <w:tcBorders>
              <w:top w:val="single" w:sz="4" w:space="0" w:color="000000"/>
              <w:left w:val="single" w:sz="4" w:space="0" w:color="000000"/>
              <w:bottom w:val="single" w:sz="3" w:space="0" w:color="000000"/>
              <w:right w:val="single" w:sz="4" w:space="0" w:color="000000"/>
            </w:tcBorders>
          </w:tcPr>
          <w:p w14:paraId="614F0877" w14:textId="77777777" w:rsidR="007925EB" w:rsidRPr="00EE0306" w:rsidRDefault="007925EB" w:rsidP="00FD391E">
            <w:pPr>
              <w:spacing w:after="0" w:line="259" w:lineRule="auto"/>
              <w:ind w:left="0" w:right="0" w:firstLine="0"/>
              <w:jc w:val="left"/>
              <w:rPr>
                <w:color w:val="auto"/>
              </w:rPr>
            </w:pPr>
            <w:r w:rsidRPr="00EE0306">
              <w:rPr>
                <w:color w:val="auto"/>
                <w:sz w:val="19"/>
              </w:rPr>
              <w:t xml:space="preserve"> </w:t>
            </w:r>
          </w:p>
        </w:tc>
      </w:tr>
      <w:tr w:rsidR="007925EB" w:rsidRPr="00EE0306" w14:paraId="2CF67338" w14:textId="77777777" w:rsidTr="00FD391E">
        <w:trPr>
          <w:trHeight w:val="251"/>
        </w:trPr>
        <w:tc>
          <w:tcPr>
            <w:tcW w:w="2492" w:type="dxa"/>
            <w:tcBorders>
              <w:top w:val="single" w:sz="3" w:space="0" w:color="000000"/>
              <w:left w:val="single" w:sz="4" w:space="0" w:color="000000"/>
              <w:bottom w:val="single" w:sz="4" w:space="0" w:color="000000"/>
              <w:right w:val="single" w:sz="3" w:space="0" w:color="000000"/>
            </w:tcBorders>
          </w:tcPr>
          <w:p w14:paraId="3FC1CA0F" w14:textId="77777777" w:rsidR="007925EB" w:rsidRPr="00EE0306" w:rsidRDefault="007925EB" w:rsidP="00FD391E">
            <w:pPr>
              <w:spacing w:after="0" w:line="259" w:lineRule="auto"/>
              <w:ind w:left="2" w:right="0" w:firstLine="0"/>
              <w:jc w:val="left"/>
              <w:rPr>
                <w:color w:val="auto"/>
              </w:rPr>
            </w:pPr>
            <w:r w:rsidRPr="00EE0306">
              <w:rPr>
                <w:color w:val="auto"/>
                <w:sz w:val="19"/>
              </w:rPr>
              <w:t xml:space="preserve">Amount </w:t>
            </w:r>
          </w:p>
        </w:tc>
        <w:tc>
          <w:tcPr>
            <w:tcW w:w="1703" w:type="dxa"/>
            <w:tcBorders>
              <w:top w:val="single" w:sz="3" w:space="0" w:color="000000"/>
              <w:left w:val="single" w:sz="3" w:space="0" w:color="000000"/>
              <w:bottom w:val="single" w:sz="4" w:space="0" w:color="000000"/>
              <w:right w:val="single" w:sz="4" w:space="0" w:color="000000"/>
            </w:tcBorders>
          </w:tcPr>
          <w:p w14:paraId="08717513"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Int </w:t>
            </w:r>
          </w:p>
        </w:tc>
        <w:tc>
          <w:tcPr>
            <w:tcW w:w="1789" w:type="dxa"/>
            <w:tcBorders>
              <w:top w:val="single" w:sz="3" w:space="0" w:color="000000"/>
              <w:left w:val="single" w:sz="4" w:space="0" w:color="000000"/>
              <w:bottom w:val="single" w:sz="4" w:space="0" w:color="000000"/>
              <w:right w:val="single" w:sz="4" w:space="0" w:color="000000"/>
            </w:tcBorders>
          </w:tcPr>
          <w:p w14:paraId="03A5024B" w14:textId="77777777" w:rsidR="007925EB" w:rsidRPr="00EE0306" w:rsidRDefault="007925EB" w:rsidP="00FD391E">
            <w:pPr>
              <w:spacing w:after="0" w:line="259" w:lineRule="auto"/>
              <w:ind w:left="4" w:right="0" w:firstLine="0"/>
              <w:jc w:val="left"/>
              <w:rPr>
                <w:color w:val="auto"/>
              </w:rPr>
            </w:pPr>
            <w:r w:rsidRPr="00EE0306">
              <w:rPr>
                <w:color w:val="auto"/>
                <w:sz w:val="19"/>
              </w:rPr>
              <w:t xml:space="preserve">NN </w:t>
            </w:r>
          </w:p>
        </w:tc>
        <w:tc>
          <w:tcPr>
            <w:tcW w:w="3659" w:type="dxa"/>
            <w:tcBorders>
              <w:top w:val="single" w:sz="3" w:space="0" w:color="000000"/>
              <w:left w:val="single" w:sz="4" w:space="0" w:color="000000"/>
              <w:bottom w:val="single" w:sz="4" w:space="0" w:color="000000"/>
              <w:right w:val="single" w:sz="4" w:space="0" w:color="000000"/>
            </w:tcBorders>
          </w:tcPr>
          <w:p w14:paraId="6C55A70C"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 </w:t>
            </w:r>
          </w:p>
        </w:tc>
      </w:tr>
      <w:tr w:rsidR="007925EB" w:rsidRPr="00EE0306" w14:paraId="70AC141C" w14:textId="77777777" w:rsidTr="00FD391E">
        <w:trPr>
          <w:trHeight w:val="247"/>
        </w:trPr>
        <w:tc>
          <w:tcPr>
            <w:tcW w:w="2492" w:type="dxa"/>
            <w:tcBorders>
              <w:top w:val="single" w:sz="4" w:space="0" w:color="000000"/>
              <w:left w:val="single" w:sz="4" w:space="0" w:color="000000"/>
              <w:bottom w:val="single" w:sz="4" w:space="0" w:color="000000"/>
              <w:right w:val="single" w:sz="3" w:space="0" w:color="000000"/>
            </w:tcBorders>
          </w:tcPr>
          <w:p w14:paraId="05AEE890" w14:textId="77777777" w:rsidR="007925EB" w:rsidRPr="00EE0306" w:rsidRDefault="007925EB" w:rsidP="00FD391E">
            <w:pPr>
              <w:spacing w:after="0" w:line="259" w:lineRule="auto"/>
              <w:ind w:left="2" w:right="0" w:firstLine="0"/>
              <w:jc w:val="left"/>
              <w:rPr>
                <w:color w:val="auto"/>
              </w:rPr>
            </w:pPr>
            <w:r w:rsidRPr="00EE0306">
              <w:rPr>
                <w:color w:val="auto"/>
                <w:sz w:val="19"/>
              </w:rPr>
              <w:t>Credit/</w:t>
            </w:r>
            <w:proofErr w:type="spellStart"/>
            <w:r w:rsidRPr="00EE0306">
              <w:rPr>
                <w:color w:val="auto"/>
                <w:sz w:val="19"/>
              </w:rPr>
              <w:t>Debit_card_no</w:t>
            </w:r>
            <w:proofErr w:type="spellEnd"/>
            <w:r w:rsidRPr="00EE0306">
              <w:rPr>
                <w:color w:val="auto"/>
                <w:sz w:val="19"/>
              </w:rPr>
              <w:t xml:space="preserve"> </w:t>
            </w:r>
          </w:p>
        </w:tc>
        <w:tc>
          <w:tcPr>
            <w:tcW w:w="1703" w:type="dxa"/>
            <w:tcBorders>
              <w:top w:val="single" w:sz="4" w:space="0" w:color="000000"/>
              <w:left w:val="single" w:sz="3" w:space="0" w:color="000000"/>
              <w:bottom w:val="single" w:sz="4" w:space="0" w:color="000000"/>
              <w:right w:val="single" w:sz="4" w:space="0" w:color="000000"/>
            </w:tcBorders>
          </w:tcPr>
          <w:p w14:paraId="221C9F27"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Int </w:t>
            </w:r>
          </w:p>
        </w:tc>
        <w:tc>
          <w:tcPr>
            <w:tcW w:w="1789" w:type="dxa"/>
            <w:tcBorders>
              <w:top w:val="single" w:sz="4" w:space="0" w:color="000000"/>
              <w:left w:val="single" w:sz="4" w:space="0" w:color="000000"/>
              <w:bottom w:val="single" w:sz="4" w:space="0" w:color="000000"/>
              <w:right w:val="single" w:sz="4" w:space="0" w:color="000000"/>
            </w:tcBorders>
          </w:tcPr>
          <w:p w14:paraId="3F124F8B"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NN </w:t>
            </w:r>
          </w:p>
        </w:tc>
        <w:tc>
          <w:tcPr>
            <w:tcW w:w="3659" w:type="dxa"/>
            <w:tcBorders>
              <w:top w:val="single" w:sz="4" w:space="0" w:color="000000"/>
              <w:left w:val="single" w:sz="4" w:space="0" w:color="000000"/>
              <w:bottom w:val="single" w:sz="4" w:space="0" w:color="000000"/>
              <w:right w:val="single" w:sz="4" w:space="0" w:color="000000"/>
            </w:tcBorders>
          </w:tcPr>
          <w:p w14:paraId="3C826010" w14:textId="77777777" w:rsidR="007925EB" w:rsidRPr="00EE0306" w:rsidRDefault="007925EB" w:rsidP="00FD391E">
            <w:pPr>
              <w:spacing w:after="0" w:line="259" w:lineRule="auto"/>
              <w:ind w:left="3" w:right="0" w:firstLine="0"/>
              <w:jc w:val="left"/>
              <w:rPr>
                <w:color w:val="auto"/>
              </w:rPr>
            </w:pPr>
            <w:r w:rsidRPr="00EE0306">
              <w:rPr>
                <w:color w:val="auto"/>
                <w:sz w:val="19"/>
              </w:rPr>
              <w:t xml:space="preserve"> </w:t>
            </w:r>
          </w:p>
        </w:tc>
      </w:tr>
    </w:tbl>
    <w:p w14:paraId="148C6F42" w14:textId="77777777" w:rsidR="007925EB" w:rsidRPr="00EE0306" w:rsidRDefault="007925EB" w:rsidP="007925EB">
      <w:pPr>
        <w:spacing w:after="0" w:line="259" w:lineRule="auto"/>
        <w:ind w:right="5196"/>
        <w:jc w:val="right"/>
        <w:rPr>
          <w:color w:val="auto"/>
        </w:rPr>
      </w:pPr>
      <w:r w:rsidRPr="00EE0306">
        <w:rPr>
          <w:color w:val="auto"/>
        </w:rPr>
        <w:t xml:space="preserve">Table 1.6 </w:t>
      </w:r>
    </w:p>
    <w:bookmarkEnd w:id="17"/>
    <w:p w14:paraId="6A94FED5" w14:textId="77777777" w:rsidR="007925EB" w:rsidRPr="00EE0306" w:rsidRDefault="007925EB" w:rsidP="007925EB">
      <w:pPr>
        <w:spacing w:after="21" w:line="259" w:lineRule="auto"/>
        <w:ind w:left="168" w:right="0" w:firstLine="0"/>
        <w:jc w:val="left"/>
        <w:rPr>
          <w:color w:val="auto"/>
        </w:rPr>
      </w:pPr>
      <w:r w:rsidRPr="00EE0306">
        <w:rPr>
          <w:color w:val="auto"/>
        </w:rPr>
        <w:t xml:space="preserve">                                                          </w:t>
      </w:r>
    </w:p>
    <w:p w14:paraId="5134C836" w14:textId="0667BF54" w:rsidR="007925EB" w:rsidRPr="00EE0306" w:rsidRDefault="007925EB" w:rsidP="007925EB">
      <w:pPr>
        <w:spacing w:after="33" w:line="259" w:lineRule="auto"/>
        <w:ind w:left="0" w:right="1554" w:firstLine="0"/>
        <w:jc w:val="center"/>
        <w:rPr>
          <w:color w:val="auto"/>
        </w:rPr>
      </w:pPr>
    </w:p>
    <w:p w14:paraId="70F1A717" w14:textId="77777777" w:rsidR="007925EB" w:rsidRPr="00EE0306" w:rsidRDefault="007925EB" w:rsidP="007925EB">
      <w:pPr>
        <w:spacing w:after="0" w:line="259" w:lineRule="auto"/>
        <w:ind w:left="168" w:right="0" w:firstLine="0"/>
        <w:jc w:val="left"/>
        <w:rPr>
          <w:color w:val="auto"/>
        </w:rPr>
      </w:pPr>
      <w:r w:rsidRPr="00EE0306">
        <w:rPr>
          <w:color w:val="auto"/>
          <w:sz w:val="15"/>
        </w:rPr>
        <w:t xml:space="preserve"> </w:t>
      </w:r>
    </w:p>
    <w:p w14:paraId="01A417A4" w14:textId="77777777" w:rsidR="007925EB" w:rsidRPr="00EE0306" w:rsidRDefault="007925EB" w:rsidP="007925EB">
      <w:pPr>
        <w:spacing w:after="92" w:line="259" w:lineRule="auto"/>
        <w:ind w:left="168" w:right="0" w:firstLine="0"/>
        <w:jc w:val="left"/>
        <w:rPr>
          <w:color w:val="auto"/>
        </w:rPr>
      </w:pPr>
      <w:r w:rsidRPr="00EE0306">
        <w:rPr>
          <w:color w:val="auto"/>
          <w:sz w:val="15"/>
        </w:rPr>
        <w:t xml:space="preserve"> </w:t>
      </w:r>
    </w:p>
    <w:p w14:paraId="3B03E62C" w14:textId="47265C68" w:rsidR="007925EB" w:rsidRPr="00EE0306" w:rsidRDefault="007925EB" w:rsidP="00EE0306">
      <w:pPr>
        <w:spacing w:after="0" w:line="259" w:lineRule="auto"/>
        <w:ind w:right="0"/>
        <w:jc w:val="left"/>
        <w:rPr>
          <w:color w:val="auto"/>
        </w:rPr>
      </w:pPr>
    </w:p>
    <w:p w14:paraId="1FA1F14A" w14:textId="77777777" w:rsidR="007925EB" w:rsidRPr="00EE0306" w:rsidRDefault="007925EB" w:rsidP="007925EB">
      <w:pPr>
        <w:spacing w:after="244" w:line="259" w:lineRule="auto"/>
        <w:ind w:left="168" w:right="0" w:firstLine="0"/>
        <w:jc w:val="left"/>
        <w:rPr>
          <w:color w:val="auto"/>
        </w:rPr>
      </w:pPr>
      <w:r w:rsidRPr="00EE0306">
        <w:rPr>
          <w:color w:val="auto"/>
        </w:rPr>
        <w:t xml:space="preserve"> </w:t>
      </w:r>
    </w:p>
    <w:p w14:paraId="22B26C6A" w14:textId="77777777" w:rsidR="007925EB" w:rsidRPr="00EE0306" w:rsidRDefault="007925EB" w:rsidP="007925EB">
      <w:pPr>
        <w:spacing w:after="198" w:line="259" w:lineRule="auto"/>
        <w:ind w:left="163" w:right="0"/>
        <w:jc w:val="left"/>
        <w:rPr>
          <w:color w:val="auto"/>
        </w:rPr>
      </w:pPr>
      <w:bookmarkStart w:id="18" w:name="_Hlk41215968"/>
      <w:r w:rsidRPr="00EE0306">
        <w:rPr>
          <w:color w:val="auto"/>
          <w:sz w:val="26"/>
          <w:u w:val="single" w:color="000000"/>
        </w:rPr>
        <w:t>WEBSITE REFERENCE</w:t>
      </w:r>
      <w:r w:rsidRPr="00EE0306">
        <w:rPr>
          <w:color w:val="auto"/>
          <w:sz w:val="26"/>
        </w:rPr>
        <w:t xml:space="preserve"> </w:t>
      </w:r>
    </w:p>
    <w:p w14:paraId="31F5F1C1" w14:textId="77777777" w:rsidR="007925EB" w:rsidRPr="00EE0306" w:rsidRDefault="007925EB" w:rsidP="007925EB">
      <w:pPr>
        <w:spacing w:after="0" w:line="259" w:lineRule="auto"/>
        <w:ind w:left="168" w:right="0" w:firstLine="0"/>
        <w:jc w:val="left"/>
        <w:rPr>
          <w:color w:val="auto"/>
        </w:rPr>
      </w:pPr>
      <w:r w:rsidRPr="00EE0306">
        <w:rPr>
          <w:color w:val="auto"/>
          <w:sz w:val="26"/>
        </w:rPr>
        <w:t xml:space="preserve"> </w:t>
      </w:r>
    </w:p>
    <w:p w14:paraId="43484B62" w14:textId="77777777" w:rsidR="007925EB" w:rsidRPr="00EE0306" w:rsidRDefault="007925EB" w:rsidP="007925EB">
      <w:pPr>
        <w:spacing w:after="14" w:line="248" w:lineRule="auto"/>
        <w:ind w:left="163" w:right="5998"/>
        <w:jc w:val="left"/>
        <w:rPr>
          <w:color w:val="auto"/>
        </w:rPr>
      </w:pPr>
      <w:r w:rsidRPr="00EE0306">
        <w:rPr>
          <w:color w:val="auto"/>
        </w:rPr>
        <w:t xml:space="preserve">www.google.com www.tutorialpoint.com </w:t>
      </w:r>
    </w:p>
    <w:p w14:paraId="4780D960" w14:textId="77777777" w:rsidR="007925EB" w:rsidRPr="00EE0306" w:rsidRDefault="007925EB" w:rsidP="007925EB">
      <w:pPr>
        <w:spacing w:after="14" w:line="248" w:lineRule="auto"/>
        <w:ind w:left="163" w:right="480"/>
        <w:jc w:val="left"/>
        <w:rPr>
          <w:color w:val="auto"/>
        </w:rPr>
      </w:pPr>
      <w:r w:rsidRPr="00EE0306">
        <w:rPr>
          <w:color w:val="auto"/>
        </w:rPr>
        <w:t xml:space="preserve">www.w3schools.com </w:t>
      </w:r>
    </w:p>
    <w:bookmarkEnd w:id="18"/>
    <w:p w14:paraId="35200B7F" w14:textId="77777777" w:rsidR="007925EB" w:rsidRPr="00EE0306" w:rsidRDefault="007925EB" w:rsidP="007925EB">
      <w:pPr>
        <w:spacing w:after="0" w:line="259" w:lineRule="auto"/>
        <w:ind w:left="168" w:right="0" w:firstLine="0"/>
        <w:jc w:val="left"/>
        <w:rPr>
          <w:color w:val="auto"/>
        </w:rPr>
      </w:pPr>
      <w:r w:rsidRPr="00EE0306">
        <w:rPr>
          <w:color w:val="auto"/>
        </w:rPr>
        <w:t xml:space="preserve"> </w:t>
      </w:r>
    </w:p>
    <w:p w14:paraId="4A51668A" w14:textId="77777777" w:rsidR="007925EB" w:rsidRPr="00EE0306" w:rsidRDefault="007925EB">
      <w:pPr>
        <w:rPr>
          <w:color w:val="auto"/>
        </w:rPr>
      </w:pPr>
    </w:p>
    <w:sectPr w:rsidR="007925EB" w:rsidRPr="00EE0306" w:rsidSect="007925E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1633C0" w14:textId="77777777" w:rsidR="00E579F5" w:rsidRDefault="00E579F5">
      <w:pPr>
        <w:spacing w:after="0" w:line="240" w:lineRule="auto"/>
      </w:pPr>
      <w:r>
        <w:separator/>
      </w:r>
    </w:p>
  </w:endnote>
  <w:endnote w:type="continuationSeparator" w:id="0">
    <w:p w14:paraId="7C22F7E0" w14:textId="77777777" w:rsidR="00E579F5" w:rsidRDefault="00E579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FE98C" w14:textId="77777777" w:rsidR="008227AD" w:rsidRDefault="008227AD">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F43A9" w14:textId="77777777" w:rsidR="008227AD" w:rsidRDefault="008227AD">
    <w:pPr>
      <w:spacing w:after="16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36345B" w14:textId="77777777" w:rsidR="008227AD" w:rsidRDefault="008227AD">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C1E175" w14:textId="77777777" w:rsidR="00E579F5" w:rsidRDefault="00E579F5">
      <w:pPr>
        <w:spacing w:after="0" w:line="240" w:lineRule="auto"/>
      </w:pPr>
      <w:r>
        <w:separator/>
      </w:r>
    </w:p>
  </w:footnote>
  <w:footnote w:type="continuationSeparator" w:id="0">
    <w:p w14:paraId="677484C9" w14:textId="77777777" w:rsidR="00E579F5" w:rsidRDefault="00E579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44D98"/>
    <w:multiLevelType w:val="hybridMultilevel"/>
    <w:tmpl w:val="201E7768"/>
    <w:lvl w:ilvl="0" w:tplc="72E4F32E">
      <w:start w:val="1"/>
      <w:numFmt w:val="bullet"/>
      <w:lvlText w:val="•"/>
      <w:lvlJc w:val="left"/>
      <w:pPr>
        <w:ind w:left="152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DA6A9340">
      <w:start w:val="1"/>
      <w:numFmt w:val="bullet"/>
      <w:lvlText w:val="o"/>
      <w:lvlJc w:val="left"/>
      <w:pPr>
        <w:ind w:left="202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97424836">
      <w:start w:val="1"/>
      <w:numFmt w:val="bullet"/>
      <w:lvlText w:val="▪"/>
      <w:lvlJc w:val="left"/>
      <w:pPr>
        <w:ind w:left="274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D526834">
      <w:start w:val="1"/>
      <w:numFmt w:val="bullet"/>
      <w:lvlText w:val="•"/>
      <w:lvlJc w:val="left"/>
      <w:pPr>
        <w:ind w:left="346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4520116">
      <w:start w:val="1"/>
      <w:numFmt w:val="bullet"/>
      <w:lvlText w:val="o"/>
      <w:lvlJc w:val="left"/>
      <w:pPr>
        <w:ind w:left="418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E75691FA">
      <w:start w:val="1"/>
      <w:numFmt w:val="bullet"/>
      <w:lvlText w:val="▪"/>
      <w:lvlJc w:val="left"/>
      <w:pPr>
        <w:ind w:left="49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0D42E84">
      <w:start w:val="1"/>
      <w:numFmt w:val="bullet"/>
      <w:lvlText w:val="•"/>
      <w:lvlJc w:val="left"/>
      <w:pPr>
        <w:ind w:left="562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EA405CA6">
      <w:start w:val="1"/>
      <w:numFmt w:val="bullet"/>
      <w:lvlText w:val="o"/>
      <w:lvlJc w:val="left"/>
      <w:pPr>
        <w:ind w:left="634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54AA5B0">
      <w:start w:val="1"/>
      <w:numFmt w:val="bullet"/>
      <w:lvlText w:val="▪"/>
      <w:lvlJc w:val="left"/>
      <w:pPr>
        <w:ind w:left="706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 w15:restartNumberingAfterBreak="0">
    <w:nsid w:val="01A40EEA"/>
    <w:multiLevelType w:val="hybridMultilevel"/>
    <w:tmpl w:val="BDDC4A3C"/>
    <w:lvl w:ilvl="0" w:tplc="44AAB9D0">
      <w:start w:val="1"/>
      <w:numFmt w:val="bullet"/>
      <w:lvlText w:val="•"/>
      <w:lvlJc w:val="left"/>
      <w:pPr>
        <w:ind w:left="1039"/>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0974FA66">
      <w:start w:val="1"/>
      <w:numFmt w:val="bullet"/>
      <w:lvlText w:val="o"/>
      <w:lvlJc w:val="left"/>
      <w:pPr>
        <w:ind w:left="161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38EF696">
      <w:start w:val="1"/>
      <w:numFmt w:val="bullet"/>
      <w:lvlText w:val="▪"/>
      <w:lvlJc w:val="left"/>
      <w:pPr>
        <w:ind w:left="233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6FA6C126">
      <w:start w:val="1"/>
      <w:numFmt w:val="bullet"/>
      <w:lvlText w:val="•"/>
      <w:lvlJc w:val="left"/>
      <w:pPr>
        <w:ind w:left="305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62DC2F46">
      <w:start w:val="1"/>
      <w:numFmt w:val="bullet"/>
      <w:lvlText w:val="o"/>
      <w:lvlJc w:val="left"/>
      <w:pPr>
        <w:ind w:left="377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43644A8">
      <w:start w:val="1"/>
      <w:numFmt w:val="bullet"/>
      <w:lvlText w:val="▪"/>
      <w:lvlJc w:val="left"/>
      <w:pPr>
        <w:ind w:left="449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EF0DEB0">
      <w:start w:val="1"/>
      <w:numFmt w:val="bullet"/>
      <w:lvlText w:val="•"/>
      <w:lvlJc w:val="left"/>
      <w:pPr>
        <w:ind w:left="521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DA2DC1C">
      <w:start w:val="1"/>
      <w:numFmt w:val="bullet"/>
      <w:lvlText w:val="o"/>
      <w:lvlJc w:val="left"/>
      <w:pPr>
        <w:ind w:left="593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DDB4C4D0">
      <w:start w:val="1"/>
      <w:numFmt w:val="bullet"/>
      <w:lvlText w:val="▪"/>
      <w:lvlJc w:val="left"/>
      <w:pPr>
        <w:ind w:left="665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0468281A"/>
    <w:multiLevelType w:val="multilevel"/>
    <w:tmpl w:val="64489D9A"/>
    <w:lvl w:ilvl="0">
      <w:start w:val="3"/>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4"/>
      <w:numFmt w:val="decimal"/>
      <w:lvlText w:val="%1.%2"/>
      <w:lvlJc w:val="left"/>
      <w:pPr>
        <w:ind w:left="124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298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37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442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514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586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658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73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08C52807"/>
    <w:multiLevelType w:val="multilevel"/>
    <w:tmpl w:val="B2F87D40"/>
    <w:lvl w:ilvl="0">
      <w:start w:val="1"/>
      <w:numFmt w:val="decimal"/>
      <w:lvlText w:val="%1."/>
      <w:lvlJc w:val="left"/>
      <w:pPr>
        <w:ind w:left="12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1"/>
      <w:numFmt w:val="decimal"/>
      <w:lvlText w:val="%1.%2"/>
      <w:lvlJc w:val="left"/>
      <w:pPr>
        <w:ind w:left="54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decimal"/>
      <w:lvlText w:val="%1.%2.%3"/>
      <w:lvlJc w:val="left"/>
      <w:pPr>
        <w:ind w:left="66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226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98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7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442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514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86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1AF26E16"/>
    <w:multiLevelType w:val="multilevel"/>
    <w:tmpl w:val="16506A2A"/>
    <w:lvl w:ilvl="0">
      <w:start w:val="8"/>
      <w:numFmt w:val="decimal"/>
      <w:lvlText w:val="%1."/>
      <w:lvlJc w:val="left"/>
      <w:pPr>
        <w:ind w:left="43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1"/>
      <w:numFmt w:val="decimal"/>
      <w:lvlText w:val="%1.%2"/>
      <w:lvlJc w:val="left"/>
      <w:pPr>
        <w:ind w:left="8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1C0D5D71"/>
    <w:multiLevelType w:val="hybridMultilevel"/>
    <w:tmpl w:val="FE849598"/>
    <w:lvl w:ilvl="0" w:tplc="7E66B75A">
      <w:start w:val="1"/>
      <w:numFmt w:val="bullet"/>
      <w:lvlText w:val=""/>
      <w:lvlJc w:val="left"/>
      <w:pPr>
        <w:ind w:left="152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122400A">
      <w:start w:val="1"/>
      <w:numFmt w:val="bullet"/>
      <w:lvlText w:val="o"/>
      <w:lvlJc w:val="left"/>
      <w:pPr>
        <w:ind w:left="180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25662110">
      <w:start w:val="1"/>
      <w:numFmt w:val="bullet"/>
      <w:lvlText w:val="▪"/>
      <w:lvlJc w:val="left"/>
      <w:pPr>
        <w:ind w:left="252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BC9ADF40">
      <w:start w:val="1"/>
      <w:numFmt w:val="bullet"/>
      <w:lvlText w:val="•"/>
      <w:lvlJc w:val="left"/>
      <w:pPr>
        <w:ind w:left="324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C968F1A">
      <w:start w:val="1"/>
      <w:numFmt w:val="bullet"/>
      <w:lvlText w:val="o"/>
      <w:lvlJc w:val="left"/>
      <w:pPr>
        <w:ind w:left="39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220C890">
      <w:start w:val="1"/>
      <w:numFmt w:val="bullet"/>
      <w:lvlText w:val="▪"/>
      <w:lvlJc w:val="left"/>
      <w:pPr>
        <w:ind w:left="468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FB101B98">
      <w:start w:val="1"/>
      <w:numFmt w:val="bullet"/>
      <w:lvlText w:val="•"/>
      <w:lvlJc w:val="left"/>
      <w:pPr>
        <w:ind w:left="540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C040C2E">
      <w:start w:val="1"/>
      <w:numFmt w:val="bullet"/>
      <w:lvlText w:val="o"/>
      <w:lvlJc w:val="left"/>
      <w:pPr>
        <w:ind w:left="612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5A67BB8">
      <w:start w:val="1"/>
      <w:numFmt w:val="bullet"/>
      <w:lvlText w:val="▪"/>
      <w:lvlJc w:val="left"/>
      <w:pPr>
        <w:ind w:left="684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21753B83"/>
    <w:multiLevelType w:val="hybridMultilevel"/>
    <w:tmpl w:val="82F8D684"/>
    <w:lvl w:ilvl="0" w:tplc="24C63708">
      <w:start w:val="1"/>
      <w:numFmt w:val="bullet"/>
      <w:lvlText w:val="•"/>
      <w:lvlJc w:val="left"/>
      <w:pPr>
        <w:ind w:left="1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8D0C812A">
      <w:start w:val="1"/>
      <w:numFmt w:val="bullet"/>
      <w:lvlText w:val="o"/>
      <w:lvlJc w:val="left"/>
      <w:pPr>
        <w:ind w:left="192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85FA2F20">
      <w:start w:val="1"/>
      <w:numFmt w:val="bullet"/>
      <w:lvlText w:val="▪"/>
      <w:lvlJc w:val="left"/>
      <w:pPr>
        <w:ind w:left="264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569AC65E">
      <w:start w:val="1"/>
      <w:numFmt w:val="bullet"/>
      <w:lvlText w:val="•"/>
      <w:lvlJc w:val="left"/>
      <w:pPr>
        <w:ind w:left="33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99A25B06">
      <w:start w:val="1"/>
      <w:numFmt w:val="bullet"/>
      <w:lvlText w:val="o"/>
      <w:lvlJc w:val="left"/>
      <w:pPr>
        <w:ind w:left="408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E788F7A">
      <w:start w:val="1"/>
      <w:numFmt w:val="bullet"/>
      <w:lvlText w:val="▪"/>
      <w:lvlJc w:val="left"/>
      <w:pPr>
        <w:ind w:left="480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BDA488C">
      <w:start w:val="1"/>
      <w:numFmt w:val="bullet"/>
      <w:lvlText w:val="•"/>
      <w:lvlJc w:val="left"/>
      <w:pPr>
        <w:ind w:left="552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B0AEB6BA">
      <w:start w:val="1"/>
      <w:numFmt w:val="bullet"/>
      <w:lvlText w:val="o"/>
      <w:lvlJc w:val="left"/>
      <w:pPr>
        <w:ind w:left="624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BDE903C">
      <w:start w:val="1"/>
      <w:numFmt w:val="bullet"/>
      <w:lvlText w:val="▪"/>
      <w:lvlJc w:val="left"/>
      <w:pPr>
        <w:ind w:left="69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7" w15:restartNumberingAfterBreak="0">
    <w:nsid w:val="28672DA5"/>
    <w:multiLevelType w:val="hybridMultilevel"/>
    <w:tmpl w:val="A524E998"/>
    <w:lvl w:ilvl="0" w:tplc="E89C2FC2">
      <w:start w:val="1"/>
      <w:numFmt w:val="bullet"/>
      <w:lvlText w:val="•"/>
      <w:lvlJc w:val="left"/>
      <w:pPr>
        <w:ind w:left="84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93431C6">
      <w:start w:val="1"/>
      <w:numFmt w:val="bullet"/>
      <w:lvlText w:val="o"/>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590C7F2">
      <w:start w:val="1"/>
      <w:numFmt w:val="bullet"/>
      <w:lvlText w:val="▪"/>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1D4E93DC">
      <w:start w:val="1"/>
      <w:numFmt w:val="bullet"/>
      <w:lvlText w:val="•"/>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3F4F29C">
      <w:start w:val="1"/>
      <w:numFmt w:val="bullet"/>
      <w:lvlText w:val="o"/>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CC128E14">
      <w:start w:val="1"/>
      <w:numFmt w:val="bullet"/>
      <w:lvlText w:val="▪"/>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351E4494">
      <w:start w:val="1"/>
      <w:numFmt w:val="bullet"/>
      <w:lvlText w:val="•"/>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5CB89512">
      <w:start w:val="1"/>
      <w:numFmt w:val="bullet"/>
      <w:lvlText w:val="o"/>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03A1552">
      <w:start w:val="1"/>
      <w:numFmt w:val="bullet"/>
      <w:lvlText w:val="▪"/>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8" w15:restartNumberingAfterBreak="0">
    <w:nsid w:val="2B2900E2"/>
    <w:multiLevelType w:val="hybridMultilevel"/>
    <w:tmpl w:val="0E702A7A"/>
    <w:lvl w:ilvl="0" w:tplc="CF0EF29C">
      <w:start w:val="1"/>
      <w:numFmt w:val="bullet"/>
      <w:lvlText w:val="•"/>
      <w:lvlJc w:val="left"/>
      <w:pPr>
        <w:ind w:left="1891"/>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05A629AC">
      <w:start w:val="1"/>
      <w:numFmt w:val="bullet"/>
      <w:lvlText w:val="o"/>
      <w:lvlJc w:val="left"/>
      <w:pPr>
        <w:ind w:left="46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96E364C">
      <w:start w:val="1"/>
      <w:numFmt w:val="bullet"/>
      <w:lvlText w:val="▪"/>
      <w:lvlJc w:val="left"/>
      <w:pPr>
        <w:ind w:left="53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50F433DE">
      <w:start w:val="1"/>
      <w:numFmt w:val="bullet"/>
      <w:lvlText w:val="•"/>
      <w:lvlJc w:val="left"/>
      <w:pPr>
        <w:ind w:left="60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1AD81E4A">
      <w:start w:val="1"/>
      <w:numFmt w:val="bullet"/>
      <w:lvlText w:val="o"/>
      <w:lvlJc w:val="left"/>
      <w:pPr>
        <w:ind w:left="681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4269B78">
      <w:start w:val="1"/>
      <w:numFmt w:val="bullet"/>
      <w:lvlText w:val="▪"/>
      <w:lvlJc w:val="left"/>
      <w:pPr>
        <w:ind w:left="753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B5D66396">
      <w:start w:val="1"/>
      <w:numFmt w:val="bullet"/>
      <w:lvlText w:val="•"/>
      <w:lvlJc w:val="left"/>
      <w:pPr>
        <w:ind w:left="825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C144014">
      <w:start w:val="1"/>
      <w:numFmt w:val="bullet"/>
      <w:lvlText w:val="o"/>
      <w:lvlJc w:val="left"/>
      <w:pPr>
        <w:ind w:left="897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902448A0">
      <w:start w:val="1"/>
      <w:numFmt w:val="bullet"/>
      <w:lvlText w:val="▪"/>
      <w:lvlJc w:val="left"/>
      <w:pPr>
        <w:ind w:left="969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2DBE210F"/>
    <w:multiLevelType w:val="hybridMultilevel"/>
    <w:tmpl w:val="E53A92B4"/>
    <w:lvl w:ilvl="0" w:tplc="8DB83840">
      <w:start w:val="1"/>
      <w:numFmt w:val="bullet"/>
      <w:lvlText w:val="•"/>
      <w:lvlJc w:val="left"/>
      <w:pPr>
        <w:ind w:left="84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46C6A3D8">
      <w:start w:val="1"/>
      <w:numFmt w:val="decimal"/>
      <w:lvlText w:val="%2."/>
      <w:lvlJc w:val="left"/>
      <w:pPr>
        <w:ind w:left="84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FEEC41C6">
      <w:start w:val="1"/>
      <w:numFmt w:val="lowerRoman"/>
      <w:lvlText w:val="%3"/>
      <w:lvlJc w:val="left"/>
      <w:pPr>
        <w:ind w:left="209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BCF82EDE">
      <w:start w:val="1"/>
      <w:numFmt w:val="decimal"/>
      <w:lvlText w:val="%4"/>
      <w:lvlJc w:val="left"/>
      <w:pPr>
        <w:ind w:left="281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7C1EEAC8">
      <w:start w:val="1"/>
      <w:numFmt w:val="lowerLetter"/>
      <w:lvlText w:val="%5"/>
      <w:lvlJc w:val="left"/>
      <w:pPr>
        <w:ind w:left="353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B6B4B52E">
      <w:start w:val="1"/>
      <w:numFmt w:val="lowerRoman"/>
      <w:lvlText w:val="%6"/>
      <w:lvlJc w:val="left"/>
      <w:pPr>
        <w:ind w:left="425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5DC321E">
      <w:start w:val="1"/>
      <w:numFmt w:val="decimal"/>
      <w:lvlText w:val="%7"/>
      <w:lvlJc w:val="left"/>
      <w:pPr>
        <w:ind w:left="497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7D8EA00">
      <w:start w:val="1"/>
      <w:numFmt w:val="lowerLetter"/>
      <w:lvlText w:val="%8"/>
      <w:lvlJc w:val="left"/>
      <w:pPr>
        <w:ind w:left="569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C6400AB8">
      <w:start w:val="1"/>
      <w:numFmt w:val="lowerRoman"/>
      <w:lvlText w:val="%9"/>
      <w:lvlJc w:val="left"/>
      <w:pPr>
        <w:ind w:left="641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0" w15:restartNumberingAfterBreak="0">
    <w:nsid w:val="31431DF8"/>
    <w:multiLevelType w:val="multilevel"/>
    <w:tmpl w:val="D5CC7EC6"/>
    <w:lvl w:ilvl="0">
      <w:start w:val="1"/>
      <w:numFmt w:val="decimal"/>
      <w:lvlText w:val="%1."/>
      <w:lvlJc w:val="left"/>
      <w:pPr>
        <w:ind w:left="19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1"/>
      <w:numFmt w:val="decimal"/>
      <w:lvlText w:val="%1.%2"/>
      <w:lvlJc w:val="left"/>
      <w:pPr>
        <w:ind w:left="13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298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37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442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514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586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658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73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1" w15:restartNumberingAfterBreak="0">
    <w:nsid w:val="38D63524"/>
    <w:multiLevelType w:val="multilevel"/>
    <w:tmpl w:val="C0C6F388"/>
    <w:lvl w:ilvl="0">
      <w:start w:val="7"/>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3"/>
      <w:numFmt w:val="decimal"/>
      <w:lvlRestart w:val="0"/>
      <w:lvlText w:val="%1.%2"/>
      <w:lvlJc w:val="left"/>
      <w:pPr>
        <w:ind w:left="83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2" w15:restartNumberingAfterBreak="0">
    <w:nsid w:val="38F96996"/>
    <w:multiLevelType w:val="hybridMultilevel"/>
    <w:tmpl w:val="B83683BA"/>
    <w:lvl w:ilvl="0" w:tplc="F918D30A">
      <w:start w:val="1"/>
      <w:numFmt w:val="bullet"/>
      <w:lvlText w:val=""/>
      <w:lvlJc w:val="left"/>
      <w:pPr>
        <w:ind w:left="135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DF8468A4">
      <w:start w:val="1"/>
      <w:numFmt w:val="bullet"/>
      <w:lvlText w:val="o"/>
      <w:lvlJc w:val="left"/>
      <w:pPr>
        <w:ind w:left="192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150D230">
      <w:start w:val="1"/>
      <w:numFmt w:val="bullet"/>
      <w:lvlText w:val="▪"/>
      <w:lvlJc w:val="left"/>
      <w:pPr>
        <w:ind w:left="264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14D8ECCE">
      <w:start w:val="1"/>
      <w:numFmt w:val="bullet"/>
      <w:lvlText w:val="•"/>
      <w:lvlJc w:val="left"/>
      <w:pPr>
        <w:ind w:left="336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5994E5D4">
      <w:start w:val="1"/>
      <w:numFmt w:val="bullet"/>
      <w:lvlText w:val="o"/>
      <w:lvlJc w:val="left"/>
      <w:pPr>
        <w:ind w:left="408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9ADC6E2A">
      <w:start w:val="1"/>
      <w:numFmt w:val="bullet"/>
      <w:lvlText w:val="▪"/>
      <w:lvlJc w:val="left"/>
      <w:pPr>
        <w:ind w:left="480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9D7C155C">
      <w:start w:val="1"/>
      <w:numFmt w:val="bullet"/>
      <w:lvlText w:val="•"/>
      <w:lvlJc w:val="left"/>
      <w:pPr>
        <w:ind w:left="552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C0423B34">
      <w:start w:val="1"/>
      <w:numFmt w:val="bullet"/>
      <w:lvlText w:val="o"/>
      <w:lvlJc w:val="left"/>
      <w:pPr>
        <w:ind w:left="624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87C413B4">
      <w:start w:val="1"/>
      <w:numFmt w:val="bullet"/>
      <w:lvlText w:val="▪"/>
      <w:lvlJc w:val="left"/>
      <w:pPr>
        <w:ind w:left="696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3" w15:restartNumberingAfterBreak="0">
    <w:nsid w:val="3D1622AD"/>
    <w:multiLevelType w:val="hybridMultilevel"/>
    <w:tmpl w:val="077A407A"/>
    <w:lvl w:ilvl="0" w:tplc="FDDA3B36">
      <w:start w:val="1"/>
      <w:numFmt w:val="bullet"/>
      <w:lvlText w:val=""/>
      <w:lvlJc w:val="left"/>
      <w:pPr>
        <w:ind w:left="84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1A104D74">
      <w:start w:val="1"/>
      <w:numFmt w:val="bullet"/>
      <w:lvlText w:val="o"/>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D4C2FF6">
      <w:start w:val="1"/>
      <w:numFmt w:val="bullet"/>
      <w:lvlText w:val="▪"/>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77D6AA68">
      <w:start w:val="1"/>
      <w:numFmt w:val="bullet"/>
      <w:lvlText w:val="•"/>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92E6AD6">
      <w:start w:val="1"/>
      <w:numFmt w:val="bullet"/>
      <w:lvlText w:val="o"/>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2EAFED0">
      <w:start w:val="1"/>
      <w:numFmt w:val="bullet"/>
      <w:lvlText w:val="▪"/>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0F4419D6">
      <w:start w:val="1"/>
      <w:numFmt w:val="bullet"/>
      <w:lvlText w:val="•"/>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31C3862">
      <w:start w:val="1"/>
      <w:numFmt w:val="bullet"/>
      <w:lvlText w:val="o"/>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308E4F2">
      <w:start w:val="1"/>
      <w:numFmt w:val="bullet"/>
      <w:lvlText w:val="▪"/>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4" w15:restartNumberingAfterBreak="0">
    <w:nsid w:val="403E4082"/>
    <w:multiLevelType w:val="hybridMultilevel"/>
    <w:tmpl w:val="00BA3108"/>
    <w:lvl w:ilvl="0" w:tplc="65DC3D0E">
      <w:start w:val="1"/>
      <w:numFmt w:val="bullet"/>
      <w:lvlText w:val=""/>
      <w:lvlJc w:val="left"/>
      <w:pPr>
        <w:ind w:left="84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CB38987A">
      <w:start w:val="1"/>
      <w:numFmt w:val="bullet"/>
      <w:lvlText w:val="o"/>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11D8D2E8">
      <w:start w:val="1"/>
      <w:numFmt w:val="bullet"/>
      <w:lvlText w:val="▪"/>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4527190">
      <w:start w:val="1"/>
      <w:numFmt w:val="bullet"/>
      <w:lvlText w:val="•"/>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9E855DE">
      <w:start w:val="1"/>
      <w:numFmt w:val="bullet"/>
      <w:lvlText w:val="o"/>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B1FE0714">
      <w:start w:val="1"/>
      <w:numFmt w:val="bullet"/>
      <w:lvlText w:val="▪"/>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F022F52C">
      <w:start w:val="1"/>
      <w:numFmt w:val="bullet"/>
      <w:lvlText w:val="•"/>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5B9CF0BA">
      <w:start w:val="1"/>
      <w:numFmt w:val="bullet"/>
      <w:lvlText w:val="o"/>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C80622C0">
      <w:start w:val="1"/>
      <w:numFmt w:val="bullet"/>
      <w:lvlText w:val="▪"/>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5" w15:restartNumberingAfterBreak="0">
    <w:nsid w:val="431F48C0"/>
    <w:multiLevelType w:val="multilevel"/>
    <w:tmpl w:val="4732A296"/>
    <w:lvl w:ilvl="0">
      <w:start w:val="9"/>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start w:val="1"/>
      <w:numFmt w:val="decimal"/>
      <w:lvlRestart w:val="0"/>
      <w:lvlText w:val="%1.%2"/>
      <w:lvlJc w:val="left"/>
      <w:pPr>
        <w:ind w:left="49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6" w15:restartNumberingAfterBreak="0">
    <w:nsid w:val="476E186C"/>
    <w:multiLevelType w:val="hybridMultilevel"/>
    <w:tmpl w:val="2272BCAE"/>
    <w:lvl w:ilvl="0" w:tplc="F60495FC">
      <w:start w:val="1"/>
      <w:numFmt w:val="bullet"/>
      <w:lvlText w:val="•"/>
      <w:lvlJc w:val="left"/>
      <w:pPr>
        <w:ind w:left="1183"/>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68CA7B2C">
      <w:start w:val="1"/>
      <w:numFmt w:val="bullet"/>
      <w:lvlText w:val="o"/>
      <w:lvlJc w:val="left"/>
      <w:pPr>
        <w:ind w:left="17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32ACB9C">
      <w:start w:val="1"/>
      <w:numFmt w:val="bullet"/>
      <w:lvlText w:val="▪"/>
      <w:lvlJc w:val="left"/>
      <w:pPr>
        <w:ind w:left="24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B6765EA6">
      <w:start w:val="1"/>
      <w:numFmt w:val="bullet"/>
      <w:lvlText w:val="•"/>
      <w:lvlJc w:val="left"/>
      <w:pPr>
        <w:ind w:left="31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8018BAFE">
      <w:start w:val="1"/>
      <w:numFmt w:val="bullet"/>
      <w:lvlText w:val="o"/>
      <w:lvlJc w:val="left"/>
      <w:pPr>
        <w:ind w:left="39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310E717A">
      <w:start w:val="1"/>
      <w:numFmt w:val="bullet"/>
      <w:lvlText w:val="▪"/>
      <w:lvlJc w:val="left"/>
      <w:pPr>
        <w:ind w:left="463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BEECF12A">
      <w:start w:val="1"/>
      <w:numFmt w:val="bullet"/>
      <w:lvlText w:val="•"/>
      <w:lvlJc w:val="left"/>
      <w:pPr>
        <w:ind w:left="53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78C6D3A8">
      <w:start w:val="1"/>
      <w:numFmt w:val="bullet"/>
      <w:lvlText w:val="o"/>
      <w:lvlJc w:val="left"/>
      <w:pPr>
        <w:ind w:left="60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BD0B640">
      <w:start w:val="1"/>
      <w:numFmt w:val="bullet"/>
      <w:lvlText w:val="▪"/>
      <w:lvlJc w:val="left"/>
      <w:pPr>
        <w:ind w:left="67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7" w15:restartNumberingAfterBreak="0">
    <w:nsid w:val="4F6924C8"/>
    <w:multiLevelType w:val="hybridMultilevel"/>
    <w:tmpl w:val="A63251C8"/>
    <w:lvl w:ilvl="0" w:tplc="C94051A0">
      <w:start w:val="1"/>
      <w:numFmt w:val="bullet"/>
      <w:lvlText w:val="•"/>
      <w:lvlJc w:val="left"/>
      <w:pPr>
        <w:ind w:left="84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F5C06AB0">
      <w:start w:val="1"/>
      <w:numFmt w:val="bullet"/>
      <w:lvlText w:val="o"/>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F7A97B8">
      <w:start w:val="1"/>
      <w:numFmt w:val="bullet"/>
      <w:lvlText w:val="▪"/>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29E69B4">
      <w:start w:val="1"/>
      <w:numFmt w:val="bullet"/>
      <w:lvlText w:val="•"/>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3F2D206">
      <w:start w:val="1"/>
      <w:numFmt w:val="bullet"/>
      <w:lvlText w:val="o"/>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B91CEC38">
      <w:start w:val="1"/>
      <w:numFmt w:val="bullet"/>
      <w:lvlText w:val="▪"/>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9A49CA8">
      <w:start w:val="1"/>
      <w:numFmt w:val="bullet"/>
      <w:lvlText w:val="•"/>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5D002762">
      <w:start w:val="1"/>
      <w:numFmt w:val="bullet"/>
      <w:lvlText w:val="o"/>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0DC9922">
      <w:start w:val="1"/>
      <w:numFmt w:val="bullet"/>
      <w:lvlText w:val="▪"/>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8" w15:restartNumberingAfterBreak="0">
    <w:nsid w:val="507A315C"/>
    <w:multiLevelType w:val="hybridMultilevel"/>
    <w:tmpl w:val="844E1740"/>
    <w:lvl w:ilvl="0" w:tplc="57E68D5E">
      <w:start w:val="1"/>
      <w:numFmt w:val="bullet"/>
      <w:lvlText w:val=""/>
      <w:lvlJc w:val="left"/>
      <w:pPr>
        <w:ind w:left="93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C17085A8">
      <w:start w:val="1"/>
      <w:numFmt w:val="bullet"/>
      <w:lvlText w:val="o"/>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3CAD454">
      <w:start w:val="1"/>
      <w:numFmt w:val="bullet"/>
      <w:lvlText w:val="▪"/>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454D2CC">
      <w:start w:val="1"/>
      <w:numFmt w:val="bullet"/>
      <w:lvlText w:val="•"/>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863AFF48">
      <w:start w:val="1"/>
      <w:numFmt w:val="bullet"/>
      <w:lvlText w:val="o"/>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2244D76">
      <w:start w:val="1"/>
      <w:numFmt w:val="bullet"/>
      <w:lvlText w:val="▪"/>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040D6E0">
      <w:start w:val="1"/>
      <w:numFmt w:val="bullet"/>
      <w:lvlText w:val="•"/>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CD6C63E2">
      <w:start w:val="1"/>
      <w:numFmt w:val="bullet"/>
      <w:lvlText w:val="o"/>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48044A78">
      <w:start w:val="1"/>
      <w:numFmt w:val="bullet"/>
      <w:lvlText w:val="▪"/>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9" w15:restartNumberingAfterBreak="0">
    <w:nsid w:val="54BE5756"/>
    <w:multiLevelType w:val="hybridMultilevel"/>
    <w:tmpl w:val="87506B40"/>
    <w:lvl w:ilvl="0" w:tplc="E076D2A0">
      <w:start w:val="1"/>
      <w:numFmt w:val="decimal"/>
      <w:lvlText w:val="%1."/>
      <w:lvlJc w:val="left"/>
      <w:pPr>
        <w:ind w:left="100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DCFC5A30">
      <w:start w:val="1"/>
      <w:numFmt w:val="lowerLetter"/>
      <w:lvlText w:val="%2"/>
      <w:lvlJc w:val="left"/>
      <w:pPr>
        <w:ind w:left="175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4E0C7600">
      <w:start w:val="1"/>
      <w:numFmt w:val="lowerRoman"/>
      <w:lvlText w:val="%3"/>
      <w:lvlJc w:val="left"/>
      <w:pPr>
        <w:ind w:left="247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63680CF4">
      <w:start w:val="1"/>
      <w:numFmt w:val="decimal"/>
      <w:lvlText w:val="%4"/>
      <w:lvlJc w:val="left"/>
      <w:pPr>
        <w:ind w:left="319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52285F44">
      <w:start w:val="1"/>
      <w:numFmt w:val="lowerLetter"/>
      <w:lvlText w:val="%5"/>
      <w:lvlJc w:val="left"/>
      <w:pPr>
        <w:ind w:left="391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06740056">
      <w:start w:val="1"/>
      <w:numFmt w:val="lowerRoman"/>
      <w:lvlText w:val="%6"/>
      <w:lvlJc w:val="left"/>
      <w:pPr>
        <w:ind w:left="463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591AC146">
      <w:start w:val="1"/>
      <w:numFmt w:val="decimal"/>
      <w:lvlText w:val="%7"/>
      <w:lvlJc w:val="left"/>
      <w:pPr>
        <w:ind w:left="535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46965ABE">
      <w:start w:val="1"/>
      <w:numFmt w:val="lowerLetter"/>
      <w:lvlText w:val="%8"/>
      <w:lvlJc w:val="left"/>
      <w:pPr>
        <w:ind w:left="607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C09815B8">
      <w:start w:val="1"/>
      <w:numFmt w:val="lowerRoman"/>
      <w:lvlText w:val="%9"/>
      <w:lvlJc w:val="left"/>
      <w:pPr>
        <w:ind w:left="679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0" w15:restartNumberingAfterBreak="0">
    <w:nsid w:val="551267C1"/>
    <w:multiLevelType w:val="hybridMultilevel"/>
    <w:tmpl w:val="45D68540"/>
    <w:lvl w:ilvl="0" w:tplc="687CBA7C">
      <w:start w:val="1"/>
      <w:numFmt w:val="bullet"/>
      <w:lvlText w:val="•"/>
      <w:lvlJc w:val="left"/>
      <w:pPr>
        <w:ind w:left="4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A808F08">
      <w:start w:val="1"/>
      <w:numFmt w:val="bullet"/>
      <w:lvlText w:val="o"/>
      <w:lvlJc w:val="left"/>
      <w:pPr>
        <w:ind w:left="181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6D6A460">
      <w:start w:val="1"/>
      <w:numFmt w:val="bullet"/>
      <w:lvlText w:val="▪"/>
      <w:lvlJc w:val="left"/>
      <w:pPr>
        <w:ind w:left="253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2B22DC8">
      <w:start w:val="1"/>
      <w:numFmt w:val="bullet"/>
      <w:lvlText w:val="•"/>
      <w:lvlJc w:val="left"/>
      <w:pPr>
        <w:ind w:left="325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9CB4299E">
      <w:start w:val="1"/>
      <w:numFmt w:val="bullet"/>
      <w:lvlText w:val="o"/>
      <w:lvlJc w:val="left"/>
      <w:pPr>
        <w:ind w:left="397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F1C6F7A">
      <w:start w:val="1"/>
      <w:numFmt w:val="bullet"/>
      <w:lvlText w:val="▪"/>
      <w:lvlJc w:val="left"/>
      <w:pPr>
        <w:ind w:left="46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0366BC60">
      <w:start w:val="1"/>
      <w:numFmt w:val="bullet"/>
      <w:lvlText w:val="•"/>
      <w:lvlJc w:val="left"/>
      <w:pPr>
        <w:ind w:left="541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366050E0">
      <w:start w:val="1"/>
      <w:numFmt w:val="bullet"/>
      <w:lvlText w:val="o"/>
      <w:lvlJc w:val="left"/>
      <w:pPr>
        <w:ind w:left="613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572A568">
      <w:start w:val="1"/>
      <w:numFmt w:val="bullet"/>
      <w:lvlText w:val="▪"/>
      <w:lvlJc w:val="left"/>
      <w:pPr>
        <w:ind w:left="685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1" w15:restartNumberingAfterBreak="0">
    <w:nsid w:val="5B2B41D6"/>
    <w:multiLevelType w:val="hybridMultilevel"/>
    <w:tmpl w:val="E48A1D4E"/>
    <w:lvl w:ilvl="0" w:tplc="A530C7F8">
      <w:start w:val="1"/>
      <w:numFmt w:val="bullet"/>
      <w:lvlText w:val="•"/>
      <w:lvlJc w:val="left"/>
      <w:pPr>
        <w:ind w:left="84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F88CB28E">
      <w:start w:val="1"/>
      <w:numFmt w:val="bullet"/>
      <w:lvlText w:val="o"/>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6DCE1A8">
      <w:start w:val="1"/>
      <w:numFmt w:val="bullet"/>
      <w:lvlText w:val="▪"/>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98F0B59E">
      <w:start w:val="1"/>
      <w:numFmt w:val="bullet"/>
      <w:lvlText w:val="•"/>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16D8C11E">
      <w:start w:val="1"/>
      <w:numFmt w:val="bullet"/>
      <w:lvlText w:val="o"/>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0D527620">
      <w:start w:val="1"/>
      <w:numFmt w:val="bullet"/>
      <w:lvlText w:val="▪"/>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96E67AC">
      <w:start w:val="1"/>
      <w:numFmt w:val="bullet"/>
      <w:lvlText w:val="•"/>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C1EE457E">
      <w:start w:val="1"/>
      <w:numFmt w:val="bullet"/>
      <w:lvlText w:val="o"/>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5F56BAF0">
      <w:start w:val="1"/>
      <w:numFmt w:val="bullet"/>
      <w:lvlText w:val="▪"/>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2" w15:restartNumberingAfterBreak="0">
    <w:nsid w:val="5EC90C27"/>
    <w:multiLevelType w:val="hybridMultilevel"/>
    <w:tmpl w:val="E5F21FC8"/>
    <w:lvl w:ilvl="0" w:tplc="945AD578">
      <w:start w:val="1"/>
      <w:numFmt w:val="bullet"/>
      <w:lvlText w:val="•"/>
      <w:lvlJc w:val="left"/>
      <w:pPr>
        <w:ind w:left="84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1AEE7DAA">
      <w:start w:val="1"/>
      <w:numFmt w:val="bullet"/>
      <w:lvlText w:val="o"/>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8AEC0AAA">
      <w:start w:val="1"/>
      <w:numFmt w:val="bullet"/>
      <w:lvlText w:val="▪"/>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57C5354">
      <w:start w:val="1"/>
      <w:numFmt w:val="bullet"/>
      <w:lvlText w:val="•"/>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5316D9D4">
      <w:start w:val="1"/>
      <w:numFmt w:val="bullet"/>
      <w:lvlText w:val="o"/>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19C10EE">
      <w:start w:val="1"/>
      <w:numFmt w:val="bullet"/>
      <w:lvlText w:val="▪"/>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DF4260CA">
      <w:start w:val="1"/>
      <w:numFmt w:val="bullet"/>
      <w:lvlText w:val="•"/>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076928E">
      <w:start w:val="1"/>
      <w:numFmt w:val="bullet"/>
      <w:lvlText w:val="o"/>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D6F4E526">
      <w:start w:val="1"/>
      <w:numFmt w:val="bullet"/>
      <w:lvlText w:val="▪"/>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3" w15:restartNumberingAfterBreak="0">
    <w:nsid w:val="5F1617E5"/>
    <w:multiLevelType w:val="hybridMultilevel"/>
    <w:tmpl w:val="B2FC080C"/>
    <w:lvl w:ilvl="0" w:tplc="078E1776">
      <w:start w:val="1"/>
      <w:numFmt w:val="bullet"/>
      <w:lvlText w:val="•"/>
      <w:lvlJc w:val="left"/>
      <w:pPr>
        <w:ind w:left="101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56E63798">
      <w:start w:val="1"/>
      <w:numFmt w:val="bullet"/>
      <w:lvlText w:val="o"/>
      <w:lvlJc w:val="left"/>
      <w:pPr>
        <w:ind w:left="17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1D663682">
      <w:start w:val="1"/>
      <w:numFmt w:val="bullet"/>
      <w:lvlText w:val="▪"/>
      <w:lvlJc w:val="left"/>
      <w:pPr>
        <w:ind w:left="24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558D1A0">
      <w:start w:val="1"/>
      <w:numFmt w:val="bullet"/>
      <w:lvlText w:val="•"/>
      <w:lvlJc w:val="left"/>
      <w:pPr>
        <w:ind w:left="31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92043D0E">
      <w:start w:val="1"/>
      <w:numFmt w:val="bullet"/>
      <w:lvlText w:val="o"/>
      <w:lvlJc w:val="left"/>
      <w:pPr>
        <w:ind w:left="39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CC3A5EEC">
      <w:start w:val="1"/>
      <w:numFmt w:val="bullet"/>
      <w:lvlText w:val="▪"/>
      <w:lvlJc w:val="left"/>
      <w:pPr>
        <w:ind w:left="463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D7EC162C">
      <w:start w:val="1"/>
      <w:numFmt w:val="bullet"/>
      <w:lvlText w:val="•"/>
      <w:lvlJc w:val="left"/>
      <w:pPr>
        <w:ind w:left="53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A8422CC">
      <w:start w:val="1"/>
      <w:numFmt w:val="bullet"/>
      <w:lvlText w:val="o"/>
      <w:lvlJc w:val="left"/>
      <w:pPr>
        <w:ind w:left="60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81EE84E">
      <w:start w:val="1"/>
      <w:numFmt w:val="bullet"/>
      <w:lvlText w:val="▪"/>
      <w:lvlJc w:val="left"/>
      <w:pPr>
        <w:ind w:left="67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4" w15:restartNumberingAfterBreak="0">
    <w:nsid w:val="79AB57BF"/>
    <w:multiLevelType w:val="hybridMultilevel"/>
    <w:tmpl w:val="FA82F768"/>
    <w:lvl w:ilvl="0" w:tplc="E1809D2E">
      <w:start w:val="1"/>
      <w:numFmt w:val="decimal"/>
      <w:lvlText w:val="%1.)"/>
      <w:lvlJc w:val="left"/>
      <w:pPr>
        <w:ind w:left="84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1900328">
      <w:start w:val="1"/>
      <w:numFmt w:val="lowerLetter"/>
      <w:lvlText w:val="%2"/>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73CA67D2">
      <w:start w:val="1"/>
      <w:numFmt w:val="lowerRoman"/>
      <w:lvlText w:val="%3"/>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5EF8CDFA">
      <w:start w:val="1"/>
      <w:numFmt w:val="decimal"/>
      <w:lvlText w:val="%4"/>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52CFCDC">
      <w:start w:val="1"/>
      <w:numFmt w:val="lowerLetter"/>
      <w:lvlText w:val="%5"/>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08C263C">
      <w:start w:val="1"/>
      <w:numFmt w:val="lowerRoman"/>
      <w:lvlText w:val="%6"/>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1B7257D4">
      <w:start w:val="1"/>
      <w:numFmt w:val="decimal"/>
      <w:lvlText w:val="%7"/>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D79E608C">
      <w:start w:val="1"/>
      <w:numFmt w:val="lowerLetter"/>
      <w:lvlText w:val="%8"/>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08C63EE">
      <w:start w:val="1"/>
      <w:numFmt w:val="lowerRoman"/>
      <w:lvlText w:val="%9"/>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5" w15:restartNumberingAfterBreak="0">
    <w:nsid w:val="7C355757"/>
    <w:multiLevelType w:val="hybridMultilevel"/>
    <w:tmpl w:val="DB0E675E"/>
    <w:lvl w:ilvl="0" w:tplc="EA2C5D54">
      <w:start w:val="1"/>
      <w:numFmt w:val="decimal"/>
      <w:lvlText w:val="%1)"/>
      <w:lvlJc w:val="left"/>
      <w:pPr>
        <w:ind w:left="15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B426AE46">
      <w:start w:val="1"/>
      <w:numFmt w:val="lowerLetter"/>
      <w:lvlText w:val="%2"/>
      <w:lvlJc w:val="left"/>
      <w:pPr>
        <w:ind w:left="17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2006E304">
      <w:start w:val="1"/>
      <w:numFmt w:val="lowerRoman"/>
      <w:lvlText w:val="%3"/>
      <w:lvlJc w:val="left"/>
      <w:pPr>
        <w:ind w:left="24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A0A09B2A">
      <w:start w:val="1"/>
      <w:numFmt w:val="decimal"/>
      <w:lvlText w:val="%4"/>
      <w:lvlJc w:val="left"/>
      <w:pPr>
        <w:ind w:left="31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1780FA50">
      <w:start w:val="1"/>
      <w:numFmt w:val="lowerLetter"/>
      <w:lvlText w:val="%5"/>
      <w:lvlJc w:val="left"/>
      <w:pPr>
        <w:ind w:left="391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78840276">
      <w:start w:val="1"/>
      <w:numFmt w:val="lowerRoman"/>
      <w:lvlText w:val="%6"/>
      <w:lvlJc w:val="left"/>
      <w:pPr>
        <w:ind w:left="463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D6D674B2">
      <w:start w:val="1"/>
      <w:numFmt w:val="decimal"/>
      <w:lvlText w:val="%7"/>
      <w:lvlJc w:val="left"/>
      <w:pPr>
        <w:ind w:left="535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5F1C4CF4">
      <w:start w:val="1"/>
      <w:numFmt w:val="lowerLetter"/>
      <w:lvlText w:val="%8"/>
      <w:lvlJc w:val="left"/>
      <w:pPr>
        <w:ind w:left="60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A4BEC072">
      <w:start w:val="1"/>
      <w:numFmt w:val="lowerRoman"/>
      <w:lvlText w:val="%9"/>
      <w:lvlJc w:val="left"/>
      <w:pPr>
        <w:ind w:left="679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num w:numId="1">
    <w:abstractNumId w:val="3"/>
  </w:num>
  <w:num w:numId="2">
    <w:abstractNumId w:val="10"/>
  </w:num>
  <w:num w:numId="3">
    <w:abstractNumId w:val="2"/>
  </w:num>
  <w:num w:numId="4">
    <w:abstractNumId w:val="19"/>
  </w:num>
  <w:num w:numId="5">
    <w:abstractNumId w:val="13"/>
  </w:num>
  <w:num w:numId="6">
    <w:abstractNumId w:val="21"/>
  </w:num>
  <w:num w:numId="7">
    <w:abstractNumId w:val="1"/>
  </w:num>
  <w:num w:numId="8">
    <w:abstractNumId w:val="25"/>
  </w:num>
  <w:num w:numId="9">
    <w:abstractNumId w:val="12"/>
  </w:num>
  <w:num w:numId="10">
    <w:abstractNumId w:val="5"/>
  </w:num>
  <w:num w:numId="11">
    <w:abstractNumId w:val="20"/>
  </w:num>
  <w:num w:numId="12">
    <w:abstractNumId w:val="0"/>
  </w:num>
  <w:num w:numId="13">
    <w:abstractNumId w:val="22"/>
  </w:num>
  <w:num w:numId="14">
    <w:abstractNumId w:val="17"/>
  </w:num>
  <w:num w:numId="15">
    <w:abstractNumId w:val="9"/>
  </w:num>
  <w:num w:numId="16">
    <w:abstractNumId w:val="16"/>
  </w:num>
  <w:num w:numId="17">
    <w:abstractNumId w:val="6"/>
  </w:num>
  <w:num w:numId="18">
    <w:abstractNumId w:val="23"/>
  </w:num>
  <w:num w:numId="19">
    <w:abstractNumId w:val="18"/>
  </w:num>
  <w:num w:numId="20">
    <w:abstractNumId w:val="11"/>
  </w:num>
  <w:num w:numId="21">
    <w:abstractNumId w:val="7"/>
  </w:num>
  <w:num w:numId="22">
    <w:abstractNumId w:val="4"/>
  </w:num>
  <w:num w:numId="23">
    <w:abstractNumId w:val="8"/>
  </w:num>
  <w:num w:numId="24">
    <w:abstractNumId w:val="14"/>
  </w:num>
  <w:num w:numId="25">
    <w:abstractNumId w:val="15"/>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LMwMzA2NTcyNTRR0lEKTi0uzszPAykwrAUA73cKOSwAAAA="/>
  </w:docVars>
  <w:rsids>
    <w:rsidRoot w:val="007925EB"/>
    <w:rsid w:val="000F2269"/>
    <w:rsid w:val="00274311"/>
    <w:rsid w:val="00363643"/>
    <w:rsid w:val="00651467"/>
    <w:rsid w:val="006D42D6"/>
    <w:rsid w:val="007925EB"/>
    <w:rsid w:val="007A3030"/>
    <w:rsid w:val="008227AD"/>
    <w:rsid w:val="00A33C8D"/>
    <w:rsid w:val="00AA0F5E"/>
    <w:rsid w:val="00AF516E"/>
    <w:rsid w:val="00B41A27"/>
    <w:rsid w:val="00C87B8A"/>
    <w:rsid w:val="00DD454F"/>
    <w:rsid w:val="00E579F5"/>
    <w:rsid w:val="00EE0306"/>
    <w:rsid w:val="00EE4500"/>
    <w:rsid w:val="00EF1FD4"/>
    <w:rsid w:val="00F661F4"/>
    <w:rsid w:val="00F7639C"/>
    <w:rsid w:val="00FD39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08CC4"/>
  <w15:chartTrackingRefBased/>
  <w15:docId w15:val="{CD06B582-689D-4D03-B466-D914A5D3C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5EB"/>
    <w:pPr>
      <w:spacing w:after="5" w:line="265" w:lineRule="auto"/>
      <w:ind w:left="10" w:right="755" w:hanging="10"/>
      <w:jc w:val="both"/>
    </w:pPr>
    <w:rPr>
      <w:rFonts w:ascii="Times New Roman" w:eastAsia="Times New Roman" w:hAnsi="Times New Roman" w:cs="Times New Roman"/>
      <w:color w:val="000000"/>
      <w:sz w:val="23"/>
    </w:rPr>
  </w:style>
  <w:style w:type="paragraph" w:styleId="Heading1">
    <w:name w:val="heading 1"/>
    <w:next w:val="Normal"/>
    <w:link w:val="Heading1Char"/>
    <w:uiPriority w:val="9"/>
    <w:qFormat/>
    <w:rsid w:val="007925EB"/>
    <w:pPr>
      <w:keepNext/>
      <w:keepLines/>
      <w:spacing w:after="0"/>
      <w:ind w:left="10" w:right="419" w:hanging="10"/>
      <w:jc w:val="center"/>
      <w:outlineLvl w:val="0"/>
    </w:pPr>
    <w:rPr>
      <w:rFonts w:ascii="Times New Roman" w:eastAsia="Times New Roman" w:hAnsi="Times New Roman" w:cs="Times New Roman"/>
      <w:color w:val="000000"/>
      <w:sz w:val="26"/>
    </w:rPr>
  </w:style>
  <w:style w:type="paragraph" w:styleId="Heading2">
    <w:name w:val="heading 2"/>
    <w:next w:val="Normal"/>
    <w:link w:val="Heading2Char"/>
    <w:uiPriority w:val="9"/>
    <w:unhideWhenUsed/>
    <w:qFormat/>
    <w:rsid w:val="007925EB"/>
    <w:pPr>
      <w:keepNext/>
      <w:keepLines/>
      <w:spacing w:after="0"/>
      <w:ind w:left="10" w:right="419" w:hanging="10"/>
      <w:outlineLvl w:val="1"/>
    </w:pPr>
    <w:rPr>
      <w:rFonts w:ascii="Times New Roman" w:eastAsia="Times New Roman" w:hAnsi="Times New Roman" w:cs="Times New Roman"/>
      <w:color w:val="000000"/>
      <w:sz w:val="26"/>
    </w:rPr>
  </w:style>
  <w:style w:type="paragraph" w:styleId="Heading3">
    <w:name w:val="heading 3"/>
    <w:next w:val="Normal"/>
    <w:link w:val="Heading3Char"/>
    <w:uiPriority w:val="9"/>
    <w:unhideWhenUsed/>
    <w:qFormat/>
    <w:rsid w:val="007925EB"/>
    <w:pPr>
      <w:keepNext/>
      <w:keepLines/>
      <w:spacing w:after="0"/>
      <w:ind w:left="10" w:right="419" w:hanging="10"/>
      <w:outlineLvl w:val="2"/>
    </w:pPr>
    <w:rPr>
      <w:rFonts w:ascii="Times New Roman" w:eastAsia="Times New Roman" w:hAnsi="Times New Roman" w:cs="Times New Roman"/>
      <w:color w:val="000000"/>
      <w:sz w:val="26"/>
    </w:rPr>
  </w:style>
  <w:style w:type="paragraph" w:styleId="Heading4">
    <w:name w:val="heading 4"/>
    <w:next w:val="Normal"/>
    <w:link w:val="Heading4Char"/>
    <w:uiPriority w:val="9"/>
    <w:unhideWhenUsed/>
    <w:qFormat/>
    <w:rsid w:val="007925EB"/>
    <w:pPr>
      <w:keepNext/>
      <w:keepLines/>
      <w:spacing w:after="0"/>
      <w:ind w:left="10" w:right="419" w:hanging="10"/>
      <w:outlineLvl w:val="3"/>
    </w:pPr>
    <w:rPr>
      <w:rFonts w:ascii="Times New Roman" w:eastAsia="Times New Roman" w:hAnsi="Times New Roman" w:cs="Times New Roman"/>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5EB"/>
    <w:rPr>
      <w:rFonts w:ascii="Times New Roman" w:eastAsia="Times New Roman" w:hAnsi="Times New Roman" w:cs="Times New Roman"/>
      <w:color w:val="000000"/>
      <w:sz w:val="26"/>
    </w:rPr>
  </w:style>
  <w:style w:type="character" w:customStyle="1" w:styleId="Heading2Char">
    <w:name w:val="Heading 2 Char"/>
    <w:basedOn w:val="DefaultParagraphFont"/>
    <w:link w:val="Heading2"/>
    <w:uiPriority w:val="9"/>
    <w:rsid w:val="007925EB"/>
    <w:rPr>
      <w:rFonts w:ascii="Times New Roman" w:eastAsia="Times New Roman" w:hAnsi="Times New Roman" w:cs="Times New Roman"/>
      <w:color w:val="000000"/>
      <w:sz w:val="26"/>
    </w:rPr>
  </w:style>
  <w:style w:type="character" w:customStyle="1" w:styleId="Heading3Char">
    <w:name w:val="Heading 3 Char"/>
    <w:basedOn w:val="DefaultParagraphFont"/>
    <w:link w:val="Heading3"/>
    <w:uiPriority w:val="9"/>
    <w:rsid w:val="007925EB"/>
    <w:rPr>
      <w:rFonts w:ascii="Times New Roman" w:eastAsia="Times New Roman" w:hAnsi="Times New Roman" w:cs="Times New Roman"/>
      <w:color w:val="000000"/>
      <w:sz w:val="26"/>
    </w:rPr>
  </w:style>
  <w:style w:type="character" w:customStyle="1" w:styleId="Heading4Char">
    <w:name w:val="Heading 4 Char"/>
    <w:basedOn w:val="DefaultParagraphFont"/>
    <w:link w:val="Heading4"/>
    <w:uiPriority w:val="9"/>
    <w:rsid w:val="007925EB"/>
    <w:rPr>
      <w:rFonts w:ascii="Times New Roman" w:eastAsia="Times New Roman" w:hAnsi="Times New Roman" w:cs="Times New Roman"/>
      <w:color w:val="000000"/>
      <w:sz w:val="26"/>
    </w:rPr>
  </w:style>
  <w:style w:type="table" w:customStyle="1" w:styleId="TableGrid">
    <w:name w:val="TableGrid"/>
    <w:rsid w:val="007925EB"/>
    <w:pPr>
      <w:spacing w:after="0" w:line="240" w:lineRule="auto"/>
    </w:pPr>
    <w:rPr>
      <w:rFonts w:eastAsiaTheme="minorEastAsia"/>
    </w:rPr>
    <w:tblPr>
      <w:tblCellMar>
        <w:top w:w="0" w:type="dxa"/>
        <w:left w:w="0" w:type="dxa"/>
        <w:bottom w:w="0" w:type="dxa"/>
        <w:right w:w="0" w:type="dxa"/>
      </w:tblCellMar>
    </w:tblPr>
  </w:style>
  <w:style w:type="paragraph" w:customStyle="1" w:styleId="Default">
    <w:name w:val="Default"/>
    <w:rsid w:val="007925EB"/>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Style7">
    <w:name w:val="Style7"/>
    <w:basedOn w:val="Default"/>
    <w:next w:val="Default"/>
    <w:uiPriority w:val="99"/>
    <w:rsid w:val="007925EB"/>
    <w:rPr>
      <w:color w:val="auto"/>
    </w:rPr>
  </w:style>
  <w:style w:type="paragraph" w:customStyle="1" w:styleId="Style8">
    <w:name w:val="Style8"/>
    <w:basedOn w:val="Default"/>
    <w:next w:val="Default"/>
    <w:uiPriority w:val="99"/>
    <w:rsid w:val="007925EB"/>
    <w:rPr>
      <w:color w:val="auto"/>
    </w:rPr>
  </w:style>
  <w:style w:type="paragraph" w:customStyle="1" w:styleId="Style1">
    <w:name w:val="Style1"/>
    <w:basedOn w:val="Default"/>
    <w:next w:val="Default"/>
    <w:uiPriority w:val="99"/>
    <w:rsid w:val="007925EB"/>
    <w:rPr>
      <w:color w:val="auto"/>
    </w:rPr>
  </w:style>
  <w:style w:type="paragraph" w:customStyle="1" w:styleId="Style2">
    <w:name w:val="Style2"/>
    <w:basedOn w:val="Default"/>
    <w:next w:val="Default"/>
    <w:uiPriority w:val="99"/>
    <w:rsid w:val="007925EB"/>
    <w:rPr>
      <w:color w:val="auto"/>
    </w:rPr>
  </w:style>
  <w:style w:type="paragraph" w:styleId="NormalWeb">
    <w:name w:val="Normal (Web)"/>
    <w:basedOn w:val="Normal"/>
    <w:uiPriority w:val="99"/>
    <w:semiHidden/>
    <w:unhideWhenUsed/>
    <w:rsid w:val="00FD391E"/>
    <w:pPr>
      <w:spacing w:before="100" w:beforeAutospacing="1" w:after="100" w:afterAutospacing="1" w:line="240" w:lineRule="auto"/>
      <w:ind w:left="0" w:right="0" w:firstLine="0"/>
      <w:jc w:val="left"/>
    </w:pPr>
    <w:rPr>
      <w:color w:val="auto"/>
      <w:sz w:val="24"/>
      <w:szCs w:val="24"/>
    </w:rPr>
  </w:style>
  <w:style w:type="character" w:styleId="Hyperlink">
    <w:name w:val="Hyperlink"/>
    <w:basedOn w:val="DefaultParagraphFont"/>
    <w:uiPriority w:val="99"/>
    <w:semiHidden/>
    <w:unhideWhenUsed/>
    <w:rsid w:val="00FD391E"/>
    <w:rPr>
      <w:color w:val="0000FF"/>
      <w:u w:val="single"/>
    </w:rPr>
  </w:style>
  <w:style w:type="character" w:customStyle="1" w:styleId="ipa">
    <w:name w:val="ipa"/>
    <w:basedOn w:val="DefaultParagraphFont"/>
    <w:rsid w:val="00FD39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384499">
      <w:bodyDiv w:val="1"/>
      <w:marLeft w:val="0"/>
      <w:marRight w:val="0"/>
      <w:marTop w:val="0"/>
      <w:marBottom w:val="0"/>
      <w:divBdr>
        <w:top w:val="none" w:sz="0" w:space="0" w:color="auto"/>
        <w:left w:val="none" w:sz="0" w:space="0" w:color="auto"/>
        <w:bottom w:val="none" w:sz="0" w:space="0" w:color="auto"/>
        <w:right w:val="none" w:sz="0" w:space="0" w:color="auto"/>
      </w:divBdr>
    </w:div>
    <w:div w:id="1058700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Bjarne_Stroustrup" TargetMode="External"/><Relationship Id="rId117" Type="http://schemas.openxmlformats.org/officeDocument/2006/relationships/image" Target="media/image51.png"/><Relationship Id="rId21" Type="http://schemas.openxmlformats.org/officeDocument/2006/relationships/hyperlink" Target="https://en.wikipedia.org/wiki/Web_service" TargetMode="External"/><Relationship Id="rId42" Type="http://schemas.openxmlformats.org/officeDocument/2006/relationships/hyperlink" Target="https://en.wikipedia.org/wiki/System_programming" TargetMode="External"/><Relationship Id="rId47" Type="http://schemas.openxmlformats.org/officeDocument/2006/relationships/hyperlink" Target="https://en.wikipedia.org/wiki/Application_software" TargetMode="External"/><Relationship Id="rId63" Type="http://schemas.openxmlformats.org/officeDocument/2006/relationships/hyperlink" Target="https://en.wikipedia.org/wiki/C_(programming_language)" TargetMode="External"/><Relationship Id="rId68" Type="http://schemas.openxmlformats.org/officeDocument/2006/relationships/image" Target="media/image2.jpg"/><Relationship Id="rId84" Type="http://schemas.openxmlformats.org/officeDocument/2006/relationships/image" Target="media/image18.png"/><Relationship Id="rId89" Type="http://schemas.openxmlformats.org/officeDocument/2006/relationships/image" Target="media/image23.png"/><Relationship Id="rId112" Type="http://schemas.openxmlformats.org/officeDocument/2006/relationships/image" Target="media/image46.png"/><Relationship Id="rId133" Type="http://schemas.openxmlformats.org/officeDocument/2006/relationships/image" Target="media/image67.png"/><Relationship Id="rId138" Type="http://schemas.openxmlformats.org/officeDocument/2006/relationships/image" Target="media/image72.png"/><Relationship Id="rId16" Type="http://schemas.openxmlformats.org/officeDocument/2006/relationships/hyperlink" Target="https://en.wikipedia.org/wiki/Open_standard" TargetMode="External"/><Relationship Id="rId107" Type="http://schemas.openxmlformats.org/officeDocument/2006/relationships/image" Target="media/image41.png"/><Relationship Id="rId11" Type="http://schemas.openxmlformats.org/officeDocument/2006/relationships/hyperlink" Target="https://en.wikipedia.org/wiki/Electronic_document" TargetMode="External"/><Relationship Id="rId32" Type="http://schemas.openxmlformats.org/officeDocument/2006/relationships/hyperlink" Target="https://en.wikipedia.org/wiki/Low-level_programming_language" TargetMode="External"/><Relationship Id="rId37" Type="http://schemas.openxmlformats.org/officeDocument/2006/relationships/hyperlink" Target="https://en.wikipedia.org/wiki/LLVM" TargetMode="External"/><Relationship Id="rId53" Type="http://schemas.openxmlformats.org/officeDocument/2006/relationships/hyperlink" Target="https://en.wikipedia.org/wiki/Telephone_switches" TargetMode="External"/><Relationship Id="rId58" Type="http://schemas.openxmlformats.org/officeDocument/2006/relationships/hyperlink" Target="https://en.wikipedia.org/wiki/C%2B%2B11" TargetMode="External"/><Relationship Id="rId74" Type="http://schemas.openxmlformats.org/officeDocument/2006/relationships/image" Target="media/image8.png"/><Relationship Id="rId79" Type="http://schemas.openxmlformats.org/officeDocument/2006/relationships/image" Target="media/image13.png"/><Relationship Id="rId102" Type="http://schemas.openxmlformats.org/officeDocument/2006/relationships/image" Target="media/image36.png"/><Relationship Id="rId123" Type="http://schemas.openxmlformats.org/officeDocument/2006/relationships/image" Target="media/image57.png"/><Relationship Id="rId128" Type="http://schemas.openxmlformats.org/officeDocument/2006/relationships/image" Target="media/image62.png"/><Relationship Id="rId144" Type="http://schemas.openxmlformats.org/officeDocument/2006/relationships/image" Target="media/image78.png"/><Relationship Id="rId149" Type="http://schemas.openxmlformats.org/officeDocument/2006/relationships/image" Target="media/image83.png"/><Relationship Id="rId5" Type="http://schemas.openxmlformats.org/officeDocument/2006/relationships/footnotes" Target="footnotes.xml"/><Relationship Id="rId90" Type="http://schemas.openxmlformats.org/officeDocument/2006/relationships/image" Target="media/image24.png"/><Relationship Id="rId95" Type="http://schemas.openxmlformats.org/officeDocument/2006/relationships/image" Target="media/image29.png"/><Relationship Id="rId22" Type="http://schemas.openxmlformats.org/officeDocument/2006/relationships/hyperlink" Target="https://en.wikipedia.org/wiki/XML_schema" TargetMode="External"/><Relationship Id="rId27" Type="http://schemas.openxmlformats.org/officeDocument/2006/relationships/hyperlink" Target="https://en.wikipedia.org/wiki/C_(programming_language)" TargetMode="External"/><Relationship Id="rId43" Type="http://schemas.openxmlformats.org/officeDocument/2006/relationships/hyperlink" Target="https://en.wikipedia.org/wiki/Embedded_software" TargetMode="External"/><Relationship Id="rId48" Type="http://schemas.openxmlformats.org/officeDocument/2006/relationships/hyperlink" Target="https://en.wikipedia.org/wiki/Video_games" TargetMode="External"/><Relationship Id="rId64" Type="http://schemas.openxmlformats.org/officeDocument/2006/relationships/hyperlink" Target="https://en.wikipedia.org/wiki/High-level_programming_language" TargetMode="External"/><Relationship Id="rId69" Type="http://schemas.openxmlformats.org/officeDocument/2006/relationships/image" Target="media/image3.png"/><Relationship Id="rId113" Type="http://schemas.openxmlformats.org/officeDocument/2006/relationships/image" Target="media/image47.png"/><Relationship Id="rId118" Type="http://schemas.openxmlformats.org/officeDocument/2006/relationships/image" Target="media/image52.png"/><Relationship Id="rId134" Type="http://schemas.openxmlformats.org/officeDocument/2006/relationships/image" Target="media/image68.png"/><Relationship Id="rId139" Type="http://schemas.openxmlformats.org/officeDocument/2006/relationships/image" Target="media/image73.png"/><Relationship Id="rId80" Type="http://schemas.openxmlformats.org/officeDocument/2006/relationships/image" Target="media/image14.png"/><Relationship Id="rId85" Type="http://schemas.openxmlformats.org/officeDocument/2006/relationships/image" Target="media/image19.png"/><Relationship Id="rId150" Type="http://schemas.openxmlformats.org/officeDocument/2006/relationships/fontTable" Target="fontTable.xml"/><Relationship Id="rId12" Type="http://schemas.openxmlformats.org/officeDocument/2006/relationships/hyperlink" Target="https://en.wikipedia.org/wiki/File_format" TargetMode="External"/><Relationship Id="rId17" Type="http://schemas.openxmlformats.org/officeDocument/2006/relationships/hyperlink" Target="https://en.wikipedia.org/wiki/Internet" TargetMode="External"/><Relationship Id="rId25" Type="http://schemas.openxmlformats.org/officeDocument/2006/relationships/hyperlink" Target="https://en.wikipedia.org/wiki/General-purpose_programming_language" TargetMode="External"/><Relationship Id="rId33" Type="http://schemas.openxmlformats.org/officeDocument/2006/relationships/hyperlink" Target="https://en.wikipedia.org/wiki/Memory_(computing)" TargetMode="External"/><Relationship Id="rId38" Type="http://schemas.openxmlformats.org/officeDocument/2006/relationships/hyperlink" Target="https://en.wikipedia.org/wiki/Microsoft" TargetMode="External"/><Relationship Id="rId46" Type="http://schemas.openxmlformats.org/officeDocument/2006/relationships/hyperlink" Target="https://en.wikipedia.org/wiki/C%2B%2B" TargetMode="External"/><Relationship Id="rId59" Type="http://schemas.openxmlformats.org/officeDocument/2006/relationships/hyperlink" Target="https://en.wikipedia.org/wiki/C%2B%2B14" TargetMode="External"/><Relationship Id="rId67" Type="http://schemas.openxmlformats.org/officeDocument/2006/relationships/image" Target="media/image1.png"/><Relationship Id="rId103" Type="http://schemas.openxmlformats.org/officeDocument/2006/relationships/image" Target="media/image37.png"/><Relationship Id="rId108" Type="http://schemas.openxmlformats.org/officeDocument/2006/relationships/image" Target="media/image42.png"/><Relationship Id="rId116" Type="http://schemas.openxmlformats.org/officeDocument/2006/relationships/image" Target="media/image50.png"/><Relationship Id="rId124" Type="http://schemas.openxmlformats.org/officeDocument/2006/relationships/image" Target="media/image58.png"/><Relationship Id="rId129" Type="http://schemas.openxmlformats.org/officeDocument/2006/relationships/image" Target="media/image63.png"/><Relationship Id="rId137" Type="http://schemas.openxmlformats.org/officeDocument/2006/relationships/image" Target="media/image71.png"/><Relationship Id="rId20" Type="http://schemas.openxmlformats.org/officeDocument/2006/relationships/hyperlink" Target="https://en.wikipedia.org/wiki/Data_structure" TargetMode="External"/><Relationship Id="rId41" Type="http://schemas.openxmlformats.org/officeDocument/2006/relationships/hyperlink" Target="https://en.wikipedia.org/wiki/IBM" TargetMode="External"/><Relationship Id="rId54" Type="http://schemas.openxmlformats.org/officeDocument/2006/relationships/hyperlink" Target="https://en.wikipedia.org/wiki/Space_probes" TargetMode="External"/><Relationship Id="rId62" Type="http://schemas.openxmlformats.org/officeDocument/2006/relationships/hyperlink" Target="https://en.wikipedia.org/wiki/Bell_Labs" TargetMode="External"/><Relationship Id="rId70" Type="http://schemas.openxmlformats.org/officeDocument/2006/relationships/image" Target="media/image4.png"/><Relationship Id="rId75" Type="http://schemas.openxmlformats.org/officeDocument/2006/relationships/image" Target="media/image9.png"/><Relationship Id="rId83" Type="http://schemas.openxmlformats.org/officeDocument/2006/relationships/image" Target="media/image17.png"/><Relationship Id="rId88" Type="http://schemas.openxmlformats.org/officeDocument/2006/relationships/image" Target="media/image22.png"/><Relationship Id="rId91" Type="http://schemas.openxmlformats.org/officeDocument/2006/relationships/image" Target="media/image25.png"/><Relationship Id="rId96" Type="http://schemas.openxmlformats.org/officeDocument/2006/relationships/image" Target="media/image30.png"/><Relationship Id="rId111" Type="http://schemas.openxmlformats.org/officeDocument/2006/relationships/image" Target="media/image45.png"/><Relationship Id="rId132" Type="http://schemas.openxmlformats.org/officeDocument/2006/relationships/image" Target="media/image66.png"/><Relationship Id="rId140" Type="http://schemas.openxmlformats.org/officeDocument/2006/relationships/image" Target="media/image74.png"/><Relationship Id="rId145" Type="http://schemas.openxmlformats.org/officeDocument/2006/relationships/image" Target="media/image7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n.wikipedia.org/wiki/World_Wide_Web_Consortium" TargetMode="External"/><Relationship Id="rId23" Type="http://schemas.openxmlformats.org/officeDocument/2006/relationships/hyperlink" Target="https://en.wikipedia.org/wiki/Application_programming_interface" TargetMode="External"/><Relationship Id="rId28" Type="http://schemas.openxmlformats.org/officeDocument/2006/relationships/hyperlink" Target="https://en.wikipedia.org/wiki/Class_(programming)" TargetMode="External"/><Relationship Id="rId36" Type="http://schemas.openxmlformats.org/officeDocument/2006/relationships/hyperlink" Target="https://en.wikipedia.org/wiki/Free_Software_Foundation" TargetMode="External"/><Relationship Id="rId49" Type="http://schemas.openxmlformats.org/officeDocument/2006/relationships/hyperlink" Target="https://en.wikipedia.org/wiki/Server_(computing)" TargetMode="External"/><Relationship Id="rId57" Type="http://schemas.openxmlformats.org/officeDocument/2006/relationships/hyperlink" Target="https://en.wikipedia.org/wiki/C%2B%2B03" TargetMode="External"/><Relationship Id="rId106" Type="http://schemas.openxmlformats.org/officeDocument/2006/relationships/image" Target="media/image40.png"/><Relationship Id="rId114" Type="http://schemas.openxmlformats.org/officeDocument/2006/relationships/image" Target="media/image48.png"/><Relationship Id="rId119" Type="http://schemas.openxmlformats.org/officeDocument/2006/relationships/image" Target="media/image53.png"/><Relationship Id="rId127" Type="http://schemas.openxmlformats.org/officeDocument/2006/relationships/image" Target="media/image61.png"/><Relationship Id="rId10" Type="http://schemas.openxmlformats.org/officeDocument/2006/relationships/hyperlink" Target="https://en.wikipedia.org/wiki/Markup_language" TargetMode="External"/><Relationship Id="rId31" Type="http://schemas.openxmlformats.org/officeDocument/2006/relationships/hyperlink" Target="https://en.wikipedia.org/wiki/Functional_programming" TargetMode="External"/><Relationship Id="rId44" Type="http://schemas.openxmlformats.org/officeDocument/2006/relationships/hyperlink" Target="https://en.wikipedia.org/wiki/Performance_(software)" TargetMode="External"/><Relationship Id="rId52" Type="http://schemas.openxmlformats.org/officeDocument/2006/relationships/hyperlink" Target="https://en.wikipedia.org/wiki/SQL" TargetMode="External"/><Relationship Id="rId60" Type="http://schemas.openxmlformats.org/officeDocument/2006/relationships/hyperlink" Target="https://en.wikipedia.org/wiki/C%2B%2B" TargetMode="External"/><Relationship Id="rId65" Type="http://schemas.openxmlformats.org/officeDocument/2006/relationships/hyperlink" Target="https://en.wikipedia.org/wiki/C%2B%2B" TargetMode="External"/><Relationship Id="rId73" Type="http://schemas.openxmlformats.org/officeDocument/2006/relationships/image" Target="media/image7.png"/><Relationship Id="rId78" Type="http://schemas.openxmlformats.org/officeDocument/2006/relationships/image" Target="media/image12.png"/><Relationship Id="rId81" Type="http://schemas.openxmlformats.org/officeDocument/2006/relationships/image" Target="media/image15.png"/><Relationship Id="rId86" Type="http://schemas.openxmlformats.org/officeDocument/2006/relationships/image" Target="media/image20.png"/><Relationship Id="rId94" Type="http://schemas.openxmlformats.org/officeDocument/2006/relationships/image" Target="media/image28.png"/><Relationship Id="rId99" Type="http://schemas.openxmlformats.org/officeDocument/2006/relationships/image" Target="media/image33.png"/><Relationship Id="rId101" Type="http://schemas.openxmlformats.org/officeDocument/2006/relationships/image" Target="media/image35.png"/><Relationship Id="rId122" Type="http://schemas.openxmlformats.org/officeDocument/2006/relationships/image" Target="media/image56.png"/><Relationship Id="rId130" Type="http://schemas.openxmlformats.org/officeDocument/2006/relationships/image" Target="media/image64.png"/><Relationship Id="rId135" Type="http://schemas.openxmlformats.org/officeDocument/2006/relationships/image" Target="media/image69.jpg"/><Relationship Id="rId143" Type="http://schemas.openxmlformats.org/officeDocument/2006/relationships/image" Target="media/image77.png"/><Relationship Id="rId148" Type="http://schemas.openxmlformats.org/officeDocument/2006/relationships/image" Target="media/image82.png"/><Relationship Id="rId15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3.xml"/><Relationship Id="rId13" Type="http://schemas.openxmlformats.org/officeDocument/2006/relationships/hyperlink" Target="https://en.wikipedia.org/wiki/Human-readable_medium" TargetMode="External"/><Relationship Id="rId18" Type="http://schemas.openxmlformats.org/officeDocument/2006/relationships/hyperlink" Target="https://en.wikipedia.org/wiki/Unicode" TargetMode="External"/><Relationship Id="rId39" Type="http://schemas.openxmlformats.org/officeDocument/2006/relationships/hyperlink" Target="https://en.wikipedia.org/wiki/Intel" TargetMode="External"/><Relationship Id="rId109" Type="http://schemas.openxmlformats.org/officeDocument/2006/relationships/image" Target="media/image43.jpg"/><Relationship Id="rId34" Type="http://schemas.openxmlformats.org/officeDocument/2006/relationships/hyperlink" Target="https://en.wikipedia.org/wiki/Compiled_language" TargetMode="External"/><Relationship Id="rId50" Type="http://schemas.openxmlformats.org/officeDocument/2006/relationships/hyperlink" Target="https://en.wikipedia.org/wiki/E-commerce" TargetMode="External"/><Relationship Id="rId55" Type="http://schemas.openxmlformats.org/officeDocument/2006/relationships/hyperlink" Target="https://en.wikipedia.org/wiki/International_Organization_for_Standardization" TargetMode="External"/><Relationship Id="rId76" Type="http://schemas.openxmlformats.org/officeDocument/2006/relationships/image" Target="media/image10.png"/><Relationship Id="rId97" Type="http://schemas.openxmlformats.org/officeDocument/2006/relationships/image" Target="media/image31.png"/><Relationship Id="rId104" Type="http://schemas.openxmlformats.org/officeDocument/2006/relationships/image" Target="media/image38.png"/><Relationship Id="rId120" Type="http://schemas.openxmlformats.org/officeDocument/2006/relationships/image" Target="media/image54.png"/><Relationship Id="rId125" Type="http://schemas.openxmlformats.org/officeDocument/2006/relationships/image" Target="media/image59.png"/><Relationship Id="rId141" Type="http://schemas.openxmlformats.org/officeDocument/2006/relationships/image" Target="media/image75.png"/><Relationship Id="rId146" Type="http://schemas.openxmlformats.org/officeDocument/2006/relationships/image" Target="media/image80.png"/><Relationship Id="rId7" Type="http://schemas.openxmlformats.org/officeDocument/2006/relationships/footer" Target="footer1.xml"/><Relationship Id="rId71" Type="http://schemas.openxmlformats.org/officeDocument/2006/relationships/image" Target="media/image5.png"/><Relationship Id="rId92" Type="http://schemas.openxmlformats.org/officeDocument/2006/relationships/image" Target="media/image26.png"/><Relationship Id="rId2" Type="http://schemas.openxmlformats.org/officeDocument/2006/relationships/styles" Target="styles.xml"/><Relationship Id="rId29" Type="http://schemas.openxmlformats.org/officeDocument/2006/relationships/hyperlink" Target="https://en.wikipedia.org/wiki/Object-oriented_programming" TargetMode="External"/><Relationship Id="rId24" Type="http://schemas.openxmlformats.org/officeDocument/2006/relationships/hyperlink" Target="https://en.wikipedia.org/wiki/High-level_programming_language" TargetMode="External"/><Relationship Id="rId40" Type="http://schemas.openxmlformats.org/officeDocument/2006/relationships/hyperlink" Target="https://en.wikipedia.org/wiki/Oracle_Developer_Studio" TargetMode="External"/><Relationship Id="rId45" Type="http://schemas.openxmlformats.org/officeDocument/2006/relationships/hyperlink" Target="https://en.wikipedia.org/wiki/C%2B%2B" TargetMode="External"/><Relationship Id="rId66" Type="http://schemas.openxmlformats.org/officeDocument/2006/relationships/hyperlink" Target="https://en.wikipedia.org/wiki/C%2B%2B20" TargetMode="External"/><Relationship Id="rId87" Type="http://schemas.openxmlformats.org/officeDocument/2006/relationships/image" Target="media/image21.png"/><Relationship Id="rId110" Type="http://schemas.openxmlformats.org/officeDocument/2006/relationships/image" Target="media/image44.jpeg"/><Relationship Id="rId115" Type="http://schemas.openxmlformats.org/officeDocument/2006/relationships/image" Target="media/image49.png"/><Relationship Id="rId131" Type="http://schemas.openxmlformats.org/officeDocument/2006/relationships/image" Target="media/image65.png"/><Relationship Id="rId136" Type="http://schemas.openxmlformats.org/officeDocument/2006/relationships/image" Target="media/image70.png"/><Relationship Id="rId61" Type="http://schemas.openxmlformats.org/officeDocument/2006/relationships/hyperlink" Target="https://en.wikipedia.org/wiki/Bjarne_Stroustrup" TargetMode="External"/><Relationship Id="rId82" Type="http://schemas.openxmlformats.org/officeDocument/2006/relationships/image" Target="media/image16.png"/><Relationship Id="rId19" Type="http://schemas.openxmlformats.org/officeDocument/2006/relationships/hyperlink" Target="https://en.wikipedia.org/wiki/Language" TargetMode="External"/><Relationship Id="rId14" Type="http://schemas.openxmlformats.org/officeDocument/2006/relationships/hyperlink" Target="https://en.wikipedia.org/wiki/Machine-readable_data" TargetMode="External"/><Relationship Id="rId30" Type="http://schemas.openxmlformats.org/officeDocument/2006/relationships/hyperlink" Target="https://en.wikipedia.org/wiki/Generic_programming" TargetMode="External"/><Relationship Id="rId35" Type="http://schemas.openxmlformats.org/officeDocument/2006/relationships/hyperlink" Target="https://en.wikipedia.org/wiki/List_of_compilers" TargetMode="External"/><Relationship Id="rId56" Type="http://schemas.openxmlformats.org/officeDocument/2006/relationships/hyperlink" Target="https://en.wikipedia.org/wiki/C%2B%2B17" TargetMode="External"/><Relationship Id="rId77" Type="http://schemas.openxmlformats.org/officeDocument/2006/relationships/image" Target="media/image11.png"/><Relationship Id="rId100" Type="http://schemas.openxmlformats.org/officeDocument/2006/relationships/image" Target="media/image34.png"/><Relationship Id="rId105" Type="http://schemas.openxmlformats.org/officeDocument/2006/relationships/image" Target="media/image39.png"/><Relationship Id="rId126" Type="http://schemas.openxmlformats.org/officeDocument/2006/relationships/image" Target="media/image60.png"/><Relationship Id="rId147" Type="http://schemas.openxmlformats.org/officeDocument/2006/relationships/image" Target="media/image81.png"/><Relationship Id="rId8" Type="http://schemas.openxmlformats.org/officeDocument/2006/relationships/footer" Target="footer2.xml"/><Relationship Id="rId51" Type="http://schemas.openxmlformats.org/officeDocument/2006/relationships/hyperlink" Target="https://en.wikipedia.org/wiki/Web_search_engine" TargetMode="External"/><Relationship Id="rId72" Type="http://schemas.openxmlformats.org/officeDocument/2006/relationships/image" Target="media/image6.png"/><Relationship Id="rId93" Type="http://schemas.openxmlformats.org/officeDocument/2006/relationships/image" Target="media/image27.png"/><Relationship Id="rId98" Type="http://schemas.openxmlformats.org/officeDocument/2006/relationships/image" Target="media/image32.png"/><Relationship Id="rId121" Type="http://schemas.openxmlformats.org/officeDocument/2006/relationships/image" Target="media/image55.png"/><Relationship Id="rId142" Type="http://schemas.openxmlformats.org/officeDocument/2006/relationships/image" Target="media/image76.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58</TotalTime>
  <Pages>39</Pages>
  <Words>7035</Words>
  <Characters>40106</Characters>
  <Application>Microsoft Office Word</Application>
  <DocSecurity>0</DocSecurity>
  <Lines>334</Lines>
  <Paragraphs>94</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TABLE OF CONTENTS </vt:lpstr>
      <vt:lpstr>LIST OF FIGURES </vt:lpstr>
      <vt:lpstr>DATABASE TABLE </vt:lpstr>
      <vt:lpstr>    1.1. PURPOSE OF PROJECT </vt:lpstr>
      <vt:lpstr>    1.2. PROJECT &amp; PRODUCT OVERVIEWS </vt:lpstr>
      <vt:lpstr>    1.3. HOW ITS BENEFITS A CANTEEN </vt:lpstr>
      <vt:lpstr>    1.4. HOW IT BENEFITS A STUDENT</vt:lpstr>
      <vt:lpstr>    1.5 TEAM ARCHITECTURE </vt:lpstr>
      <vt:lpstr>    1.6    OVERALL DESCRIPTION </vt:lpstr>
      <vt:lpstr>    1.7        PRODUCT PERSPECTIVE </vt:lpstr>
      <vt:lpstr>    2.  PROBLEM STATEMENT </vt:lpstr>
      <vt:lpstr>    3.  	PROJECT UNDERSTANDING DOCUMENTS </vt:lpstr>
      <vt:lpstr>    4.  	REQUIREMENTS </vt:lpstr>
      <vt:lpstr>        4.1 	SPECIFIC REQUIREMENTS </vt:lpstr>
      <vt:lpstr>    5.   	DESIGN TECHNIQUES </vt:lpstr>
      <vt:lpstr>    7.   	SOFTWARE PROCESS MODEL </vt:lpstr>
      <vt:lpstr>        8.4 ER DIAGRAM </vt:lpstr>
      <vt:lpstr>        8.5   DATA FLOW DIAGRAM </vt:lpstr>
      <vt:lpstr>    9.  DATABASE TABLES </vt:lpstr>
    </vt:vector>
  </TitlesOfParts>
  <Company/>
  <LinksUpToDate>false</LinksUpToDate>
  <CharactersWithSpaces>47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 Dadwal</dc:creator>
  <cp:keywords/>
  <dc:description/>
  <cp:lastModifiedBy>Parth Dadwal</cp:lastModifiedBy>
  <cp:revision>11</cp:revision>
  <dcterms:created xsi:type="dcterms:W3CDTF">2020-04-14T11:18:00Z</dcterms:created>
  <dcterms:modified xsi:type="dcterms:W3CDTF">2020-05-24T15:14:00Z</dcterms:modified>
</cp:coreProperties>
</file>